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0FAA3" w14:textId="77777777" w:rsidR="00E6483F" w:rsidRPr="005A1F30" w:rsidRDefault="00E6483F" w:rsidP="00F70B3B">
      <w:pPr>
        <w:pStyle w:val="berschrift3"/>
      </w:pPr>
      <w:bookmarkStart w:id="0" w:name="_Hlk111279516"/>
      <w:bookmarkEnd w:id="0"/>
    </w:p>
    <w:p w14:paraId="64AC17EE" w14:textId="77777777" w:rsidR="00290B91" w:rsidRPr="005A1F30" w:rsidRDefault="00290B91" w:rsidP="00290B91">
      <w:pPr>
        <w:jc w:val="center"/>
        <w:rPr>
          <w:color w:val="000000"/>
          <w:sz w:val="36"/>
          <w:szCs w:val="36"/>
        </w:rPr>
      </w:pPr>
      <w:r w:rsidRPr="005A1F30">
        <w:rPr>
          <w:color w:val="000000"/>
          <w:sz w:val="36"/>
          <w:szCs w:val="36"/>
        </w:rPr>
        <w:t>Michelle UHV Chamber (#3)</w:t>
      </w:r>
    </w:p>
    <w:p w14:paraId="70C55A81" w14:textId="1D2261BE" w:rsidR="002C6C24" w:rsidRPr="00C90C33" w:rsidRDefault="00290B91" w:rsidP="00C90C33">
      <w:pPr>
        <w:jc w:val="center"/>
        <w:rPr>
          <w:color w:val="000000"/>
          <w:sz w:val="36"/>
          <w:szCs w:val="36"/>
        </w:rPr>
      </w:pPr>
      <w:r w:rsidRPr="005A1F30">
        <w:rPr>
          <w:color w:val="000000"/>
          <w:sz w:val="36"/>
          <w:szCs w:val="36"/>
        </w:rPr>
        <w:t>Operating Instructions</w:t>
      </w:r>
    </w:p>
    <w:p w14:paraId="5E2DF5D5" w14:textId="77777777" w:rsidR="002C6C24" w:rsidRPr="005A1F30" w:rsidRDefault="002C6C24" w:rsidP="00290B91">
      <w:pPr>
        <w:rPr>
          <w:color w:val="000000"/>
        </w:rPr>
      </w:pPr>
    </w:p>
    <w:p w14:paraId="243CC6AB" w14:textId="77777777" w:rsidR="002C6C24" w:rsidRPr="005A1F30" w:rsidRDefault="002C6C24" w:rsidP="00290B91">
      <w:pPr>
        <w:rPr>
          <w:color w:val="000000"/>
        </w:rPr>
      </w:pPr>
    </w:p>
    <w:p w14:paraId="4A9E633D" w14:textId="3C978DA9" w:rsidR="002C6C24" w:rsidRPr="005A1F30" w:rsidRDefault="00FB6A3F" w:rsidP="004F3961">
      <w:pPr>
        <w:jc w:val="center"/>
        <w:rPr>
          <w:color w:val="000000"/>
        </w:rPr>
      </w:pPr>
      <w:r w:rsidRPr="005A1F30">
        <w:rPr>
          <w:noProof/>
          <w:color w:val="000000"/>
        </w:rPr>
        <w:drawing>
          <wp:inline distT="0" distB="0" distL="0" distR="0" wp14:anchorId="07707FAF" wp14:editId="29EBB6F9">
            <wp:extent cx="3718276" cy="2555226"/>
            <wp:effectExtent l="0" t="254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3" t="6165" r="2738" b="4875"/>
                    <a:stretch/>
                  </pic:blipFill>
                  <pic:spPr bwMode="auto">
                    <a:xfrm rot="5400000">
                      <a:off x="0" y="0"/>
                      <a:ext cx="3718776" cy="2555570"/>
                    </a:xfrm>
                    <a:prstGeom prst="rect">
                      <a:avLst/>
                    </a:prstGeom>
                    <a:noFill/>
                    <a:ln>
                      <a:noFill/>
                    </a:ln>
                    <a:extLst>
                      <a:ext uri="{53640926-AAD7-44D8-BBD7-CCE9431645EC}">
                        <a14:shadowObscured xmlns:a14="http://schemas.microsoft.com/office/drawing/2010/main"/>
                      </a:ext>
                    </a:extLst>
                  </pic:spPr>
                </pic:pic>
              </a:graphicData>
            </a:graphic>
          </wp:inline>
        </w:drawing>
      </w:r>
    </w:p>
    <w:p w14:paraId="39520230" w14:textId="77777777" w:rsidR="002C6C24" w:rsidRPr="005A1F30" w:rsidRDefault="002C6C24" w:rsidP="00290B91">
      <w:pPr>
        <w:rPr>
          <w:color w:val="000000"/>
        </w:rPr>
      </w:pPr>
    </w:p>
    <w:p w14:paraId="7477B6A1" w14:textId="77777777" w:rsidR="002C6C24" w:rsidRDefault="002C6C24" w:rsidP="00290B91">
      <w:pPr>
        <w:rPr>
          <w:color w:val="000000"/>
        </w:rPr>
      </w:pPr>
    </w:p>
    <w:p w14:paraId="2B71C0DD" w14:textId="77777777" w:rsidR="00CD2685" w:rsidRDefault="00CD2685" w:rsidP="00290B91">
      <w:pPr>
        <w:rPr>
          <w:color w:val="000000"/>
        </w:rPr>
      </w:pPr>
    </w:p>
    <w:p w14:paraId="21F85414" w14:textId="77777777" w:rsidR="00CD2685" w:rsidRPr="005A1F30" w:rsidRDefault="00CD2685" w:rsidP="00290B91">
      <w:pPr>
        <w:rPr>
          <w:color w:val="000000"/>
        </w:rPr>
      </w:pPr>
    </w:p>
    <w:p w14:paraId="2FA6284A" w14:textId="77777777" w:rsidR="002C6C24" w:rsidRPr="005A1F30" w:rsidRDefault="002C6C24" w:rsidP="00290B91">
      <w:pPr>
        <w:rPr>
          <w:color w:val="000000"/>
        </w:rPr>
      </w:pPr>
    </w:p>
    <w:p w14:paraId="146464A5" w14:textId="77777777" w:rsidR="00290B91" w:rsidRPr="005A1F30" w:rsidRDefault="00290B91" w:rsidP="00290B91">
      <w:pPr>
        <w:jc w:val="center"/>
        <w:rPr>
          <w:b/>
          <w:color w:val="000000"/>
        </w:rPr>
      </w:pPr>
      <w:bookmarkStart w:id="1" w:name="_Toc248829731"/>
      <w:r w:rsidRPr="005A1F30">
        <w:rPr>
          <w:b/>
          <w:color w:val="000000"/>
        </w:rPr>
        <w:t>Updates:</w:t>
      </w:r>
      <w:bookmarkEnd w:id="1"/>
    </w:p>
    <w:p w14:paraId="6A75C589" w14:textId="77777777" w:rsidR="00290B91" w:rsidRPr="005A1F30" w:rsidRDefault="00290B91" w:rsidP="00290B91">
      <w:pPr>
        <w:jc w:val="center"/>
        <w:rPr>
          <w:color w:val="000000"/>
        </w:rPr>
      </w:pPr>
      <w:bookmarkStart w:id="2" w:name="_Toc248829732"/>
      <w:proofErr w:type="spellStart"/>
      <w:r w:rsidRPr="005A1F30">
        <w:rPr>
          <w:color w:val="000000"/>
        </w:rPr>
        <w:t>Ilkeun</w:t>
      </w:r>
      <w:proofErr w:type="spellEnd"/>
      <w:r w:rsidRPr="005A1F30">
        <w:rPr>
          <w:color w:val="000000"/>
        </w:rPr>
        <w:t xml:space="preserve"> Lee, March 2000</w:t>
      </w:r>
    </w:p>
    <w:p w14:paraId="4328106E" w14:textId="77777777" w:rsidR="00290B91" w:rsidRPr="005A1F30" w:rsidRDefault="00290B91" w:rsidP="00290B91">
      <w:pPr>
        <w:jc w:val="center"/>
        <w:rPr>
          <w:color w:val="000000"/>
        </w:rPr>
      </w:pPr>
      <w:proofErr w:type="spellStart"/>
      <w:r w:rsidRPr="005A1F30">
        <w:rPr>
          <w:color w:val="000000"/>
        </w:rPr>
        <w:t>Ilkeun</w:t>
      </w:r>
      <w:proofErr w:type="spellEnd"/>
      <w:r w:rsidRPr="005A1F30">
        <w:rPr>
          <w:color w:val="000000"/>
        </w:rPr>
        <w:t xml:space="preserve"> Lee, January 200</w:t>
      </w:r>
      <w:bookmarkEnd w:id="2"/>
      <w:r w:rsidRPr="005A1F30">
        <w:rPr>
          <w:color w:val="000000"/>
        </w:rPr>
        <w:t>4</w:t>
      </w:r>
    </w:p>
    <w:p w14:paraId="730B28DF" w14:textId="77777777" w:rsidR="00290B91" w:rsidRPr="005A1F30" w:rsidRDefault="00290B91" w:rsidP="00290B91">
      <w:pPr>
        <w:jc w:val="center"/>
        <w:rPr>
          <w:color w:val="000000"/>
        </w:rPr>
      </w:pPr>
      <w:bookmarkStart w:id="3" w:name="_Toc248829733"/>
      <w:r w:rsidRPr="005A1F30">
        <w:rPr>
          <w:color w:val="000000"/>
        </w:rPr>
        <w:t>Ricardo Morales, January 2005</w:t>
      </w:r>
      <w:bookmarkEnd w:id="3"/>
    </w:p>
    <w:p w14:paraId="0E2BD5D8" w14:textId="680233C7" w:rsidR="00290B91" w:rsidRPr="005A1F30" w:rsidRDefault="003A6B88" w:rsidP="00290B91">
      <w:pPr>
        <w:jc w:val="center"/>
        <w:rPr>
          <w:color w:val="000000"/>
        </w:rPr>
      </w:pPr>
      <w:bookmarkStart w:id="4" w:name="_Toc248829735"/>
      <w:proofErr w:type="spellStart"/>
      <w:r w:rsidRPr="005A1F30">
        <w:rPr>
          <w:color w:val="000000"/>
        </w:rPr>
        <w:t>Xiangdong</w:t>
      </w:r>
      <w:proofErr w:type="spellEnd"/>
      <w:r w:rsidRPr="005A1F30">
        <w:rPr>
          <w:color w:val="000000"/>
        </w:rPr>
        <w:t xml:space="preserve"> Qin, </w:t>
      </w:r>
      <w:bookmarkEnd w:id="4"/>
      <w:r w:rsidR="00FB6A3F" w:rsidRPr="005A1F30">
        <w:rPr>
          <w:color w:val="000000"/>
        </w:rPr>
        <w:t>Aug 2018</w:t>
      </w:r>
    </w:p>
    <w:p w14:paraId="37894E68" w14:textId="0DC8D727" w:rsidR="006D0480" w:rsidRDefault="006D0480" w:rsidP="00290B91">
      <w:pPr>
        <w:jc w:val="center"/>
        <w:rPr>
          <w:color w:val="000000"/>
        </w:rPr>
      </w:pPr>
      <w:r w:rsidRPr="005A1F30">
        <w:rPr>
          <w:color w:val="000000"/>
        </w:rPr>
        <w:t xml:space="preserve">Md Abdul </w:t>
      </w:r>
      <w:proofErr w:type="spellStart"/>
      <w:r w:rsidRPr="005A1F30">
        <w:rPr>
          <w:color w:val="000000"/>
        </w:rPr>
        <w:t>Motin</w:t>
      </w:r>
      <w:proofErr w:type="spellEnd"/>
      <w:r w:rsidR="009E0C2D" w:rsidRPr="005A1F30">
        <w:rPr>
          <w:color w:val="000000"/>
        </w:rPr>
        <w:t>,</w:t>
      </w:r>
      <w:r w:rsidRPr="005A1F30">
        <w:rPr>
          <w:color w:val="000000"/>
        </w:rPr>
        <w:t xml:space="preserve"> September 2022</w:t>
      </w:r>
    </w:p>
    <w:p w14:paraId="5143C137" w14:textId="41AFB5D0" w:rsidR="00C90C33" w:rsidRPr="005A1F30" w:rsidRDefault="00C90C33" w:rsidP="00290B91">
      <w:pPr>
        <w:jc w:val="center"/>
        <w:rPr>
          <w:color w:val="000000"/>
        </w:rPr>
      </w:pPr>
      <w:r>
        <w:rPr>
          <w:color w:val="000000"/>
        </w:rPr>
        <w:t xml:space="preserve">Philipp A. </w:t>
      </w:r>
      <w:proofErr w:type="spellStart"/>
      <w:r>
        <w:rPr>
          <w:color w:val="000000"/>
        </w:rPr>
        <w:t>Haugg</w:t>
      </w:r>
      <w:proofErr w:type="spellEnd"/>
      <w:r>
        <w:rPr>
          <w:color w:val="000000"/>
        </w:rPr>
        <w:t xml:space="preserve">, September 2023 </w:t>
      </w:r>
    </w:p>
    <w:p w14:paraId="42B7896C" w14:textId="77777777" w:rsidR="00290B91" w:rsidRPr="005A1F30" w:rsidRDefault="00290B91" w:rsidP="00290B91">
      <w:pPr>
        <w:rPr>
          <w:color w:val="000000"/>
        </w:rPr>
      </w:pPr>
    </w:p>
    <w:p w14:paraId="161FD8CB" w14:textId="77777777" w:rsidR="00546EE9" w:rsidRPr="005A1F30" w:rsidRDefault="00546EE9" w:rsidP="00290B91">
      <w:pPr>
        <w:rPr>
          <w:bCs/>
          <w:color w:val="000000"/>
        </w:rPr>
      </w:pPr>
    </w:p>
    <w:p w14:paraId="5ECC8E14" w14:textId="77777777" w:rsidR="00546EE9" w:rsidRPr="005A1F30" w:rsidRDefault="00546EE9" w:rsidP="00290B91">
      <w:pPr>
        <w:rPr>
          <w:bCs/>
          <w:color w:val="000000"/>
        </w:rPr>
      </w:pPr>
    </w:p>
    <w:p w14:paraId="68738728" w14:textId="77777777" w:rsidR="002C6C24" w:rsidRPr="005A1F30" w:rsidRDefault="002C6C24" w:rsidP="00290B91">
      <w:pPr>
        <w:rPr>
          <w:bCs/>
          <w:color w:val="000000"/>
        </w:rPr>
      </w:pPr>
    </w:p>
    <w:p w14:paraId="3314E6F8" w14:textId="2CD74AB8" w:rsidR="002C6C24" w:rsidRPr="005A1F30" w:rsidRDefault="00BA39C2" w:rsidP="00BA39C2">
      <w:pPr>
        <w:pStyle w:val="berschrift1"/>
        <w:rPr>
          <w:color w:val="000000"/>
        </w:rPr>
      </w:pPr>
      <w:bookmarkStart w:id="5" w:name="_Toc112745688"/>
      <w:r w:rsidRPr="005A1F30">
        <w:rPr>
          <w:color w:val="000000"/>
        </w:rPr>
        <w:lastRenderedPageBreak/>
        <w:t>Table of Content</w:t>
      </w:r>
      <w:bookmarkEnd w:id="5"/>
    </w:p>
    <w:sdt>
      <w:sdtPr>
        <w:rPr>
          <w:rFonts w:ascii="Times New Roman" w:eastAsia="SimSun" w:hAnsi="Times New Roman" w:cs="Times New Roman"/>
          <w:color w:val="auto"/>
          <w:sz w:val="24"/>
          <w:szCs w:val="24"/>
        </w:rPr>
        <w:id w:val="30770726"/>
        <w:docPartObj>
          <w:docPartGallery w:val="Table of Contents"/>
          <w:docPartUnique/>
        </w:docPartObj>
      </w:sdtPr>
      <w:sdtEndPr>
        <w:rPr>
          <w:b/>
          <w:bCs/>
          <w:noProof/>
        </w:rPr>
      </w:sdtEndPr>
      <w:sdtContent>
        <w:p w14:paraId="4209FDEE" w14:textId="12C3E9BC" w:rsidR="002E384F" w:rsidRPr="005A1F30" w:rsidRDefault="002E384F">
          <w:pPr>
            <w:pStyle w:val="Inhaltsverzeichnisberschrift"/>
            <w:rPr>
              <w:rFonts w:ascii="Times New Roman" w:hAnsi="Times New Roman" w:cs="Times New Roman"/>
            </w:rPr>
          </w:pPr>
          <w:r w:rsidRPr="005A1F30">
            <w:rPr>
              <w:rFonts w:ascii="Times New Roman" w:hAnsi="Times New Roman" w:cs="Times New Roman"/>
            </w:rPr>
            <w:t>Contents</w:t>
          </w:r>
        </w:p>
        <w:p w14:paraId="2C8932FC" w14:textId="29CFA81C" w:rsidR="00B34CDC" w:rsidRDefault="002E384F">
          <w:pPr>
            <w:pStyle w:val="Verzeichnis1"/>
            <w:tabs>
              <w:tab w:val="right" w:leader="dot" w:pos="9350"/>
            </w:tabs>
            <w:rPr>
              <w:rFonts w:asciiTheme="minorHAnsi" w:eastAsiaTheme="minorEastAsia" w:hAnsiTheme="minorHAnsi" w:cstheme="minorBidi"/>
              <w:noProof/>
              <w:sz w:val="22"/>
              <w:szCs w:val="22"/>
            </w:rPr>
          </w:pPr>
          <w:r w:rsidRPr="005A1F30">
            <w:fldChar w:fldCharType="begin"/>
          </w:r>
          <w:r w:rsidRPr="005A1F30">
            <w:instrText xml:space="preserve"> TOC \o "1-3" \h \z \u </w:instrText>
          </w:r>
          <w:r w:rsidRPr="005A1F30">
            <w:fldChar w:fldCharType="separate"/>
          </w:r>
          <w:hyperlink w:anchor="_Toc112745688" w:history="1">
            <w:r w:rsidR="00B34CDC" w:rsidRPr="00096C7F">
              <w:rPr>
                <w:rStyle w:val="Hyperlink"/>
                <w:noProof/>
              </w:rPr>
              <w:t>Table of Content</w:t>
            </w:r>
            <w:r w:rsidR="00B34CDC">
              <w:rPr>
                <w:noProof/>
                <w:webHidden/>
              </w:rPr>
              <w:tab/>
            </w:r>
            <w:r w:rsidR="00B34CDC">
              <w:rPr>
                <w:noProof/>
                <w:webHidden/>
              </w:rPr>
              <w:fldChar w:fldCharType="begin"/>
            </w:r>
            <w:r w:rsidR="00B34CDC">
              <w:rPr>
                <w:noProof/>
                <w:webHidden/>
              </w:rPr>
              <w:instrText xml:space="preserve"> PAGEREF _Toc112745688 \h </w:instrText>
            </w:r>
            <w:r w:rsidR="00B34CDC">
              <w:rPr>
                <w:noProof/>
                <w:webHidden/>
              </w:rPr>
            </w:r>
            <w:r w:rsidR="00B34CDC">
              <w:rPr>
                <w:noProof/>
                <w:webHidden/>
              </w:rPr>
              <w:fldChar w:fldCharType="separate"/>
            </w:r>
            <w:r w:rsidR="00314EAC">
              <w:rPr>
                <w:noProof/>
                <w:webHidden/>
              </w:rPr>
              <w:t>2</w:t>
            </w:r>
            <w:r w:rsidR="00B34CDC">
              <w:rPr>
                <w:noProof/>
                <w:webHidden/>
              </w:rPr>
              <w:fldChar w:fldCharType="end"/>
            </w:r>
          </w:hyperlink>
        </w:p>
        <w:p w14:paraId="2675C37E" w14:textId="34AF9DA6"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689" w:history="1">
            <w:r w:rsidR="00B34CDC" w:rsidRPr="00096C7F">
              <w:rPr>
                <w:rStyle w:val="Hyperlink"/>
                <w:bCs/>
                <w:noProof/>
              </w:rPr>
              <w:t xml:space="preserve">1. </w:t>
            </w:r>
            <w:r w:rsidR="00B34CDC" w:rsidRPr="00096C7F">
              <w:rPr>
                <w:rStyle w:val="Hyperlink"/>
                <w:noProof/>
              </w:rPr>
              <w:t>Overview of Equipment</w:t>
            </w:r>
            <w:r w:rsidR="00B34CDC">
              <w:rPr>
                <w:noProof/>
                <w:webHidden/>
              </w:rPr>
              <w:tab/>
            </w:r>
            <w:r w:rsidR="00B34CDC">
              <w:rPr>
                <w:noProof/>
                <w:webHidden/>
              </w:rPr>
              <w:fldChar w:fldCharType="begin"/>
            </w:r>
            <w:r w:rsidR="00B34CDC">
              <w:rPr>
                <w:noProof/>
                <w:webHidden/>
              </w:rPr>
              <w:instrText xml:space="preserve"> PAGEREF _Toc112745689 \h </w:instrText>
            </w:r>
            <w:r w:rsidR="00B34CDC">
              <w:rPr>
                <w:noProof/>
                <w:webHidden/>
              </w:rPr>
            </w:r>
            <w:r w:rsidR="00B34CDC">
              <w:rPr>
                <w:noProof/>
                <w:webHidden/>
              </w:rPr>
              <w:fldChar w:fldCharType="separate"/>
            </w:r>
            <w:r w:rsidR="00314EAC">
              <w:rPr>
                <w:noProof/>
                <w:webHidden/>
              </w:rPr>
              <w:t>6</w:t>
            </w:r>
            <w:r w:rsidR="00B34CDC">
              <w:rPr>
                <w:noProof/>
                <w:webHidden/>
              </w:rPr>
              <w:fldChar w:fldCharType="end"/>
            </w:r>
          </w:hyperlink>
        </w:p>
        <w:p w14:paraId="0ED9795D" w14:textId="39FD2ACD"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690" w:history="1">
            <w:r w:rsidR="00B34CDC" w:rsidRPr="00096C7F">
              <w:rPr>
                <w:rStyle w:val="Hyperlink"/>
                <w:noProof/>
              </w:rPr>
              <w:t>2. Vacuum System</w:t>
            </w:r>
            <w:r w:rsidR="00B34CDC">
              <w:rPr>
                <w:noProof/>
                <w:webHidden/>
              </w:rPr>
              <w:tab/>
            </w:r>
            <w:r w:rsidR="00B34CDC">
              <w:rPr>
                <w:noProof/>
                <w:webHidden/>
              </w:rPr>
              <w:fldChar w:fldCharType="begin"/>
            </w:r>
            <w:r w:rsidR="00B34CDC">
              <w:rPr>
                <w:noProof/>
                <w:webHidden/>
              </w:rPr>
              <w:instrText xml:space="preserve"> PAGEREF _Toc112745690 \h </w:instrText>
            </w:r>
            <w:r w:rsidR="00B34CDC">
              <w:rPr>
                <w:noProof/>
                <w:webHidden/>
              </w:rPr>
            </w:r>
            <w:r w:rsidR="00B34CDC">
              <w:rPr>
                <w:noProof/>
                <w:webHidden/>
              </w:rPr>
              <w:fldChar w:fldCharType="separate"/>
            </w:r>
            <w:r w:rsidR="00314EAC">
              <w:rPr>
                <w:noProof/>
                <w:webHidden/>
              </w:rPr>
              <w:t>6</w:t>
            </w:r>
            <w:r w:rsidR="00B34CDC">
              <w:rPr>
                <w:noProof/>
                <w:webHidden/>
              </w:rPr>
              <w:fldChar w:fldCharType="end"/>
            </w:r>
          </w:hyperlink>
        </w:p>
        <w:p w14:paraId="4811AE4A" w14:textId="38D681EC"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1" w:history="1">
            <w:r w:rsidR="00B34CDC" w:rsidRPr="00096C7F">
              <w:rPr>
                <w:rStyle w:val="Hyperlink"/>
                <w:noProof/>
              </w:rPr>
              <w:t>a. General UHV chamber</w:t>
            </w:r>
            <w:r w:rsidR="00B34CDC">
              <w:rPr>
                <w:noProof/>
                <w:webHidden/>
              </w:rPr>
              <w:tab/>
            </w:r>
            <w:r w:rsidR="00B34CDC">
              <w:rPr>
                <w:noProof/>
                <w:webHidden/>
              </w:rPr>
              <w:fldChar w:fldCharType="begin"/>
            </w:r>
            <w:r w:rsidR="00B34CDC">
              <w:rPr>
                <w:noProof/>
                <w:webHidden/>
              </w:rPr>
              <w:instrText xml:space="preserve"> PAGEREF _Toc112745691 \h </w:instrText>
            </w:r>
            <w:r w:rsidR="00B34CDC">
              <w:rPr>
                <w:noProof/>
                <w:webHidden/>
              </w:rPr>
            </w:r>
            <w:r w:rsidR="00B34CDC">
              <w:rPr>
                <w:noProof/>
                <w:webHidden/>
              </w:rPr>
              <w:fldChar w:fldCharType="separate"/>
            </w:r>
            <w:r w:rsidR="00314EAC">
              <w:rPr>
                <w:noProof/>
                <w:webHidden/>
              </w:rPr>
              <w:t>6</w:t>
            </w:r>
            <w:r w:rsidR="00B34CDC">
              <w:rPr>
                <w:noProof/>
                <w:webHidden/>
              </w:rPr>
              <w:fldChar w:fldCharType="end"/>
            </w:r>
          </w:hyperlink>
        </w:p>
        <w:p w14:paraId="69582DFD" w14:textId="609B9B85"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2" w:history="1">
            <w:r w:rsidR="00B34CDC" w:rsidRPr="00096C7F">
              <w:rPr>
                <w:rStyle w:val="Hyperlink"/>
                <w:noProof/>
              </w:rPr>
              <w:t>b. Flange assignment</w:t>
            </w:r>
            <w:r w:rsidR="00B34CDC">
              <w:rPr>
                <w:noProof/>
                <w:webHidden/>
              </w:rPr>
              <w:tab/>
            </w:r>
            <w:r w:rsidR="00B34CDC">
              <w:rPr>
                <w:noProof/>
                <w:webHidden/>
              </w:rPr>
              <w:fldChar w:fldCharType="begin"/>
            </w:r>
            <w:r w:rsidR="00B34CDC">
              <w:rPr>
                <w:noProof/>
                <w:webHidden/>
              </w:rPr>
              <w:instrText xml:space="preserve"> PAGEREF _Toc112745692 \h </w:instrText>
            </w:r>
            <w:r w:rsidR="00B34CDC">
              <w:rPr>
                <w:noProof/>
                <w:webHidden/>
              </w:rPr>
            </w:r>
            <w:r w:rsidR="00B34CDC">
              <w:rPr>
                <w:noProof/>
                <w:webHidden/>
              </w:rPr>
              <w:fldChar w:fldCharType="separate"/>
            </w:r>
            <w:r w:rsidR="00314EAC">
              <w:rPr>
                <w:noProof/>
                <w:webHidden/>
              </w:rPr>
              <w:t>6</w:t>
            </w:r>
            <w:r w:rsidR="00B34CDC">
              <w:rPr>
                <w:noProof/>
                <w:webHidden/>
              </w:rPr>
              <w:fldChar w:fldCharType="end"/>
            </w:r>
          </w:hyperlink>
        </w:p>
        <w:p w14:paraId="76E92C55" w14:textId="384C3CE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3" w:history="1">
            <w:r w:rsidR="00B34CDC" w:rsidRPr="00096C7F">
              <w:rPr>
                <w:rStyle w:val="Hyperlink"/>
                <w:noProof/>
              </w:rPr>
              <w:t>c.  Pumping</w:t>
            </w:r>
            <w:r w:rsidR="00B34CDC">
              <w:rPr>
                <w:noProof/>
                <w:webHidden/>
              </w:rPr>
              <w:tab/>
            </w:r>
            <w:r w:rsidR="00B34CDC">
              <w:rPr>
                <w:noProof/>
                <w:webHidden/>
              </w:rPr>
              <w:fldChar w:fldCharType="begin"/>
            </w:r>
            <w:r w:rsidR="00B34CDC">
              <w:rPr>
                <w:noProof/>
                <w:webHidden/>
              </w:rPr>
              <w:instrText xml:space="preserve"> PAGEREF _Toc112745693 \h </w:instrText>
            </w:r>
            <w:r w:rsidR="00B34CDC">
              <w:rPr>
                <w:noProof/>
                <w:webHidden/>
              </w:rPr>
            </w:r>
            <w:r w:rsidR="00B34CDC">
              <w:rPr>
                <w:noProof/>
                <w:webHidden/>
              </w:rPr>
              <w:fldChar w:fldCharType="separate"/>
            </w:r>
            <w:r w:rsidR="00314EAC">
              <w:rPr>
                <w:noProof/>
                <w:webHidden/>
              </w:rPr>
              <w:t>7</w:t>
            </w:r>
            <w:r w:rsidR="00B34CDC">
              <w:rPr>
                <w:noProof/>
                <w:webHidden/>
              </w:rPr>
              <w:fldChar w:fldCharType="end"/>
            </w:r>
          </w:hyperlink>
        </w:p>
        <w:p w14:paraId="6A56A885" w14:textId="4A4717F9"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4" w:history="1">
            <w:r w:rsidR="00B34CDC" w:rsidRPr="00096C7F">
              <w:rPr>
                <w:rStyle w:val="Hyperlink"/>
                <w:noProof/>
              </w:rPr>
              <w:t>d. Pressure reading, Ion Gauge, Filament replacement and maintenance</w:t>
            </w:r>
            <w:r w:rsidR="00B34CDC">
              <w:rPr>
                <w:noProof/>
                <w:webHidden/>
              </w:rPr>
              <w:tab/>
            </w:r>
            <w:r w:rsidR="00B34CDC">
              <w:rPr>
                <w:noProof/>
                <w:webHidden/>
              </w:rPr>
              <w:fldChar w:fldCharType="begin"/>
            </w:r>
            <w:r w:rsidR="00B34CDC">
              <w:rPr>
                <w:noProof/>
                <w:webHidden/>
              </w:rPr>
              <w:instrText xml:space="preserve"> PAGEREF _Toc112745694 \h </w:instrText>
            </w:r>
            <w:r w:rsidR="00B34CDC">
              <w:rPr>
                <w:noProof/>
                <w:webHidden/>
              </w:rPr>
            </w:r>
            <w:r w:rsidR="00B34CDC">
              <w:rPr>
                <w:noProof/>
                <w:webHidden/>
              </w:rPr>
              <w:fldChar w:fldCharType="separate"/>
            </w:r>
            <w:r w:rsidR="00314EAC">
              <w:rPr>
                <w:noProof/>
                <w:webHidden/>
              </w:rPr>
              <w:t>8</w:t>
            </w:r>
            <w:r w:rsidR="00B34CDC">
              <w:rPr>
                <w:noProof/>
                <w:webHidden/>
              </w:rPr>
              <w:fldChar w:fldCharType="end"/>
            </w:r>
          </w:hyperlink>
        </w:p>
        <w:p w14:paraId="198BE909" w14:textId="6406558A"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5" w:history="1">
            <w:r w:rsidR="00B34CDC" w:rsidRPr="00096C7F">
              <w:rPr>
                <w:rStyle w:val="Hyperlink"/>
                <w:noProof/>
              </w:rPr>
              <w:t>e. Thermocouple gauge</w:t>
            </w:r>
            <w:r w:rsidR="00B34CDC">
              <w:rPr>
                <w:noProof/>
                <w:webHidden/>
              </w:rPr>
              <w:tab/>
            </w:r>
            <w:r w:rsidR="00B34CDC">
              <w:rPr>
                <w:noProof/>
                <w:webHidden/>
              </w:rPr>
              <w:fldChar w:fldCharType="begin"/>
            </w:r>
            <w:r w:rsidR="00B34CDC">
              <w:rPr>
                <w:noProof/>
                <w:webHidden/>
              </w:rPr>
              <w:instrText xml:space="preserve"> PAGEREF _Toc112745695 \h </w:instrText>
            </w:r>
            <w:r w:rsidR="00B34CDC">
              <w:rPr>
                <w:noProof/>
                <w:webHidden/>
              </w:rPr>
            </w:r>
            <w:r w:rsidR="00B34CDC">
              <w:rPr>
                <w:noProof/>
                <w:webHidden/>
              </w:rPr>
              <w:fldChar w:fldCharType="separate"/>
            </w:r>
            <w:r w:rsidR="00314EAC">
              <w:rPr>
                <w:noProof/>
                <w:webHidden/>
              </w:rPr>
              <w:t>8</w:t>
            </w:r>
            <w:r w:rsidR="00B34CDC">
              <w:rPr>
                <w:noProof/>
                <w:webHidden/>
              </w:rPr>
              <w:fldChar w:fldCharType="end"/>
            </w:r>
          </w:hyperlink>
        </w:p>
        <w:p w14:paraId="2777B545" w14:textId="14F53E29"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6" w:history="1">
            <w:r w:rsidR="00B34CDC" w:rsidRPr="00096C7F">
              <w:rPr>
                <w:rStyle w:val="Hyperlink"/>
                <w:noProof/>
              </w:rPr>
              <w:t>f) Ion gauge</w:t>
            </w:r>
            <w:r w:rsidR="00B34CDC">
              <w:rPr>
                <w:noProof/>
                <w:webHidden/>
              </w:rPr>
              <w:tab/>
            </w:r>
            <w:r w:rsidR="00B34CDC">
              <w:rPr>
                <w:noProof/>
                <w:webHidden/>
              </w:rPr>
              <w:fldChar w:fldCharType="begin"/>
            </w:r>
            <w:r w:rsidR="00B34CDC">
              <w:rPr>
                <w:noProof/>
                <w:webHidden/>
              </w:rPr>
              <w:instrText xml:space="preserve"> PAGEREF _Toc112745696 \h </w:instrText>
            </w:r>
            <w:r w:rsidR="00B34CDC">
              <w:rPr>
                <w:noProof/>
                <w:webHidden/>
              </w:rPr>
            </w:r>
            <w:r w:rsidR="00B34CDC">
              <w:rPr>
                <w:noProof/>
                <w:webHidden/>
              </w:rPr>
              <w:fldChar w:fldCharType="separate"/>
            </w:r>
            <w:r w:rsidR="00314EAC">
              <w:rPr>
                <w:noProof/>
                <w:webHidden/>
              </w:rPr>
              <w:t>9</w:t>
            </w:r>
            <w:r w:rsidR="00B34CDC">
              <w:rPr>
                <w:noProof/>
                <w:webHidden/>
              </w:rPr>
              <w:fldChar w:fldCharType="end"/>
            </w:r>
          </w:hyperlink>
        </w:p>
        <w:p w14:paraId="3671D7FB" w14:textId="0503556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7" w:history="1">
            <w:r w:rsidR="00B34CDC" w:rsidRPr="00096C7F">
              <w:rPr>
                <w:rStyle w:val="Hyperlink"/>
                <w:noProof/>
              </w:rPr>
              <w:t>g. Evacuation of the system</w:t>
            </w:r>
            <w:r w:rsidR="00B34CDC">
              <w:rPr>
                <w:noProof/>
                <w:webHidden/>
              </w:rPr>
              <w:tab/>
            </w:r>
            <w:r w:rsidR="00B34CDC">
              <w:rPr>
                <w:noProof/>
                <w:webHidden/>
              </w:rPr>
              <w:fldChar w:fldCharType="begin"/>
            </w:r>
            <w:r w:rsidR="00B34CDC">
              <w:rPr>
                <w:noProof/>
                <w:webHidden/>
              </w:rPr>
              <w:instrText xml:space="preserve"> PAGEREF _Toc112745697 \h </w:instrText>
            </w:r>
            <w:r w:rsidR="00B34CDC">
              <w:rPr>
                <w:noProof/>
                <w:webHidden/>
              </w:rPr>
            </w:r>
            <w:r w:rsidR="00B34CDC">
              <w:rPr>
                <w:noProof/>
                <w:webHidden/>
              </w:rPr>
              <w:fldChar w:fldCharType="separate"/>
            </w:r>
            <w:r w:rsidR="00314EAC">
              <w:rPr>
                <w:noProof/>
                <w:webHidden/>
              </w:rPr>
              <w:t>9</w:t>
            </w:r>
            <w:r w:rsidR="00B34CDC">
              <w:rPr>
                <w:noProof/>
                <w:webHidden/>
              </w:rPr>
              <w:fldChar w:fldCharType="end"/>
            </w:r>
          </w:hyperlink>
        </w:p>
        <w:p w14:paraId="48778FB3" w14:textId="79FEDBB6"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8" w:history="1">
            <w:r w:rsidR="00B34CDC" w:rsidRPr="00096C7F">
              <w:rPr>
                <w:rStyle w:val="Hyperlink"/>
                <w:noProof/>
              </w:rPr>
              <w:t>f. Venting, Shutting down</w:t>
            </w:r>
            <w:r w:rsidR="00B34CDC">
              <w:rPr>
                <w:noProof/>
                <w:webHidden/>
              </w:rPr>
              <w:tab/>
            </w:r>
            <w:r w:rsidR="00B34CDC">
              <w:rPr>
                <w:noProof/>
                <w:webHidden/>
              </w:rPr>
              <w:fldChar w:fldCharType="begin"/>
            </w:r>
            <w:r w:rsidR="00B34CDC">
              <w:rPr>
                <w:noProof/>
                <w:webHidden/>
              </w:rPr>
              <w:instrText xml:space="preserve"> PAGEREF _Toc112745698 \h </w:instrText>
            </w:r>
            <w:r w:rsidR="00B34CDC">
              <w:rPr>
                <w:noProof/>
                <w:webHidden/>
              </w:rPr>
            </w:r>
            <w:r w:rsidR="00B34CDC">
              <w:rPr>
                <w:noProof/>
                <w:webHidden/>
              </w:rPr>
              <w:fldChar w:fldCharType="separate"/>
            </w:r>
            <w:r w:rsidR="00314EAC">
              <w:rPr>
                <w:noProof/>
                <w:webHidden/>
              </w:rPr>
              <w:t>10</w:t>
            </w:r>
            <w:r w:rsidR="00B34CDC">
              <w:rPr>
                <w:noProof/>
                <w:webHidden/>
              </w:rPr>
              <w:fldChar w:fldCharType="end"/>
            </w:r>
          </w:hyperlink>
        </w:p>
        <w:p w14:paraId="2DD0A5DD" w14:textId="47B10A8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699" w:history="1">
            <w:r w:rsidR="00B34CDC" w:rsidRPr="00096C7F">
              <w:rPr>
                <w:rStyle w:val="Hyperlink"/>
                <w:noProof/>
              </w:rPr>
              <w:t>g. UHV bake out</w:t>
            </w:r>
            <w:r w:rsidR="00B34CDC">
              <w:rPr>
                <w:noProof/>
                <w:webHidden/>
              </w:rPr>
              <w:tab/>
            </w:r>
            <w:r w:rsidR="00B34CDC">
              <w:rPr>
                <w:noProof/>
                <w:webHidden/>
              </w:rPr>
              <w:fldChar w:fldCharType="begin"/>
            </w:r>
            <w:r w:rsidR="00B34CDC">
              <w:rPr>
                <w:noProof/>
                <w:webHidden/>
              </w:rPr>
              <w:instrText xml:space="preserve"> PAGEREF _Toc112745699 \h </w:instrText>
            </w:r>
            <w:r w:rsidR="00B34CDC">
              <w:rPr>
                <w:noProof/>
                <w:webHidden/>
              </w:rPr>
            </w:r>
            <w:r w:rsidR="00B34CDC">
              <w:rPr>
                <w:noProof/>
                <w:webHidden/>
              </w:rPr>
              <w:fldChar w:fldCharType="separate"/>
            </w:r>
            <w:r w:rsidR="00314EAC">
              <w:rPr>
                <w:noProof/>
                <w:webHidden/>
              </w:rPr>
              <w:t>11</w:t>
            </w:r>
            <w:r w:rsidR="00B34CDC">
              <w:rPr>
                <w:noProof/>
                <w:webHidden/>
              </w:rPr>
              <w:fldChar w:fldCharType="end"/>
            </w:r>
          </w:hyperlink>
        </w:p>
        <w:p w14:paraId="3877CEFA" w14:textId="2FBF0A32"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00" w:history="1">
            <w:r w:rsidR="00B34CDC" w:rsidRPr="00096C7F">
              <w:rPr>
                <w:rStyle w:val="Hyperlink"/>
                <w:noProof/>
              </w:rPr>
              <w:t>h. General maintenance</w:t>
            </w:r>
            <w:r w:rsidR="00B34CDC">
              <w:rPr>
                <w:noProof/>
                <w:webHidden/>
              </w:rPr>
              <w:tab/>
            </w:r>
            <w:r w:rsidR="00B34CDC">
              <w:rPr>
                <w:noProof/>
                <w:webHidden/>
              </w:rPr>
              <w:fldChar w:fldCharType="begin"/>
            </w:r>
            <w:r w:rsidR="00B34CDC">
              <w:rPr>
                <w:noProof/>
                <w:webHidden/>
              </w:rPr>
              <w:instrText xml:space="preserve"> PAGEREF _Toc112745700 \h </w:instrText>
            </w:r>
            <w:r w:rsidR="00B34CDC">
              <w:rPr>
                <w:noProof/>
                <w:webHidden/>
              </w:rPr>
            </w:r>
            <w:r w:rsidR="00B34CDC">
              <w:rPr>
                <w:noProof/>
                <w:webHidden/>
              </w:rPr>
              <w:fldChar w:fldCharType="separate"/>
            </w:r>
            <w:r w:rsidR="00314EAC">
              <w:rPr>
                <w:noProof/>
                <w:webHidden/>
              </w:rPr>
              <w:t>12</w:t>
            </w:r>
            <w:r w:rsidR="00B34CDC">
              <w:rPr>
                <w:noProof/>
                <w:webHidden/>
              </w:rPr>
              <w:fldChar w:fldCharType="end"/>
            </w:r>
          </w:hyperlink>
        </w:p>
        <w:p w14:paraId="674C0F6E" w14:textId="71582743"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01" w:history="1">
            <w:r w:rsidR="00B34CDC" w:rsidRPr="00096C7F">
              <w:rPr>
                <w:rStyle w:val="Hyperlink"/>
                <w:noProof/>
              </w:rPr>
              <w:t>i. Removing and remounting flanges</w:t>
            </w:r>
            <w:r w:rsidR="00B34CDC">
              <w:rPr>
                <w:noProof/>
                <w:webHidden/>
              </w:rPr>
              <w:tab/>
            </w:r>
            <w:r w:rsidR="00B34CDC">
              <w:rPr>
                <w:noProof/>
                <w:webHidden/>
              </w:rPr>
              <w:fldChar w:fldCharType="begin"/>
            </w:r>
            <w:r w:rsidR="00B34CDC">
              <w:rPr>
                <w:noProof/>
                <w:webHidden/>
              </w:rPr>
              <w:instrText xml:space="preserve"> PAGEREF _Toc112745701 \h </w:instrText>
            </w:r>
            <w:r w:rsidR="00B34CDC">
              <w:rPr>
                <w:noProof/>
                <w:webHidden/>
              </w:rPr>
            </w:r>
            <w:r w:rsidR="00B34CDC">
              <w:rPr>
                <w:noProof/>
                <w:webHidden/>
              </w:rPr>
              <w:fldChar w:fldCharType="separate"/>
            </w:r>
            <w:r w:rsidR="00314EAC">
              <w:rPr>
                <w:noProof/>
                <w:webHidden/>
              </w:rPr>
              <w:t>13</w:t>
            </w:r>
            <w:r w:rsidR="00B34CDC">
              <w:rPr>
                <w:noProof/>
                <w:webHidden/>
              </w:rPr>
              <w:fldChar w:fldCharType="end"/>
            </w:r>
          </w:hyperlink>
        </w:p>
        <w:p w14:paraId="6BF8DB28" w14:textId="05C517E0"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02" w:history="1">
            <w:r w:rsidR="00B34CDC" w:rsidRPr="00096C7F">
              <w:rPr>
                <w:rStyle w:val="Hyperlink"/>
                <w:noProof/>
              </w:rPr>
              <w:t>ii. Gaskets</w:t>
            </w:r>
            <w:r w:rsidR="00B34CDC">
              <w:rPr>
                <w:noProof/>
                <w:webHidden/>
              </w:rPr>
              <w:tab/>
            </w:r>
            <w:r w:rsidR="00B34CDC">
              <w:rPr>
                <w:noProof/>
                <w:webHidden/>
              </w:rPr>
              <w:fldChar w:fldCharType="begin"/>
            </w:r>
            <w:r w:rsidR="00B34CDC">
              <w:rPr>
                <w:noProof/>
                <w:webHidden/>
              </w:rPr>
              <w:instrText xml:space="preserve"> PAGEREF _Toc112745702 \h </w:instrText>
            </w:r>
            <w:r w:rsidR="00B34CDC">
              <w:rPr>
                <w:noProof/>
                <w:webHidden/>
              </w:rPr>
            </w:r>
            <w:r w:rsidR="00B34CDC">
              <w:rPr>
                <w:noProof/>
                <w:webHidden/>
              </w:rPr>
              <w:fldChar w:fldCharType="separate"/>
            </w:r>
            <w:r w:rsidR="00314EAC">
              <w:rPr>
                <w:noProof/>
                <w:webHidden/>
              </w:rPr>
              <w:t>13</w:t>
            </w:r>
            <w:r w:rsidR="00B34CDC">
              <w:rPr>
                <w:noProof/>
                <w:webHidden/>
              </w:rPr>
              <w:fldChar w:fldCharType="end"/>
            </w:r>
          </w:hyperlink>
        </w:p>
        <w:p w14:paraId="44FC7276" w14:textId="09477CF8"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03" w:history="1">
            <w:r w:rsidR="00B34CDC" w:rsidRPr="00096C7F">
              <w:rPr>
                <w:rStyle w:val="Hyperlink"/>
                <w:noProof/>
              </w:rPr>
              <w:t>iii. Turbopump</w:t>
            </w:r>
            <w:r w:rsidR="00B34CDC">
              <w:rPr>
                <w:noProof/>
                <w:webHidden/>
              </w:rPr>
              <w:tab/>
            </w:r>
            <w:r w:rsidR="00B34CDC">
              <w:rPr>
                <w:noProof/>
                <w:webHidden/>
              </w:rPr>
              <w:fldChar w:fldCharType="begin"/>
            </w:r>
            <w:r w:rsidR="00B34CDC">
              <w:rPr>
                <w:noProof/>
                <w:webHidden/>
              </w:rPr>
              <w:instrText xml:space="preserve"> PAGEREF _Toc112745703 \h </w:instrText>
            </w:r>
            <w:r w:rsidR="00B34CDC">
              <w:rPr>
                <w:noProof/>
                <w:webHidden/>
              </w:rPr>
            </w:r>
            <w:r w:rsidR="00B34CDC">
              <w:rPr>
                <w:noProof/>
                <w:webHidden/>
              </w:rPr>
              <w:fldChar w:fldCharType="separate"/>
            </w:r>
            <w:r w:rsidR="00314EAC">
              <w:rPr>
                <w:noProof/>
                <w:webHidden/>
              </w:rPr>
              <w:t>14</w:t>
            </w:r>
            <w:r w:rsidR="00B34CDC">
              <w:rPr>
                <w:noProof/>
                <w:webHidden/>
              </w:rPr>
              <w:fldChar w:fldCharType="end"/>
            </w:r>
          </w:hyperlink>
        </w:p>
        <w:p w14:paraId="23BFE61F" w14:textId="77A60D1A"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04" w:history="1">
            <w:r w:rsidR="00B34CDC" w:rsidRPr="00096C7F">
              <w:rPr>
                <w:rStyle w:val="Hyperlink"/>
                <w:noProof/>
              </w:rPr>
              <w:t>iv. Mechanical pump</w:t>
            </w:r>
            <w:r w:rsidR="00B34CDC">
              <w:rPr>
                <w:noProof/>
                <w:webHidden/>
              </w:rPr>
              <w:tab/>
            </w:r>
            <w:r w:rsidR="00B34CDC">
              <w:rPr>
                <w:noProof/>
                <w:webHidden/>
              </w:rPr>
              <w:fldChar w:fldCharType="begin"/>
            </w:r>
            <w:r w:rsidR="00B34CDC">
              <w:rPr>
                <w:noProof/>
                <w:webHidden/>
              </w:rPr>
              <w:instrText xml:space="preserve"> PAGEREF _Toc112745704 \h </w:instrText>
            </w:r>
            <w:r w:rsidR="00B34CDC">
              <w:rPr>
                <w:noProof/>
                <w:webHidden/>
              </w:rPr>
            </w:r>
            <w:r w:rsidR="00B34CDC">
              <w:rPr>
                <w:noProof/>
                <w:webHidden/>
              </w:rPr>
              <w:fldChar w:fldCharType="separate"/>
            </w:r>
            <w:r w:rsidR="00314EAC">
              <w:rPr>
                <w:noProof/>
                <w:webHidden/>
              </w:rPr>
              <w:t>15</w:t>
            </w:r>
            <w:r w:rsidR="00B34CDC">
              <w:rPr>
                <w:noProof/>
                <w:webHidden/>
              </w:rPr>
              <w:fldChar w:fldCharType="end"/>
            </w:r>
          </w:hyperlink>
        </w:p>
        <w:p w14:paraId="13EBF128" w14:textId="2F488C2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05" w:history="1">
            <w:r w:rsidR="00B34CDC" w:rsidRPr="00096C7F">
              <w:rPr>
                <w:rStyle w:val="Hyperlink"/>
                <w:noProof/>
              </w:rPr>
              <w:t>i. Leak detection</w:t>
            </w:r>
            <w:r w:rsidR="00B34CDC">
              <w:rPr>
                <w:noProof/>
                <w:webHidden/>
              </w:rPr>
              <w:tab/>
            </w:r>
            <w:r w:rsidR="00B34CDC">
              <w:rPr>
                <w:noProof/>
                <w:webHidden/>
              </w:rPr>
              <w:fldChar w:fldCharType="begin"/>
            </w:r>
            <w:r w:rsidR="00B34CDC">
              <w:rPr>
                <w:noProof/>
                <w:webHidden/>
              </w:rPr>
              <w:instrText xml:space="preserve"> PAGEREF _Toc112745705 \h </w:instrText>
            </w:r>
            <w:r w:rsidR="00B34CDC">
              <w:rPr>
                <w:noProof/>
                <w:webHidden/>
              </w:rPr>
            </w:r>
            <w:r w:rsidR="00B34CDC">
              <w:rPr>
                <w:noProof/>
                <w:webHidden/>
              </w:rPr>
              <w:fldChar w:fldCharType="separate"/>
            </w:r>
            <w:r w:rsidR="00314EAC">
              <w:rPr>
                <w:noProof/>
                <w:webHidden/>
              </w:rPr>
              <w:t>15</w:t>
            </w:r>
            <w:r w:rsidR="00B34CDC">
              <w:rPr>
                <w:noProof/>
                <w:webHidden/>
              </w:rPr>
              <w:fldChar w:fldCharType="end"/>
            </w:r>
          </w:hyperlink>
        </w:p>
        <w:p w14:paraId="5D8F405B" w14:textId="5C3C4163"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06" w:history="1">
            <w:r w:rsidR="00B34CDC" w:rsidRPr="00096C7F">
              <w:rPr>
                <w:rStyle w:val="Hyperlink"/>
                <w:noProof/>
              </w:rPr>
              <w:t>J. What to do after a power outage</w:t>
            </w:r>
            <w:r w:rsidR="00B34CDC">
              <w:rPr>
                <w:noProof/>
                <w:webHidden/>
              </w:rPr>
              <w:tab/>
            </w:r>
            <w:r w:rsidR="00B34CDC">
              <w:rPr>
                <w:noProof/>
                <w:webHidden/>
              </w:rPr>
              <w:fldChar w:fldCharType="begin"/>
            </w:r>
            <w:r w:rsidR="00B34CDC">
              <w:rPr>
                <w:noProof/>
                <w:webHidden/>
              </w:rPr>
              <w:instrText xml:space="preserve"> PAGEREF _Toc112745706 \h </w:instrText>
            </w:r>
            <w:r w:rsidR="00B34CDC">
              <w:rPr>
                <w:noProof/>
                <w:webHidden/>
              </w:rPr>
            </w:r>
            <w:r w:rsidR="00B34CDC">
              <w:rPr>
                <w:noProof/>
                <w:webHidden/>
              </w:rPr>
              <w:fldChar w:fldCharType="separate"/>
            </w:r>
            <w:r w:rsidR="00314EAC">
              <w:rPr>
                <w:noProof/>
                <w:webHidden/>
              </w:rPr>
              <w:t>15</w:t>
            </w:r>
            <w:r w:rsidR="00B34CDC">
              <w:rPr>
                <w:noProof/>
                <w:webHidden/>
              </w:rPr>
              <w:fldChar w:fldCharType="end"/>
            </w:r>
          </w:hyperlink>
        </w:p>
        <w:p w14:paraId="5BA4BF12" w14:textId="77A29F71"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07" w:history="1">
            <w:r w:rsidR="00B34CDC" w:rsidRPr="00096C7F">
              <w:rPr>
                <w:rStyle w:val="Hyperlink"/>
                <w:noProof/>
              </w:rPr>
              <w:t>3. High High-pressure cell</w:t>
            </w:r>
            <w:r w:rsidR="00B34CDC">
              <w:rPr>
                <w:noProof/>
                <w:webHidden/>
              </w:rPr>
              <w:tab/>
            </w:r>
            <w:r w:rsidR="00B34CDC">
              <w:rPr>
                <w:noProof/>
                <w:webHidden/>
              </w:rPr>
              <w:fldChar w:fldCharType="begin"/>
            </w:r>
            <w:r w:rsidR="00B34CDC">
              <w:rPr>
                <w:noProof/>
                <w:webHidden/>
              </w:rPr>
              <w:instrText xml:space="preserve"> PAGEREF _Toc112745707 \h </w:instrText>
            </w:r>
            <w:r w:rsidR="00B34CDC">
              <w:rPr>
                <w:noProof/>
                <w:webHidden/>
              </w:rPr>
            </w:r>
            <w:r w:rsidR="00B34CDC">
              <w:rPr>
                <w:noProof/>
                <w:webHidden/>
              </w:rPr>
              <w:fldChar w:fldCharType="separate"/>
            </w:r>
            <w:r w:rsidR="00314EAC">
              <w:rPr>
                <w:noProof/>
                <w:webHidden/>
              </w:rPr>
              <w:t>16</w:t>
            </w:r>
            <w:r w:rsidR="00B34CDC">
              <w:rPr>
                <w:noProof/>
                <w:webHidden/>
              </w:rPr>
              <w:fldChar w:fldCharType="end"/>
            </w:r>
          </w:hyperlink>
        </w:p>
        <w:p w14:paraId="5A42F17A" w14:textId="064E5042"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08" w:history="1">
            <w:r w:rsidR="00B34CDC" w:rsidRPr="00096C7F">
              <w:rPr>
                <w:rStyle w:val="Hyperlink"/>
                <w:noProof/>
              </w:rPr>
              <w:t>a. General chamber (drawing, picture)</w:t>
            </w:r>
            <w:r w:rsidR="00B34CDC">
              <w:rPr>
                <w:noProof/>
                <w:webHidden/>
              </w:rPr>
              <w:tab/>
            </w:r>
            <w:r w:rsidR="00B34CDC">
              <w:rPr>
                <w:noProof/>
                <w:webHidden/>
              </w:rPr>
              <w:fldChar w:fldCharType="begin"/>
            </w:r>
            <w:r w:rsidR="00B34CDC">
              <w:rPr>
                <w:noProof/>
                <w:webHidden/>
              </w:rPr>
              <w:instrText xml:space="preserve"> PAGEREF _Toc112745708 \h </w:instrText>
            </w:r>
            <w:r w:rsidR="00B34CDC">
              <w:rPr>
                <w:noProof/>
                <w:webHidden/>
              </w:rPr>
            </w:r>
            <w:r w:rsidR="00B34CDC">
              <w:rPr>
                <w:noProof/>
                <w:webHidden/>
              </w:rPr>
              <w:fldChar w:fldCharType="separate"/>
            </w:r>
            <w:r w:rsidR="00314EAC">
              <w:rPr>
                <w:noProof/>
                <w:webHidden/>
              </w:rPr>
              <w:t>16</w:t>
            </w:r>
            <w:r w:rsidR="00B34CDC">
              <w:rPr>
                <w:noProof/>
                <w:webHidden/>
              </w:rPr>
              <w:fldChar w:fldCharType="end"/>
            </w:r>
          </w:hyperlink>
        </w:p>
        <w:p w14:paraId="5536AA4A" w14:textId="3FB4910C"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09" w:history="1">
            <w:r w:rsidR="00B34CDC" w:rsidRPr="00096C7F">
              <w:rPr>
                <w:rStyle w:val="Hyperlink"/>
                <w:noProof/>
              </w:rPr>
              <w:t>b. Pumping system (turbopump)</w:t>
            </w:r>
            <w:r w:rsidR="00B34CDC">
              <w:rPr>
                <w:noProof/>
                <w:webHidden/>
              </w:rPr>
              <w:tab/>
            </w:r>
            <w:r w:rsidR="00B34CDC">
              <w:rPr>
                <w:noProof/>
                <w:webHidden/>
              </w:rPr>
              <w:fldChar w:fldCharType="begin"/>
            </w:r>
            <w:r w:rsidR="00B34CDC">
              <w:rPr>
                <w:noProof/>
                <w:webHidden/>
              </w:rPr>
              <w:instrText xml:space="preserve"> PAGEREF _Toc112745709 \h </w:instrText>
            </w:r>
            <w:r w:rsidR="00B34CDC">
              <w:rPr>
                <w:noProof/>
                <w:webHidden/>
              </w:rPr>
            </w:r>
            <w:r w:rsidR="00B34CDC">
              <w:rPr>
                <w:noProof/>
                <w:webHidden/>
              </w:rPr>
              <w:fldChar w:fldCharType="separate"/>
            </w:r>
            <w:r w:rsidR="00314EAC">
              <w:rPr>
                <w:noProof/>
                <w:webHidden/>
              </w:rPr>
              <w:t>16</w:t>
            </w:r>
            <w:r w:rsidR="00B34CDC">
              <w:rPr>
                <w:noProof/>
                <w:webHidden/>
              </w:rPr>
              <w:fldChar w:fldCharType="end"/>
            </w:r>
          </w:hyperlink>
        </w:p>
        <w:p w14:paraId="2D2FB1F9" w14:textId="1FA3F447"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10" w:history="1">
            <w:r w:rsidR="00B34CDC" w:rsidRPr="00096C7F">
              <w:rPr>
                <w:rStyle w:val="Hyperlink"/>
                <w:noProof/>
              </w:rPr>
              <w:t>c. Seals</w:t>
            </w:r>
            <w:r w:rsidR="00B34CDC">
              <w:rPr>
                <w:noProof/>
                <w:webHidden/>
              </w:rPr>
              <w:tab/>
            </w:r>
            <w:r w:rsidR="00B34CDC">
              <w:rPr>
                <w:noProof/>
                <w:webHidden/>
              </w:rPr>
              <w:fldChar w:fldCharType="begin"/>
            </w:r>
            <w:r w:rsidR="00B34CDC">
              <w:rPr>
                <w:noProof/>
                <w:webHidden/>
              </w:rPr>
              <w:instrText xml:space="preserve"> PAGEREF _Toc112745710 \h </w:instrText>
            </w:r>
            <w:r w:rsidR="00B34CDC">
              <w:rPr>
                <w:noProof/>
                <w:webHidden/>
              </w:rPr>
            </w:r>
            <w:r w:rsidR="00B34CDC">
              <w:rPr>
                <w:noProof/>
                <w:webHidden/>
              </w:rPr>
              <w:fldChar w:fldCharType="separate"/>
            </w:r>
            <w:r w:rsidR="00314EAC">
              <w:rPr>
                <w:noProof/>
                <w:webHidden/>
              </w:rPr>
              <w:t>16</w:t>
            </w:r>
            <w:r w:rsidR="00B34CDC">
              <w:rPr>
                <w:noProof/>
                <w:webHidden/>
              </w:rPr>
              <w:fldChar w:fldCharType="end"/>
            </w:r>
          </w:hyperlink>
        </w:p>
        <w:p w14:paraId="19CB762D" w14:textId="5BAA5196"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11" w:history="1">
            <w:r w:rsidR="00B34CDC" w:rsidRPr="00096C7F">
              <w:rPr>
                <w:rStyle w:val="Hyperlink"/>
                <w:noProof/>
              </w:rPr>
              <w:t>d. Maintenance</w:t>
            </w:r>
            <w:r w:rsidR="00B34CDC">
              <w:rPr>
                <w:noProof/>
                <w:webHidden/>
              </w:rPr>
              <w:tab/>
            </w:r>
            <w:r w:rsidR="00B34CDC">
              <w:rPr>
                <w:noProof/>
                <w:webHidden/>
              </w:rPr>
              <w:fldChar w:fldCharType="begin"/>
            </w:r>
            <w:r w:rsidR="00B34CDC">
              <w:rPr>
                <w:noProof/>
                <w:webHidden/>
              </w:rPr>
              <w:instrText xml:space="preserve"> PAGEREF _Toc112745711 \h </w:instrText>
            </w:r>
            <w:r w:rsidR="00B34CDC">
              <w:rPr>
                <w:noProof/>
                <w:webHidden/>
              </w:rPr>
            </w:r>
            <w:r w:rsidR="00B34CDC">
              <w:rPr>
                <w:noProof/>
                <w:webHidden/>
              </w:rPr>
              <w:fldChar w:fldCharType="separate"/>
            </w:r>
            <w:r w:rsidR="00314EAC">
              <w:rPr>
                <w:noProof/>
                <w:webHidden/>
              </w:rPr>
              <w:t>17</w:t>
            </w:r>
            <w:r w:rsidR="00B34CDC">
              <w:rPr>
                <w:noProof/>
                <w:webHidden/>
              </w:rPr>
              <w:fldChar w:fldCharType="end"/>
            </w:r>
          </w:hyperlink>
        </w:p>
        <w:p w14:paraId="2D815239" w14:textId="5CA857A2"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12" w:history="1">
            <w:r w:rsidR="00B34CDC" w:rsidRPr="00096C7F">
              <w:rPr>
                <w:rStyle w:val="Hyperlink"/>
                <w:noProof/>
              </w:rPr>
              <w:t>i. IR windows</w:t>
            </w:r>
            <w:r w:rsidR="00B34CDC">
              <w:rPr>
                <w:noProof/>
                <w:webHidden/>
              </w:rPr>
              <w:tab/>
            </w:r>
            <w:r w:rsidR="00B34CDC">
              <w:rPr>
                <w:noProof/>
                <w:webHidden/>
              </w:rPr>
              <w:fldChar w:fldCharType="begin"/>
            </w:r>
            <w:r w:rsidR="00B34CDC">
              <w:rPr>
                <w:noProof/>
                <w:webHidden/>
              </w:rPr>
              <w:instrText xml:space="preserve"> PAGEREF _Toc112745712 \h </w:instrText>
            </w:r>
            <w:r w:rsidR="00B34CDC">
              <w:rPr>
                <w:noProof/>
                <w:webHidden/>
              </w:rPr>
            </w:r>
            <w:r w:rsidR="00B34CDC">
              <w:rPr>
                <w:noProof/>
                <w:webHidden/>
              </w:rPr>
              <w:fldChar w:fldCharType="separate"/>
            </w:r>
            <w:r w:rsidR="00314EAC">
              <w:rPr>
                <w:noProof/>
                <w:webHidden/>
              </w:rPr>
              <w:t>17</w:t>
            </w:r>
            <w:r w:rsidR="00B34CDC">
              <w:rPr>
                <w:noProof/>
                <w:webHidden/>
              </w:rPr>
              <w:fldChar w:fldCharType="end"/>
            </w:r>
          </w:hyperlink>
        </w:p>
        <w:p w14:paraId="553C1F2F" w14:textId="6E5AA97C"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13" w:history="1">
            <w:r w:rsidR="00B34CDC" w:rsidRPr="00096C7F">
              <w:rPr>
                <w:rStyle w:val="Hyperlink"/>
                <w:noProof/>
              </w:rPr>
              <w:t>4. Sample</w:t>
            </w:r>
            <w:r w:rsidR="00B34CDC">
              <w:rPr>
                <w:noProof/>
                <w:webHidden/>
              </w:rPr>
              <w:tab/>
            </w:r>
            <w:r w:rsidR="00B34CDC">
              <w:rPr>
                <w:noProof/>
                <w:webHidden/>
              </w:rPr>
              <w:fldChar w:fldCharType="begin"/>
            </w:r>
            <w:r w:rsidR="00B34CDC">
              <w:rPr>
                <w:noProof/>
                <w:webHidden/>
              </w:rPr>
              <w:instrText xml:space="preserve"> PAGEREF _Toc112745713 \h </w:instrText>
            </w:r>
            <w:r w:rsidR="00B34CDC">
              <w:rPr>
                <w:noProof/>
                <w:webHidden/>
              </w:rPr>
            </w:r>
            <w:r w:rsidR="00B34CDC">
              <w:rPr>
                <w:noProof/>
                <w:webHidden/>
              </w:rPr>
              <w:fldChar w:fldCharType="separate"/>
            </w:r>
            <w:r w:rsidR="00314EAC">
              <w:rPr>
                <w:noProof/>
                <w:webHidden/>
              </w:rPr>
              <w:t>17</w:t>
            </w:r>
            <w:r w:rsidR="00B34CDC">
              <w:rPr>
                <w:noProof/>
                <w:webHidden/>
              </w:rPr>
              <w:fldChar w:fldCharType="end"/>
            </w:r>
          </w:hyperlink>
        </w:p>
        <w:p w14:paraId="7E853D0A" w14:textId="4DBB9C5D"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14" w:history="1">
            <w:r w:rsidR="00B34CDC" w:rsidRPr="00096C7F">
              <w:rPr>
                <w:rStyle w:val="Hyperlink"/>
                <w:noProof/>
              </w:rPr>
              <w:t>a. Mounting (holder, spot-welding, insulator seal, adding TC)</w:t>
            </w:r>
            <w:r w:rsidR="00B34CDC">
              <w:rPr>
                <w:noProof/>
                <w:webHidden/>
              </w:rPr>
              <w:tab/>
            </w:r>
            <w:r w:rsidR="00B34CDC">
              <w:rPr>
                <w:noProof/>
                <w:webHidden/>
              </w:rPr>
              <w:fldChar w:fldCharType="begin"/>
            </w:r>
            <w:r w:rsidR="00B34CDC">
              <w:rPr>
                <w:noProof/>
                <w:webHidden/>
              </w:rPr>
              <w:instrText xml:space="preserve"> PAGEREF _Toc112745714 \h </w:instrText>
            </w:r>
            <w:r w:rsidR="00B34CDC">
              <w:rPr>
                <w:noProof/>
                <w:webHidden/>
              </w:rPr>
            </w:r>
            <w:r w:rsidR="00B34CDC">
              <w:rPr>
                <w:noProof/>
                <w:webHidden/>
              </w:rPr>
              <w:fldChar w:fldCharType="separate"/>
            </w:r>
            <w:r w:rsidR="00314EAC">
              <w:rPr>
                <w:noProof/>
                <w:webHidden/>
              </w:rPr>
              <w:t>17</w:t>
            </w:r>
            <w:r w:rsidR="00B34CDC">
              <w:rPr>
                <w:noProof/>
                <w:webHidden/>
              </w:rPr>
              <w:fldChar w:fldCharType="end"/>
            </w:r>
          </w:hyperlink>
        </w:p>
        <w:p w14:paraId="5883A935" w14:textId="5B85B46D"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15" w:history="1">
            <w:r w:rsidR="00B34CDC" w:rsidRPr="00096C7F">
              <w:rPr>
                <w:rStyle w:val="Hyperlink"/>
                <w:noProof/>
              </w:rPr>
              <w:t>b. Repair of manipulator:</w:t>
            </w:r>
            <w:r w:rsidR="00B34CDC">
              <w:rPr>
                <w:noProof/>
                <w:webHidden/>
              </w:rPr>
              <w:tab/>
            </w:r>
            <w:r w:rsidR="00B34CDC">
              <w:rPr>
                <w:noProof/>
                <w:webHidden/>
              </w:rPr>
              <w:fldChar w:fldCharType="begin"/>
            </w:r>
            <w:r w:rsidR="00B34CDC">
              <w:rPr>
                <w:noProof/>
                <w:webHidden/>
              </w:rPr>
              <w:instrText xml:space="preserve"> PAGEREF _Toc112745715 \h </w:instrText>
            </w:r>
            <w:r w:rsidR="00B34CDC">
              <w:rPr>
                <w:noProof/>
                <w:webHidden/>
              </w:rPr>
            </w:r>
            <w:r w:rsidR="00B34CDC">
              <w:rPr>
                <w:noProof/>
                <w:webHidden/>
              </w:rPr>
              <w:fldChar w:fldCharType="separate"/>
            </w:r>
            <w:r w:rsidR="00314EAC">
              <w:rPr>
                <w:noProof/>
                <w:webHidden/>
              </w:rPr>
              <w:t>18</w:t>
            </w:r>
            <w:r w:rsidR="00B34CDC">
              <w:rPr>
                <w:noProof/>
                <w:webHidden/>
              </w:rPr>
              <w:fldChar w:fldCharType="end"/>
            </w:r>
          </w:hyperlink>
        </w:p>
        <w:p w14:paraId="4DFF4AC4" w14:textId="29700BC3"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16" w:history="1">
            <w:r w:rsidR="00B34CDC" w:rsidRPr="00096C7F">
              <w:rPr>
                <w:rStyle w:val="Hyperlink"/>
                <w:noProof/>
              </w:rPr>
              <w:t>i) Power and thermocouple feedthrough</w:t>
            </w:r>
            <w:r w:rsidR="00B34CDC">
              <w:rPr>
                <w:noProof/>
                <w:webHidden/>
              </w:rPr>
              <w:tab/>
            </w:r>
            <w:r w:rsidR="00B34CDC">
              <w:rPr>
                <w:noProof/>
                <w:webHidden/>
              </w:rPr>
              <w:fldChar w:fldCharType="begin"/>
            </w:r>
            <w:r w:rsidR="00B34CDC">
              <w:rPr>
                <w:noProof/>
                <w:webHidden/>
              </w:rPr>
              <w:instrText xml:space="preserve"> PAGEREF _Toc112745716 \h </w:instrText>
            </w:r>
            <w:r w:rsidR="00B34CDC">
              <w:rPr>
                <w:noProof/>
                <w:webHidden/>
              </w:rPr>
            </w:r>
            <w:r w:rsidR="00B34CDC">
              <w:rPr>
                <w:noProof/>
                <w:webHidden/>
              </w:rPr>
              <w:fldChar w:fldCharType="separate"/>
            </w:r>
            <w:r w:rsidR="00314EAC">
              <w:rPr>
                <w:noProof/>
                <w:webHidden/>
              </w:rPr>
              <w:t>19</w:t>
            </w:r>
            <w:r w:rsidR="00B34CDC">
              <w:rPr>
                <w:noProof/>
                <w:webHidden/>
              </w:rPr>
              <w:fldChar w:fldCharType="end"/>
            </w:r>
          </w:hyperlink>
        </w:p>
        <w:p w14:paraId="55E42C59" w14:textId="2E7AEEA7"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17" w:history="1">
            <w:r w:rsidR="00B34CDC" w:rsidRPr="00096C7F">
              <w:rPr>
                <w:rStyle w:val="Hyperlink"/>
                <w:noProof/>
              </w:rPr>
              <w:t>ii) Sample holder, heating and cooling</w:t>
            </w:r>
            <w:r w:rsidR="00B34CDC">
              <w:rPr>
                <w:noProof/>
                <w:webHidden/>
              </w:rPr>
              <w:tab/>
            </w:r>
            <w:r w:rsidR="00B34CDC">
              <w:rPr>
                <w:noProof/>
                <w:webHidden/>
              </w:rPr>
              <w:fldChar w:fldCharType="begin"/>
            </w:r>
            <w:r w:rsidR="00B34CDC">
              <w:rPr>
                <w:noProof/>
                <w:webHidden/>
              </w:rPr>
              <w:instrText xml:space="preserve"> PAGEREF _Toc112745717 \h </w:instrText>
            </w:r>
            <w:r w:rsidR="00B34CDC">
              <w:rPr>
                <w:noProof/>
                <w:webHidden/>
              </w:rPr>
            </w:r>
            <w:r w:rsidR="00B34CDC">
              <w:rPr>
                <w:noProof/>
                <w:webHidden/>
              </w:rPr>
              <w:fldChar w:fldCharType="separate"/>
            </w:r>
            <w:r w:rsidR="00314EAC">
              <w:rPr>
                <w:noProof/>
                <w:webHidden/>
              </w:rPr>
              <w:t>20</w:t>
            </w:r>
            <w:r w:rsidR="00B34CDC">
              <w:rPr>
                <w:noProof/>
                <w:webHidden/>
              </w:rPr>
              <w:fldChar w:fldCharType="end"/>
            </w:r>
          </w:hyperlink>
        </w:p>
        <w:p w14:paraId="2D8648CC" w14:textId="655B5911"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18" w:history="1">
            <w:r w:rsidR="00B34CDC" w:rsidRPr="00096C7F">
              <w:rPr>
                <w:rStyle w:val="Hyperlink"/>
                <w:noProof/>
              </w:rPr>
              <w:t>iii) Rotary stage</w:t>
            </w:r>
            <w:r w:rsidR="00B34CDC">
              <w:rPr>
                <w:noProof/>
                <w:webHidden/>
              </w:rPr>
              <w:tab/>
            </w:r>
            <w:r w:rsidR="00B34CDC">
              <w:rPr>
                <w:noProof/>
                <w:webHidden/>
              </w:rPr>
              <w:fldChar w:fldCharType="begin"/>
            </w:r>
            <w:r w:rsidR="00B34CDC">
              <w:rPr>
                <w:noProof/>
                <w:webHidden/>
              </w:rPr>
              <w:instrText xml:space="preserve"> PAGEREF _Toc112745718 \h </w:instrText>
            </w:r>
            <w:r w:rsidR="00B34CDC">
              <w:rPr>
                <w:noProof/>
                <w:webHidden/>
              </w:rPr>
            </w:r>
            <w:r w:rsidR="00B34CDC">
              <w:rPr>
                <w:noProof/>
                <w:webHidden/>
              </w:rPr>
              <w:fldChar w:fldCharType="separate"/>
            </w:r>
            <w:r w:rsidR="00314EAC">
              <w:rPr>
                <w:noProof/>
                <w:webHidden/>
              </w:rPr>
              <w:t>20</w:t>
            </w:r>
            <w:r w:rsidR="00B34CDC">
              <w:rPr>
                <w:noProof/>
                <w:webHidden/>
              </w:rPr>
              <w:fldChar w:fldCharType="end"/>
            </w:r>
          </w:hyperlink>
        </w:p>
        <w:p w14:paraId="13A37442" w14:textId="2728A3C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19" w:history="1">
            <w:r w:rsidR="00B34CDC" w:rsidRPr="00096C7F">
              <w:rPr>
                <w:rStyle w:val="Hyperlink"/>
                <w:noProof/>
              </w:rPr>
              <w:t>c. Heating, cooling, troubleshooting</w:t>
            </w:r>
            <w:r w:rsidR="00B34CDC">
              <w:rPr>
                <w:noProof/>
                <w:webHidden/>
              </w:rPr>
              <w:tab/>
            </w:r>
            <w:r w:rsidR="00B34CDC">
              <w:rPr>
                <w:noProof/>
                <w:webHidden/>
              </w:rPr>
              <w:fldChar w:fldCharType="begin"/>
            </w:r>
            <w:r w:rsidR="00B34CDC">
              <w:rPr>
                <w:noProof/>
                <w:webHidden/>
              </w:rPr>
              <w:instrText xml:space="preserve"> PAGEREF _Toc112745719 \h </w:instrText>
            </w:r>
            <w:r w:rsidR="00B34CDC">
              <w:rPr>
                <w:noProof/>
                <w:webHidden/>
              </w:rPr>
            </w:r>
            <w:r w:rsidR="00B34CDC">
              <w:rPr>
                <w:noProof/>
                <w:webHidden/>
              </w:rPr>
              <w:fldChar w:fldCharType="separate"/>
            </w:r>
            <w:r w:rsidR="00314EAC">
              <w:rPr>
                <w:noProof/>
                <w:webHidden/>
              </w:rPr>
              <w:t>21</w:t>
            </w:r>
            <w:r w:rsidR="00B34CDC">
              <w:rPr>
                <w:noProof/>
                <w:webHidden/>
              </w:rPr>
              <w:fldChar w:fldCharType="end"/>
            </w:r>
          </w:hyperlink>
        </w:p>
        <w:p w14:paraId="00AFB9A9" w14:textId="057115A2"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20" w:history="1">
            <w:r w:rsidR="00B34CDC" w:rsidRPr="00096C7F">
              <w:rPr>
                <w:rStyle w:val="Hyperlink"/>
                <w:noProof/>
              </w:rPr>
              <w:t>i. Heating</w:t>
            </w:r>
            <w:r w:rsidR="00B34CDC">
              <w:rPr>
                <w:noProof/>
                <w:webHidden/>
              </w:rPr>
              <w:tab/>
            </w:r>
            <w:r w:rsidR="00B34CDC">
              <w:rPr>
                <w:noProof/>
                <w:webHidden/>
              </w:rPr>
              <w:fldChar w:fldCharType="begin"/>
            </w:r>
            <w:r w:rsidR="00B34CDC">
              <w:rPr>
                <w:noProof/>
                <w:webHidden/>
              </w:rPr>
              <w:instrText xml:space="preserve"> PAGEREF _Toc112745720 \h </w:instrText>
            </w:r>
            <w:r w:rsidR="00B34CDC">
              <w:rPr>
                <w:noProof/>
                <w:webHidden/>
              </w:rPr>
            </w:r>
            <w:r w:rsidR="00B34CDC">
              <w:rPr>
                <w:noProof/>
                <w:webHidden/>
              </w:rPr>
              <w:fldChar w:fldCharType="separate"/>
            </w:r>
            <w:r w:rsidR="00314EAC">
              <w:rPr>
                <w:noProof/>
                <w:webHidden/>
              </w:rPr>
              <w:t>21</w:t>
            </w:r>
            <w:r w:rsidR="00B34CDC">
              <w:rPr>
                <w:noProof/>
                <w:webHidden/>
              </w:rPr>
              <w:fldChar w:fldCharType="end"/>
            </w:r>
          </w:hyperlink>
        </w:p>
        <w:p w14:paraId="707225EA" w14:textId="5FE38EB9"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21" w:history="1">
            <w:r w:rsidR="00B34CDC" w:rsidRPr="00096C7F">
              <w:rPr>
                <w:rStyle w:val="Hyperlink"/>
                <w:noProof/>
              </w:rPr>
              <w:t>ii. Cooling with liquid nitrogen</w:t>
            </w:r>
            <w:r w:rsidR="00B34CDC">
              <w:rPr>
                <w:noProof/>
                <w:webHidden/>
              </w:rPr>
              <w:tab/>
            </w:r>
            <w:r w:rsidR="00B34CDC">
              <w:rPr>
                <w:noProof/>
                <w:webHidden/>
              </w:rPr>
              <w:fldChar w:fldCharType="begin"/>
            </w:r>
            <w:r w:rsidR="00B34CDC">
              <w:rPr>
                <w:noProof/>
                <w:webHidden/>
              </w:rPr>
              <w:instrText xml:space="preserve"> PAGEREF _Toc112745721 \h </w:instrText>
            </w:r>
            <w:r w:rsidR="00B34CDC">
              <w:rPr>
                <w:noProof/>
                <w:webHidden/>
              </w:rPr>
            </w:r>
            <w:r w:rsidR="00B34CDC">
              <w:rPr>
                <w:noProof/>
                <w:webHidden/>
              </w:rPr>
              <w:fldChar w:fldCharType="separate"/>
            </w:r>
            <w:r w:rsidR="00314EAC">
              <w:rPr>
                <w:noProof/>
                <w:webHidden/>
              </w:rPr>
              <w:t>22</w:t>
            </w:r>
            <w:r w:rsidR="00B34CDC">
              <w:rPr>
                <w:noProof/>
                <w:webHidden/>
              </w:rPr>
              <w:fldChar w:fldCharType="end"/>
            </w:r>
          </w:hyperlink>
        </w:p>
        <w:p w14:paraId="66257193" w14:textId="3D37DF56"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22" w:history="1">
            <w:r w:rsidR="00B34CDC" w:rsidRPr="00096C7F">
              <w:rPr>
                <w:rStyle w:val="Hyperlink"/>
                <w:noProof/>
              </w:rPr>
              <w:t>iii. Stop cooling</w:t>
            </w:r>
            <w:r w:rsidR="00B34CDC">
              <w:rPr>
                <w:noProof/>
                <w:webHidden/>
              </w:rPr>
              <w:tab/>
            </w:r>
            <w:r w:rsidR="00B34CDC">
              <w:rPr>
                <w:noProof/>
                <w:webHidden/>
              </w:rPr>
              <w:fldChar w:fldCharType="begin"/>
            </w:r>
            <w:r w:rsidR="00B34CDC">
              <w:rPr>
                <w:noProof/>
                <w:webHidden/>
              </w:rPr>
              <w:instrText xml:space="preserve"> PAGEREF _Toc112745722 \h </w:instrText>
            </w:r>
            <w:r w:rsidR="00B34CDC">
              <w:rPr>
                <w:noProof/>
                <w:webHidden/>
              </w:rPr>
            </w:r>
            <w:r w:rsidR="00B34CDC">
              <w:rPr>
                <w:noProof/>
                <w:webHidden/>
              </w:rPr>
              <w:fldChar w:fldCharType="separate"/>
            </w:r>
            <w:r w:rsidR="00314EAC">
              <w:rPr>
                <w:noProof/>
                <w:webHidden/>
              </w:rPr>
              <w:t>22</w:t>
            </w:r>
            <w:r w:rsidR="00B34CDC">
              <w:rPr>
                <w:noProof/>
                <w:webHidden/>
              </w:rPr>
              <w:fldChar w:fldCharType="end"/>
            </w:r>
          </w:hyperlink>
        </w:p>
        <w:p w14:paraId="45830B9D" w14:textId="78ECE0CB"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23" w:history="1">
            <w:r w:rsidR="00B34CDC" w:rsidRPr="00096C7F">
              <w:rPr>
                <w:rStyle w:val="Hyperlink"/>
                <w:noProof/>
              </w:rPr>
              <w:t>iv. Breaking feedthrough (be very careful)</w:t>
            </w:r>
            <w:r w:rsidR="00B34CDC">
              <w:rPr>
                <w:noProof/>
                <w:webHidden/>
              </w:rPr>
              <w:tab/>
            </w:r>
            <w:r w:rsidR="00B34CDC">
              <w:rPr>
                <w:noProof/>
                <w:webHidden/>
              </w:rPr>
              <w:fldChar w:fldCharType="begin"/>
            </w:r>
            <w:r w:rsidR="00B34CDC">
              <w:rPr>
                <w:noProof/>
                <w:webHidden/>
              </w:rPr>
              <w:instrText xml:space="preserve"> PAGEREF _Toc112745723 \h </w:instrText>
            </w:r>
            <w:r w:rsidR="00B34CDC">
              <w:rPr>
                <w:noProof/>
                <w:webHidden/>
              </w:rPr>
            </w:r>
            <w:r w:rsidR="00B34CDC">
              <w:rPr>
                <w:noProof/>
                <w:webHidden/>
              </w:rPr>
              <w:fldChar w:fldCharType="separate"/>
            </w:r>
            <w:r w:rsidR="00314EAC">
              <w:rPr>
                <w:noProof/>
                <w:webHidden/>
              </w:rPr>
              <w:t>23</w:t>
            </w:r>
            <w:r w:rsidR="00B34CDC">
              <w:rPr>
                <w:noProof/>
                <w:webHidden/>
              </w:rPr>
              <w:fldChar w:fldCharType="end"/>
            </w:r>
          </w:hyperlink>
        </w:p>
        <w:p w14:paraId="4F615F80" w14:textId="60E9E75D"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24" w:history="1">
            <w:r w:rsidR="00B34CDC" w:rsidRPr="00096C7F">
              <w:rPr>
                <w:rStyle w:val="Hyperlink"/>
                <w:noProof/>
              </w:rPr>
              <w:t>d. Biasing</w:t>
            </w:r>
            <w:r w:rsidR="00B34CDC">
              <w:rPr>
                <w:noProof/>
                <w:webHidden/>
              </w:rPr>
              <w:tab/>
            </w:r>
            <w:r w:rsidR="00B34CDC">
              <w:rPr>
                <w:noProof/>
                <w:webHidden/>
              </w:rPr>
              <w:fldChar w:fldCharType="begin"/>
            </w:r>
            <w:r w:rsidR="00B34CDC">
              <w:rPr>
                <w:noProof/>
                <w:webHidden/>
              </w:rPr>
              <w:instrText xml:space="preserve"> PAGEREF _Toc112745724 \h </w:instrText>
            </w:r>
            <w:r w:rsidR="00B34CDC">
              <w:rPr>
                <w:noProof/>
                <w:webHidden/>
              </w:rPr>
            </w:r>
            <w:r w:rsidR="00B34CDC">
              <w:rPr>
                <w:noProof/>
                <w:webHidden/>
              </w:rPr>
              <w:fldChar w:fldCharType="separate"/>
            </w:r>
            <w:r w:rsidR="00314EAC">
              <w:rPr>
                <w:noProof/>
                <w:webHidden/>
              </w:rPr>
              <w:t>23</w:t>
            </w:r>
            <w:r w:rsidR="00B34CDC">
              <w:rPr>
                <w:noProof/>
                <w:webHidden/>
              </w:rPr>
              <w:fldChar w:fldCharType="end"/>
            </w:r>
          </w:hyperlink>
        </w:p>
        <w:p w14:paraId="659986B1" w14:textId="12BE180F"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25" w:history="1">
            <w:r w:rsidR="00B34CDC" w:rsidRPr="00096C7F">
              <w:rPr>
                <w:rStyle w:val="Hyperlink"/>
                <w:noProof/>
              </w:rPr>
              <w:t>e. Cleaning</w:t>
            </w:r>
            <w:r w:rsidR="00B34CDC">
              <w:rPr>
                <w:noProof/>
                <w:webHidden/>
              </w:rPr>
              <w:tab/>
            </w:r>
            <w:r w:rsidR="00B34CDC">
              <w:rPr>
                <w:noProof/>
                <w:webHidden/>
              </w:rPr>
              <w:fldChar w:fldCharType="begin"/>
            </w:r>
            <w:r w:rsidR="00B34CDC">
              <w:rPr>
                <w:noProof/>
                <w:webHidden/>
              </w:rPr>
              <w:instrText xml:space="preserve"> PAGEREF _Toc112745725 \h </w:instrText>
            </w:r>
            <w:r w:rsidR="00B34CDC">
              <w:rPr>
                <w:noProof/>
                <w:webHidden/>
              </w:rPr>
            </w:r>
            <w:r w:rsidR="00B34CDC">
              <w:rPr>
                <w:noProof/>
                <w:webHidden/>
              </w:rPr>
              <w:fldChar w:fldCharType="separate"/>
            </w:r>
            <w:r w:rsidR="00314EAC">
              <w:rPr>
                <w:noProof/>
                <w:webHidden/>
              </w:rPr>
              <w:t>24</w:t>
            </w:r>
            <w:r w:rsidR="00B34CDC">
              <w:rPr>
                <w:noProof/>
                <w:webHidden/>
              </w:rPr>
              <w:fldChar w:fldCharType="end"/>
            </w:r>
          </w:hyperlink>
        </w:p>
        <w:p w14:paraId="4DD1224C" w14:textId="2279CA1F"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26" w:history="1">
            <w:r w:rsidR="00B34CDC" w:rsidRPr="00096C7F">
              <w:rPr>
                <w:rStyle w:val="Hyperlink"/>
                <w:noProof/>
              </w:rPr>
              <w:t>i. Chemical cleaning</w:t>
            </w:r>
            <w:r w:rsidR="00B34CDC">
              <w:rPr>
                <w:noProof/>
                <w:webHidden/>
              </w:rPr>
              <w:tab/>
            </w:r>
            <w:r w:rsidR="00B34CDC">
              <w:rPr>
                <w:noProof/>
                <w:webHidden/>
              </w:rPr>
              <w:fldChar w:fldCharType="begin"/>
            </w:r>
            <w:r w:rsidR="00B34CDC">
              <w:rPr>
                <w:noProof/>
                <w:webHidden/>
              </w:rPr>
              <w:instrText xml:space="preserve"> PAGEREF _Toc112745726 \h </w:instrText>
            </w:r>
            <w:r w:rsidR="00B34CDC">
              <w:rPr>
                <w:noProof/>
                <w:webHidden/>
              </w:rPr>
            </w:r>
            <w:r w:rsidR="00B34CDC">
              <w:rPr>
                <w:noProof/>
                <w:webHidden/>
              </w:rPr>
              <w:fldChar w:fldCharType="separate"/>
            </w:r>
            <w:r w:rsidR="00314EAC">
              <w:rPr>
                <w:noProof/>
                <w:webHidden/>
              </w:rPr>
              <w:t>24</w:t>
            </w:r>
            <w:r w:rsidR="00B34CDC">
              <w:rPr>
                <w:noProof/>
                <w:webHidden/>
              </w:rPr>
              <w:fldChar w:fldCharType="end"/>
            </w:r>
          </w:hyperlink>
        </w:p>
        <w:p w14:paraId="7D2AE8FE" w14:textId="3E30FFE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29" w:history="1">
            <w:r w:rsidR="00B34CDC" w:rsidRPr="00096C7F">
              <w:rPr>
                <w:rStyle w:val="Hyperlink"/>
                <w:noProof/>
              </w:rPr>
              <w:t>f. Temperature reading</w:t>
            </w:r>
            <w:r w:rsidR="00B34CDC">
              <w:rPr>
                <w:noProof/>
                <w:webHidden/>
              </w:rPr>
              <w:tab/>
            </w:r>
            <w:r w:rsidR="00B34CDC">
              <w:rPr>
                <w:noProof/>
                <w:webHidden/>
              </w:rPr>
              <w:fldChar w:fldCharType="begin"/>
            </w:r>
            <w:r w:rsidR="00B34CDC">
              <w:rPr>
                <w:noProof/>
                <w:webHidden/>
              </w:rPr>
              <w:instrText xml:space="preserve"> PAGEREF _Toc112745729 \h </w:instrText>
            </w:r>
            <w:r w:rsidR="00B34CDC">
              <w:rPr>
                <w:noProof/>
                <w:webHidden/>
              </w:rPr>
            </w:r>
            <w:r w:rsidR="00B34CDC">
              <w:rPr>
                <w:noProof/>
                <w:webHidden/>
              </w:rPr>
              <w:fldChar w:fldCharType="separate"/>
            </w:r>
            <w:r w:rsidR="00314EAC">
              <w:rPr>
                <w:noProof/>
                <w:webHidden/>
              </w:rPr>
              <w:t>24</w:t>
            </w:r>
            <w:r w:rsidR="00B34CDC">
              <w:rPr>
                <w:noProof/>
                <w:webHidden/>
              </w:rPr>
              <w:fldChar w:fldCharType="end"/>
            </w:r>
          </w:hyperlink>
        </w:p>
        <w:p w14:paraId="72396416" w14:textId="24FE9292"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0" w:history="1">
            <w:r w:rsidR="00B34CDC" w:rsidRPr="00096C7F">
              <w:rPr>
                <w:rStyle w:val="Hyperlink"/>
                <w:noProof/>
              </w:rPr>
              <w:t>g. Heating power supply (operation, calibration)</w:t>
            </w:r>
            <w:r w:rsidR="00B34CDC">
              <w:rPr>
                <w:noProof/>
                <w:webHidden/>
              </w:rPr>
              <w:tab/>
            </w:r>
            <w:r w:rsidR="00B34CDC">
              <w:rPr>
                <w:noProof/>
                <w:webHidden/>
              </w:rPr>
              <w:fldChar w:fldCharType="begin"/>
            </w:r>
            <w:r w:rsidR="00B34CDC">
              <w:rPr>
                <w:noProof/>
                <w:webHidden/>
              </w:rPr>
              <w:instrText xml:space="preserve"> PAGEREF _Toc112745730 \h </w:instrText>
            </w:r>
            <w:r w:rsidR="00B34CDC">
              <w:rPr>
                <w:noProof/>
                <w:webHidden/>
              </w:rPr>
            </w:r>
            <w:r w:rsidR="00B34CDC">
              <w:rPr>
                <w:noProof/>
                <w:webHidden/>
              </w:rPr>
              <w:fldChar w:fldCharType="separate"/>
            </w:r>
            <w:r w:rsidR="00314EAC">
              <w:rPr>
                <w:noProof/>
                <w:webHidden/>
              </w:rPr>
              <w:t>25</w:t>
            </w:r>
            <w:r w:rsidR="00B34CDC">
              <w:rPr>
                <w:noProof/>
                <w:webHidden/>
              </w:rPr>
              <w:fldChar w:fldCharType="end"/>
            </w:r>
          </w:hyperlink>
        </w:p>
        <w:p w14:paraId="1EC19E19" w14:textId="07891AA4"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31" w:history="1">
            <w:r w:rsidR="00B34CDC" w:rsidRPr="00096C7F">
              <w:rPr>
                <w:rStyle w:val="Hyperlink"/>
                <w:noProof/>
              </w:rPr>
              <w:t>5. Gas handling, gas m Gas handling, gas manifold</w:t>
            </w:r>
            <w:r w:rsidR="00B34CDC">
              <w:rPr>
                <w:noProof/>
                <w:webHidden/>
              </w:rPr>
              <w:tab/>
            </w:r>
            <w:r w:rsidR="00B34CDC">
              <w:rPr>
                <w:noProof/>
                <w:webHidden/>
              </w:rPr>
              <w:fldChar w:fldCharType="begin"/>
            </w:r>
            <w:r w:rsidR="00B34CDC">
              <w:rPr>
                <w:noProof/>
                <w:webHidden/>
              </w:rPr>
              <w:instrText xml:space="preserve"> PAGEREF _Toc112745731 \h </w:instrText>
            </w:r>
            <w:r w:rsidR="00B34CDC">
              <w:rPr>
                <w:noProof/>
                <w:webHidden/>
              </w:rPr>
            </w:r>
            <w:r w:rsidR="00B34CDC">
              <w:rPr>
                <w:noProof/>
                <w:webHidden/>
              </w:rPr>
              <w:fldChar w:fldCharType="separate"/>
            </w:r>
            <w:r w:rsidR="00314EAC">
              <w:rPr>
                <w:noProof/>
                <w:webHidden/>
              </w:rPr>
              <w:t>25</w:t>
            </w:r>
            <w:r w:rsidR="00B34CDC">
              <w:rPr>
                <w:noProof/>
                <w:webHidden/>
              </w:rPr>
              <w:fldChar w:fldCharType="end"/>
            </w:r>
          </w:hyperlink>
        </w:p>
        <w:p w14:paraId="04DAF389" w14:textId="0A820E2C"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2" w:history="1">
            <w:r w:rsidR="00B34CDC" w:rsidRPr="00096C7F">
              <w:rPr>
                <w:rStyle w:val="Hyperlink"/>
                <w:noProof/>
              </w:rPr>
              <w:t>a. Design, schematics, valves</w:t>
            </w:r>
            <w:r w:rsidR="00B34CDC">
              <w:rPr>
                <w:noProof/>
                <w:webHidden/>
              </w:rPr>
              <w:tab/>
            </w:r>
            <w:r w:rsidR="00B34CDC">
              <w:rPr>
                <w:noProof/>
                <w:webHidden/>
              </w:rPr>
              <w:fldChar w:fldCharType="begin"/>
            </w:r>
            <w:r w:rsidR="00B34CDC">
              <w:rPr>
                <w:noProof/>
                <w:webHidden/>
              </w:rPr>
              <w:instrText xml:space="preserve"> PAGEREF _Toc112745732 \h </w:instrText>
            </w:r>
            <w:r w:rsidR="00B34CDC">
              <w:rPr>
                <w:noProof/>
                <w:webHidden/>
              </w:rPr>
            </w:r>
            <w:r w:rsidR="00B34CDC">
              <w:rPr>
                <w:noProof/>
                <w:webHidden/>
              </w:rPr>
              <w:fldChar w:fldCharType="separate"/>
            </w:r>
            <w:r w:rsidR="00314EAC">
              <w:rPr>
                <w:noProof/>
                <w:webHidden/>
              </w:rPr>
              <w:t>25</w:t>
            </w:r>
            <w:r w:rsidR="00B34CDC">
              <w:rPr>
                <w:noProof/>
                <w:webHidden/>
              </w:rPr>
              <w:fldChar w:fldCharType="end"/>
            </w:r>
          </w:hyperlink>
        </w:p>
        <w:p w14:paraId="5EBD8910" w14:textId="06E36474"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3" w:history="1">
            <w:r w:rsidR="00B34CDC" w:rsidRPr="00096C7F">
              <w:rPr>
                <w:rStyle w:val="Hyperlink"/>
                <w:noProof/>
              </w:rPr>
              <w:t>b. General operation procedure</w:t>
            </w:r>
            <w:r w:rsidR="00B34CDC">
              <w:rPr>
                <w:noProof/>
                <w:webHidden/>
              </w:rPr>
              <w:tab/>
            </w:r>
            <w:r w:rsidR="00B34CDC">
              <w:rPr>
                <w:noProof/>
                <w:webHidden/>
              </w:rPr>
              <w:fldChar w:fldCharType="begin"/>
            </w:r>
            <w:r w:rsidR="00B34CDC">
              <w:rPr>
                <w:noProof/>
                <w:webHidden/>
              </w:rPr>
              <w:instrText xml:space="preserve"> PAGEREF _Toc112745733 \h </w:instrText>
            </w:r>
            <w:r w:rsidR="00B34CDC">
              <w:rPr>
                <w:noProof/>
                <w:webHidden/>
              </w:rPr>
            </w:r>
            <w:r w:rsidR="00B34CDC">
              <w:rPr>
                <w:noProof/>
                <w:webHidden/>
              </w:rPr>
              <w:fldChar w:fldCharType="separate"/>
            </w:r>
            <w:r w:rsidR="00314EAC">
              <w:rPr>
                <w:noProof/>
                <w:webHidden/>
              </w:rPr>
              <w:t>26</w:t>
            </w:r>
            <w:r w:rsidR="00B34CDC">
              <w:rPr>
                <w:noProof/>
                <w:webHidden/>
              </w:rPr>
              <w:fldChar w:fldCharType="end"/>
            </w:r>
          </w:hyperlink>
        </w:p>
        <w:p w14:paraId="284010CB" w14:textId="52681A3E"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4" w:history="1">
            <w:r w:rsidR="00B34CDC" w:rsidRPr="00096C7F">
              <w:rPr>
                <w:rStyle w:val="Hyperlink"/>
                <w:noProof/>
              </w:rPr>
              <w:t>c. Gas, liquid and solid sample handling</w:t>
            </w:r>
            <w:r w:rsidR="00B34CDC">
              <w:rPr>
                <w:noProof/>
                <w:webHidden/>
              </w:rPr>
              <w:tab/>
            </w:r>
            <w:r w:rsidR="00B34CDC">
              <w:rPr>
                <w:noProof/>
                <w:webHidden/>
              </w:rPr>
              <w:fldChar w:fldCharType="begin"/>
            </w:r>
            <w:r w:rsidR="00B34CDC">
              <w:rPr>
                <w:noProof/>
                <w:webHidden/>
              </w:rPr>
              <w:instrText xml:space="preserve"> PAGEREF _Toc112745734 \h </w:instrText>
            </w:r>
            <w:r w:rsidR="00B34CDC">
              <w:rPr>
                <w:noProof/>
                <w:webHidden/>
              </w:rPr>
            </w:r>
            <w:r w:rsidR="00B34CDC">
              <w:rPr>
                <w:noProof/>
                <w:webHidden/>
              </w:rPr>
              <w:fldChar w:fldCharType="separate"/>
            </w:r>
            <w:r w:rsidR="00314EAC">
              <w:rPr>
                <w:noProof/>
                <w:webHidden/>
              </w:rPr>
              <w:t>26</w:t>
            </w:r>
            <w:r w:rsidR="00B34CDC">
              <w:rPr>
                <w:noProof/>
                <w:webHidden/>
              </w:rPr>
              <w:fldChar w:fldCharType="end"/>
            </w:r>
          </w:hyperlink>
        </w:p>
        <w:p w14:paraId="3CD0F764" w14:textId="2F698B19"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5" w:history="1">
            <w:r w:rsidR="00B34CDC" w:rsidRPr="00096C7F">
              <w:rPr>
                <w:rStyle w:val="Hyperlink"/>
                <w:noProof/>
              </w:rPr>
              <w:t>d. Use of glove box</w:t>
            </w:r>
            <w:r w:rsidR="00B34CDC">
              <w:rPr>
                <w:noProof/>
                <w:webHidden/>
              </w:rPr>
              <w:tab/>
            </w:r>
            <w:r w:rsidR="00B34CDC">
              <w:rPr>
                <w:noProof/>
                <w:webHidden/>
              </w:rPr>
              <w:fldChar w:fldCharType="begin"/>
            </w:r>
            <w:r w:rsidR="00B34CDC">
              <w:rPr>
                <w:noProof/>
                <w:webHidden/>
              </w:rPr>
              <w:instrText xml:space="preserve"> PAGEREF _Toc112745735 \h </w:instrText>
            </w:r>
            <w:r w:rsidR="00B34CDC">
              <w:rPr>
                <w:noProof/>
                <w:webHidden/>
              </w:rPr>
            </w:r>
            <w:r w:rsidR="00B34CDC">
              <w:rPr>
                <w:noProof/>
                <w:webHidden/>
              </w:rPr>
              <w:fldChar w:fldCharType="separate"/>
            </w:r>
            <w:r w:rsidR="00314EAC">
              <w:rPr>
                <w:noProof/>
                <w:webHidden/>
              </w:rPr>
              <w:t>26</w:t>
            </w:r>
            <w:r w:rsidR="00B34CDC">
              <w:rPr>
                <w:noProof/>
                <w:webHidden/>
              </w:rPr>
              <w:fldChar w:fldCharType="end"/>
            </w:r>
          </w:hyperlink>
        </w:p>
        <w:p w14:paraId="37AF8148" w14:textId="3F4AA12B"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6" w:history="1">
            <w:r w:rsidR="00B34CDC" w:rsidRPr="00096C7F">
              <w:rPr>
                <w:rStyle w:val="Hyperlink"/>
                <w:noProof/>
              </w:rPr>
              <w:t>e. Maintenance</w:t>
            </w:r>
            <w:r w:rsidR="00B34CDC">
              <w:rPr>
                <w:noProof/>
                <w:webHidden/>
              </w:rPr>
              <w:tab/>
            </w:r>
            <w:r w:rsidR="00B34CDC">
              <w:rPr>
                <w:noProof/>
                <w:webHidden/>
              </w:rPr>
              <w:fldChar w:fldCharType="begin"/>
            </w:r>
            <w:r w:rsidR="00B34CDC">
              <w:rPr>
                <w:noProof/>
                <w:webHidden/>
              </w:rPr>
              <w:instrText xml:space="preserve"> PAGEREF _Toc112745736 \h </w:instrText>
            </w:r>
            <w:r w:rsidR="00B34CDC">
              <w:rPr>
                <w:noProof/>
                <w:webHidden/>
              </w:rPr>
            </w:r>
            <w:r w:rsidR="00B34CDC">
              <w:rPr>
                <w:noProof/>
                <w:webHidden/>
              </w:rPr>
              <w:fldChar w:fldCharType="separate"/>
            </w:r>
            <w:r w:rsidR="00314EAC">
              <w:rPr>
                <w:noProof/>
                <w:webHidden/>
              </w:rPr>
              <w:t>27</w:t>
            </w:r>
            <w:r w:rsidR="00B34CDC">
              <w:rPr>
                <w:noProof/>
                <w:webHidden/>
              </w:rPr>
              <w:fldChar w:fldCharType="end"/>
            </w:r>
          </w:hyperlink>
        </w:p>
        <w:p w14:paraId="62FF8BB5" w14:textId="3722AF44"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37" w:history="1">
            <w:r w:rsidR="00B34CDC" w:rsidRPr="00096C7F">
              <w:rPr>
                <w:rStyle w:val="Hyperlink"/>
                <w:noProof/>
              </w:rPr>
              <w:t>6. Mass spectrometer (UTI 100)_MS and TPD</w:t>
            </w:r>
            <w:r w:rsidR="00B34CDC">
              <w:rPr>
                <w:noProof/>
                <w:webHidden/>
              </w:rPr>
              <w:tab/>
            </w:r>
            <w:r w:rsidR="00B34CDC">
              <w:rPr>
                <w:noProof/>
                <w:webHidden/>
              </w:rPr>
              <w:fldChar w:fldCharType="begin"/>
            </w:r>
            <w:r w:rsidR="00B34CDC">
              <w:rPr>
                <w:noProof/>
                <w:webHidden/>
              </w:rPr>
              <w:instrText xml:space="preserve"> PAGEREF _Toc112745737 \h </w:instrText>
            </w:r>
            <w:r w:rsidR="00B34CDC">
              <w:rPr>
                <w:noProof/>
                <w:webHidden/>
              </w:rPr>
            </w:r>
            <w:r w:rsidR="00B34CDC">
              <w:rPr>
                <w:noProof/>
                <w:webHidden/>
              </w:rPr>
              <w:fldChar w:fldCharType="separate"/>
            </w:r>
            <w:r w:rsidR="00314EAC">
              <w:rPr>
                <w:noProof/>
                <w:webHidden/>
              </w:rPr>
              <w:t>27</w:t>
            </w:r>
            <w:r w:rsidR="00B34CDC">
              <w:rPr>
                <w:noProof/>
                <w:webHidden/>
              </w:rPr>
              <w:fldChar w:fldCharType="end"/>
            </w:r>
          </w:hyperlink>
        </w:p>
        <w:p w14:paraId="009F95D2" w14:textId="51F80B5C"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38" w:history="1">
            <w:r w:rsidR="00B34CDC" w:rsidRPr="00096C7F">
              <w:rPr>
                <w:rStyle w:val="Hyperlink"/>
                <w:noProof/>
              </w:rPr>
              <w:t>a. General operation</w:t>
            </w:r>
            <w:r w:rsidR="00B34CDC">
              <w:rPr>
                <w:noProof/>
                <w:webHidden/>
              </w:rPr>
              <w:tab/>
            </w:r>
            <w:r w:rsidR="00B34CDC">
              <w:rPr>
                <w:noProof/>
                <w:webHidden/>
              </w:rPr>
              <w:fldChar w:fldCharType="begin"/>
            </w:r>
            <w:r w:rsidR="00B34CDC">
              <w:rPr>
                <w:noProof/>
                <w:webHidden/>
              </w:rPr>
              <w:instrText xml:space="preserve"> PAGEREF _Toc112745738 \h </w:instrText>
            </w:r>
            <w:r w:rsidR="00B34CDC">
              <w:rPr>
                <w:noProof/>
                <w:webHidden/>
              </w:rPr>
            </w:r>
            <w:r w:rsidR="00B34CDC">
              <w:rPr>
                <w:noProof/>
                <w:webHidden/>
              </w:rPr>
              <w:fldChar w:fldCharType="separate"/>
            </w:r>
            <w:r w:rsidR="00314EAC">
              <w:rPr>
                <w:noProof/>
                <w:webHidden/>
              </w:rPr>
              <w:t>28</w:t>
            </w:r>
            <w:r w:rsidR="00B34CDC">
              <w:rPr>
                <w:noProof/>
                <w:webHidden/>
              </w:rPr>
              <w:fldChar w:fldCharType="end"/>
            </w:r>
          </w:hyperlink>
        </w:p>
        <w:p w14:paraId="05433E75" w14:textId="1B2B9B1D"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39" w:history="1">
            <w:r w:rsidR="00B34CDC" w:rsidRPr="00096C7F">
              <w:rPr>
                <w:rStyle w:val="Hyperlink"/>
                <w:noProof/>
              </w:rPr>
              <w:t>ii. Engaging mass spectrum</w:t>
            </w:r>
            <w:r w:rsidR="00B34CDC">
              <w:rPr>
                <w:noProof/>
                <w:webHidden/>
              </w:rPr>
              <w:tab/>
            </w:r>
            <w:r w:rsidR="00B34CDC">
              <w:rPr>
                <w:noProof/>
                <w:webHidden/>
              </w:rPr>
              <w:fldChar w:fldCharType="begin"/>
            </w:r>
            <w:r w:rsidR="00B34CDC">
              <w:rPr>
                <w:noProof/>
                <w:webHidden/>
              </w:rPr>
              <w:instrText xml:space="preserve"> PAGEREF _Toc112745739 \h </w:instrText>
            </w:r>
            <w:r w:rsidR="00B34CDC">
              <w:rPr>
                <w:noProof/>
                <w:webHidden/>
              </w:rPr>
            </w:r>
            <w:r w:rsidR="00B34CDC">
              <w:rPr>
                <w:noProof/>
                <w:webHidden/>
              </w:rPr>
              <w:fldChar w:fldCharType="separate"/>
            </w:r>
            <w:r w:rsidR="00314EAC">
              <w:rPr>
                <w:noProof/>
                <w:webHidden/>
              </w:rPr>
              <w:t>28</w:t>
            </w:r>
            <w:r w:rsidR="00B34CDC">
              <w:rPr>
                <w:noProof/>
                <w:webHidden/>
              </w:rPr>
              <w:fldChar w:fldCharType="end"/>
            </w:r>
          </w:hyperlink>
        </w:p>
        <w:p w14:paraId="7FBFC593" w14:textId="2766E916"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40" w:history="1">
            <w:r w:rsidR="00B34CDC" w:rsidRPr="00096C7F">
              <w:rPr>
                <w:rStyle w:val="Hyperlink"/>
                <w:noProof/>
              </w:rPr>
              <w:t>iii. Standby mode</w:t>
            </w:r>
            <w:r w:rsidR="00B34CDC">
              <w:rPr>
                <w:noProof/>
                <w:webHidden/>
              </w:rPr>
              <w:tab/>
            </w:r>
            <w:r w:rsidR="00B34CDC">
              <w:rPr>
                <w:noProof/>
                <w:webHidden/>
              </w:rPr>
              <w:fldChar w:fldCharType="begin"/>
            </w:r>
            <w:r w:rsidR="00B34CDC">
              <w:rPr>
                <w:noProof/>
                <w:webHidden/>
              </w:rPr>
              <w:instrText xml:space="preserve"> PAGEREF _Toc112745740 \h </w:instrText>
            </w:r>
            <w:r w:rsidR="00B34CDC">
              <w:rPr>
                <w:noProof/>
                <w:webHidden/>
              </w:rPr>
            </w:r>
            <w:r w:rsidR="00B34CDC">
              <w:rPr>
                <w:noProof/>
                <w:webHidden/>
              </w:rPr>
              <w:fldChar w:fldCharType="separate"/>
            </w:r>
            <w:r w:rsidR="00314EAC">
              <w:rPr>
                <w:noProof/>
                <w:webHidden/>
              </w:rPr>
              <w:t>29</w:t>
            </w:r>
            <w:r w:rsidR="00B34CDC">
              <w:rPr>
                <w:noProof/>
                <w:webHidden/>
              </w:rPr>
              <w:fldChar w:fldCharType="end"/>
            </w:r>
          </w:hyperlink>
        </w:p>
        <w:p w14:paraId="7B0B9124" w14:textId="13B3BD93"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41" w:history="1">
            <w:r w:rsidR="00B34CDC" w:rsidRPr="00096C7F">
              <w:rPr>
                <w:rStyle w:val="Hyperlink"/>
                <w:noProof/>
              </w:rPr>
              <w:t>iv. Turn off</w:t>
            </w:r>
            <w:r w:rsidR="00B34CDC">
              <w:rPr>
                <w:noProof/>
                <w:webHidden/>
              </w:rPr>
              <w:tab/>
            </w:r>
            <w:r w:rsidR="00B34CDC">
              <w:rPr>
                <w:noProof/>
                <w:webHidden/>
              </w:rPr>
              <w:fldChar w:fldCharType="begin"/>
            </w:r>
            <w:r w:rsidR="00B34CDC">
              <w:rPr>
                <w:noProof/>
                <w:webHidden/>
              </w:rPr>
              <w:instrText xml:space="preserve"> PAGEREF _Toc112745741 \h </w:instrText>
            </w:r>
            <w:r w:rsidR="00B34CDC">
              <w:rPr>
                <w:noProof/>
                <w:webHidden/>
              </w:rPr>
            </w:r>
            <w:r w:rsidR="00B34CDC">
              <w:rPr>
                <w:noProof/>
                <w:webHidden/>
              </w:rPr>
              <w:fldChar w:fldCharType="separate"/>
            </w:r>
            <w:r w:rsidR="00314EAC">
              <w:rPr>
                <w:noProof/>
                <w:webHidden/>
              </w:rPr>
              <w:t>29</w:t>
            </w:r>
            <w:r w:rsidR="00B34CDC">
              <w:rPr>
                <w:noProof/>
                <w:webHidden/>
              </w:rPr>
              <w:fldChar w:fldCharType="end"/>
            </w:r>
          </w:hyperlink>
        </w:p>
        <w:p w14:paraId="05CC12E2" w14:textId="4E04A9E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42" w:history="1">
            <w:r w:rsidR="00B34CDC" w:rsidRPr="00096C7F">
              <w:rPr>
                <w:rStyle w:val="Hyperlink"/>
                <w:noProof/>
              </w:rPr>
              <w:t>b. LabView program_Running Analog Scan MS</w:t>
            </w:r>
            <w:r w:rsidR="00B34CDC">
              <w:rPr>
                <w:noProof/>
                <w:webHidden/>
              </w:rPr>
              <w:tab/>
            </w:r>
            <w:r w:rsidR="00B34CDC">
              <w:rPr>
                <w:noProof/>
                <w:webHidden/>
              </w:rPr>
              <w:fldChar w:fldCharType="begin"/>
            </w:r>
            <w:r w:rsidR="00B34CDC">
              <w:rPr>
                <w:noProof/>
                <w:webHidden/>
              </w:rPr>
              <w:instrText xml:space="preserve"> PAGEREF _Toc112745742 \h </w:instrText>
            </w:r>
            <w:r w:rsidR="00B34CDC">
              <w:rPr>
                <w:noProof/>
                <w:webHidden/>
              </w:rPr>
            </w:r>
            <w:r w:rsidR="00B34CDC">
              <w:rPr>
                <w:noProof/>
                <w:webHidden/>
              </w:rPr>
              <w:fldChar w:fldCharType="separate"/>
            </w:r>
            <w:r w:rsidR="00314EAC">
              <w:rPr>
                <w:noProof/>
                <w:webHidden/>
              </w:rPr>
              <w:t>29</w:t>
            </w:r>
            <w:r w:rsidR="00B34CDC">
              <w:rPr>
                <w:noProof/>
                <w:webHidden/>
              </w:rPr>
              <w:fldChar w:fldCharType="end"/>
            </w:r>
          </w:hyperlink>
        </w:p>
        <w:p w14:paraId="00FD24DF" w14:textId="57F47A46"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43" w:history="1">
            <w:r w:rsidR="00B34CDC" w:rsidRPr="00096C7F">
              <w:rPr>
                <w:rStyle w:val="Hyperlink"/>
                <w:noProof/>
              </w:rPr>
              <w:t>c. Temperature Programmed Desorption (TPD)</w:t>
            </w:r>
            <w:r w:rsidR="00B34CDC">
              <w:rPr>
                <w:noProof/>
                <w:webHidden/>
              </w:rPr>
              <w:tab/>
            </w:r>
            <w:r w:rsidR="00B34CDC">
              <w:rPr>
                <w:noProof/>
                <w:webHidden/>
              </w:rPr>
              <w:fldChar w:fldCharType="begin"/>
            </w:r>
            <w:r w:rsidR="00B34CDC">
              <w:rPr>
                <w:noProof/>
                <w:webHidden/>
              </w:rPr>
              <w:instrText xml:space="preserve"> PAGEREF _Toc112745743 \h </w:instrText>
            </w:r>
            <w:r w:rsidR="00B34CDC">
              <w:rPr>
                <w:noProof/>
                <w:webHidden/>
              </w:rPr>
            </w:r>
            <w:r w:rsidR="00B34CDC">
              <w:rPr>
                <w:noProof/>
                <w:webHidden/>
              </w:rPr>
              <w:fldChar w:fldCharType="separate"/>
            </w:r>
            <w:r w:rsidR="00314EAC">
              <w:rPr>
                <w:noProof/>
                <w:webHidden/>
              </w:rPr>
              <w:t>31</w:t>
            </w:r>
            <w:r w:rsidR="00B34CDC">
              <w:rPr>
                <w:noProof/>
                <w:webHidden/>
              </w:rPr>
              <w:fldChar w:fldCharType="end"/>
            </w:r>
          </w:hyperlink>
        </w:p>
        <w:p w14:paraId="0A7C3E68" w14:textId="004D2208"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44" w:history="1">
            <w:r w:rsidR="00B34CDC" w:rsidRPr="00096C7F">
              <w:rPr>
                <w:rStyle w:val="Hyperlink"/>
                <w:noProof/>
              </w:rPr>
              <w:t>i) Sample cleaning, dosing and heating controller settings</w:t>
            </w:r>
            <w:r w:rsidR="00B34CDC">
              <w:rPr>
                <w:noProof/>
                <w:webHidden/>
              </w:rPr>
              <w:tab/>
            </w:r>
            <w:r w:rsidR="00B34CDC">
              <w:rPr>
                <w:noProof/>
                <w:webHidden/>
              </w:rPr>
              <w:fldChar w:fldCharType="begin"/>
            </w:r>
            <w:r w:rsidR="00B34CDC">
              <w:rPr>
                <w:noProof/>
                <w:webHidden/>
              </w:rPr>
              <w:instrText xml:space="preserve"> PAGEREF _Toc112745744 \h </w:instrText>
            </w:r>
            <w:r w:rsidR="00B34CDC">
              <w:rPr>
                <w:noProof/>
                <w:webHidden/>
              </w:rPr>
            </w:r>
            <w:r w:rsidR="00B34CDC">
              <w:rPr>
                <w:noProof/>
                <w:webHidden/>
              </w:rPr>
              <w:fldChar w:fldCharType="separate"/>
            </w:r>
            <w:r w:rsidR="00314EAC">
              <w:rPr>
                <w:noProof/>
                <w:webHidden/>
              </w:rPr>
              <w:t>31</w:t>
            </w:r>
            <w:r w:rsidR="00B34CDC">
              <w:rPr>
                <w:noProof/>
                <w:webHidden/>
              </w:rPr>
              <w:fldChar w:fldCharType="end"/>
            </w:r>
          </w:hyperlink>
        </w:p>
        <w:p w14:paraId="5B72C285" w14:textId="0A1E567D"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45" w:history="1">
            <w:r w:rsidR="00B34CDC" w:rsidRPr="00096C7F">
              <w:rPr>
                <w:rStyle w:val="Hyperlink"/>
                <w:noProof/>
              </w:rPr>
              <w:t>ii) TPD Data acquisition by LabView program</w:t>
            </w:r>
            <w:r w:rsidR="00B34CDC">
              <w:rPr>
                <w:noProof/>
                <w:webHidden/>
              </w:rPr>
              <w:tab/>
            </w:r>
            <w:r w:rsidR="00B34CDC">
              <w:rPr>
                <w:noProof/>
                <w:webHidden/>
              </w:rPr>
              <w:fldChar w:fldCharType="begin"/>
            </w:r>
            <w:r w:rsidR="00B34CDC">
              <w:rPr>
                <w:noProof/>
                <w:webHidden/>
              </w:rPr>
              <w:instrText xml:space="preserve"> PAGEREF _Toc112745745 \h </w:instrText>
            </w:r>
            <w:r w:rsidR="00B34CDC">
              <w:rPr>
                <w:noProof/>
                <w:webHidden/>
              </w:rPr>
            </w:r>
            <w:r w:rsidR="00B34CDC">
              <w:rPr>
                <w:noProof/>
                <w:webHidden/>
              </w:rPr>
              <w:fldChar w:fldCharType="separate"/>
            </w:r>
            <w:r w:rsidR="00314EAC">
              <w:rPr>
                <w:noProof/>
                <w:webHidden/>
              </w:rPr>
              <w:t>32</w:t>
            </w:r>
            <w:r w:rsidR="00B34CDC">
              <w:rPr>
                <w:noProof/>
                <w:webHidden/>
              </w:rPr>
              <w:fldChar w:fldCharType="end"/>
            </w:r>
          </w:hyperlink>
        </w:p>
        <w:p w14:paraId="5C9D4A22" w14:textId="2120936F"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46" w:history="1">
            <w:r w:rsidR="00B34CDC" w:rsidRPr="00096C7F">
              <w:rPr>
                <w:rStyle w:val="Hyperlink"/>
                <w:noProof/>
              </w:rPr>
              <w:t>iii) The calibration file for TPD</w:t>
            </w:r>
            <w:r w:rsidR="00B34CDC">
              <w:rPr>
                <w:noProof/>
                <w:webHidden/>
              </w:rPr>
              <w:tab/>
            </w:r>
            <w:r w:rsidR="00B34CDC">
              <w:rPr>
                <w:noProof/>
                <w:webHidden/>
              </w:rPr>
              <w:fldChar w:fldCharType="begin"/>
            </w:r>
            <w:r w:rsidR="00B34CDC">
              <w:rPr>
                <w:noProof/>
                <w:webHidden/>
              </w:rPr>
              <w:instrText xml:space="preserve"> PAGEREF _Toc112745746 \h </w:instrText>
            </w:r>
            <w:r w:rsidR="00B34CDC">
              <w:rPr>
                <w:noProof/>
                <w:webHidden/>
              </w:rPr>
            </w:r>
            <w:r w:rsidR="00B34CDC">
              <w:rPr>
                <w:noProof/>
                <w:webHidden/>
              </w:rPr>
              <w:fldChar w:fldCharType="separate"/>
            </w:r>
            <w:r w:rsidR="00314EAC">
              <w:rPr>
                <w:noProof/>
                <w:webHidden/>
              </w:rPr>
              <w:t>34</w:t>
            </w:r>
            <w:r w:rsidR="00B34CDC">
              <w:rPr>
                <w:noProof/>
                <w:webHidden/>
              </w:rPr>
              <w:fldChar w:fldCharType="end"/>
            </w:r>
          </w:hyperlink>
        </w:p>
        <w:p w14:paraId="1931EC65" w14:textId="0BE7D202"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47" w:history="1">
            <w:r w:rsidR="00B34CDC" w:rsidRPr="00096C7F">
              <w:rPr>
                <w:rStyle w:val="Hyperlink"/>
                <w:noProof/>
              </w:rPr>
              <w:t>c. Calibration of masses_ LabView program</w:t>
            </w:r>
            <w:r w:rsidR="00B34CDC">
              <w:rPr>
                <w:noProof/>
                <w:webHidden/>
              </w:rPr>
              <w:tab/>
            </w:r>
            <w:r w:rsidR="00B34CDC">
              <w:rPr>
                <w:noProof/>
                <w:webHidden/>
              </w:rPr>
              <w:fldChar w:fldCharType="begin"/>
            </w:r>
            <w:r w:rsidR="00B34CDC">
              <w:rPr>
                <w:noProof/>
                <w:webHidden/>
              </w:rPr>
              <w:instrText xml:space="preserve"> PAGEREF _Toc112745747 \h </w:instrText>
            </w:r>
            <w:r w:rsidR="00B34CDC">
              <w:rPr>
                <w:noProof/>
                <w:webHidden/>
              </w:rPr>
            </w:r>
            <w:r w:rsidR="00B34CDC">
              <w:rPr>
                <w:noProof/>
                <w:webHidden/>
              </w:rPr>
              <w:fldChar w:fldCharType="separate"/>
            </w:r>
            <w:r w:rsidR="00314EAC">
              <w:rPr>
                <w:noProof/>
                <w:webHidden/>
              </w:rPr>
              <w:t>34</w:t>
            </w:r>
            <w:r w:rsidR="00B34CDC">
              <w:rPr>
                <w:noProof/>
                <w:webHidden/>
              </w:rPr>
              <w:fldChar w:fldCharType="end"/>
            </w:r>
          </w:hyperlink>
        </w:p>
        <w:p w14:paraId="2B46A3B4" w14:textId="0D0BD9D6"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48" w:history="1">
            <w:r w:rsidR="00B34CDC" w:rsidRPr="00096C7F">
              <w:rPr>
                <w:rStyle w:val="Hyperlink"/>
                <w:noProof/>
              </w:rPr>
              <w:t xml:space="preserve">d. </w:t>
            </w:r>
            <w:r w:rsidR="00B34CDC" w:rsidRPr="00096C7F">
              <w:rPr>
                <w:rStyle w:val="Hyperlink"/>
                <w:noProof/>
                <w:lang w:val="ru-RU"/>
              </w:rPr>
              <w:t>Installation</w:t>
            </w:r>
            <w:r w:rsidR="00B34CDC" w:rsidRPr="00096C7F">
              <w:rPr>
                <w:rStyle w:val="Hyperlink"/>
                <w:noProof/>
              </w:rPr>
              <w:t xml:space="preserve"> of LabView program</w:t>
            </w:r>
            <w:r w:rsidR="00B34CDC">
              <w:rPr>
                <w:noProof/>
                <w:webHidden/>
              </w:rPr>
              <w:tab/>
            </w:r>
            <w:r w:rsidR="00B34CDC">
              <w:rPr>
                <w:noProof/>
                <w:webHidden/>
              </w:rPr>
              <w:fldChar w:fldCharType="begin"/>
            </w:r>
            <w:r w:rsidR="00B34CDC">
              <w:rPr>
                <w:noProof/>
                <w:webHidden/>
              </w:rPr>
              <w:instrText xml:space="preserve"> PAGEREF _Toc112745748 \h </w:instrText>
            </w:r>
            <w:r w:rsidR="00B34CDC">
              <w:rPr>
                <w:noProof/>
                <w:webHidden/>
              </w:rPr>
            </w:r>
            <w:r w:rsidR="00B34CDC">
              <w:rPr>
                <w:noProof/>
                <w:webHidden/>
              </w:rPr>
              <w:fldChar w:fldCharType="separate"/>
            </w:r>
            <w:r w:rsidR="00314EAC">
              <w:rPr>
                <w:noProof/>
                <w:webHidden/>
              </w:rPr>
              <w:t>35</w:t>
            </w:r>
            <w:r w:rsidR="00B34CDC">
              <w:rPr>
                <w:noProof/>
                <w:webHidden/>
              </w:rPr>
              <w:fldChar w:fldCharType="end"/>
            </w:r>
          </w:hyperlink>
        </w:p>
        <w:p w14:paraId="5002EF08" w14:textId="06DC4835"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49" w:history="1">
            <w:r w:rsidR="00B34CDC" w:rsidRPr="00096C7F">
              <w:rPr>
                <w:rStyle w:val="Hyperlink"/>
                <w:noProof/>
              </w:rPr>
              <w:t xml:space="preserve">i. </w:t>
            </w:r>
            <w:r w:rsidR="00B34CDC" w:rsidRPr="00096C7F">
              <w:rPr>
                <w:rStyle w:val="Hyperlink"/>
                <w:noProof/>
                <w:lang w:val="ru-RU"/>
              </w:rPr>
              <w:t>System requirements:</w:t>
            </w:r>
            <w:r w:rsidR="00B34CDC">
              <w:rPr>
                <w:noProof/>
                <w:webHidden/>
              </w:rPr>
              <w:tab/>
            </w:r>
            <w:r w:rsidR="00B34CDC">
              <w:rPr>
                <w:noProof/>
                <w:webHidden/>
              </w:rPr>
              <w:fldChar w:fldCharType="begin"/>
            </w:r>
            <w:r w:rsidR="00B34CDC">
              <w:rPr>
                <w:noProof/>
                <w:webHidden/>
              </w:rPr>
              <w:instrText xml:space="preserve"> PAGEREF _Toc112745749 \h </w:instrText>
            </w:r>
            <w:r w:rsidR="00B34CDC">
              <w:rPr>
                <w:noProof/>
                <w:webHidden/>
              </w:rPr>
            </w:r>
            <w:r w:rsidR="00B34CDC">
              <w:rPr>
                <w:noProof/>
                <w:webHidden/>
              </w:rPr>
              <w:fldChar w:fldCharType="separate"/>
            </w:r>
            <w:r w:rsidR="00314EAC">
              <w:rPr>
                <w:noProof/>
                <w:webHidden/>
              </w:rPr>
              <w:t>35</w:t>
            </w:r>
            <w:r w:rsidR="00B34CDC">
              <w:rPr>
                <w:noProof/>
                <w:webHidden/>
              </w:rPr>
              <w:fldChar w:fldCharType="end"/>
            </w:r>
          </w:hyperlink>
        </w:p>
        <w:p w14:paraId="1B98DA0E" w14:textId="3B991093"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0" w:history="1">
            <w:r w:rsidR="00B34CDC" w:rsidRPr="00096C7F">
              <w:rPr>
                <w:rStyle w:val="Hyperlink"/>
                <w:noProof/>
              </w:rPr>
              <w:t xml:space="preserve">ii. </w:t>
            </w:r>
            <w:r w:rsidR="00B34CDC" w:rsidRPr="00096C7F">
              <w:rPr>
                <w:rStyle w:val="Hyperlink"/>
                <w:noProof/>
                <w:lang w:val="ru-RU"/>
              </w:rPr>
              <w:t xml:space="preserve">Installation of </w:t>
            </w:r>
            <w:r w:rsidR="00B34CDC" w:rsidRPr="00096C7F">
              <w:rPr>
                <w:rStyle w:val="Hyperlink"/>
                <w:noProof/>
              </w:rPr>
              <w:t xml:space="preserve">LabView </w:t>
            </w:r>
            <w:r w:rsidR="00B34CDC" w:rsidRPr="00096C7F">
              <w:rPr>
                <w:rStyle w:val="Hyperlink"/>
                <w:noProof/>
                <w:lang w:val="ru-RU"/>
              </w:rPr>
              <w:t>software:</w:t>
            </w:r>
            <w:r w:rsidR="00B34CDC">
              <w:rPr>
                <w:noProof/>
                <w:webHidden/>
              </w:rPr>
              <w:tab/>
            </w:r>
            <w:r w:rsidR="00B34CDC">
              <w:rPr>
                <w:noProof/>
                <w:webHidden/>
              </w:rPr>
              <w:fldChar w:fldCharType="begin"/>
            </w:r>
            <w:r w:rsidR="00B34CDC">
              <w:rPr>
                <w:noProof/>
                <w:webHidden/>
              </w:rPr>
              <w:instrText xml:space="preserve"> PAGEREF _Toc112745750 \h </w:instrText>
            </w:r>
            <w:r w:rsidR="00B34CDC">
              <w:rPr>
                <w:noProof/>
                <w:webHidden/>
              </w:rPr>
            </w:r>
            <w:r w:rsidR="00B34CDC">
              <w:rPr>
                <w:noProof/>
                <w:webHidden/>
              </w:rPr>
              <w:fldChar w:fldCharType="separate"/>
            </w:r>
            <w:r w:rsidR="00314EAC">
              <w:rPr>
                <w:noProof/>
                <w:webHidden/>
              </w:rPr>
              <w:t>37</w:t>
            </w:r>
            <w:r w:rsidR="00B34CDC">
              <w:rPr>
                <w:noProof/>
                <w:webHidden/>
              </w:rPr>
              <w:fldChar w:fldCharType="end"/>
            </w:r>
          </w:hyperlink>
        </w:p>
        <w:p w14:paraId="51F1FDE3" w14:textId="607025D5"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51" w:history="1">
            <w:r w:rsidR="00B34CDC" w:rsidRPr="00096C7F">
              <w:rPr>
                <w:rStyle w:val="Hyperlink"/>
                <w:noProof/>
              </w:rPr>
              <w:t>e. Recording MS with Basica program</w:t>
            </w:r>
            <w:r w:rsidR="00B34CDC">
              <w:rPr>
                <w:noProof/>
                <w:webHidden/>
              </w:rPr>
              <w:tab/>
            </w:r>
            <w:r w:rsidR="00B34CDC">
              <w:rPr>
                <w:noProof/>
                <w:webHidden/>
              </w:rPr>
              <w:fldChar w:fldCharType="begin"/>
            </w:r>
            <w:r w:rsidR="00B34CDC">
              <w:rPr>
                <w:noProof/>
                <w:webHidden/>
              </w:rPr>
              <w:instrText xml:space="preserve"> PAGEREF _Toc112745751 \h </w:instrText>
            </w:r>
            <w:r w:rsidR="00B34CDC">
              <w:rPr>
                <w:noProof/>
                <w:webHidden/>
              </w:rPr>
            </w:r>
            <w:r w:rsidR="00B34CDC">
              <w:rPr>
                <w:noProof/>
                <w:webHidden/>
              </w:rPr>
              <w:fldChar w:fldCharType="separate"/>
            </w:r>
            <w:r w:rsidR="00314EAC">
              <w:rPr>
                <w:noProof/>
                <w:webHidden/>
              </w:rPr>
              <w:t>38</w:t>
            </w:r>
            <w:r w:rsidR="00B34CDC">
              <w:rPr>
                <w:noProof/>
                <w:webHidden/>
              </w:rPr>
              <w:fldChar w:fldCharType="end"/>
            </w:r>
          </w:hyperlink>
        </w:p>
        <w:p w14:paraId="4BA5CD26" w14:textId="3F144715"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2" w:history="1">
            <w:r w:rsidR="00B34CDC" w:rsidRPr="00096C7F">
              <w:rPr>
                <w:rStyle w:val="Hyperlink"/>
                <w:noProof/>
              </w:rPr>
              <w:t>i. Running MS using Basica:</w:t>
            </w:r>
            <w:r w:rsidR="00B34CDC">
              <w:rPr>
                <w:noProof/>
                <w:webHidden/>
              </w:rPr>
              <w:tab/>
            </w:r>
            <w:r w:rsidR="00B34CDC">
              <w:rPr>
                <w:noProof/>
                <w:webHidden/>
              </w:rPr>
              <w:fldChar w:fldCharType="begin"/>
            </w:r>
            <w:r w:rsidR="00B34CDC">
              <w:rPr>
                <w:noProof/>
                <w:webHidden/>
              </w:rPr>
              <w:instrText xml:space="preserve"> PAGEREF _Toc112745752 \h </w:instrText>
            </w:r>
            <w:r w:rsidR="00B34CDC">
              <w:rPr>
                <w:noProof/>
                <w:webHidden/>
              </w:rPr>
            </w:r>
            <w:r w:rsidR="00B34CDC">
              <w:rPr>
                <w:noProof/>
                <w:webHidden/>
              </w:rPr>
              <w:fldChar w:fldCharType="separate"/>
            </w:r>
            <w:r w:rsidR="00314EAC">
              <w:rPr>
                <w:noProof/>
                <w:webHidden/>
              </w:rPr>
              <w:t>38</w:t>
            </w:r>
            <w:r w:rsidR="00B34CDC">
              <w:rPr>
                <w:noProof/>
                <w:webHidden/>
              </w:rPr>
              <w:fldChar w:fldCharType="end"/>
            </w:r>
          </w:hyperlink>
        </w:p>
        <w:p w14:paraId="32BC02EC" w14:textId="49895EF8"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3" w:history="1">
            <w:r w:rsidR="00B34CDC" w:rsidRPr="00096C7F">
              <w:rPr>
                <w:rStyle w:val="Hyperlink"/>
                <w:noProof/>
              </w:rPr>
              <w:t>ii. Running TPD using Basica:</w:t>
            </w:r>
            <w:r w:rsidR="00B34CDC">
              <w:rPr>
                <w:noProof/>
                <w:webHidden/>
              </w:rPr>
              <w:tab/>
            </w:r>
            <w:r w:rsidR="00B34CDC">
              <w:rPr>
                <w:noProof/>
                <w:webHidden/>
              </w:rPr>
              <w:fldChar w:fldCharType="begin"/>
            </w:r>
            <w:r w:rsidR="00B34CDC">
              <w:rPr>
                <w:noProof/>
                <w:webHidden/>
              </w:rPr>
              <w:instrText xml:space="preserve"> PAGEREF _Toc112745753 \h </w:instrText>
            </w:r>
            <w:r w:rsidR="00B34CDC">
              <w:rPr>
                <w:noProof/>
                <w:webHidden/>
              </w:rPr>
            </w:r>
            <w:r w:rsidR="00B34CDC">
              <w:rPr>
                <w:noProof/>
                <w:webHidden/>
              </w:rPr>
              <w:fldChar w:fldCharType="separate"/>
            </w:r>
            <w:r w:rsidR="00314EAC">
              <w:rPr>
                <w:noProof/>
                <w:webHidden/>
              </w:rPr>
              <w:t>39</w:t>
            </w:r>
            <w:r w:rsidR="00B34CDC">
              <w:rPr>
                <w:noProof/>
                <w:webHidden/>
              </w:rPr>
              <w:fldChar w:fldCharType="end"/>
            </w:r>
          </w:hyperlink>
        </w:p>
        <w:p w14:paraId="71C8E296" w14:textId="34A9697E"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54" w:history="1">
            <w:r w:rsidR="00B34CDC" w:rsidRPr="00096C7F">
              <w:rPr>
                <w:rStyle w:val="Hyperlink"/>
                <w:noProof/>
              </w:rPr>
              <w:t>f. Maintenance: (Filament, Detector, and Protecting cone)</w:t>
            </w:r>
            <w:r w:rsidR="00B34CDC">
              <w:rPr>
                <w:noProof/>
                <w:webHidden/>
              </w:rPr>
              <w:tab/>
            </w:r>
            <w:r w:rsidR="00B34CDC">
              <w:rPr>
                <w:noProof/>
                <w:webHidden/>
              </w:rPr>
              <w:fldChar w:fldCharType="begin"/>
            </w:r>
            <w:r w:rsidR="00B34CDC">
              <w:rPr>
                <w:noProof/>
                <w:webHidden/>
              </w:rPr>
              <w:instrText xml:space="preserve"> PAGEREF _Toc112745754 \h </w:instrText>
            </w:r>
            <w:r w:rsidR="00B34CDC">
              <w:rPr>
                <w:noProof/>
                <w:webHidden/>
              </w:rPr>
            </w:r>
            <w:r w:rsidR="00B34CDC">
              <w:rPr>
                <w:noProof/>
                <w:webHidden/>
              </w:rPr>
              <w:fldChar w:fldCharType="separate"/>
            </w:r>
            <w:r w:rsidR="00314EAC">
              <w:rPr>
                <w:noProof/>
                <w:webHidden/>
              </w:rPr>
              <w:t>39</w:t>
            </w:r>
            <w:r w:rsidR="00B34CDC">
              <w:rPr>
                <w:noProof/>
                <w:webHidden/>
              </w:rPr>
              <w:fldChar w:fldCharType="end"/>
            </w:r>
          </w:hyperlink>
        </w:p>
        <w:p w14:paraId="42A97FF1" w14:textId="6E57744F"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55" w:history="1">
            <w:r w:rsidR="00B34CDC" w:rsidRPr="00096C7F">
              <w:rPr>
                <w:rStyle w:val="Hyperlink"/>
                <w:noProof/>
              </w:rPr>
              <w:t>7. XPS</w:t>
            </w:r>
            <w:r w:rsidR="00B34CDC">
              <w:rPr>
                <w:noProof/>
                <w:webHidden/>
              </w:rPr>
              <w:tab/>
            </w:r>
            <w:r w:rsidR="00B34CDC">
              <w:rPr>
                <w:noProof/>
                <w:webHidden/>
              </w:rPr>
              <w:fldChar w:fldCharType="begin"/>
            </w:r>
            <w:r w:rsidR="00B34CDC">
              <w:rPr>
                <w:noProof/>
                <w:webHidden/>
              </w:rPr>
              <w:instrText xml:space="preserve"> PAGEREF _Toc112745755 \h </w:instrText>
            </w:r>
            <w:r w:rsidR="00B34CDC">
              <w:rPr>
                <w:noProof/>
                <w:webHidden/>
              </w:rPr>
            </w:r>
            <w:r w:rsidR="00B34CDC">
              <w:rPr>
                <w:noProof/>
                <w:webHidden/>
              </w:rPr>
              <w:fldChar w:fldCharType="separate"/>
            </w:r>
            <w:r w:rsidR="00314EAC">
              <w:rPr>
                <w:noProof/>
                <w:webHidden/>
              </w:rPr>
              <w:t>40</w:t>
            </w:r>
            <w:r w:rsidR="00B34CDC">
              <w:rPr>
                <w:noProof/>
                <w:webHidden/>
              </w:rPr>
              <w:fldChar w:fldCharType="end"/>
            </w:r>
          </w:hyperlink>
        </w:p>
        <w:p w14:paraId="7B9E064E" w14:textId="5E75EDA2"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6" w:history="1">
            <w:r w:rsidR="00B34CDC" w:rsidRPr="00096C7F">
              <w:rPr>
                <w:rStyle w:val="Hyperlink"/>
                <w:noProof/>
              </w:rPr>
              <w:t>i. Loading XPS software and turning on spectrometer units</w:t>
            </w:r>
            <w:r w:rsidR="00B34CDC">
              <w:rPr>
                <w:noProof/>
                <w:webHidden/>
              </w:rPr>
              <w:tab/>
            </w:r>
            <w:r w:rsidR="00B34CDC">
              <w:rPr>
                <w:noProof/>
                <w:webHidden/>
              </w:rPr>
              <w:fldChar w:fldCharType="begin"/>
            </w:r>
            <w:r w:rsidR="00B34CDC">
              <w:rPr>
                <w:noProof/>
                <w:webHidden/>
              </w:rPr>
              <w:instrText xml:space="preserve"> PAGEREF _Toc112745756 \h </w:instrText>
            </w:r>
            <w:r w:rsidR="00B34CDC">
              <w:rPr>
                <w:noProof/>
                <w:webHidden/>
              </w:rPr>
            </w:r>
            <w:r w:rsidR="00B34CDC">
              <w:rPr>
                <w:noProof/>
                <w:webHidden/>
              </w:rPr>
              <w:fldChar w:fldCharType="separate"/>
            </w:r>
            <w:r w:rsidR="00314EAC">
              <w:rPr>
                <w:noProof/>
                <w:webHidden/>
              </w:rPr>
              <w:t>46</w:t>
            </w:r>
            <w:r w:rsidR="00B34CDC">
              <w:rPr>
                <w:noProof/>
                <w:webHidden/>
              </w:rPr>
              <w:fldChar w:fldCharType="end"/>
            </w:r>
          </w:hyperlink>
        </w:p>
        <w:p w14:paraId="7864E2A8" w14:textId="0BF07F11"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7" w:history="1">
            <w:r w:rsidR="00B34CDC" w:rsidRPr="00096C7F">
              <w:rPr>
                <w:rStyle w:val="Hyperlink"/>
                <w:noProof/>
              </w:rPr>
              <w:t>ii. Turning on X-ray gun:</w:t>
            </w:r>
            <w:r w:rsidR="00B34CDC">
              <w:rPr>
                <w:noProof/>
                <w:webHidden/>
              </w:rPr>
              <w:tab/>
            </w:r>
            <w:r w:rsidR="00B34CDC">
              <w:rPr>
                <w:noProof/>
                <w:webHidden/>
              </w:rPr>
              <w:fldChar w:fldCharType="begin"/>
            </w:r>
            <w:r w:rsidR="00B34CDC">
              <w:rPr>
                <w:noProof/>
                <w:webHidden/>
              </w:rPr>
              <w:instrText xml:space="preserve"> PAGEREF _Toc112745757 \h </w:instrText>
            </w:r>
            <w:r w:rsidR="00B34CDC">
              <w:rPr>
                <w:noProof/>
                <w:webHidden/>
              </w:rPr>
            </w:r>
            <w:r w:rsidR="00B34CDC">
              <w:rPr>
                <w:noProof/>
                <w:webHidden/>
              </w:rPr>
              <w:fldChar w:fldCharType="separate"/>
            </w:r>
            <w:r w:rsidR="00314EAC">
              <w:rPr>
                <w:noProof/>
                <w:webHidden/>
              </w:rPr>
              <w:t>47</w:t>
            </w:r>
            <w:r w:rsidR="00B34CDC">
              <w:rPr>
                <w:noProof/>
                <w:webHidden/>
              </w:rPr>
              <w:fldChar w:fldCharType="end"/>
            </w:r>
          </w:hyperlink>
        </w:p>
        <w:p w14:paraId="51583ED7" w14:textId="60CBBBE9"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8" w:history="1">
            <w:r w:rsidR="00B34CDC" w:rsidRPr="00096C7F">
              <w:rPr>
                <w:rStyle w:val="Hyperlink"/>
                <w:noProof/>
              </w:rPr>
              <w:t>iii. Data acquisition</w:t>
            </w:r>
            <w:r w:rsidR="00B34CDC">
              <w:rPr>
                <w:noProof/>
                <w:webHidden/>
              </w:rPr>
              <w:tab/>
            </w:r>
            <w:r w:rsidR="00B34CDC">
              <w:rPr>
                <w:noProof/>
                <w:webHidden/>
              </w:rPr>
              <w:fldChar w:fldCharType="begin"/>
            </w:r>
            <w:r w:rsidR="00B34CDC">
              <w:rPr>
                <w:noProof/>
                <w:webHidden/>
              </w:rPr>
              <w:instrText xml:space="preserve"> PAGEREF _Toc112745758 \h </w:instrText>
            </w:r>
            <w:r w:rsidR="00B34CDC">
              <w:rPr>
                <w:noProof/>
                <w:webHidden/>
              </w:rPr>
            </w:r>
            <w:r w:rsidR="00B34CDC">
              <w:rPr>
                <w:noProof/>
                <w:webHidden/>
              </w:rPr>
              <w:fldChar w:fldCharType="separate"/>
            </w:r>
            <w:r w:rsidR="00314EAC">
              <w:rPr>
                <w:noProof/>
                <w:webHidden/>
              </w:rPr>
              <w:t>49</w:t>
            </w:r>
            <w:r w:rsidR="00B34CDC">
              <w:rPr>
                <w:noProof/>
                <w:webHidden/>
              </w:rPr>
              <w:fldChar w:fldCharType="end"/>
            </w:r>
          </w:hyperlink>
        </w:p>
        <w:p w14:paraId="416FA907" w14:textId="003A71DD"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59" w:history="1">
            <w:r w:rsidR="00B34CDC" w:rsidRPr="00096C7F">
              <w:rPr>
                <w:rStyle w:val="Hyperlink"/>
                <w:noProof/>
              </w:rPr>
              <w:t>iv. Turning off</w:t>
            </w:r>
            <w:r w:rsidR="00B34CDC">
              <w:rPr>
                <w:noProof/>
                <w:webHidden/>
              </w:rPr>
              <w:tab/>
            </w:r>
            <w:r w:rsidR="00B34CDC">
              <w:rPr>
                <w:noProof/>
                <w:webHidden/>
              </w:rPr>
              <w:fldChar w:fldCharType="begin"/>
            </w:r>
            <w:r w:rsidR="00B34CDC">
              <w:rPr>
                <w:noProof/>
                <w:webHidden/>
              </w:rPr>
              <w:instrText xml:space="preserve"> PAGEREF _Toc112745759 \h </w:instrText>
            </w:r>
            <w:r w:rsidR="00B34CDC">
              <w:rPr>
                <w:noProof/>
                <w:webHidden/>
              </w:rPr>
            </w:r>
            <w:r w:rsidR="00B34CDC">
              <w:rPr>
                <w:noProof/>
                <w:webHidden/>
              </w:rPr>
              <w:fldChar w:fldCharType="separate"/>
            </w:r>
            <w:r w:rsidR="00314EAC">
              <w:rPr>
                <w:noProof/>
                <w:webHidden/>
              </w:rPr>
              <w:t>49</w:t>
            </w:r>
            <w:r w:rsidR="00B34CDC">
              <w:rPr>
                <w:noProof/>
                <w:webHidden/>
              </w:rPr>
              <w:fldChar w:fldCharType="end"/>
            </w:r>
          </w:hyperlink>
        </w:p>
        <w:p w14:paraId="73B45319" w14:textId="66D7AD87"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60" w:history="1">
            <w:r w:rsidR="00B34CDC" w:rsidRPr="00096C7F">
              <w:rPr>
                <w:rStyle w:val="Hyperlink"/>
                <w:noProof/>
              </w:rPr>
              <w:t>8. Ion Gun</w:t>
            </w:r>
            <w:r w:rsidR="00B34CDC">
              <w:rPr>
                <w:noProof/>
                <w:webHidden/>
              </w:rPr>
              <w:tab/>
            </w:r>
            <w:r w:rsidR="00B34CDC">
              <w:rPr>
                <w:noProof/>
                <w:webHidden/>
              </w:rPr>
              <w:fldChar w:fldCharType="begin"/>
            </w:r>
            <w:r w:rsidR="00B34CDC">
              <w:rPr>
                <w:noProof/>
                <w:webHidden/>
              </w:rPr>
              <w:instrText xml:space="preserve"> PAGEREF _Toc112745760 \h </w:instrText>
            </w:r>
            <w:r w:rsidR="00B34CDC">
              <w:rPr>
                <w:noProof/>
                <w:webHidden/>
              </w:rPr>
            </w:r>
            <w:r w:rsidR="00B34CDC">
              <w:rPr>
                <w:noProof/>
                <w:webHidden/>
              </w:rPr>
              <w:fldChar w:fldCharType="separate"/>
            </w:r>
            <w:r w:rsidR="00314EAC">
              <w:rPr>
                <w:noProof/>
                <w:webHidden/>
              </w:rPr>
              <w:t>50</w:t>
            </w:r>
            <w:r w:rsidR="00B34CDC">
              <w:rPr>
                <w:noProof/>
                <w:webHidden/>
              </w:rPr>
              <w:fldChar w:fldCharType="end"/>
            </w:r>
          </w:hyperlink>
        </w:p>
        <w:p w14:paraId="67E4D2F3" w14:textId="71764C8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61" w:history="1">
            <w:r w:rsidR="00B34CDC" w:rsidRPr="00096C7F">
              <w:rPr>
                <w:rStyle w:val="Hyperlink"/>
                <w:noProof/>
              </w:rPr>
              <w:t>a. General considerations</w:t>
            </w:r>
            <w:r w:rsidR="00B34CDC">
              <w:rPr>
                <w:noProof/>
                <w:webHidden/>
              </w:rPr>
              <w:tab/>
            </w:r>
            <w:r w:rsidR="00B34CDC">
              <w:rPr>
                <w:noProof/>
                <w:webHidden/>
              </w:rPr>
              <w:fldChar w:fldCharType="begin"/>
            </w:r>
            <w:r w:rsidR="00B34CDC">
              <w:rPr>
                <w:noProof/>
                <w:webHidden/>
              </w:rPr>
              <w:instrText xml:space="preserve"> PAGEREF _Toc112745761 \h </w:instrText>
            </w:r>
            <w:r w:rsidR="00B34CDC">
              <w:rPr>
                <w:noProof/>
                <w:webHidden/>
              </w:rPr>
            </w:r>
            <w:r w:rsidR="00B34CDC">
              <w:rPr>
                <w:noProof/>
                <w:webHidden/>
              </w:rPr>
              <w:fldChar w:fldCharType="separate"/>
            </w:r>
            <w:r w:rsidR="00314EAC">
              <w:rPr>
                <w:noProof/>
                <w:webHidden/>
              </w:rPr>
              <w:t>50</w:t>
            </w:r>
            <w:r w:rsidR="00B34CDC">
              <w:rPr>
                <w:noProof/>
                <w:webHidden/>
              </w:rPr>
              <w:fldChar w:fldCharType="end"/>
            </w:r>
          </w:hyperlink>
        </w:p>
        <w:p w14:paraId="507DB1A2" w14:textId="62026F94"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62" w:history="1">
            <w:r w:rsidR="00B34CDC" w:rsidRPr="00096C7F">
              <w:rPr>
                <w:rStyle w:val="Hyperlink"/>
                <w:noProof/>
              </w:rPr>
              <w:t>b. Typical operation</w:t>
            </w:r>
            <w:r w:rsidR="00B34CDC">
              <w:rPr>
                <w:noProof/>
                <w:webHidden/>
              </w:rPr>
              <w:tab/>
            </w:r>
            <w:r w:rsidR="00B34CDC">
              <w:rPr>
                <w:noProof/>
                <w:webHidden/>
              </w:rPr>
              <w:fldChar w:fldCharType="begin"/>
            </w:r>
            <w:r w:rsidR="00B34CDC">
              <w:rPr>
                <w:noProof/>
                <w:webHidden/>
              </w:rPr>
              <w:instrText xml:space="preserve"> PAGEREF _Toc112745762 \h </w:instrText>
            </w:r>
            <w:r w:rsidR="00B34CDC">
              <w:rPr>
                <w:noProof/>
                <w:webHidden/>
              </w:rPr>
            </w:r>
            <w:r w:rsidR="00B34CDC">
              <w:rPr>
                <w:noProof/>
                <w:webHidden/>
              </w:rPr>
              <w:fldChar w:fldCharType="separate"/>
            </w:r>
            <w:r w:rsidR="00314EAC">
              <w:rPr>
                <w:noProof/>
                <w:webHidden/>
              </w:rPr>
              <w:t>50</w:t>
            </w:r>
            <w:r w:rsidR="00B34CDC">
              <w:rPr>
                <w:noProof/>
                <w:webHidden/>
              </w:rPr>
              <w:fldChar w:fldCharType="end"/>
            </w:r>
          </w:hyperlink>
        </w:p>
        <w:p w14:paraId="01146946" w14:textId="3AFA5B86"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63" w:history="1">
            <w:r w:rsidR="00B34CDC" w:rsidRPr="00096C7F">
              <w:rPr>
                <w:rStyle w:val="Hyperlink"/>
                <w:noProof/>
              </w:rPr>
              <w:t>c. Alignment and calibration</w:t>
            </w:r>
            <w:r w:rsidR="00B34CDC">
              <w:rPr>
                <w:noProof/>
                <w:webHidden/>
              </w:rPr>
              <w:tab/>
            </w:r>
            <w:r w:rsidR="00B34CDC">
              <w:rPr>
                <w:noProof/>
                <w:webHidden/>
              </w:rPr>
              <w:fldChar w:fldCharType="begin"/>
            </w:r>
            <w:r w:rsidR="00B34CDC">
              <w:rPr>
                <w:noProof/>
                <w:webHidden/>
              </w:rPr>
              <w:instrText xml:space="preserve"> PAGEREF _Toc112745763 \h </w:instrText>
            </w:r>
            <w:r w:rsidR="00B34CDC">
              <w:rPr>
                <w:noProof/>
                <w:webHidden/>
              </w:rPr>
            </w:r>
            <w:r w:rsidR="00B34CDC">
              <w:rPr>
                <w:noProof/>
                <w:webHidden/>
              </w:rPr>
              <w:fldChar w:fldCharType="separate"/>
            </w:r>
            <w:r w:rsidR="00314EAC">
              <w:rPr>
                <w:noProof/>
                <w:webHidden/>
              </w:rPr>
              <w:t>51</w:t>
            </w:r>
            <w:r w:rsidR="00B34CDC">
              <w:rPr>
                <w:noProof/>
                <w:webHidden/>
              </w:rPr>
              <w:fldChar w:fldCharType="end"/>
            </w:r>
          </w:hyperlink>
        </w:p>
        <w:p w14:paraId="0717589B" w14:textId="61DE0C7A"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64" w:history="1">
            <w:r w:rsidR="00B34CDC" w:rsidRPr="00096C7F">
              <w:rPr>
                <w:rStyle w:val="Hyperlink"/>
                <w:noProof/>
              </w:rPr>
              <w:t>i. Central spot position</w:t>
            </w:r>
            <w:r w:rsidR="00B34CDC">
              <w:rPr>
                <w:noProof/>
                <w:webHidden/>
              </w:rPr>
              <w:tab/>
            </w:r>
            <w:r w:rsidR="00B34CDC">
              <w:rPr>
                <w:noProof/>
                <w:webHidden/>
              </w:rPr>
              <w:fldChar w:fldCharType="begin"/>
            </w:r>
            <w:r w:rsidR="00B34CDC">
              <w:rPr>
                <w:noProof/>
                <w:webHidden/>
              </w:rPr>
              <w:instrText xml:space="preserve"> PAGEREF _Toc112745764 \h </w:instrText>
            </w:r>
            <w:r w:rsidR="00B34CDC">
              <w:rPr>
                <w:noProof/>
                <w:webHidden/>
              </w:rPr>
            </w:r>
            <w:r w:rsidR="00B34CDC">
              <w:rPr>
                <w:noProof/>
                <w:webHidden/>
              </w:rPr>
              <w:fldChar w:fldCharType="separate"/>
            </w:r>
            <w:r w:rsidR="00314EAC">
              <w:rPr>
                <w:noProof/>
                <w:webHidden/>
              </w:rPr>
              <w:t>51</w:t>
            </w:r>
            <w:r w:rsidR="00B34CDC">
              <w:rPr>
                <w:noProof/>
                <w:webHidden/>
              </w:rPr>
              <w:fldChar w:fldCharType="end"/>
            </w:r>
          </w:hyperlink>
        </w:p>
        <w:p w14:paraId="25AEF24D" w14:textId="53BDA1B9"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65" w:history="1">
            <w:r w:rsidR="00B34CDC" w:rsidRPr="00096C7F">
              <w:rPr>
                <w:rStyle w:val="Hyperlink"/>
                <w:noProof/>
              </w:rPr>
              <w:t>ii. Rastering</w:t>
            </w:r>
            <w:r w:rsidR="00B34CDC">
              <w:rPr>
                <w:noProof/>
                <w:webHidden/>
              </w:rPr>
              <w:tab/>
            </w:r>
            <w:r w:rsidR="00B34CDC">
              <w:rPr>
                <w:noProof/>
                <w:webHidden/>
              </w:rPr>
              <w:fldChar w:fldCharType="begin"/>
            </w:r>
            <w:r w:rsidR="00B34CDC">
              <w:rPr>
                <w:noProof/>
                <w:webHidden/>
              </w:rPr>
              <w:instrText xml:space="preserve"> PAGEREF _Toc112745765 \h </w:instrText>
            </w:r>
            <w:r w:rsidR="00B34CDC">
              <w:rPr>
                <w:noProof/>
                <w:webHidden/>
              </w:rPr>
            </w:r>
            <w:r w:rsidR="00B34CDC">
              <w:rPr>
                <w:noProof/>
                <w:webHidden/>
              </w:rPr>
              <w:fldChar w:fldCharType="separate"/>
            </w:r>
            <w:r w:rsidR="00314EAC">
              <w:rPr>
                <w:noProof/>
                <w:webHidden/>
              </w:rPr>
              <w:t>51</w:t>
            </w:r>
            <w:r w:rsidR="00B34CDC">
              <w:rPr>
                <w:noProof/>
                <w:webHidden/>
              </w:rPr>
              <w:fldChar w:fldCharType="end"/>
            </w:r>
          </w:hyperlink>
        </w:p>
        <w:p w14:paraId="43923798" w14:textId="5E0246A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66" w:history="1">
            <w:r w:rsidR="00B34CDC" w:rsidRPr="00096C7F">
              <w:rPr>
                <w:rStyle w:val="Hyperlink"/>
                <w:noProof/>
              </w:rPr>
              <w:t>d. Sample cleaning</w:t>
            </w:r>
            <w:r w:rsidR="00B34CDC">
              <w:rPr>
                <w:noProof/>
                <w:webHidden/>
              </w:rPr>
              <w:tab/>
            </w:r>
            <w:r w:rsidR="00B34CDC">
              <w:rPr>
                <w:noProof/>
                <w:webHidden/>
              </w:rPr>
              <w:fldChar w:fldCharType="begin"/>
            </w:r>
            <w:r w:rsidR="00B34CDC">
              <w:rPr>
                <w:noProof/>
                <w:webHidden/>
              </w:rPr>
              <w:instrText xml:space="preserve"> PAGEREF _Toc112745766 \h </w:instrText>
            </w:r>
            <w:r w:rsidR="00B34CDC">
              <w:rPr>
                <w:noProof/>
                <w:webHidden/>
              </w:rPr>
            </w:r>
            <w:r w:rsidR="00B34CDC">
              <w:rPr>
                <w:noProof/>
                <w:webHidden/>
              </w:rPr>
              <w:fldChar w:fldCharType="separate"/>
            </w:r>
            <w:r w:rsidR="00314EAC">
              <w:rPr>
                <w:noProof/>
                <w:webHidden/>
              </w:rPr>
              <w:t>51</w:t>
            </w:r>
            <w:r w:rsidR="00B34CDC">
              <w:rPr>
                <w:noProof/>
                <w:webHidden/>
              </w:rPr>
              <w:fldChar w:fldCharType="end"/>
            </w:r>
          </w:hyperlink>
        </w:p>
        <w:p w14:paraId="5B6BAC94" w14:textId="5952C764"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67" w:history="1">
            <w:r w:rsidR="00B34CDC" w:rsidRPr="00096C7F">
              <w:rPr>
                <w:rStyle w:val="Hyperlink"/>
                <w:noProof/>
              </w:rPr>
              <w:t>8. Low Energy Scattering data acquisition</w:t>
            </w:r>
            <w:r w:rsidR="00B34CDC">
              <w:rPr>
                <w:noProof/>
                <w:webHidden/>
              </w:rPr>
              <w:tab/>
            </w:r>
            <w:r w:rsidR="00B34CDC">
              <w:rPr>
                <w:noProof/>
                <w:webHidden/>
              </w:rPr>
              <w:fldChar w:fldCharType="begin"/>
            </w:r>
            <w:r w:rsidR="00B34CDC">
              <w:rPr>
                <w:noProof/>
                <w:webHidden/>
              </w:rPr>
              <w:instrText xml:space="preserve"> PAGEREF _Toc112745767 \h </w:instrText>
            </w:r>
            <w:r w:rsidR="00B34CDC">
              <w:rPr>
                <w:noProof/>
                <w:webHidden/>
              </w:rPr>
            </w:r>
            <w:r w:rsidR="00B34CDC">
              <w:rPr>
                <w:noProof/>
                <w:webHidden/>
              </w:rPr>
              <w:fldChar w:fldCharType="separate"/>
            </w:r>
            <w:r w:rsidR="00314EAC">
              <w:rPr>
                <w:noProof/>
                <w:webHidden/>
              </w:rPr>
              <w:t>51</w:t>
            </w:r>
            <w:r w:rsidR="00B34CDC">
              <w:rPr>
                <w:noProof/>
                <w:webHidden/>
              </w:rPr>
              <w:fldChar w:fldCharType="end"/>
            </w:r>
          </w:hyperlink>
        </w:p>
        <w:p w14:paraId="4CC89091" w14:textId="502A85C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68" w:history="1">
            <w:r w:rsidR="00B34CDC" w:rsidRPr="00096C7F">
              <w:rPr>
                <w:rStyle w:val="Hyperlink"/>
                <w:noProof/>
              </w:rPr>
              <w:t>a. Overview</w:t>
            </w:r>
            <w:r w:rsidR="00B34CDC">
              <w:rPr>
                <w:noProof/>
                <w:webHidden/>
              </w:rPr>
              <w:tab/>
            </w:r>
            <w:r w:rsidR="00B34CDC">
              <w:rPr>
                <w:noProof/>
                <w:webHidden/>
              </w:rPr>
              <w:fldChar w:fldCharType="begin"/>
            </w:r>
            <w:r w:rsidR="00B34CDC">
              <w:rPr>
                <w:noProof/>
                <w:webHidden/>
              </w:rPr>
              <w:instrText xml:space="preserve"> PAGEREF _Toc112745768 \h </w:instrText>
            </w:r>
            <w:r w:rsidR="00B34CDC">
              <w:rPr>
                <w:noProof/>
                <w:webHidden/>
              </w:rPr>
            </w:r>
            <w:r w:rsidR="00B34CDC">
              <w:rPr>
                <w:noProof/>
                <w:webHidden/>
              </w:rPr>
              <w:fldChar w:fldCharType="separate"/>
            </w:r>
            <w:r w:rsidR="00314EAC">
              <w:rPr>
                <w:noProof/>
                <w:webHidden/>
              </w:rPr>
              <w:t>51</w:t>
            </w:r>
            <w:r w:rsidR="00B34CDC">
              <w:rPr>
                <w:noProof/>
                <w:webHidden/>
              </w:rPr>
              <w:fldChar w:fldCharType="end"/>
            </w:r>
          </w:hyperlink>
        </w:p>
        <w:p w14:paraId="455EEC9B" w14:textId="653CB30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69" w:history="1">
            <w:r w:rsidR="00B34CDC" w:rsidRPr="00096C7F">
              <w:rPr>
                <w:rStyle w:val="Hyperlink"/>
                <w:noProof/>
              </w:rPr>
              <w:t>b. Preparation</w:t>
            </w:r>
            <w:r w:rsidR="00B34CDC">
              <w:rPr>
                <w:noProof/>
                <w:webHidden/>
              </w:rPr>
              <w:tab/>
            </w:r>
            <w:r w:rsidR="00B34CDC">
              <w:rPr>
                <w:noProof/>
                <w:webHidden/>
              </w:rPr>
              <w:fldChar w:fldCharType="begin"/>
            </w:r>
            <w:r w:rsidR="00B34CDC">
              <w:rPr>
                <w:noProof/>
                <w:webHidden/>
              </w:rPr>
              <w:instrText xml:space="preserve"> PAGEREF _Toc112745769 \h </w:instrText>
            </w:r>
            <w:r w:rsidR="00B34CDC">
              <w:rPr>
                <w:noProof/>
                <w:webHidden/>
              </w:rPr>
            </w:r>
            <w:r w:rsidR="00B34CDC">
              <w:rPr>
                <w:noProof/>
                <w:webHidden/>
              </w:rPr>
              <w:fldChar w:fldCharType="separate"/>
            </w:r>
            <w:r w:rsidR="00314EAC">
              <w:rPr>
                <w:noProof/>
                <w:webHidden/>
              </w:rPr>
              <w:t>52</w:t>
            </w:r>
            <w:r w:rsidR="00B34CDC">
              <w:rPr>
                <w:noProof/>
                <w:webHidden/>
              </w:rPr>
              <w:fldChar w:fldCharType="end"/>
            </w:r>
          </w:hyperlink>
        </w:p>
        <w:p w14:paraId="65A7DFA8" w14:textId="3B4BD1A2"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70" w:history="1">
            <w:r w:rsidR="00B34CDC" w:rsidRPr="00096C7F">
              <w:rPr>
                <w:rStyle w:val="Hyperlink"/>
                <w:noProof/>
              </w:rPr>
              <w:t>i. The standard data acquisition procedure</w:t>
            </w:r>
            <w:r w:rsidR="00B34CDC">
              <w:rPr>
                <w:noProof/>
                <w:webHidden/>
              </w:rPr>
              <w:tab/>
            </w:r>
            <w:r w:rsidR="00B34CDC">
              <w:rPr>
                <w:noProof/>
                <w:webHidden/>
              </w:rPr>
              <w:fldChar w:fldCharType="begin"/>
            </w:r>
            <w:r w:rsidR="00B34CDC">
              <w:rPr>
                <w:noProof/>
                <w:webHidden/>
              </w:rPr>
              <w:instrText xml:space="preserve"> PAGEREF _Toc112745770 \h </w:instrText>
            </w:r>
            <w:r w:rsidR="00B34CDC">
              <w:rPr>
                <w:noProof/>
                <w:webHidden/>
              </w:rPr>
            </w:r>
            <w:r w:rsidR="00B34CDC">
              <w:rPr>
                <w:noProof/>
                <w:webHidden/>
              </w:rPr>
              <w:fldChar w:fldCharType="separate"/>
            </w:r>
            <w:r w:rsidR="00314EAC">
              <w:rPr>
                <w:noProof/>
                <w:webHidden/>
              </w:rPr>
              <w:t>52</w:t>
            </w:r>
            <w:r w:rsidR="00B34CDC">
              <w:rPr>
                <w:noProof/>
                <w:webHidden/>
              </w:rPr>
              <w:fldChar w:fldCharType="end"/>
            </w:r>
          </w:hyperlink>
        </w:p>
        <w:p w14:paraId="743C18B4" w14:textId="7254A42B"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71" w:history="1">
            <w:r w:rsidR="00B34CDC" w:rsidRPr="00096C7F">
              <w:rPr>
                <w:rStyle w:val="Hyperlink"/>
                <w:noProof/>
              </w:rPr>
              <w:t>9. Reflection-absorption IR Spectroscopy (RAIRS)</w:t>
            </w:r>
            <w:r w:rsidR="00B34CDC">
              <w:rPr>
                <w:noProof/>
                <w:webHidden/>
              </w:rPr>
              <w:tab/>
            </w:r>
            <w:r w:rsidR="00B34CDC">
              <w:rPr>
                <w:noProof/>
                <w:webHidden/>
              </w:rPr>
              <w:fldChar w:fldCharType="begin"/>
            </w:r>
            <w:r w:rsidR="00B34CDC">
              <w:rPr>
                <w:noProof/>
                <w:webHidden/>
              </w:rPr>
              <w:instrText xml:space="preserve"> PAGEREF _Toc112745771 \h </w:instrText>
            </w:r>
            <w:r w:rsidR="00B34CDC">
              <w:rPr>
                <w:noProof/>
                <w:webHidden/>
              </w:rPr>
            </w:r>
            <w:r w:rsidR="00B34CDC">
              <w:rPr>
                <w:noProof/>
                <w:webHidden/>
              </w:rPr>
              <w:fldChar w:fldCharType="separate"/>
            </w:r>
            <w:r w:rsidR="00314EAC">
              <w:rPr>
                <w:noProof/>
                <w:webHidden/>
              </w:rPr>
              <w:t>53</w:t>
            </w:r>
            <w:r w:rsidR="00B34CDC">
              <w:rPr>
                <w:noProof/>
                <w:webHidden/>
              </w:rPr>
              <w:fldChar w:fldCharType="end"/>
            </w:r>
          </w:hyperlink>
        </w:p>
        <w:p w14:paraId="408CA814" w14:textId="6DD3CC2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72" w:history="1">
            <w:r w:rsidR="00B34CDC" w:rsidRPr="00096C7F">
              <w:rPr>
                <w:rStyle w:val="Hyperlink"/>
                <w:noProof/>
              </w:rPr>
              <w:t>a. General considerations</w:t>
            </w:r>
            <w:r w:rsidR="00B34CDC">
              <w:rPr>
                <w:noProof/>
                <w:webHidden/>
              </w:rPr>
              <w:tab/>
            </w:r>
            <w:r w:rsidR="00B34CDC">
              <w:rPr>
                <w:noProof/>
                <w:webHidden/>
              </w:rPr>
              <w:fldChar w:fldCharType="begin"/>
            </w:r>
            <w:r w:rsidR="00B34CDC">
              <w:rPr>
                <w:noProof/>
                <w:webHidden/>
              </w:rPr>
              <w:instrText xml:space="preserve"> PAGEREF _Toc112745772 \h </w:instrText>
            </w:r>
            <w:r w:rsidR="00B34CDC">
              <w:rPr>
                <w:noProof/>
                <w:webHidden/>
              </w:rPr>
            </w:r>
            <w:r w:rsidR="00B34CDC">
              <w:rPr>
                <w:noProof/>
                <w:webHidden/>
              </w:rPr>
              <w:fldChar w:fldCharType="separate"/>
            </w:r>
            <w:r w:rsidR="00314EAC">
              <w:rPr>
                <w:noProof/>
                <w:webHidden/>
              </w:rPr>
              <w:t>53</w:t>
            </w:r>
            <w:r w:rsidR="00B34CDC">
              <w:rPr>
                <w:noProof/>
                <w:webHidden/>
              </w:rPr>
              <w:fldChar w:fldCharType="end"/>
            </w:r>
          </w:hyperlink>
        </w:p>
        <w:p w14:paraId="6F18D650" w14:textId="64CE7DC1"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73" w:history="1">
            <w:r w:rsidR="00B34CDC" w:rsidRPr="00096C7F">
              <w:rPr>
                <w:rStyle w:val="Hyperlink"/>
                <w:noProof/>
              </w:rPr>
              <w:t>b. RAIRS setup (drawing, mirror specs, detector)</w:t>
            </w:r>
            <w:r w:rsidR="00B34CDC">
              <w:rPr>
                <w:noProof/>
                <w:webHidden/>
              </w:rPr>
              <w:tab/>
            </w:r>
            <w:r w:rsidR="00B34CDC">
              <w:rPr>
                <w:noProof/>
                <w:webHidden/>
              </w:rPr>
              <w:fldChar w:fldCharType="begin"/>
            </w:r>
            <w:r w:rsidR="00B34CDC">
              <w:rPr>
                <w:noProof/>
                <w:webHidden/>
              </w:rPr>
              <w:instrText xml:space="preserve"> PAGEREF _Toc112745773 \h </w:instrText>
            </w:r>
            <w:r w:rsidR="00B34CDC">
              <w:rPr>
                <w:noProof/>
                <w:webHidden/>
              </w:rPr>
            </w:r>
            <w:r w:rsidR="00B34CDC">
              <w:rPr>
                <w:noProof/>
                <w:webHidden/>
              </w:rPr>
              <w:fldChar w:fldCharType="separate"/>
            </w:r>
            <w:r w:rsidR="00314EAC">
              <w:rPr>
                <w:noProof/>
                <w:webHidden/>
              </w:rPr>
              <w:t>53</w:t>
            </w:r>
            <w:r w:rsidR="00B34CDC">
              <w:rPr>
                <w:noProof/>
                <w:webHidden/>
              </w:rPr>
              <w:fldChar w:fldCharType="end"/>
            </w:r>
          </w:hyperlink>
        </w:p>
        <w:p w14:paraId="26E2AD1B" w14:textId="0A387EF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74" w:history="1">
            <w:r w:rsidR="00B34CDC" w:rsidRPr="00096C7F">
              <w:rPr>
                <w:rStyle w:val="Hyperlink"/>
                <w:noProof/>
              </w:rPr>
              <w:t>c. Sample setup</w:t>
            </w:r>
            <w:r w:rsidR="00B34CDC">
              <w:rPr>
                <w:noProof/>
                <w:webHidden/>
              </w:rPr>
              <w:tab/>
            </w:r>
            <w:r w:rsidR="00B34CDC">
              <w:rPr>
                <w:noProof/>
                <w:webHidden/>
              </w:rPr>
              <w:fldChar w:fldCharType="begin"/>
            </w:r>
            <w:r w:rsidR="00B34CDC">
              <w:rPr>
                <w:noProof/>
                <w:webHidden/>
              </w:rPr>
              <w:instrText xml:space="preserve"> PAGEREF _Toc112745774 \h </w:instrText>
            </w:r>
            <w:r w:rsidR="00B34CDC">
              <w:rPr>
                <w:noProof/>
                <w:webHidden/>
              </w:rPr>
            </w:r>
            <w:r w:rsidR="00B34CDC">
              <w:rPr>
                <w:noProof/>
                <w:webHidden/>
              </w:rPr>
              <w:fldChar w:fldCharType="separate"/>
            </w:r>
            <w:r w:rsidR="00314EAC">
              <w:rPr>
                <w:noProof/>
                <w:webHidden/>
              </w:rPr>
              <w:t>54</w:t>
            </w:r>
            <w:r w:rsidR="00B34CDC">
              <w:rPr>
                <w:noProof/>
                <w:webHidden/>
              </w:rPr>
              <w:fldChar w:fldCharType="end"/>
            </w:r>
          </w:hyperlink>
        </w:p>
        <w:p w14:paraId="6117A9F7" w14:textId="200D2E1C"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75" w:history="1">
            <w:r w:rsidR="00B34CDC" w:rsidRPr="00096C7F">
              <w:rPr>
                <w:rStyle w:val="Hyperlink"/>
                <w:noProof/>
              </w:rPr>
              <w:t>i. General preparation</w:t>
            </w:r>
            <w:r w:rsidR="00B34CDC">
              <w:rPr>
                <w:noProof/>
                <w:webHidden/>
              </w:rPr>
              <w:tab/>
            </w:r>
            <w:r w:rsidR="00B34CDC">
              <w:rPr>
                <w:noProof/>
                <w:webHidden/>
              </w:rPr>
              <w:fldChar w:fldCharType="begin"/>
            </w:r>
            <w:r w:rsidR="00B34CDC">
              <w:rPr>
                <w:noProof/>
                <w:webHidden/>
              </w:rPr>
              <w:instrText xml:space="preserve"> PAGEREF _Toc112745775 \h </w:instrText>
            </w:r>
            <w:r w:rsidR="00B34CDC">
              <w:rPr>
                <w:noProof/>
                <w:webHidden/>
              </w:rPr>
            </w:r>
            <w:r w:rsidR="00B34CDC">
              <w:rPr>
                <w:noProof/>
                <w:webHidden/>
              </w:rPr>
              <w:fldChar w:fldCharType="separate"/>
            </w:r>
            <w:r w:rsidR="00314EAC">
              <w:rPr>
                <w:noProof/>
                <w:webHidden/>
              </w:rPr>
              <w:t>54</w:t>
            </w:r>
            <w:r w:rsidR="00B34CDC">
              <w:rPr>
                <w:noProof/>
                <w:webHidden/>
              </w:rPr>
              <w:fldChar w:fldCharType="end"/>
            </w:r>
          </w:hyperlink>
        </w:p>
        <w:p w14:paraId="63E05BAB" w14:textId="2D44D68F"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76" w:history="1">
            <w:r w:rsidR="00B34CDC" w:rsidRPr="00096C7F">
              <w:rPr>
                <w:rStyle w:val="Hyperlink"/>
                <w:noProof/>
              </w:rPr>
              <w:t>ii. Sample positioning</w:t>
            </w:r>
            <w:r w:rsidR="00B34CDC">
              <w:rPr>
                <w:noProof/>
                <w:webHidden/>
              </w:rPr>
              <w:tab/>
            </w:r>
            <w:r w:rsidR="00B34CDC">
              <w:rPr>
                <w:noProof/>
                <w:webHidden/>
              </w:rPr>
              <w:fldChar w:fldCharType="begin"/>
            </w:r>
            <w:r w:rsidR="00B34CDC">
              <w:rPr>
                <w:noProof/>
                <w:webHidden/>
              </w:rPr>
              <w:instrText xml:space="preserve"> PAGEREF _Toc112745776 \h </w:instrText>
            </w:r>
            <w:r w:rsidR="00B34CDC">
              <w:rPr>
                <w:noProof/>
                <w:webHidden/>
              </w:rPr>
            </w:r>
            <w:r w:rsidR="00B34CDC">
              <w:rPr>
                <w:noProof/>
                <w:webHidden/>
              </w:rPr>
              <w:fldChar w:fldCharType="separate"/>
            </w:r>
            <w:r w:rsidR="00314EAC">
              <w:rPr>
                <w:noProof/>
                <w:webHidden/>
              </w:rPr>
              <w:t>55</w:t>
            </w:r>
            <w:r w:rsidR="00B34CDC">
              <w:rPr>
                <w:noProof/>
                <w:webHidden/>
              </w:rPr>
              <w:fldChar w:fldCharType="end"/>
            </w:r>
          </w:hyperlink>
        </w:p>
        <w:p w14:paraId="3129A163" w14:textId="12C8B85A"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77" w:history="1">
            <w:r w:rsidR="00B34CDC" w:rsidRPr="00096C7F">
              <w:rPr>
                <w:rStyle w:val="Hyperlink"/>
                <w:noProof/>
              </w:rPr>
              <w:t>iii. Calibration</w:t>
            </w:r>
            <w:r w:rsidR="00B34CDC">
              <w:rPr>
                <w:noProof/>
                <w:webHidden/>
              </w:rPr>
              <w:tab/>
            </w:r>
            <w:r w:rsidR="00B34CDC">
              <w:rPr>
                <w:noProof/>
                <w:webHidden/>
              </w:rPr>
              <w:fldChar w:fldCharType="begin"/>
            </w:r>
            <w:r w:rsidR="00B34CDC">
              <w:rPr>
                <w:noProof/>
                <w:webHidden/>
              </w:rPr>
              <w:instrText xml:space="preserve"> PAGEREF _Toc112745777 \h </w:instrText>
            </w:r>
            <w:r w:rsidR="00B34CDC">
              <w:rPr>
                <w:noProof/>
                <w:webHidden/>
              </w:rPr>
            </w:r>
            <w:r w:rsidR="00B34CDC">
              <w:rPr>
                <w:noProof/>
                <w:webHidden/>
              </w:rPr>
              <w:fldChar w:fldCharType="separate"/>
            </w:r>
            <w:r w:rsidR="00314EAC">
              <w:rPr>
                <w:noProof/>
                <w:webHidden/>
              </w:rPr>
              <w:t>55</w:t>
            </w:r>
            <w:r w:rsidR="00B34CDC">
              <w:rPr>
                <w:noProof/>
                <w:webHidden/>
              </w:rPr>
              <w:fldChar w:fldCharType="end"/>
            </w:r>
          </w:hyperlink>
        </w:p>
        <w:p w14:paraId="25212CE1" w14:textId="1129AF00"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78" w:history="1">
            <w:r w:rsidR="00B34CDC" w:rsidRPr="00096C7F">
              <w:rPr>
                <w:rStyle w:val="Hyperlink"/>
                <w:noProof/>
              </w:rPr>
              <w:t>iii. Signal optimization</w:t>
            </w:r>
            <w:r w:rsidR="00B34CDC">
              <w:rPr>
                <w:noProof/>
                <w:webHidden/>
              </w:rPr>
              <w:tab/>
            </w:r>
            <w:r w:rsidR="00B34CDC">
              <w:rPr>
                <w:noProof/>
                <w:webHidden/>
              </w:rPr>
              <w:fldChar w:fldCharType="begin"/>
            </w:r>
            <w:r w:rsidR="00B34CDC">
              <w:rPr>
                <w:noProof/>
                <w:webHidden/>
              </w:rPr>
              <w:instrText xml:space="preserve"> PAGEREF _Toc112745778 \h </w:instrText>
            </w:r>
            <w:r w:rsidR="00B34CDC">
              <w:rPr>
                <w:noProof/>
                <w:webHidden/>
              </w:rPr>
            </w:r>
            <w:r w:rsidR="00B34CDC">
              <w:rPr>
                <w:noProof/>
                <w:webHidden/>
              </w:rPr>
              <w:fldChar w:fldCharType="separate"/>
            </w:r>
            <w:r w:rsidR="00314EAC">
              <w:rPr>
                <w:noProof/>
                <w:webHidden/>
              </w:rPr>
              <w:t>55</w:t>
            </w:r>
            <w:r w:rsidR="00B34CDC">
              <w:rPr>
                <w:noProof/>
                <w:webHidden/>
              </w:rPr>
              <w:fldChar w:fldCharType="end"/>
            </w:r>
          </w:hyperlink>
        </w:p>
        <w:p w14:paraId="04C38C62" w14:textId="2360BACE"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79" w:history="1">
            <w:r w:rsidR="00B34CDC" w:rsidRPr="00096C7F">
              <w:rPr>
                <w:rStyle w:val="Hyperlink"/>
                <w:noProof/>
              </w:rPr>
              <w:t>d. Typical FTIR parameters (scanning speed, #scans, iris setting, resolution, acquisition time)</w:t>
            </w:r>
            <w:r w:rsidR="00B34CDC">
              <w:rPr>
                <w:noProof/>
                <w:webHidden/>
              </w:rPr>
              <w:tab/>
            </w:r>
            <w:r w:rsidR="00B34CDC">
              <w:rPr>
                <w:noProof/>
                <w:webHidden/>
              </w:rPr>
              <w:fldChar w:fldCharType="begin"/>
            </w:r>
            <w:r w:rsidR="00B34CDC">
              <w:rPr>
                <w:noProof/>
                <w:webHidden/>
              </w:rPr>
              <w:instrText xml:space="preserve"> PAGEREF _Toc112745779 \h </w:instrText>
            </w:r>
            <w:r w:rsidR="00B34CDC">
              <w:rPr>
                <w:noProof/>
                <w:webHidden/>
              </w:rPr>
            </w:r>
            <w:r w:rsidR="00B34CDC">
              <w:rPr>
                <w:noProof/>
                <w:webHidden/>
              </w:rPr>
              <w:fldChar w:fldCharType="separate"/>
            </w:r>
            <w:r w:rsidR="00314EAC">
              <w:rPr>
                <w:noProof/>
                <w:webHidden/>
              </w:rPr>
              <w:t>55</w:t>
            </w:r>
            <w:r w:rsidR="00B34CDC">
              <w:rPr>
                <w:noProof/>
                <w:webHidden/>
              </w:rPr>
              <w:fldChar w:fldCharType="end"/>
            </w:r>
          </w:hyperlink>
        </w:p>
        <w:p w14:paraId="5CED3A81" w14:textId="680AE0AA"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80" w:history="1">
            <w:r w:rsidR="00B34CDC" w:rsidRPr="00096C7F">
              <w:rPr>
                <w:rStyle w:val="Hyperlink"/>
                <w:noProof/>
              </w:rPr>
              <w:t>e. Acquiring background spectra</w:t>
            </w:r>
            <w:r w:rsidR="00B34CDC">
              <w:rPr>
                <w:noProof/>
                <w:webHidden/>
              </w:rPr>
              <w:tab/>
            </w:r>
            <w:r w:rsidR="00B34CDC">
              <w:rPr>
                <w:noProof/>
                <w:webHidden/>
              </w:rPr>
              <w:fldChar w:fldCharType="begin"/>
            </w:r>
            <w:r w:rsidR="00B34CDC">
              <w:rPr>
                <w:noProof/>
                <w:webHidden/>
              </w:rPr>
              <w:instrText xml:space="preserve"> PAGEREF _Toc112745780 \h </w:instrText>
            </w:r>
            <w:r w:rsidR="00B34CDC">
              <w:rPr>
                <w:noProof/>
                <w:webHidden/>
              </w:rPr>
            </w:r>
            <w:r w:rsidR="00B34CDC">
              <w:rPr>
                <w:noProof/>
                <w:webHidden/>
              </w:rPr>
              <w:fldChar w:fldCharType="separate"/>
            </w:r>
            <w:r w:rsidR="00314EAC">
              <w:rPr>
                <w:noProof/>
                <w:webHidden/>
              </w:rPr>
              <w:t>56</w:t>
            </w:r>
            <w:r w:rsidR="00B34CDC">
              <w:rPr>
                <w:noProof/>
                <w:webHidden/>
              </w:rPr>
              <w:fldChar w:fldCharType="end"/>
            </w:r>
          </w:hyperlink>
        </w:p>
        <w:p w14:paraId="13EA5BD4" w14:textId="01D87469"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81" w:history="1">
            <w:r w:rsidR="00B34CDC" w:rsidRPr="00096C7F">
              <w:rPr>
                <w:rStyle w:val="Hyperlink"/>
                <w:noProof/>
              </w:rPr>
              <w:t>f. Acquiring sample spectra</w:t>
            </w:r>
            <w:r w:rsidR="00B34CDC">
              <w:rPr>
                <w:noProof/>
                <w:webHidden/>
              </w:rPr>
              <w:tab/>
            </w:r>
            <w:r w:rsidR="00B34CDC">
              <w:rPr>
                <w:noProof/>
                <w:webHidden/>
              </w:rPr>
              <w:fldChar w:fldCharType="begin"/>
            </w:r>
            <w:r w:rsidR="00B34CDC">
              <w:rPr>
                <w:noProof/>
                <w:webHidden/>
              </w:rPr>
              <w:instrText xml:space="preserve"> PAGEREF _Toc112745781 \h </w:instrText>
            </w:r>
            <w:r w:rsidR="00B34CDC">
              <w:rPr>
                <w:noProof/>
                <w:webHidden/>
              </w:rPr>
            </w:r>
            <w:r w:rsidR="00B34CDC">
              <w:rPr>
                <w:noProof/>
                <w:webHidden/>
              </w:rPr>
              <w:fldChar w:fldCharType="separate"/>
            </w:r>
            <w:r w:rsidR="00314EAC">
              <w:rPr>
                <w:noProof/>
                <w:webHidden/>
              </w:rPr>
              <w:t>56</w:t>
            </w:r>
            <w:r w:rsidR="00B34CDC">
              <w:rPr>
                <w:noProof/>
                <w:webHidden/>
              </w:rPr>
              <w:fldChar w:fldCharType="end"/>
            </w:r>
          </w:hyperlink>
        </w:p>
        <w:p w14:paraId="20D19C40" w14:textId="7A7B8192"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82" w:history="1">
            <w:r w:rsidR="00B34CDC" w:rsidRPr="00096C7F">
              <w:rPr>
                <w:rStyle w:val="Hyperlink"/>
                <w:noProof/>
              </w:rPr>
              <w:t>g. Operation of polarizer</w:t>
            </w:r>
            <w:r w:rsidR="00B34CDC">
              <w:rPr>
                <w:noProof/>
                <w:webHidden/>
              </w:rPr>
              <w:tab/>
            </w:r>
            <w:r w:rsidR="00B34CDC">
              <w:rPr>
                <w:noProof/>
                <w:webHidden/>
              </w:rPr>
              <w:fldChar w:fldCharType="begin"/>
            </w:r>
            <w:r w:rsidR="00B34CDC">
              <w:rPr>
                <w:noProof/>
                <w:webHidden/>
              </w:rPr>
              <w:instrText xml:space="preserve"> PAGEREF _Toc112745782 \h </w:instrText>
            </w:r>
            <w:r w:rsidR="00B34CDC">
              <w:rPr>
                <w:noProof/>
                <w:webHidden/>
              </w:rPr>
            </w:r>
            <w:r w:rsidR="00B34CDC">
              <w:rPr>
                <w:noProof/>
                <w:webHidden/>
              </w:rPr>
              <w:fldChar w:fldCharType="separate"/>
            </w:r>
            <w:r w:rsidR="00314EAC">
              <w:rPr>
                <w:noProof/>
                <w:webHidden/>
              </w:rPr>
              <w:t>56</w:t>
            </w:r>
            <w:r w:rsidR="00B34CDC">
              <w:rPr>
                <w:noProof/>
                <w:webHidden/>
              </w:rPr>
              <w:fldChar w:fldCharType="end"/>
            </w:r>
          </w:hyperlink>
        </w:p>
        <w:p w14:paraId="2463FAA0" w14:textId="39DC1F09"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83" w:history="1">
            <w:r w:rsidR="00B34CDC" w:rsidRPr="00096C7F">
              <w:rPr>
                <w:rStyle w:val="Hyperlink"/>
                <w:noProof/>
              </w:rPr>
              <w:t>h. How to obtain RAIRS under high pressure</w:t>
            </w:r>
            <w:r w:rsidR="00B34CDC">
              <w:rPr>
                <w:noProof/>
                <w:webHidden/>
              </w:rPr>
              <w:tab/>
            </w:r>
            <w:r w:rsidR="00B34CDC">
              <w:rPr>
                <w:noProof/>
                <w:webHidden/>
              </w:rPr>
              <w:fldChar w:fldCharType="begin"/>
            </w:r>
            <w:r w:rsidR="00B34CDC">
              <w:rPr>
                <w:noProof/>
                <w:webHidden/>
              </w:rPr>
              <w:instrText xml:space="preserve"> PAGEREF _Toc112745783 \h </w:instrText>
            </w:r>
            <w:r w:rsidR="00B34CDC">
              <w:rPr>
                <w:noProof/>
                <w:webHidden/>
              </w:rPr>
            </w:r>
            <w:r w:rsidR="00B34CDC">
              <w:rPr>
                <w:noProof/>
                <w:webHidden/>
              </w:rPr>
              <w:fldChar w:fldCharType="separate"/>
            </w:r>
            <w:r w:rsidR="00314EAC">
              <w:rPr>
                <w:noProof/>
                <w:webHidden/>
              </w:rPr>
              <w:t>57</w:t>
            </w:r>
            <w:r w:rsidR="00B34CDC">
              <w:rPr>
                <w:noProof/>
                <w:webHidden/>
              </w:rPr>
              <w:fldChar w:fldCharType="end"/>
            </w:r>
          </w:hyperlink>
        </w:p>
        <w:p w14:paraId="2A928885" w14:textId="1C326578"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84" w:history="1">
            <w:r w:rsidR="00B34CDC" w:rsidRPr="00096C7F">
              <w:rPr>
                <w:rStyle w:val="Hyperlink"/>
                <w:noProof/>
              </w:rPr>
              <w:t>i. FTIR maintenance</w:t>
            </w:r>
            <w:r w:rsidR="00B34CDC">
              <w:rPr>
                <w:noProof/>
                <w:webHidden/>
              </w:rPr>
              <w:tab/>
            </w:r>
            <w:r w:rsidR="00B34CDC">
              <w:rPr>
                <w:noProof/>
                <w:webHidden/>
              </w:rPr>
              <w:fldChar w:fldCharType="begin"/>
            </w:r>
            <w:r w:rsidR="00B34CDC">
              <w:rPr>
                <w:noProof/>
                <w:webHidden/>
              </w:rPr>
              <w:instrText xml:space="preserve"> PAGEREF _Toc112745784 \h </w:instrText>
            </w:r>
            <w:r w:rsidR="00B34CDC">
              <w:rPr>
                <w:noProof/>
                <w:webHidden/>
              </w:rPr>
            </w:r>
            <w:r w:rsidR="00B34CDC">
              <w:rPr>
                <w:noProof/>
                <w:webHidden/>
              </w:rPr>
              <w:fldChar w:fldCharType="separate"/>
            </w:r>
            <w:r w:rsidR="00314EAC">
              <w:rPr>
                <w:noProof/>
                <w:webHidden/>
              </w:rPr>
              <w:t>57</w:t>
            </w:r>
            <w:r w:rsidR="00B34CDC">
              <w:rPr>
                <w:noProof/>
                <w:webHidden/>
              </w:rPr>
              <w:fldChar w:fldCharType="end"/>
            </w:r>
          </w:hyperlink>
        </w:p>
        <w:p w14:paraId="528C193A" w14:textId="364BA478"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85" w:history="1">
            <w:r w:rsidR="00B34CDC" w:rsidRPr="00096C7F">
              <w:rPr>
                <w:rStyle w:val="Hyperlink"/>
                <w:noProof/>
              </w:rPr>
              <w:t>i. IR lamp</w:t>
            </w:r>
            <w:r w:rsidR="00B34CDC">
              <w:rPr>
                <w:noProof/>
                <w:webHidden/>
              </w:rPr>
              <w:tab/>
            </w:r>
            <w:r w:rsidR="00B34CDC">
              <w:rPr>
                <w:noProof/>
                <w:webHidden/>
              </w:rPr>
              <w:fldChar w:fldCharType="begin"/>
            </w:r>
            <w:r w:rsidR="00B34CDC">
              <w:rPr>
                <w:noProof/>
                <w:webHidden/>
              </w:rPr>
              <w:instrText xml:space="preserve"> PAGEREF _Toc112745785 \h </w:instrText>
            </w:r>
            <w:r w:rsidR="00B34CDC">
              <w:rPr>
                <w:noProof/>
                <w:webHidden/>
              </w:rPr>
            </w:r>
            <w:r w:rsidR="00B34CDC">
              <w:rPr>
                <w:noProof/>
                <w:webHidden/>
              </w:rPr>
              <w:fldChar w:fldCharType="separate"/>
            </w:r>
            <w:r w:rsidR="00314EAC">
              <w:rPr>
                <w:noProof/>
                <w:webHidden/>
              </w:rPr>
              <w:t>57</w:t>
            </w:r>
            <w:r w:rsidR="00B34CDC">
              <w:rPr>
                <w:noProof/>
                <w:webHidden/>
              </w:rPr>
              <w:fldChar w:fldCharType="end"/>
            </w:r>
          </w:hyperlink>
        </w:p>
        <w:p w14:paraId="63B0A7C6" w14:textId="5F918B8B"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86" w:history="1">
            <w:r w:rsidR="00B34CDC" w:rsidRPr="00096C7F">
              <w:rPr>
                <w:rStyle w:val="Hyperlink"/>
                <w:noProof/>
              </w:rPr>
              <w:t>ii. HeNe Laser</w:t>
            </w:r>
            <w:r w:rsidR="00B34CDC">
              <w:rPr>
                <w:noProof/>
                <w:webHidden/>
              </w:rPr>
              <w:tab/>
            </w:r>
            <w:r w:rsidR="00B34CDC">
              <w:rPr>
                <w:noProof/>
                <w:webHidden/>
              </w:rPr>
              <w:fldChar w:fldCharType="begin"/>
            </w:r>
            <w:r w:rsidR="00B34CDC">
              <w:rPr>
                <w:noProof/>
                <w:webHidden/>
              </w:rPr>
              <w:instrText xml:space="preserve"> PAGEREF _Toc112745786 \h </w:instrText>
            </w:r>
            <w:r w:rsidR="00B34CDC">
              <w:rPr>
                <w:noProof/>
                <w:webHidden/>
              </w:rPr>
            </w:r>
            <w:r w:rsidR="00B34CDC">
              <w:rPr>
                <w:noProof/>
                <w:webHidden/>
              </w:rPr>
              <w:fldChar w:fldCharType="separate"/>
            </w:r>
            <w:r w:rsidR="00314EAC">
              <w:rPr>
                <w:noProof/>
                <w:webHidden/>
              </w:rPr>
              <w:t>57</w:t>
            </w:r>
            <w:r w:rsidR="00B34CDC">
              <w:rPr>
                <w:noProof/>
                <w:webHidden/>
              </w:rPr>
              <w:fldChar w:fldCharType="end"/>
            </w:r>
          </w:hyperlink>
        </w:p>
        <w:p w14:paraId="0B2151BE" w14:textId="2CC097DB"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87" w:history="1">
            <w:r w:rsidR="00B34CDC" w:rsidRPr="00096C7F">
              <w:rPr>
                <w:rStyle w:val="Hyperlink"/>
                <w:noProof/>
              </w:rPr>
              <w:t>iii. Alignment</w:t>
            </w:r>
            <w:r w:rsidR="00B34CDC">
              <w:rPr>
                <w:noProof/>
                <w:webHidden/>
              </w:rPr>
              <w:tab/>
            </w:r>
            <w:r w:rsidR="00B34CDC">
              <w:rPr>
                <w:noProof/>
                <w:webHidden/>
              </w:rPr>
              <w:fldChar w:fldCharType="begin"/>
            </w:r>
            <w:r w:rsidR="00B34CDC">
              <w:rPr>
                <w:noProof/>
                <w:webHidden/>
              </w:rPr>
              <w:instrText xml:space="preserve"> PAGEREF _Toc112745787 \h </w:instrText>
            </w:r>
            <w:r w:rsidR="00B34CDC">
              <w:rPr>
                <w:noProof/>
                <w:webHidden/>
              </w:rPr>
            </w:r>
            <w:r w:rsidR="00B34CDC">
              <w:rPr>
                <w:noProof/>
                <w:webHidden/>
              </w:rPr>
              <w:fldChar w:fldCharType="separate"/>
            </w:r>
            <w:r w:rsidR="00314EAC">
              <w:rPr>
                <w:noProof/>
                <w:webHidden/>
              </w:rPr>
              <w:t>57</w:t>
            </w:r>
            <w:r w:rsidR="00B34CDC">
              <w:rPr>
                <w:noProof/>
                <w:webHidden/>
              </w:rPr>
              <w:fldChar w:fldCharType="end"/>
            </w:r>
          </w:hyperlink>
        </w:p>
        <w:p w14:paraId="18498E56" w14:textId="3E454309"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88" w:history="1">
            <w:r w:rsidR="00B34CDC" w:rsidRPr="00096C7F">
              <w:rPr>
                <w:rStyle w:val="Hyperlink"/>
                <w:noProof/>
              </w:rPr>
              <w:t>iv. Mirrors (cleaning, etc.)</w:t>
            </w:r>
            <w:r w:rsidR="00B34CDC">
              <w:rPr>
                <w:noProof/>
                <w:webHidden/>
              </w:rPr>
              <w:tab/>
            </w:r>
            <w:r w:rsidR="00B34CDC">
              <w:rPr>
                <w:noProof/>
                <w:webHidden/>
              </w:rPr>
              <w:fldChar w:fldCharType="begin"/>
            </w:r>
            <w:r w:rsidR="00B34CDC">
              <w:rPr>
                <w:noProof/>
                <w:webHidden/>
              </w:rPr>
              <w:instrText xml:space="preserve"> PAGEREF _Toc112745788 \h </w:instrText>
            </w:r>
            <w:r w:rsidR="00B34CDC">
              <w:rPr>
                <w:noProof/>
                <w:webHidden/>
              </w:rPr>
            </w:r>
            <w:r w:rsidR="00B34CDC">
              <w:rPr>
                <w:noProof/>
                <w:webHidden/>
              </w:rPr>
              <w:fldChar w:fldCharType="separate"/>
            </w:r>
            <w:r w:rsidR="00314EAC">
              <w:rPr>
                <w:noProof/>
                <w:webHidden/>
              </w:rPr>
              <w:t>58</w:t>
            </w:r>
            <w:r w:rsidR="00B34CDC">
              <w:rPr>
                <w:noProof/>
                <w:webHidden/>
              </w:rPr>
              <w:fldChar w:fldCharType="end"/>
            </w:r>
          </w:hyperlink>
        </w:p>
        <w:p w14:paraId="58E64871" w14:textId="102B1442" w:rsidR="00B34CDC" w:rsidRDefault="00000000">
          <w:pPr>
            <w:pStyle w:val="Verzeichnis3"/>
            <w:tabs>
              <w:tab w:val="right" w:leader="dot" w:pos="9350"/>
            </w:tabs>
            <w:rPr>
              <w:rFonts w:asciiTheme="minorHAnsi" w:eastAsiaTheme="minorEastAsia" w:hAnsiTheme="minorHAnsi" w:cstheme="minorBidi"/>
              <w:noProof/>
              <w:sz w:val="22"/>
              <w:szCs w:val="22"/>
            </w:rPr>
          </w:pPr>
          <w:hyperlink w:anchor="_Toc112745789" w:history="1">
            <w:r w:rsidR="00B34CDC" w:rsidRPr="00096C7F">
              <w:rPr>
                <w:rStyle w:val="Hyperlink"/>
                <w:noProof/>
              </w:rPr>
              <w:t>v. Dry air purging system and box</w:t>
            </w:r>
            <w:r w:rsidR="00B34CDC">
              <w:rPr>
                <w:noProof/>
                <w:webHidden/>
              </w:rPr>
              <w:tab/>
            </w:r>
            <w:r w:rsidR="00B34CDC">
              <w:rPr>
                <w:noProof/>
                <w:webHidden/>
              </w:rPr>
              <w:fldChar w:fldCharType="begin"/>
            </w:r>
            <w:r w:rsidR="00B34CDC">
              <w:rPr>
                <w:noProof/>
                <w:webHidden/>
              </w:rPr>
              <w:instrText xml:space="preserve"> PAGEREF _Toc112745789 \h </w:instrText>
            </w:r>
            <w:r w:rsidR="00B34CDC">
              <w:rPr>
                <w:noProof/>
                <w:webHidden/>
              </w:rPr>
            </w:r>
            <w:r w:rsidR="00B34CDC">
              <w:rPr>
                <w:noProof/>
                <w:webHidden/>
              </w:rPr>
              <w:fldChar w:fldCharType="separate"/>
            </w:r>
            <w:r w:rsidR="00314EAC">
              <w:rPr>
                <w:noProof/>
                <w:webHidden/>
              </w:rPr>
              <w:t>58</w:t>
            </w:r>
            <w:r w:rsidR="00B34CDC">
              <w:rPr>
                <w:noProof/>
                <w:webHidden/>
              </w:rPr>
              <w:fldChar w:fldCharType="end"/>
            </w:r>
          </w:hyperlink>
        </w:p>
        <w:p w14:paraId="1575F0AB" w14:textId="3A8180BA"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90" w:history="1">
            <w:r w:rsidR="00B34CDC" w:rsidRPr="00096C7F">
              <w:rPr>
                <w:rStyle w:val="Hyperlink"/>
                <w:noProof/>
              </w:rPr>
              <w:t>10. Deposition of SiO</w:t>
            </w:r>
            <w:r w:rsidR="00B34CDC" w:rsidRPr="00096C7F">
              <w:rPr>
                <w:rStyle w:val="Hyperlink"/>
                <w:noProof/>
                <w:vertAlign w:val="subscript"/>
              </w:rPr>
              <w:t>2</w:t>
            </w:r>
            <w:r w:rsidR="00B34CDC" w:rsidRPr="00096C7F">
              <w:rPr>
                <w:rStyle w:val="Hyperlink"/>
                <w:noProof/>
              </w:rPr>
              <w:t xml:space="preserve"> and Al</w:t>
            </w:r>
            <w:r w:rsidR="00B34CDC" w:rsidRPr="00096C7F">
              <w:rPr>
                <w:rStyle w:val="Hyperlink"/>
                <w:noProof/>
                <w:vertAlign w:val="subscript"/>
              </w:rPr>
              <w:t>2</w:t>
            </w:r>
            <w:r w:rsidR="00B34CDC" w:rsidRPr="00096C7F">
              <w:rPr>
                <w:rStyle w:val="Hyperlink"/>
                <w:noProof/>
              </w:rPr>
              <w:t>O</w:t>
            </w:r>
            <w:r w:rsidR="00B34CDC" w:rsidRPr="00096C7F">
              <w:rPr>
                <w:rStyle w:val="Hyperlink"/>
                <w:noProof/>
                <w:vertAlign w:val="subscript"/>
              </w:rPr>
              <w:t>3</w:t>
            </w:r>
            <w:r w:rsidR="00B34CDC" w:rsidRPr="00096C7F">
              <w:rPr>
                <w:rStyle w:val="Hyperlink"/>
                <w:noProof/>
              </w:rPr>
              <w:t>, H-atom and precursor</w:t>
            </w:r>
            <w:r w:rsidR="00B34CDC">
              <w:rPr>
                <w:noProof/>
                <w:webHidden/>
              </w:rPr>
              <w:tab/>
            </w:r>
            <w:r w:rsidR="00B34CDC">
              <w:rPr>
                <w:noProof/>
                <w:webHidden/>
              </w:rPr>
              <w:fldChar w:fldCharType="begin"/>
            </w:r>
            <w:r w:rsidR="00B34CDC">
              <w:rPr>
                <w:noProof/>
                <w:webHidden/>
              </w:rPr>
              <w:instrText xml:space="preserve"> PAGEREF _Toc112745790 \h </w:instrText>
            </w:r>
            <w:r w:rsidR="00B34CDC">
              <w:rPr>
                <w:noProof/>
                <w:webHidden/>
              </w:rPr>
            </w:r>
            <w:r w:rsidR="00B34CDC">
              <w:rPr>
                <w:noProof/>
                <w:webHidden/>
              </w:rPr>
              <w:fldChar w:fldCharType="separate"/>
            </w:r>
            <w:r w:rsidR="00314EAC">
              <w:rPr>
                <w:noProof/>
                <w:webHidden/>
              </w:rPr>
              <w:t>59</w:t>
            </w:r>
            <w:r w:rsidR="00B34CDC">
              <w:rPr>
                <w:noProof/>
                <w:webHidden/>
              </w:rPr>
              <w:fldChar w:fldCharType="end"/>
            </w:r>
          </w:hyperlink>
        </w:p>
        <w:p w14:paraId="689E8CE3" w14:textId="0F09E8A4"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91" w:history="1">
            <w:r w:rsidR="00B34CDC" w:rsidRPr="00096C7F">
              <w:rPr>
                <w:rStyle w:val="Hyperlink"/>
                <w:noProof/>
              </w:rPr>
              <w:t>a. Deposition of SiO</w:t>
            </w:r>
            <w:r w:rsidR="00B34CDC" w:rsidRPr="00096C7F">
              <w:rPr>
                <w:rStyle w:val="Hyperlink"/>
                <w:noProof/>
                <w:vertAlign w:val="subscript"/>
              </w:rPr>
              <w:t>2</w:t>
            </w:r>
            <w:r w:rsidR="00B34CDC">
              <w:rPr>
                <w:noProof/>
                <w:webHidden/>
              </w:rPr>
              <w:tab/>
            </w:r>
            <w:r w:rsidR="00B34CDC">
              <w:rPr>
                <w:noProof/>
                <w:webHidden/>
              </w:rPr>
              <w:fldChar w:fldCharType="begin"/>
            </w:r>
            <w:r w:rsidR="00B34CDC">
              <w:rPr>
                <w:noProof/>
                <w:webHidden/>
              </w:rPr>
              <w:instrText xml:space="preserve"> PAGEREF _Toc112745791 \h </w:instrText>
            </w:r>
            <w:r w:rsidR="00B34CDC">
              <w:rPr>
                <w:noProof/>
                <w:webHidden/>
              </w:rPr>
            </w:r>
            <w:r w:rsidR="00B34CDC">
              <w:rPr>
                <w:noProof/>
                <w:webHidden/>
              </w:rPr>
              <w:fldChar w:fldCharType="separate"/>
            </w:r>
            <w:r w:rsidR="00314EAC">
              <w:rPr>
                <w:noProof/>
                <w:webHidden/>
              </w:rPr>
              <w:t>59</w:t>
            </w:r>
            <w:r w:rsidR="00B34CDC">
              <w:rPr>
                <w:noProof/>
                <w:webHidden/>
              </w:rPr>
              <w:fldChar w:fldCharType="end"/>
            </w:r>
          </w:hyperlink>
        </w:p>
        <w:p w14:paraId="258FC638" w14:textId="362D4987"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92" w:history="1">
            <w:r w:rsidR="00B34CDC" w:rsidRPr="00096C7F">
              <w:rPr>
                <w:rStyle w:val="Hyperlink"/>
                <w:noProof/>
              </w:rPr>
              <w:t>b. Grow Al</w:t>
            </w:r>
            <w:r w:rsidR="00B34CDC" w:rsidRPr="00096C7F">
              <w:rPr>
                <w:rStyle w:val="Hyperlink"/>
                <w:noProof/>
                <w:vertAlign w:val="subscript"/>
              </w:rPr>
              <w:t>2</w:t>
            </w:r>
            <w:r w:rsidR="00B34CDC" w:rsidRPr="00096C7F">
              <w:rPr>
                <w:rStyle w:val="Hyperlink"/>
                <w:noProof/>
              </w:rPr>
              <w:t>O</w:t>
            </w:r>
            <w:r w:rsidR="00B34CDC" w:rsidRPr="00096C7F">
              <w:rPr>
                <w:rStyle w:val="Hyperlink"/>
                <w:noProof/>
                <w:vertAlign w:val="subscript"/>
              </w:rPr>
              <w:t>3</w:t>
            </w:r>
            <w:r w:rsidR="00B34CDC" w:rsidRPr="00096C7F">
              <w:rPr>
                <w:rStyle w:val="Hyperlink"/>
                <w:noProof/>
              </w:rPr>
              <w:t xml:space="preserve"> film on Ta substrate</w:t>
            </w:r>
            <w:r w:rsidR="00B34CDC">
              <w:rPr>
                <w:noProof/>
                <w:webHidden/>
              </w:rPr>
              <w:tab/>
            </w:r>
            <w:r w:rsidR="00B34CDC">
              <w:rPr>
                <w:noProof/>
                <w:webHidden/>
              </w:rPr>
              <w:fldChar w:fldCharType="begin"/>
            </w:r>
            <w:r w:rsidR="00B34CDC">
              <w:rPr>
                <w:noProof/>
                <w:webHidden/>
              </w:rPr>
              <w:instrText xml:space="preserve"> PAGEREF _Toc112745792 \h </w:instrText>
            </w:r>
            <w:r w:rsidR="00B34CDC">
              <w:rPr>
                <w:noProof/>
                <w:webHidden/>
              </w:rPr>
            </w:r>
            <w:r w:rsidR="00B34CDC">
              <w:rPr>
                <w:noProof/>
                <w:webHidden/>
              </w:rPr>
              <w:fldChar w:fldCharType="separate"/>
            </w:r>
            <w:r w:rsidR="00314EAC">
              <w:rPr>
                <w:noProof/>
                <w:webHidden/>
              </w:rPr>
              <w:t>63</w:t>
            </w:r>
            <w:r w:rsidR="00B34CDC">
              <w:rPr>
                <w:noProof/>
                <w:webHidden/>
              </w:rPr>
              <w:fldChar w:fldCharType="end"/>
            </w:r>
          </w:hyperlink>
        </w:p>
        <w:p w14:paraId="17B41F73" w14:textId="4D42746C" w:rsidR="00B34CDC" w:rsidRDefault="00000000">
          <w:pPr>
            <w:pStyle w:val="Verzeichnis2"/>
            <w:tabs>
              <w:tab w:val="right" w:leader="dot" w:pos="9350"/>
            </w:tabs>
            <w:rPr>
              <w:rFonts w:asciiTheme="minorHAnsi" w:eastAsiaTheme="minorEastAsia" w:hAnsiTheme="minorHAnsi" w:cstheme="minorBidi"/>
              <w:noProof/>
              <w:sz w:val="22"/>
              <w:szCs w:val="22"/>
            </w:rPr>
          </w:pPr>
          <w:hyperlink w:anchor="_Toc112745793" w:history="1">
            <w:r w:rsidR="00B34CDC" w:rsidRPr="00096C7F">
              <w:rPr>
                <w:rStyle w:val="Hyperlink"/>
                <w:noProof/>
              </w:rPr>
              <w:t>c. Dosing of Precursor</w:t>
            </w:r>
            <w:r w:rsidR="00B34CDC">
              <w:rPr>
                <w:noProof/>
                <w:webHidden/>
              </w:rPr>
              <w:tab/>
            </w:r>
            <w:r w:rsidR="00B34CDC">
              <w:rPr>
                <w:noProof/>
                <w:webHidden/>
              </w:rPr>
              <w:fldChar w:fldCharType="begin"/>
            </w:r>
            <w:r w:rsidR="00B34CDC">
              <w:rPr>
                <w:noProof/>
                <w:webHidden/>
              </w:rPr>
              <w:instrText xml:space="preserve"> PAGEREF _Toc112745793 \h </w:instrText>
            </w:r>
            <w:r w:rsidR="00B34CDC">
              <w:rPr>
                <w:noProof/>
                <w:webHidden/>
              </w:rPr>
            </w:r>
            <w:r w:rsidR="00B34CDC">
              <w:rPr>
                <w:noProof/>
                <w:webHidden/>
              </w:rPr>
              <w:fldChar w:fldCharType="separate"/>
            </w:r>
            <w:r w:rsidR="00314EAC">
              <w:rPr>
                <w:noProof/>
                <w:webHidden/>
              </w:rPr>
              <w:t>64</w:t>
            </w:r>
            <w:r w:rsidR="00B34CDC">
              <w:rPr>
                <w:noProof/>
                <w:webHidden/>
              </w:rPr>
              <w:fldChar w:fldCharType="end"/>
            </w:r>
          </w:hyperlink>
        </w:p>
        <w:p w14:paraId="74272EBB" w14:textId="08AEFB7C" w:rsidR="00B34CDC" w:rsidRDefault="00000000">
          <w:pPr>
            <w:pStyle w:val="Verzeichnis1"/>
            <w:tabs>
              <w:tab w:val="right" w:leader="dot" w:pos="9350"/>
            </w:tabs>
            <w:rPr>
              <w:rFonts w:asciiTheme="minorHAnsi" w:eastAsiaTheme="minorEastAsia" w:hAnsiTheme="minorHAnsi" w:cstheme="minorBidi"/>
              <w:noProof/>
              <w:sz w:val="22"/>
              <w:szCs w:val="22"/>
            </w:rPr>
          </w:pPr>
          <w:hyperlink w:anchor="_Toc112745794" w:history="1">
            <w:r w:rsidR="00B34CDC" w:rsidRPr="00096C7F">
              <w:rPr>
                <w:rStyle w:val="Hyperlink"/>
                <w:noProof/>
              </w:rPr>
              <w:t>11. Potential hazards and safety procedures</w:t>
            </w:r>
            <w:r w:rsidR="00B34CDC">
              <w:rPr>
                <w:noProof/>
                <w:webHidden/>
              </w:rPr>
              <w:tab/>
            </w:r>
            <w:r w:rsidR="00B34CDC">
              <w:rPr>
                <w:noProof/>
                <w:webHidden/>
              </w:rPr>
              <w:fldChar w:fldCharType="begin"/>
            </w:r>
            <w:r w:rsidR="00B34CDC">
              <w:rPr>
                <w:noProof/>
                <w:webHidden/>
              </w:rPr>
              <w:instrText xml:space="preserve"> PAGEREF _Toc112745794 \h </w:instrText>
            </w:r>
            <w:r w:rsidR="00B34CDC">
              <w:rPr>
                <w:noProof/>
                <w:webHidden/>
              </w:rPr>
            </w:r>
            <w:r w:rsidR="00B34CDC">
              <w:rPr>
                <w:noProof/>
                <w:webHidden/>
              </w:rPr>
              <w:fldChar w:fldCharType="separate"/>
            </w:r>
            <w:r w:rsidR="00314EAC">
              <w:rPr>
                <w:noProof/>
                <w:webHidden/>
              </w:rPr>
              <w:t>64</w:t>
            </w:r>
            <w:r w:rsidR="00B34CDC">
              <w:rPr>
                <w:noProof/>
                <w:webHidden/>
              </w:rPr>
              <w:fldChar w:fldCharType="end"/>
            </w:r>
          </w:hyperlink>
        </w:p>
        <w:p w14:paraId="145F5CD2" w14:textId="1E389F5E" w:rsidR="002E384F" w:rsidRPr="005A1F30" w:rsidRDefault="002E384F">
          <w:r w:rsidRPr="005A1F30">
            <w:rPr>
              <w:b/>
              <w:bCs/>
              <w:noProof/>
            </w:rPr>
            <w:fldChar w:fldCharType="end"/>
          </w:r>
        </w:p>
      </w:sdtContent>
    </w:sdt>
    <w:p w14:paraId="4EB0E784" w14:textId="77777777" w:rsidR="00384E4D" w:rsidRPr="005A1F30" w:rsidRDefault="00384E4D" w:rsidP="00384E4D">
      <w:pPr>
        <w:ind w:left="360"/>
        <w:jc w:val="both"/>
        <w:rPr>
          <w:color w:val="000000"/>
        </w:rPr>
      </w:pPr>
    </w:p>
    <w:p w14:paraId="73AEA464" w14:textId="77777777" w:rsidR="00294794" w:rsidRPr="005A1F30" w:rsidRDefault="00294794" w:rsidP="00294794">
      <w:pPr>
        <w:rPr>
          <w:color w:val="000000"/>
        </w:rPr>
      </w:pPr>
    </w:p>
    <w:p w14:paraId="0DE590AF" w14:textId="77777777" w:rsidR="00294794" w:rsidRPr="005A1F30" w:rsidRDefault="00294794" w:rsidP="00294794">
      <w:pPr>
        <w:rPr>
          <w:color w:val="000000"/>
        </w:rPr>
      </w:pPr>
    </w:p>
    <w:p w14:paraId="3AEC42E5" w14:textId="6ED5245B" w:rsidR="00B7170F" w:rsidRPr="005A1F30" w:rsidRDefault="0034117D" w:rsidP="00223973">
      <w:pPr>
        <w:pStyle w:val="berschrift1"/>
      </w:pPr>
      <w:r w:rsidRPr="005A1F30">
        <w:rPr>
          <w:bCs/>
        </w:rPr>
        <w:br w:type="page"/>
      </w:r>
      <w:bookmarkStart w:id="6" w:name="_Toc112745689"/>
      <w:r w:rsidR="001F083D" w:rsidRPr="005A1F30">
        <w:rPr>
          <w:bCs/>
        </w:rPr>
        <w:lastRenderedPageBreak/>
        <w:t xml:space="preserve">1. </w:t>
      </w:r>
      <w:r w:rsidR="00B7170F" w:rsidRPr="005A1F30">
        <w:t>Overview of Equipment</w:t>
      </w:r>
      <w:bookmarkEnd w:id="6"/>
    </w:p>
    <w:p w14:paraId="14CF234F" w14:textId="77777777" w:rsidR="00964717" w:rsidRPr="005A1F30" w:rsidRDefault="00964717" w:rsidP="00964717">
      <w:pPr>
        <w:tabs>
          <w:tab w:val="left" w:pos="270"/>
        </w:tabs>
        <w:jc w:val="both"/>
        <w:rPr>
          <w:color w:val="000000"/>
        </w:rPr>
      </w:pPr>
    </w:p>
    <w:p w14:paraId="698A588D" w14:textId="52151C62" w:rsidR="00B7170F" w:rsidRPr="005A1F30" w:rsidRDefault="00964717" w:rsidP="004B4319">
      <w:pPr>
        <w:jc w:val="both"/>
        <w:rPr>
          <w:color w:val="000000"/>
        </w:rPr>
      </w:pPr>
      <w:r w:rsidRPr="005A1F30">
        <w:rPr>
          <w:color w:val="000000"/>
        </w:rPr>
        <w:t>Michelle UHV system</w:t>
      </w:r>
      <w:r w:rsidR="00B7170F" w:rsidRPr="005A1F30">
        <w:rPr>
          <w:color w:val="000000"/>
        </w:rPr>
        <w:t xml:space="preserve"> is located in RM 143 in the chemical science </w:t>
      </w:r>
      <w:proofErr w:type="gramStart"/>
      <w:r w:rsidR="00B7170F" w:rsidRPr="005A1F30">
        <w:rPr>
          <w:color w:val="000000"/>
        </w:rPr>
        <w:t>building</w:t>
      </w:r>
      <w:proofErr w:type="gramEnd"/>
      <w:r w:rsidR="00B7170F" w:rsidRPr="005A1F30">
        <w:rPr>
          <w:color w:val="000000"/>
        </w:rPr>
        <w:t xml:space="preserve"> and it</w:t>
      </w:r>
      <w:r w:rsidRPr="005A1F30">
        <w:rPr>
          <w:color w:val="000000"/>
        </w:rPr>
        <w:t xml:space="preserve"> is designed to study surface chemistry. It is equipped with XPS</w:t>
      </w:r>
      <w:r w:rsidR="003D7357" w:rsidRPr="005A1F30">
        <w:rPr>
          <w:color w:val="000000"/>
          <w:lang w:eastAsia="zh-CN"/>
        </w:rPr>
        <w:t xml:space="preserve"> (X-ray Photoelectron Spectrometry)</w:t>
      </w:r>
      <w:r w:rsidRPr="005A1F30">
        <w:rPr>
          <w:color w:val="000000"/>
        </w:rPr>
        <w:t>, MS</w:t>
      </w:r>
      <w:r w:rsidR="003D7357" w:rsidRPr="005A1F30">
        <w:rPr>
          <w:color w:val="000000"/>
        </w:rPr>
        <w:t xml:space="preserve"> (Mass Spectrometry)</w:t>
      </w:r>
      <w:r w:rsidRPr="005A1F30">
        <w:rPr>
          <w:color w:val="000000"/>
        </w:rPr>
        <w:t xml:space="preserve">, TPD </w:t>
      </w:r>
      <w:r w:rsidR="003D7357" w:rsidRPr="005A1F30">
        <w:rPr>
          <w:color w:val="000000"/>
        </w:rPr>
        <w:t xml:space="preserve">(Temperature Programed Desorption) </w:t>
      </w:r>
      <w:r w:rsidRPr="005A1F30">
        <w:rPr>
          <w:color w:val="000000"/>
        </w:rPr>
        <w:t xml:space="preserve">and </w:t>
      </w:r>
      <w:r w:rsidR="003D7357" w:rsidRPr="005A1F30">
        <w:rPr>
          <w:color w:val="000000"/>
        </w:rPr>
        <w:t>R</w:t>
      </w:r>
      <w:r w:rsidRPr="005A1F30">
        <w:rPr>
          <w:color w:val="000000"/>
        </w:rPr>
        <w:t xml:space="preserve">AIRS </w:t>
      </w:r>
      <w:r w:rsidR="003D7357" w:rsidRPr="005A1F30">
        <w:rPr>
          <w:color w:val="000000"/>
        </w:rPr>
        <w:t>(Reflection-absorption Infrared Spectroscopy)</w:t>
      </w:r>
      <w:r w:rsidR="003D7357" w:rsidRPr="005A1F30">
        <w:rPr>
          <w:color w:val="000000"/>
          <w:lang w:eastAsia="zh-CN"/>
        </w:rPr>
        <w:t xml:space="preserve"> </w:t>
      </w:r>
      <w:r w:rsidRPr="005A1F30">
        <w:rPr>
          <w:color w:val="000000"/>
        </w:rPr>
        <w:t>techniques.</w:t>
      </w:r>
      <w:r w:rsidR="00B7170F" w:rsidRPr="005A1F30">
        <w:rPr>
          <w:color w:val="000000"/>
        </w:rPr>
        <w:t xml:space="preserve"> The vacuum is maintained by a turbomolecular pump, mounted to the side of the main chamber. The electronics racks next to the chamber house the control electronics for the X-ray source, the hemispherical analyzer, the ion sputtering gun, MS, and the pressure readout.</w:t>
      </w:r>
    </w:p>
    <w:p w14:paraId="7B7404AB" w14:textId="77777777" w:rsidR="003D7357" w:rsidRPr="005A1F30" w:rsidRDefault="003D7357" w:rsidP="00964717">
      <w:pPr>
        <w:rPr>
          <w:color w:val="000000"/>
        </w:rPr>
      </w:pPr>
    </w:p>
    <w:p w14:paraId="2CE40018" w14:textId="422759B6" w:rsidR="00B7170F" w:rsidRPr="005A1F30" w:rsidRDefault="00AC60C6" w:rsidP="00627E0A">
      <w:pPr>
        <w:pStyle w:val="berschrift1"/>
      </w:pPr>
      <w:bookmarkStart w:id="7" w:name="_Toc112745690"/>
      <w:r w:rsidRPr="005A1F30">
        <w:t xml:space="preserve">2. </w:t>
      </w:r>
      <w:r w:rsidR="00B7170F" w:rsidRPr="005A1F30">
        <w:t>Vacuum System</w:t>
      </w:r>
      <w:bookmarkEnd w:id="7"/>
    </w:p>
    <w:p w14:paraId="397F8F8C" w14:textId="77777777" w:rsidR="001B79D6" w:rsidRPr="005A1F30" w:rsidRDefault="001B79D6" w:rsidP="001B79D6">
      <w:pPr>
        <w:jc w:val="both"/>
        <w:rPr>
          <w:b/>
          <w:color w:val="000000"/>
          <w:sz w:val="28"/>
          <w:szCs w:val="28"/>
        </w:rPr>
      </w:pPr>
    </w:p>
    <w:p w14:paraId="7295FA6E" w14:textId="078F1899" w:rsidR="00B7170F" w:rsidRPr="005A1F30" w:rsidRDefault="002E384F" w:rsidP="002E384F">
      <w:pPr>
        <w:pStyle w:val="berschrift2"/>
      </w:pPr>
      <w:bookmarkStart w:id="8" w:name="_Toc112745691"/>
      <w:r w:rsidRPr="005A1F30">
        <w:t>a</w:t>
      </w:r>
      <w:r w:rsidR="00B258E1" w:rsidRPr="005A1F30">
        <w:t>.</w:t>
      </w:r>
      <w:r w:rsidRPr="005A1F30">
        <w:t xml:space="preserve"> </w:t>
      </w:r>
      <w:r w:rsidR="00B7170F" w:rsidRPr="005A1F30">
        <w:t>Genera</w:t>
      </w:r>
      <w:r w:rsidR="00DC4F67" w:rsidRPr="005A1F30">
        <w:t>l UHV chamber</w:t>
      </w:r>
      <w:bookmarkEnd w:id="8"/>
    </w:p>
    <w:p w14:paraId="7EB54C5D" w14:textId="77777777" w:rsidR="00DC4F67" w:rsidRPr="005A1F30" w:rsidRDefault="00DC4F67" w:rsidP="00DC4F67">
      <w:pPr>
        <w:jc w:val="both"/>
        <w:rPr>
          <w:color w:val="000000"/>
        </w:rPr>
      </w:pPr>
    </w:p>
    <w:p w14:paraId="0C3F761D" w14:textId="77777777" w:rsidR="00DC4F67" w:rsidRPr="005A1F30" w:rsidRDefault="00DC4F67" w:rsidP="00DC4F67">
      <w:pPr>
        <w:jc w:val="both"/>
        <w:rPr>
          <w:color w:val="000000"/>
        </w:rPr>
      </w:pPr>
      <w:r w:rsidRPr="005A1F30">
        <w:rPr>
          <w:color w:val="000000"/>
        </w:rPr>
        <w:t xml:space="preserve">The Michelle UHV system contains a </w:t>
      </w:r>
      <w:r w:rsidR="00D64C3D" w:rsidRPr="005A1F30">
        <w:rPr>
          <w:color w:val="000000"/>
        </w:rPr>
        <w:t>custom-built</w:t>
      </w:r>
      <w:r w:rsidRPr="005A1F30">
        <w:rPr>
          <w:color w:val="000000"/>
        </w:rPr>
        <w:t xml:space="preserve"> chamber with a manipulator installed in the perpendicular direction. The whole UHV chamber is supported by a metal frame. The pressure was maintained by a turbomolecular pump. </w:t>
      </w:r>
    </w:p>
    <w:p w14:paraId="79A2E06B" w14:textId="77777777" w:rsidR="00DC4F67" w:rsidRPr="005A1F30" w:rsidRDefault="00DC4F67" w:rsidP="00DC4F67">
      <w:pPr>
        <w:ind w:left="720"/>
        <w:jc w:val="both"/>
        <w:rPr>
          <w:color w:val="000000"/>
        </w:rPr>
      </w:pPr>
    </w:p>
    <w:p w14:paraId="78885750" w14:textId="56A9E0B7" w:rsidR="00B7170F" w:rsidRPr="005A1F30" w:rsidRDefault="00F97232" w:rsidP="00F97232">
      <w:pPr>
        <w:pStyle w:val="berschrift2"/>
      </w:pPr>
      <w:bookmarkStart w:id="9" w:name="_Toc112745692"/>
      <w:r w:rsidRPr="005A1F30">
        <w:t>b</w:t>
      </w:r>
      <w:r w:rsidR="00B258E1" w:rsidRPr="005A1F30">
        <w:t>.</w:t>
      </w:r>
      <w:r w:rsidRPr="005A1F30">
        <w:t xml:space="preserve"> </w:t>
      </w:r>
      <w:r w:rsidR="00B7170F" w:rsidRPr="005A1F30">
        <w:t>Flange assignment</w:t>
      </w:r>
      <w:bookmarkEnd w:id="9"/>
    </w:p>
    <w:p w14:paraId="218A8E60" w14:textId="77777777" w:rsidR="00DC4F67" w:rsidRPr="005A1F30" w:rsidRDefault="00DC4F67" w:rsidP="00DC4F67">
      <w:pPr>
        <w:jc w:val="both"/>
        <w:rPr>
          <w:color w:val="000000"/>
        </w:rPr>
      </w:pPr>
    </w:p>
    <w:p w14:paraId="5B84CB85" w14:textId="77777777" w:rsidR="00DC4F67" w:rsidRPr="005A1F30" w:rsidRDefault="00F47B36" w:rsidP="00DC4F67">
      <w:pPr>
        <w:jc w:val="both"/>
        <w:rPr>
          <w:color w:val="000000"/>
        </w:rPr>
      </w:pPr>
      <w:r w:rsidRPr="005A1F30">
        <w:rPr>
          <w:color w:val="000000"/>
        </w:rPr>
        <w:t>The assignment for individual flange can be referred to the pictures below.</w:t>
      </w:r>
    </w:p>
    <w:p w14:paraId="10809492" w14:textId="77777777" w:rsidR="00DC4F67" w:rsidRPr="005A1F30" w:rsidRDefault="00DC4F67" w:rsidP="00DC4F67">
      <w:pPr>
        <w:jc w:val="both"/>
        <w:rPr>
          <w:color w:val="000000"/>
        </w:rPr>
      </w:pPr>
    </w:p>
    <w:p w14:paraId="2FD0640E" w14:textId="77777777" w:rsidR="00DC4F67" w:rsidRPr="005A1F30" w:rsidRDefault="00FB6A3F" w:rsidP="00DC4F67">
      <w:pPr>
        <w:jc w:val="both"/>
        <w:rPr>
          <w:color w:val="000000"/>
        </w:rPr>
      </w:pPr>
      <w:r w:rsidRPr="005A1F30">
        <w:rPr>
          <w:noProof/>
          <w:color w:val="000000"/>
        </w:rPr>
        <mc:AlternateContent>
          <mc:Choice Requires="wpg">
            <w:drawing>
              <wp:anchor distT="0" distB="0" distL="114300" distR="114300" simplePos="0" relativeHeight="251586560" behindDoc="0" locked="0" layoutInCell="1" allowOverlap="1" wp14:anchorId="62D412C9" wp14:editId="349F4183">
                <wp:simplePos x="0" y="0"/>
                <wp:positionH relativeFrom="column">
                  <wp:posOffset>2878455</wp:posOffset>
                </wp:positionH>
                <wp:positionV relativeFrom="paragraph">
                  <wp:posOffset>80645</wp:posOffset>
                </wp:positionV>
                <wp:extent cx="2867025" cy="2178685"/>
                <wp:effectExtent l="1905" t="3810" r="0" b="0"/>
                <wp:wrapNone/>
                <wp:docPr id="35"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67025" cy="2178685"/>
                          <a:chOff x="5973" y="7363"/>
                          <a:chExt cx="4778" cy="3604"/>
                        </a:xfrm>
                      </wpg:grpSpPr>
                      <pic:pic xmlns:pic="http://schemas.openxmlformats.org/drawingml/2006/picture">
                        <pic:nvPicPr>
                          <pic:cNvPr id="36"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973" y="7363"/>
                            <a:ext cx="4620" cy="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 name="Text Box 2"/>
                        <wps:cNvSpPr txBox="1">
                          <a:spLocks noChangeArrowheads="1"/>
                        </wps:cNvSpPr>
                        <wps:spPr bwMode="auto">
                          <a:xfrm>
                            <a:off x="7851" y="7687"/>
                            <a:ext cx="2386" cy="69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2C4B3D4A" w14:textId="77777777" w:rsidR="00BD57C3" w:rsidRPr="00DC4F67" w:rsidRDefault="00BD57C3" w:rsidP="00B9401E">
                              <w:pPr>
                                <w:rPr>
                                  <w:b/>
                                  <w:color w:val="FF0000"/>
                                </w:rPr>
                              </w:pPr>
                              <w:r w:rsidRPr="00DC4F67">
                                <w:rPr>
                                  <w:b/>
                                  <w:color w:val="FF0000"/>
                                </w:rPr>
                                <w:t>M</w:t>
                              </w:r>
                              <w:r>
                                <w:rPr>
                                  <w:b/>
                                  <w:color w:val="FF0000"/>
                                </w:rPr>
                                <w:t>ani</w:t>
                              </w:r>
                              <w:r w:rsidRPr="00DC4F67">
                                <w:rPr>
                                  <w:b/>
                                  <w:color w:val="FF0000"/>
                                </w:rPr>
                                <w:t>pulator</w:t>
                              </w:r>
                              <w:r>
                                <w:rPr>
                                  <w:b/>
                                  <w:color w:val="FF0000"/>
                                </w:rPr>
                                <w:t xml:space="preserve"> Moving Handle</w:t>
                              </w:r>
                            </w:p>
                          </w:txbxContent>
                        </wps:txbx>
                        <wps:bodyPr rot="0" vert="horz" wrap="square" lIns="91440" tIns="45720" rIns="91440" bIns="45720" anchor="t" anchorCtr="0" upright="1">
                          <a:noAutofit/>
                        </wps:bodyPr>
                      </wps:wsp>
                      <wps:wsp>
                        <wps:cNvPr id="38" name="Text Box 2"/>
                        <wps:cNvSpPr txBox="1">
                          <a:spLocks noChangeArrowheads="1"/>
                        </wps:cNvSpPr>
                        <wps:spPr bwMode="auto">
                          <a:xfrm>
                            <a:off x="8790" y="8883"/>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1EC63265" w14:textId="77777777" w:rsidR="00BD57C3" w:rsidRPr="00DC4F67" w:rsidRDefault="00BD57C3" w:rsidP="00B9401E">
                              <w:pPr>
                                <w:rPr>
                                  <w:b/>
                                  <w:color w:val="FF0000"/>
                                </w:rPr>
                              </w:pPr>
                              <w:r>
                                <w:rPr>
                                  <w:b/>
                                  <w:color w:val="FF0000"/>
                                </w:rPr>
                                <w:t>View Port</w:t>
                              </w:r>
                            </w:p>
                          </w:txbxContent>
                        </wps:txbx>
                        <wps:bodyPr rot="0" vert="horz" wrap="square" lIns="91440" tIns="45720" rIns="91440" bIns="45720" anchor="t" anchorCtr="0" upright="1">
                          <a:noAutofit/>
                        </wps:bodyPr>
                      </wps:wsp>
                      <wps:wsp>
                        <wps:cNvPr id="39" name="AutoShape 72"/>
                        <wps:cNvCnPr>
                          <a:cxnSpLocks noChangeShapeType="1"/>
                        </wps:cNvCnPr>
                        <wps:spPr bwMode="auto">
                          <a:xfrm flipV="1">
                            <a:off x="8895" y="8634"/>
                            <a:ext cx="434" cy="337"/>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40" name="AutoShape 73"/>
                        <wps:cNvCnPr>
                          <a:cxnSpLocks noChangeShapeType="1"/>
                        </wps:cNvCnPr>
                        <wps:spPr bwMode="auto">
                          <a:xfrm flipH="1">
                            <a:off x="8039" y="9039"/>
                            <a:ext cx="751" cy="1078"/>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41" name="AutoShape 74"/>
                        <wps:cNvCnPr>
                          <a:cxnSpLocks noChangeShapeType="1"/>
                        </wps:cNvCnPr>
                        <wps:spPr bwMode="auto">
                          <a:xfrm>
                            <a:off x="8890" y="9061"/>
                            <a:ext cx="5" cy="354"/>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42" name="Text Box 2"/>
                        <wps:cNvSpPr txBox="1">
                          <a:spLocks noChangeArrowheads="1"/>
                        </wps:cNvSpPr>
                        <wps:spPr bwMode="auto">
                          <a:xfrm>
                            <a:off x="9053" y="9303"/>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3C606FEC" w14:textId="77777777" w:rsidR="00BD57C3" w:rsidRPr="00DC4F67" w:rsidRDefault="00BD57C3" w:rsidP="00B9401E">
                              <w:pPr>
                                <w:rPr>
                                  <w:b/>
                                  <w:color w:val="FF0000"/>
                                </w:rPr>
                              </w:pPr>
                              <w:r w:rsidRPr="00DC4F67">
                                <w:rPr>
                                  <w:b/>
                                  <w:color w:val="FF0000"/>
                                </w:rPr>
                                <w:t>Turbo Pump</w:t>
                              </w:r>
                            </w:p>
                          </w:txbxContent>
                        </wps:txbx>
                        <wps:bodyPr rot="0" vert="horz" wrap="square" lIns="91440" tIns="45720" rIns="91440" bIns="45720" anchor="t" anchorCtr="0" upright="1">
                          <a:noAutofit/>
                        </wps:bodyPr>
                      </wps:wsp>
                      <wps:wsp>
                        <wps:cNvPr id="43" name="Text Box 2"/>
                        <wps:cNvSpPr txBox="1">
                          <a:spLocks noChangeArrowheads="1"/>
                        </wps:cNvSpPr>
                        <wps:spPr bwMode="auto">
                          <a:xfrm>
                            <a:off x="5973" y="9063"/>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385407A8" w14:textId="77777777" w:rsidR="00BD57C3" w:rsidRPr="00DC4F67" w:rsidRDefault="00BD57C3" w:rsidP="00B9401E">
                              <w:pPr>
                                <w:rPr>
                                  <w:b/>
                                  <w:color w:val="FF0000"/>
                                </w:rPr>
                              </w:pPr>
                              <w:r>
                                <w:rPr>
                                  <w:b/>
                                  <w:color w:val="FF0000"/>
                                </w:rPr>
                                <w:t>X-ray Gu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412C9" id="Group 83" o:spid="_x0000_s1026" style="position:absolute;left:0;text-align:left;margin-left:226.65pt;margin-top:6.35pt;width:225.75pt;height:171.55pt;z-index:251586560" coordorigin="5973,7363" coordsize="4778,3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973;top:7363;width:4620;height:36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">
                  <v:imagedata r:id="rId10" o:title=""/>
                </v:shape>
                <v:shapetype id="_x0000_t202" coordsize="21600,21600" o:spt="202" path="m,l,21600r21600,l21600,xe">
                  <v:stroke joinstyle="miter"/>
                  <v:path gradientshapeok="t" o:connecttype="rect"/>
                </v:shapetype>
                <v:shape id="_x0000_s1028" type="#_x0000_t202" style="position:absolute;left:7851;top:7687;width:2386;height:6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" filled="f" stroked="f" strokeweight="1pt">
                  <v:stroke dashstyle="dash"/>
                  <v:textbox>
                    <w:txbxContent>
                      <w:p w14:paraId="2C4B3D4A" w14:textId="77777777" w:rsidR="00BD57C3" w:rsidRPr="00DC4F67" w:rsidRDefault="00BD57C3" w:rsidP="00B9401E">
                        <w:pPr>
                          <w:rPr>
                            <w:b/>
                            <w:color w:val="FF0000"/>
                          </w:rPr>
                        </w:pPr>
                        <w:r w:rsidRPr="00DC4F67">
                          <w:rPr>
                            <w:b/>
                            <w:color w:val="FF0000"/>
                          </w:rPr>
                          <w:t>M</w:t>
                        </w:r>
                        <w:r>
                          <w:rPr>
                            <w:b/>
                            <w:color w:val="FF0000"/>
                          </w:rPr>
                          <w:t>ani</w:t>
                        </w:r>
                        <w:r w:rsidRPr="00DC4F67">
                          <w:rPr>
                            <w:b/>
                            <w:color w:val="FF0000"/>
                          </w:rPr>
                          <w:t>pulator</w:t>
                        </w:r>
                        <w:r>
                          <w:rPr>
                            <w:b/>
                            <w:color w:val="FF0000"/>
                          </w:rPr>
                          <w:t xml:space="preserve"> Moving Handle</w:t>
                        </w:r>
                      </w:p>
                    </w:txbxContent>
                  </v:textbox>
                </v:shape>
                <v:shape id="_x0000_s1029" type="#_x0000_t202" style="position:absolute;left:8790;top:8883;width:1698;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" filled="f" stroked="f" strokeweight="1pt">
                  <v:stroke dashstyle="dash"/>
                  <v:textbox>
                    <w:txbxContent>
                      <w:p w14:paraId="1EC63265" w14:textId="77777777" w:rsidR="00BD57C3" w:rsidRPr="00DC4F67" w:rsidRDefault="00BD57C3" w:rsidP="00B9401E">
                        <w:pPr>
                          <w:rPr>
                            <w:b/>
                            <w:color w:val="FF0000"/>
                          </w:rPr>
                        </w:pPr>
                        <w:r>
                          <w:rPr>
                            <w:b/>
                            <w:color w:val="FF0000"/>
                          </w:rPr>
                          <w:t>View Port</w:t>
                        </w:r>
                      </w:p>
                    </w:txbxContent>
                  </v:textbox>
                </v:shape>
                <v:shapetype id="_x0000_t32" coordsize="21600,21600" o:spt="32" o:oned="t" path="m,l21600,21600e" filled="f">
                  <v:path arrowok="t" fillok="f" o:connecttype="none"/>
                  <o:lock v:ext="edit" shapetype="t"/>
                </v:shapetype>
                <v:shape id="AutoShape 72" o:spid="_x0000_s1030" type="#_x0000_t32" style="position:absolute;left:8895;top:8634;width:434;height:33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" strokecolor="red" strokeweight="1pt">
                  <v:stroke endarrow="block"/>
                  <v:shadow color="#622423" opacity=".5" offset="1pt"/>
                </v:shape>
                <v:shape id="AutoShape 73" o:spid="_x0000_s1031" type="#_x0000_t32" style="position:absolute;left:8039;top:9039;width:751;height:107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" strokecolor="red" strokeweight="1pt">
                  <v:stroke endarrow="block"/>
                  <v:shadow color="#622423" opacity=".5" offset="1pt"/>
                </v:shape>
                <v:shape id="AutoShape 74" o:spid="_x0000_s1032" type="#_x0000_t32" style="position:absolute;left:8890;top:9061;width:5;height:35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" strokecolor="red" strokeweight="1pt">
                  <v:stroke endarrow="block"/>
                  <v:shadow color="#622423" opacity=".5" offset="1pt"/>
                </v:shape>
                <v:shape id="_x0000_s1033" type="#_x0000_t202" style="position:absolute;left:9053;top:9303;width:1698;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" filled="f" stroked="f" strokeweight="1pt">
                  <v:stroke dashstyle="dash"/>
                  <v:textbox>
                    <w:txbxContent>
                      <w:p w14:paraId="3C606FEC" w14:textId="77777777" w:rsidR="00BD57C3" w:rsidRPr="00DC4F67" w:rsidRDefault="00BD57C3" w:rsidP="00B9401E">
                        <w:pPr>
                          <w:rPr>
                            <w:b/>
                            <w:color w:val="FF0000"/>
                          </w:rPr>
                        </w:pPr>
                        <w:r w:rsidRPr="00DC4F67">
                          <w:rPr>
                            <w:b/>
                            <w:color w:val="FF0000"/>
                          </w:rPr>
                          <w:t>Turbo Pump</w:t>
                        </w:r>
                      </w:p>
                    </w:txbxContent>
                  </v:textbox>
                </v:shape>
                <v:shape id="_x0000_s1034" type="#_x0000_t202" style="position:absolute;left:5973;top:9063;width:1698;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" filled="f" stroked="f" strokeweight="1pt">
                  <v:stroke dashstyle="dash"/>
                  <v:textbox>
                    <w:txbxContent>
                      <w:p w14:paraId="385407A8" w14:textId="77777777" w:rsidR="00BD57C3" w:rsidRPr="00DC4F67" w:rsidRDefault="00BD57C3" w:rsidP="00B9401E">
                        <w:pPr>
                          <w:rPr>
                            <w:b/>
                            <w:color w:val="FF0000"/>
                          </w:rPr>
                        </w:pPr>
                        <w:r>
                          <w:rPr>
                            <w:b/>
                            <w:color w:val="FF0000"/>
                          </w:rPr>
                          <w:t>X-ray Gun</w:t>
                        </w:r>
                      </w:p>
                    </w:txbxContent>
                  </v:textbox>
                </v:shape>
              </v:group>
            </w:pict>
          </mc:Fallback>
        </mc:AlternateContent>
      </w:r>
      <w:r w:rsidRPr="005A1F30">
        <w:rPr>
          <w:noProof/>
          <w:color w:val="000000"/>
        </w:rPr>
        <mc:AlternateContent>
          <mc:Choice Requires="wpg">
            <w:drawing>
              <wp:anchor distT="0" distB="0" distL="114300" distR="114300" simplePos="0" relativeHeight="251583488" behindDoc="0" locked="0" layoutInCell="1" allowOverlap="1" wp14:anchorId="73BC2B34" wp14:editId="3EB1588F">
                <wp:simplePos x="0" y="0"/>
                <wp:positionH relativeFrom="column">
                  <wp:posOffset>234950</wp:posOffset>
                </wp:positionH>
                <wp:positionV relativeFrom="paragraph">
                  <wp:posOffset>79375</wp:posOffset>
                </wp:positionV>
                <wp:extent cx="2436495" cy="2176780"/>
                <wp:effectExtent l="0" t="2540" r="0" b="1905"/>
                <wp:wrapNone/>
                <wp:docPr id="26"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6495" cy="2176780"/>
                          <a:chOff x="1293" y="7912"/>
                          <a:chExt cx="4058" cy="3601"/>
                        </a:xfrm>
                      </wpg:grpSpPr>
                      <pic:pic xmlns:pic="http://schemas.openxmlformats.org/drawingml/2006/picture">
                        <pic:nvPicPr>
                          <pic:cNvPr id="27" name="Picture 1"/>
                          <pic:cNvPicPr>
                            <a:picLocks noChangeAspect="1" noChangeArrowheads="1"/>
                          </pic:cNvPicPr>
                        </pic:nvPicPr>
                        <pic:blipFill>
                          <a:blip r:embed="rId11">
                            <a:extLst>
                              <a:ext uri="{28A0092B-C50C-407E-A947-70E740481C1C}">
                                <a14:useLocalDpi xmlns:a14="http://schemas.microsoft.com/office/drawing/2010/main" val="0"/>
                              </a:ext>
                            </a:extLst>
                          </a:blip>
                          <a:srcRect l="36404" t="24249" r="36264" b="27499"/>
                          <a:stretch>
                            <a:fillRect/>
                          </a:stretch>
                        </pic:blipFill>
                        <pic:spPr bwMode="auto">
                          <a:xfrm>
                            <a:off x="1293" y="7912"/>
                            <a:ext cx="3635" cy="3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Text Box 2"/>
                        <wps:cNvSpPr txBox="1">
                          <a:spLocks noChangeArrowheads="1"/>
                        </wps:cNvSpPr>
                        <wps:spPr bwMode="auto">
                          <a:xfrm>
                            <a:off x="1425" y="9745"/>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667392B7" w14:textId="77777777" w:rsidR="00BD57C3" w:rsidRPr="00DC4F67" w:rsidRDefault="00BD57C3">
                              <w:pPr>
                                <w:rPr>
                                  <w:b/>
                                  <w:color w:val="FF0000"/>
                                </w:rPr>
                              </w:pPr>
                              <w:r w:rsidRPr="00DC4F67">
                                <w:rPr>
                                  <w:b/>
                                  <w:color w:val="FF0000"/>
                                </w:rPr>
                                <w:t>Turbo Pump</w:t>
                              </w:r>
                            </w:p>
                          </w:txbxContent>
                        </wps:txbx>
                        <wps:bodyPr rot="0" vert="horz" wrap="square" lIns="91440" tIns="45720" rIns="91440" bIns="45720" anchor="t" anchorCtr="0" upright="1">
                          <a:noAutofit/>
                        </wps:bodyPr>
                      </wps:wsp>
                      <wps:wsp>
                        <wps:cNvPr id="29" name="Text Box 2"/>
                        <wps:cNvSpPr txBox="1">
                          <a:spLocks noChangeArrowheads="1"/>
                        </wps:cNvSpPr>
                        <wps:spPr bwMode="auto">
                          <a:xfrm>
                            <a:off x="3130" y="10496"/>
                            <a:ext cx="1698" cy="44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333F500A" w14:textId="77777777" w:rsidR="00BD57C3" w:rsidRPr="00DC4F67" w:rsidRDefault="00BD57C3" w:rsidP="00DC4F67">
                              <w:pPr>
                                <w:rPr>
                                  <w:b/>
                                  <w:color w:val="FF0000"/>
                                </w:rPr>
                              </w:pPr>
                              <w:r w:rsidRPr="00DC4F67">
                                <w:rPr>
                                  <w:b/>
                                  <w:color w:val="FF0000"/>
                                </w:rPr>
                                <w:t>Leak Valve</w:t>
                              </w:r>
                            </w:p>
                          </w:txbxContent>
                        </wps:txbx>
                        <wps:bodyPr rot="0" vert="horz" wrap="square" lIns="91440" tIns="45720" rIns="91440" bIns="45720" anchor="t" anchorCtr="0" upright="1">
                          <a:spAutoFit/>
                        </wps:bodyPr>
                      </wps:wsp>
                      <wps:wsp>
                        <wps:cNvPr id="30" name="Text Box 2"/>
                        <wps:cNvSpPr txBox="1">
                          <a:spLocks noChangeArrowheads="1"/>
                        </wps:cNvSpPr>
                        <wps:spPr bwMode="auto">
                          <a:xfrm>
                            <a:off x="2815" y="8325"/>
                            <a:ext cx="1698" cy="44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022F102C" w14:textId="77777777" w:rsidR="00BD57C3" w:rsidRPr="00DC4F67" w:rsidRDefault="00BD57C3" w:rsidP="00DC4F67">
                              <w:pPr>
                                <w:rPr>
                                  <w:b/>
                                  <w:color w:val="FF0000"/>
                                </w:rPr>
                              </w:pPr>
                              <w:r w:rsidRPr="00DC4F67">
                                <w:rPr>
                                  <w:b/>
                                  <w:color w:val="FF0000"/>
                                </w:rPr>
                                <w:t>M</w:t>
                              </w:r>
                              <w:r>
                                <w:rPr>
                                  <w:b/>
                                  <w:color w:val="FF0000"/>
                                </w:rPr>
                                <w:t>ani</w:t>
                              </w:r>
                              <w:r w:rsidRPr="00DC4F67">
                                <w:rPr>
                                  <w:b/>
                                  <w:color w:val="FF0000"/>
                                </w:rPr>
                                <w:t>pulator</w:t>
                              </w:r>
                            </w:p>
                          </w:txbxContent>
                        </wps:txbx>
                        <wps:bodyPr rot="0" vert="horz" wrap="square" lIns="91440" tIns="45720" rIns="91440" bIns="45720" anchor="t" anchorCtr="0" upright="1">
                          <a:spAutoFit/>
                        </wps:bodyPr>
                      </wps:wsp>
                      <wps:wsp>
                        <wps:cNvPr id="31" name="Text Box 2"/>
                        <wps:cNvSpPr txBox="1">
                          <a:spLocks noChangeArrowheads="1"/>
                        </wps:cNvSpPr>
                        <wps:spPr bwMode="auto">
                          <a:xfrm>
                            <a:off x="3653" y="9615"/>
                            <a:ext cx="1698" cy="44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5B419BF7" w14:textId="77777777" w:rsidR="00BD57C3" w:rsidRPr="00DC4F67" w:rsidRDefault="00BD57C3" w:rsidP="00DC4F67">
                              <w:pPr>
                                <w:rPr>
                                  <w:b/>
                                  <w:color w:val="FF0000"/>
                                </w:rPr>
                              </w:pPr>
                              <w:r>
                                <w:rPr>
                                  <w:b/>
                                  <w:color w:val="FF0000"/>
                                </w:rPr>
                                <w:t>View Port</w:t>
                              </w:r>
                            </w:p>
                          </w:txbxContent>
                        </wps:txbx>
                        <wps:bodyPr rot="0" vert="horz" wrap="square" lIns="91440" tIns="45720" rIns="91440" bIns="45720" anchor="t" anchorCtr="0" upright="1">
                          <a:spAutoFit/>
                        </wps:bodyPr>
                      </wps:wsp>
                      <wps:wsp>
                        <wps:cNvPr id="32" name="AutoShape 56"/>
                        <wps:cNvCnPr>
                          <a:cxnSpLocks noChangeShapeType="1"/>
                        </wps:cNvCnPr>
                        <wps:spPr bwMode="auto">
                          <a:xfrm flipH="1">
                            <a:off x="3379" y="9828"/>
                            <a:ext cx="274" cy="332"/>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33" name="AutoShape 57"/>
                        <wps:cNvCnPr>
                          <a:cxnSpLocks noChangeShapeType="1"/>
                        </wps:cNvCnPr>
                        <wps:spPr bwMode="auto">
                          <a:xfrm flipH="1" flipV="1">
                            <a:off x="2857" y="9351"/>
                            <a:ext cx="845" cy="425"/>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34" name="AutoShape 58"/>
                        <wps:cNvCnPr>
                          <a:cxnSpLocks noChangeShapeType="1"/>
                        </wps:cNvCnPr>
                        <wps:spPr bwMode="auto">
                          <a:xfrm flipV="1">
                            <a:off x="3653" y="9390"/>
                            <a:ext cx="302" cy="438"/>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73BC2B34" id="Group 77" o:spid="_x0000_s1035" style="position:absolute;left:0;text-align:left;margin-left:18.5pt;margin-top:6.25pt;width:191.85pt;height:171.4pt;z-index:251583488" coordorigin="1293,7912" coordsize="4058,360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">
                <v:shape id="Picture 1" o:spid="_x0000_s1036" type="#_x0000_t75" style="position:absolute;left:1293;top:7912;width:3635;height:36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">
                  <v:imagedata r:id="rId12" o:title="" croptop="15892f" cropbottom="18022f" cropleft="23858f" cropright="23766f"/>
                </v:shape>
                <v:shape id="_x0000_s1037" type="#_x0000_t202" style="position:absolute;left:1425;top:9745;width:1698;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" filled="f" stroked="f" strokeweight="1pt">
                  <v:stroke dashstyle="dash"/>
                  <v:textbox>
                    <w:txbxContent>
                      <w:p w14:paraId="667392B7" w14:textId="77777777" w:rsidR="00BD57C3" w:rsidRPr="00DC4F67" w:rsidRDefault="00BD57C3">
                        <w:pPr>
                          <w:rPr>
                            <w:b/>
                            <w:color w:val="FF0000"/>
                          </w:rPr>
                        </w:pPr>
                        <w:r w:rsidRPr="00DC4F67">
                          <w:rPr>
                            <w:b/>
                            <w:color w:val="FF0000"/>
                          </w:rPr>
                          <w:t>Turbo Pump</w:t>
                        </w:r>
                      </w:p>
                    </w:txbxContent>
                  </v:textbox>
                </v:shape>
                <v:shape id="_x0000_s1038" type="#_x0000_t202" style="position:absolute;left:3130;top:10496;width:1698;height:4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" filled="f" stroked="f" strokeweight="1pt">
                  <v:stroke dashstyle="dash"/>
                  <v:textbox style="mso-fit-shape-to-text:t">
                    <w:txbxContent>
                      <w:p w14:paraId="333F500A" w14:textId="77777777" w:rsidR="00BD57C3" w:rsidRPr="00DC4F67" w:rsidRDefault="00BD57C3" w:rsidP="00DC4F67">
                        <w:pPr>
                          <w:rPr>
                            <w:b/>
                            <w:color w:val="FF0000"/>
                          </w:rPr>
                        </w:pPr>
                        <w:r w:rsidRPr="00DC4F67">
                          <w:rPr>
                            <w:b/>
                            <w:color w:val="FF0000"/>
                          </w:rPr>
                          <w:t>Leak Valve</w:t>
                        </w:r>
                      </w:p>
                    </w:txbxContent>
                  </v:textbox>
                </v:shape>
                <v:shape id="_x0000_s1039" type="#_x0000_t202" style="position:absolute;left:2815;top:8325;width:1698;height:4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" filled="f" stroked="f" strokeweight="1pt">
                  <v:stroke dashstyle="dash"/>
                  <v:textbox style="mso-fit-shape-to-text:t">
                    <w:txbxContent>
                      <w:p w14:paraId="022F102C" w14:textId="77777777" w:rsidR="00BD57C3" w:rsidRPr="00DC4F67" w:rsidRDefault="00BD57C3" w:rsidP="00DC4F67">
                        <w:pPr>
                          <w:rPr>
                            <w:b/>
                            <w:color w:val="FF0000"/>
                          </w:rPr>
                        </w:pPr>
                        <w:r w:rsidRPr="00DC4F67">
                          <w:rPr>
                            <w:b/>
                            <w:color w:val="FF0000"/>
                          </w:rPr>
                          <w:t>M</w:t>
                        </w:r>
                        <w:r>
                          <w:rPr>
                            <w:b/>
                            <w:color w:val="FF0000"/>
                          </w:rPr>
                          <w:t>ani</w:t>
                        </w:r>
                        <w:r w:rsidRPr="00DC4F67">
                          <w:rPr>
                            <w:b/>
                            <w:color w:val="FF0000"/>
                          </w:rPr>
                          <w:t>pulator</w:t>
                        </w:r>
                      </w:p>
                    </w:txbxContent>
                  </v:textbox>
                </v:shape>
                <v:shape id="_x0000_s1040" type="#_x0000_t202" style="position:absolute;left:3653;top:9615;width:1698;height:4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" filled="f" stroked="f" strokeweight="1pt">
                  <v:stroke dashstyle="dash"/>
                  <v:textbox style="mso-fit-shape-to-text:t">
                    <w:txbxContent>
                      <w:p w14:paraId="5B419BF7" w14:textId="77777777" w:rsidR="00BD57C3" w:rsidRPr="00DC4F67" w:rsidRDefault="00BD57C3" w:rsidP="00DC4F67">
                        <w:pPr>
                          <w:rPr>
                            <w:b/>
                            <w:color w:val="FF0000"/>
                          </w:rPr>
                        </w:pPr>
                        <w:r>
                          <w:rPr>
                            <w:b/>
                            <w:color w:val="FF0000"/>
                          </w:rPr>
                          <w:t>View Port</w:t>
                        </w:r>
                      </w:p>
                    </w:txbxContent>
                  </v:textbox>
                </v:shape>
                <v:shape id="AutoShape 56" o:spid="_x0000_s1041" type="#_x0000_t32" style="position:absolute;left:3379;top:9828;width:274;height:33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" strokecolor="red" strokeweight="1pt">
                  <v:stroke endarrow="block"/>
                  <v:shadow color="#622423" opacity=".5" offset="1pt"/>
                </v:shape>
                <v:shape id="AutoShape 57" o:spid="_x0000_s1042" type="#_x0000_t32" style="position:absolute;left:2857;top:9351;width:845;height:42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" strokecolor="red" strokeweight="1pt">
                  <v:stroke endarrow="block"/>
                  <v:shadow color="#622423" opacity=".5" offset="1pt"/>
                </v:shape>
                <v:shape id="AutoShape 58" o:spid="_x0000_s1043" type="#_x0000_t32" style="position:absolute;left:3653;top:9390;width:302;height:438;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" strokecolor="red" strokeweight="1pt">
                  <v:stroke endarrow="block"/>
                  <v:shadow color="#622423" opacity=".5" offset="1pt"/>
                </v:shape>
              </v:group>
            </w:pict>
          </mc:Fallback>
        </mc:AlternateContent>
      </w:r>
    </w:p>
    <w:p w14:paraId="7F094657" w14:textId="77777777" w:rsidR="00DC4F67" w:rsidRPr="005A1F30" w:rsidRDefault="00DC4F67" w:rsidP="00DC4F67">
      <w:pPr>
        <w:jc w:val="both"/>
        <w:rPr>
          <w:color w:val="000000"/>
        </w:rPr>
      </w:pPr>
    </w:p>
    <w:p w14:paraId="21DC823A" w14:textId="77777777" w:rsidR="00DC4F67" w:rsidRPr="005A1F30" w:rsidRDefault="00DC4F67" w:rsidP="00DC4F67">
      <w:pPr>
        <w:jc w:val="both"/>
        <w:rPr>
          <w:color w:val="000000"/>
        </w:rPr>
      </w:pPr>
    </w:p>
    <w:p w14:paraId="237CA00C" w14:textId="77777777" w:rsidR="00DC4F67" w:rsidRPr="005A1F30" w:rsidRDefault="00DC4F67" w:rsidP="00DC4F67">
      <w:pPr>
        <w:jc w:val="both"/>
        <w:rPr>
          <w:color w:val="000000"/>
        </w:rPr>
      </w:pPr>
    </w:p>
    <w:p w14:paraId="7F14AFF1" w14:textId="77777777" w:rsidR="00DC4F67" w:rsidRPr="005A1F30" w:rsidRDefault="00DC4F67" w:rsidP="00DC4F67">
      <w:pPr>
        <w:jc w:val="both"/>
        <w:rPr>
          <w:color w:val="000000"/>
        </w:rPr>
      </w:pPr>
    </w:p>
    <w:p w14:paraId="57AEAA9C" w14:textId="77777777" w:rsidR="00DC4F67" w:rsidRPr="005A1F30" w:rsidRDefault="00DC4F67" w:rsidP="00DC4F67">
      <w:pPr>
        <w:jc w:val="both"/>
        <w:rPr>
          <w:color w:val="000000"/>
        </w:rPr>
      </w:pPr>
    </w:p>
    <w:p w14:paraId="62D3F877" w14:textId="77777777" w:rsidR="00DC4F67" w:rsidRPr="005A1F30" w:rsidRDefault="00DC4F67" w:rsidP="00DC4F67">
      <w:pPr>
        <w:jc w:val="both"/>
        <w:rPr>
          <w:color w:val="000000"/>
        </w:rPr>
      </w:pPr>
    </w:p>
    <w:p w14:paraId="78EFC63E" w14:textId="77777777" w:rsidR="00DC4F67" w:rsidRPr="005A1F30" w:rsidRDefault="00DC4F67" w:rsidP="00DC4F67">
      <w:pPr>
        <w:jc w:val="both"/>
        <w:rPr>
          <w:color w:val="000000"/>
        </w:rPr>
      </w:pPr>
    </w:p>
    <w:p w14:paraId="219530A3" w14:textId="77777777" w:rsidR="00DC4F67" w:rsidRPr="005A1F30" w:rsidRDefault="00DC4F67" w:rsidP="00DC4F67">
      <w:pPr>
        <w:jc w:val="both"/>
        <w:rPr>
          <w:color w:val="000000"/>
        </w:rPr>
      </w:pPr>
    </w:p>
    <w:p w14:paraId="73779748" w14:textId="77777777" w:rsidR="00DC4F67" w:rsidRPr="005A1F30" w:rsidRDefault="00DC4F67" w:rsidP="00DC4F67">
      <w:pPr>
        <w:jc w:val="both"/>
        <w:rPr>
          <w:color w:val="000000"/>
        </w:rPr>
      </w:pPr>
    </w:p>
    <w:p w14:paraId="4DF39C97" w14:textId="77777777" w:rsidR="00DC4F67" w:rsidRPr="005A1F30" w:rsidRDefault="00DC4F67" w:rsidP="00DC4F67">
      <w:pPr>
        <w:jc w:val="both"/>
        <w:rPr>
          <w:color w:val="000000"/>
        </w:rPr>
      </w:pPr>
    </w:p>
    <w:p w14:paraId="15CB3B61" w14:textId="77777777" w:rsidR="00DC4F67" w:rsidRPr="005A1F30" w:rsidRDefault="00DC4F67" w:rsidP="00DC4F67">
      <w:pPr>
        <w:jc w:val="both"/>
        <w:rPr>
          <w:color w:val="000000"/>
        </w:rPr>
      </w:pPr>
    </w:p>
    <w:p w14:paraId="30B1A8A5" w14:textId="77777777" w:rsidR="00DC4F67" w:rsidRPr="005A1F30" w:rsidRDefault="00DC4F67" w:rsidP="00DC4F67">
      <w:pPr>
        <w:jc w:val="both"/>
        <w:rPr>
          <w:color w:val="000000"/>
        </w:rPr>
      </w:pPr>
    </w:p>
    <w:p w14:paraId="2A9F8275" w14:textId="77777777" w:rsidR="00DC4F67" w:rsidRPr="005A1F30" w:rsidRDefault="00DC4F67" w:rsidP="00DC4F67">
      <w:pPr>
        <w:jc w:val="both"/>
        <w:rPr>
          <w:color w:val="000000"/>
        </w:rPr>
      </w:pPr>
    </w:p>
    <w:p w14:paraId="445C850A" w14:textId="77777777" w:rsidR="00B9401E" w:rsidRPr="005A1F30" w:rsidRDefault="00FB6A3F" w:rsidP="00DC4F67">
      <w:pPr>
        <w:jc w:val="both"/>
        <w:rPr>
          <w:color w:val="000000"/>
        </w:rPr>
      </w:pPr>
      <w:r w:rsidRPr="005A1F30">
        <w:rPr>
          <w:noProof/>
          <w:color w:val="000000"/>
        </w:rPr>
        <mc:AlternateContent>
          <mc:Choice Requires="wpg">
            <w:drawing>
              <wp:anchor distT="0" distB="0" distL="114300" distR="114300" simplePos="0" relativeHeight="251589632" behindDoc="0" locked="0" layoutInCell="1" allowOverlap="1" wp14:anchorId="670EEE88" wp14:editId="5CA11714">
                <wp:simplePos x="0" y="0"/>
                <wp:positionH relativeFrom="column">
                  <wp:posOffset>1271905</wp:posOffset>
                </wp:positionH>
                <wp:positionV relativeFrom="paragraph">
                  <wp:posOffset>32385</wp:posOffset>
                </wp:positionV>
                <wp:extent cx="3117215" cy="1873885"/>
                <wp:effectExtent l="0" t="0" r="1905" b="3175"/>
                <wp:wrapNone/>
                <wp:docPr id="21"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7215" cy="1873885"/>
                          <a:chOff x="3443" y="11150"/>
                          <a:chExt cx="4909" cy="2951"/>
                        </a:xfrm>
                      </wpg:grpSpPr>
                      <pic:pic xmlns:pic="http://schemas.openxmlformats.org/drawingml/2006/picture">
                        <pic:nvPicPr>
                          <pic:cNvPr id="22"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443" y="11150"/>
                            <a:ext cx="4909" cy="29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Text Box 2"/>
                        <wps:cNvSpPr txBox="1">
                          <a:spLocks noChangeArrowheads="1"/>
                        </wps:cNvSpPr>
                        <wps:spPr bwMode="auto">
                          <a:xfrm>
                            <a:off x="6165" y="12981"/>
                            <a:ext cx="1883" cy="69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00F39A43" w14:textId="77777777" w:rsidR="00BD57C3" w:rsidRPr="00DC4F67" w:rsidRDefault="00BD57C3" w:rsidP="00F47B36">
                              <w:pPr>
                                <w:rPr>
                                  <w:b/>
                                  <w:color w:val="FF0000"/>
                                </w:rPr>
                              </w:pPr>
                              <w:r>
                                <w:rPr>
                                  <w:b/>
                                  <w:color w:val="FF0000"/>
                                </w:rPr>
                                <w:t>Hemispherical Analyzer</w:t>
                              </w:r>
                            </w:p>
                          </w:txbxContent>
                        </wps:txbx>
                        <wps:bodyPr rot="0" vert="horz" wrap="square" lIns="91440" tIns="45720" rIns="91440" bIns="45720" anchor="t" anchorCtr="0" upright="1">
                          <a:spAutoFit/>
                        </wps:bodyPr>
                      </wps:wsp>
                      <wps:wsp>
                        <wps:cNvPr id="24" name="Text Box 2"/>
                        <wps:cNvSpPr txBox="1">
                          <a:spLocks noChangeArrowheads="1"/>
                        </wps:cNvSpPr>
                        <wps:spPr bwMode="auto">
                          <a:xfrm>
                            <a:off x="4334" y="12838"/>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6B68684D" w14:textId="77777777" w:rsidR="00BD57C3" w:rsidRPr="00DC4F67" w:rsidRDefault="00BD57C3" w:rsidP="00F47B36">
                              <w:pPr>
                                <w:rPr>
                                  <w:b/>
                                  <w:color w:val="FF0000"/>
                                </w:rPr>
                              </w:pPr>
                              <w:r>
                                <w:rPr>
                                  <w:b/>
                                  <w:color w:val="FF0000"/>
                                </w:rPr>
                                <w:t>Mass Spec</w:t>
                              </w:r>
                            </w:p>
                          </w:txbxContent>
                        </wps:txbx>
                        <wps:bodyPr rot="0" vert="horz" wrap="square" lIns="91440" tIns="45720" rIns="91440" bIns="45720" anchor="t" anchorCtr="0" upright="1">
                          <a:spAutoFit/>
                        </wps:bodyPr>
                      </wps:wsp>
                      <wps:wsp>
                        <wps:cNvPr id="25" name="Text Box 2"/>
                        <wps:cNvSpPr txBox="1">
                          <a:spLocks noChangeArrowheads="1"/>
                        </wps:cNvSpPr>
                        <wps:spPr bwMode="auto">
                          <a:xfrm>
                            <a:off x="5440" y="11874"/>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110C65F9" w14:textId="77777777" w:rsidR="00BD57C3" w:rsidRPr="00DC4F67" w:rsidRDefault="00BD57C3" w:rsidP="00F47B36">
                              <w:pPr>
                                <w:rPr>
                                  <w:b/>
                                  <w:color w:val="FF0000"/>
                                </w:rPr>
                              </w:pPr>
                              <w:r>
                                <w:rPr>
                                  <w:b/>
                                  <w:color w:val="FF0000"/>
                                </w:rPr>
                                <w:t>Ion Gun</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70EEE88" id="Group 87" o:spid="_x0000_s1044" style="position:absolute;left:0;text-align:left;margin-left:100.15pt;margin-top:2.55pt;width:245.45pt;height:147.55pt;z-index:251589632" coordorigin="3443,11150" coordsize="4909,29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">
                <v:shape id="Picture 1" o:spid="_x0000_s1045" type="#_x0000_t75" style="position:absolute;left:3443;top:11150;width:4909;height:29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">
                  <v:imagedata r:id="rId14" o:title=""/>
                </v:shape>
                <v:shape id="_x0000_s1046" type="#_x0000_t202" style="position:absolute;left:6165;top:12981;width:1883;height:6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" filled="f" stroked="f" strokeweight="1pt">
                  <v:stroke dashstyle="dash"/>
                  <v:textbox style="mso-fit-shape-to-text:t">
                    <w:txbxContent>
                      <w:p w14:paraId="00F39A43" w14:textId="77777777" w:rsidR="00BD57C3" w:rsidRPr="00DC4F67" w:rsidRDefault="00BD57C3" w:rsidP="00F47B36">
                        <w:pPr>
                          <w:rPr>
                            <w:b/>
                            <w:color w:val="FF0000"/>
                          </w:rPr>
                        </w:pPr>
                        <w:r>
                          <w:rPr>
                            <w:b/>
                            <w:color w:val="FF0000"/>
                          </w:rPr>
                          <w:t>Hemispherical Analyzer</w:t>
                        </w:r>
                      </w:p>
                    </w:txbxContent>
                  </v:textbox>
                </v:shape>
                <v:shape id="_x0000_s1047" type="#_x0000_t202" style="position:absolute;left:4334;top:12838;width:1698;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" filled="f" stroked="f" strokeweight="1pt">
                  <v:stroke dashstyle="dash"/>
                  <v:textbox style="mso-fit-shape-to-text:t">
                    <w:txbxContent>
                      <w:p w14:paraId="6B68684D" w14:textId="77777777" w:rsidR="00BD57C3" w:rsidRPr="00DC4F67" w:rsidRDefault="00BD57C3" w:rsidP="00F47B36">
                        <w:pPr>
                          <w:rPr>
                            <w:b/>
                            <w:color w:val="FF0000"/>
                          </w:rPr>
                        </w:pPr>
                        <w:r>
                          <w:rPr>
                            <w:b/>
                            <w:color w:val="FF0000"/>
                          </w:rPr>
                          <w:t>Mass Spec</w:t>
                        </w:r>
                      </w:p>
                    </w:txbxContent>
                  </v:textbox>
                </v:shape>
                <v:shape id="_x0000_s1048" type="#_x0000_t202" style="position:absolute;left:5440;top:11874;width:1698;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" filled="f" stroked="f" strokeweight="1pt">
                  <v:stroke dashstyle="dash"/>
                  <v:textbox style="mso-fit-shape-to-text:t">
                    <w:txbxContent>
                      <w:p w14:paraId="110C65F9" w14:textId="77777777" w:rsidR="00BD57C3" w:rsidRPr="00DC4F67" w:rsidRDefault="00BD57C3" w:rsidP="00F47B36">
                        <w:pPr>
                          <w:rPr>
                            <w:b/>
                            <w:color w:val="FF0000"/>
                          </w:rPr>
                        </w:pPr>
                        <w:r>
                          <w:rPr>
                            <w:b/>
                            <w:color w:val="FF0000"/>
                          </w:rPr>
                          <w:t>Ion Gun</w:t>
                        </w:r>
                      </w:p>
                    </w:txbxContent>
                  </v:textbox>
                </v:shape>
              </v:group>
            </w:pict>
          </mc:Fallback>
        </mc:AlternateContent>
      </w:r>
    </w:p>
    <w:p w14:paraId="23B0CD10" w14:textId="77777777" w:rsidR="00B9401E" w:rsidRPr="005A1F30" w:rsidRDefault="00B9401E" w:rsidP="00DC4F67">
      <w:pPr>
        <w:jc w:val="both"/>
        <w:rPr>
          <w:color w:val="000000"/>
        </w:rPr>
      </w:pPr>
    </w:p>
    <w:p w14:paraId="50B79CDA" w14:textId="77777777" w:rsidR="00B9401E" w:rsidRPr="005A1F30" w:rsidRDefault="00B9401E" w:rsidP="00DC4F67">
      <w:pPr>
        <w:jc w:val="both"/>
        <w:rPr>
          <w:color w:val="000000"/>
        </w:rPr>
      </w:pPr>
    </w:p>
    <w:p w14:paraId="2F094052" w14:textId="77777777" w:rsidR="00B9401E" w:rsidRPr="005A1F30" w:rsidRDefault="00B9401E" w:rsidP="00DC4F67">
      <w:pPr>
        <w:jc w:val="both"/>
        <w:rPr>
          <w:color w:val="000000"/>
        </w:rPr>
      </w:pPr>
    </w:p>
    <w:p w14:paraId="10F55D90" w14:textId="77777777" w:rsidR="00B9401E" w:rsidRPr="005A1F30" w:rsidRDefault="00B9401E" w:rsidP="00DC4F67">
      <w:pPr>
        <w:jc w:val="both"/>
        <w:rPr>
          <w:color w:val="000000"/>
        </w:rPr>
      </w:pPr>
    </w:p>
    <w:p w14:paraId="301313A3" w14:textId="77777777" w:rsidR="00B9401E" w:rsidRPr="005A1F30" w:rsidRDefault="00B9401E" w:rsidP="00DC4F67">
      <w:pPr>
        <w:jc w:val="both"/>
        <w:rPr>
          <w:color w:val="000000"/>
        </w:rPr>
      </w:pPr>
    </w:p>
    <w:p w14:paraId="66E52223" w14:textId="77777777" w:rsidR="00B9401E" w:rsidRPr="005A1F30" w:rsidRDefault="00B9401E" w:rsidP="00DC4F67">
      <w:pPr>
        <w:jc w:val="both"/>
        <w:rPr>
          <w:color w:val="000000"/>
        </w:rPr>
      </w:pPr>
    </w:p>
    <w:p w14:paraId="7F5B9551" w14:textId="77777777" w:rsidR="00B9401E" w:rsidRPr="005A1F30" w:rsidRDefault="00B9401E" w:rsidP="00DC4F67">
      <w:pPr>
        <w:jc w:val="both"/>
        <w:rPr>
          <w:color w:val="000000"/>
        </w:rPr>
      </w:pPr>
    </w:p>
    <w:p w14:paraId="75C641C8" w14:textId="77777777" w:rsidR="00B9401E" w:rsidRPr="005A1F30" w:rsidRDefault="00B9401E" w:rsidP="00DC4F67">
      <w:pPr>
        <w:jc w:val="both"/>
        <w:rPr>
          <w:color w:val="000000"/>
        </w:rPr>
      </w:pPr>
    </w:p>
    <w:p w14:paraId="51D68646" w14:textId="51BBD42C" w:rsidR="00B7170F" w:rsidRPr="005A1F30" w:rsidRDefault="00F97232" w:rsidP="00F97232">
      <w:pPr>
        <w:pStyle w:val="berschrift2"/>
      </w:pPr>
      <w:bookmarkStart w:id="10" w:name="_Toc112745693"/>
      <w:r w:rsidRPr="005A1F30">
        <w:lastRenderedPageBreak/>
        <w:t>c</w:t>
      </w:r>
      <w:r w:rsidR="00B258E1" w:rsidRPr="005A1F30">
        <w:t xml:space="preserve">. </w:t>
      </w:r>
      <w:r w:rsidRPr="005A1F30">
        <w:t xml:space="preserve"> </w:t>
      </w:r>
      <w:r w:rsidR="00B7170F" w:rsidRPr="005A1F30">
        <w:t>Pumping</w:t>
      </w:r>
      <w:bookmarkEnd w:id="10"/>
    </w:p>
    <w:p w14:paraId="2DEA0592" w14:textId="77777777" w:rsidR="00F47B36" w:rsidRPr="005A1F30" w:rsidRDefault="00F47B36" w:rsidP="00F47B36">
      <w:pPr>
        <w:jc w:val="both"/>
        <w:rPr>
          <w:color w:val="000000"/>
        </w:rPr>
      </w:pPr>
    </w:p>
    <w:p w14:paraId="05E4793A" w14:textId="092F49F6" w:rsidR="00854E27" w:rsidRPr="005A1F30" w:rsidRDefault="00854E27" w:rsidP="00854E27">
      <w:pPr>
        <w:jc w:val="both"/>
        <w:rPr>
          <w:color w:val="000000"/>
        </w:rPr>
      </w:pPr>
      <w:r w:rsidRPr="005A1F30">
        <w:rPr>
          <w:color w:val="000000"/>
        </w:rPr>
        <w:t xml:space="preserve">The vacuum system is evacuated by </w:t>
      </w:r>
      <w:r w:rsidR="004B4319">
        <w:rPr>
          <w:color w:val="000000"/>
        </w:rPr>
        <w:t xml:space="preserve">a </w:t>
      </w:r>
      <w:r w:rsidRPr="005A1F30">
        <w:rPr>
          <w:color w:val="000000"/>
        </w:rPr>
        <w:t>combination of mechanical pumps and turbo molecular pumps. This combination, together with the vacuum measuring instruments consists of the pumping system. There are two mechanical pumps and two turbo molecular pumps on the instrument. The mechanical pumps are located next to the main chamber’s body and the turbo pumps are directly connected to the chamber via an open flange.</w:t>
      </w:r>
      <w:r w:rsidR="00723351" w:rsidRPr="005A1F30">
        <w:rPr>
          <w:color w:val="000000"/>
        </w:rPr>
        <w:t xml:space="preserve"> (currently</w:t>
      </w:r>
      <w:r w:rsidR="00C95189" w:rsidRPr="005A1F30">
        <w:rPr>
          <w:color w:val="000000"/>
        </w:rPr>
        <w:t xml:space="preserve"> Agilent </w:t>
      </w:r>
      <w:proofErr w:type="spellStart"/>
      <w:r w:rsidR="00C95189" w:rsidRPr="005A1F30">
        <w:rPr>
          <w:color w:val="000000"/>
        </w:rPr>
        <w:t>Twis</w:t>
      </w:r>
      <w:proofErr w:type="spellEnd"/>
      <w:r w:rsidR="00C95189" w:rsidRPr="005A1F30">
        <w:rPr>
          <w:color w:val="000000"/>
        </w:rPr>
        <w:t xml:space="preserve"> Torr 304 turbo pump is broken)</w:t>
      </w:r>
    </w:p>
    <w:p w14:paraId="290B489D" w14:textId="77777777" w:rsidR="00854E27" w:rsidRPr="005A1F30" w:rsidRDefault="00854E27" w:rsidP="00854E27">
      <w:pPr>
        <w:jc w:val="both"/>
        <w:rPr>
          <w:color w:val="000000"/>
        </w:rPr>
      </w:pPr>
    </w:p>
    <w:p w14:paraId="30ED7EC3" w14:textId="77777777" w:rsidR="00854E27" w:rsidRPr="005A1F30" w:rsidRDefault="00FB6A3F" w:rsidP="00854E27">
      <w:pPr>
        <w:jc w:val="both"/>
        <w:rPr>
          <w:bCs/>
          <w:color w:val="000000"/>
          <w:u w:val="single"/>
        </w:rPr>
      </w:pPr>
      <w:r w:rsidRPr="005A1F30">
        <w:rPr>
          <w:noProof/>
          <w:color w:val="000000"/>
        </w:rPr>
        <mc:AlternateContent>
          <mc:Choice Requires="wpg">
            <w:drawing>
              <wp:anchor distT="0" distB="0" distL="114300" distR="114300" simplePos="0" relativeHeight="251598848" behindDoc="0" locked="0" layoutInCell="1" allowOverlap="1" wp14:anchorId="6C7574B7" wp14:editId="0FB5021A">
                <wp:simplePos x="0" y="0"/>
                <wp:positionH relativeFrom="column">
                  <wp:posOffset>3355975</wp:posOffset>
                </wp:positionH>
                <wp:positionV relativeFrom="paragraph">
                  <wp:posOffset>85090</wp:posOffset>
                </wp:positionV>
                <wp:extent cx="2393315" cy="1733550"/>
                <wp:effectExtent l="3175" t="1270" r="0" b="0"/>
                <wp:wrapNone/>
                <wp:docPr id="18"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3315" cy="1733550"/>
                          <a:chOff x="6725" y="3782"/>
                          <a:chExt cx="3769" cy="2730"/>
                        </a:xfrm>
                      </wpg:grpSpPr>
                      <pic:pic xmlns:pic="http://schemas.openxmlformats.org/drawingml/2006/picture">
                        <pic:nvPicPr>
                          <pic:cNvPr id="19" name="Picture 85" descr="From Clip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725" y="3782"/>
                            <a:ext cx="3769" cy="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Text Box 2"/>
                        <wps:cNvSpPr txBox="1">
                          <a:spLocks noChangeArrowheads="1"/>
                        </wps:cNvSpPr>
                        <wps:spPr bwMode="auto">
                          <a:xfrm>
                            <a:off x="7511" y="5948"/>
                            <a:ext cx="2644"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71219C99" w14:textId="77777777" w:rsidR="00BD57C3" w:rsidRPr="00DC4F67" w:rsidRDefault="00BD57C3" w:rsidP="00854E27">
                              <w:pPr>
                                <w:rPr>
                                  <w:b/>
                                  <w:color w:val="FF0000"/>
                                </w:rPr>
                              </w:pPr>
                              <w:r>
                                <w:rPr>
                                  <w:b/>
                                  <w:color w:val="FF0000"/>
                                </w:rPr>
                                <w:t>Mechanical Pump II</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7574B7" id="Group 97" o:spid="_x0000_s1049" style="position:absolute;left:0;text-align:left;margin-left:264.25pt;margin-top:6.7pt;width:188.45pt;height:136.5pt;z-index:251598848" coordorigin="6725,3782" coordsize="3769,2730"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">
                <v:shape id="Picture 85" o:spid="_x0000_s1050" type="#_x0000_t75" alt="From Clipboard" style="position:absolute;left:6725;top:3782;width:3769;height:27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">
                  <v:imagedata r:id="rId16" o:title="From Clipboard"/>
                </v:shape>
                <v:shape id="_x0000_s1051" type="#_x0000_t202" style="position:absolute;left:7511;top:5948;width:2644;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" filled="f" stroked="f" strokeweight="1pt">
                  <v:stroke dashstyle="dash"/>
                  <v:textbox style="mso-fit-shape-to-text:t">
                    <w:txbxContent>
                      <w:p w14:paraId="71219C99" w14:textId="77777777" w:rsidR="00BD57C3" w:rsidRPr="00DC4F67" w:rsidRDefault="00BD57C3" w:rsidP="00854E27">
                        <w:pPr>
                          <w:rPr>
                            <w:b/>
                            <w:color w:val="FF0000"/>
                          </w:rPr>
                        </w:pPr>
                        <w:r>
                          <w:rPr>
                            <w:b/>
                            <w:color w:val="FF0000"/>
                          </w:rPr>
                          <w:t>Mechanical Pump II</w:t>
                        </w:r>
                      </w:p>
                    </w:txbxContent>
                  </v:textbox>
                </v:shape>
              </v:group>
            </w:pict>
          </mc:Fallback>
        </mc:AlternateContent>
      </w:r>
      <w:r w:rsidRPr="005A1F30">
        <w:rPr>
          <w:noProof/>
          <w:color w:val="000000"/>
        </w:rPr>
        <w:drawing>
          <wp:anchor distT="0" distB="0" distL="114300" distR="114300" simplePos="0" relativeHeight="251592704" behindDoc="1" locked="0" layoutInCell="1" allowOverlap="1" wp14:anchorId="5E9E7616" wp14:editId="2AFF47F6">
            <wp:simplePos x="0" y="0"/>
            <wp:positionH relativeFrom="column">
              <wp:posOffset>396875</wp:posOffset>
            </wp:positionH>
            <wp:positionV relativeFrom="paragraph">
              <wp:posOffset>85090</wp:posOffset>
            </wp:positionV>
            <wp:extent cx="2345690" cy="1733550"/>
            <wp:effectExtent l="0" t="0" r="0" b="0"/>
            <wp:wrapNone/>
            <wp:docPr id="84" name="Picture 84" descr="From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From Clipboa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5690"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19AD6" w14:textId="77777777" w:rsidR="00854E27" w:rsidRPr="005A1F30" w:rsidRDefault="00854E27" w:rsidP="00854E27">
      <w:pPr>
        <w:jc w:val="both"/>
        <w:rPr>
          <w:bCs/>
          <w:color w:val="000000"/>
          <w:u w:val="single"/>
        </w:rPr>
      </w:pPr>
    </w:p>
    <w:p w14:paraId="541DC3F4" w14:textId="77777777" w:rsidR="00854E27" w:rsidRPr="005A1F30" w:rsidRDefault="00854E27" w:rsidP="00854E27">
      <w:pPr>
        <w:jc w:val="both"/>
        <w:rPr>
          <w:bCs/>
          <w:color w:val="000000"/>
          <w:u w:val="single"/>
        </w:rPr>
      </w:pPr>
    </w:p>
    <w:p w14:paraId="14F35B08" w14:textId="77777777" w:rsidR="00854E27" w:rsidRPr="005A1F30" w:rsidRDefault="00854E27" w:rsidP="00854E27">
      <w:pPr>
        <w:jc w:val="both"/>
        <w:rPr>
          <w:bCs/>
          <w:color w:val="000000"/>
          <w:u w:val="single"/>
        </w:rPr>
      </w:pPr>
    </w:p>
    <w:p w14:paraId="56F81141" w14:textId="77777777" w:rsidR="00854E27" w:rsidRPr="005A1F30" w:rsidRDefault="00854E27" w:rsidP="00854E27">
      <w:pPr>
        <w:jc w:val="both"/>
        <w:rPr>
          <w:bCs/>
          <w:color w:val="000000"/>
          <w:u w:val="single"/>
        </w:rPr>
      </w:pPr>
    </w:p>
    <w:p w14:paraId="05BAD22B" w14:textId="77777777" w:rsidR="00854E27" w:rsidRPr="005A1F30" w:rsidRDefault="00854E27" w:rsidP="00854E27">
      <w:pPr>
        <w:jc w:val="both"/>
        <w:rPr>
          <w:bCs/>
          <w:color w:val="000000"/>
          <w:u w:val="single"/>
        </w:rPr>
      </w:pPr>
    </w:p>
    <w:p w14:paraId="6B1D7025" w14:textId="77777777" w:rsidR="00854E27" w:rsidRPr="005A1F30" w:rsidRDefault="00854E27" w:rsidP="00854E27">
      <w:pPr>
        <w:jc w:val="both"/>
        <w:rPr>
          <w:bCs/>
          <w:color w:val="000000"/>
          <w:u w:val="single"/>
        </w:rPr>
      </w:pPr>
    </w:p>
    <w:p w14:paraId="636421F1" w14:textId="77777777" w:rsidR="00854E27" w:rsidRPr="005A1F30" w:rsidRDefault="00854E27" w:rsidP="00854E27">
      <w:pPr>
        <w:jc w:val="both"/>
        <w:rPr>
          <w:bCs/>
          <w:color w:val="000000"/>
          <w:u w:val="single"/>
        </w:rPr>
      </w:pPr>
    </w:p>
    <w:p w14:paraId="137706FA" w14:textId="77777777" w:rsidR="00854E27" w:rsidRPr="005A1F30" w:rsidRDefault="00FB6A3F" w:rsidP="00854E27">
      <w:pPr>
        <w:jc w:val="both"/>
        <w:rPr>
          <w:bCs/>
          <w:color w:val="000000"/>
          <w:u w:val="single"/>
        </w:rPr>
      </w:pPr>
      <w:r w:rsidRPr="005A1F30">
        <w:rPr>
          <w:bCs/>
          <w:noProof/>
          <w:color w:val="000000"/>
          <w:u w:val="single"/>
        </w:rPr>
        <mc:AlternateContent>
          <mc:Choice Requires="wps">
            <w:drawing>
              <wp:anchor distT="0" distB="0" distL="114300" distR="114300" simplePos="0" relativeHeight="251595776" behindDoc="0" locked="0" layoutInCell="1" allowOverlap="1" wp14:anchorId="2C0D1AA2" wp14:editId="1E787F36">
                <wp:simplePos x="0" y="0"/>
                <wp:positionH relativeFrom="column">
                  <wp:posOffset>688340</wp:posOffset>
                </wp:positionH>
                <wp:positionV relativeFrom="paragraph">
                  <wp:posOffset>149860</wp:posOffset>
                </wp:positionV>
                <wp:extent cx="1767840" cy="266700"/>
                <wp:effectExtent l="0" t="127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76C7D3D6" w14:textId="77777777" w:rsidR="00BD57C3" w:rsidRPr="00DC4F67" w:rsidRDefault="00BD57C3" w:rsidP="00854E27">
                            <w:pPr>
                              <w:rPr>
                                <w:b/>
                                <w:color w:val="FF0000"/>
                              </w:rPr>
                            </w:pPr>
                            <w:r>
                              <w:rPr>
                                <w:b/>
                                <w:color w:val="FF0000"/>
                              </w:rPr>
                              <w:t xml:space="preserve">Mechanical Pump I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C0D1AA2" id="Text Box 2" o:spid="_x0000_s1052" type="#_x0000_t202" style="position:absolute;left:0;text-align:left;margin-left:54.2pt;margin-top:11.8pt;width:139.2pt;height:21pt;z-index:251595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" filled="f" stroked="f" strokeweight="1pt">
                <v:stroke dashstyle="dash"/>
                <v:textbox style="mso-fit-shape-to-text:t">
                  <w:txbxContent>
                    <w:p w14:paraId="76C7D3D6" w14:textId="77777777" w:rsidR="00BD57C3" w:rsidRPr="00DC4F67" w:rsidRDefault="00BD57C3" w:rsidP="00854E27">
                      <w:pPr>
                        <w:rPr>
                          <w:b/>
                          <w:color w:val="FF0000"/>
                        </w:rPr>
                      </w:pPr>
                      <w:r>
                        <w:rPr>
                          <w:b/>
                          <w:color w:val="FF0000"/>
                        </w:rPr>
                        <w:t xml:space="preserve">Mechanical Pump I </w:t>
                      </w:r>
                    </w:p>
                  </w:txbxContent>
                </v:textbox>
              </v:shape>
            </w:pict>
          </mc:Fallback>
        </mc:AlternateContent>
      </w:r>
    </w:p>
    <w:p w14:paraId="6B16B3D9" w14:textId="77777777" w:rsidR="00854E27" w:rsidRPr="005A1F30" w:rsidRDefault="00854E27" w:rsidP="00854E27">
      <w:pPr>
        <w:jc w:val="both"/>
        <w:rPr>
          <w:bCs/>
          <w:color w:val="000000"/>
          <w:u w:val="single"/>
        </w:rPr>
      </w:pPr>
    </w:p>
    <w:p w14:paraId="2AD078F6" w14:textId="77777777" w:rsidR="00985698" w:rsidRPr="005A1F30" w:rsidRDefault="00985698" w:rsidP="00854E27">
      <w:pPr>
        <w:jc w:val="both"/>
        <w:rPr>
          <w:bCs/>
          <w:color w:val="000000"/>
          <w:u w:val="single"/>
        </w:rPr>
      </w:pPr>
    </w:p>
    <w:p w14:paraId="1ABD374F" w14:textId="444BA7C2" w:rsidR="00854E27" w:rsidRPr="005A1F30" w:rsidRDefault="00854E27" w:rsidP="00854E27">
      <w:pPr>
        <w:jc w:val="both"/>
        <w:rPr>
          <w:color w:val="000000"/>
        </w:rPr>
      </w:pPr>
      <w:r w:rsidRPr="005A1F30">
        <w:rPr>
          <w:color w:val="000000"/>
        </w:rPr>
        <w:t xml:space="preserve">Mechanical pump I is an Alcatel pump with a model number </w:t>
      </w:r>
      <w:proofErr w:type="gramStart"/>
      <w:r w:rsidRPr="005A1F30">
        <w:rPr>
          <w:color w:val="000000"/>
        </w:rPr>
        <w:t>2012A</w:t>
      </w:r>
      <w:proofErr w:type="gramEnd"/>
      <w:r w:rsidRPr="005A1F30">
        <w:rPr>
          <w:color w:val="000000"/>
        </w:rPr>
        <w:t xml:space="preserve"> and its pumping speed is 11 cfm. It is connected directly to the gas manifold. This pump is also connected in parallel to the rotary platform of the manipulator via a </w:t>
      </w:r>
      <w:proofErr w:type="gramStart"/>
      <w:r w:rsidRPr="005A1F30">
        <w:rPr>
          <w:color w:val="000000"/>
        </w:rPr>
        <w:t>stainless steel</w:t>
      </w:r>
      <w:proofErr w:type="gramEnd"/>
      <w:r w:rsidRPr="005A1F30">
        <w:rPr>
          <w:color w:val="000000"/>
        </w:rPr>
        <w:t xml:space="preserve"> bellow for differentially pumping. The rotary platform situates at the head of the manipulator. The Alcatel pump also connects to the new installed turbo pump (Agilent </w:t>
      </w:r>
      <w:proofErr w:type="spellStart"/>
      <w:r w:rsidRPr="005A1F30">
        <w:rPr>
          <w:color w:val="000000"/>
        </w:rPr>
        <w:t>TwisTorr</w:t>
      </w:r>
      <w:proofErr w:type="spellEnd"/>
      <w:r w:rsidRPr="005A1F30">
        <w:rPr>
          <w:color w:val="000000"/>
        </w:rPr>
        <w:t xml:space="preserve"> 304</w:t>
      </w:r>
      <w:r w:rsidR="00E81DC9">
        <w:rPr>
          <w:color w:val="000000"/>
        </w:rPr>
        <w:t>, the pump is broken now</w:t>
      </w:r>
      <w:r w:rsidRPr="005A1F30">
        <w:rPr>
          <w:color w:val="000000"/>
        </w:rPr>
        <w:t xml:space="preserve">). Mechanical pump II, Edward 18 (two stages, pumping speed 12 cfm), is connected to the turbo pump (Seiko Seiki STP 400). </w:t>
      </w:r>
      <w:r w:rsidR="00985698" w:rsidRPr="005A1F30">
        <w:rPr>
          <w:color w:val="000000"/>
        </w:rPr>
        <w:t xml:space="preserve">Mechanical pump III, Alcatel 2008A is a backup pump for the small turbo pump (Agilent </w:t>
      </w:r>
      <w:proofErr w:type="spellStart"/>
      <w:r w:rsidR="00985698" w:rsidRPr="005A1F30">
        <w:rPr>
          <w:color w:val="000000"/>
        </w:rPr>
        <w:t>Twis</w:t>
      </w:r>
      <w:proofErr w:type="spellEnd"/>
      <w:r w:rsidR="00985698" w:rsidRPr="005A1F30">
        <w:rPr>
          <w:color w:val="000000"/>
        </w:rPr>
        <w:t xml:space="preserve"> Torr 304). All</w:t>
      </w:r>
      <w:r w:rsidRPr="005A1F30">
        <w:rPr>
          <w:color w:val="000000"/>
        </w:rPr>
        <w:t xml:space="preserve"> mechanical pumps are equipped with oil traps. Ballasting may be needed. The ballast vale is located on the </w:t>
      </w:r>
      <w:proofErr w:type="gramStart"/>
      <w:r w:rsidRPr="005A1F30">
        <w:rPr>
          <w:color w:val="000000"/>
        </w:rPr>
        <w:t>side</w:t>
      </w:r>
      <w:proofErr w:type="gramEnd"/>
      <w:r w:rsidRPr="005A1F30">
        <w:rPr>
          <w:color w:val="000000"/>
        </w:rPr>
        <w:t xml:space="preserve"> and </w:t>
      </w:r>
      <w:r w:rsidR="0079256B" w:rsidRPr="005A1F30">
        <w:rPr>
          <w:color w:val="000000"/>
        </w:rPr>
        <w:t xml:space="preserve">it </w:t>
      </w:r>
      <w:r w:rsidRPr="005A1F30">
        <w:rPr>
          <w:color w:val="000000"/>
        </w:rPr>
        <w:t xml:space="preserve">requires a flathead screwdriver for adjustment. </w:t>
      </w:r>
    </w:p>
    <w:p w14:paraId="67FF7F2E" w14:textId="77777777" w:rsidR="00F47B36" w:rsidRPr="005A1F30" w:rsidRDefault="00F47B36" w:rsidP="00F47B36">
      <w:pPr>
        <w:jc w:val="both"/>
        <w:rPr>
          <w:color w:val="000000"/>
        </w:rPr>
      </w:pPr>
    </w:p>
    <w:p w14:paraId="4FBEEB5D" w14:textId="77777777" w:rsidR="00F47B36" w:rsidRPr="005A1F30" w:rsidRDefault="00F47B36" w:rsidP="00F47B36">
      <w:pPr>
        <w:jc w:val="both"/>
        <w:rPr>
          <w:color w:val="000000"/>
        </w:rPr>
      </w:pPr>
    </w:p>
    <w:p w14:paraId="6A583EF3" w14:textId="77777777" w:rsidR="00F47B36" w:rsidRPr="005A1F30" w:rsidRDefault="00F47B36" w:rsidP="00F47B36">
      <w:pPr>
        <w:jc w:val="both"/>
        <w:rPr>
          <w:color w:val="000000"/>
        </w:rPr>
      </w:pPr>
    </w:p>
    <w:p w14:paraId="5673ED42" w14:textId="77777777" w:rsidR="00F47B36" w:rsidRPr="005A1F30" w:rsidRDefault="00F47B36" w:rsidP="00F47B36">
      <w:pPr>
        <w:jc w:val="both"/>
        <w:rPr>
          <w:color w:val="000000"/>
        </w:rPr>
      </w:pPr>
    </w:p>
    <w:p w14:paraId="3861D5EB" w14:textId="77777777" w:rsidR="00E300F5" w:rsidRPr="005A1F30" w:rsidRDefault="00E300F5" w:rsidP="00F47B36">
      <w:pPr>
        <w:jc w:val="both"/>
        <w:rPr>
          <w:color w:val="000000"/>
        </w:rPr>
      </w:pPr>
    </w:p>
    <w:p w14:paraId="1C586327" w14:textId="0B9E08DF" w:rsidR="00E300F5" w:rsidRPr="005A1F30" w:rsidRDefault="0079256B" w:rsidP="00F47B36">
      <w:pPr>
        <w:jc w:val="both"/>
        <w:rPr>
          <w:color w:val="000000"/>
        </w:rPr>
      </w:pPr>
      <w:r w:rsidRPr="005A1F30">
        <w:rPr>
          <w:noProof/>
          <w:color w:val="000000"/>
        </w:rPr>
        <mc:AlternateContent>
          <mc:Choice Requires="wpg">
            <w:drawing>
              <wp:anchor distT="0" distB="0" distL="114300" distR="114300" simplePos="0" relativeHeight="251601920" behindDoc="0" locked="0" layoutInCell="1" allowOverlap="1" wp14:anchorId="7879B515" wp14:editId="71947AAE">
                <wp:simplePos x="0" y="0"/>
                <wp:positionH relativeFrom="column">
                  <wp:posOffset>1818365</wp:posOffset>
                </wp:positionH>
                <wp:positionV relativeFrom="paragraph">
                  <wp:posOffset>-83041</wp:posOffset>
                </wp:positionV>
                <wp:extent cx="2009775" cy="1524000"/>
                <wp:effectExtent l="4445" t="635" r="0" b="0"/>
                <wp:wrapNone/>
                <wp:docPr id="11"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9775" cy="1524000"/>
                          <a:chOff x="2302" y="9781"/>
                          <a:chExt cx="3165" cy="2400"/>
                        </a:xfrm>
                      </wpg:grpSpPr>
                      <pic:pic xmlns:pic="http://schemas.openxmlformats.org/drawingml/2006/picture">
                        <pic:nvPicPr>
                          <pic:cNvPr id="12" name="Picture 9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302" y="9781"/>
                            <a:ext cx="3165" cy="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Text Box 2"/>
                        <wps:cNvSpPr txBox="1">
                          <a:spLocks noChangeArrowheads="1"/>
                        </wps:cNvSpPr>
                        <wps:spPr bwMode="auto">
                          <a:xfrm>
                            <a:off x="2374" y="11683"/>
                            <a:ext cx="3012"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4A21704B" w14:textId="77777777" w:rsidR="00BD57C3" w:rsidRPr="00DC4F67" w:rsidRDefault="00BD57C3" w:rsidP="00FF3F1B">
                              <w:pPr>
                                <w:rPr>
                                  <w:b/>
                                  <w:color w:val="FF0000"/>
                                </w:rPr>
                              </w:pPr>
                              <w:r>
                                <w:rPr>
                                  <w:b/>
                                  <w:color w:val="FF0000"/>
                                </w:rPr>
                                <w:t xml:space="preserve">Seiko-Seiki Turbo Pump </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879B515" id="Group 106" o:spid="_x0000_s1053" style="position:absolute;left:0;text-align:left;margin-left:143.2pt;margin-top:-6.55pt;width:158.25pt;height:120pt;z-index:251601920" coordorigin="2302,9781" coordsize="3165,240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">
                <v:shape id="Picture 98" o:spid="_x0000_s1054" type="#_x0000_t75" style="position:absolute;left:2302;top:9781;width:3165;height:2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">
                  <v:imagedata r:id="rId19" o:title=""/>
                </v:shape>
                <v:shape id="_x0000_s1055" type="#_x0000_t202" style="position:absolute;left:2374;top:11683;width:3012;height: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" filled="f" stroked="f" strokeweight="1pt">
                  <v:stroke dashstyle="dash"/>
                  <v:textbox style="mso-fit-shape-to-text:t">
                    <w:txbxContent>
                      <w:p w14:paraId="4A21704B" w14:textId="77777777" w:rsidR="00BD57C3" w:rsidRPr="00DC4F67" w:rsidRDefault="00BD57C3" w:rsidP="00FF3F1B">
                        <w:pPr>
                          <w:rPr>
                            <w:b/>
                            <w:color w:val="FF0000"/>
                          </w:rPr>
                        </w:pPr>
                        <w:r>
                          <w:rPr>
                            <w:b/>
                            <w:color w:val="FF0000"/>
                          </w:rPr>
                          <w:t xml:space="preserve">Seiko-Seiki Turbo Pump </w:t>
                        </w:r>
                      </w:p>
                    </w:txbxContent>
                  </v:textbox>
                </v:shape>
              </v:group>
            </w:pict>
          </mc:Fallback>
        </mc:AlternateContent>
      </w:r>
    </w:p>
    <w:p w14:paraId="7FDDBB05" w14:textId="77777777" w:rsidR="00E300F5" w:rsidRPr="005A1F30" w:rsidRDefault="00E300F5" w:rsidP="00F47B36">
      <w:pPr>
        <w:jc w:val="both"/>
        <w:rPr>
          <w:color w:val="000000"/>
        </w:rPr>
      </w:pPr>
    </w:p>
    <w:p w14:paraId="785C9D7B" w14:textId="77777777" w:rsidR="00E300F5" w:rsidRPr="005A1F30" w:rsidRDefault="00E300F5" w:rsidP="00F47B36">
      <w:pPr>
        <w:jc w:val="both"/>
        <w:rPr>
          <w:color w:val="000000"/>
        </w:rPr>
      </w:pPr>
    </w:p>
    <w:p w14:paraId="141282D4" w14:textId="77777777" w:rsidR="00E300F5" w:rsidRPr="005A1F30" w:rsidRDefault="00E300F5" w:rsidP="00F47B36">
      <w:pPr>
        <w:jc w:val="both"/>
        <w:rPr>
          <w:color w:val="000000"/>
        </w:rPr>
      </w:pPr>
    </w:p>
    <w:p w14:paraId="2531BE55" w14:textId="77777777" w:rsidR="00E300F5" w:rsidRPr="005A1F30" w:rsidRDefault="00E300F5" w:rsidP="00F47B36">
      <w:pPr>
        <w:jc w:val="both"/>
        <w:rPr>
          <w:color w:val="000000"/>
        </w:rPr>
      </w:pPr>
    </w:p>
    <w:p w14:paraId="005F8904" w14:textId="77777777" w:rsidR="00E300F5" w:rsidRPr="005A1F30" w:rsidRDefault="00E300F5" w:rsidP="00F47B36">
      <w:pPr>
        <w:jc w:val="both"/>
        <w:rPr>
          <w:color w:val="000000"/>
        </w:rPr>
      </w:pPr>
    </w:p>
    <w:p w14:paraId="6C181287" w14:textId="77777777" w:rsidR="00E300F5" w:rsidRPr="005A1F30" w:rsidRDefault="00E300F5" w:rsidP="00F47B36">
      <w:pPr>
        <w:jc w:val="both"/>
        <w:rPr>
          <w:color w:val="000000"/>
          <w:lang w:eastAsia="zh-CN"/>
        </w:rPr>
      </w:pPr>
    </w:p>
    <w:p w14:paraId="728BA819" w14:textId="77777777" w:rsidR="0079256B" w:rsidRPr="005A1F30" w:rsidRDefault="0079256B" w:rsidP="00F47B36">
      <w:pPr>
        <w:jc w:val="both"/>
        <w:rPr>
          <w:color w:val="000000"/>
        </w:rPr>
      </w:pPr>
    </w:p>
    <w:p w14:paraId="72BCB440" w14:textId="77777777" w:rsidR="0079256B" w:rsidRPr="005A1F30" w:rsidRDefault="0079256B" w:rsidP="00F47B36">
      <w:pPr>
        <w:jc w:val="both"/>
        <w:rPr>
          <w:color w:val="000000"/>
        </w:rPr>
      </w:pPr>
    </w:p>
    <w:p w14:paraId="4C5BEE1D" w14:textId="77777777" w:rsidR="00FF3F1B" w:rsidRPr="005A1F30" w:rsidRDefault="00FF3F1B" w:rsidP="00F47B36">
      <w:pPr>
        <w:jc w:val="both"/>
        <w:rPr>
          <w:color w:val="000000"/>
        </w:rPr>
      </w:pPr>
    </w:p>
    <w:p w14:paraId="7DCAB9E7" w14:textId="77777777" w:rsidR="00FF3F1B" w:rsidRPr="005A1F30" w:rsidRDefault="00FF3F1B" w:rsidP="00FF3F1B">
      <w:pPr>
        <w:jc w:val="both"/>
        <w:rPr>
          <w:color w:val="000000"/>
        </w:rPr>
      </w:pPr>
      <w:r w:rsidRPr="005A1F30">
        <w:rPr>
          <w:color w:val="000000"/>
        </w:rPr>
        <w:t xml:space="preserve">The Michelle system consists of two turbo molecular pumps. The Seiko Seiki STP-400 pump, which is pumping the main chamber, is on magnetic bearing. Since this type of pump has no oil, </w:t>
      </w:r>
      <w:r w:rsidRPr="005A1F30">
        <w:rPr>
          <w:color w:val="000000"/>
        </w:rPr>
        <w:lastRenderedPageBreak/>
        <w:t xml:space="preserve">there is no danger of vacuum contamination. However, this system does result in a great deal of electronic noise making experiments prone to many artifacts. The magnetic bearing cannot withstand strong shaking. So do not shake the chamber when this pump is running. Do not attempt to unplug the cable to the pump while the pump is running. This will cause significant damage to the pump. It is recommended to change the battery of the power supply once a year. This battery is supposed to work as a backup during a power outage. This pump is installed horizontally. </w:t>
      </w:r>
    </w:p>
    <w:p w14:paraId="654ADE48" w14:textId="77777777" w:rsidR="00053F72" w:rsidRPr="005A1F30" w:rsidRDefault="00053F72" w:rsidP="00FF3F1B">
      <w:pPr>
        <w:jc w:val="both"/>
        <w:rPr>
          <w:color w:val="000000"/>
        </w:rPr>
      </w:pPr>
    </w:p>
    <w:p w14:paraId="043E6AAB" w14:textId="0CDDD34D" w:rsidR="00FF3F1B" w:rsidRPr="005A1F30" w:rsidRDefault="00FF3F1B" w:rsidP="00FF3F1B">
      <w:pPr>
        <w:jc w:val="both"/>
        <w:rPr>
          <w:color w:val="000000"/>
        </w:rPr>
      </w:pPr>
      <w:r w:rsidRPr="005A1F30">
        <w:rPr>
          <w:color w:val="000000"/>
        </w:rPr>
        <w:t xml:space="preserve">The new installed Agilent </w:t>
      </w:r>
      <w:proofErr w:type="spellStart"/>
      <w:r w:rsidRPr="005A1F30">
        <w:rPr>
          <w:color w:val="000000"/>
        </w:rPr>
        <w:t>TwisTorr</w:t>
      </w:r>
      <w:proofErr w:type="spellEnd"/>
      <w:r w:rsidRPr="005A1F30">
        <w:rPr>
          <w:color w:val="000000"/>
        </w:rPr>
        <w:t xml:space="preserve"> 304 turbo pump is designed to pump the IR cell at the bottom of the chamber</w:t>
      </w:r>
      <w:r w:rsidR="003350E4" w:rsidRPr="005A1F30">
        <w:rPr>
          <w:color w:val="000000"/>
        </w:rPr>
        <w:t xml:space="preserve"> (</w:t>
      </w:r>
      <w:r w:rsidR="004E6838" w:rsidRPr="005A1F30">
        <w:rPr>
          <w:color w:val="000000"/>
        </w:rPr>
        <w:t>currently broken)</w:t>
      </w:r>
      <w:r w:rsidRPr="005A1F30">
        <w:rPr>
          <w:color w:val="000000"/>
        </w:rPr>
        <w:t xml:space="preserve">. The Agilent </w:t>
      </w:r>
      <w:proofErr w:type="spellStart"/>
      <w:r w:rsidRPr="005A1F30">
        <w:rPr>
          <w:color w:val="000000"/>
        </w:rPr>
        <w:t>TwisTorr</w:t>
      </w:r>
      <w:proofErr w:type="spellEnd"/>
      <w:r w:rsidRPr="005A1F30">
        <w:rPr>
          <w:color w:val="000000"/>
        </w:rPr>
        <w:t xml:space="preserve"> 304 FS turbomolecular high-vacuum pump combines </w:t>
      </w:r>
      <w:proofErr w:type="spellStart"/>
      <w:r w:rsidRPr="005A1F30">
        <w:rPr>
          <w:color w:val="000000"/>
        </w:rPr>
        <w:t>Twistorr</w:t>
      </w:r>
      <w:proofErr w:type="spellEnd"/>
      <w:r w:rsidRPr="005A1F30">
        <w:rPr>
          <w:color w:val="000000"/>
        </w:rPr>
        <w:t xml:space="preserve"> drag stage technology and Agilent Floating Suspension to provide high performance, </w:t>
      </w:r>
      <w:proofErr w:type="gramStart"/>
      <w:r w:rsidRPr="005A1F30">
        <w:rPr>
          <w:color w:val="000000"/>
        </w:rPr>
        <w:t>reliability</w:t>
      </w:r>
      <w:proofErr w:type="gramEnd"/>
      <w:r w:rsidRPr="005A1F30">
        <w:rPr>
          <w:color w:val="000000"/>
        </w:rPr>
        <w:t xml:space="preserve"> and economy. </w:t>
      </w:r>
      <w:proofErr w:type="spellStart"/>
      <w:r w:rsidRPr="005A1F30">
        <w:rPr>
          <w:color w:val="000000"/>
        </w:rPr>
        <w:t>TwisTorr</w:t>
      </w:r>
      <w:proofErr w:type="spellEnd"/>
      <w:r w:rsidRPr="005A1F30">
        <w:rPr>
          <w:color w:val="000000"/>
        </w:rPr>
        <w:t xml:space="preserve"> drag stages create high compression ratios for light gases such as Hydrogen and Helium to deliver high throughput and high tolerance of </w:t>
      </w:r>
      <w:proofErr w:type="spellStart"/>
      <w:r w:rsidRPr="005A1F30">
        <w:rPr>
          <w:color w:val="000000"/>
        </w:rPr>
        <w:t>foreline</w:t>
      </w:r>
      <w:proofErr w:type="spellEnd"/>
      <w:r w:rsidRPr="005A1F30">
        <w:rPr>
          <w:color w:val="000000"/>
        </w:rPr>
        <w:t xml:space="preserve"> pressure, thereby permitting the use of smaller and more economical backing pumps. This pump is installed perpendicularly. </w:t>
      </w:r>
    </w:p>
    <w:p w14:paraId="698ED4EC" w14:textId="77777777" w:rsidR="00053F72" w:rsidRPr="005A1F30" w:rsidRDefault="00053F72" w:rsidP="00FF3F1B">
      <w:pPr>
        <w:jc w:val="both"/>
        <w:rPr>
          <w:color w:val="000000"/>
        </w:rPr>
      </w:pPr>
    </w:p>
    <w:p w14:paraId="278B416B" w14:textId="15089B78" w:rsidR="00053F72" w:rsidRDefault="00053F72" w:rsidP="00053F72">
      <w:pPr>
        <w:jc w:val="both"/>
        <w:rPr>
          <w:color w:val="000000"/>
        </w:rPr>
      </w:pPr>
      <w:r w:rsidRPr="005A1F30">
        <w:rPr>
          <w:color w:val="000000"/>
        </w:rPr>
        <w:t>The connection of the turbo pump to the roughing pump is realized through an angle valve. Close the valve before attempting to shut down the turbo pump. The valve needs to be only finger</w:t>
      </w:r>
      <w:r w:rsidR="004E6838" w:rsidRPr="005A1F30">
        <w:rPr>
          <w:color w:val="000000"/>
        </w:rPr>
        <w:t>-</w:t>
      </w:r>
      <w:r w:rsidRPr="005A1F30">
        <w:rPr>
          <w:color w:val="000000"/>
        </w:rPr>
        <w:t xml:space="preserve">tightened to ensure a proper seal. Further tightening may add </w:t>
      </w:r>
      <w:r w:rsidR="004E6838" w:rsidRPr="005A1F30">
        <w:rPr>
          <w:color w:val="000000"/>
        </w:rPr>
        <w:t xml:space="preserve">to </w:t>
      </w:r>
      <w:r w:rsidRPr="005A1F30">
        <w:rPr>
          <w:color w:val="000000"/>
        </w:rPr>
        <w:t>excessive wear.</w:t>
      </w:r>
    </w:p>
    <w:p w14:paraId="4D9DB60F" w14:textId="77777777" w:rsidR="00764005" w:rsidRDefault="00764005" w:rsidP="00053F72">
      <w:pPr>
        <w:jc w:val="both"/>
        <w:rPr>
          <w:color w:val="000000"/>
        </w:rPr>
      </w:pPr>
    </w:p>
    <w:p w14:paraId="24597DFD" w14:textId="1F4C7EAD" w:rsidR="00E300F5" w:rsidRDefault="00764005" w:rsidP="00F47B36">
      <w:pPr>
        <w:jc w:val="both"/>
        <w:rPr>
          <w:color w:val="000000"/>
        </w:rPr>
      </w:pPr>
      <w:r>
        <w:rPr>
          <w:color w:val="000000"/>
        </w:rPr>
        <w:t>During September 2023 the base pressure of the UHV system is around 2x10</w:t>
      </w:r>
      <w:r w:rsidRPr="00764005">
        <w:rPr>
          <w:color w:val="000000"/>
          <w:vertAlign w:val="superscript"/>
        </w:rPr>
        <w:t>-9</w:t>
      </w:r>
      <w:r>
        <w:rPr>
          <w:color w:val="000000"/>
        </w:rPr>
        <w:t xml:space="preserve"> torr. This is the best pressure for the system after intensive bake out. </w:t>
      </w:r>
    </w:p>
    <w:p w14:paraId="31BAAF5A" w14:textId="77777777" w:rsidR="00764005" w:rsidRPr="005A1F30" w:rsidRDefault="00764005" w:rsidP="00F47B36">
      <w:pPr>
        <w:jc w:val="both"/>
        <w:rPr>
          <w:color w:val="000000"/>
        </w:rPr>
      </w:pPr>
    </w:p>
    <w:p w14:paraId="18431DC4" w14:textId="4440D1EF" w:rsidR="00B7170F" w:rsidRPr="005A1F30" w:rsidRDefault="00B258E1" w:rsidP="00B258E1">
      <w:pPr>
        <w:pStyle w:val="berschrift2"/>
      </w:pPr>
      <w:bookmarkStart w:id="11" w:name="_Toc112745694"/>
      <w:r w:rsidRPr="005A1F30">
        <w:t xml:space="preserve">d. </w:t>
      </w:r>
      <w:r w:rsidR="00B7170F" w:rsidRPr="005A1F30">
        <w:t xml:space="preserve">Pressure reading, </w:t>
      </w:r>
      <w:r w:rsidR="00D211EA" w:rsidRPr="005A1F30">
        <w:t xml:space="preserve">Ion Gauge, </w:t>
      </w:r>
      <w:r w:rsidR="00B7170F" w:rsidRPr="005A1F30">
        <w:t xml:space="preserve">Filament replacement and </w:t>
      </w:r>
      <w:proofErr w:type="gramStart"/>
      <w:r w:rsidR="00B7170F" w:rsidRPr="005A1F30">
        <w:t>maintenance</w:t>
      </w:r>
      <w:bookmarkEnd w:id="11"/>
      <w:proofErr w:type="gramEnd"/>
    </w:p>
    <w:p w14:paraId="61D9AD49" w14:textId="77777777" w:rsidR="001571D2" w:rsidRPr="005A1F30" w:rsidRDefault="001571D2" w:rsidP="001571D2">
      <w:pPr>
        <w:jc w:val="both"/>
        <w:rPr>
          <w:color w:val="000000"/>
        </w:rPr>
      </w:pPr>
    </w:p>
    <w:p w14:paraId="76D9B57D" w14:textId="52366EA0" w:rsidR="00D211EA" w:rsidRPr="005A1F30" w:rsidRDefault="00D211EA" w:rsidP="00D211EA">
      <w:pPr>
        <w:jc w:val="both"/>
        <w:rPr>
          <w:color w:val="000000"/>
        </w:rPr>
      </w:pPr>
      <w:r w:rsidRPr="005A1F30">
        <w:rPr>
          <w:color w:val="000000"/>
        </w:rPr>
        <w:t>There are two types of gauges in the Michelle system. Thermocouple gauge is used to measure the roughing vacuum (form 10</w:t>
      </w:r>
      <w:r w:rsidRPr="005A1F30">
        <w:rPr>
          <w:color w:val="000000"/>
          <w:vertAlign w:val="superscript"/>
        </w:rPr>
        <w:t>-3</w:t>
      </w:r>
      <w:r w:rsidRPr="005A1F30">
        <w:rPr>
          <w:color w:val="000000"/>
        </w:rPr>
        <w:t xml:space="preserve"> torr to 1 torr). And the ion gauge is used to measure the high vacuum (from 10</w:t>
      </w:r>
      <w:r w:rsidRPr="005A1F30">
        <w:rPr>
          <w:color w:val="000000"/>
          <w:vertAlign w:val="superscript"/>
        </w:rPr>
        <w:t>-10</w:t>
      </w:r>
      <w:r w:rsidRPr="005A1F30">
        <w:rPr>
          <w:color w:val="000000"/>
        </w:rPr>
        <w:t xml:space="preserve"> to 10</w:t>
      </w:r>
      <w:r w:rsidRPr="005A1F30">
        <w:rPr>
          <w:color w:val="000000"/>
          <w:vertAlign w:val="superscript"/>
        </w:rPr>
        <w:t>-4</w:t>
      </w:r>
      <w:r w:rsidRPr="005A1F30">
        <w:rPr>
          <w:color w:val="000000"/>
        </w:rPr>
        <w:t xml:space="preserve"> torr). All gauge</w:t>
      </w:r>
      <w:r w:rsidR="0043338C" w:rsidRPr="005A1F30">
        <w:rPr>
          <w:color w:val="000000"/>
        </w:rPr>
        <w:t>s</w:t>
      </w:r>
      <w:r w:rsidRPr="005A1F30">
        <w:rPr>
          <w:color w:val="000000"/>
        </w:rPr>
        <w:t xml:space="preserve"> are read through a Granville Phillips 307 vacuum gauge controller.</w:t>
      </w:r>
      <w:r w:rsidR="0043338C" w:rsidRPr="005A1F30">
        <w:rPr>
          <w:color w:val="000000"/>
        </w:rPr>
        <w:t xml:space="preserve"> The top reading of the GP gauge controller is for the ion gauge, the middle reading is for the thermocouple gauge of </w:t>
      </w:r>
      <w:r w:rsidR="0079256B" w:rsidRPr="005A1F30">
        <w:rPr>
          <w:color w:val="000000"/>
        </w:rPr>
        <w:t>manifold or Agilent backup line (depends on which TC gauge is connected)</w:t>
      </w:r>
      <w:r w:rsidR="0043338C" w:rsidRPr="005A1F30">
        <w:rPr>
          <w:color w:val="000000"/>
        </w:rPr>
        <w:t>, the low</w:t>
      </w:r>
      <w:r w:rsidR="0079256B" w:rsidRPr="005A1F30">
        <w:rPr>
          <w:color w:val="000000"/>
        </w:rPr>
        <w:t>er</w:t>
      </w:r>
      <w:r w:rsidR="0043338C" w:rsidRPr="005A1F30">
        <w:rPr>
          <w:color w:val="000000"/>
        </w:rPr>
        <w:t xml:space="preserve"> reading is for the thermocouple gauge of pre-pump of the Seiko </w:t>
      </w:r>
      <w:proofErr w:type="spellStart"/>
      <w:r w:rsidR="0043338C" w:rsidRPr="005A1F30">
        <w:rPr>
          <w:color w:val="000000"/>
        </w:rPr>
        <w:t>seiki</w:t>
      </w:r>
      <w:proofErr w:type="spellEnd"/>
      <w:r w:rsidR="0043338C" w:rsidRPr="005A1F30">
        <w:rPr>
          <w:color w:val="000000"/>
        </w:rPr>
        <w:t xml:space="preserve"> turbo pump.</w:t>
      </w:r>
    </w:p>
    <w:p w14:paraId="0D3EDA27" w14:textId="693A5CF8" w:rsidR="005E7DCF" w:rsidRDefault="005E7DCF" w:rsidP="00D211EA">
      <w:pPr>
        <w:jc w:val="both"/>
        <w:rPr>
          <w:color w:val="000000"/>
        </w:rPr>
      </w:pPr>
    </w:p>
    <w:p w14:paraId="7F0D8D61" w14:textId="77777777" w:rsidR="00BB3A60" w:rsidRPr="005A1F30" w:rsidRDefault="00BB3A60" w:rsidP="00D211EA">
      <w:pPr>
        <w:jc w:val="both"/>
        <w:rPr>
          <w:color w:val="000000"/>
        </w:rPr>
      </w:pPr>
    </w:p>
    <w:p w14:paraId="24EED331" w14:textId="77777777" w:rsidR="005E7DCF" w:rsidRPr="005A1F30" w:rsidRDefault="005E7DCF" w:rsidP="00D211EA">
      <w:pPr>
        <w:jc w:val="both"/>
        <w:rPr>
          <w:color w:val="000000"/>
        </w:rPr>
      </w:pPr>
    </w:p>
    <w:p w14:paraId="191472CD" w14:textId="77777777" w:rsidR="00D211EA" w:rsidRPr="005A1F30" w:rsidRDefault="00D211EA" w:rsidP="00D211EA">
      <w:pPr>
        <w:jc w:val="both"/>
        <w:rPr>
          <w:color w:val="000000"/>
        </w:rPr>
      </w:pPr>
    </w:p>
    <w:p w14:paraId="4084D5A6" w14:textId="12837F85" w:rsidR="00D211EA" w:rsidRPr="005A1F30" w:rsidRDefault="0083489D" w:rsidP="002A7745">
      <w:pPr>
        <w:pStyle w:val="berschrift2"/>
      </w:pPr>
      <w:bookmarkStart w:id="12" w:name="_Toc112745695"/>
      <w:r w:rsidRPr="005A1F30">
        <w:t>e.</w:t>
      </w:r>
      <w:r w:rsidR="002A7745" w:rsidRPr="005A1F30">
        <w:t xml:space="preserve"> </w:t>
      </w:r>
      <w:r w:rsidR="00D211EA" w:rsidRPr="005A1F30">
        <w:t>Thermocouple gauge</w:t>
      </w:r>
      <w:bookmarkEnd w:id="12"/>
    </w:p>
    <w:p w14:paraId="43051D77" w14:textId="1BA53F7B" w:rsidR="00D211EA" w:rsidRPr="005A1F30" w:rsidRDefault="00D211EA" w:rsidP="00D211EA">
      <w:pPr>
        <w:jc w:val="both"/>
        <w:rPr>
          <w:color w:val="000000"/>
        </w:rPr>
      </w:pPr>
    </w:p>
    <w:p w14:paraId="3648481B" w14:textId="1651859D" w:rsidR="00D211EA" w:rsidRPr="005A1F30" w:rsidRDefault="00D211EA" w:rsidP="00D211EA">
      <w:pPr>
        <w:jc w:val="both"/>
        <w:rPr>
          <w:color w:val="000000"/>
        </w:rPr>
      </w:pPr>
      <w:r w:rsidRPr="005A1F30">
        <w:rPr>
          <w:color w:val="000000"/>
        </w:rPr>
        <w:t xml:space="preserve">There are two thermocouple gauges in the system. These are used to measure the rough vacuum. The thermocouple gauges are prone to burnout, especially in the gas manifold when it is used for a temporary holding for potentially corrosive gases. </w:t>
      </w:r>
    </w:p>
    <w:p w14:paraId="458D5C5C" w14:textId="504434C5" w:rsidR="00D211EA" w:rsidRPr="005A1F30" w:rsidRDefault="00134D87" w:rsidP="00D211EA">
      <w:pPr>
        <w:jc w:val="both"/>
        <w:rPr>
          <w:color w:val="000000"/>
        </w:rPr>
      </w:pPr>
      <w:r w:rsidRPr="005A1F30">
        <w:rPr>
          <w:noProof/>
          <w:color w:val="000000"/>
        </w:rPr>
        <mc:AlternateContent>
          <mc:Choice Requires="wpg">
            <w:drawing>
              <wp:anchor distT="0" distB="0" distL="114300" distR="114300" simplePos="0" relativeHeight="251721728" behindDoc="0" locked="0" layoutInCell="1" allowOverlap="1" wp14:anchorId="63A95204" wp14:editId="26441E98">
                <wp:simplePos x="0" y="0"/>
                <wp:positionH relativeFrom="column">
                  <wp:posOffset>810883</wp:posOffset>
                </wp:positionH>
                <wp:positionV relativeFrom="paragraph">
                  <wp:posOffset>103517</wp:posOffset>
                </wp:positionV>
                <wp:extent cx="4613970" cy="1388745"/>
                <wp:effectExtent l="0" t="0" r="0" b="1905"/>
                <wp:wrapNone/>
                <wp:docPr id="76" name="Group 76"/>
                <wp:cNvGraphicFramePr/>
                <a:graphic xmlns:a="http://schemas.openxmlformats.org/drawingml/2006/main">
                  <a:graphicData uri="http://schemas.microsoft.com/office/word/2010/wordprocessingGroup">
                    <wpg:wgp>
                      <wpg:cNvGrpSpPr/>
                      <wpg:grpSpPr>
                        <a:xfrm>
                          <a:off x="0" y="0"/>
                          <a:ext cx="4613970" cy="1388745"/>
                          <a:chOff x="0" y="0"/>
                          <a:chExt cx="4613970" cy="1388745"/>
                        </a:xfrm>
                      </wpg:grpSpPr>
                      <wpg:grpSp>
                        <wpg:cNvPr id="75" name="Group 75"/>
                        <wpg:cNvGrpSpPr/>
                        <wpg:grpSpPr>
                          <a:xfrm>
                            <a:off x="0" y="0"/>
                            <a:ext cx="4613970" cy="1388745"/>
                            <a:chOff x="0" y="0"/>
                            <a:chExt cx="4613970" cy="1388745"/>
                          </a:xfrm>
                        </wpg:grpSpPr>
                        <pic:pic xmlns:pic="http://schemas.openxmlformats.org/drawingml/2006/picture">
                          <pic:nvPicPr>
                            <pic:cNvPr id="111" name="Picture 111"/>
                            <pic:cNvPicPr>
                              <a:picLocks noChangeAspect="1"/>
                            </pic:cNvPicPr>
                          </pic:nvPicPr>
                          <pic:blipFill>
                            <a:blip r:embed="rId20">
                              <a:extLst>
                                <a:ext uri="{28A0092B-C50C-407E-A947-70E740481C1C}">
                                  <a14:useLocalDpi xmlns:a14="http://schemas.microsoft.com/office/drawing/2010/main" val="0"/>
                                </a:ext>
                              </a:extLst>
                            </a:blip>
                            <a:srcRect t="16168" b="-5592"/>
                            <a:stretch>
                              <a:fillRect/>
                            </a:stretch>
                          </pic:blipFill>
                          <pic:spPr bwMode="auto">
                            <a:xfrm>
                              <a:off x="0" y="0"/>
                              <a:ext cx="2259965" cy="1388745"/>
                            </a:xfrm>
                            <a:prstGeom prst="rect">
                              <a:avLst/>
                            </a:prstGeom>
                            <a:noFill/>
                            <a:ln>
                              <a:noFill/>
                            </a:ln>
                          </pic:spPr>
                        </pic:pic>
                        <pic:pic xmlns:pic="http://schemas.openxmlformats.org/drawingml/2006/picture">
                          <pic:nvPicPr>
                            <pic:cNvPr id="74" name="Picture 74"/>
                            <pic:cNvPicPr>
                              <a:picLocks noChangeAspect="1"/>
                            </pic:cNvPicPr>
                          </pic:nvPicPr>
                          <pic:blipFill rotWithShape="1">
                            <a:blip r:embed="rId21" cstate="print">
                              <a:extLst>
                                <a:ext uri="{28A0092B-C50C-407E-A947-70E740481C1C}">
                                  <a14:useLocalDpi xmlns:a14="http://schemas.microsoft.com/office/drawing/2010/main" val="0"/>
                                </a:ext>
                              </a:extLst>
                            </a:blip>
                            <a:srcRect l="3484" t="22685" b="3"/>
                            <a:stretch/>
                          </pic:blipFill>
                          <pic:spPr bwMode="auto">
                            <a:xfrm>
                              <a:off x="2346385" y="0"/>
                              <a:ext cx="2267585" cy="1313180"/>
                            </a:xfrm>
                            <a:prstGeom prst="rect">
                              <a:avLst/>
                            </a:prstGeom>
                            <a:ln>
                              <a:noFill/>
                            </a:ln>
                            <a:extLst>
                              <a:ext uri="{53640926-AAD7-44D8-BBD7-CCE9431645EC}">
                                <a14:shadowObscured xmlns:a14="http://schemas.microsoft.com/office/drawing/2010/main"/>
                              </a:ext>
                            </a:extLst>
                          </pic:spPr>
                        </pic:pic>
                      </wpg:grpSp>
                      <wps:wsp>
                        <wps:cNvPr id="10" name="Text Box 2"/>
                        <wps:cNvSpPr txBox="1">
                          <a:spLocks noChangeArrowheads="1"/>
                        </wps:cNvSpPr>
                        <wps:spPr bwMode="auto">
                          <a:xfrm>
                            <a:off x="1458499" y="1056233"/>
                            <a:ext cx="1924685" cy="3308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22056F59" w14:textId="77777777" w:rsidR="00BD57C3" w:rsidRPr="00DC4F67" w:rsidRDefault="00BD57C3" w:rsidP="0043338C">
                              <w:pPr>
                                <w:rPr>
                                  <w:b/>
                                  <w:color w:val="FF0000"/>
                                </w:rPr>
                              </w:pPr>
                              <w:r>
                                <w:rPr>
                                  <w:b/>
                                  <w:color w:val="FF0000"/>
                                </w:rPr>
                                <w:t xml:space="preserve">Vacuum Gauge Controller </w:t>
                              </w:r>
                            </w:p>
                          </w:txbxContent>
                        </wps:txbx>
                        <wps:bodyPr rot="0" vert="horz" wrap="square" lIns="91440" tIns="45720" rIns="91440" bIns="45720" anchor="t" anchorCtr="0" upright="1">
                          <a:noAutofit/>
                        </wps:bodyPr>
                      </wps:wsp>
                    </wpg:wgp>
                  </a:graphicData>
                </a:graphic>
              </wp:anchor>
            </w:drawing>
          </mc:Choice>
          <mc:Fallback>
            <w:pict>
              <v:group w14:anchorId="63A95204" id="Group 76" o:spid="_x0000_s1056" style="position:absolute;left:0;text-align:left;margin-left:63.85pt;margin-top:8.15pt;width:363.3pt;height:109.35pt;z-index:251721728" coordsize="46139,13887"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">
                <v:group id="Group 75" o:spid="_x0000_s1057" style="position:absolute;width:46139;height:13887" coordsize="46139,138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q+t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">
                  <v:shape id="Picture 111" o:spid="_x0000_s1058" type="#_x0000_t75" style="position:absolute;width:22599;height:138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">
                    <v:imagedata r:id="rId22" o:title="" croptop="10596f" cropbottom="-3665f"/>
                  </v:shape>
                  <v:shape id="Picture 74" o:spid="_x0000_s1059" type="#_x0000_t75" style="position:absolute;left:23463;width:22676;height:131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">
                    <v:imagedata r:id="rId23" o:title="" croptop="14867f" cropbottom="2f" cropleft="2283f"/>
                  </v:shape>
                </v:group>
                <v:shape id="_x0000_s1060" type="#_x0000_t202" style="position:absolute;left:14584;top:10562;width:19247;height:33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" filled="f" stroked="f" strokeweight="1pt">
                  <v:stroke dashstyle="dash"/>
                  <v:textbox>
                    <w:txbxContent>
                      <w:p w14:paraId="22056F59" w14:textId="77777777" w:rsidR="00BD57C3" w:rsidRPr="00DC4F67" w:rsidRDefault="00BD57C3" w:rsidP="0043338C">
                        <w:pPr>
                          <w:rPr>
                            <w:b/>
                            <w:color w:val="FF0000"/>
                          </w:rPr>
                        </w:pPr>
                        <w:r>
                          <w:rPr>
                            <w:b/>
                            <w:color w:val="FF0000"/>
                          </w:rPr>
                          <w:t xml:space="preserve">Vacuum Gauge Controller </w:t>
                        </w:r>
                      </w:p>
                    </w:txbxContent>
                  </v:textbox>
                </v:shape>
              </v:group>
            </w:pict>
          </mc:Fallback>
        </mc:AlternateContent>
      </w:r>
    </w:p>
    <w:p w14:paraId="5B1D03A5" w14:textId="4ED21872" w:rsidR="0043338C" w:rsidRPr="005A1F30" w:rsidRDefault="0043338C" w:rsidP="00D211EA">
      <w:pPr>
        <w:jc w:val="both"/>
        <w:rPr>
          <w:color w:val="000000"/>
        </w:rPr>
      </w:pPr>
    </w:p>
    <w:p w14:paraId="3E336108" w14:textId="643F8713" w:rsidR="00134D87" w:rsidRPr="005A1F30" w:rsidRDefault="00134D87" w:rsidP="00D211EA">
      <w:pPr>
        <w:jc w:val="both"/>
        <w:rPr>
          <w:color w:val="000000"/>
        </w:rPr>
      </w:pPr>
    </w:p>
    <w:p w14:paraId="2A5046EE" w14:textId="071196FF" w:rsidR="00134D87" w:rsidRPr="005A1F30" w:rsidRDefault="00134D87" w:rsidP="00D211EA">
      <w:pPr>
        <w:jc w:val="both"/>
        <w:rPr>
          <w:color w:val="000000"/>
        </w:rPr>
      </w:pPr>
    </w:p>
    <w:p w14:paraId="62AF8C0D" w14:textId="174E6D53" w:rsidR="00134D87" w:rsidRPr="005A1F30" w:rsidRDefault="00134D87" w:rsidP="00D211EA">
      <w:pPr>
        <w:jc w:val="both"/>
        <w:rPr>
          <w:color w:val="000000"/>
        </w:rPr>
      </w:pPr>
    </w:p>
    <w:p w14:paraId="311D12E2" w14:textId="642AF5F7" w:rsidR="00134D87" w:rsidRPr="005A1F30" w:rsidRDefault="00134D87" w:rsidP="00D211EA">
      <w:pPr>
        <w:jc w:val="both"/>
        <w:rPr>
          <w:color w:val="000000"/>
        </w:rPr>
      </w:pPr>
    </w:p>
    <w:p w14:paraId="5DD83313" w14:textId="1162389A" w:rsidR="00134D87" w:rsidRPr="005A1F30" w:rsidRDefault="00134D87" w:rsidP="00D211EA">
      <w:pPr>
        <w:jc w:val="both"/>
        <w:rPr>
          <w:color w:val="000000"/>
        </w:rPr>
      </w:pPr>
    </w:p>
    <w:p w14:paraId="219B3290" w14:textId="236FE1D8" w:rsidR="00134D87" w:rsidRPr="005A1F30" w:rsidRDefault="00134D87" w:rsidP="00D211EA">
      <w:pPr>
        <w:jc w:val="both"/>
        <w:rPr>
          <w:color w:val="000000"/>
        </w:rPr>
      </w:pPr>
    </w:p>
    <w:p w14:paraId="54CA2313" w14:textId="3D58DC04" w:rsidR="00134D87" w:rsidRPr="005A1F30" w:rsidRDefault="00134D87" w:rsidP="00D211EA">
      <w:pPr>
        <w:jc w:val="both"/>
        <w:rPr>
          <w:color w:val="000000"/>
        </w:rPr>
      </w:pPr>
    </w:p>
    <w:p w14:paraId="5E807C05" w14:textId="77777777" w:rsidR="00764005" w:rsidRDefault="00D211EA" w:rsidP="00764005">
      <w:pPr>
        <w:jc w:val="both"/>
        <w:rPr>
          <w:color w:val="000000"/>
        </w:rPr>
      </w:pPr>
      <w:r w:rsidRPr="005A1F30">
        <w:rPr>
          <w:color w:val="000000"/>
        </w:rPr>
        <w:t>If the pressure readout is high, first check to see if the cable connecting the pressure sensor to the readout unit is solid. There are two channels of readout on Michelle, swap the suspect cable with the other. If the pressure returns to normal, the problem has to do with the contacts inside the cable. Most problems can be resolved by re-soldering the connections inside the protective metal shield. If swapping the cable does not solve the problem, then it is time to replace the thermocouple gauge. The gauge type is DV-6M.</w:t>
      </w:r>
      <w:r w:rsidR="0079256B" w:rsidRPr="005A1F30">
        <w:rPr>
          <w:color w:val="000000"/>
        </w:rPr>
        <w:t xml:space="preserve"> When the corrosive gases are used, the TC gauge readout will slightly increase and can’t go back to the 10</w:t>
      </w:r>
      <w:r w:rsidR="0079256B" w:rsidRPr="005A1F30">
        <w:rPr>
          <w:color w:val="000000"/>
          <w:vertAlign w:val="superscript"/>
        </w:rPr>
        <w:t>-3</w:t>
      </w:r>
      <w:r w:rsidR="0079256B" w:rsidRPr="005A1F30">
        <w:rPr>
          <w:color w:val="000000"/>
        </w:rPr>
        <w:t xml:space="preserve"> torr range. This is not a sign of leaking or poor pump performance. </w:t>
      </w:r>
    </w:p>
    <w:p w14:paraId="29FAD52B" w14:textId="16D0ACC3" w:rsidR="00764005" w:rsidRDefault="0079256B" w:rsidP="00764005">
      <w:pPr>
        <w:jc w:val="both"/>
        <w:rPr>
          <w:color w:val="000000"/>
        </w:rPr>
      </w:pPr>
      <w:r w:rsidRPr="005A1F30">
        <w:rPr>
          <w:color w:val="000000"/>
        </w:rPr>
        <w:t>As of Aug</w:t>
      </w:r>
      <w:r w:rsidR="00F602E2" w:rsidRPr="005A1F30">
        <w:rPr>
          <w:color w:val="000000"/>
        </w:rPr>
        <w:t>ust</w:t>
      </w:r>
      <w:r w:rsidRPr="005A1F30">
        <w:rPr>
          <w:color w:val="000000"/>
        </w:rPr>
        <w:t xml:space="preserve"> 20</w:t>
      </w:r>
      <w:r w:rsidR="00814CA8" w:rsidRPr="005A1F30">
        <w:rPr>
          <w:color w:val="000000"/>
        </w:rPr>
        <w:t>22</w:t>
      </w:r>
      <w:r w:rsidRPr="005A1F30">
        <w:rPr>
          <w:color w:val="000000"/>
        </w:rPr>
        <w:t xml:space="preserve">, the readout for </w:t>
      </w:r>
      <w:r w:rsidR="00814CA8" w:rsidRPr="005A1F30">
        <w:rPr>
          <w:color w:val="000000"/>
        </w:rPr>
        <w:t xml:space="preserve">the </w:t>
      </w:r>
      <w:r w:rsidRPr="005A1F30">
        <w:rPr>
          <w:color w:val="000000"/>
        </w:rPr>
        <w:t xml:space="preserve">manifold line is </w:t>
      </w:r>
      <w:r w:rsidR="00F602E2" w:rsidRPr="005A1F30">
        <w:rPr>
          <w:color w:val="000000"/>
        </w:rPr>
        <w:t xml:space="preserve">3.1 </w:t>
      </w:r>
      <w:r w:rsidRPr="005A1F30">
        <w:rPr>
          <w:color w:val="000000"/>
        </w:rPr>
        <w:t>x</w:t>
      </w:r>
      <w:r w:rsidR="00F602E2" w:rsidRPr="005A1F30">
        <w:rPr>
          <w:color w:val="000000"/>
        </w:rPr>
        <w:t xml:space="preserve"> </w:t>
      </w:r>
      <w:r w:rsidRPr="005A1F30">
        <w:rPr>
          <w:color w:val="000000"/>
        </w:rPr>
        <w:t>10</w:t>
      </w:r>
      <w:r w:rsidRPr="005A1F30">
        <w:rPr>
          <w:color w:val="000000"/>
          <w:vertAlign w:val="superscript"/>
        </w:rPr>
        <w:t>-2</w:t>
      </w:r>
      <w:r w:rsidRPr="005A1F30">
        <w:rPr>
          <w:color w:val="000000"/>
        </w:rPr>
        <w:t xml:space="preserve"> torr and for main turbo pre-pump line is</w:t>
      </w:r>
      <w:r w:rsidR="00F602E2" w:rsidRPr="005A1F30">
        <w:rPr>
          <w:color w:val="000000"/>
        </w:rPr>
        <w:t xml:space="preserve"> </w:t>
      </w:r>
      <w:proofErr w:type="gramStart"/>
      <w:r w:rsidR="00F602E2" w:rsidRPr="005A1F30">
        <w:rPr>
          <w:color w:val="000000"/>
        </w:rPr>
        <w:t xml:space="preserve">2.8 </w:t>
      </w:r>
      <w:r w:rsidRPr="005A1F30">
        <w:rPr>
          <w:color w:val="000000"/>
        </w:rPr>
        <w:t xml:space="preserve"> x</w:t>
      </w:r>
      <w:proofErr w:type="gramEnd"/>
      <w:r w:rsidRPr="005A1F30">
        <w:rPr>
          <w:color w:val="000000"/>
        </w:rPr>
        <w:t>10</w:t>
      </w:r>
      <w:r w:rsidRPr="005A1F30">
        <w:rPr>
          <w:color w:val="000000"/>
          <w:vertAlign w:val="superscript"/>
        </w:rPr>
        <w:t>-2</w:t>
      </w:r>
      <w:r w:rsidRPr="005A1F30">
        <w:rPr>
          <w:color w:val="000000"/>
        </w:rPr>
        <w:t xml:space="preserve"> torr. </w:t>
      </w:r>
    </w:p>
    <w:p w14:paraId="448B7D95" w14:textId="0222BB17" w:rsidR="00764005" w:rsidRPr="005A1F30" w:rsidRDefault="00764005" w:rsidP="00764005">
      <w:pPr>
        <w:jc w:val="both"/>
        <w:rPr>
          <w:color w:val="000000"/>
        </w:rPr>
      </w:pPr>
      <w:r>
        <w:rPr>
          <w:color w:val="000000"/>
        </w:rPr>
        <w:t xml:space="preserve">For September 2023 the base pressure of the backing pumps is </w:t>
      </w:r>
      <w:r w:rsidRPr="00764005">
        <w:rPr>
          <w:color w:val="000000"/>
        </w:rPr>
        <w:t>4.6</w:t>
      </w:r>
      <w:r>
        <w:rPr>
          <w:color w:val="000000"/>
        </w:rPr>
        <w:t>x10</w:t>
      </w:r>
      <w:r w:rsidRPr="00764005">
        <w:rPr>
          <w:color w:val="000000"/>
          <w:vertAlign w:val="superscript"/>
        </w:rPr>
        <w:t>-2</w:t>
      </w:r>
      <w:r w:rsidRPr="00764005">
        <w:rPr>
          <w:color w:val="000000"/>
        </w:rPr>
        <w:t xml:space="preserve"> and 3.</w:t>
      </w:r>
      <w:r>
        <w:rPr>
          <w:color w:val="000000"/>
        </w:rPr>
        <w:t>3</w:t>
      </w:r>
      <w:r w:rsidRPr="00764005">
        <w:rPr>
          <w:color w:val="000000"/>
        </w:rPr>
        <w:t xml:space="preserve"> </w:t>
      </w:r>
      <w:r>
        <w:rPr>
          <w:color w:val="000000"/>
        </w:rPr>
        <w:t>x10</w:t>
      </w:r>
      <w:r w:rsidRPr="00764005">
        <w:rPr>
          <w:color w:val="000000"/>
          <w:vertAlign w:val="superscript"/>
        </w:rPr>
        <w:t>-2</w:t>
      </w:r>
      <w:r w:rsidRPr="00764005">
        <w:rPr>
          <w:color w:val="000000"/>
        </w:rPr>
        <w:t xml:space="preserve"> torr for the gas line and the turbo backing, respectively. </w:t>
      </w:r>
    </w:p>
    <w:p w14:paraId="0321C310" w14:textId="365D8A02" w:rsidR="00D211EA" w:rsidRPr="005A1F30" w:rsidRDefault="00D211EA" w:rsidP="00D211EA">
      <w:pPr>
        <w:jc w:val="both"/>
        <w:rPr>
          <w:color w:val="000000"/>
        </w:rPr>
      </w:pPr>
    </w:p>
    <w:p w14:paraId="4144E26D" w14:textId="77777777" w:rsidR="00D211EA" w:rsidRPr="005A1F30" w:rsidRDefault="00D211EA" w:rsidP="00D211EA">
      <w:pPr>
        <w:jc w:val="both"/>
        <w:rPr>
          <w:color w:val="000000"/>
        </w:rPr>
      </w:pPr>
    </w:p>
    <w:p w14:paraId="0AAF507C" w14:textId="2E2C8310" w:rsidR="00D211EA" w:rsidRPr="005A1F30" w:rsidRDefault="0083489D" w:rsidP="002A7745">
      <w:pPr>
        <w:pStyle w:val="berschrift2"/>
      </w:pPr>
      <w:bookmarkStart w:id="13" w:name="_Toc112745696"/>
      <w:r w:rsidRPr="005A1F30">
        <w:t>f</w:t>
      </w:r>
      <w:r w:rsidR="002A7745" w:rsidRPr="005A1F30">
        <w:t xml:space="preserve">) </w:t>
      </w:r>
      <w:r w:rsidR="00D211EA" w:rsidRPr="005A1F30">
        <w:t>Ion gauge</w:t>
      </w:r>
      <w:bookmarkEnd w:id="13"/>
    </w:p>
    <w:p w14:paraId="02AF6A36" w14:textId="77777777" w:rsidR="00D211EA" w:rsidRPr="005A1F30" w:rsidRDefault="00D211EA" w:rsidP="00D211EA">
      <w:pPr>
        <w:jc w:val="both"/>
        <w:rPr>
          <w:color w:val="000000"/>
        </w:rPr>
      </w:pPr>
    </w:p>
    <w:p w14:paraId="1E8A3FD5" w14:textId="77777777" w:rsidR="006E3059" w:rsidRPr="005A1F30" w:rsidRDefault="006E3059" w:rsidP="006E3059">
      <w:pPr>
        <w:jc w:val="both"/>
        <w:rPr>
          <w:color w:val="000000"/>
        </w:rPr>
      </w:pPr>
      <w:r w:rsidRPr="005A1F30">
        <w:rPr>
          <w:color w:val="000000"/>
        </w:rPr>
        <w:t xml:space="preserve">The pressure in the UHV system is monitored by an </w:t>
      </w:r>
      <w:proofErr w:type="gramStart"/>
      <w:r w:rsidRPr="005A1F30">
        <w:rPr>
          <w:color w:val="000000"/>
        </w:rPr>
        <w:t>open ended</w:t>
      </w:r>
      <w:proofErr w:type="gramEnd"/>
      <w:r w:rsidRPr="005A1F30">
        <w:rPr>
          <w:color w:val="000000"/>
        </w:rPr>
        <w:t xml:space="preserve"> Bayard-Alpert type ionization gauge in the main chamber. The ion gauge can be switched on and off by pressing the IG1 switch on the gauge controller. The wires for filament, grid and collector are labeled.</w:t>
      </w:r>
    </w:p>
    <w:p w14:paraId="38BF9A49" w14:textId="77777777" w:rsidR="006E3059" w:rsidRPr="005A1F30" w:rsidRDefault="00FB6A3F" w:rsidP="006E3059">
      <w:pPr>
        <w:jc w:val="both"/>
        <w:rPr>
          <w:color w:val="000000"/>
        </w:rPr>
      </w:pPr>
      <w:r w:rsidRPr="005A1F30">
        <w:rPr>
          <w:noProof/>
          <w:color w:val="000000"/>
        </w:rPr>
        <w:drawing>
          <wp:anchor distT="0" distB="0" distL="114300" distR="114300" simplePos="0" relativeHeight="251604992" behindDoc="1" locked="0" layoutInCell="1" allowOverlap="1" wp14:anchorId="5CCDDF12" wp14:editId="4D184835">
            <wp:simplePos x="0" y="0"/>
            <wp:positionH relativeFrom="column">
              <wp:posOffset>3864610</wp:posOffset>
            </wp:positionH>
            <wp:positionV relativeFrom="paragraph">
              <wp:posOffset>121285</wp:posOffset>
            </wp:positionV>
            <wp:extent cx="2011680" cy="1851660"/>
            <wp:effectExtent l="0" t="0" r="0" b="0"/>
            <wp:wrapTight wrapText="bothSides">
              <wp:wrapPolygon edited="0">
                <wp:start x="0" y="0"/>
                <wp:lineTo x="0" y="21333"/>
                <wp:lineTo x="21477" y="21333"/>
                <wp:lineTo x="21477"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1680" cy="1851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E3059" w:rsidRPr="005A1F30">
        <w:rPr>
          <w:color w:val="000000"/>
        </w:rPr>
        <w:t xml:space="preserve">The lifetime of filament in the ion gauge depends on the environment where it works. Replacement of filament is often happened after </w:t>
      </w:r>
      <w:proofErr w:type="gramStart"/>
      <w:r w:rsidR="006E3059" w:rsidRPr="005A1F30">
        <w:rPr>
          <w:color w:val="000000"/>
        </w:rPr>
        <w:t>both of the filaments</w:t>
      </w:r>
      <w:proofErr w:type="gramEnd"/>
      <w:r w:rsidR="006E3059" w:rsidRPr="005A1F30">
        <w:rPr>
          <w:color w:val="000000"/>
        </w:rPr>
        <w:t xml:space="preserve"> are burned off. The filament can be easily replaced by a tungsten wire or tungsten belt. Tungsten belt is suggested if </w:t>
      </w:r>
      <w:proofErr w:type="gramStart"/>
      <w:r w:rsidR="006E3059" w:rsidRPr="005A1F30">
        <w:rPr>
          <w:color w:val="000000"/>
        </w:rPr>
        <w:t>available, because</w:t>
      </w:r>
      <w:proofErr w:type="gramEnd"/>
      <w:r w:rsidR="006E3059" w:rsidRPr="005A1F30">
        <w:rPr>
          <w:color w:val="000000"/>
        </w:rPr>
        <w:t xml:space="preserve"> it is more easily spot-welded to the supporter. Or the replacement filament can be ordered from </w:t>
      </w:r>
      <w:proofErr w:type="spellStart"/>
      <w:r w:rsidR="006E3059" w:rsidRPr="005A1F30">
        <w:rPr>
          <w:color w:val="000000"/>
        </w:rPr>
        <w:t>Duniway</w:t>
      </w:r>
      <w:proofErr w:type="spellEnd"/>
      <w:r w:rsidR="006E3059" w:rsidRPr="005A1F30">
        <w:rPr>
          <w:color w:val="000000"/>
        </w:rPr>
        <w:t xml:space="preserve"> with part number FiL-8A. After installation of a new filament or when the system is exposed to the air for a long time, it is suggested to degas the filament when the system is well-pumped down. Degassing is achieved via the “Degas” button on the GP Vacuum Controller.</w:t>
      </w:r>
    </w:p>
    <w:p w14:paraId="298EAD13" w14:textId="77777777" w:rsidR="006E3059" w:rsidRPr="005A1F30" w:rsidRDefault="006E3059" w:rsidP="006E3059">
      <w:pPr>
        <w:jc w:val="both"/>
        <w:rPr>
          <w:color w:val="000000"/>
        </w:rPr>
      </w:pPr>
    </w:p>
    <w:p w14:paraId="61928179" w14:textId="5F7F78C9" w:rsidR="00D211EA" w:rsidRPr="005A1F30" w:rsidRDefault="006E3059" w:rsidP="006E3059">
      <w:pPr>
        <w:jc w:val="both"/>
        <w:rPr>
          <w:color w:val="000000"/>
        </w:rPr>
      </w:pPr>
      <w:r w:rsidRPr="005A1F30">
        <w:rPr>
          <w:color w:val="000000"/>
        </w:rPr>
        <w:t xml:space="preserve">The insulating ceramic of filament, grid and collector should be kept clean. Carbon deposits can cause short-to-ground problem. If happened, the carbon deposits can be cleaned and removed by </w:t>
      </w:r>
      <w:proofErr w:type="gramStart"/>
      <w:r w:rsidRPr="005A1F30">
        <w:rPr>
          <w:color w:val="000000"/>
        </w:rPr>
        <w:t>sand paper</w:t>
      </w:r>
      <w:proofErr w:type="gramEnd"/>
      <w:r w:rsidRPr="005A1F30">
        <w:rPr>
          <w:color w:val="000000"/>
        </w:rPr>
        <w:t xml:space="preserve">.  </w:t>
      </w:r>
    </w:p>
    <w:p w14:paraId="3849B13A" w14:textId="77777777" w:rsidR="00336D3C" w:rsidRPr="005A1F30" w:rsidRDefault="00336D3C" w:rsidP="006E3059">
      <w:pPr>
        <w:jc w:val="both"/>
        <w:rPr>
          <w:color w:val="000000"/>
        </w:rPr>
      </w:pPr>
    </w:p>
    <w:p w14:paraId="4C7DFB6A" w14:textId="77777777" w:rsidR="00D211EA" w:rsidRPr="005A1F30" w:rsidRDefault="00D211EA" w:rsidP="00D211EA">
      <w:pPr>
        <w:jc w:val="both"/>
        <w:rPr>
          <w:color w:val="000000"/>
        </w:rPr>
      </w:pPr>
      <w:r w:rsidRPr="005A1F30">
        <w:rPr>
          <w:color w:val="000000"/>
        </w:rPr>
        <w:t xml:space="preserve">    </w:t>
      </w:r>
    </w:p>
    <w:p w14:paraId="1822E009" w14:textId="0139389F" w:rsidR="00B7170F" w:rsidRPr="005A1F30" w:rsidRDefault="00086D49" w:rsidP="00403225">
      <w:pPr>
        <w:pStyle w:val="berschrift2"/>
      </w:pPr>
      <w:bookmarkStart w:id="14" w:name="_Toc112745697"/>
      <w:r w:rsidRPr="005A1F30">
        <w:t>g.</w:t>
      </w:r>
      <w:r w:rsidR="00403225" w:rsidRPr="005A1F30">
        <w:t xml:space="preserve"> </w:t>
      </w:r>
      <w:r w:rsidR="00B7170F" w:rsidRPr="005A1F30">
        <w:t>Evacuation of the system</w:t>
      </w:r>
      <w:bookmarkEnd w:id="14"/>
    </w:p>
    <w:p w14:paraId="0CF97A89" w14:textId="77777777" w:rsidR="006E3059" w:rsidRPr="005A1F30" w:rsidRDefault="006E3059" w:rsidP="006E3059">
      <w:pPr>
        <w:jc w:val="both"/>
        <w:rPr>
          <w:color w:val="000000"/>
        </w:rPr>
      </w:pPr>
    </w:p>
    <w:p w14:paraId="59DE9543" w14:textId="77777777" w:rsidR="007E6976" w:rsidRPr="005A1F30" w:rsidRDefault="004A1C14" w:rsidP="007E6976">
      <w:pPr>
        <w:jc w:val="both"/>
        <w:rPr>
          <w:color w:val="000000"/>
        </w:rPr>
      </w:pPr>
      <w:r w:rsidRPr="005A1F30">
        <w:rPr>
          <w:color w:val="000000"/>
        </w:rPr>
        <w:t>Follow these steps to p</w:t>
      </w:r>
      <w:r w:rsidR="007E6976" w:rsidRPr="005A1F30">
        <w:rPr>
          <w:color w:val="000000"/>
        </w:rPr>
        <w:t>ump</w:t>
      </w:r>
      <w:r w:rsidRPr="005A1F30">
        <w:rPr>
          <w:color w:val="000000"/>
        </w:rPr>
        <w:t xml:space="preserve"> down </w:t>
      </w:r>
      <w:r w:rsidR="007E6976" w:rsidRPr="005A1F30">
        <w:rPr>
          <w:color w:val="000000"/>
        </w:rPr>
        <w:t xml:space="preserve">the UHV </w:t>
      </w:r>
      <w:r w:rsidRPr="005A1F30">
        <w:rPr>
          <w:color w:val="000000"/>
        </w:rPr>
        <w:t>system.</w:t>
      </w:r>
    </w:p>
    <w:p w14:paraId="4B110DB8" w14:textId="77777777" w:rsidR="007E6976" w:rsidRPr="005A1F30" w:rsidRDefault="007E6976" w:rsidP="007E6976">
      <w:pPr>
        <w:jc w:val="both"/>
        <w:rPr>
          <w:color w:val="000000"/>
        </w:rPr>
      </w:pPr>
    </w:p>
    <w:p w14:paraId="684838A3" w14:textId="77777777" w:rsidR="007E6976" w:rsidRPr="005A1F30" w:rsidRDefault="00A81C01" w:rsidP="007E6976">
      <w:pPr>
        <w:jc w:val="both"/>
        <w:rPr>
          <w:color w:val="000000"/>
        </w:rPr>
      </w:pPr>
      <w:r w:rsidRPr="005A1F30">
        <w:rPr>
          <w:color w:val="000000"/>
        </w:rPr>
        <w:t xml:space="preserve">1) </w:t>
      </w:r>
      <w:r w:rsidR="007E6976" w:rsidRPr="005A1F30">
        <w:rPr>
          <w:color w:val="000000"/>
        </w:rPr>
        <w:t>Perform an initial check to determine if all valves (leak valves and valves in gas lines) have been closed.</w:t>
      </w:r>
    </w:p>
    <w:p w14:paraId="35B1BB87" w14:textId="28155997" w:rsidR="004A1C14" w:rsidRPr="005A1F30" w:rsidRDefault="00A81C01" w:rsidP="007E6976">
      <w:pPr>
        <w:jc w:val="both"/>
        <w:rPr>
          <w:color w:val="000000"/>
        </w:rPr>
      </w:pPr>
      <w:r w:rsidRPr="005A1F30">
        <w:rPr>
          <w:color w:val="000000"/>
        </w:rPr>
        <w:lastRenderedPageBreak/>
        <w:t xml:space="preserve">2) </w:t>
      </w:r>
      <w:r w:rsidR="007E6976" w:rsidRPr="005A1F30">
        <w:rPr>
          <w:color w:val="000000"/>
        </w:rPr>
        <w:t xml:space="preserve">Make sure that </w:t>
      </w:r>
      <w:proofErr w:type="gramStart"/>
      <w:r w:rsidR="007E6976" w:rsidRPr="005A1F30">
        <w:rPr>
          <w:color w:val="000000"/>
        </w:rPr>
        <w:t>all of</w:t>
      </w:r>
      <w:proofErr w:type="gramEnd"/>
      <w:r w:rsidR="007E6976" w:rsidRPr="005A1F30">
        <w:rPr>
          <w:color w:val="000000"/>
        </w:rPr>
        <w:t xml:space="preserve"> </w:t>
      </w:r>
      <w:r w:rsidR="00522063" w:rsidRPr="005A1F30">
        <w:rPr>
          <w:color w:val="000000"/>
        </w:rPr>
        <w:t xml:space="preserve">the </w:t>
      </w:r>
      <w:r w:rsidR="007E6976" w:rsidRPr="005A1F30">
        <w:rPr>
          <w:color w:val="000000"/>
        </w:rPr>
        <w:t xml:space="preserve">remounted flanges have been tightened. </w:t>
      </w:r>
    </w:p>
    <w:p w14:paraId="7E73FC9C" w14:textId="4EF3F7A6" w:rsidR="007E6976" w:rsidRPr="005A1F30" w:rsidRDefault="00A81C01" w:rsidP="007E6976">
      <w:pPr>
        <w:jc w:val="both"/>
        <w:rPr>
          <w:color w:val="000000"/>
        </w:rPr>
      </w:pPr>
      <w:r w:rsidRPr="005A1F30">
        <w:rPr>
          <w:color w:val="000000"/>
        </w:rPr>
        <w:t>3)</w:t>
      </w:r>
      <w:r w:rsidR="007E6976" w:rsidRPr="005A1F30">
        <w:rPr>
          <w:color w:val="000000"/>
        </w:rPr>
        <w:t xml:space="preserve"> </w:t>
      </w:r>
      <w:r w:rsidR="0079256B" w:rsidRPr="005A1F30">
        <w:rPr>
          <w:color w:val="000000"/>
        </w:rPr>
        <w:t>With all the angle valves and gate valve</w:t>
      </w:r>
      <w:r w:rsidR="00522063" w:rsidRPr="005A1F30">
        <w:rPr>
          <w:color w:val="000000"/>
        </w:rPr>
        <w:t>s</w:t>
      </w:r>
      <w:r w:rsidR="0079256B" w:rsidRPr="005A1F30">
        <w:rPr>
          <w:color w:val="000000"/>
        </w:rPr>
        <w:t xml:space="preserve"> closed, switch mechanical pump I, </w:t>
      </w:r>
      <w:r w:rsidR="008001E0" w:rsidRPr="005A1F30">
        <w:rPr>
          <w:color w:val="000000"/>
        </w:rPr>
        <w:t xml:space="preserve">and </w:t>
      </w:r>
      <w:r w:rsidR="0079256B" w:rsidRPr="005A1F30">
        <w:rPr>
          <w:color w:val="000000"/>
        </w:rPr>
        <w:t xml:space="preserve">II. When the TC gauge reaches </w:t>
      </w:r>
      <w:r w:rsidR="00764005">
        <w:rPr>
          <w:color w:val="000000"/>
        </w:rPr>
        <w:t>base pressure</w:t>
      </w:r>
      <w:r w:rsidR="0079256B" w:rsidRPr="005A1F30">
        <w:rPr>
          <w:color w:val="000000"/>
        </w:rPr>
        <w:t xml:space="preserve">, open the </w:t>
      </w:r>
      <w:r w:rsidR="007E6976" w:rsidRPr="005A1F30">
        <w:rPr>
          <w:color w:val="000000"/>
        </w:rPr>
        <w:t>angle valve</w:t>
      </w:r>
      <w:r w:rsidR="0079256B" w:rsidRPr="005A1F30">
        <w:rPr>
          <w:color w:val="000000"/>
        </w:rPr>
        <w:t>s</w:t>
      </w:r>
      <w:r w:rsidR="007E6976" w:rsidRPr="005A1F30">
        <w:rPr>
          <w:color w:val="000000"/>
        </w:rPr>
        <w:t xml:space="preserve"> </w:t>
      </w:r>
      <w:r w:rsidR="0079256B" w:rsidRPr="005A1F30">
        <w:rPr>
          <w:color w:val="000000"/>
        </w:rPr>
        <w:t>to pump the system. For the main chamber, the angle valve should be open</w:t>
      </w:r>
      <w:r w:rsidR="00967BEA">
        <w:rPr>
          <w:color w:val="000000"/>
        </w:rPr>
        <w:t>ed</w:t>
      </w:r>
      <w:r w:rsidR="0079256B" w:rsidRPr="005A1F30">
        <w:rPr>
          <w:color w:val="000000"/>
        </w:rPr>
        <w:t xml:space="preserve"> slowly to avoid </w:t>
      </w:r>
      <w:r w:rsidR="00B61CC1" w:rsidRPr="005A1F30">
        <w:rPr>
          <w:color w:val="000000"/>
        </w:rPr>
        <w:t xml:space="preserve">a </w:t>
      </w:r>
      <w:r w:rsidR="0079256B" w:rsidRPr="005A1F30">
        <w:rPr>
          <w:color w:val="000000"/>
        </w:rPr>
        <w:t xml:space="preserve">huge sudden pressure change, which can cause damage to the aluminum foil window on the X-ray source. </w:t>
      </w:r>
    </w:p>
    <w:p w14:paraId="42AEF351" w14:textId="77777777" w:rsidR="007E6976" w:rsidRPr="005A1F30" w:rsidRDefault="00A81C01" w:rsidP="007E6976">
      <w:pPr>
        <w:jc w:val="both"/>
        <w:rPr>
          <w:color w:val="000000"/>
        </w:rPr>
      </w:pPr>
      <w:r w:rsidRPr="005A1F30">
        <w:rPr>
          <w:color w:val="000000"/>
        </w:rPr>
        <w:t xml:space="preserve">4) </w:t>
      </w:r>
      <w:r w:rsidR="007E6976" w:rsidRPr="005A1F30">
        <w:rPr>
          <w:color w:val="000000"/>
        </w:rPr>
        <w:t xml:space="preserve">Do not try to run the turbo pump until the roughing vacuum inside the chamber has reached the </w:t>
      </w:r>
      <w:proofErr w:type="spellStart"/>
      <w:r w:rsidR="007E6976" w:rsidRPr="005A1F30">
        <w:rPr>
          <w:color w:val="000000"/>
        </w:rPr>
        <w:t>mTorr</w:t>
      </w:r>
      <w:proofErr w:type="spellEnd"/>
      <w:r w:rsidR="007E6976" w:rsidRPr="005A1F30">
        <w:rPr>
          <w:color w:val="000000"/>
        </w:rPr>
        <w:t xml:space="preserve"> range. </w:t>
      </w:r>
    </w:p>
    <w:p w14:paraId="4CB95400" w14:textId="0FC033A7" w:rsidR="007E6976" w:rsidRPr="005A1F30" w:rsidRDefault="00FB6A3F" w:rsidP="007E6976">
      <w:pPr>
        <w:jc w:val="both"/>
        <w:rPr>
          <w:color w:val="000000"/>
        </w:rPr>
      </w:pPr>
      <w:r w:rsidRPr="005A1F30">
        <w:rPr>
          <w:noProof/>
          <w:color w:val="000000"/>
        </w:rPr>
        <w:drawing>
          <wp:anchor distT="0" distB="0" distL="114300" distR="114300" simplePos="0" relativeHeight="251608064" behindDoc="1" locked="0" layoutInCell="1" allowOverlap="1" wp14:anchorId="6C1E13DE" wp14:editId="3796F7D0">
            <wp:simplePos x="0" y="0"/>
            <wp:positionH relativeFrom="column">
              <wp:posOffset>3560445</wp:posOffset>
            </wp:positionH>
            <wp:positionV relativeFrom="paragraph">
              <wp:posOffset>56515</wp:posOffset>
            </wp:positionV>
            <wp:extent cx="2419350" cy="666750"/>
            <wp:effectExtent l="0" t="0" r="0" b="0"/>
            <wp:wrapTight wrapText="bothSides">
              <wp:wrapPolygon edited="0">
                <wp:start x="0" y="0"/>
                <wp:lineTo x="0" y="20983"/>
                <wp:lineTo x="21430" y="20983"/>
                <wp:lineTo x="21430"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19350" cy="666750"/>
                    </a:xfrm>
                    <a:prstGeom prst="rect">
                      <a:avLst/>
                    </a:prstGeom>
                    <a:noFill/>
                  </pic:spPr>
                </pic:pic>
              </a:graphicData>
            </a:graphic>
            <wp14:sizeRelH relativeFrom="page">
              <wp14:pctWidth>0</wp14:pctWidth>
            </wp14:sizeRelH>
            <wp14:sizeRelV relativeFrom="page">
              <wp14:pctHeight>0</wp14:pctHeight>
            </wp14:sizeRelV>
          </wp:anchor>
        </w:drawing>
      </w:r>
      <w:r w:rsidR="00A81C01" w:rsidRPr="005A1F30">
        <w:rPr>
          <w:color w:val="000000"/>
        </w:rPr>
        <w:t xml:space="preserve">5) </w:t>
      </w:r>
      <w:r w:rsidR="00DB3676" w:rsidRPr="005A1F30">
        <w:rPr>
          <w:color w:val="000000"/>
        </w:rPr>
        <w:t>I</w:t>
      </w:r>
      <w:r w:rsidR="007E6976" w:rsidRPr="005A1F30">
        <w:rPr>
          <w:color w:val="000000"/>
        </w:rPr>
        <w:t>f the STP-400 turbo pump controller had been powered down, turn on the power. Wait a couple of seconds until red LED is off before pressing the black “Start” button. Wait for the “</w:t>
      </w:r>
      <w:r w:rsidR="00DB3676" w:rsidRPr="005A1F30">
        <w:rPr>
          <w:color w:val="000000"/>
        </w:rPr>
        <w:t>Normal Operation</w:t>
      </w:r>
      <w:r w:rsidR="007E6976" w:rsidRPr="005A1F30">
        <w:rPr>
          <w:color w:val="000000"/>
        </w:rPr>
        <w:t xml:space="preserve">” LED to come on before switching the chamber ion gauge. It can take 10 mins for the STP-400 turbo pump to reach full speed. </w:t>
      </w:r>
    </w:p>
    <w:p w14:paraId="1330374F" w14:textId="6A5F3C40" w:rsidR="006E3059" w:rsidRPr="005A1F30" w:rsidRDefault="00D15FFE" w:rsidP="007E6976">
      <w:pPr>
        <w:jc w:val="both"/>
        <w:rPr>
          <w:color w:val="000000"/>
        </w:rPr>
      </w:pPr>
      <w:r w:rsidRPr="005A1F30">
        <w:rPr>
          <w:color w:val="000000"/>
        </w:rPr>
        <w:t>6</w:t>
      </w:r>
      <w:r w:rsidR="00A81C01" w:rsidRPr="005A1F30">
        <w:rPr>
          <w:color w:val="000000"/>
        </w:rPr>
        <w:t xml:space="preserve">) </w:t>
      </w:r>
      <w:r w:rsidR="00DB3676" w:rsidRPr="005A1F30">
        <w:rPr>
          <w:color w:val="000000"/>
        </w:rPr>
        <w:t xml:space="preserve">The ion gauge can be turned on around half an hour later. </w:t>
      </w:r>
      <w:r w:rsidR="007E6976" w:rsidRPr="005A1F30">
        <w:rPr>
          <w:color w:val="000000"/>
        </w:rPr>
        <w:t xml:space="preserve">On the gauge control panel set </w:t>
      </w:r>
      <w:r w:rsidR="00AF3F85">
        <w:rPr>
          <w:color w:val="000000"/>
        </w:rPr>
        <w:t xml:space="preserve">the </w:t>
      </w:r>
      <w:r w:rsidR="007E6976" w:rsidRPr="005A1F30">
        <w:rPr>
          <w:color w:val="000000"/>
        </w:rPr>
        <w:t xml:space="preserve">emission current for </w:t>
      </w:r>
      <w:r w:rsidR="00827ADC" w:rsidRPr="005A1F30">
        <w:rPr>
          <w:color w:val="000000"/>
        </w:rPr>
        <w:t xml:space="preserve">the </w:t>
      </w:r>
      <w:r w:rsidR="007E6976" w:rsidRPr="005A1F30">
        <w:rPr>
          <w:color w:val="000000"/>
        </w:rPr>
        <w:t xml:space="preserve">ionization gauge to 0.1 mA. Turn </w:t>
      </w:r>
      <w:r w:rsidR="00AF3F85">
        <w:rPr>
          <w:color w:val="000000"/>
        </w:rPr>
        <w:t xml:space="preserve">the </w:t>
      </w:r>
      <w:r w:rsidR="007E6976" w:rsidRPr="005A1F30">
        <w:rPr>
          <w:color w:val="000000"/>
        </w:rPr>
        <w:t>gauge on by pressing ei</w:t>
      </w:r>
      <w:r w:rsidR="004A1C14" w:rsidRPr="005A1F30">
        <w:rPr>
          <w:color w:val="000000"/>
        </w:rPr>
        <w:t>ther “IG1”</w:t>
      </w:r>
      <w:r w:rsidR="007E6976" w:rsidRPr="005A1F30">
        <w:rPr>
          <w:color w:val="000000"/>
        </w:rPr>
        <w:t>. After the pressure has gone in the 10</w:t>
      </w:r>
      <w:r w:rsidR="007E6976" w:rsidRPr="005A1F30">
        <w:rPr>
          <w:color w:val="000000"/>
          <w:vertAlign w:val="superscript"/>
        </w:rPr>
        <w:t>-7</w:t>
      </w:r>
      <w:r w:rsidR="007E6976" w:rsidRPr="005A1F30">
        <w:rPr>
          <w:color w:val="000000"/>
        </w:rPr>
        <w:t xml:space="preserve"> Torr range, then reset the gauge controller to 1 or 10 mA </w:t>
      </w:r>
      <w:r w:rsidR="0079256B" w:rsidRPr="005A1F30">
        <w:rPr>
          <w:color w:val="000000"/>
        </w:rPr>
        <w:t>emissions</w:t>
      </w:r>
      <w:r w:rsidR="007E6976" w:rsidRPr="005A1F30">
        <w:rPr>
          <w:color w:val="000000"/>
        </w:rPr>
        <w:t>. For more information, refer to the manual of the gauge controller.</w:t>
      </w:r>
    </w:p>
    <w:p w14:paraId="381FBEEE" w14:textId="77777777" w:rsidR="0048704E" w:rsidRPr="005A1F30" w:rsidRDefault="0048704E" w:rsidP="006E3059">
      <w:pPr>
        <w:jc w:val="both"/>
        <w:rPr>
          <w:color w:val="000000"/>
        </w:rPr>
      </w:pPr>
    </w:p>
    <w:p w14:paraId="487FF193" w14:textId="3DB2BB34" w:rsidR="00B7170F" w:rsidRPr="005A1F30" w:rsidRDefault="00086D49" w:rsidP="00403225">
      <w:pPr>
        <w:pStyle w:val="berschrift2"/>
      </w:pPr>
      <w:bookmarkStart w:id="15" w:name="_Toc112745698"/>
      <w:r w:rsidRPr="005A1F30">
        <w:t>f.</w:t>
      </w:r>
      <w:r w:rsidR="00403225" w:rsidRPr="005A1F30">
        <w:t xml:space="preserve"> </w:t>
      </w:r>
      <w:r w:rsidR="00B7170F" w:rsidRPr="005A1F30">
        <w:t xml:space="preserve">Venting, Shutting </w:t>
      </w:r>
      <w:proofErr w:type="gramStart"/>
      <w:r w:rsidR="00B7170F" w:rsidRPr="005A1F30">
        <w:t>down</w:t>
      </w:r>
      <w:bookmarkEnd w:id="15"/>
      <w:proofErr w:type="gramEnd"/>
    </w:p>
    <w:p w14:paraId="6F636433" w14:textId="77777777" w:rsidR="00DB3676" w:rsidRPr="005A1F30" w:rsidRDefault="00DB3676" w:rsidP="00DB3676">
      <w:pPr>
        <w:jc w:val="both"/>
        <w:rPr>
          <w:color w:val="000000"/>
        </w:rPr>
      </w:pPr>
    </w:p>
    <w:p w14:paraId="5307E386" w14:textId="77777777" w:rsidR="00DB3676" w:rsidRPr="005A1F30" w:rsidRDefault="00DB3676" w:rsidP="00DB3676">
      <w:pPr>
        <w:jc w:val="both"/>
        <w:rPr>
          <w:color w:val="000000"/>
        </w:rPr>
      </w:pPr>
      <w:r w:rsidRPr="005A1F30">
        <w:rPr>
          <w:color w:val="000000"/>
        </w:rPr>
        <w:t>Follow these steps to shut down and vent the UHV system.</w:t>
      </w:r>
    </w:p>
    <w:p w14:paraId="70B07434" w14:textId="77777777" w:rsidR="00DB3676" w:rsidRPr="005A1F30" w:rsidRDefault="00DB3676" w:rsidP="00DB3676">
      <w:pPr>
        <w:jc w:val="both"/>
        <w:rPr>
          <w:color w:val="000000"/>
        </w:rPr>
      </w:pPr>
    </w:p>
    <w:p w14:paraId="3C66D7A4" w14:textId="77777777" w:rsidR="00DB3676" w:rsidRPr="005A1F30" w:rsidRDefault="00A81C01" w:rsidP="00DB3676">
      <w:pPr>
        <w:jc w:val="both"/>
        <w:rPr>
          <w:color w:val="000000"/>
        </w:rPr>
      </w:pPr>
      <w:r w:rsidRPr="005A1F30">
        <w:rPr>
          <w:color w:val="000000"/>
        </w:rPr>
        <w:t xml:space="preserve">1) </w:t>
      </w:r>
      <w:r w:rsidR="00DB3676" w:rsidRPr="005A1F30">
        <w:rPr>
          <w:color w:val="000000"/>
        </w:rPr>
        <w:t>Check if all instruments are off.</w:t>
      </w:r>
    </w:p>
    <w:p w14:paraId="506B8605" w14:textId="77777777" w:rsidR="00DB3676" w:rsidRPr="005A1F30" w:rsidRDefault="00A81C01" w:rsidP="00DB3676">
      <w:pPr>
        <w:jc w:val="both"/>
        <w:rPr>
          <w:color w:val="000000"/>
        </w:rPr>
      </w:pPr>
      <w:r w:rsidRPr="005A1F30">
        <w:rPr>
          <w:color w:val="000000"/>
        </w:rPr>
        <w:t xml:space="preserve">2) </w:t>
      </w:r>
      <w:r w:rsidR="00DB3676" w:rsidRPr="005A1F30">
        <w:rPr>
          <w:color w:val="000000"/>
        </w:rPr>
        <w:t>Do not turn off the GP Vacuum Gauge Controller.</w:t>
      </w:r>
    </w:p>
    <w:p w14:paraId="480146AE" w14:textId="1F1DFCF0" w:rsidR="00DB3676" w:rsidRPr="005A1F30" w:rsidRDefault="00A81C01" w:rsidP="00DB3676">
      <w:pPr>
        <w:jc w:val="both"/>
        <w:rPr>
          <w:color w:val="000000"/>
        </w:rPr>
      </w:pPr>
      <w:r w:rsidRPr="005A1F30">
        <w:rPr>
          <w:color w:val="000000"/>
        </w:rPr>
        <w:t xml:space="preserve">3) </w:t>
      </w:r>
      <w:r w:rsidR="00DB3676" w:rsidRPr="005A1F30">
        <w:rPr>
          <w:color w:val="000000"/>
        </w:rPr>
        <w:t xml:space="preserve">Check that all valves on the instrument are closed. Close the valves on the gas manifold. Do not forget the valve next to </w:t>
      </w:r>
      <w:r w:rsidR="00B61CC1" w:rsidRPr="005A1F30">
        <w:rPr>
          <w:color w:val="000000"/>
        </w:rPr>
        <w:t xml:space="preserve">the </w:t>
      </w:r>
      <w:r w:rsidR="00DB3676" w:rsidRPr="005A1F30">
        <w:rPr>
          <w:color w:val="000000"/>
        </w:rPr>
        <w:t>sputter gun.</w:t>
      </w:r>
      <w:r w:rsidR="00421C5B" w:rsidRPr="005A1F30">
        <w:rPr>
          <w:color w:val="000000"/>
        </w:rPr>
        <w:t xml:space="preserve"> </w:t>
      </w:r>
      <w:r w:rsidR="00DB3676" w:rsidRPr="005A1F30">
        <w:rPr>
          <w:color w:val="000000"/>
        </w:rPr>
        <w:t xml:space="preserve">Close the gate valve </w:t>
      </w:r>
      <w:r w:rsidR="00084AFA" w:rsidRPr="005A1F30">
        <w:rPr>
          <w:color w:val="000000"/>
        </w:rPr>
        <w:t>at</w:t>
      </w:r>
      <w:r w:rsidR="00DB3676" w:rsidRPr="005A1F30">
        <w:rPr>
          <w:color w:val="000000"/>
        </w:rPr>
        <w:t xml:space="preserve"> the bottom of the chamber. </w:t>
      </w:r>
    </w:p>
    <w:p w14:paraId="74016B62" w14:textId="60AD370E" w:rsidR="00DB3676" w:rsidRPr="005A1F30" w:rsidRDefault="00A81C01" w:rsidP="00DB3676">
      <w:pPr>
        <w:jc w:val="both"/>
        <w:rPr>
          <w:color w:val="000000"/>
        </w:rPr>
      </w:pPr>
      <w:r w:rsidRPr="005A1F30">
        <w:rPr>
          <w:color w:val="000000"/>
        </w:rPr>
        <w:t xml:space="preserve">4) </w:t>
      </w:r>
      <w:r w:rsidR="00DB3676" w:rsidRPr="005A1F30">
        <w:rPr>
          <w:color w:val="000000"/>
        </w:rPr>
        <w:t xml:space="preserve">Turn </w:t>
      </w:r>
      <w:r w:rsidR="00B61CC1" w:rsidRPr="005A1F30">
        <w:rPr>
          <w:color w:val="000000"/>
        </w:rPr>
        <w:t xml:space="preserve">the </w:t>
      </w:r>
      <w:r w:rsidR="00DB3676" w:rsidRPr="005A1F30">
        <w:rPr>
          <w:color w:val="000000"/>
        </w:rPr>
        <w:t>ionization gauge off (press switch “IG1”), leave the thermocouple gauge on.</w:t>
      </w:r>
    </w:p>
    <w:p w14:paraId="75817733" w14:textId="77777777" w:rsidR="00DB3676" w:rsidRPr="005A1F30" w:rsidRDefault="00A81C01" w:rsidP="00DB3676">
      <w:pPr>
        <w:jc w:val="both"/>
        <w:rPr>
          <w:color w:val="000000"/>
        </w:rPr>
      </w:pPr>
      <w:r w:rsidRPr="005A1F30">
        <w:rPr>
          <w:color w:val="000000"/>
        </w:rPr>
        <w:t xml:space="preserve">5) </w:t>
      </w:r>
      <w:r w:rsidR="00DB3676" w:rsidRPr="005A1F30">
        <w:rPr>
          <w:color w:val="000000"/>
        </w:rPr>
        <w:t xml:space="preserve">Close the </w:t>
      </w:r>
      <w:r w:rsidR="0079256B" w:rsidRPr="005A1F30">
        <w:rPr>
          <w:color w:val="000000"/>
        </w:rPr>
        <w:t xml:space="preserve">angle </w:t>
      </w:r>
      <w:r w:rsidR="00DB3676" w:rsidRPr="005A1F30">
        <w:rPr>
          <w:color w:val="000000"/>
        </w:rPr>
        <w:t>valve connecting the roughing pump to the turbo pump.</w:t>
      </w:r>
    </w:p>
    <w:p w14:paraId="02C6CF40" w14:textId="77777777" w:rsidR="00DB3676" w:rsidRPr="005A1F30" w:rsidRDefault="00A81C01" w:rsidP="00DB3676">
      <w:pPr>
        <w:jc w:val="both"/>
        <w:rPr>
          <w:color w:val="000000"/>
        </w:rPr>
      </w:pPr>
      <w:r w:rsidRPr="005A1F30">
        <w:rPr>
          <w:color w:val="000000"/>
        </w:rPr>
        <w:t>6)</w:t>
      </w:r>
      <w:r w:rsidR="00DB3676" w:rsidRPr="005A1F30">
        <w:rPr>
          <w:color w:val="000000"/>
        </w:rPr>
        <w:t xml:space="preserve"> After closing these valves then turn the STP-400 turbo pump to standby mode by pressing the red “Stop” button. Do not press the power on/off button. The turbo will take approximately 40 min until it comes to a full stop. </w:t>
      </w:r>
    </w:p>
    <w:p w14:paraId="20097722" w14:textId="5F75A808" w:rsidR="00DB3676" w:rsidRPr="005A1F30" w:rsidRDefault="00A81C01" w:rsidP="00DB3676">
      <w:pPr>
        <w:jc w:val="both"/>
        <w:rPr>
          <w:color w:val="000000"/>
        </w:rPr>
      </w:pPr>
      <w:r w:rsidRPr="005A1F30">
        <w:rPr>
          <w:color w:val="000000"/>
        </w:rPr>
        <w:t>7)</w:t>
      </w:r>
      <w:r w:rsidR="00DB3676" w:rsidRPr="005A1F30">
        <w:rPr>
          <w:color w:val="000000"/>
        </w:rPr>
        <w:t xml:space="preserve"> Wait for the rotor to full stop. Otherwise</w:t>
      </w:r>
      <w:r w:rsidR="00AE7FE6" w:rsidRPr="005A1F30">
        <w:rPr>
          <w:color w:val="000000"/>
        </w:rPr>
        <w:t>,</w:t>
      </w:r>
      <w:r w:rsidR="00DB3676" w:rsidRPr="005A1F30">
        <w:rPr>
          <w:color w:val="000000"/>
        </w:rPr>
        <w:t xml:space="preserve"> there may be significant damage incurred by the blades as there they are levitated by a magnetic bearing system. </w:t>
      </w:r>
    </w:p>
    <w:p w14:paraId="06AC468B" w14:textId="5587568A" w:rsidR="00DB3676" w:rsidRPr="005A1F30" w:rsidRDefault="00AE7FE6" w:rsidP="00DB3676">
      <w:pPr>
        <w:jc w:val="both"/>
        <w:rPr>
          <w:color w:val="000000"/>
        </w:rPr>
      </w:pPr>
      <w:r w:rsidRPr="005A1F30">
        <w:rPr>
          <w:color w:val="000000"/>
        </w:rPr>
        <w:t>8</w:t>
      </w:r>
      <w:r w:rsidR="00A81C01" w:rsidRPr="005A1F30">
        <w:rPr>
          <w:color w:val="000000"/>
        </w:rPr>
        <w:t>)</w:t>
      </w:r>
      <w:r w:rsidR="00DB3676" w:rsidRPr="005A1F30">
        <w:rPr>
          <w:color w:val="000000"/>
        </w:rPr>
        <w:t xml:space="preserve"> The mechanical pumps can be powered down.</w:t>
      </w:r>
    </w:p>
    <w:p w14:paraId="1A1AE6B0" w14:textId="5C7D3C48" w:rsidR="00DB3676" w:rsidRPr="005A1F30" w:rsidRDefault="00AE7FE6" w:rsidP="00421C5B">
      <w:pPr>
        <w:jc w:val="both"/>
        <w:rPr>
          <w:color w:val="000000"/>
        </w:rPr>
      </w:pPr>
      <w:r w:rsidRPr="005A1F30">
        <w:rPr>
          <w:color w:val="000000"/>
        </w:rPr>
        <w:t>9</w:t>
      </w:r>
      <w:r w:rsidR="00A81C01" w:rsidRPr="005A1F30">
        <w:rPr>
          <w:color w:val="000000"/>
        </w:rPr>
        <w:t>)</w:t>
      </w:r>
      <w:r w:rsidR="00DB3676" w:rsidRPr="005A1F30">
        <w:rPr>
          <w:color w:val="000000"/>
        </w:rPr>
        <w:t xml:space="preserve"> Introduce the Nitrogen gas into the chamber through the leak valve. Make sure the pressure of the Nitrogen gas is about </w:t>
      </w:r>
      <w:r w:rsidR="00A81C01" w:rsidRPr="005A1F30">
        <w:rPr>
          <w:color w:val="000000"/>
        </w:rPr>
        <w:t>15</w:t>
      </w:r>
      <w:r w:rsidR="00DB3676" w:rsidRPr="005A1F30">
        <w:rPr>
          <w:color w:val="000000"/>
        </w:rPr>
        <w:t xml:space="preserve"> psi. This will reduce the water that enters the chamber during venting, possibly reducing the total bake out time.</w:t>
      </w:r>
      <w:r w:rsidR="00421C5B" w:rsidRPr="005A1F30">
        <w:rPr>
          <w:color w:val="000000"/>
        </w:rPr>
        <w:t xml:space="preserve"> A second way is to use the Nitrogen from a liquid nitrogen tank.</w:t>
      </w:r>
      <w:r w:rsidR="00A040E9" w:rsidRPr="005A1F30">
        <w:rPr>
          <w:color w:val="000000"/>
        </w:rPr>
        <w:t xml:space="preserve"> </w:t>
      </w:r>
      <w:r w:rsidR="00421C5B" w:rsidRPr="005A1F30">
        <w:rPr>
          <w:color w:val="000000"/>
        </w:rPr>
        <w:t xml:space="preserve">Put the venting tube into a LN2 tank. Open the Swagelok valve at the end of the venting tube, then slowly to fill the chamber with nitrogen through the leak valve. The venting process is done evidenced by the thawing of the condensed ice on the outsides of the venting tube. Fully open the valve to make sure the pressure inside the chamber equal to atmospheric pressure before open the vacuum </w:t>
      </w:r>
      <w:proofErr w:type="gramStart"/>
      <w:r w:rsidR="00421C5B" w:rsidRPr="005A1F30">
        <w:rPr>
          <w:color w:val="000000"/>
        </w:rPr>
        <w:t>chamber</w:t>
      </w:r>
      <w:proofErr w:type="gramEnd"/>
    </w:p>
    <w:p w14:paraId="1510BD84" w14:textId="77777777" w:rsidR="00DB3676" w:rsidRPr="005A1F30" w:rsidRDefault="00DB3676" w:rsidP="00DB3676">
      <w:pPr>
        <w:jc w:val="both"/>
        <w:rPr>
          <w:color w:val="000000"/>
        </w:rPr>
      </w:pPr>
    </w:p>
    <w:p w14:paraId="3E4320AF" w14:textId="77777777" w:rsidR="00DB3676" w:rsidRPr="005A1F30" w:rsidRDefault="00DB3676" w:rsidP="00DB3676">
      <w:pPr>
        <w:jc w:val="both"/>
        <w:rPr>
          <w:color w:val="000000"/>
        </w:rPr>
      </w:pPr>
      <w:r w:rsidRPr="005A1F30">
        <w:rPr>
          <w:bCs/>
          <w:color w:val="000000"/>
        </w:rPr>
        <w:t>Note</w:t>
      </w:r>
      <w:r w:rsidRPr="005A1F30">
        <w:rPr>
          <w:color w:val="000000"/>
        </w:rPr>
        <w:t>: If the system needs to be vented in the hurry, press the “Stop” button on both turbo pump controller. Close the valve to the mechanical pump and then vent slowly. The rotor of the turbo pump will be decelerated by the incoming gas should take about10 min.</w:t>
      </w:r>
    </w:p>
    <w:p w14:paraId="3049A81A" w14:textId="77777777" w:rsidR="00DB3676" w:rsidRPr="005A1F30" w:rsidRDefault="00DB3676" w:rsidP="00DB3676">
      <w:pPr>
        <w:jc w:val="both"/>
        <w:rPr>
          <w:color w:val="000000"/>
        </w:rPr>
      </w:pPr>
    </w:p>
    <w:p w14:paraId="14C2AEB6" w14:textId="5C0F80DF" w:rsidR="00B7170F" w:rsidRPr="005A1F30" w:rsidRDefault="00086D49" w:rsidP="00403225">
      <w:pPr>
        <w:pStyle w:val="berschrift2"/>
      </w:pPr>
      <w:bookmarkStart w:id="16" w:name="_Toc112745699"/>
      <w:r w:rsidRPr="005A1F30">
        <w:t>g.</w:t>
      </w:r>
      <w:r w:rsidR="00403225" w:rsidRPr="005A1F30">
        <w:t xml:space="preserve"> </w:t>
      </w:r>
      <w:r w:rsidR="00B7170F" w:rsidRPr="005A1F30">
        <w:t xml:space="preserve">UHV bake </w:t>
      </w:r>
      <w:proofErr w:type="gramStart"/>
      <w:r w:rsidR="00B7170F" w:rsidRPr="005A1F30">
        <w:t>out</w:t>
      </w:r>
      <w:bookmarkEnd w:id="16"/>
      <w:proofErr w:type="gramEnd"/>
    </w:p>
    <w:p w14:paraId="0BB5379D" w14:textId="77777777" w:rsidR="00421C5B" w:rsidRPr="005A1F30" w:rsidRDefault="00421C5B" w:rsidP="00421C5B">
      <w:pPr>
        <w:jc w:val="both"/>
        <w:rPr>
          <w:color w:val="000000"/>
        </w:rPr>
      </w:pPr>
    </w:p>
    <w:p w14:paraId="42233E0E" w14:textId="77777777" w:rsidR="00A41089" w:rsidRPr="005A1F30" w:rsidRDefault="00A41089" w:rsidP="00A41089">
      <w:pPr>
        <w:jc w:val="both"/>
        <w:rPr>
          <w:color w:val="000000"/>
        </w:rPr>
      </w:pPr>
      <w:r w:rsidRPr="005A1F30">
        <w:rPr>
          <w:color w:val="000000"/>
        </w:rPr>
        <w:t>Monitor the temperature closely the first time working on the chamber, as this will prevent any unexpected over heating that may result in mechanical failures.</w:t>
      </w:r>
    </w:p>
    <w:p w14:paraId="5D106584" w14:textId="77777777" w:rsidR="00A41089" w:rsidRPr="005A1F30" w:rsidRDefault="00A41089" w:rsidP="00A41089">
      <w:pPr>
        <w:jc w:val="both"/>
        <w:rPr>
          <w:color w:val="000000"/>
        </w:rPr>
      </w:pPr>
    </w:p>
    <w:p w14:paraId="59136F44" w14:textId="77777777" w:rsidR="00A41089" w:rsidRPr="005A1F30" w:rsidRDefault="00A41089" w:rsidP="00A41089">
      <w:pPr>
        <w:jc w:val="both"/>
        <w:rPr>
          <w:color w:val="000000"/>
        </w:rPr>
      </w:pPr>
      <w:r w:rsidRPr="005A1F30">
        <w:rPr>
          <w:color w:val="000000"/>
        </w:rPr>
        <w:t>1)   Pump out the gas lines connecting the manifold.</w:t>
      </w:r>
    </w:p>
    <w:p w14:paraId="59A05646" w14:textId="77777777" w:rsidR="00A41089" w:rsidRPr="005A1F30" w:rsidRDefault="00A41089" w:rsidP="00A41089">
      <w:pPr>
        <w:jc w:val="both"/>
        <w:rPr>
          <w:color w:val="000000"/>
        </w:rPr>
      </w:pPr>
      <w:r w:rsidRPr="005A1F30">
        <w:rPr>
          <w:color w:val="000000"/>
        </w:rPr>
        <w:t>2)  Relax the leak valves by opening a few turns. This is required as damage may be incurred to the valve at back-out temperature.</w:t>
      </w:r>
    </w:p>
    <w:p w14:paraId="771A9BB6" w14:textId="77777777" w:rsidR="00EE048E" w:rsidRPr="005A1F30" w:rsidRDefault="00A41089" w:rsidP="00A41089">
      <w:pPr>
        <w:jc w:val="both"/>
        <w:rPr>
          <w:color w:val="000000"/>
        </w:rPr>
      </w:pPr>
      <w:r w:rsidRPr="005A1F30">
        <w:rPr>
          <w:color w:val="000000"/>
        </w:rPr>
        <w:t>3)   Remove all connectors: Those include but not limited to:</w:t>
      </w:r>
      <w:r w:rsidR="00EE048E" w:rsidRPr="005A1F30">
        <w:rPr>
          <w:color w:val="000000"/>
        </w:rPr>
        <w:t xml:space="preserve"> </w:t>
      </w:r>
    </w:p>
    <w:p w14:paraId="52D47E9E" w14:textId="77777777" w:rsidR="00EE048E" w:rsidRPr="005A1F30" w:rsidRDefault="00EE048E" w:rsidP="00A41089">
      <w:pPr>
        <w:jc w:val="both"/>
        <w:rPr>
          <w:color w:val="000000"/>
        </w:rPr>
      </w:pPr>
      <w:r w:rsidRPr="005A1F30">
        <w:rPr>
          <w:color w:val="000000"/>
        </w:rPr>
        <w:t xml:space="preserve">• Cables to the ion </w:t>
      </w:r>
      <w:proofErr w:type="gramStart"/>
      <w:r w:rsidRPr="005A1F30">
        <w:rPr>
          <w:color w:val="000000"/>
        </w:rPr>
        <w:t>gun;</w:t>
      </w:r>
      <w:proofErr w:type="gramEnd"/>
      <w:r w:rsidRPr="005A1F30">
        <w:rPr>
          <w:color w:val="000000"/>
        </w:rPr>
        <w:t xml:space="preserve"> </w:t>
      </w:r>
    </w:p>
    <w:p w14:paraId="3D0A43A6" w14:textId="058C24A8" w:rsidR="00A41089" w:rsidRPr="005A1F30" w:rsidRDefault="00EE048E" w:rsidP="00A41089">
      <w:pPr>
        <w:jc w:val="both"/>
        <w:rPr>
          <w:color w:val="000000"/>
        </w:rPr>
      </w:pPr>
      <w:r w:rsidRPr="005A1F30">
        <w:rPr>
          <w:color w:val="000000"/>
        </w:rPr>
        <w:t>• C</w:t>
      </w:r>
      <w:r w:rsidR="00A41089" w:rsidRPr="005A1F30">
        <w:rPr>
          <w:color w:val="000000"/>
        </w:rPr>
        <w:t>ables and water conne</w:t>
      </w:r>
      <w:r w:rsidRPr="005A1F30">
        <w:rPr>
          <w:color w:val="000000"/>
        </w:rPr>
        <w:t>ction to the X-ray source.</w:t>
      </w:r>
      <w:r w:rsidR="00A41089" w:rsidRPr="005A1F30">
        <w:rPr>
          <w:color w:val="000000"/>
        </w:rPr>
        <w:t xml:space="preserve"> Twist external protective cover </w:t>
      </w:r>
      <w:proofErr w:type="spellStart"/>
      <w:r w:rsidR="00A41089" w:rsidRPr="005A1F30">
        <w:rPr>
          <w:color w:val="000000"/>
        </w:rPr>
        <w:t>to</w:t>
      </w:r>
      <w:proofErr w:type="spellEnd"/>
      <w:r w:rsidR="00A41089" w:rsidRPr="005A1F30">
        <w:rPr>
          <w:color w:val="000000"/>
        </w:rPr>
        <w:t xml:space="preserve"> </w:t>
      </w:r>
      <w:proofErr w:type="gramStart"/>
      <w:r w:rsidR="00A41089" w:rsidRPr="005A1F30">
        <w:rPr>
          <w:color w:val="000000"/>
        </w:rPr>
        <w:t>loose</w:t>
      </w:r>
      <w:proofErr w:type="gramEnd"/>
      <w:r w:rsidR="00A41089" w:rsidRPr="005A1F30">
        <w:rPr>
          <w:color w:val="000000"/>
        </w:rPr>
        <w:t xml:space="preserve"> from locked position. Then loosen the screws holding the internal protection cover and slide it out. Remove high voltage connector. Then remove the water connections by pressing it down and holding the lower ring pressed against the body of the connector, have a bucket </w:t>
      </w:r>
      <w:proofErr w:type="gramStart"/>
      <w:r w:rsidR="00A41089" w:rsidRPr="005A1F30">
        <w:rPr>
          <w:color w:val="000000"/>
        </w:rPr>
        <w:t>in the event that</w:t>
      </w:r>
      <w:proofErr w:type="gramEnd"/>
      <w:r w:rsidR="00A41089" w:rsidRPr="005A1F30">
        <w:rPr>
          <w:color w:val="000000"/>
        </w:rPr>
        <w:t xml:space="preserve"> there is spillage. </w:t>
      </w:r>
      <w:r w:rsidR="00764005">
        <w:rPr>
          <w:color w:val="000000"/>
        </w:rPr>
        <w:t xml:space="preserve">You can also use a </w:t>
      </w:r>
      <w:proofErr w:type="gramStart"/>
      <w:r w:rsidR="00764005">
        <w:rPr>
          <w:color w:val="000000"/>
        </w:rPr>
        <w:t>screw driver</w:t>
      </w:r>
      <w:proofErr w:type="gramEnd"/>
      <w:r w:rsidR="00764005">
        <w:rPr>
          <w:color w:val="000000"/>
        </w:rPr>
        <w:t xml:space="preserve"> to pull the connectors off. </w:t>
      </w:r>
    </w:p>
    <w:p w14:paraId="4DD1FF63" w14:textId="77777777" w:rsidR="00A41089" w:rsidRPr="005A1F30" w:rsidRDefault="00A41089" w:rsidP="00A41089">
      <w:pPr>
        <w:jc w:val="both"/>
        <w:rPr>
          <w:color w:val="000000"/>
        </w:rPr>
      </w:pPr>
      <w:r w:rsidRPr="005A1F30">
        <w:rPr>
          <w:color w:val="000000"/>
        </w:rPr>
        <w:t>• Cables to analyzer. Pull all out very carefully! The insulation ceramics can easily be broken.</w:t>
      </w:r>
    </w:p>
    <w:p w14:paraId="0C3F48C4" w14:textId="77777777" w:rsidR="00A41089" w:rsidRPr="005A1F30" w:rsidRDefault="00A41089" w:rsidP="00A41089">
      <w:pPr>
        <w:jc w:val="both"/>
        <w:rPr>
          <w:color w:val="000000"/>
        </w:rPr>
      </w:pPr>
      <w:r w:rsidRPr="005A1F30">
        <w:rPr>
          <w:color w:val="000000"/>
        </w:rPr>
        <w:t>• Remove the Connector to the MS.</w:t>
      </w:r>
    </w:p>
    <w:p w14:paraId="72D74BD6" w14:textId="77777777" w:rsidR="00A41089" w:rsidRPr="005A1F30" w:rsidRDefault="00A41089" w:rsidP="00A41089">
      <w:pPr>
        <w:jc w:val="both"/>
        <w:rPr>
          <w:color w:val="000000"/>
        </w:rPr>
      </w:pPr>
      <w:r w:rsidRPr="005A1F30">
        <w:rPr>
          <w:color w:val="000000"/>
        </w:rPr>
        <w:t>4) Check if heating tapes are sitting in place and are covered with Al-foil. Make sure that the manipulator is OK, as it often needs to be rewound.</w:t>
      </w:r>
    </w:p>
    <w:p w14:paraId="48853944" w14:textId="77777777" w:rsidR="00A41089" w:rsidRPr="005A1F30" w:rsidRDefault="00A41089" w:rsidP="00A41089">
      <w:pPr>
        <w:jc w:val="both"/>
        <w:rPr>
          <w:color w:val="000000"/>
        </w:rPr>
      </w:pPr>
      <w:r w:rsidRPr="005A1F30">
        <w:rPr>
          <w:color w:val="000000"/>
        </w:rPr>
        <w:t xml:space="preserve">5) Connect the internal halogen lamps to a </w:t>
      </w:r>
      <w:proofErr w:type="spellStart"/>
      <w:r w:rsidRPr="005A1F30">
        <w:rPr>
          <w:color w:val="000000"/>
        </w:rPr>
        <w:t>variac</w:t>
      </w:r>
      <w:proofErr w:type="spellEnd"/>
      <w:r w:rsidRPr="005A1F30">
        <w:rPr>
          <w:color w:val="000000"/>
        </w:rPr>
        <w:t xml:space="preserve">. Turn </w:t>
      </w:r>
      <w:proofErr w:type="spellStart"/>
      <w:r w:rsidRPr="005A1F30">
        <w:rPr>
          <w:color w:val="000000"/>
        </w:rPr>
        <w:t>variac</w:t>
      </w:r>
      <w:proofErr w:type="spellEnd"/>
      <w:r w:rsidRPr="005A1F30">
        <w:rPr>
          <w:color w:val="000000"/>
        </w:rPr>
        <w:t xml:space="preserve"> slowly to 45% of full power. The pressure should increase to the 10</w:t>
      </w:r>
      <w:r w:rsidRPr="005A1F30">
        <w:rPr>
          <w:color w:val="000000"/>
          <w:vertAlign w:val="superscript"/>
        </w:rPr>
        <w:t>-6</w:t>
      </w:r>
      <w:r w:rsidRPr="005A1F30">
        <w:rPr>
          <w:color w:val="000000"/>
        </w:rPr>
        <w:t xml:space="preserve"> Torr range.</w:t>
      </w:r>
    </w:p>
    <w:p w14:paraId="39F2CE87" w14:textId="19CB1095" w:rsidR="00A41089" w:rsidRPr="005A1F30" w:rsidRDefault="00A41089" w:rsidP="00A41089">
      <w:pPr>
        <w:jc w:val="both"/>
        <w:rPr>
          <w:color w:val="000000"/>
        </w:rPr>
      </w:pPr>
      <w:r w:rsidRPr="005A1F30">
        <w:rPr>
          <w:color w:val="000000"/>
        </w:rPr>
        <w:t xml:space="preserve">6) Connect heating tapes to the </w:t>
      </w:r>
      <w:proofErr w:type="spellStart"/>
      <w:r w:rsidRPr="005A1F30">
        <w:rPr>
          <w:color w:val="000000"/>
        </w:rPr>
        <w:t>variacs</w:t>
      </w:r>
      <w:proofErr w:type="spellEnd"/>
      <w:r w:rsidRPr="005A1F30">
        <w:rPr>
          <w:color w:val="000000"/>
        </w:rPr>
        <w:t xml:space="preserve">: Turn to 50 - 60% of full power. Check to make sure them all </w:t>
      </w:r>
      <w:proofErr w:type="gramStart"/>
      <w:r w:rsidRPr="005A1F30">
        <w:rPr>
          <w:color w:val="000000"/>
        </w:rPr>
        <w:t>actually getting</w:t>
      </w:r>
      <w:proofErr w:type="gramEnd"/>
      <w:r w:rsidRPr="005A1F30">
        <w:rPr>
          <w:color w:val="000000"/>
        </w:rPr>
        <w:t xml:space="preserve"> warm. </w:t>
      </w:r>
      <w:r w:rsidR="00764005">
        <w:rPr>
          <w:color w:val="000000"/>
        </w:rPr>
        <w:t xml:space="preserve">2023, two </w:t>
      </w:r>
      <w:proofErr w:type="spellStart"/>
      <w:r w:rsidR="00764005">
        <w:rPr>
          <w:color w:val="000000"/>
        </w:rPr>
        <w:t>variac</w:t>
      </w:r>
      <w:proofErr w:type="spellEnd"/>
      <w:r w:rsidR="00764005">
        <w:rPr>
          <w:color w:val="000000"/>
        </w:rPr>
        <w:t xml:space="preserve"> are used for two power multipliers with 4 and 5 heating </w:t>
      </w:r>
      <w:proofErr w:type="gramStart"/>
      <w:r w:rsidR="00764005">
        <w:rPr>
          <w:color w:val="000000"/>
        </w:rPr>
        <w:t>belt</w:t>
      </w:r>
      <w:proofErr w:type="gramEnd"/>
      <w:r w:rsidR="00764005">
        <w:rPr>
          <w:color w:val="000000"/>
        </w:rPr>
        <w:t xml:space="preserve">. The used power of the </w:t>
      </w:r>
      <w:proofErr w:type="spellStart"/>
      <w:r w:rsidR="00764005">
        <w:rPr>
          <w:color w:val="000000"/>
        </w:rPr>
        <w:t>variac</w:t>
      </w:r>
      <w:proofErr w:type="spellEnd"/>
      <w:r w:rsidR="00764005">
        <w:rPr>
          <w:color w:val="000000"/>
        </w:rPr>
        <w:t xml:space="preserve"> is indicated around 60-65 % of the power. </w:t>
      </w:r>
    </w:p>
    <w:p w14:paraId="32E9EF4E" w14:textId="77777777" w:rsidR="00A41089" w:rsidRPr="005A1F30" w:rsidRDefault="00A41089" w:rsidP="00A41089">
      <w:pPr>
        <w:jc w:val="both"/>
        <w:rPr>
          <w:color w:val="000000"/>
        </w:rPr>
      </w:pPr>
      <w:r w:rsidRPr="005A1F30">
        <w:rPr>
          <w:color w:val="000000"/>
        </w:rPr>
        <w:t>7) Begin heating the sample to prevent buildup of gasses during bake. Note: Make sure that the system is under supervision. In the event of a massive air leak or degassing, the sample may become oxidized.</w:t>
      </w:r>
    </w:p>
    <w:p w14:paraId="538E4A24" w14:textId="77777777" w:rsidR="00A41089" w:rsidRPr="005A1F30" w:rsidRDefault="00A41089" w:rsidP="00A41089">
      <w:pPr>
        <w:jc w:val="both"/>
        <w:rPr>
          <w:color w:val="000000"/>
        </w:rPr>
      </w:pPr>
      <w:r w:rsidRPr="005A1F30">
        <w:rPr>
          <w:color w:val="000000"/>
        </w:rPr>
        <w:t xml:space="preserve">8) After being satisfied that the heating tapes are working, wrap Michelle completely in Al-foil to minimize heat losses. It is good practice to cover glass ports with aluminum foil to prevent too high temperature gradient across the glass to metal seals.  </w:t>
      </w:r>
    </w:p>
    <w:p w14:paraId="14BF39DF" w14:textId="77777777" w:rsidR="00A41089" w:rsidRPr="005A1F30" w:rsidRDefault="00A41089" w:rsidP="00A41089">
      <w:pPr>
        <w:jc w:val="both"/>
        <w:rPr>
          <w:color w:val="000000"/>
        </w:rPr>
      </w:pPr>
      <w:r w:rsidRPr="005A1F30">
        <w:rPr>
          <w:color w:val="000000"/>
        </w:rPr>
        <w:t xml:space="preserve">9) </w:t>
      </w:r>
      <w:r w:rsidR="007111EE" w:rsidRPr="005A1F30">
        <w:rPr>
          <w:color w:val="000000"/>
        </w:rPr>
        <w:t>C</w:t>
      </w:r>
      <w:r w:rsidRPr="005A1F30">
        <w:rPr>
          <w:color w:val="000000"/>
        </w:rPr>
        <w:t>onnect the internal thermocouple to multi-meter to observe the chamber’s interior temperat</w:t>
      </w:r>
      <w:r w:rsidR="00A040E9" w:rsidRPr="005A1F30">
        <w:rPr>
          <w:color w:val="000000"/>
        </w:rPr>
        <w:t>ure; not over 150 ºC</w:t>
      </w:r>
      <w:r w:rsidRPr="005A1F30">
        <w:rPr>
          <w:color w:val="000000"/>
        </w:rPr>
        <w:t>.</w:t>
      </w:r>
    </w:p>
    <w:p w14:paraId="071BDDFB" w14:textId="77777777" w:rsidR="00A41089" w:rsidRPr="005A1F30" w:rsidRDefault="00A41089" w:rsidP="00A41089">
      <w:pPr>
        <w:jc w:val="both"/>
        <w:rPr>
          <w:color w:val="000000"/>
        </w:rPr>
      </w:pPr>
      <w:r w:rsidRPr="005A1F30">
        <w:rPr>
          <w:color w:val="000000"/>
        </w:rPr>
        <w:t>10) Bake until pressure has stabilized, normally one and half days. This should be in the lower 10</w:t>
      </w:r>
      <w:r w:rsidRPr="005A1F30">
        <w:rPr>
          <w:color w:val="000000"/>
          <w:vertAlign w:val="superscript"/>
        </w:rPr>
        <w:t>-8</w:t>
      </w:r>
      <w:r w:rsidRPr="005A1F30">
        <w:rPr>
          <w:color w:val="000000"/>
        </w:rPr>
        <w:t xml:space="preserve"> range. You can check the gas phase with MS even when the system is hot.</w:t>
      </w:r>
    </w:p>
    <w:p w14:paraId="531FA1FA" w14:textId="0DCD245F" w:rsidR="00A41089" w:rsidRDefault="00A41089" w:rsidP="00A41089">
      <w:pPr>
        <w:jc w:val="both"/>
        <w:rPr>
          <w:color w:val="000000"/>
        </w:rPr>
      </w:pPr>
      <w:r w:rsidRPr="005A1F30">
        <w:rPr>
          <w:color w:val="000000"/>
        </w:rPr>
        <w:t>11)  It is recommended to turn the MS on during the last half day of baking to allow it to degas in faraday cup mode.</w:t>
      </w:r>
      <w:r w:rsidR="00764005">
        <w:rPr>
          <w:color w:val="000000"/>
        </w:rPr>
        <w:t xml:space="preserve"> </w:t>
      </w:r>
      <w:proofErr w:type="gramStart"/>
      <w:r w:rsidR="00764005">
        <w:rPr>
          <w:color w:val="000000"/>
        </w:rPr>
        <w:t>Therefore</w:t>
      </w:r>
      <w:proofErr w:type="gramEnd"/>
      <w:r w:rsidR="00764005">
        <w:rPr>
          <w:color w:val="000000"/>
        </w:rPr>
        <w:t xml:space="preserve"> press ON/STBY, then MULTI, the turn the </w:t>
      </w:r>
      <w:r w:rsidR="00157AAE">
        <w:rPr>
          <w:color w:val="000000"/>
        </w:rPr>
        <w:t xml:space="preserve">EMISS/MA KNOW until </w:t>
      </w:r>
      <w:r w:rsidR="00157AAE">
        <w:rPr>
          <w:color w:val="000000"/>
        </w:rPr>
        <w:lastRenderedPageBreak/>
        <w:t xml:space="preserve">the filament current will read 0.15 A. Increase </w:t>
      </w:r>
      <w:proofErr w:type="spellStart"/>
      <w:r w:rsidR="00157AAE">
        <w:rPr>
          <w:color w:val="000000"/>
        </w:rPr>
        <w:t>filement</w:t>
      </w:r>
      <w:proofErr w:type="spellEnd"/>
      <w:r w:rsidR="00157AAE">
        <w:rPr>
          <w:color w:val="000000"/>
        </w:rPr>
        <w:t xml:space="preserve"> to </w:t>
      </w:r>
      <w:proofErr w:type="spellStart"/>
      <w:r w:rsidR="00157AAE">
        <w:rPr>
          <w:color w:val="000000"/>
        </w:rPr>
        <w:t>desiered</w:t>
      </w:r>
      <w:proofErr w:type="spellEnd"/>
      <w:r w:rsidR="00157AAE">
        <w:rPr>
          <w:color w:val="000000"/>
        </w:rPr>
        <w:t xml:space="preserve"> current. Then press FAR CUP to let the MS run without detection. </w:t>
      </w:r>
      <w:r w:rsidR="00157AAE">
        <w:rPr>
          <w:noProof/>
          <w:color w:val="000000"/>
        </w:rPr>
        <w:drawing>
          <wp:inline distT="0" distB="0" distL="0" distR="0" wp14:anchorId="11F91539" wp14:editId="5A0B8493">
            <wp:extent cx="2459979" cy="1844984"/>
            <wp:effectExtent l="0" t="0" r="4445" b="0"/>
            <wp:docPr id="1673941522" name="Grafik 1" descr="Ein Bild, das Elektronik, Maschine, stereo, Empfäng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41522" name="Grafik 1" descr="Ein Bild, das Elektronik, Maschine, stereo, Empfänger enthält.&#10;&#10;Automatisch generierte Beschreibu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73478" cy="1855109"/>
                    </a:xfrm>
                    <a:prstGeom prst="rect">
                      <a:avLst/>
                    </a:prstGeom>
                  </pic:spPr>
                </pic:pic>
              </a:graphicData>
            </a:graphic>
          </wp:inline>
        </w:drawing>
      </w:r>
    </w:p>
    <w:p w14:paraId="7F1C866C" w14:textId="663DDE8F" w:rsidR="00157AAE" w:rsidRPr="005A1F30" w:rsidRDefault="00157AAE" w:rsidP="00157AAE">
      <w:pPr>
        <w:jc w:val="center"/>
        <w:rPr>
          <w:color w:val="000000"/>
        </w:rPr>
      </w:pPr>
    </w:p>
    <w:p w14:paraId="7F95CBB5" w14:textId="77777777" w:rsidR="00A41089" w:rsidRPr="005A1F30" w:rsidRDefault="00A41089" w:rsidP="00A41089">
      <w:pPr>
        <w:jc w:val="both"/>
        <w:rPr>
          <w:color w:val="000000"/>
        </w:rPr>
      </w:pPr>
      <w:r w:rsidRPr="005A1F30">
        <w:rPr>
          <w:color w:val="000000"/>
        </w:rPr>
        <w:t xml:space="preserve">12) Ionization gauge can be degassed right after turning the baking off; press “Degas” on, watch pressure raise; when it starts to drop, turn “Degas” off; change yellow and green connector at the back of the IG; degas second filament; return to the 1st, set to 0.5 </w:t>
      </w:r>
      <w:proofErr w:type="gramStart"/>
      <w:r w:rsidRPr="005A1F30">
        <w:rPr>
          <w:color w:val="000000"/>
        </w:rPr>
        <w:t>mA</w:t>
      </w:r>
      <w:proofErr w:type="gramEnd"/>
      <w:r w:rsidRPr="005A1F30">
        <w:rPr>
          <w:color w:val="000000"/>
        </w:rPr>
        <w:t xml:space="preserve"> and increase stepwise to 1 mA and 10 mA</w:t>
      </w:r>
    </w:p>
    <w:p w14:paraId="30B4E16E" w14:textId="77777777" w:rsidR="00A41089" w:rsidRPr="005A1F30" w:rsidRDefault="00A41089" w:rsidP="00A41089">
      <w:pPr>
        <w:jc w:val="both"/>
        <w:rPr>
          <w:color w:val="000000"/>
        </w:rPr>
      </w:pPr>
      <w:r w:rsidRPr="005A1F30">
        <w:rPr>
          <w:color w:val="000000"/>
        </w:rPr>
        <w:t xml:space="preserve">13) When chamber gets cooler, close the relaxed leak valves and the valve for differential pumping of sputter gun. Reconnect all cables. </w:t>
      </w:r>
    </w:p>
    <w:p w14:paraId="26390A69" w14:textId="77777777" w:rsidR="00A41089" w:rsidRPr="005A1F30" w:rsidRDefault="00A41089" w:rsidP="00A41089">
      <w:pPr>
        <w:jc w:val="both"/>
        <w:rPr>
          <w:color w:val="000000"/>
        </w:rPr>
      </w:pPr>
      <w:r w:rsidRPr="005A1F30">
        <w:rPr>
          <w:color w:val="000000"/>
        </w:rPr>
        <w:t xml:space="preserve">14)  Degas filaments, </w:t>
      </w:r>
      <w:proofErr w:type="gramStart"/>
      <w:r w:rsidRPr="005A1F30">
        <w:rPr>
          <w:color w:val="000000"/>
        </w:rPr>
        <w:t>i.e.</w:t>
      </w:r>
      <w:proofErr w:type="gramEnd"/>
      <w:r w:rsidRPr="005A1F30">
        <w:rPr>
          <w:color w:val="000000"/>
        </w:rPr>
        <w:t xml:space="preserve"> MS, X-ray anode, and ion gun.</w:t>
      </w:r>
      <w:r w:rsidR="007111EE" w:rsidRPr="005A1F30">
        <w:rPr>
          <w:color w:val="000000"/>
        </w:rPr>
        <w:t xml:space="preserve"> </w:t>
      </w:r>
      <w:r w:rsidRPr="005A1F30">
        <w:rPr>
          <w:color w:val="000000"/>
        </w:rPr>
        <w:t>Further degassing can be done all at once and the MS can be left on during this.</w:t>
      </w:r>
    </w:p>
    <w:p w14:paraId="755122A0" w14:textId="77777777" w:rsidR="00A81C01" w:rsidRDefault="00A81C01" w:rsidP="00A41089">
      <w:pPr>
        <w:jc w:val="both"/>
        <w:rPr>
          <w:color w:val="000000"/>
        </w:rPr>
      </w:pPr>
    </w:p>
    <w:p w14:paraId="59B48494" w14:textId="288EEAA9" w:rsidR="00157AAE" w:rsidRPr="005A1F30" w:rsidRDefault="00157AAE" w:rsidP="00A41089">
      <w:pPr>
        <w:jc w:val="both"/>
        <w:rPr>
          <w:color w:val="000000"/>
        </w:rPr>
      </w:pPr>
    </w:p>
    <w:p w14:paraId="44AA5514" w14:textId="6A6BD003" w:rsidR="00A41089" w:rsidRPr="005A1F30" w:rsidRDefault="00A41089" w:rsidP="00A41089">
      <w:pPr>
        <w:jc w:val="both"/>
        <w:rPr>
          <w:color w:val="000000"/>
        </w:rPr>
      </w:pPr>
      <w:r w:rsidRPr="005A1F30">
        <w:rPr>
          <w:color w:val="000000"/>
        </w:rPr>
        <w:t xml:space="preserve"> X-ray gun: turn cooling water on, turn power supply and HV supply on, select anode, slowly increase filament current while watching the pressure. Final value 4.5 mA, leave on for 30 min, during the last 5 min set HV to 10 kV and increase filament current to have an emission current of approximately 5 mA as displayed on left scale on HV supply.</w:t>
      </w:r>
      <w:r w:rsidR="00962FF8">
        <w:rPr>
          <w:color w:val="000000"/>
        </w:rPr>
        <w:t xml:space="preserve"> Degassing of the X-Ray gun can take several hours. </w:t>
      </w:r>
    </w:p>
    <w:p w14:paraId="558EAAF8" w14:textId="77777777" w:rsidR="00A81C01" w:rsidRPr="005A1F30" w:rsidRDefault="00A81C01" w:rsidP="00A41089">
      <w:pPr>
        <w:jc w:val="both"/>
        <w:rPr>
          <w:color w:val="000000"/>
        </w:rPr>
      </w:pPr>
    </w:p>
    <w:p w14:paraId="50F335D0" w14:textId="78F43100" w:rsidR="003166D1" w:rsidRPr="005A1F30" w:rsidRDefault="005D7212" w:rsidP="00A41089">
      <w:pPr>
        <w:jc w:val="both"/>
        <w:rPr>
          <w:color w:val="000000"/>
        </w:rPr>
      </w:pPr>
      <w:r w:rsidRPr="0035451A">
        <w:t xml:space="preserve">Ion gun borrowed from Nanoreactor: </w:t>
      </w:r>
      <w:r w:rsidR="00230EE1" w:rsidRPr="0035451A">
        <w:t>Turn the “function” knob to “operation,” and turn the ion energy knob to 2 KeV.</w:t>
      </w:r>
    </w:p>
    <w:p w14:paraId="3FE00D29" w14:textId="77777777" w:rsidR="00421C5B" w:rsidRPr="005A1F30" w:rsidRDefault="00421C5B" w:rsidP="00421C5B">
      <w:pPr>
        <w:jc w:val="both"/>
        <w:rPr>
          <w:color w:val="000000"/>
        </w:rPr>
      </w:pPr>
    </w:p>
    <w:p w14:paraId="1165AD2C" w14:textId="27D798E1" w:rsidR="00B7170F" w:rsidRPr="005A1F30" w:rsidRDefault="00F14C7F" w:rsidP="00B56F78">
      <w:pPr>
        <w:pStyle w:val="berschrift2"/>
      </w:pPr>
      <w:bookmarkStart w:id="17" w:name="_Toc112745700"/>
      <w:r w:rsidRPr="005A1F30">
        <w:t xml:space="preserve">h. </w:t>
      </w:r>
      <w:r w:rsidR="00B7170F" w:rsidRPr="005A1F30">
        <w:t>General maintenance</w:t>
      </w:r>
      <w:bookmarkEnd w:id="17"/>
    </w:p>
    <w:p w14:paraId="04B12B35" w14:textId="77777777" w:rsidR="00D70630" w:rsidRPr="005A1F30" w:rsidRDefault="00D70630" w:rsidP="00D70630">
      <w:pPr>
        <w:jc w:val="both"/>
        <w:rPr>
          <w:color w:val="000000"/>
        </w:rPr>
      </w:pPr>
    </w:p>
    <w:p w14:paraId="1BD348E7" w14:textId="77777777" w:rsidR="00D70630" w:rsidRPr="005A1F30" w:rsidRDefault="00D70630" w:rsidP="00D70630">
      <w:pPr>
        <w:jc w:val="both"/>
        <w:rPr>
          <w:color w:val="000000"/>
        </w:rPr>
      </w:pPr>
      <w:r w:rsidRPr="005A1F30">
        <w:rPr>
          <w:color w:val="000000"/>
        </w:rPr>
        <w:t xml:space="preserve">Maintenance and repairing on the Michelle UHV chamber are inevitable. In most the times, this requires opening the chamber to replace/repair parts. Please pay special </w:t>
      </w:r>
      <w:proofErr w:type="gramStart"/>
      <w:r w:rsidRPr="005A1F30">
        <w:rPr>
          <w:color w:val="000000"/>
        </w:rPr>
        <w:t>attentions</w:t>
      </w:r>
      <w:proofErr w:type="gramEnd"/>
      <w:r w:rsidRPr="005A1F30">
        <w:rPr>
          <w:color w:val="000000"/>
        </w:rPr>
        <w:t xml:space="preserve"> when working on those parts that are directly exposed to UHV.</w:t>
      </w:r>
    </w:p>
    <w:p w14:paraId="13A085AF" w14:textId="77777777" w:rsidR="00D70630" w:rsidRPr="005A1F30" w:rsidRDefault="00D70630" w:rsidP="00D70630">
      <w:pPr>
        <w:jc w:val="both"/>
        <w:rPr>
          <w:color w:val="000000"/>
        </w:rPr>
      </w:pPr>
    </w:p>
    <w:p w14:paraId="10355428" w14:textId="77777777" w:rsidR="00D70630" w:rsidRPr="005A1F30" w:rsidRDefault="00D70630" w:rsidP="00D70630">
      <w:pPr>
        <w:jc w:val="both"/>
        <w:rPr>
          <w:color w:val="000000"/>
        </w:rPr>
      </w:pPr>
      <w:r w:rsidRPr="005A1F30">
        <w:rPr>
          <w:color w:val="000000"/>
        </w:rPr>
        <w:t xml:space="preserve">• Always follow the department lab safety manual when handling chemicals, operating high-voltage instrument. </w:t>
      </w:r>
    </w:p>
    <w:p w14:paraId="68EA443E" w14:textId="77777777" w:rsidR="00D70630" w:rsidRPr="005A1F30" w:rsidRDefault="00D70630" w:rsidP="00D70630">
      <w:pPr>
        <w:jc w:val="both"/>
        <w:rPr>
          <w:color w:val="000000"/>
        </w:rPr>
      </w:pPr>
      <w:r w:rsidRPr="005A1F30">
        <w:rPr>
          <w:color w:val="000000"/>
        </w:rPr>
        <w:t xml:space="preserve">• Never touch parts that are exposed to UHV with bare hands. Wear gloves and make sure that they are clean. The type of glove that should be used needs to be powder free latex and the best is the nylon cloth type. </w:t>
      </w:r>
    </w:p>
    <w:p w14:paraId="7E48E3D3" w14:textId="77777777" w:rsidR="00D70630" w:rsidRPr="005A1F30" w:rsidRDefault="00D70630" w:rsidP="00D70630">
      <w:pPr>
        <w:jc w:val="both"/>
        <w:rPr>
          <w:color w:val="000000"/>
        </w:rPr>
      </w:pPr>
      <w:r w:rsidRPr="005A1F30">
        <w:rPr>
          <w:color w:val="000000"/>
        </w:rPr>
        <w:t xml:space="preserve">• Large parts, </w:t>
      </w:r>
      <w:proofErr w:type="gramStart"/>
      <w:r w:rsidRPr="005A1F30">
        <w:rPr>
          <w:color w:val="000000"/>
        </w:rPr>
        <w:t>i.e.</w:t>
      </w:r>
      <w:proofErr w:type="gramEnd"/>
      <w:r w:rsidRPr="005A1F30">
        <w:rPr>
          <w:color w:val="000000"/>
        </w:rPr>
        <w:t xml:space="preserve"> stainless steel flanges and tubing, can be washed with hot water and Liquid-</w:t>
      </w:r>
      <w:proofErr w:type="spellStart"/>
      <w:r w:rsidRPr="005A1F30">
        <w:rPr>
          <w:color w:val="000000"/>
        </w:rPr>
        <w:t>Nox</w:t>
      </w:r>
      <w:proofErr w:type="spellEnd"/>
      <w:r w:rsidRPr="005A1F30">
        <w:rPr>
          <w:color w:val="000000"/>
        </w:rPr>
        <w:t xml:space="preserve"> type detergent. Rinse thoroughly when finished. Give the parts a fine rinse in methanol before baking in a stove to dry. </w:t>
      </w:r>
    </w:p>
    <w:p w14:paraId="4D5905AB" w14:textId="77777777" w:rsidR="00D70630" w:rsidRPr="005A1F30" w:rsidRDefault="00D70630" w:rsidP="00D70630">
      <w:pPr>
        <w:jc w:val="both"/>
        <w:rPr>
          <w:color w:val="000000"/>
        </w:rPr>
      </w:pPr>
      <w:r w:rsidRPr="005A1F30">
        <w:rPr>
          <w:color w:val="000000"/>
        </w:rPr>
        <w:lastRenderedPageBreak/>
        <w:t xml:space="preserve">• Small parts can be submerged in a beaker containing acetone or methanol and placed in an ultrasonic bath. When using the ultrasonic bath, be sure not to directly place the beaker into the ultrasonic bath, and always suspend the beaker in the bath fluid (water). </w:t>
      </w:r>
    </w:p>
    <w:p w14:paraId="6B3B603D" w14:textId="77777777" w:rsidR="00D70630" w:rsidRPr="005A1F30" w:rsidRDefault="00D70630" w:rsidP="00D70630">
      <w:pPr>
        <w:jc w:val="both"/>
        <w:rPr>
          <w:color w:val="000000"/>
        </w:rPr>
      </w:pPr>
      <w:r w:rsidRPr="005A1F30">
        <w:rPr>
          <w:color w:val="000000"/>
        </w:rPr>
        <w:t xml:space="preserve">• The cone on the Mass Spectrometer and the X-ray anode can be moved inside the UHV chamber. Make sure to move them back when they are not used. Rotate the manipulator is safe when both the cone and the X-ray anode is in full back position.  </w:t>
      </w:r>
    </w:p>
    <w:p w14:paraId="5FE7EC4F" w14:textId="77777777" w:rsidR="00D70630" w:rsidRPr="005A1F30" w:rsidRDefault="00D70630" w:rsidP="00D70630">
      <w:pPr>
        <w:jc w:val="both"/>
        <w:rPr>
          <w:color w:val="000000"/>
        </w:rPr>
      </w:pPr>
    </w:p>
    <w:p w14:paraId="5F617F1E" w14:textId="2B072306" w:rsidR="00B7170F" w:rsidRPr="005A1F30" w:rsidRDefault="008D198E" w:rsidP="00F14C7F">
      <w:pPr>
        <w:pStyle w:val="berschrift3"/>
      </w:pPr>
      <w:bookmarkStart w:id="18" w:name="_Toc112745701"/>
      <w:proofErr w:type="spellStart"/>
      <w:r w:rsidRPr="005A1F30">
        <w:t>i</w:t>
      </w:r>
      <w:proofErr w:type="spellEnd"/>
      <w:r w:rsidRPr="005A1F30">
        <w:t xml:space="preserve">. </w:t>
      </w:r>
      <w:r w:rsidR="00B7170F" w:rsidRPr="005A1F30">
        <w:t xml:space="preserve">Removing and remounting </w:t>
      </w:r>
      <w:proofErr w:type="gramStart"/>
      <w:r w:rsidR="00B7170F" w:rsidRPr="005A1F30">
        <w:t>flanges</w:t>
      </w:r>
      <w:bookmarkEnd w:id="18"/>
      <w:proofErr w:type="gramEnd"/>
    </w:p>
    <w:p w14:paraId="3A569BBC" w14:textId="77777777" w:rsidR="007111EE" w:rsidRPr="005A1F30" w:rsidRDefault="007111EE" w:rsidP="007111EE">
      <w:pPr>
        <w:jc w:val="both"/>
        <w:rPr>
          <w:color w:val="000000"/>
        </w:rPr>
      </w:pPr>
    </w:p>
    <w:p w14:paraId="27A13C1D" w14:textId="77777777" w:rsidR="00D70630" w:rsidRPr="005A1F30" w:rsidRDefault="00D70630" w:rsidP="00D70630">
      <w:pPr>
        <w:jc w:val="both"/>
        <w:rPr>
          <w:color w:val="000000"/>
        </w:rPr>
      </w:pPr>
      <w:r w:rsidRPr="005A1F30">
        <w:rPr>
          <w:color w:val="000000"/>
        </w:rPr>
        <w:t>When remove bolts from the flange that is oriented vertically, remove the top bolts last.  This keeps the flange from dropping before it is ready to be removed. Once the flange has been removed, place it to the side with the copper gasket in place.  The gasket will protect the knife-edge. Cover the entire piece with aluminum foil or a plastic flange cap to keep out dust. When the flange is ready to be remounted, the old copper gasket must be replaced with a new one.  Remove the old one with a gloved finger or, if necessary, with a pair of pliers.  Use a pulling motion that is perpendicular to the flange. This will ensure that the knife-edge is not nicked or damaged.  If damaged, the knife edge must be re-</w:t>
      </w:r>
      <w:proofErr w:type="gramStart"/>
      <w:r w:rsidRPr="005A1F30">
        <w:rPr>
          <w:color w:val="000000"/>
        </w:rPr>
        <w:t>machined</w:t>
      </w:r>
      <w:proofErr w:type="gramEnd"/>
      <w:r w:rsidRPr="005A1F30">
        <w:rPr>
          <w:color w:val="000000"/>
        </w:rPr>
        <w:t xml:space="preserve"> or the flange replaced with a new one. Place the </w:t>
      </w:r>
      <w:r w:rsidR="006E45D4" w:rsidRPr="005A1F30">
        <w:rPr>
          <w:color w:val="000000"/>
        </w:rPr>
        <w:t>used</w:t>
      </w:r>
      <w:r w:rsidRPr="005A1F30">
        <w:rPr>
          <w:color w:val="000000"/>
        </w:rPr>
        <w:t xml:space="preserve"> copper gaskets in a</w:t>
      </w:r>
      <w:r w:rsidR="006E45D4" w:rsidRPr="005A1F30">
        <w:rPr>
          <w:color w:val="000000"/>
        </w:rPr>
        <w:t xml:space="preserve"> central location for recycling</w:t>
      </w:r>
      <w:r w:rsidRPr="005A1F30">
        <w:rPr>
          <w:color w:val="000000"/>
        </w:rPr>
        <w:t>.</w:t>
      </w:r>
    </w:p>
    <w:p w14:paraId="6F8BDC94" w14:textId="77777777" w:rsidR="00EE048E" w:rsidRPr="005A1F30" w:rsidRDefault="00EE048E" w:rsidP="00D70630">
      <w:pPr>
        <w:jc w:val="both"/>
        <w:rPr>
          <w:color w:val="000000"/>
        </w:rPr>
      </w:pPr>
    </w:p>
    <w:p w14:paraId="639A14DF" w14:textId="77777777" w:rsidR="00D70630" w:rsidRPr="005A1F30" w:rsidRDefault="00D70630" w:rsidP="00D70630">
      <w:pPr>
        <w:jc w:val="both"/>
        <w:rPr>
          <w:color w:val="000000"/>
        </w:rPr>
      </w:pPr>
      <w:r w:rsidRPr="005A1F30">
        <w:rPr>
          <w:color w:val="000000"/>
        </w:rPr>
        <w:t xml:space="preserve">Place the new copper gasket into the groove of one of the mating flanges, and bring the flange faces together.  If the copper gasket falls out of alignment, try again.  If repeated attempts to keep the gasket in place fail, then try placing a small piece of tape on the outer most edge of the gasket to secure it to the flange. When the gasket falls into place, the flange faces will be parallel and aligned allowing no lateral play.  Be sure to align the notches on the flange faces.  </w:t>
      </w:r>
    </w:p>
    <w:p w14:paraId="291F99A3" w14:textId="77777777" w:rsidR="00EE048E" w:rsidRPr="005A1F30" w:rsidRDefault="00EE048E" w:rsidP="00D70630">
      <w:pPr>
        <w:jc w:val="both"/>
        <w:rPr>
          <w:color w:val="000000"/>
        </w:rPr>
      </w:pPr>
    </w:p>
    <w:p w14:paraId="3C55C7E6" w14:textId="77777777" w:rsidR="007111EE" w:rsidRPr="005A1F30" w:rsidRDefault="00D70630" w:rsidP="00D70630">
      <w:pPr>
        <w:jc w:val="both"/>
        <w:rPr>
          <w:color w:val="000000"/>
        </w:rPr>
      </w:pPr>
      <w:r w:rsidRPr="005A1F30">
        <w:rPr>
          <w:color w:val="000000"/>
        </w:rPr>
        <w:t xml:space="preserve">Before tightening the bolts to close the flange, be sure the threads have a light coat of molybdenum disulfide anti-seize lubricant. </w:t>
      </w:r>
      <w:r w:rsidR="006E45D4" w:rsidRPr="005A1F30">
        <w:rPr>
          <w:color w:val="000000"/>
        </w:rPr>
        <w:t>T</w:t>
      </w:r>
      <w:r w:rsidRPr="005A1F30">
        <w:rPr>
          <w:color w:val="000000"/>
        </w:rPr>
        <w:t xml:space="preserve">his will prevent the bolts from seizing up the next time they are removed. Do not, however, use this compound for bolts that are inside of the chamber, as the sulfur will contaminate the vacuum. </w:t>
      </w:r>
      <w:r w:rsidR="006E45D4" w:rsidRPr="005A1F30">
        <w:rPr>
          <w:color w:val="000000"/>
        </w:rPr>
        <w:t>Finger tightens</w:t>
      </w:r>
      <w:r w:rsidRPr="005A1F30">
        <w:rPr>
          <w:color w:val="000000"/>
        </w:rPr>
        <w:t xml:space="preserve"> the bolts to make sure that they go smoothly.  The heads of the bolts should be able to close on the flange without a need of a wrench.  If not, the nut or the bolt has bad threads and must be replaced.  Make sure the gasket does not slip out of its groove. Finally, tighten the bolts with the proper wrench using a crossover pattern to distribute the stress on the flange equally. Tighten until the copper gasket has been ‘cut’.  The flanges do not necessarily need to touch.</w:t>
      </w:r>
    </w:p>
    <w:p w14:paraId="41E2998C" w14:textId="77777777" w:rsidR="007111EE" w:rsidRPr="005A1F30" w:rsidRDefault="007111EE" w:rsidP="007111EE">
      <w:pPr>
        <w:jc w:val="both"/>
        <w:rPr>
          <w:color w:val="000000"/>
        </w:rPr>
      </w:pPr>
    </w:p>
    <w:p w14:paraId="2D296547" w14:textId="20A4A921" w:rsidR="00B7170F" w:rsidRPr="005A1F30" w:rsidRDefault="008D198E" w:rsidP="00BA1F34">
      <w:pPr>
        <w:pStyle w:val="berschrift3"/>
      </w:pPr>
      <w:bookmarkStart w:id="19" w:name="_Toc112745702"/>
      <w:r w:rsidRPr="005A1F30">
        <w:t xml:space="preserve">ii. </w:t>
      </w:r>
      <w:r w:rsidR="00B7170F" w:rsidRPr="005A1F30">
        <w:t>Gaskets</w:t>
      </w:r>
      <w:bookmarkEnd w:id="19"/>
    </w:p>
    <w:p w14:paraId="281F3155" w14:textId="77777777" w:rsidR="006E45D4" w:rsidRPr="005A1F30" w:rsidRDefault="006E45D4" w:rsidP="006E45D4">
      <w:pPr>
        <w:jc w:val="both"/>
        <w:rPr>
          <w:color w:val="000000"/>
        </w:rPr>
      </w:pPr>
    </w:p>
    <w:p w14:paraId="4FB449DE" w14:textId="77777777" w:rsidR="006E45D4" w:rsidRPr="005A1F30" w:rsidRDefault="006E45D4" w:rsidP="006E45D4">
      <w:pPr>
        <w:jc w:val="both"/>
        <w:rPr>
          <w:color w:val="000000"/>
        </w:rPr>
      </w:pPr>
      <w:r w:rsidRPr="005A1F30">
        <w:rPr>
          <w:color w:val="000000"/>
        </w:rPr>
        <w:t>The vacuum system is composed of several vacuum equipment and parts. Gaskets/O-rings are used to connect two vacuum equipment or parts in a leak tight manner. There are three of materials used as gaskets/O-rings.</w:t>
      </w:r>
    </w:p>
    <w:p w14:paraId="5282A822" w14:textId="77777777" w:rsidR="00EE048E" w:rsidRPr="005A1F30" w:rsidRDefault="00EE048E" w:rsidP="006E45D4">
      <w:pPr>
        <w:jc w:val="both"/>
        <w:rPr>
          <w:color w:val="000000"/>
        </w:rPr>
      </w:pPr>
    </w:p>
    <w:p w14:paraId="7978FC10" w14:textId="77777777" w:rsidR="006E45D4" w:rsidRPr="005A1F30" w:rsidRDefault="006E45D4" w:rsidP="006E45D4">
      <w:pPr>
        <w:jc w:val="both"/>
        <w:rPr>
          <w:color w:val="000000"/>
        </w:rPr>
      </w:pPr>
      <w:r w:rsidRPr="005A1F30">
        <w:rPr>
          <w:color w:val="000000"/>
        </w:rPr>
        <w:t xml:space="preserve">Copper:  Used extensively in UHV conditions, bake-able, for </w:t>
      </w:r>
      <w:proofErr w:type="spellStart"/>
      <w:r w:rsidRPr="005A1F30">
        <w:rPr>
          <w:color w:val="000000"/>
        </w:rPr>
        <w:t>conflat</w:t>
      </w:r>
      <w:proofErr w:type="spellEnd"/>
      <w:r w:rsidRPr="005A1F30">
        <w:rPr>
          <w:color w:val="000000"/>
        </w:rPr>
        <w:t xml:space="preserve"> (CF) fittings. </w:t>
      </w:r>
    </w:p>
    <w:p w14:paraId="316AD83E" w14:textId="77777777" w:rsidR="006E45D4" w:rsidRPr="005A1F30" w:rsidRDefault="006E45D4" w:rsidP="006E45D4">
      <w:pPr>
        <w:jc w:val="both"/>
        <w:rPr>
          <w:color w:val="000000"/>
        </w:rPr>
      </w:pPr>
      <w:r w:rsidRPr="005A1F30">
        <w:rPr>
          <w:color w:val="000000"/>
        </w:rPr>
        <w:t xml:space="preserve">Silver (plated copper gasket): Used in applications that will be left undisturbed for a long period of time.  It is less susceptible to oxidation than copper. </w:t>
      </w:r>
    </w:p>
    <w:p w14:paraId="6AF681B0" w14:textId="77777777" w:rsidR="00EE048E" w:rsidRPr="005A1F30" w:rsidRDefault="00EE048E" w:rsidP="006E45D4">
      <w:pPr>
        <w:jc w:val="both"/>
        <w:rPr>
          <w:color w:val="000000"/>
        </w:rPr>
      </w:pPr>
    </w:p>
    <w:p w14:paraId="0DDA1B80" w14:textId="77777777" w:rsidR="006E45D4" w:rsidRPr="005A1F30" w:rsidRDefault="006E45D4" w:rsidP="006E45D4">
      <w:pPr>
        <w:jc w:val="both"/>
        <w:rPr>
          <w:color w:val="000000"/>
        </w:rPr>
      </w:pPr>
      <w:r w:rsidRPr="005A1F30">
        <w:rPr>
          <w:color w:val="000000"/>
        </w:rPr>
        <w:lastRenderedPageBreak/>
        <w:t xml:space="preserve">Rubber O-rings: Used in high vacuum conditions such as the gas manifold and not bakeable to high temperature, for </w:t>
      </w:r>
      <w:proofErr w:type="spellStart"/>
      <w:r w:rsidRPr="005A1F30">
        <w:rPr>
          <w:color w:val="000000"/>
        </w:rPr>
        <w:t>Qwik</w:t>
      </w:r>
      <w:proofErr w:type="spellEnd"/>
      <w:r w:rsidRPr="005A1F30">
        <w:rPr>
          <w:color w:val="000000"/>
        </w:rPr>
        <w:t xml:space="preserve"> (KF) fittings.</w:t>
      </w:r>
    </w:p>
    <w:p w14:paraId="035DB9F9" w14:textId="77777777" w:rsidR="00EE048E" w:rsidRPr="005A1F30" w:rsidRDefault="00EE048E" w:rsidP="006E45D4">
      <w:pPr>
        <w:jc w:val="both"/>
        <w:rPr>
          <w:color w:val="000000"/>
        </w:rPr>
      </w:pPr>
    </w:p>
    <w:p w14:paraId="3DB428F9" w14:textId="77510C68" w:rsidR="00B7170F" w:rsidRPr="005A1F30" w:rsidRDefault="00BA1F34" w:rsidP="00BA1F34">
      <w:pPr>
        <w:pStyle w:val="berschrift3"/>
      </w:pPr>
      <w:bookmarkStart w:id="20" w:name="_Toc112745703"/>
      <w:r w:rsidRPr="005A1F30">
        <w:t xml:space="preserve">iii. </w:t>
      </w:r>
      <w:r w:rsidR="00B7170F" w:rsidRPr="005A1F30">
        <w:t>Turbopump</w:t>
      </w:r>
      <w:bookmarkEnd w:id="20"/>
    </w:p>
    <w:p w14:paraId="4394B60B" w14:textId="77777777" w:rsidR="00AA6E62" w:rsidRPr="005A1F30" w:rsidRDefault="00AA6E62" w:rsidP="00AA6E62">
      <w:pPr>
        <w:jc w:val="both"/>
        <w:rPr>
          <w:color w:val="000000"/>
        </w:rPr>
      </w:pPr>
    </w:p>
    <w:p w14:paraId="3B1898D1" w14:textId="77777777" w:rsidR="00AA6E62" w:rsidRPr="005A1F30" w:rsidRDefault="00AA6E62" w:rsidP="001847D7">
      <w:pPr>
        <w:jc w:val="both"/>
        <w:rPr>
          <w:color w:val="000000"/>
        </w:rPr>
      </w:pPr>
      <w:r w:rsidRPr="005A1F30">
        <w:rPr>
          <w:color w:val="000000"/>
        </w:rPr>
        <w:t xml:space="preserve">In general, the two turbo pumps do not require any regular maintenance. It is recommended to change the internal battery of the STP-400 controller once a year. When the power voltage drops below approx. 85% of the rated voltage due to a power failure, the internal battery of the STP control unit automatically activates to supply power to the STP pump </w:t>
      </w:r>
      <w:proofErr w:type="gramStart"/>
      <w:r w:rsidRPr="005A1F30">
        <w:rPr>
          <w:color w:val="000000"/>
        </w:rPr>
        <w:t>in order to</w:t>
      </w:r>
      <w:proofErr w:type="gramEnd"/>
      <w:r w:rsidRPr="005A1F30">
        <w:rPr>
          <w:color w:val="000000"/>
        </w:rPr>
        <w:t xml:space="preserve"> maintain normal function of the magnetic bearing (backup operation during a power failure). </w:t>
      </w:r>
      <w:r w:rsidR="001847D7" w:rsidRPr="005A1F30">
        <w:rPr>
          <w:color w:val="000000"/>
        </w:rPr>
        <w:t>Two batteries are used in the controller. (PORTALAC Series Small-Sized Sealed Lead-Acid Batteries, PE12V 7F</w:t>
      </w:r>
      <w:proofErr w:type="gramStart"/>
      <w:r w:rsidR="001847D7" w:rsidRPr="005A1F30">
        <w:rPr>
          <w:color w:val="000000"/>
        </w:rPr>
        <w:t>1 :</w:t>
      </w:r>
      <w:proofErr w:type="gramEnd"/>
      <w:r w:rsidR="001847D7" w:rsidRPr="005A1F30">
        <w:rPr>
          <w:color w:val="000000"/>
        </w:rPr>
        <w:t xml:space="preserve"> 12 V, 7 Ah)</w:t>
      </w:r>
    </w:p>
    <w:p w14:paraId="39AB5514" w14:textId="77777777" w:rsidR="00EE048E" w:rsidRPr="005A1F30" w:rsidRDefault="00EE048E" w:rsidP="001847D7">
      <w:pPr>
        <w:jc w:val="both"/>
        <w:rPr>
          <w:color w:val="000000"/>
        </w:rPr>
      </w:pPr>
    </w:p>
    <w:p w14:paraId="7CEBC138" w14:textId="72CDAA03" w:rsidR="00AA6E62" w:rsidRPr="005A1F30" w:rsidRDefault="001847D7" w:rsidP="00AA6E62">
      <w:pPr>
        <w:jc w:val="both"/>
        <w:rPr>
          <w:color w:val="000000"/>
        </w:rPr>
      </w:pPr>
      <w:r w:rsidRPr="005A1F30">
        <w:rPr>
          <w:color w:val="000000"/>
        </w:rPr>
        <w:t>Follow these steps to replace the battery</w:t>
      </w:r>
      <w:r w:rsidR="00892C32">
        <w:rPr>
          <w:color w:val="000000"/>
        </w:rPr>
        <w:t>:</w:t>
      </w:r>
      <w:r w:rsidRPr="005A1F30">
        <w:rPr>
          <w:color w:val="000000"/>
        </w:rPr>
        <w:t xml:space="preserve"> </w:t>
      </w:r>
    </w:p>
    <w:p w14:paraId="7B608331" w14:textId="77777777" w:rsidR="001847D7" w:rsidRPr="005A1F30" w:rsidRDefault="001847D7" w:rsidP="001847D7">
      <w:pPr>
        <w:jc w:val="both"/>
        <w:rPr>
          <w:color w:val="000000"/>
        </w:rPr>
      </w:pPr>
      <w:r w:rsidRPr="005A1F30">
        <w:rPr>
          <w:color w:val="000000"/>
        </w:rPr>
        <w:t xml:space="preserve">1) Stop the STP </w:t>
      </w:r>
      <w:proofErr w:type="gramStart"/>
      <w:r w:rsidRPr="005A1F30">
        <w:rPr>
          <w:color w:val="000000"/>
        </w:rPr>
        <w:t>pump, and</w:t>
      </w:r>
      <w:proofErr w:type="gramEnd"/>
      <w:r w:rsidRPr="005A1F30">
        <w:rPr>
          <w:color w:val="000000"/>
        </w:rPr>
        <w:t xml:space="preserve"> turn OFF the primary power (Switch the breaker "OFF"). </w:t>
      </w:r>
    </w:p>
    <w:p w14:paraId="4095E6C3" w14:textId="77777777" w:rsidR="001847D7" w:rsidRPr="005A1F30" w:rsidRDefault="001847D7" w:rsidP="001847D7">
      <w:pPr>
        <w:jc w:val="both"/>
        <w:rPr>
          <w:color w:val="000000"/>
        </w:rPr>
      </w:pPr>
      <w:r w:rsidRPr="005A1F30">
        <w:rPr>
          <w:color w:val="000000"/>
        </w:rPr>
        <w:t xml:space="preserve">2) Unscrew the 4 screws attached to front panel and bring the front panel down towards you. </w:t>
      </w:r>
    </w:p>
    <w:p w14:paraId="51C29956" w14:textId="77777777" w:rsidR="001847D7" w:rsidRPr="005A1F30" w:rsidRDefault="001847D7" w:rsidP="001847D7">
      <w:pPr>
        <w:jc w:val="both"/>
        <w:rPr>
          <w:color w:val="000000"/>
        </w:rPr>
      </w:pPr>
      <w:r w:rsidRPr="005A1F30">
        <w:rPr>
          <w:color w:val="000000"/>
        </w:rPr>
        <w:t xml:space="preserve">3) Disconnect internal battery connector. </w:t>
      </w:r>
    </w:p>
    <w:p w14:paraId="3181518F" w14:textId="77777777" w:rsidR="001847D7" w:rsidRPr="005A1F30" w:rsidRDefault="001847D7" w:rsidP="001847D7">
      <w:pPr>
        <w:jc w:val="both"/>
        <w:rPr>
          <w:color w:val="000000"/>
        </w:rPr>
      </w:pPr>
      <w:r w:rsidRPr="005A1F30">
        <w:rPr>
          <w:color w:val="000000"/>
        </w:rPr>
        <w:t xml:space="preserve">4) Unscrew battery case screws and </w:t>
      </w:r>
      <w:proofErr w:type="gramStart"/>
      <w:r w:rsidRPr="005A1F30">
        <w:rPr>
          <w:color w:val="000000"/>
        </w:rPr>
        <w:t>pull out</w:t>
      </w:r>
      <w:proofErr w:type="gramEnd"/>
      <w:r w:rsidRPr="005A1F30">
        <w:rPr>
          <w:color w:val="000000"/>
        </w:rPr>
        <w:t xml:space="preserve"> battery case from the STP control unit. </w:t>
      </w:r>
    </w:p>
    <w:p w14:paraId="4922A235" w14:textId="77777777" w:rsidR="001847D7" w:rsidRPr="005A1F30" w:rsidRDefault="001847D7" w:rsidP="001847D7">
      <w:pPr>
        <w:jc w:val="both"/>
        <w:rPr>
          <w:color w:val="000000"/>
        </w:rPr>
      </w:pPr>
      <w:r w:rsidRPr="005A1F30">
        <w:rPr>
          <w:color w:val="000000"/>
        </w:rPr>
        <w:t xml:space="preserve">5) Unscrew 4 top panel screws from battery </w:t>
      </w:r>
      <w:proofErr w:type="gramStart"/>
      <w:r w:rsidRPr="005A1F30">
        <w:rPr>
          <w:color w:val="000000"/>
        </w:rPr>
        <w:t>case, and</w:t>
      </w:r>
      <w:proofErr w:type="gramEnd"/>
      <w:r w:rsidRPr="005A1F30">
        <w:rPr>
          <w:color w:val="000000"/>
        </w:rPr>
        <w:t xml:space="preserve"> remove top panel. </w:t>
      </w:r>
    </w:p>
    <w:p w14:paraId="50B59B20" w14:textId="77777777" w:rsidR="001847D7" w:rsidRPr="005A1F30" w:rsidRDefault="001847D7" w:rsidP="001847D7">
      <w:pPr>
        <w:jc w:val="both"/>
        <w:rPr>
          <w:color w:val="000000"/>
        </w:rPr>
      </w:pPr>
      <w:r w:rsidRPr="005A1F30">
        <w:rPr>
          <w:color w:val="000000"/>
        </w:rPr>
        <w:t xml:space="preserve">6) Disconnect lug </w:t>
      </w:r>
      <w:proofErr w:type="gramStart"/>
      <w:r w:rsidRPr="005A1F30">
        <w:rPr>
          <w:color w:val="000000"/>
        </w:rPr>
        <w:t>terminal, and</w:t>
      </w:r>
      <w:proofErr w:type="gramEnd"/>
      <w:r w:rsidRPr="005A1F30">
        <w:rPr>
          <w:color w:val="000000"/>
        </w:rPr>
        <w:t xml:space="preserve"> pull out the battery from the battery case.</w:t>
      </w:r>
    </w:p>
    <w:p w14:paraId="620D0C97" w14:textId="77777777" w:rsidR="001847D7" w:rsidRPr="005A1F30" w:rsidRDefault="001847D7" w:rsidP="001847D7">
      <w:pPr>
        <w:jc w:val="both"/>
        <w:rPr>
          <w:color w:val="000000"/>
        </w:rPr>
      </w:pPr>
      <w:r w:rsidRPr="005A1F30">
        <w:rPr>
          <w:color w:val="000000"/>
        </w:rPr>
        <w:t xml:space="preserve">7) Replace the two worn-out batteries with new ones in the battery </w:t>
      </w:r>
      <w:proofErr w:type="gramStart"/>
      <w:r w:rsidRPr="005A1F30">
        <w:rPr>
          <w:color w:val="000000"/>
        </w:rPr>
        <w:t>case, and</w:t>
      </w:r>
      <w:proofErr w:type="gramEnd"/>
      <w:r w:rsidRPr="005A1F30">
        <w:rPr>
          <w:color w:val="000000"/>
        </w:rPr>
        <w:t xml:space="preserve"> connect lug terminal correctly (red: "+" side; black: "-" side). </w:t>
      </w:r>
    </w:p>
    <w:p w14:paraId="29A8E143" w14:textId="77777777" w:rsidR="001847D7" w:rsidRPr="005A1F30" w:rsidRDefault="001847D7" w:rsidP="001847D7">
      <w:pPr>
        <w:jc w:val="both"/>
        <w:rPr>
          <w:color w:val="000000"/>
        </w:rPr>
      </w:pPr>
      <w:r w:rsidRPr="005A1F30">
        <w:rPr>
          <w:color w:val="000000"/>
        </w:rPr>
        <w:t>8) Attach top panel to the battery case using 4 top panel screws, using care not to catch the cable between the top panel and the battery case.</w:t>
      </w:r>
    </w:p>
    <w:p w14:paraId="4ED68A1A" w14:textId="77777777" w:rsidR="001847D7" w:rsidRPr="005A1F30" w:rsidRDefault="001847D7" w:rsidP="001847D7">
      <w:pPr>
        <w:jc w:val="both"/>
        <w:rPr>
          <w:color w:val="000000"/>
        </w:rPr>
      </w:pPr>
      <w:r w:rsidRPr="005A1F30">
        <w:rPr>
          <w:color w:val="000000"/>
        </w:rPr>
        <w:t xml:space="preserve">9) Connect internal battery connector. </w:t>
      </w:r>
    </w:p>
    <w:p w14:paraId="177CDB38" w14:textId="77777777" w:rsidR="001847D7" w:rsidRPr="005A1F30" w:rsidRDefault="001847D7" w:rsidP="001847D7">
      <w:pPr>
        <w:jc w:val="both"/>
        <w:rPr>
          <w:color w:val="000000"/>
        </w:rPr>
      </w:pPr>
      <w:r w:rsidRPr="005A1F30">
        <w:rPr>
          <w:color w:val="000000"/>
        </w:rPr>
        <w:t xml:space="preserve">10) Close front panel and tighten the 4 screws that secure the front panel. </w:t>
      </w:r>
    </w:p>
    <w:p w14:paraId="2BF2A9AB" w14:textId="282BCC43" w:rsidR="00AA6E62" w:rsidRPr="005A1F30" w:rsidRDefault="001847D7" w:rsidP="001847D7">
      <w:pPr>
        <w:jc w:val="both"/>
        <w:rPr>
          <w:color w:val="000000"/>
        </w:rPr>
      </w:pPr>
      <w:r w:rsidRPr="005A1F30">
        <w:rPr>
          <w:color w:val="000000"/>
        </w:rPr>
        <w:t xml:space="preserve">11) Record the replacement date of the battery. </w:t>
      </w:r>
      <w:r w:rsidR="00157AAE">
        <w:rPr>
          <w:noProof/>
          <w:color w:val="000000"/>
        </w:rPr>
        <w:drawing>
          <wp:inline distT="0" distB="0" distL="0" distR="0" wp14:anchorId="736E79F7" wp14:editId="39829A16">
            <wp:extent cx="3170748" cy="2378061"/>
            <wp:effectExtent l="2858" t="0" r="0" b="0"/>
            <wp:docPr id="1726761544" name="Grafik 2" descr="Ein Bild, das Maschine, Elektronik, Elektrische Leitungen, Kab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61544" name="Grafik 2" descr="Ein Bild, das Maschine, Elektronik, Elektrische Leitungen, Kabel enthält.&#10;&#10;Automatisch generierte Beschreibung"/>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3177622" cy="2383216"/>
                    </a:xfrm>
                    <a:prstGeom prst="rect">
                      <a:avLst/>
                    </a:prstGeom>
                  </pic:spPr>
                </pic:pic>
              </a:graphicData>
            </a:graphic>
          </wp:inline>
        </w:drawing>
      </w:r>
    </w:p>
    <w:p w14:paraId="1763D30D" w14:textId="77777777" w:rsidR="00AA6E62" w:rsidRPr="005A1F30" w:rsidRDefault="00AA6E62" w:rsidP="00AA6E62">
      <w:pPr>
        <w:jc w:val="both"/>
        <w:rPr>
          <w:color w:val="000000"/>
        </w:rPr>
      </w:pPr>
    </w:p>
    <w:p w14:paraId="6BA44999" w14:textId="1E131794" w:rsidR="001847D7" w:rsidRPr="005A1F30" w:rsidRDefault="00357D38" w:rsidP="00357D38">
      <w:pPr>
        <w:pStyle w:val="berschrift3"/>
      </w:pPr>
      <w:bookmarkStart w:id="21" w:name="_Toc112745704"/>
      <w:r w:rsidRPr="005A1F30">
        <w:lastRenderedPageBreak/>
        <w:t xml:space="preserve">iv. </w:t>
      </w:r>
      <w:r w:rsidR="001847D7" w:rsidRPr="005A1F30">
        <w:t>Mechanical pump</w:t>
      </w:r>
      <w:bookmarkEnd w:id="21"/>
    </w:p>
    <w:p w14:paraId="18A87569" w14:textId="77777777" w:rsidR="0026227D" w:rsidRPr="005A1F30" w:rsidRDefault="0026227D" w:rsidP="0026227D">
      <w:pPr>
        <w:ind w:left="1170"/>
        <w:jc w:val="both"/>
        <w:rPr>
          <w:color w:val="000000"/>
        </w:rPr>
      </w:pPr>
    </w:p>
    <w:p w14:paraId="11ACF651" w14:textId="77777777" w:rsidR="0026227D" w:rsidRPr="005A1F30" w:rsidRDefault="0026227D" w:rsidP="0026227D">
      <w:pPr>
        <w:jc w:val="both"/>
        <w:rPr>
          <w:color w:val="000000"/>
        </w:rPr>
      </w:pPr>
      <w:r w:rsidRPr="005A1F30">
        <w:rPr>
          <w:color w:val="000000"/>
        </w:rPr>
        <w:t xml:space="preserve">The mechanical pumps need to have their oil change on a regular basis to prevent their failure. It is advisable to change the oil once a year. However, more frequent oil changes may be necessary if using corrosive gases or chemicals; or whenever ballasting does not improve hydrogen back-migration. Monitor the color of the pump oil. If the color becomes darker, then it is suggested to change the oil. The pump oil used is TKO19+. The filling amount is 800 ml. Oil is stored under the shelves in room 137. It is recommended to change the molecular sieves together with the oil. </w:t>
      </w:r>
      <w:bookmarkStart w:id="22" w:name="_Hlk2870700"/>
      <w:r w:rsidRPr="005A1F30">
        <w:rPr>
          <w:color w:val="000000"/>
        </w:rPr>
        <w:t>Used oil and molecular sieves must be disposed through the environmental health and safety department.</w:t>
      </w:r>
      <w:bookmarkEnd w:id="22"/>
    </w:p>
    <w:p w14:paraId="33724B9B" w14:textId="77777777" w:rsidR="0026227D" w:rsidRPr="005A1F30" w:rsidRDefault="0026227D" w:rsidP="0026227D">
      <w:pPr>
        <w:jc w:val="both"/>
        <w:rPr>
          <w:color w:val="000000"/>
        </w:rPr>
      </w:pPr>
    </w:p>
    <w:p w14:paraId="42CB4C67" w14:textId="6CCFA845" w:rsidR="0026227D" w:rsidRPr="005A1F30" w:rsidRDefault="0026227D" w:rsidP="0026227D">
      <w:pPr>
        <w:jc w:val="both"/>
        <w:rPr>
          <w:color w:val="000000"/>
        </w:rPr>
      </w:pPr>
      <w:r w:rsidRPr="005A1F30">
        <w:rPr>
          <w:color w:val="000000"/>
        </w:rPr>
        <w:t>Standard Operation Procedure for Oil Change</w:t>
      </w:r>
      <w:r w:rsidR="005B4FCB">
        <w:rPr>
          <w:color w:val="000000"/>
        </w:rPr>
        <w:t>:</w:t>
      </w:r>
    </w:p>
    <w:p w14:paraId="0C3EF61F" w14:textId="77777777" w:rsidR="0026227D" w:rsidRPr="005A1F30" w:rsidRDefault="0026227D" w:rsidP="0026227D">
      <w:pPr>
        <w:jc w:val="both"/>
        <w:rPr>
          <w:color w:val="000000"/>
        </w:rPr>
      </w:pPr>
    </w:p>
    <w:p w14:paraId="6674A98C" w14:textId="77777777" w:rsidR="0026227D" w:rsidRPr="005A1F30" w:rsidRDefault="0026227D" w:rsidP="0026227D">
      <w:pPr>
        <w:jc w:val="both"/>
        <w:rPr>
          <w:color w:val="000000"/>
        </w:rPr>
      </w:pPr>
      <w:r w:rsidRPr="005A1F30">
        <w:rPr>
          <w:color w:val="000000"/>
        </w:rPr>
        <w:t xml:space="preserve">1. Wear proper PPE (gloves, safety goggles and lab coat). Isolate the mechanical pump from the UHV system. Stop the pump and remove all the connection. Wait for 20 mins, the pump oil may still be hot. </w:t>
      </w:r>
    </w:p>
    <w:p w14:paraId="24995918" w14:textId="77777777" w:rsidR="0026227D" w:rsidRPr="005A1F30" w:rsidRDefault="0026227D" w:rsidP="0026227D">
      <w:pPr>
        <w:jc w:val="both"/>
        <w:rPr>
          <w:color w:val="000000"/>
        </w:rPr>
      </w:pPr>
      <w:r w:rsidRPr="005A1F30">
        <w:rPr>
          <w:color w:val="000000"/>
        </w:rPr>
        <w:t>2. Lift the pump on the moving cart (stored in RM 13</w:t>
      </w:r>
      <w:r w:rsidR="0079256B" w:rsidRPr="005A1F30">
        <w:rPr>
          <w:color w:val="000000"/>
        </w:rPr>
        <w:t>5</w:t>
      </w:r>
      <w:r w:rsidRPr="005A1F30">
        <w:rPr>
          <w:color w:val="000000"/>
        </w:rPr>
        <w:t>). Put the waste oil bucket below the pump. Remove the top screw. Slowly unscrew the bottom screw and leak all the oil into the bucket.</w:t>
      </w:r>
    </w:p>
    <w:p w14:paraId="29FBC383" w14:textId="77777777" w:rsidR="0026227D" w:rsidRPr="005A1F30" w:rsidRDefault="0026227D" w:rsidP="0026227D">
      <w:pPr>
        <w:jc w:val="both"/>
        <w:rPr>
          <w:color w:val="000000"/>
        </w:rPr>
      </w:pPr>
      <w:r w:rsidRPr="005A1F30">
        <w:rPr>
          <w:color w:val="000000"/>
        </w:rPr>
        <w:t>3. Fill the pump with only 0.5L clean oil. Rinse the pump by running it for 5 mins. Stop the pump and drain the oil. Multiple rinses may be needed if the pump is too dirty.</w:t>
      </w:r>
    </w:p>
    <w:p w14:paraId="3A88519B" w14:textId="77777777" w:rsidR="0026227D" w:rsidRPr="005A1F30" w:rsidRDefault="0026227D" w:rsidP="0026227D">
      <w:pPr>
        <w:jc w:val="both"/>
        <w:rPr>
          <w:color w:val="000000"/>
        </w:rPr>
      </w:pPr>
      <w:r w:rsidRPr="005A1F30">
        <w:rPr>
          <w:color w:val="000000"/>
        </w:rPr>
        <w:t>4. Fill the pump with clean oil. Do not overfill. Tight all the screws and connect the pump back to the UHV system. Start the pump and check the base pressure.</w:t>
      </w:r>
    </w:p>
    <w:p w14:paraId="1AAF790F" w14:textId="77777777" w:rsidR="0026227D" w:rsidRPr="005A1F30" w:rsidRDefault="0026227D" w:rsidP="0026227D">
      <w:pPr>
        <w:jc w:val="both"/>
        <w:rPr>
          <w:color w:val="000000"/>
        </w:rPr>
      </w:pPr>
      <w:r w:rsidRPr="005A1F30">
        <w:rPr>
          <w:color w:val="000000"/>
        </w:rPr>
        <w:t xml:space="preserve">5.  Put the used oil in the waste bottle with proper chemical waste tag. </w:t>
      </w:r>
    </w:p>
    <w:p w14:paraId="58C3EE71" w14:textId="77777777" w:rsidR="0026227D" w:rsidRPr="005A1F30" w:rsidRDefault="0026227D" w:rsidP="0026227D">
      <w:pPr>
        <w:jc w:val="both"/>
        <w:rPr>
          <w:color w:val="000000"/>
        </w:rPr>
      </w:pPr>
      <w:r w:rsidRPr="005A1F30">
        <w:rPr>
          <w:color w:val="000000"/>
        </w:rPr>
        <w:t>Parts replacement and rebuilding of the pump can be done in the machine shop of the college.</w:t>
      </w:r>
    </w:p>
    <w:p w14:paraId="6F9F5584" w14:textId="77777777" w:rsidR="0026227D" w:rsidRPr="005A1F30" w:rsidRDefault="0026227D" w:rsidP="0026227D">
      <w:pPr>
        <w:jc w:val="both"/>
        <w:rPr>
          <w:color w:val="000000"/>
        </w:rPr>
      </w:pPr>
    </w:p>
    <w:p w14:paraId="4EA09B71" w14:textId="7FEDB017" w:rsidR="00B7170F" w:rsidRPr="005A1F30" w:rsidRDefault="00357D38" w:rsidP="00357D38">
      <w:pPr>
        <w:pStyle w:val="berschrift2"/>
      </w:pPr>
      <w:bookmarkStart w:id="23" w:name="_Toc112745705"/>
      <w:proofErr w:type="spellStart"/>
      <w:r w:rsidRPr="005A1F30">
        <w:t>i</w:t>
      </w:r>
      <w:proofErr w:type="spellEnd"/>
      <w:r w:rsidRPr="005A1F30">
        <w:t xml:space="preserve">. </w:t>
      </w:r>
      <w:r w:rsidR="00B7170F" w:rsidRPr="005A1F30">
        <w:t>Leak detection</w:t>
      </w:r>
      <w:bookmarkEnd w:id="23"/>
    </w:p>
    <w:p w14:paraId="02782CE0" w14:textId="77777777" w:rsidR="0026227D" w:rsidRPr="005A1F30" w:rsidRDefault="0026227D" w:rsidP="0026227D">
      <w:pPr>
        <w:jc w:val="both"/>
        <w:rPr>
          <w:color w:val="000000"/>
        </w:rPr>
      </w:pPr>
    </w:p>
    <w:p w14:paraId="575E334A" w14:textId="77777777" w:rsidR="0026227D" w:rsidRPr="005A1F30" w:rsidRDefault="0026227D" w:rsidP="0026227D">
      <w:pPr>
        <w:jc w:val="both"/>
        <w:rPr>
          <w:color w:val="000000"/>
        </w:rPr>
      </w:pPr>
      <w:r w:rsidRPr="005A1F30">
        <w:rPr>
          <w:color w:val="000000"/>
        </w:rPr>
        <w:t>A poorer than normal vacuum is usually the first indication of a chamber leak. A good indicator is the presence of an oxygen peak on the mass spectrum. A less obvious indication is a higher than normal 14 AMU peak (splitting of N</w:t>
      </w:r>
      <w:r w:rsidRPr="005A1F30">
        <w:rPr>
          <w:color w:val="000000"/>
          <w:vertAlign w:val="subscript"/>
        </w:rPr>
        <w:t>2</w:t>
      </w:r>
      <w:r w:rsidRPr="005A1F30">
        <w:rPr>
          <w:color w:val="000000"/>
        </w:rPr>
        <w:t>).</w:t>
      </w:r>
    </w:p>
    <w:p w14:paraId="53E27447" w14:textId="77777777" w:rsidR="00EE048E" w:rsidRPr="005A1F30" w:rsidRDefault="00EE048E" w:rsidP="0026227D">
      <w:pPr>
        <w:jc w:val="both"/>
        <w:rPr>
          <w:color w:val="000000"/>
        </w:rPr>
      </w:pPr>
    </w:p>
    <w:p w14:paraId="3193A2D5" w14:textId="77777777" w:rsidR="0026227D" w:rsidRPr="005A1F30" w:rsidRDefault="0026227D" w:rsidP="0026227D">
      <w:pPr>
        <w:jc w:val="both"/>
        <w:rPr>
          <w:color w:val="000000"/>
        </w:rPr>
      </w:pPr>
      <w:proofErr w:type="gramStart"/>
      <w:r w:rsidRPr="005A1F30">
        <w:rPr>
          <w:color w:val="000000"/>
        </w:rPr>
        <w:t>In order to</w:t>
      </w:r>
      <w:proofErr w:type="gramEnd"/>
      <w:r w:rsidRPr="005A1F30">
        <w:rPr>
          <w:color w:val="000000"/>
        </w:rPr>
        <w:t xml:space="preserve"> pinpoint a leak, squirt acetone or methanol on suspected areas. When the solvent is drawn into the chamber through the leak, there will be a sudden fluctuation in the pressure indication of the ion gauge. Another method is to blow a fine jet of helium on the suspected area while monitoring the 4 amu peak on the mass spectrometer. Gently blow helium where flow is sufficient that it can be felt on wet lips. First, concentrate on the parts that have been opened before the last bake out. If there is a leak, the intensity of the He signal in the mass spectrum should increase immediately.</w:t>
      </w:r>
    </w:p>
    <w:p w14:paraId="07DA9375" w14:textId="77777777" w:rsidR="00EE048E" w:rsidRPr="005A1F30" w:rsidRDefault="00EE048E" w:rsidP="0026227D">
      <w:pPr>
        <w:jc w:val="both"/>
        <w:rPr>
          <w:color w:val="000000"/>
        </w:rPr>
      </w:pPr>
    </w:p>
    <w:p w14:paraId="6757AD51" w14:textId="77777777" w:rsidR="0026227D" w:rsidRPr="005A1F30" w:rsidRDefault="0026227D" w:rsidP="0026227D">
      <w:pPr>
        <w:jc w:val="both"/>
        <w:rPr>
          <w:color w:val="000000"/>
        </w:rPr>
      </w:pPr>
      <w:r w:rsidRPr="005A1F30">
        <w:rPr>
          <w:color w:val="000000"/>
        </w:rPr>
        <w:t xml:space="preserve">If no chamber leak can be detected and UHV pressures are still unobtainable, check the hydrogen partial pressure.  Hydrogen is the only gas which can significantly back migrate from the roughing side of the turbo pump. Either ballasting the rough pump or changing the rough pump oil can minimize the back migration of hydrogen. </w:t>
      </w:r>
    </w:p>
    <w:p w14:paraId="29A0F703" w14:textId="77777777" w:rsidR="0026227D" w:rsidRPr="005A1F30" w:rsidRDefault="0026227D" w:rsidP="0026227D">
      <w:pPr>
        <w:jc w:val="both"/>
        <w:rPr>
          <w:color w:val="000000"/>
        </w:rPr>
      </w:pPr>
    </w:p>
    <w:p w14:paraId="1F30E7DD" w14:textId="08690473" w:rsidR="00B7170F" w:rsidRPr="005A1F30" w:rsidRDefault="00335764" w:rsidP="007D29BA">
      <w:pPr>
        <w:pStyle w:val="berschrift2"/>
      </w:pPr>
      <w:bookmarkStart w:id="24" w:name="_Toc112745706"/>
      <w:r>
        <w:t>j</w:t>
      </w:r>
      <w:r w:rsidR="007D29BA" w:rsidRPr="005A1F30">
        <w:t xml:space="preserve">. </w:t>
      </w:r>
      <w:r w:rsidR="00B7170F" w:rsidRPr="005A1F30">
        <w:t xml:space="preserve">What to do after a power </w:t>
      </w:r>
      <w:proofErr w:type="gramStart"/>
      <w:r w:rsidR="00B7170F" w:rsidRPr="005A1F30">
        <w:t>outage</w:t>
      </w:r>
      <w:bookmarkEnd w:id="24"/>
      <w:proofErr w:type="gramEnd"/>
      <w:r w:rsidR="00B7170F" w:rsidRPr="005A1F30">
        <w:t xml:space="preserve"> </w:t>
      </w:r>
    </w:p>
    <w:p w14:paraId="323BBE7C" w14:textId="77777777" w:rsidR="003D7357" w:rsidRPr="005A1F30" w:rsidRDefault="003D7357" w:rsidP="00964717">
      <w:pPr>
        <w:rPr>
          <w:color w:val="000000"/>
        </w:rPr>
      </w:pPr>
    </w:p>
    <w:p w14:paraId="3907738A" w14:textId="559D4300" w:rsidR="00355DDB" w:rsidRPr="005A1F30" w:rsidRDefault="00355DDB" w:rsidP="00355DDB">
      <w:pPr>
        <w:rPr>
          <w:color w:val="000000"/>
        </w:rPr>
      </w:pPr>
      <w:r w:rsidRPr="005A1F30">
        <w:rPr>
          <w:color w:val="000000"/>
        </w:rPr>
        <w:lastRenderedPageBreak/>
        <w:t>Procedures for Power Outrage with Notice</w:t>
      </w:r>
      <w:r w:rsidR="00E50542">
        <w:rPr>
          <w:color w:val="000000"/>
        </w:rPr>
        <w:t>:</w:t>
      </w:r>
    </w:p>
    <w:p w14:paraId="6DE83C76" w14:textId="77777777" w:rsidR="00355DDB" w:rsidRPr="005A1F30" w:rsidRDefault="00355DDB" w:rsidP="00355DDB">
      <w:pPr>
        <w:rPr>
          <w:color w:val="000000"/>
        </w:rPr>
      </w:pPr>
      <w:r w:rsidRPr="005A1F30">
        <w:rPr>
          <w:color w:val="000000"/>
        </w:rPr>
        <w:t xml:space="preserve">The preparation for the power outrage with notice is </w:t>
      </w:r>
      <w:proofErr w:type="gramStart"/>
      <w:r w:rsidRPr="005A1F30">
        <w:rPr>
          <w:color w:val="000000"/>
        </w:rPr>
        <w:t>similar to</w:t>
      </w:r>
      <w:proofErr w:type="gramEnd"/>
      <w:r w:rsidRPr="005A1F30">
        <w:rPr>
          <w:color w:val="000000"/>
        </w:rPr>
        <w:t xml:space="preserve"> normal venting the chamber.</w:t>
      </w:r>
    </w:p>
    <w:p w14:paraId="01647814" w14:textId="77777777" w:rsidR="00355DDB" w:rsidRPr="005A1F30" w:rsidRDefault="00355DDB" w:rsidP="00355DDB">
      <w:pPr>
        <w:rPr>
          <w:color w:val="000000"/>
        </w:rPr>
      </w:pPr>
      <w:r w:rsidRPr="005A1F30">
        <w:rPr>
          <w:color w:val="000000"/>
        </w:rPr>
        <w:t>Turn off all the filaments, wait long enough (20 min) for the cooling of the filament. Turn OFF the turbo pump. Close the valve between the turbo pump and mechanic pump. Vent the chamber after the turbo pump fully stops. Turn off and vent the mechanic pump, which is different from the normal venting process where the mechanic is not needed to be off.</w:t>
      </w:r>
    </w:p>
    <w:p w14:paraId="065F3876" w14:textId="77777777" w:rsidR="00355DDB" w:rsidRPr="005A1F30" w:rsidRDefault="00355DDB" w:rsidP="00355DDB">
      <w:pPr>
        <w:rPr>
          <w:color w:val="000000"/>
        </w:rPr>
      </w:pPr>
    </w:p>
    <w:p w14:paraId="0E05CC41" w14:textId="757754A0" w:rsidR="00355DDB" w:rsidRPr="005A1F30" w:rsidRDefault="00355DDB" w:rsidP="00355DDB">
      <w:pPr>
        <w:rPr>
          <w:color w:val="000000"/>
        </w:rPr>
      </w:pPr>
      <w:r w:rsidRPr="005A1F30">
        <w:rPr>
          <w:color w:val="000000"/>
        </w:rPr>
        <w:t>Procedure for Power Outrage Unexpected</w:t>
      </w:r>
      <w:r w:rsidR="005B4FCB">
        <w:rPr>
          <w:color w:val="000000"/>
        </w:rPr>
        <w:t>:</w:t>
      </w:r>
    </w:p>
    <w:p w14:paraId="0F79A03B" w14:textId="77777777" w:rsidR="00355DDB" w:rsidRPr="005A1F30" w:rsidRDefault="00355DDB" w:rsidP="00355DDB">
      <w:pPr>
        <w:rPr>
          <w:color w:val="000000"/>
        </w:rPr>
      </w:pPr>
      <w:r w:rsidRPr="005A1F30">
        <w:rPr>
          <w:color w:val="000000"/>
        </w:rPr>
        <w:t>1</w:t>
      </w:r>
      <w:r w:rsidR="00A81C01" w:rsidRPr="005A1F30">
        <w:rPr>
          <w:color w:val="000000"/>
        </w:rPr>
        <w:t>)</w:t>
      </w:r>
      <w:r w:rsidRPr="005A1F30">
        <w:rPr>
          <w:color w:val="000000"/>
        </w:rPr>
        <w:t xml:space="preserve"> When unexpected power failure happens, first put all the power supply to OFF position especially those for filaments, such as power supply for ion </w:t>
      </w:r>
      <w:r w:rsidR="00A040E9" w:rsidRPr="005A1F30">
        <w:rPr>
          <w:color w:val="000000"/>
        </w:rPr>
        <w:t>gauge</w:t>
      </w:r>
      <w:r w:rsidRPr="005A1F30">
        <w:rPr>
          <w:color w:val="000000"/>
        </w:rPr>
        <w:t xml:space="preserve">, mass spectrometer and X-ray gun, and high voltage power supplies. </w:t>
      </w:r>
      <w:r w:rsidR="0079256B" w:rsidRPr="005A1F30">
        <w:rPr>
          <w:color w:val="000000"/>
        </w:rPr>
        <w:t xml:space="preserve">Close all the leak valves. </w:t>
      </w:r>
      <w:r w:rsidRPr="005A1F30">
        <w:rPr>
          <w:color w:val="000000"/>
        </w:rPr>
        <w:t xml:space="preserve">Close the </w:t>
      </w:r>
      <w:r w:rsidR="0079256B" w:rsidRPr="005A1F30">
        <w:rPr>
          <w:color w:val="000000"/>
        </w:rPr>
        <w:t xml:space="preserve">angle </w:t>
      </w:r>
      <w:r w:rsidRPr="005A1F30">
        <w:rPr>
          <w:color w:val="000000"/>
        </w:rPr>
        <w:t>valve between the turbo and the mechanic pump.</w:t>
      </w:r>
    </w:p>
    <w:p w14:paraId="4804BDFF" w14:textId="77777777" w:rsidR="00355DDB" w:rsidRPr="005A1F30" w:rsidRDefault="00A81C01" w:rsidP="00355DDB">
      <w:pPr>
        <w:rPr>
          <w:color w:val="000000"/>
        </w:rPr>
      </w:pPr>
      <w:r w:rsidRPr="005A1F30">
        <w:rPr>
          <w:color w:val="000000"/>
        </w:rPr>
        <w:t>2)</w:t>
      </w:r>
      <w:r w:rsidR="00355DDB" w:rsidRPr="005A1F30">
        <w:rPr>
          <w:color w:val="000000"/>
        </w:rPr>
        <w:t xml:space="preserve"> Vent the mechanic pump.</w:t>
      </w:r>
    </w:p>
    <w:p w14:paraId="78F9C55E" w14:textId="77777777" w:rsidR="00355DDB" w:rsidRPr="005A1F30" w:rsidRDefault="00A81C01" w:rsidP="00355DDB">
      <w:pPr>
        <w:rPr>
          <w:color w:val="000000"/>
        </w:rPr>
      </w:pPr>
      <w:r w:rsidRPr="005A1F30">
        <w:rPr>
          <w:color w:val="000000"/>
        </w:rPr>
        <w:t>3)</w:t>
      </w:r>
      <w:r w:rsidR="00355DDB" w:rsidRPr="005A1F30">
        <w:rPr>
          <w:color w:val="000000"/>
        </w:rPr>
        <w:t xml:space="preserve"> If the power outrage is expected to last a long time, vent the main chamber with LN2. </w:t>
      </w:r>
    </w:p>
    <w:p w14:paraId="04FEDB28" w14:textId="4423B2DA" w:rsidR="00AD3B17" w:rsidRDefault="00A81C01" w:rsidP="00AD3B17">
      <w:pPr>
        <w:rPr>
          <w:color w:val="000000"/>
        </w:rPr>
      </w:pPr>
      <w:r w:rsidRPr="005A1F30">
        <w:rPr>
          <w:color w:val="000000"/>
        </w:rPr>
        <w:t>4)</w:t>
      </w:r>
      <w:r w:rsidR="00355DDB" w:rsidRPr="005A1F30">
        <w:rPr>
          <w:color w:val="000000"/>
        </w:rPr>
        <w:t xml:space="preserve"> If the power is back shortly, first turn on the mechanic pump, after several minutes, turn on the turbo pump and open the valve between the turbo and mechanic pump. After the turn pump reaches its normal status, Ion gauge can be turned on to check the vacuum of the chamber as well as the status of all other instruments.</w:t>
      </w:r>
    </w:p>
    <w:p w14:paraId="7709F2CB" w14:textId="77777777" w:rsidR="00962FF8" w:rsidRPr="00962FF8" w:rsidRDefault="00962FF8" w:rsidP="00AD3B17">
      <w:pPr>
        <w:rPr>
          <w:color w:val="000000"/>
        </w:rPr>
      </w:pPr>
    </w:p>
    <w:p w14:paraId="34CA13DB" w14:textId="77777777" w:rsidR="00AD3B17" w:rsidRDefault="00AD3B17" w:rsidP="00C32DF0">
      <w:pPr>
        <w:pStyle w:val="berschrift1"/>
        <w:rPr>
          <w:sz w:val="28"/>
          <w:szCs w:val="28"/>
        </w:rPr>
      </w:pPr>
    </w:p>
    <w:p w14:paraId="6AAD4162" w14:textId="43CD4482" w:rsidR="003516B6" w:rsidRPr="005A1F30" w:rsidRDefault="004C738B" w:rsidP="00C32DF0">
      <w:pPr>
        <w:pStyle w:val="berschrift1"/>
        <w:rPr>
          <w:sz w:val="28"/>
          <w:szCs w:val="28"/>
        </w:rPr>
      </w:pPr>
      <w:bookmarkStart w:id="25" w:name="_Toc112745707"/>
      <w:r w:rsidRPr="005A1F30">
        <w:rPr>
          <w:sz w:val="28"/>
          <w:szCs w:val="28"/>
        </w:rPr>
        <w:t>3</w:t>
      </w:r>
      <w:r w:rsidR="004220E6" w:rsidRPr="005A1F30">
        <w:rPr>
          <w:sz w:val="28"/>
          <w:szCs w:val="28"/>
        </w:rPr>
        <w:t xml:space="preserve">. </w:t>
      </w:r>
      <w:r w:rsidR="003516B6" w:rsidRPr="005A1F30">
        <w:rPr>
          <w:sz w:val="28"/>
          <w:szCs w:val="28"/>
        </w:rPr>
        <w:t>High High-pressure cell</w:t>
      </w:r>
      <w:bookmarkEnd w:id="25"/>
    </w:p>
    <w:p w14:paraId="13B246F6" w14:textId="77777777" w:rsidR="00A81C01" w:rsidRPr="005A1F30" w:rsidRDefault="00A81C01" w:rsidP="00A81C01">
      <w:pPr>
        <w:ind w:left="720"/>
        <w:jc w:val="both"/>
        <w:rPr>
          <w:b/>
          <w:color w:val="000000"/>
          <w:sz w:val="28"/>
          <w:szCs w:val="28"/>
        </w:rPr>
      </w:pPr>
    </w:p>
    <w:p w14:paraId="39591699" w14:textId="556A4332" w:rsidR="003516B6" w:rsidRPr="005A1F30" w:rsidRDefault="004220E6" w:rsidP="004220E6">
      <w:pPr>
        <w:pStyle w:val="berschrift2"/>
      </w:pPr>
      <w:bookmarkStart w:id="26" w:name="_Toc112745708"/>
      <w:r w:rsidRPr="005A1F30">
        <w:t xml:space="preserve">a. </w:t>
      </w:r>
      <w:r w:rsidR="003516B6" w:rsidRPr="005A1F30">
        <w:t>General chamber (drawing, picture)</w:t>
      </w:r>
      <w:bookmarkEnd w:id="26"/>
    </w:p>
    <w:p w14:paraId="29C4AD25" w14:textId="77777777" w:rsidR="00EE048E" w:rsidRPr="005A1F30" w:rsidRDefault="00EE048E" w:rsidP="00EE048E">
      <w:pPr>
        <w:ind w:left="720"/>
        <w:jc w:val="both"/>
        <w:rPr>
          <w:color w:val="000000"/>
        </w:rPr>
      </w:pPr>
    </w:p>
    <w:p w14:paraId="79333BCE" w14:textId="77777777" w:rsidR="00EE048E" w:rsidRPr="005A1F30" w:rsidRDefault="00FB6A3F" w:rsidP="00EE048E">
      <w:pPr>
        <w:jc w:val="both"/>
        <w:rPr>
          <w:color w:val="000000"/>
        </w:rPr>
      </w:pPr>
      <w:r w:rsidRPr="005A1F30">
        <w:rPr>
          <w:noProof/>
          <w:color w:val="000000"/>
        </w:rPr>
        <w:drawing>
          <wp:anchor distT="0" distB="0" distL="114300" distR="114300" simplePos="0" relativeHeight="251611136" behindDoc="1" locked="0" layoutInCell="1" allowOverlap="1" wp14:anchorId="1C735606" wp14:editId="35ADC93E">
            <wp:simplePos x="0" y="0"/>
            <wp:positionH relativeFrom="column">
              <wp:posOffset>3920490</wp:posOffset>
            </wp:positionH>
            <wp:positionV relativeFrom="paragraph">
              <wp:posOffset>-2540</wp:posOffset>
            </wp:positionV>
            <wp:extent cx="1932305" cy="1915795"/>
            <wp:effectExtent l="0" t="0" r="0" b="0"/>
            <wp:wrapTight wrapText="bothSides">
              <wp:wrapPolygon edited="0">
                <wp:start x="0" y="0"/>
                <wp:lineTo x="0" y="21478"/>
                <wp:lineTo x="21295" y="21478"/>
                <wp:lineTo x="21295" y="0"/>
                <wp:lineTo x="0" y="0"/>
              </wp:wrapPolygon>
            </wp:wrapTight>
            <wp:docPr id="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32305" cy="1915795"/>
                    </a:xfrm>
                    <a:prstGeom prst="rect">
                      <a:avLst/>
                    </a:prstGeom>
                    <a:noFill/>
                    <a:ln>
                      <a:noFill/>
                    </a:ln>
                  </pic:spPr>
                </pic:pic>
              </a:graphicData>
            </a:graphic>
            <wp14:sizeRelH relativeFrom="page">
              <wp14:pctWidth>0</wp14:pctWidth>
            </wp14:sizeRelH>
            <wp14:sizeRelV relativeFrom="page">
              <wp14:pctHeight>0</wp14:pctHeight>
            </wp14:sizeRelV>
          </wp:anchor>
        </w:drawing>
      </w:r>
      <w:r w:rsidR="00EE048E" w:rsidRPr="005A1F30">
        <w:rPr>
          <w:color w:val="000000"/>
        </w:rPr>
        <w:t xml:space="preserve">Recently, an IR chamber which is also serving as a </w:t>
      </w:r>
      <w:proofErr w:type="gramStart"/>
      <w:r w:rsidR="00EE048E" w:rsidRPr="005A1F30">
        <w:rPr>
          <w:color w:val="000000"/>
        </w:rPr>
        <w:t>high pressure</w:t>
      </w:r>
      <w:proofErr w:type="gramEnd"/>
      <w:r w:rsidR="00EE048E" w:rsidRPr="005A1F30">
        <w:rPr>
          <w:color w:val="000000"/>
        </w:rPr>
        <w:t xml:space="preserve"> cell is installed to the bottom of the chamber. It is made by a custom-built six-way cross. </w:t>
      </w:r>
      <w:r w:rsidR="00037650" w:rsidRPr="005A1F30">
        <w:rPr>
          <w:color w:val="000000"/>
        </w:rPr>
        <w:t xml:space="preserve">At current stage, it is only used as an IR chamber. The mini-flanges, which </w:t>
      </w:r>
      <w:r w:rsidR="00A040E9" w:rsidRPr="005A1F30">
        <w:rPr>
          <w:color w:val="000000"/>
        </w:rPr>
        <w:t>are</w:t>
      </w:r>
      <w:r w:rsidR="00037650" w:rsidRPr="005A1F30">
        <w:rPr>
          <w:color w:val="000000"/>
        </w:rPr>
        <w:t xml:space="preserve"> blanked will be used to deliver gas and install the pressure gauge. </w:t>
      </w:r>
    </w:p>
    <w:p w14:paraId="3D8A4619" w14:textId="77777777" w:rsidR="00EE048E" w:rsidRPr="005A1F30" w:rsidRDefault="00EE048E" w:rsidP="00EE048E">
      <w:pPr>
        <w:jc w:val="both"/>
        <w:rPr>
          <w:color w:val="000000"/>
        </w:rPr>
      </w:pPr>
    </w:p>
    <w:p w14:paraId="7CAFF516" w14:textId="4E9307FF" w:rsidR="003516B6" w:rsidRPr="005A1F30" w:rsidRDefault="004220E6" w:rsidP="0094352A">
      <w:pPr>
        <w:pStyle w:val="berschrift2"/>
      </w:pPr>
      <w:bookmarkStart w:id="27" w:name="_Toc112745709"/>
      <w:r w:rsidRPr="005A1F30">
        <w:t xml:space="preserve">b. </w:t>
      </w:r>
      <w:r w:rsidR="003516B6" w:rsidRPr="005A1F30">
        <w:t>Pumping system (turbopump)</w:t>
      </w:r>
      <w:bookmarkEnd w:id="27"/>
    </w:p>
    <w:p w14:paraId="055A3C31" w14:textId="77777777" w:rsidR="00037650" w:rsidRPr="005A1F30" w:rsidRDefault="00037650" w:rsidP="00037650">
      <w:pPr>
        <w:jc w:val="both"/>
        <w:rPr>
          <w:color w:val="000000"/>
        </w:rPr>
      </w:pPr>
    </w:p>
    <w:p w14:paraId="71C3C631" w14:textId="77777777" w:rsidR="00037650" w:rsidRPr="005A1F30" w:rsidRDefault="00037650" w:rsidP="00037650">
      <w:pPr>
        <w:jc w:val="both"/>
        <w:rPr>
          <w:color w:val="000000"/>
        </w:rPr>
      </w:pPr>
      <w:r w:rsidRPr="005A1F30">
        <w:rPr>
          <w:color w:val="000000"/>
        </w:rPr>
        <w:t xml:space="preserve">The IR chamber is pumped by the Agilent </w:t>
      </w:r>
      <w:proofErr w:type="spellStart"/>
      <w:r w:rsidRPr="005A1F30">
        <w:rPr>
          <w:color w:val="000000"/>
        </w:rPr>
        <w:t>TwisTorr</w:t>
      </w:r>
      <w:proofErr w:type="spellEnd"/>
      <w:r w:rsidRPr="005A1F30">
        <w:rPr>
          <w:color w:val="000000"/>
        </w:rPr>
        <w:t xml:space="preserve"> 304 turbo pump, which is installed below the IR chamber. A manually controller gate valve is installed between the IR chamber and the turbo pump. The pumping speed of the turbo pump is 250 l/s.</w:t>
      </w:r>
    </w:p>
    <w:p w14:paraId="7E972DF3" w14:textId="77777777" w:rsidR="00037650" w:rsidRPr="005A1F30" w:rsidRDefault="00037650" w:rsidP="00037650">
      <w:pPr>
        <w:jc w:val="both"/>
        <w:rPr>
          <w:color w:val="000000"/>
        </w:rPr>
      </w:pPr>
    </w:p>
    <w:p w14:paraId="08CAAFB4" w14:textId="44E4112C" w:rsidR="003516B6" w:rsidRPr="005A1F30" w:rsidRDefault="00A1144F" w:rsidP="0094352A">
      <w:pPr>
        <w:pStyle w:val="berschrift2"/>
      </w:pPr>
      <w:bookmarkStart w:id="28" w:name="_Toc112745710"/>
      <w:r w:rsidRPr="005A1F30">
        <w:t xml:space="preserve">c. </w:t>
      </w:r>
      <w:r w:rsidR="003516B6" w:rsidRPr="005A1F30">
        <w:t>Seals</w:t>
      </w:r>
      <w:bookmarkEnd w:id="28"/>
    </w:p>
    <w:p w14:paraId="62C33992" w14:textId="77777777" w:rsidR="00037650" w:rsidRPr="005A1F30" w:rsidRDefault="00037650" w:rsidP="00037650">
      <w:pPr>
        <w:jc w:val="both"/>
        <w:rPr>
          <w:color w:val="000000"/>
        </w:rPr>
      </w:pPr>
    </w:p>
    <w:p w14:paraId="7684842E" w14:textId="77777777" w:rsidR="00037650" w:rsidRPr="005A1F30" w:rsidRDefault="00037650" w:rsidP="00037650">
      <w:pPr>
        <w:jc w:val="both"/>
        <w:rPr>
          <w:color w:val="000000"/>
        </w:rPr>
      </w:pPr>
      <w:r w:rsidRPr="005A1F30">
        <w:rPr>
          <w:color w:val="000000"/>
        </w:rPr>
        <w:t xml:space="preserve">The IR chamber is separated from the main chamber by </w:t>
      </w:r>
      <w:r w:rsidR="002820C8" w:rsidRPr="005A1F30">
        <w:rPr>
          <w:color w:val="000000"/>
        </w:rPr>
        <w:t xml:space="preserve">an O-ring seal inside the main chamber. On the bottom of the main chamber, an O-ring was installed on a </w:t>
      </w:r>
      <w:proofErr w:type="gramStart"/>
      <w:r w:rsidR="002820C8" w:rsidRPr="005A1F30">
        <w:rPr>
          <w:color w:val="000000"/>
        </w:rPr>
        <w:t>2.75 inch</w:t>
      </w:r>
      <w:proofErr w:type="gramEnd"/>
      <w:r w:rsidR="002820C8" w:rsidRPr="005A1F30">
        <w:rPr>
          <w:color w:val="000000"/>
        </w:rPr>
        <w:t xml:space="preserve"> flange. When the manipulator moved down into the IR chamber, the manipulator rod will press the O-ring to separate the main chamber from the IR chamber. In the IR chamber, two NaCl windows are installed. An </w:t>
      </w:r>
      <w:r w:rsidR="002820C8" w:rsidRPr="005A1F30">
        <w:rPr>
          <w:color w:val="000000"/>
        </w:rPr>
        <w:lastRenderedPageBreak/>
        <w:t xml:space="preserve">O-ring seal is used between the NaCl window and flange in the IR chamber. These three O-ring sets limit the baking temperature of the whole UHV system. </w:t>
      </w:r>
    </w:p>
    <w:p w14:paraId="54CFD95D" w14:textId="77777777" w:rsidR="002820C8" w:rsidRPr="005A1F30" w:rsidRDefault="002820C8" w:rsidP="00037650">
      <w:pPr>
        <w:jc w:val="both"/>
        <w:rPr>
          <w:color w:val="000000"/>
        </w:rPr>
      </w:pPr>
    </w:p>
    <w:p w14:paraId="44D299FB" w14:textId="6EA8F4C6" w:rsidR="003516B6" w:rsidRPr="005A1F30" w:rsidRDefault="00A1144F" w:rsidP="00170C76">
      <w:pPr>
        <w:pStyle w:val="berschrift2"/>
      </w:pPr>
      <w:bookmarkStart w:id="29" w:name="_Toc112745711"/>
      <w:r w:rsidRPr="005A1F30">
        <w:t xml:space="preserve">d. </w:t>
      </w:r>
      <w:r w:rsidR="003516B6" w:rsidRPr="005A1F30">
        <w:t>Maintenance</w:t>
      </w:r>
      <w:bookmarkEnd w:id="29"/>
    </w:p>
    <w:p w14:paraId="5E69F9D0" w14:textId="77777777" w:rsidR="00A81C01" w:rsidRPr="005A1F30" w:rsidRDefault="00A81C01" w:rsidP="00A81C01">
      <w:pPr>
        <w:ind w:left="720"/>
        <w:jc w:val="both"/>
        <w:rPr>
          <w:b/>
          <w:color w:val="000000"/>
        </w:rPr>
      </w:pPr>
    </w:p>
    <w:p w14:paraId="22A19348" w14:textId="53E6961D" w:rsidR="003516B6" w:rsidRPr="005A1F30" w:rsidRDefault="00A1144F" w:rsidP="00A1144F">
      <w:pPr>
        <w:pStyle w:val="berschrift2"/>
      </w:pPr>
      <w:bookmarkStart w:id="30" w:name="_Toc112745712"/>
      <w:proofErr w:type="spellStart"/>
      <w:r w:rsidRPr="005A1F30">
        <w:t>i</w:t>
      </w:r>
      <w:proofErr w:type="spellEnd"/>
      <w:r w:rsidRPr="005A1F30">
        <w:t xml:space="preserve">. </w:t>
      </w:r>
      <w:r w:rsidR="003516B6" w:rsidRPr="005A1F30">
        <w:t>IR windows</w:t>
      </w:r>
      <w:bookmarkEnd w:id="30"/>
    </w:p>
    <w:p w14:paraId="2B9BE828" w14:textId="77777777" w:rsidR="003D7357" w:rsidRPr="005A1F30" w:rsidRDefault="003D7357" w:rsidP="00964717">
      <w:pPr>
        <w:rPr>
          <w:color w:val="000000"/>
        </w:rPr>
      </w:pPr>
    </w:p>
    <w:p w14:paraId="17260673" w14:textId="77777777" w:rsidR="002820C8" w:rsidRPr="005A1F30" w:rsidRDefault="002820C8" w:rsidP="002820C8">
      <w:pPr>
        <w:tabs>
          <w:tab w:val="left" w:pos="270"/>
        </w:tabs>
        <w:jc w:val="both"/>
        <w:rPr>
          <w:color w:val="000000"/>
          <w:lang w:eastAsia="zh-CN"/>
        </w:rPr>
      </w:pPr>
      <w:r w:rsidRPr="005A1F30">
        <w:rPr>
          <w:color w:val="000000"/>
          <w:lang w:eastAsia="zh-CN"/>
        </w:rPr>
        <w:t xml:space="preserve">The sodium chloride windows are sealed with a </w:t>
      </w:r>
      <w:r w:rsidR="00A040E9" w:rsidRPr="005A1F30">
        <w:rPr>
          <w:color w:val="000000"/>
          <w:lang w:eastAsia="zh-CN"/>
        </w:rPr>
        <w:t>Viton</w:t>
      </w:r>
      <w:r w:rsidRPr="005A1F30">
        <w:rPr>
          <w:color w:val="000000"/>
          <w:lang w:eastAsia="zh-CN"/>
        </w:rPr>
        <w:t xml:space="preserve"> gasket of the type used for </w:t>
      </w:r>
      <w:proofErr w:type="spellStart"/>
      <w:r w:rsidR="00A040E9" w:rsidRPr="005A1F30">
        <w:rPr>
          <w:color w:val="000000"/>
          <w:lang w:eastAsia="zh-CN"/>
        </w:rPr>
        <w:t>Conflat</w:t>
      </w:r>
      <w:proofErr w:type="spellEnd"/>
      <w:r w:rsidRPr="005A1F30">
        <w:rPr>
          <w:color w:val="000000"/>
          <w:lang w:eastAsia="zh-CN"/>
        </w:rPr>
        <w:t xml:space="preserve"> </w:t>
      </w:r>
      <w:proofErr w:type="gramStart"/>
      <w:r w:rsidRPr="005A1F30">
        <w:rPr>
          <w:color w:val="000000"/>
          <w:lang w:eastAsia="zh-CN"/>
        </w:rPr>
        <w:t xml:space="preserve">flanges, </w:t>
      </w:r>
      <w:r w:rsidR="00A040E9" w:rsidRPr="005A1F30">
        <w:rPr>
          <w:color w:val="000000"/>
          <w:lang w:eastAsia="zh-CN"/>
        </w:rPr>
        <w:t>and</w:t>
      </w:r>
      <w:proofErr w:type="gramEnd"/>
      <w:r w:rsidR="00A040E9" w:rsidRPr="005A1F30">
        <w:rPr>
          <w:color w:val="000000"/>
          <w:lang w:eastAsia="zh-CN"/>
        </w:rPr>
        <w:t xml:space="preserve"> protected</w:t>
      </w:r>
      <w:r w:rsidRPr="005A1F30">
        <w:rPr>
          <w:color w:val="000000"/>
          <w:lang w:eastAsia="zh-CN"/>
        </w:rPr>
        <w:t xml:space="preserve"> on the opposite face with a Teflon ring. The whole assembly can be treated as a regular flange, though care should be taken when these flanges are tightened, since the sodium chloride is very brittle!</w:t>
      </w:r>
    </w:p>
    <w:p w14:paraId="28D21AEF" w14:textId="77777777" w:rsidR="002820C8" w:rsidRPr="005A1F30" w:rsidRDefault="002820C8" w:rsidP="002820C8">
      <w:pPr>
        <w:tabs>
          <w:tab w:val="left" w:pos="270"/>
        </w:tabs>
        <w:jc w:val="both"/>
        <w:rPr>
          <w:color w:val="000000"/>
          <w:lang w:eastAsia="zh-CN"/>
        </w:rPr>
      </w:pPr>
    </w:p>
    <w:p w14:paraId="1F5FFC4C" w14:textId="77777777" w:rsidR="002820C8" w:rsidRPr="005A1F30" w:rsidRDefault="002820C8" w:rsidP="002820C8">
      <w:pPr>
        <w:tabs>
          <w:tab w:val="left" w:pos="270"/>
        </w:tabs>
        <w:jc w:val="both"/>
        <w:rPr>
          <w:color w:val="000000"/>
          <w:lang w:eastAsia="zh-CN"/>
        </w:rPr>
      </w:pPr>
      <w:r w:rsidRPr="005A1F30">
        <w:rPr>
          <w:color w:val="000000"/>
          <w:lang w:eastAsia="zh-CN"/>
        </w:rPr>
        <w:t>Reassemble the Sodium Chloride Windows:</w:t>
      </w:r>
    </w:p>
    <w:p w14:paraId="405EAF4C" w14:textId="77777777" w:rsidR="002820C8" w:rsidRPr="005A1F30" w:rsidRDefault="002820C8" w:rsidP="002820C8">
      <w:pPr>
        <w:tabs>
          <w:tab w:val="left" w:pos="270"/>
        </w:tabs>
        <w:jc w:val="both"/>
        <w:rPr>
          <w:color w:val="000000"/>
          <w:lang w:eastAsia="zh-CN"/>
        </w:rPr>
      </w:pPr>
    </w:p>
    <w:p w14:paraId="0B77DF96" w14:textId="77777777" w:rsidR="002820C8" w:rsidRPr="005A1F30" w:rsidRDefault="002820C8" w:rsidP="002820C8">
      <w:pPr>
        <w:tabs>
          <w:tab w:val="left" w:pos="270"/>
        </w:tabs>
        <w:jc w:val="both"/>
        <w:rPr>
          <w:color w:val="000000"/>
          <w:lang w:eastAsia="zh-CN"/>
        </w:rPr>
      </w:pPr>
      <w:r w:rsidRPr="005A1F30">
        <w:rPr>
          <w:color w:val="000000"/>
          <w:lang w:eastAsia="zh-CN"/>
        </w:rPr>
        <w:t>1</w:t>
      </w:r>
      <w:r w:rsidR="00A81C01" w:rsidRPr="005A1F30">
        <w:rPr>
          <w:color w:val="000000"/>
          <w:lang w:eastAsia="zh-CN"/>
        </w:rPr>
        <w:t>)</w:t>
      </w:r>
      <w:r w:rsidRPr="005A1F30">
        <w:rPr>
          <w:color w:val="000000"/>
          <w:lang w:eastAsia="zh-CN"/>
        </w:rPr>
        <w:tab/>
        <w:t xml:space="preserve">Put the Teflon ring on the inside of the flange and place the sodium chloride window on top of it. There is a supply of these windows in the desiccator kept in one of the cabinets behind the IR chamber. Make sure you have the right size window; </w:t>
      </w:r>
      <w:proofErr w:type="gramStart"/>
      <w:r w:rsidRPr="005A1F30">
        <w:rPr>
          <w:color w:val="000000"/>
          <w:lang w:eastAsia="zh-CN"/>
        </w:rPr>
        <w:t>otherwise</w:t>
      </w:r>
      <w:proofErr w:type="gramEnd"/>
      <w:r w:rsidRPr="005A1F30">
        <w:rPr>
          <w:color w:val="000000"/>
          <w:lang w:eastAsia="zh-CN"/>
        </w:rPr>
        <w:t xml:space="preserve"> it will break as the flange is tightened!!!</w:t>
      </w:r>
    </w:p>
    <w:p w14:paraId="10C94354" w14:textId="77777777" w:rsidR="002820C8" w:rsidRPr="005A1F30" w:rsidRDefault="00A81C01" w:rsidP="002820C8">
      <w:pPr>
        <w:tabs>
          <w:tab w:val="left" w:pos="270"/>
        </w:tabs>
        <w:jc w:val="both"/>
        <w:rPr>
          <w:color w:val="000000"/>
          <w:lang w:eastAsia="zh-CN"/>
        </w:rPr>
      </w:pPr>
      <w:r w:rsidRPr="005A1F30">
        <w:rPr>
          <w:color w:val="000000"/>
          <w:lang w:eastAsia="zh-CN"/>
        </w:rPr>
        <w:t>2)</w:t>
      </w:r>
      <w:r w:rsidR="002820C8" w:rsidRPr="005A1F30">
        <w:rPr>
          <w:color w:val="000000"/>
          <w:lang w:eastAsia="zh-CN"/>
        </w:rPr>
        <w:tab/>
        <w:t xml:space="preserve">Put a </w:t>
      </w:r>
      <w:r w:rsidR="00A040E9" w:rsidRPr="005A1F30">
        <w:rPr>
          <w:color w:val="000000"/>
          <w:lang w:eastAsia="zh-CN"/>
        </w:rPr>
        <w:t>Viton</w:t>
      </w:r>
      <w:r w:rsidR="002820C8" w:rsidRPr="005A1F30">
        <w:rPr>
          <w:color w:val="000000"/>
          <w:lang w:eastAsia="zh-CN"/>
        </w:rPr>
        <w:t xml:space="preserve"> gasket on the flange on the chamber and GENTLY press the window into it. Secure the flange with 2 bolts.</w:t>
      </w:r>
    </w:p>
    <w:p w14:paraId="1428AC15" w14:textId="77777777" w:rsidR="002820C8" w:rsidRPr="005A1F30" w:rsidRDefault="00A81C01" w:rsidP="002820C8">
      <w:pPr>
        <w:tabs>
          <w:tab w:val="left" w:pos="270"/>
        </w:tabs>
        <w:jc w:val="both"/>
        <w:rPr>
          <w:color w:val="000000"/>
          <w:lang w:eastAsia="zh-CN"/>
        </w:rPr>
      </w:pPr>
      <w:r w:rsidRPr="005A1F30">
        <w:rPr>
          <w:color w:val="000000"/>
          <w:lang w:eastAsia="zh-CN"/>
        </w:rPr>
        <w:t>3)</w:t>
      </w:r>
      <w:r w:rsidR="002820C8" w:rsidRPr="005A1F30">
        <w:rPr>
          <w:color w:val="000000"/>
          <w:lang w:eastAsia="zh-CN"/>
        </w:rPr>
        <w:tab/>
        <w:t>Put all the bolts in and finger tighten them.</w:t>
      </w:r>
    </w:p>
    <w:p w14:paraId="775E6ECD" w14:textId="77777777" w:rsidR="002820C8" w:rsidRPr="005A1F30" w:rsidRDefault="00A81C01" w:rsidP="002820C8">
      <w:pPr>
        <w:tabs>
          <w:tab w:val="left" w:pos="270"/>
        </w:tabs>
        <w:jc w:val="both"/>
        <w:rPr>
          <w:color w:val="000000"/>
          <w:lang w:eastAsia="zh-CN"/>
        </w:rPr>
      </w:pPr>
      <w:r w:rsidRPr="005A1F30">
        <w:rPr>
          <w:color w:val="000000"/>
          <w:lang w:eastAsia="zh-CN"/>
        </w:rPr>
        <w:t>4)</w:t>
      </w:r>
      <w:r w:rsidR="002820C8" w:rsidRPr="005A1F30">
        <w:rPr>
          <w:color w:val="000000"/>
          <w:lang w:eastAsia="zh-CN"/>
        </w:rPr>
        <w:tab/>
        <w:t>Use a 1/4" wrench and VERY CAREFULLY TIGHTEN THE BOLTS using a crossover pattern to distribute the force evenly.</w:t>
      </w:r>
    </w:p>
    <w:p w14:paraId="7CCDB21E" w14:textId="77777777" w:rsidR="002820C8" w:rsidRPr="005A1F30" w:rsidRDefault="002820C8" w:rsidP="002820C8">
      <w:pPr>
        <w:tabs>
          <w:tab w:val="left" w:pos="270"/>
        </w:tabs>
        <w:jc w:val="both"/>
        <w:rPr>
          <w:color w:val="000000"/>
          <w:lang w:eastAsia="zh-CN"/>
        </w:rPr>
      </w:pPr>
      <w:r w:rsidRPr="005A1F30">
        <w:rPr>
          <w:color w:val="000000"/>
          <w:lang w:eastAsia="zh-CN"/>
        </w:rPr>
        <w:tab/>
        <w:t>NOTE: These flanges do not have to be very tight. It is recommended that they be checked for leaks. If a leak if found, tighten the bolts a little more. If there is no leak, stop right there.  Further tightening could break the window.</w:t>
      </w:r>
    </w:p>
    <w:p w14:paraId="7A372EA4" w14:textId="77777777" w:rsidR="00964717" w:rsidRPr="005A1F30" w:rsidRDefault="00A81C01" w:rsidP="002820C8">
      <w:pPr>
        <w:tabs>
          <w:tab w:val="left" w:pos="270"/>
        </w:tabs>
        <w:jc w:val="both"/>
        <w:rPr>
          <w:color w:val="000000"/>
          <w:lang w:eastAsia="zh-CN"/>
        </w:rPr>
      </w:pPr>
      <w:r w:rsidRPr="005A1F30">
        <w:rPr>
          <w:color w:val="000000"/>
          <w:lang w:eastAsia="zh-CN"/>
        </w:rPr>
        <w:t>5)</w:t>
      </w:r>
      <w:r w:rsidR="002820C8" w:rsidRPr="005A1F30">
        <w:rPr>
          <w:color w:val="000000"/>
          <w:lang w:eastAsia="zh-CN"/>
        </w:rPr>
        <w:tab/>
        <w:t xml:space="preserve">Measure an IR spectrum to see if everything works as it should. Verify that the low wavenumber cutoff is close to 700 </w:t>
      </w:r>
      <w:proofErr w:type="gramStart"/>
      <w:r w:rsidR="002820C8" w:rsidRPr="005A1F30">
        <w:rPr>
          <w:color w:val="000000"/>
          <w:lang w:eastAsia="zh-CN"/>
        </w:rPr>
        <w:t>cm</w:t>
      </w:r>
      <w:r w:rsidR="002820C8" w:rsidRPr="005A1F30">
        <w:rPr>
          <w:color w:val="000000"/>
          <w:vertAlign w:val="superscript"/>
          <w:lang w:eastAsia="zh-CN"/>
        </w:rPr>
        <w:t>-1</w:t>
      </w:r>
      <w:proofErr w:type="gramEnd"/>
      <w:r w:rsidR="002820C8" w:rsidRPr="005A1F30">
        <w:rPr>
          <w:color w:val="000000"/>
          <w:lang w:eastAsia="zh-CN"/>
        </w:rPr>
        <w:t xml:space="preserve">. </w:t>
      </w:r>
    </w:p>
    <w:p w14:paraId="320552A0" w14:textId="77777777" w:rsidR="00AF5745" w:rsidRPr="005A1F30" w:rsidRDefault="00AF5745" w:rsidP="0089664E"/>
    <w:p w14:paraId="113F8025" w14:textId="33AC6A14" w:rsidR="00C97DB0" w:rsidRPr="005A1F30" w:rsidRDefault="00B57490" w:rsidP="0089664E">
      <w:pPr>
        <w:pStyle w:val="berschrift1"/>
        <w:rPr>
          <w:sz w:val="28"/>
          <w:szCs w:val="28"/>
        </w:rPr>
      </w:pPr>
      <w:bookmarkStart w:id="31" w:name="_Toc112745713"/>
      <w:r w:rsidRPr="005A1F30">
        <w:rPr>
          <w:sz w:val="28"/>
          <w:szCs w:val="28"/>
        </w:rPr>
        <w:t>4</w:t>
      </w:r>
      <w:r w:rsidR="0089664E" w:rsidRPr="005A1F30">
        <w:rPr>
          <w:sz w:val="28"/>
          <w:szCs w:val="28"/>
        </w:rPr>
        <w:t xml:space="preserve">. </w:t>
      </w:r>
      <w:r w:rsidR="00AF5745" w:rsidRPr="005A1F30">
        <w:rPr>
          <w:sz w:val="28"/>
          <w:szCs w:val="28"/>
        </w:rPr>
        <w:t>Sample</w:t>
      </w:r>
      <w:bookmarkEnd w:id="31"/>
    </w:p>
    <w:p w14:paraId="7875FEC0" w14:textId="77777777" w:rsidR="0089664E" w:rsidRPr="005A1F30" w:rsidRDefault="0089664E" w:rsidP="0089664E"/>
    <w:p w14:paraId="15374E54" w14:textId="5AF808C9" w:rsidR="00AF5745" w:rsidRPr="005A1F30" w:rsidRDefault="00C97DB0" w:rsidP="0089664E">
      <w:pPr>
        <w:pStyle w:val="berschrift2"/>
        <w:ind w:left="0" w:firstLine="0"/>
      </w:pPr>
      <w:r w:rsidRPr="005A1F30">
        <w:t xml:space="preserve"> </w:t>
      </w:r>
      <w:bookmarkStart w:id="32" w:name="_Toc112745714"/>
      <w:r w:rsidR="00AF5745" w:rsidRPr="005A1F30">
        <w:t xml:space="preserve">a. Mounting (holder, </w:t>
      </w:r>
      <w:r w:rsidR="00A040E9" w:rsidRPr="005A1F30">
        <w:t>spot-welding</w:t>
      </w:r>
      <w:r w:rsidR="00AF5745" w:rsidRPr="005A1F30">
        <w:t>, insulator seal, adding TC)</w:t>
      </w:r>
      <w:bookmarkEnd w:id="32"/>
    </w:p>
    <w:p w14:paraId="05C498BA" w14:textId="77777777" w:rsidR="00C97DB0" w:rsidRPr="005A1F30" w:rsidRDefault="00C97DB0" w:rsidP="00C97DB0">
      <w:pPr>
        <w:jc w:val="both"/>
        <w:rPr>
          <w:color w:val="000000"/>
        </w:rPr>
      </w:pPr>
    </w:p>
    <w:p w14:paraId="6223D17D" w14:textId="77777777" w:rsidR="00C97DB0" w:rsidRPr="005A1F30" w:rsidRDefault="00C97DB0" w:rsidP="00C97DB0">
      <w:pPr>
        <w:jc w:val="both"/>
        <w:rPr>
          <w:color w:val="000000"/>
        </w:rPr>
      </w:pPr>
      <w:r w:rsidRPr="005A1F30">
        <w:rPr>
          <w:color w:val="000000"/>
        </w:rPr>
        <w:t>Metal single crystal or poly crystal samples are supported and heated by tantalum wires at the end the sample manipulator. The details of mounting a metal sample are as follows:</w:t>
      </w:r>
    </w:p>
    <w:p w14:paraId="132891EA" w14:textId="77777777" w:rsidR="00C97DB0" w:rsidRPr="005A1F30" w:rsidRDefault="00C97DB0" w:rsidP="00C97DB0">
      <w:pPr>
        <w:jc w:val="both"/>
        <w:rPr>
          <w:color w:val="000000"/>
        </w:rPr>
      </w:pPr>
    </w:p>
    <w:p w14:paraId="167267E5" w14:textId="77777777" w:rsidR="00C97DB0" w:rsidRPr="005A1F30" w:rsidRDefault="00A81C01" w:rsidP="00C97DB0">
      <w:pPr>
        <w:jc w:val="both"/>
        <w:rPr>
          <w:color w:val="000000"/>
        </w:rPr>
      </w:pPr>
      <w:r w:rsidRPr="005A1F30">
        <w:rPr>
          <w:color w:val="000000"/>
        </w:rPr>
        <w:t>1)</w:t>
      </w:r>
      <w:r w:rsidR="00015399" w:rsidRPr="005A1F30">
        <w:rPr>
          <w:color w:val="000000"/>
        </w:rPr>
        <w:t xml:space="preserve">  </w:t>
      </w:r>
      <w:r w:rsidR="00C97DB0" w:rsidRPr="005A1F30">
        <w:rPr>
          <w:color w:val="000000"/>
        </w:rPr>
        <w:t xml:space="preserve">Move the sample </w:t>
      </w:r>
      <w:r w:rsidR="00015399" w:rsidRPr="005A1F30">
        <w:rPr>
          <w:color w:val="000000"/>
        </w:rPr>
        <w:t xml:space="preserve">down to the position that it can be reached from the </w:t>
      </w:r>
      <w:proofErr w:type="gramStart"/>
      <w:r w:rsidR="00015399" w:rsidRPr="005A1F30">
        <w:rPr>
          <w:color w:val="000000"/>
        </w:rPr>
        <w:t>6 inch</w:t>
      </w:r>
      <w:proofErr w:type="gramEnd"/>
      <w:r w:rsidR="00015399" w:rsidRPr="005A1F30">
        <w:rPr>
          <w:color w:val="000000"/>
        </w:rPr>
        <w:t xml:space="preserve"> viewport.</w:t>
      </w:r>
      <w:r w:rsidR="0018270E" w:rsidRPr="005A1F30">
        <w:rPr>
          <w:color w:val="000000"/>
        </w:rPr>
        <w:t xml:space="preserve"> </w:t>
      </w:r>
      <w:r w:rsidR="0018270E" w:rsidRPr="005A1F30">
        <w:rPr>
          <w:color w:val="000000"/>
          <w:lang w:eastAsia="zh-CN"/>
        </w:rPr>
        <w:t>The position angle is around 240°.</w:t>
      </w:r>
      <w:r w:rsidR="00015399" w:rsidRPr="005A1F30">
        <w:rPr>
          <w:color w:val="000000"/>
        </w:rPr>
        <w:t xml:space="preserve"> </w:t>
      </w:r>
    </w:p>
    <w:p w14:paraId="3E088446" w14:textId="77777777" w:rsidR="00C97DB0" w:rsidRPr="005A1F30" w:rsidRDefault="00A81C01" w:rsidP="00C97DB0">
      <w:pPr>
        <w:jc w:val="both"/>
        <w:rPr>
          <w:color w:val="000000"/>
        </w:rPr>
      </w:pPr>
      <w:r w:rsidRPr="005A1F30">
        <w:rPr>
          <w:color w:val="000000"/>
        </w:rPr>
        <w:t>2)</w:t>
      </w:r>
      <w:r w:rsidR="00015399" w:rsidRPr="005A1F30">
        <w:rPr>
          <w:color w:val="000000"/>
        </w:rPr>
        <w:t xml:space="preserve">  </w:t>
      </w:r>
      <w:r w:rsidR="00C97DB0" w:rsidRPr="005A1F30">
        <w:rPr>
          <w:color w:val="000000"/>
        </w:rPr>
        <w:t>Vent the chamber.</w:t>
      </w:r>
    </w:p>
    <w:p w14:paraId="67C7413A" w14:textId="77777777" w:rsidR="00C97DB0" w:rsidRPr="005A1F30" w:rsidRDefault="00A81C01" w:rsidP="00C97DB0">
      <w:pPr>
        <w:jc w:val="both"/>
        <w:rPr>
          <w:color w:val="000000"/>
        </w:rPr>
      </w:pPr>
      <w:r w:rsidRPr="005A1F30">
        <w:rPr>
          <w:color w:val="000000"/>
        </w:rPr>
        <w:t>3)</w:t>
      </w:r>
      <w:r w:rsidR="00015399" w:rsidRPr="005A1F30">
        <w:rPr>
          <w:color w:val="000000"/>
        </w:rPr>
        <w:t xml:space="preserve">  Open the </w:t>
      </w:r>
      <w:r w:rsidR="0018270E" w:rsidRPr="005A1F30">
        <w:rPr>
          <w:color w:val="000000"/>
        </w:rPr>
        <w:t>6-inch</w:t>
      </w:r>
      <w:r w:rsidR="00015399" w:rsidRPr="005A1F30">
        <w:rPr>
          <w:color w:val="000000"/>
        </w:rPr>
        <w:t xml:space="preserve"> viewport. If necessary, remove the 2</w:t>
      </w:r>
      <w:r w:rsidR="00015399" w:rsidRPr="005A1F30">
        <w:rPr>
          <w:color w:val="000000"/>
          <w:vertAlign w:val="superscript"/>
        </w:rPr>
        <w:t>nd</w:t>
      </w:r>
      <w:r w:rsidR="00015399" w:rsidRPr="005A1F30">
        <w:rPr>
          <w:color w:val="000000"/>
        </w:rPr>
        <w:t xml:space="preserve"> viewport</w:t>
      </w:r>
      <w:r w:rsidR="0018270E" w:rsidRPr="005A1F30">
        <w:rPr>
          <w:color w:val="000000"/>
        </w:rPr>
        <w:t xml:space="preserve"> on the right-</w:t>
      </w:r>
      <w:proofErr w:type="gramStart"/>
      <w:r w:rsidR="0018270E" w:rsidRPr="005A1F30">
        <w:rPr>
          <w:color w:val="000000"/>
        </w:rPr>
        <w:t>up side</w:t>
      </w:r>
      <w:proofErr w:type="gramEnd"/>
      <w:r w:rsidR="00015399" w:rsidRPr="005A1F30">
        <w:rPr>
          <w:color w:val="000000"/>
        </w:rPr>
        <w:t xml:space="preserve"> as well.</w:t>
      </w:r>
    </w:p>
    <w:p w14:paraId="621E3911" w14:textId="77777777" w:rsidR="00015399" w:rsidRPr="005A1F30" w:rsidRDefault="00A81C01" w:rsidP="00C97DB0">
      <w:pPr>
        <w:jc w:val="both"/>
        <w:rPr>
          <w:color w:val="000000"/>
        </w:rPr>
      </w:pPr>
      <w:r w:rsidRPr="005A1F30">
        <w:rPr>
          <w:color w:val="000000"/>
        </w:rPr>
        <w:t>4)</w:t>
      </w:r>
      <w:r w:rsidR="00015399" w:rsidRPr="005A1F30">
        <w:rPr>
          <w:color w:val="000000"/>
        </w:rPr>
        <w:t xml:space="preserve">  Remove the four set screws from the back of the sample holder, as indicated in picture</w:t>
      </w:r>
      <w:r w:rsidR="009F7E47" w:rsidRPr="005A1F30">
        <w:rPr>
          <w:color w:val="000000"/>
        </w:rPr>
        <w:t xml:space="preserve"> below</w:t>
      </w:r>
      <w:r w:rsidR="00015399" w:rsidRPr="005A1F30">
        <w:rPr>
          <w:color w:val="000000"/>
        </w:rPr>
        <w:t xml:space="preserve">.    </w:t>
      </w:r>
    </w:p>
    <w:p w14:paraId="3C8029B4" w14:textId="77777777" w:rsidR="00015399" w:rsidRDefault="00015399" w:rsidP="00C97DB0">
      <w:pPr>
        <w:jc w:val="both"/>
        <w:rPr>
          <w:color w:val="000000"/>
        </w:rPr>
      </w:pPr>
    </w:p>
    <w:p w14:paraId="3F042750" w14:textId="77777777" w:rsidR="00157AAE" w:rsidRDefault="00157AAE" w:rsidP="00C97DB0">
      <w:pPr>
        <w:jc w:val="both"/>
        <w:rPr>
          <w:color w:val="000000"/>
        </w:rPr>
      </w:pPr>
    </w:p>
    <w:p w14:paraId="337AFD18" w14:textId="77777777" w:rsidR="00157AAE" w:rsidRDefault="00157AAE" w:rsidP="00C97DB0">
      <w:pPr>
        <w:jc w:val="both"/>
        <w:rPr>
          <w:color w:val="000000"/>
        </w:rPr>
      </w:pPr>
    </w:p>
    <w:p w14:paraId="5BB7B640" w14:textId="77777777" w:rsidR="00157AAE" w:rsidRDefault="00157AAE" w:rsidP="00C97DB0">
      <w:pPr>
        <w:jc w:val="both"/>
        <w:rPr>
          <w:color w:val="000000"/>
        </w:rPr>
      </w:pPr>
    </w:p>
    <w:p w14:paraId="3779416E" w14:textId="77777777" w:rsidR="00157AAE" w:rsidRPr="005A1F30" w:rsidRDefault="00157AAE" w:rsidP="00C97DB0">
      <w:pPr>
        <w:jc w:val="both"/>
        <w:rPr>
          <w:color w:val="000000"/>
        </w:rPr>
      </w:pPr>
    </w:p>
    <w:p w14:paraId="1BCCA0C8" w14:textId="77777777" w:rsidR="00015399" w:rsidRPr="005A1F30" w:rsidRDefault="00015399" w:rsidP="00C97DB0">
      <w:pPr>
        <w:jc w:val="both"/>
        <w:rPr>
          <w:color w:val="000000"/>
        </w:rPr>
      </w:pPr>
    </w:p>
    <w:p w14:paraId="1440C996" w14:textId="77777777" w:rsidR="00015399" w:rsidRPr="005A1F30" w:rsidRDefault="0079256B" w:rsidP="00C97DB0">
      <w:pPr>
        <w:jc w:val="both"/>
        <w:rPr>
          <w:color w:val="000000"/>
        </w:rPr>
      </w:pPr>
      <w:r w:rsidRPr="005A1F30">
        <w:rPr>
          <w:noProof/>
          <w:color w:val="000000"/>
        </w:rPr>
        <mc:AlternateContent>
          <mc:Choice Requires="wpg">
            <w:drawing>
              <wp:anchor distT="0" distB="0" distL="114300" distR="114300" simplePos="0" relativeHeight="251617280" behindDoc="0" locked="0" layoutInCell="1" allowOverlap="1" wp14:anchorId="1B6BB31C" wp14:editId="269A77D8">
                <wp:simplePos x="0" y="0"/>
                <wp:positionH relativeFrom="column">
                  <wp:posOffset>3014345</wp:posOffset>
                </wp:positionH>
                <wp:positionV relativeFrom="paragraph">
                  <wp:posOffset>135890</wp:posOffset>
                </wp:positionV>
                <wp:extent cx="2591435" cy="1327150"/>
                <wp:effectExtent l="635" t="0" r="0" b="0"/>
                <wp:wrapNone/>
                <wp:docPr id="7"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1435" cy="1327150"/>
                          <a:chOff x="5911" y="8204"/>
                          <a:chExt cx="4081" cy="2090"/>
                        </a:xfrm>
                      </wpg:grpSpPr>
                      <pic:pic xmlns:pic="http://schemas.openxmlformats.org/drawingml/2006/picture">
                        <pic:nvPicPr>
                          <pic:cNvPr id="8"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5911" y="8204"/>
                            <a:ext cx="4081" cy="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Text Box 2"/>
                        <wps:cNvSpPr txBox="1">
                          <a:spLocks noChangeArrowheads="1"/>
                        </wps:cNvSpPr>
                        <wps:spPr bwMode="auto">
                          <a:xfrm>
                            <a:off x="6897" y="9773"/>
                            <a:ext cx="3031" cy="52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42CF215F" w14:textId="77777777" w:rsidR="00BD57C3" w:rsidRPr="00DC4F67" w:rsidRDefault="00BD57C3" w:rsidP="009F7E47">
                              <w:pPr>
                                <w:rPr>
                                  <w:b/>
                                  <w:color w:val="FF0000"/>
                                </w:rPr>
                              </w:pPr>
                              <w:r>
                                <w:rPr>
                                  <w:b/>
                                  <w:color w:val="FF0000"/>
                                </w:rPr>
                                <w:t xml:space="preserve">Sample Hold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6BB31C" id="Group 136" o:spid="_x0000_s1061" style="position:absolute;left:0;text-align:left;margin-left:237.35pt;margin-top:10.7pt;width:204.05pt;height:104.5pt;z-index:251617280" coordorigin="5911,8204" coordsize="4081,209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">
                <v:shape id="Picture 1" o:spid="_x0000_s1062" type="#_x0000_t75" style="position:absolute;left:5911;top:8204;width:4081;height:20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">
                  <v:imagedata r:id="rId30" o:title=""/>
                </v:shape>
                <v:shape id="_x0000_s1063" type="#_x0000_t202" style="position:absolute;left:6897;top:9773;width:3031;height:5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" filled="f" stroked="f" strokeweight="1pt">
                  <v:stroke dashstyle="dash"/>
                  <v:textbox>
                    <w:txbxContent>
                      <w:p w14:paraId="42CF215F" w14:textId="77777777" w:rsidR="00BD57C3" w:rsidRPr="00DC4F67" w:rsidRDefault="00BD57C3" w:rsidP="009F7E47">
                        <w:pPr>
                          <w:rPr>
                            <w:b/>
                            <w:color w:val="FF0000"/>
                          </w:rPr>
                        </w:pPr>
                        <w:r>
                          <w:rPr>
                            <w:b/>
                            <w:color w:val="FF0000"/>
                          </w:rPr>
                          <w:t xml:space="preserve">Sample Holder </w:t>
                        </w:r>
                      </w:p>
                    </w:txbxContent>
                  </v:textbox>
                </v:shape>
              </v:group>
            </w:pict>
          </mc:Fallback>
        </mc:AlternateContent>
      </w:r>
      <w:r w:rsidRPr="005A1F30">
        <w:rPr>
          <w:noProof/>
          <w:color w:val="000000"/>
        </w:rPr>
        <mc:AlternateContent>
          <mc:Choice Requires="wpg">
            <w:drawing>
              <wp:anchor distT="0" distB="0" distL="114300" distR="114300" simplePos="0" relativeHeight="251614208" behindDoc="0" locked="0" layoutInCell="1" allowOverlap="1" wp14:anchorId="0CEBAC3A" wp14:editId="670E31D4">
                <wp:simplePos x="0" y="0"/>
                <wp:positionH relativeFrom="column">
                  <wp:posOffset>698500</wp:posOffset>
                </wp:positionH>
                <wp:positionV relativeFrom="paragraph">
                  <wp:posOffset>95250</wp:posOffset>
                </wp:positionV>
                <wp:extent cx="1772285" cy="1375410"/>
                <wp:effectExtent l="0" t="0" r="1905" b="0"/>
                <wp:wrapNone/>
                <wp:docPr id="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2285" cy="1375410"/>
                          <a:chOff x="7489" y="7903"/>
                          <a:chExt cx="2791" cy="2166"/>
                        </a:xfrm>
                      </wpg:grpSpPr>
                      <pic:pic xmlns:pic="http://schemas.openxmlformats.org/drawingml/2006/picture">
                        <pic:nvPicPr>
                          <pic:cNvPr id="4" name="Picture 1"/>
                          <pic:cNvPicPr>
                            <a:picLocks noChangeAspect="1" noChangeArrowheads="1"/>
                          </pic:cNvPicPr>
                        </pic:nvPicPr>
                        <pic:blipFill>
                          <a:blip r:embed="rId31">
                            <a:extLst>
                              <a:ext uri="{28A0092B-C50C-407E-A947-70E740481C1C}">
                                <a14:useLocalDpi xmlns:a14="http://schemas.microsoft.com/office/drawing/2010/main" val="0"/>
                              </a:ext>
                            </a:extLst>
                          </a:blip>
                          <a:srcRect l="36786" t="15707" r="33298" b="43108"/>
                          <a:stretch>
                            <a:fillRect/>
                          </a:stretch>
                        </pic:blipFill>
                        <pic:spPr bwMode="auto">
                          <a:xfrm>
                            <a:off x="7489" y="7903"/>
                            <a:ext cx="2791" cy="2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7489" y="7903"/>
                            <a:ext cx="2265" cy="95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18EB1251" w14:textId="77777777" w:rsidR="00BD57C3" w:rsidRPr="00DC4F67" w:rsidRDefault="00BD57C3" w:rsidP="00015399">
                              <w:pPr>
                                <w:rPr>
                                  <w:b/>
                                  <w:color w:val="FF0000"/>
                                </w:rPr>
                              </w:pPr>
                              <w:r>
                                <w:rPr>
                                  <w:b/>
                                  <w:color w:val="FF0000"/>
                                </w:rPr>
                                <w:t xml:space="preserve">Remove 4 </w:t>
                              </w:r>
                              <w:r>
                                <w:rPr>
                                  <w:b/>
                                  <w:color w:val="FF0000"/>
                                </w:rPr>
                                <w:t xml:space="preserve">setscrews </w:t>
                              </w:r>
                            </w:p>
                          </w:txbxContent>
                        </wps:txbx>
                        <wps:bodyPr rot="0" vert="horz" wrap="square" lIns="91440" tIns="45720" rIns="91440" bIns="45720" anchor="t" anchorCtr="0" upright="1">
                          <a:noAutofit/>
                        </wps:bodyPr>
                      </wps:wsp>
                      <wps:wsp>
                        <wps:cNvPr id="6" name="AutoShape 126"/>
                        <wps:cNvCnPr>
                          <a:cxnSpLocks noChangeShapeType="1"/>
                        </wps:cNvCnPr>
                        <wps:spPr bwMode="auto">
                          <a:xfrm>
                            <a:off x="7951" y="8554"/>
                            <a:ext cx="727" cy="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EBAC3A" id="Group 129" o:spid="_x0000_s1064" style="position:absolute;left:0;text-align:left;margin-left:55pt;margin-top:7.5pt;width:139.55pt;height:108.3pt;z-index:251614208" coordorigin="7489,7903" coordsize="2791,216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">
                <v:shape id="Picture 1" o:spid="_x0000_s1065" type="#_x0000_t75" style="position:absolute;left:7489;top:7903;width:2791;height:21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">
                  <v:imagedata r:id="rId32" o:title="" croptop="10294f" cropbottom="28251f" cropleft="24108f" cropright="21822f"/>
                </v:shape>
                <v:shape id="_x0000_s1066" type="#_x0000_t202" style="position:absolute;left:7489;top:7903;width:2265;height:9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" filled="f" stroked="f" strokeweight="1pt">
                  <v:stroke dashstyle="dash"/>
                  <v:textbox>
                    <w:txbxContent>
                      <w:p w14:paraId="18EB1251" w14:textId="77777777" w:rsidR="00BD57C3" w:rsidRPr="00DC4F67" w:rsidRDefault="00BD57C3" w:rsidP="00015399">
                        <w:pPr>
                          <w:rPr>
                            <w:b/>
                            <w:color w:val="FF0000"/>
                          </w:rPr>
                        </w:pPr>
                        <w:r>
                          <w:rPr>
                            <w:b/>
                            <w:color w:val="FF0000"/>
                          </w:rPr>
                          <w:t xml:space="preserve">Remove 4 setscrews </w:t>
                        </w:r>
                      </w:p>
                    </w:txbxContent>
                  </v:textbox>
                </v:shape>
                <v:shape id="AutoShape 126" o:spid="_x0000_s1067" type="#_x0000_t32" style="position:absolute;left:7951;top:8554;width:727;height:70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" strokecolor="red">
                  <v:stroke endarrow="block"/>
                </v:shape>
              </v:group>
            </w:pict>
          </mc:Fallback>
        </mc:AlternateContent>
      </w:r>
    </w:p>
    <w:p w14:paraId="0D2A72E3" w14:textId="77777777" w:rsidR="00015399" w:rsidRPr="005A1F30" w:rsidRDefault="00015399" w:rsidP="00C97DB0">
      <w:pPr>
        <w:jc w:val="both"/>
        <w:rPr>
          <w:color w:val="000000"/>
        </w:rPr>
      </w:pPr>
    </w:p>
    <w:p w14:paraId="3086308E" w14:textId="77777777" w:rsidR="00015399" w:rsidRPr="005A1F30" w:rsidRDefault="00015399" w:rsidP="00C97DB0">
      <w:pPr>
        <w:jc w:val="both"/>
        <w:rPr>
          <w:color w:val="000000"/>
          <w:lang w:eastAsia="zh-CN"/>
        </w:rPr>
      </w:pPr>
    </w:p>
    <w:p w14:paraId="27017302" w14:textId="77777777" w:rsidR="0079256B" w:rsidRPr="005A1F30" w:rsidRDefault="0079256B" w:rsidP="00C97DB0">
      <w:pPr>
        <w:jc w:val="both"/>
        <w:rPr>
          <w:color w:val="000000"/>
        </w:rPr>
      </w:pPr>
    </w:p>
    <w:p w14:paraId="7DA5C8C6" w14:textId="77777777" w:rsidR="0079256B" w:rsidRPr="005A1F30" w:rsidRDefault="0079256B" w:rsidP="00C97DB0">
      <w:pPr>
        <w:jc w:val="both"/>
        <w:rPr>
          <w:color w:val="000000"/>
        </w:rPr>
      </w:pPr>
    </w:p>
    <w:p w14:paraId="5C1444D8" w14:textId="77777777" w:rsidR="0079256B" w:rsidRPr="005A1F30" w:rsidRDefault="0018270E" w:rsidP="00C97DB0">
      <w:pPr>
        <w:jc w:val="both"/>
        <w:rPr>
          <w:color w:val="000000"/>
        </w:rPr>
      </w:pPr>
      <w:r w:rsidRPr="005A1F30">
        <w:rPr>
          <w:noProof/>
        </w:rPr>
        <w:drawing>
          <wp:anchor distT="0" distB="0" distL="114300" distR="114300" simplePos="0" relativeHeight="251698176" behindDoc="0" locked="0" layoutInCell="1" allowOverlap="1" wp14:anchorId="27507623" wp14:editId="776D65C9">
            <wp:simplePos x="0" y="0"/>
            <wp:positionH relativeFrom="column">
              <wp:posOffset>3662680</wp:posOffset>
            </wp:positionH>
            <wp:positionV relativeFrom="paragraph">
              <wp:posOffset>78105</wp:posOffset>
            </wp:positionV>
            <wp:extent cx="1311910" cy="2508885"/>
            <wp:effectExtent l="0" t="7938" r="0" b="0"/>
            <wp:wrapTight wrapText="bothSides">
              <wp:wrapPolygon edited="0">
                <wp:start x="21731" y="68"/>
                <wp:lineTo x="403" y="68"/>
                <wp:lineTo x="403" y="21390"/>
                <wp:lineTo x="21731" y="21390"/>
                <wp:lineTo x="21731" y="68"/>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BEBA8EAE-BF5A-486C-A8C5-ECC9F3942E4B}">
                          <a14:imgProps xmlns:a14="http://schemas.microsoft.com/office/drawing/2010/main">
                            <a14:imgLayer r:embed="rId34">
                              <a14:imgEffect>
                                <a14:brightnessContrast bright="20000" contrast="-40000"/>
                              </a14:imgEffect>
                            </a14:imgLayer>
                          </a14:imgProps>
                        </a:ext>
                      </a:extLst>
                    </a:blip>
                    <a:srcRect l="29872" t="37854" r="43974" b="24676"/>
                    <a:stretch/>
                  </pic:blipFill>
                  <pic:spPr bwMode="auto">
                    <a:xfrm rot="16200000">
                      <a:off x="0" y="0"/>
                      <a:ext cx="1311910" cy="2508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A2087C" w14:textId="77777777" w:rsidR="0079256B" w:rsidRPr="005A1F30" w:rsidRDefault="0079256B" w:rsidP="00C97DB0">
      <w:pPr>
        <w:jc w:val="both"/>
        <w:rPr>
          <w:color w:val="000000"/>
        </w:rPr>
      </w:pPr>
    </w:p>
    <w:p w14:paraId="332C33BF" w14:textId="77777777" w:rsidR="0079256B" w:rsidRPr="005A1F30" w:rsidRDefault="0079256B" w:rsidP="00C97DB0">
      <w:pPr>
        <w:jc w:val="both"/>
        <w:rPr>
          <w:color w:val="000000"/>
        </w:rPr>
      </w:pPr>
    </w:p>
    <w:p w14:paraId="41C9F0CA" w14:textId="77777777" w:rsidR="00015399" w:rsidRPr="005A1F30" w:rsidRDefault="0018270E" w:rsidP="00C97DB0">
      <w:pPr>
        <w:jc w:val="both"/>
        <w:rPr>
          <w:color w:val="000000"/>
        </w:rPr>
      </w:pPr>
      <w:r w:rsidRPr="005A1F30">
        <w:rPr>
          <w:noProof/>
        </w:rPr>
        <w:drawing>
          <wp:anchor distT="0" distB="0" distL="114300" distR="114300" simplePos="0" relativeHeight="251701248" behindDoc="0" locked="0" layoutInCell="1" allowOverlap="1" wp14:anchorId="3544FB29" wp14:editId="3AE6D77E">
            <wp:simplePos x="0" y="0"/>
            <wp:positionH relativeFrom="column">
              <wp:posOffset>662940</wp:posOffset>
            </wp:positionH>
            <wp:positionV relativeFrom="paragraph">
              <wp:posOffset>198120</wp:posOffset>
            </wp:positionV>
            <wp:extent cx="1810385" cy="1374775"/>
            <wp:effectExtent l="0" t="0" r="0" b="0"/>
            <wp:wrapTight wrapText="bothSides">
              <wp:wrapPolygon edited="0">
                <wp:start x="0" y="0"/>
                <wp:lineTo x="0" y="21251"/>
                <wp:lineTo x="21365" y="21251"/>
                <wp:lineTo x="2136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BEBA8EAE-BF5A-486C-A8C5-ECC9F3942E4B}">
                          <a14:imgProps xmlns:a14="http://schemas.microsoft.com/office/drawing/2010/main">
                            <a14:imgLayer r:embed="rId36">
                              <a14:imgEffect>
                                <a14:brightnessContrast bright="40000" contrast="-20000"/>
                              </a14:imgEffect>
                            </a14:imgLayer>
                          </a14:imgProps>
                        </a:ext>
                      </a:extLst>
                    </a:blip>
                    <a:srcRect l="-1" t="983" r="38697" b="36905"/>
                    <a:stretch/>
                  </pic:blipFill>
                  <pic:spPr bwMode="auto">
                    <a:xfrm>
                      <a:off x="0" y="0"/>
                      <a:ext cx="1810385"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275D61" w14:textId="77777777" w:rsidR="00015399" w:rsidRPr="005A1F30" w:rsidRDefault="00015399" w:rsidP="00C97DB0">
      <w:pPr>
        <w:jc w:val="both"/>
        <w:rPr>
          <w:color w:val="000000"/>
        </w:rPr>
      </w:pPr>
    </w:p>
    <w:p w14:paraId="303656F0" w14:textId="77777777" w:rsidR="0018270E" w:rsidRPr="005A1F30" w:rsidRDefault="0018270E" w:rsidP="00C97DB0">
      <w:pPr>
        <w:jc w:val="both"/>
        <w:rPr>
          <w:color w:val="000000"/>
        </w:rPr>
      </w:pPr>
    </w:p>
    <w:p w14:paraId="2FB2030A" w14:textId="77777777" w:rsidR="0018270E" w:rsidRPr="005A1F30" w:rsidRDefault="0018270E" w:rsidP="00C97DB0">
      <w:pPr>
        <w:jc w:val="both"/>
        <w:rPr>
          <w:color w:val="000000"/>
        </w:rPr>
      </w:pPr>
    </w:p>
    <w:p w14:paraId="5B2B65E8" w14:textId="77777777" w:rsidR="0018270E" w:rsidRPr="005A1F30" w:rsidRDefault="0018270E" w:rsidP="00C97DB0">
      <w:pPr>
        <w:jc w:val="both"/>
        <w:rPr>
          <w:color w:val="000000"/>
        </w:rPr>
      </w:pPr>
    </w:p>
    <w:p w14:paraId="2AF155DE" w14:textId="77777777" w:rsidR="0018270E" w:rsidRPr="005A1F30" w:rsidRDefault="0018270E" w:rsidP="00C97DB0">
      <w:pPr>
        <w:jc w:val="both"/>
        <w:rPr>
          <w:color w:val="000000"/>
        </w:rPr>
      </w:pPr>
    </w:p>
    <w:p w14:paraId="0777DE4C" w14:textId="77777777" w:rsidR="0018270E" w:rsidRPr="005A1F30" w:rsidRDefault="0018270E" w:rsidP="00C97DB0">
      <w:pPr>
        <w:jc w:val="both"/>
        <w:rPr>
          <w:color w:val="000000"/>
        </w:rPr>
      </w:pPr>
    </w:p>
    <w:p w14:paraId="1C97C960" w14:textId="77777777" w:rsidR="0018270E" w:rsidRPr="005A1F30" w:rsidRDefault="0018270E" w:rsidP="00C97DB0">
      <w:pPr>
        <w:jc w:val="both"/>
        <w:rPr>
          <w:color w:val="000000"/>
        </w:rPr>
      </w:pPr>
    </w:p>
    <w:p w14:paraId="06153175" w14:textId="77777777" w:rsidR="0018270E" w:rsidRPr="005A1F30" w:rsidRDefault="0018270E" w:rsidP="00C97DB0">
      <w:pPr>
        <w:jc w:val="both"/>
        <w:rPr>
          <w:color w:val="000000"/>
        </w:rPr>
      </w:pPr>
    </w:p>
    <w:p w14:paraId="76171737" w14:textId="77777777" w:rsidR="0018270E" w:rsidRPr="005A1F30" w:rsidRDefault="0018270E" w:rsidP="00C97DB0">
      <w:pPr>
        <w:jc w:val="both"/>
        <w:rPr>
          <w:color w:val="000000"/>
        </w:rPr>
      </w:pPr>
    </w:p>
    <w:p w14:paraId="6EE27E48" w14:textId="77777777" w:rsidR="0018270E" w:rsidRPr="005A1F30" w:rsidRDefault="0018270E" w:rsidP="00C97DB0">
      <w:pPr>
        <w:jc w:val="both"/>
        <w:rPr>
          <w:color w:val="000000"/>
        </w:rPr>
      </w:pPr>
    </w:p>
    <w:p w14:paraId="0213802E" w14:textId="77777777" w:rsidR="00015399" w:rsidRPr="00FD64AB" w:rsidRDefault="00A81C01" w:rsidP="00C97DB0">
      <w:pPr>
        <w:jc w:val="both"/>
        <w:rPr>
          <w:color w:val="000000"/>
        </w:rPr>
      </w:pPr>
      <w:r w:rsidRPr="005A1F30">
        <w:rPr>
          <w:color w:val="000000"/>
        </w:rPr>
        <w:t>5)</w:t>
      </w:r>
      <w:r w:rsidR="009F7E47" w:rsidRPr="005A1F30">
        <w:rPr>
          <w:color w:val="000000"/>
        </w:rPr>
        <w:t xml:space="preserve"> Gently pull the sample holder straight down to remove the sample holder from the manipulator </w:t>
      </w:r>
      <w:r w:rsidR="009F7E47" w:rsidRPr="00FD64AB">
        <w:rPr>
          <w:color w:val="000000"/>
        </w:rPr>
        <w:t xml:space="preserve">and put it on a clean Aluminum foil. </w:t>
      </w:r>
    </w:p>
    <w:p w14:paraId="4129071A" w14:textId="77777777" w:rsidR="009F7E47" w:rsidRPr="00FD64AB" w:rsidRDefault="00A81C01" w:rsidP="00C97DB0">
      <w:pPr>
        <w:jc w:val="both"/>
        <w:rPr>
          <w:color w:val="000000"/>
        </w:rPr>
      </w:pPr>
      <w:r w:rsidRPr="00FD64AB">
        <w:rPr>
          <w:color w:val="000000"/>
        </w:rPr>
        <w:t>6)</w:t>
      </w:r>
      <w:r w:rsidR="009F7E47" w:rsidRPr="00FD64AB">
        <w:rPr>
          <w:color w:val="000000"/>
        </w:rPr>
        <w:t xml:space="preserve"> </w:t>
      </w:r>
      <w:r w:rsidR="0026735E" w:rsidRPr="00FD64AB">
        <w:rPr>
          <w:color w:val="000000"/>
        </w:rPr>
        <w:t>Record the sample position before remove the old sample. It is advised to mount the new sample as close as</w:t>
      </w:r>
      <w:r w:rsidR="0018270E" w:rsidRPr="00FD64AB">
        <w:rPr>
          <w:color w:val="000000"/>
        </w:rPr>
        <w:t xml:space="preserve"> possible</w:t>
      </w:r>
      <w:r w:rsidR="0026735E" w:rsidRPr="00FD64AB">
        <w:rPr>
          <w:color w:val="000000"/>
        </w:rPr>
        <w:t xml:space="preserve"> to the original position. This will save a lot of time for the IR alignment. </w:t>
      </w:r>
    </w:p>
    <w:p w14:paraId="5E025899" w14:textId="77777777" w:rsidR="0026735E" w:rsidRPr="005A1F30" w:rsidRDefault="00A81C01" w:rsidP="00C97DB0">
      <w:pPr>
        <w:jc w:val="both"/>
        <w:rPr>
          <w:color w:val="000000"/>
        </w:rPr>
      </w:pPr>
      <w:r w:rsidRPr="005A1F30">
        <w:rPr>
          <w:color w:val="000000"/>
        </w:rPr>
        <w:t>7)</w:t>
      </w:r>
      <w:r w:rsidR="0026735E" w:rsidRPr="005A1F30">
        <w:rPr>
          <w:color w:val="000000"/>
        </w:rPr>
        <w:t xml:space="preserve">  Loose the four set screws that hold the tantalum heating wire. Remove the thermocouple wire from the back of the sample. Gently bent the wire to remove the old sample and install a new one. </w:t>
      </w:r>
    </w:p>
    <w:p w14:paraId="1B0DC27F" w14:textId="77777777" w:rsidR="0026735E" w:rsidRPr="005A1F30" w:rsidRDefault="00A81C01" w:rsidP="00C97DB0">
      <w:pPr>
        <w:jc w:val="both"/>
        <w:rPr>
          <w:color w:val="000000"/>
        </w:rPr>
      </w:pPr>
      <w:r w:rsidRPr="005A1F30">
        <w:rPr>
          <w:color w:val="000000"/>
        </w:rPr>
        <w:t>8)</w:t>
      </w:r>
      <w:r w:rsidR="0026735E" w:rsidRPr="005A1F30">
        <w:rPr>
          <w:color w:val="000000"/>
        </w:rPr>
        <w:t xml:space="preserve"> </w:t>
      </w:r>
      <w:r w:rsidR="00A040E9" w:rsidRPr="005A1F30">
        <w:rPr>
          <w:color w:val="000000"/>
        </w:rPr>
        <w:t>Spot-weld</w:t>
      </w:r>
      <w:r w:rsidR="0026735E" w:rsidRPr="005A1F30">
        <w:rPr>
          <w:color w:val="000000"/>
        </w:rPr>
        <w:t xml:space="preserve"> the tantalum wire to the side of the sample and thermocouple wire to the back of the sample.</w:t>
      </w:r>
    </w:p>
    <w:p w14:paraId="79EB3E9A" w14:textId="4CB115A7" w:rsidR="00C97DB0" w:rsidRPr="005A1F30" w:rsidRDefault="0026735E" w:rsidP="00C97DB0">
      <w:pPr>
        <w:jc w:val="both"/>
        <w:rPr>
          <w:color w:val="000000"/>
        </w:rPr>
      </w:pPr>
      <w:r w:rsidRPr="005A1F30">
        <w:rPr>
          <w:color w:val="000000"/>
        </w:rPr>
        <w:t>9</w:t>
      </w:r>
      <w:r w:rsidR="00A81C01" w:rsidRPr="005A1F30">
        <w:rPr>
          <w:color w:val="000000"/>
        </w:rPr>
        <w:t>)</w:t>
      </w:r>
      <w:r w:rsidRPr="005A1F30">
        <w:rPr>
          <w:color w:val="000000"/>
        </w:rPr>
        <w:t xml:space="preserve"> If </w:t>
      </w:r>
      <w:r w:rsidR="006D285E" w:rsidRPr="005A1F30">
        <w:rPr>
          <w:color w:val="000000"/>
        </w:rPr>
        <w:t xml:space="preserve">the </w:t>
      </w:r>
      <w:r w:rsidRPr="005A1F30">
        <w:rPr>
          <w:color w:val="000000"/>
        </w:rPr>
        <w:t xml:space="preserve">thermocouple wire is broken, replace with a new one. </w:t>
      </w:r>
      <w:r w:rsidR="00C97DB0" w:rsidRPr="005A1F30">
        <w:rPr>
          <w:color w:val="000000"/>
        </w:rPr>
        <w:t xml:space="preserve">CHECK WITH A MAGNET FOR THE PROPER CONNECTION! The </w:t>
      </w:r>
      <w:proofErr w:type="spellStart"/>
      <w:r w:rsidR="00C97DB0" w:rsidRPr="005A1F30">
        <w:rPr>
          <w:color w:val="000000"/>
        </w:rPr>
        <w:t>alumel</w:t>
      </w:r>
      <w:proofErr w:type="spellEnd"/>
      <w:r w:rsidR="00C97DB0" w:rsidRPr="005A1F30">
        <w:rPr>
          <w:color w:val="000000"/>
        </w:rPr>
        <w:t xml:space="preserve"> wire is magnetic, the </w:t>
      </w:r>
      <w:proofErr w:type="spellStart"/>
      <w:r w:rsidR="00C97DB0" w:rsidRPr="005A1F30">
        <w:rPr>
          <w:color w:val="000000"/>
        </w:rPr>
        <w:t>chromel</w:t>
      </w:r>
      <w:proofErr w:type="spellEnd"/>
      <w:r w:rsidR="00C97DB0" w:rsidRPr="005A1F30">
        <w:rPr>
          <w:color w:val="000000"/>
        </w:rPr>
        <w:t xml:space="preserve"> is not.</w:t>
      </w:r>
    </w:p>
    <w:p w14:paraId="50CD8A30" w14:textId="77777777" w:rsidR="00C97DB0" w:rsidRPr="005A1F30" w:rsidRDefault="00022E90" w:rsidP="00C97DB0">
      <w:pPr>
        <w:jc w:val="both"/>
        <w:rPr>
          <w:color w:val="000000"/>
        </w:rPr>
      </w:pPr>
      <w:r w:rsidRPr="005A1F30">
        <w:rPr>
          <w:color w:val="000000"/>
        </w:rPr>
        <w:t>oil</w:t>
      </w:r>
    </w:p>
    <w:p w14:paraId="783B312B" w14:textId="77777777" w:rsidR="00C97DB0" w:rsidRPr="005A1F30" w:rsidRDefault="00A81C01" w:rsidP="00C97DB0">
      <w:pPr>
        <w:jc w:val="both"/>
        <w:rPr>
          <w:color w:val="000000"/>
        </w:rPr>
      </w:pPr>
      <w:r w:rsidRPr="005A1F30">
        <w:rPr>
          <w:color w:val="000000"/>
        </w:rPr>
        <w:t>11)</w:t>
      </w:r>
      <w:r w:rsidR="007A215B" w:rsidRPr="005A1F30">
        <w:rPr>
          <w:color w:val="000000"/>
        </w:rPr>
        <w:t xml:space="preserve"> Mount the sample holder to the manipulator and close the chamber.</w:t>
      </w:r>
    </w:p>
    <w:p w14:paraId="11DA47BE" w14:textId="77777777" w:rsidR="00C97DB0" w:rsidRPr="005A1F30" w:rsidRDefault="00C97DB0" w:rsidP="00294225"/>
    <w:p w14:paraId="7DFF0715" w14:textId="6AF48EA2" w:rsidR="00AF5745" w:rsidRPr="005A1F30" w:rsidRDefault="00294225" w:rsidP="00294225">
      <w:pPr>
        <w:pStyle w:val="berschrift2"/>
      </w:pPr>
      <w:bookmarkStart w:id="33" w:name="_Toc112745715"/>
      <w:r w:rsidRPr="005A1F30">
        <w:t xml:space="preserve">b. </w:t>
      </w:r>
      <w:r w:rsidR="00AF5745" w:rsidRPr="005A1F30">
        <w:t>Repair of manipulator:</w:t>
      </w:r>
      <w:bookmarkEnd w:id="33"/>
    </w:p>
    <w:p w14:paraId="3BBFA046" w14:textId="77777777" w:rsidR="00A81C01" w:rsidRDefault="00A81C01" w:rsidP="00D30F90">
      <w:pPr>
        <w:jc w:val="both"/>
        <w:rPr>
          <w:b/>
          <w:color w:val="000000"/>
        </w:rPr>
      </w:pPr>
    </w:p>
    <w:p w14:paraId="2374944D" w14:textId="0F1D0EDB" w:rsidR="00D30F90" w:rsidRDefault="00D30F90" w:rsidP="00D30F90">
      <w:pPr>
        <w:jc w:val="both"/>
        <w:rPr>
          <w:bCs/>
          <w:color w:val="000000"/>
        </w:rPr>
      </w:pPr>
      <w:proofErr w:type="gramStart"/>
      <w:r w:rsidRPr="00D30F90">
        <w:rPr>
          <w:bCs/>
          <w:color w:val="000000"/>
        </w:rPr>
        <w:t>At the moment</w:t>
      </w:r>
      <w:proofErr w:type="gramEnd"/>
      <w:r w:rsidRPr="00D30F90">
        <w:rPr>
          <w:bCs/>
          <w:color w:val="000000"/>
        </w:rPr>
        <w:t xml:space="preserve"> the long manipulator to reach to IR cell is broken. </w:t>
      </w:r>
      <w:r>
        <w:rPr>
          <w:bCs/>
          <w:color w:val="000000"/>
        </w:rPr>
        <w:t xml:space="preserve">It lays on the desk in r. 139. The bellow is leaking at the top where the white paste </w:t>
      </w:r>
      <w:proofErr w:type="spellStart"/>
      <w:r>
        <w:rPr>
          <w:bCs/>
          <w:color w:val="000000"/>
        </w:rPr>
        <w:t>as</w:t>
      </w:r>
      <w:proofErr w:type="spellEnd"/>
      <w:r>
        <w:rPr>
          <w:bCs/>
          <w:color w:val="000000"/>
        </w:rPr>
        <w:t xml:space="preserve"> been used</w:t>
      </w:r>
      <w:r w:rsidR="001D35C5">
        <w:rPr>
          <w:bCs/>
          <w:color w:val="000000"/>
        </w:rPr>
        <w:t>. The UHV paste however is not sufficient to close the leak even when the manipulator is mowed up and down in the</w:t>
      </w:r>
      <w:r>
        <w:rPr>
          <w:bCs/>
          <w:color w:val="000000"/>
        </w:rPr>
        <w:t xml:space="preserve"> </w:t>
      </w:r>
      <w:r w:rsidR="001D35C5">
        <w:rPr>
          <w:bCs/>
          <w:color w:val="000000"/>
        </w:rPr>
        <w:t xml:space="preserve">chamber. </w:t>
      </w:r>
    </w:p>
    <w:p w14:paraId="636B0B18" w14:textId="2F06AC08" w:rsidR="00D30F90" w:rsidRPr="00D30F90" w:rsidRDefault="00D30F90" w:rsidP="001D35C5">
      <w:pPr>
        <w:jc w:val="center"/>
        <w:rPr>
          <w:bCs/>
          <w:color w:val="000000"/>
        </w:rPr>
      </w:pPr>
      <w:r>
        <w:rPr>
          <w:bCs/>
          <w:noProof/>
          <w:color w:val="000000"/>
        </w:rPr>
        <w:lastRenderedPageBreak/>
        <w:drawing>
          <wp:inline distT="0" distB="0" distL="0" distR="0" wp14:anchorId="2E02859A" wp14:editId="3685197E">
            <wp:extent cx="3090930" cy="2318198"/>
            <wp:effectExtent l="0" t="0" r="0" b="6350"/>
            <wp:docPr id="1114624043" name="Grafik 3" descr="Ein Bild, das Werkzeug, Pfeife Flöte Rohr, Bautechnik, St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24043" name="Grafik 3" descr="Ein Bild, das Werkzeug, Pfeife Flöte Rohr, Bautechnik, Stahl enthält.&#10;&#10;Automatisch generierte Beschreibu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02250" cy="2326688"/>
                    </a:xfrm>
                    <a:prstGeom prst="rect">
                      <a:avLst/>
                    </a:prstGeom>
                  </pic:spPr>
                </pic:pic>
              </a:graphicData>
            </a:graphic>
          </wp:inline>
        </w:drawing>
      </w:r>
    </w:p>
    <w:p w14:paraId="5C7AE003" w14:textId="77777777" w:rsidR="00D30F90" w:rsidRPr="00D30F90" w:rsidRDefault="00D30F90" w:rsidP="00D30F90">
      <w:pPr>
        <w:jc w:val="both"/>
        <w:rPr>
          <w:bCs/>
          <w:color w:val="000000"/>
        </w:rPr>
      </w:pPr>
    </w:p>
    <w:p w14:paraId="6096650C" w14:textId="77777777" w:rsidR="00D30F90" w:rsidRPr="00D30F90" w:rsidRDefault="00D30F90" w:rsidP="00D30F90">
      <w:pPr>
        <w:jc w:val="both"/>
        <w:rPr>
          <w:bCs/>
          <w:color w:val="000000"/>
        </w:rPr>
      </w:pPr>
    </w:p>
    <w:p w14:paraId="5C046196" w14:textId="77777777" w:rsidR="00D30F90" w:rsidRPr="00D30F90" w:rsidRDefault="00D30F90" w:rsidP="00D30F90">
      <w:pPr>
        <w:jc w:val="both"/>
        <w:rPr>
          <w:bCs/>
          <w:color w:val="000000"/>
        </w:rPr>
      </w:pPr>
    </w:p>
    <w:p w14:paraId="783E4198" w14:textId="77777777" w:rsidR="00D30F90" w:rsidRPr="005A1F30" w:rsidRDefault="00D30F90" w:rsidP="00D30F90">
      <w:pPr>
        <w:jc w:val="both"/>
        <w:rPr>
          <w:b/>
          <w:color w:val="000000"/>
        </w:rPr>
      </w:pPr>
    </w:p>
    <w:p w14:paraId="417469C8" w14:textId="3A93561C" w:rsidR="00AF5745" w:rsidRPr="005A1F30" w:rsidRDefault="00FA6DA9" w:rsidP="00294225">
      <w:pPr>
        <w:pStyle w:val="berschrift3"/>
      </w:pPr>
      <w:bookmarkStart w:id="34" w:name="_Toc112745716"/>
      <w:proofErr w:type="spellStart"/>
      <w:r w:rsidRPr="005A1F30">
        <w:t>i</w:t>
      </w:r>
      <w:proofErr w:type="spellEnd"/>
      <w:r w:rsidRPr="005A1F30">
        <w:t xml:space="preserve">) </w:t>
      </w:r>
      <w:r w:rsidR="00AF5745" w:rsidRPr="005A1F30">
        <w:t>Power and thermocouple feedthrough</w:t>
      </w:r>
      <w:bookmarkEnd w:id="34"/>
    </w:p>
    <w:p w14:paraId="2A0AFB05" w14:textId="77777777" w:rsidR="005F7D7D" w:rsidRPr="005A1F30" w:rsidRDefault="005F7D7D" w:rsidP="005F7D7D">
      <w:pPr>
        <w:jc w:val="both"/>
        <w:rPr>
          <w:color w:val="000000"/>
        </w:rPr>
      </w:pPr>
    </w:p>
    <w:p w14:paraId="024CAEBC" w14:textId="4BFDF76D" w:rsidR="00A200A3" w:rsidRPr="005A1F30" w:rsidRDefault="00FB6A3F" w:rsidP="00A200A3">
      <w:pPr>
        <w:rPr>
          <w:color w:val="000000"/>
        </w:rPr>
      </w:pPr>
      <w:r w:rsidRPr="005A1F30">
        <w:rPr>
          <w:noProof/>
          <w:color w:val="000000"/>
        </w:rPr>
        <w:drawing>
          <wp:anchor distT="0" distB="0" distL="114300" distR="114300" simplePos="0" relativeHeight="251638784" behindDoc="1" locked="0" layoutInCell="1" allowOverlap="1" wp14:anchorId="157D4FC4" wp14:editId="41A85103">
            <wp:simplePos x="0" y="0"/>
            <wp:positionH relativeFrom="column">
              <wp:posOffset>4030345</wp:posOffset>
            </wp:positionH>
            <wp:positionV relativeFrom="paragraph">
              <wp:posOffset>47625</wp:posOffset>
            </wp:positionV>
            <wp:extent cx="1844675" cy="1132840"/>
            <wp:effectExtent l="0" t="0" r="0" b="0"/>
            <wp:wrapTight wrapText="bothSides">
              <wp:wrapPolygon edited="0">
                <wp:start x="0" y="0"/>
                <wp:lineTo x="0" y="21067"/>
                <wp:lineTo x="21414" y="21067"/>
                <wp:lineTo x="21414" y="0"/>
                <wp:lineTo x="0" y="0"/>
              </wp:wrapPolygon>
            </wp:wrapTight>
            <wp:docPr id="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4675" cy="1132840"/>
                    </a:xfrm>
                    <a:prstGeom prst="rect">
                      <a:avLst/>
                    </a:prstGeom>
                    <a:noFill/>
                    <a:ln>
                      <a:noFill/>
                    </a:ln>
                  </pic:spPr>
                </pic:pic>
              </a:graphicData>
            </a:graphic>
            <wp14:sizeRelH relativeFrom="page">
              <wp14:pctWidth>0</wp14:pctWidth>
            </wp14:sizeRelH>
            <wp14:sizeRelV relativeFrom="page">
              <wp14:pctHeight>0</wp14:pctHeight>
            </wp14:sizeRelV>
          </wp:anchor>
        </w:drawing>
      </w:r>
      <w:r w:rsidR="00A200A3" w:rsidRPr="005A1F30">
        <w:rPr>
          <w:color w:val="000000"/>
        </w:rPr>
        <w:t>An insulator seal is used as the transform part from the shaft of the manipulator to UHV. The insulator seal has four feedthroughs, which provide K-type thermocouple connections and a pair of copper electrodes. The insulator seal needs to be specially ordered. When requesting this part, tell the person that is intended for cryogenic applications</w:t>
      </w:r>
      <w:r w:rsidR="00A200A3" w:rsidRPr="00DC30C5">
        <w:t>.</w:t>
      </w:r>
      <w:r w:rsidR="00A200A3" w:rsidRPr="00DC30C5">
        <w:rPr>
          <w:b/>
          <w:bCs/>
        </w:rPr>
        <w:t xml:space="preserve"> </w:t>
      </w:r>
      <w:r w:rsidR="00A200A3" w:rsidRPr="005A1F30">
        <w:rPr>
          <w:b/>
          <w:bCs/>
        </w:rPr>
        <w:t>Liquid nitrogen temperatures require modified feedthroughs where any KOVAR is replaced with 10%Ni30%Cu alloy.</w:t>
      </w:r>
      <w:r w:rsidR="00A200A3" w:rsidRPr="005A1F30">
        <w:t xml:space="preserve"> </w:t>
      </w:r>
      <w:proofErr w:type="gramStart"/>
      <w:r w:rsidR="00A200A3" w:rsidRPr="005A1F30">
        <w:rPr>
          <w:color w:val="000000"/>
        </w:rPr>
        <w:t>Otherwise</w:t>
      </w:r>
      <w:proofErr w:type="gramEnd"/>
      <w:r w:rsidR="00A200A3" w:rsidRPr="005A1F30">
        <w:rPr>
          <w:color w:val="000000"/>
        </w:rPr>
        <w:t xml:space="preserve"> the seal may fail under liquid nitrogen temperatures. </w:t>
      </w:r>
      <w:proofErr w:type="gramStart"/>
      <w:r w:rsidR="00A200A3" w:rsidRPr="005A1F30">
        <w:rPr>
          <w:color w:val="000000"/>
        </w:rPr>
        <w:t>Also</w:t>
      </w:r>
      <w:proofErr w:type="gramEnd"/>
      <w:r w:rsidR="00A200A3" w:rsidRPr="005A1F30">
        <w:rPr>
          <w:color w:val="000000"/>
        </w:rPr>
        <w:t xml:space="preserve"> oil has been seen on the non-vacuum side of the feedthrough resulting in false voltages. Hence an oil trap before the mechanical pump is essential. Also, care is advisable whenever rotating the sample, as there is considerable weight from the long rod to the ceramic feedthrough. If the sample has been cooled using Liquid Nitrogen, it is necessary to leave the compress</w:t>
      </w:r>
      <w:r w:rsidR="002C7B3E" w:rsidRPr="005A1F30">
        <w:rPr>
          <w:color w:val="000000"/>
        </w:rPr>
        <w:t>ed</w:t>
      </w:r>
      <w:r w:rsidR="00A200A3" w:rsidRPr="005A1F30">
        <w:rPr>
          <w:color w:val="000000"/>
        </w:rPr>
        <w:t xml:space="preserve"> air running overnight to get rid of any water residue inside. Failure to do this will result in a broken feedthrough when LN</w:t>
      </w:r>
      <w:r w:rsidR="0018270E" w:rsidRPr="005A1F30">
        <w:rPr>
          <w:color w:val="000000"/>
        </w:rPr>
        <w:t xml:space="preserve"> </w:t>
      </w:r>
      <w:r w:rsidR="00A200A3" w:rsidRPr="005A1F30">
        <w:rPr>
          <w:color w:val="000000"/>
        </w:rPr>
        <w:t>is used next time. To replace the feedthrough, it will require removing the whole manipulator from the chamber (a lot of work).</w:t>
      </w:r>
    </w:p>
    <w:p w14:paraId="678D6AF3" w14:textId="77777777" w:rsidR="006A2C83" w:rsidRPr="005A1F30" w:rsidRDefault="006A2C83" w:rsidP="00A200A3">
      <w:pPr>
        <w:rPr>
          <w:color w:val="000000"/>
        </w:rPr>
      </w:pPr>
    </w:p>
    <w:p w14:paraId="760A548B" w14:textId="32D24F1B" w:rsidR="006A2C83" w:rsidRPr="005A1F30" w:rsidRDefault="006A2C83" w:rsidP="00F30906">
      <w:pPr>
        <w:jc w:val="both"/>
        <w:rPr>
          <w:color w:val="000000"/>
        </w:rPr>
      </w:pPr>
      <w:r w:rsidRPr="005A1F30">
        <w:rPr>
          <w:color w:val="000000"/>
        </w:rPr>
        <w:t xml:space="preserve">The way </w:t>
      </w:r>
      <w:r w:rsidR="00F30906" w:rsidRPr="005A1F30">
        <w:rPr>
          <w:color w:val="000000"/>
        </w:rPr>
        <w:t>feedthrough</w:t>
      </w:r>
      <w:r w:rsidRPr="005A1F30">
        <w:rPr>
          <w:color w:val="000000"/>
        </w:rPr>
        <w:t xml:space="preserve"> tend</w:t>
      </w:r>
      <w:r w:rsidR="00F30906" w:rsidRPr="005A1F30">
        <w:rPr>
          <w:color w:val="000000"/>
        </w:rPr>
        <w:t>s</w:t>
      </w:r>
      <w:r w:rsidRPr="005A1F30">
        <w:rPr>
          <w:color w:val="000000"/>
        </w:rPr>
        <w:t xml:space="preserve"> to break is if water condenses after a day of </w:t>
      </w:r>
      <w:proofErr w:type="spellStart"/>
      <w:r w:rsidRPr="005A1F30">
        <w:rPr>
          <w:color w:val="000000"/>
        </w:rPr>
        <w:t>exps</w:t>
      </w:r>
      <w:proofErr w:type="spellEnd"/>
      <w:r w:rsidRPr="005A1F30">
        <w:rPr>
          <w:color w:val="000000"/>
        </w:rPr>
        <w:t>, that drips down the tube and accumulates in the bottom. The next day, when you cool the manipulator back down, the water freezes and puts stress on the ceramics until they crack.  If you are not doing this already, make sure that you flow dry air with a small tube all the way down the manipulator at the end of your experiments, when you stop cooling down the manipulator. Make sure also that the water that condenses outside does not find its way inside the tube.</w:t>
      </w:r>
    </w:p>
    <w:p w14:paraId="43C133B7" w14:textId="65E9CB85" w:rsidR="004E2C2B" w:rsidRPr="005A1F30" w:rsidRDefault="004E2C2B" w:rsidP="00A200A3">
      <w:pPr>
        <w:rPr>
          <w:color w:val="000000"/>
        </w:rPr>
      </w:pPr>
    </w:p>
    <w:p w14:paraId="3B2AE21B" w14:textId="58E1D911" w:rsidR="004E2C2B" w:rsidRPr="005A1F30" w:rsidRDefault="001D6A4E" w:rsidP="004E2C2B">
      <w:pPr>
        <w:rPr>
          <w:b/>
          <w:bCs/>
        </w:rPr>
      </w:pPr>
      <w:r w:rsidRPr="005A1F30">
        <w:rPr>
          <w:b/>
          <w:bCs/>
        </w:rPr>
        <w:t>R</w:t>
      </w:r>
      <w:r w:rsidR="004E2C2B" w:rsidRPr="005A1F30">
        <w:rPr>
          <w:b/>
          <w:bCs/>
        </w:rPr>
        <w:t>emov</w:t>
      </w:r>
      <w:r w:rsidRPr="005A1F30">
        <w:rPr>
          <w:b/>
          <w:bCs/>
        </w:rPr>
        <w:t>ing</w:t>
      </w:r>
      <w:r w:rsidR="004E2C2B" w:rsidRPr="005A1F30">
        <w:rPr>
          <w:b/>
          <w:bCs/>
        </w:rPr>
        <w:t xml:space="preserve"> manipulator from the chamber</w:t>
      </w:r>
      <w:r w:rsidRPr="005A1F30">
        <w:rPr>
          <w:b/>
          <w:bCs/>
        </w:rPr>
        <w:t>:</w:t>
      </w:r>
    </w:p>
    <w:p w14:paraId="7730FA8D" w14:textId="77777777" w:rsidR="004E2C2B" w:rsidRPr="005A1F30" w:rsidRDefault="004E2C2B" w:rsidP="004E2C2B"/>
    <w:p w14:paraId="2D08DDC6" w14:textId="28BB751D" w:rsidR="004E2C2B" w:rsidRPr="005A1F30" w:rsidRDefault="004E2C2B" w:rsidP="001D6A4E">
      <w:pPr>
        <w:jc w:val="both"/>
      </w:pPr>
      <w:r w:rsidRPr="005A1F30">
        <w:t xml:space="preserve">Disconnect all the heating wires, heating tapes, fan, TCs and rotary differential pumping connections.  Remember to move the manipulator close to all the way up position. In this way </w:t>
      </w:r>
      <w:r w:rsidRPr="005A1F30">
        <w:lastRenderedPageBreak/>
        <w:t>when it is moved, the sample holder will not bump the X-ray source or MS cone etc</w:t>
      </w:r>
      <w:r w:rsidR="000378DB" w:rsidRPr="005A1F30">
        <w:t>.</w:t>
      </w:r>
      <w:r w:rsidRPr="005A1F30">
        <w:t xml:space="preserve"> and you do not have to lift the heavy manipulator too much. Remove the bolts that connect the manipulator and the chamber (shown in the middle bottom of your picture). Remove manipulator.  Here you will need three person (two lift and one guide). Lay down the manipulator on the table, </w:t>
      </w:r>
      <w:r w:rsidR="005D63B4" w:rsidRPr="005A1F30">
        <w:t xml:space="preserve">and </w:t>
      </w:r>
      <w:r w:rsidRPr="005A1F30">
        <w:t xml:space="preserve">the 275 </w:t>
      </w:r>
      <w:proofErr w:type="gramStart"/>
      <w:r w:rsidRPr="005A1F30">
        <w:t>nipple</w:t>
      </w:r>
      <w:proofErr w:type="gramEnd"/>
      <w:r w:rsidRPr="005A1F30">
        <w:t xml:space="preserve"> (on the top of your picture) can then be removed. You will need</w:t>
      </w:r>
      <w:r w:rsidR="00BA5C48" w:rsidRPr="005A1F30">
        <w:t xml:space="preserve"> to</w:t>
      </w:r>
      <w:r w:rsidRPr="005A1F30">
        <w:t xml:space="preserve"> </w:t>
      </w:r>
      <w:r w:rsidR="00BA5C48" w:rsidRPr="005A1F30">
        <w:t>go to the machine shop to</w:t>
      </w:r>
      <w:r w:rsidRPr="005A1F30">
        <w:t xml:space="preserve"> weld the copper rod to the new feedthrough.</w:t>
      </w:r>
    </w:p>
    <w:p w14:paraId="4830B3CB" w14:textId="77777777" w:rsidR="004E2C2B" w:rsidRPr="005A1F30" w:rsidRDefault="004E2C2B" w:rsidP="001D6A4E">
      <w:pPr>
        <w:jc w:val="both"/>
      </w:pPr>
    </w:p>
    <w:p w14:paraId="0F6E5BCD" w14:textId="29203927" w:rsidR="004E2C2B" w:rsidRPr="005A1F30" w:rsidRDefault="004E2C2B" w:rsidP="001D6A4E">
      <w:pPr>
        <w:jc w:val="both"/>
      </w:pPr>
      <w:r w:rsidRPr="005A1F30">
        <w:t>Please be very careful when you handle the bellows. Any damage to the bellows will be a huge headache. Always blow the LN out right after TPD experiment. You can even leave the dry air flow all the time. </w:t>
      </w:r>
    </w:p>
    <w:p w14:paraId="52D81373" w14:textId="77777777" w:rsidR="00A200A3" w:rsidRPr="005A1F30" w:rsidRDefault="00A200A3" w:rsidP="00A64ECD"/>
    <w:p w14:paraId="466F029D" w14:textId="61BAFAB2" w:rsidR="00A200A3" w:rsidRPr="005A1F30" w:rsidRDefault="009B6A5A" w:rsidP="00A64ECD">
      <w:pPr>
        <w:pStyle w:val="berschrift3"/>
      </w:pPr>
      <w:bookmarkStart w:id="35" w:name="_Toc112745717"/>
      <w:r w:rsidRPr="005A1F30">
        <w:t xml:space="preserve">ii) </w:t>
      </w:r>
      <w:r w:rsidR="00A200A3" w:rsidRPr="005A1F30">
        <w:t xml:space="preserve">Sample holder, </w:t>
      </w:r>
      <w:proofErr w:type="gramStart"/>
      <w:r w:rsidR="00A200A3" w:rsidRPr="005A1F30">
        <w:t>heating</w:t>
      </w:r>
      <w:proofErr w:type="gramEnd"/>
      <w:r w:rsidR="00A200A3" w:rsidRPr="005A1F30">
        <w:t xml:space="preserve"> and cooling</w:t>
      </w:r>
      <w:bookmarkEnd w:id="35"/>
    </w:p>
    <w:p w14:paraId="2BC417BB" w14:textId="77777777" w:rsidR="00A200A3" w:rsidRPr="005A1F30" w:rsidRDefault="00A200A3" w:rsidP="00A200A3">
      <w:pPr>
        <w:jc w:val="both"/>
        <w:rPr>
          <w:color w:val="000000"/>
        </w:rPr>
      </w:pPr>
    </w:p>
    <w:p w14:paraId="1CCF1A7B" w14:textId="77777777" w:rsidR="00A200A3" w:rsidRPr="005A1F30" w:rsidRDefault="00A200A3" w:rsidP="00A200A3">
      <w:pPr>
        <w:jc w:val="both"/>
        <w:rPr>
          <w:color w:val="000000"/>
        </w:rPr>
      </w:pPr>
      <w:r w:rsidRPr="005A1F30">
        <w:rPr>
          <w:color w:val="000000"/>
        </w:rPr>
        <w:t xml:space="preserve">The sample holder is an in-house ceramic block in which two copper posts are inserted. The purpose of this complex is to provide an easy means to mount and remove the sample. All chambers in this lab have the same insulator seal and sample holder attached to the end of their respective manipulators. </w:t>
      </w:r>
    </w:p>
    <w:p w14:paraId="5037A757" w14:textId="77777777" w:rsidR="00A200A3" w:rsidRPr="005A1F30" w:rsidRDefault="00A200A3" w:rsidP="00A200A3">
      <w:pPr>
        <w:jc w:val="both"/>
        <w:rPr>
          <w:color w:val="000000"/>
        </w:rPr>
      </w:pPr>
    </w:p>
    <w:p w14:paraId="021B9977" w14:textId="77777777" w:rsidR="00A200A3" w:rsidRPr="005A1F30" w:rsidRDefault="00A200A3" w:rsidP="00A200A3">
      <w:pPr>
        <w:ind w:firstLine="240"/>
        <w:jc w:val="both"/>
        <w:rPr>
          <w:color w:val="000000"/>
        </w:rPr>
      </w:pPr>
      <w:r w:rsidRPr="005A1F30">
        <w:rPr>
          <w:color w:val="000000"/>
        </w:rPr>
        <w:t xml:space="preserve">The sample holder connects to the insulator seal by four set screws located on the backside of the ceramic. Operationally, the sample is welded via tantalum wires, which are in turn connected to the copper posts held in the ceramic block via set screws. Spot welding the tantalum can become </w:t>
      </w:r>
      <w:r w:rsidR="00A040E9" w:rsidRPr="005A1F30">
        <w:rPr>
          <w:color w:val="000000"/>
        </w:rPr>
        <w:t>quite</w:t>
      </w:r>
      <w:r w:rsidRPr="005A1F30">
        <w:rPr>
          <w:color w:val="000000"/>
        </w:rPr>
        <w:t xml:space="preserve"> a challenge. Pervious use on a Ni (110) sample yielded the following optimal readings for the </w:t>
      </w:r>
      <w:proofErr w:type="spellStart"/>
      <w:r w:rsidRPr="005A1F30">
        <w:rPr>
          <w:color w:val="000000"/>
        </w:rPr>
        <w:t>Unitek</w:t>
      </w:r>
      <w:proofErr w:type="spellEnd"/>
      <w:r w:rsidRPr="005A1F30">
        <w:rPr>
          <w:color w:val="000000"/>
        </w:rPr>
        <w:t xml:space="preserve"> 125 Watts Second spot-welding device.  </w:t>
      </w:r>
    </w:p>
    <w:p w14:paraId="77DB0A12" w14:textId="77777777" w:rsidR="00A200A3" w:rsidRPr="005A1F30" w:rsidRDefault="00A200A3" w:rsidP="00A200A3">
      <w:pPr>
        <w:ind w:firstLine="240"/>
        <w:jc w:val="both"/>
        <w:rPr>
          <w:color w:val="000000"/>
        </w:rPr>
      </w:pPr>
    </w:p>
    <w:p w14:paraId="291E5C50" w14:textId="6191A8A2" w:rsidR="00A200A3" w:rsidRPr="005A1F30" w:rsidRDefault="005A26FE" w:rsidP="00A200A3">
      <w:pPr>
        <w:ind w:firstLine="240"/>
        <w:jc w:val="both"/>
        <w:rPr>
          <w:color w:val="000000"/>
        </w:rPr>
      </w:pPr>
      <w:r w:rsidRPr="005A1F30">
        <w:rPr>
          <w:color w:val="000000"/>
        </w:rPr>
        <w:t xml:space="preserve">Heating is achieved by </w:t>
      </w:r>
      <w:r w:rsidR="00F9070F" w:rsidRPr="005A1F30">
        <w:rPr>
          <w:color w:val="000000"/>
        </w:rPr>
        <w:t xml:space="preserve">the </w:t>
      </w:r>
      <w:r w:rsidRPr="005A1F30">
        <w:rPr>
          <w:color w:val="000000"/>
        </w:rPr>
        <w:t xml:space="preserve">apply voltage across the copper posts. </w:t>
      </w:r>
      <w:r w:rsidR="00A200A3" w:rsidRPr="005A1F30">
        <w:rPr>
          <w:color w:val="000000"/>
        </w:rPr>
        <w:t xml:space="preserve">Cooling is achieved by </w:t>
      </w:r>
      <w:r w:rsidR="00F9070F" w:rsidRPr="005A1F30">
        <w:rPr>
          <w:color w:val="000000"/>
        </w:rPr>
        <w:t xml:space="preserve">the </w:t>
      </w:r>
      <w:r w:rsidR="00A200A3" w:rsidRPr="005A1F30">
        <w:rPr>
          <w:color w:val="000000"/>
        </w:rPr>
        <w:t>injection of liquid nitrogen down the shaft of the manipulator. Water condensation inside the manipulator is another concern. Blowing compressed air down the shaft after experiments will avoid water build</w:t>
      </w:r>
      <w:r w:rsidR="00C6093A" w:rsidRPr="005A1F30">
        <w:rPr>
          <w:color w:val="000000"/>
        </w:rPr>
        <w:t>-</w:t>
      </w:r>
      <w:r w:rsidR="00A200A3" w:rsidRPr="005A1F30">
        <w:rPr>
          <w:color w:val="000000"/>
        </w:rPr>
        <w:t xml:space="preserve">up; however, the compressed air line may be </w:t>
      </w:r>
      <w:proofErr w:type="gramStart"/>
      <w:r w:rsidR="00A200A3" w:rsidRPr="005A1F30">
        <w:rPr>
          <w:color w:val="000000"/>
        </w:rPr>
        <w:t>moist</w:t>
      </w:r>
      <w:proofErr w:type="gramEnd"/>
      <w:r w:rsidR="00A200A3" w:rsidRPr="005A1F30">
        <w:rPr>
          <w:color w:val="000000"/>
        </w:rPr>
        <w:t xml:space="preserve"> and a dry tube is needed.</w:t>
      </w:r>
    </w:p>
    <w:p w14:paraId="0CC838B7" w14:textId="77777777" w:rsidR="00A200A3" w:rsidRPr="005A1F30" w:rsidRDefault="00A200A3" w:rsidP="00A200A3">
      <w:pPr>
        <w:ind w:firstLine="240"/>
        <w:jc w:val="both"/>
        <w:rPr>
          <w:color w:val="000000"/>
        </w:rPr>
      </w:pPr>
    </w:p>
    <w:p w14:paraId="78347B2D" w14:textId="4CBD1B2B" w:rsidR="00A200A3" w:rsidRPr="005A1F30" w:rsidRDefault="00A200A3" w:rsidP="00A200A3">
      <w:pPr>
        <w:jc w:val="both"/>
        <w:rPr>
          <w:color w:val="000000"/>
        </w:rPr>
      </w:pPr>
      <w:r w:rsidRPr="005A1F30">
        <w:rPr>
          <w:color w:val="000000"/>
        </w:rPr>
        <w:t xml:space="preserve">   In this installation, the sample can be cooled down to 90 K by pouring LN2 directly into the shaft of </w:t>
      </w:r>
      <w:r w:rsidR="008B28ED" w:rsidRPr="005A1F30">
        <w:rPr>
          <w:color w:val="000000"/>
        </w:rPr>
        <w:t xml:space="preserve">the </w:t>
      </w:r>
      <w:r w:rsidRPr="005A1F30">
        <w:rPr>
          <w:color w:val="000000"/>
        </w:rPr>
        <w:t>manipulator in which the non-vacuum side of the feedthrough is immerged in LN2.</w:t>
      </w:r>
    </w:p>
    <w:p w14:paraId="77D4CC60" w14:textId="77777777" w:rsidR="009B6A5A" w:rsidRPr="005A1F30" w:rsidRDefault="009B6A5A" w:rsidP="009B6A5A"/>
    <w:p w14:paraId="10665E1E" w14:textId="73B99ED3" w:rsidR="00A200A3" w:rsidRPr="005A1F30" w:rsidRDefault="009B6A5A" w:rsidP="009B6A5A">
      <w:pPr>
        <w:pStyle w:val="berschrift3"/>
      </w:pPr>
      <w:bookmarkStart w:id="36" w:name="_Toc112745718"/>
      <w:r w:rsidRPr="005A1F30">
        <w:t xml:space="preserve">iii) </w:t>
      </w:r>
      <w:r w:rsidR="005A26FE" w:rsidRPr="005A1F30">
        <w:t>Rotary stage</w:t>
      </w:r>
      <w:bookmarkEnd w:id="36"/>
    </w:p>
    <w:p w14:paraId="4235669C" w14:textId="77777777" w:rsidR="00A200A3" w:rsidRPr="005A1F30" w:rsidRDefault="00A200A3" w:rsidP="00A200A3">
      <w:pPr>
        <w:rPr>
          <w:color w:val="000000"/>
        </w:rPr>
      </w:pPr>
    </w:p>
    <w:p w14:paraId="15AE53FA" w14:textId="77777777" w:rsidR="005A26FE" w:rsidRPr="005A1F30" w:rsidRDefault="005A26FE" w:rsidP="005A26FE">
      <w:pPr>
        <w:jc w:val="both"/>
        <w:rPr>
          <w:color w:val="000000"/>
        </w:rPr>
      </w:pPr>
      <w:r w:rsidRPr="005A1F30">
        <w:rPr>
          <w:color w:val="000000"/>
        </w:rPr>
        <w:t xml:space="preserve">The rotary stage is differentially pumped by the Alcatel mechanical pump. It is normal that the pressure goes up when the sample is rotated. However, the pressure should return to original value within 30s. Otherwise it may suggest a bad seal inside the rotary stage. </w:t>
      </w:r>
    </w:p>
    <w:p w14:paraId="5BD86779" w14:textId="77777777" w:rsidR="00EF0A54" w:rsidRPr="005A1F30" w:rsidRDefault="00EF0A54" w:rsidP="005A26FE">
      <w:pPr>
        <w:jc w:val="both"/>
        <w:rPr>
          <w:color w:val="000000"/>
        </w:rPr>
      </w:pPr>
    </w:p>
    <w:p w14:paraId="18067C01" w14:textId="77777777" w:rsidR="00EF0A54" w:rsidRPr="005A1F30" w:rsidRDefault="00FB6A3F" w:rsidP="005A26FE">
      <w:pPr>
        <w:jc w:val="both"/>
        <w:rPr>
          <w:color w:val="000000"/>
        </w:rPr>
      </w:pPr>
      <w:r w:rsidRPr="005A1F30">
        <w:rPr>
          <w:noProof/>
          <w:color w:val="000000"/>
        </w:rPr>
        <w:drawing>
          <wp:anchor distT="0" distB="0" distL="114300" distR="114300" simplePos="0" relativeHeight="251620352" behindDoc="1" locked="0" layoutInCell="1" allowOverlap="1" wp14:anchorId="0369DF88" wp14:editId="0EF46D8B">
            <wp:simplePos x="0" y="0"/>
            <wp:positionH relativeFrom="column">
              <wp:posOffset>2687320</wp:posOffset>
            </wp:positionH>
            <wp:positionV relativeFrom="paragraph">
              <wp:posOffset>156845</wp:posOffset>
            </wp:positionV>
            <wp:extent cx="2419985" cy="1327150"/>
            <wp:effectExtent l="0" t="0" r="0" b="0"/>
            <wp:wrapTight wrapText="bothSides">
              <wp:wrapPolygon edited="0">
                <wp:start x="0" y="0"/>
                <wp:lineTo x="0" y="21393"/>
                <wp:lineTo x="21424" y="21393"/>
                <wp:lineTo x="21424" y="0"/>
                <wp:lineTo x="0" y="0"/>
              </wp:wrapPolygon>
            </wp:wrapTight>
            <wp:docPr id="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19985" cy="1327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1F30">
        <w:rPr>
          <w:noProof/>
          <w:color w:val="000000"/>
        </w:rPr>
        <w:drawing>
          <wp:anchor distT="0" distB="0" distL="114300" distR="114300" simplePos="0" relativeHeight="251623424" behindDoc="1" locked="0" layoutInCell="1" allowOverlap="1" wp14:anchorId="1A88ECC6" wp14:editId="521B1954">
            <wp:simplePos x="0" y="0"/>
            <wp:positionH relativeFrom="column">
              <wp:posOffset>1185545</wp:posOffset>
            </wp:positionH>
            <wp:positionV relativeFrom="paragraph">
              <wp:posOffset>69850</wp:posOffset>
            </wp:positionV>
            <wp:extent cx="1030605" cy="1470025"/>
            <wp:effectExtent l="0" t="0" r="0" b="0"/>
            <wp:wrapTight wrapText="bothSides">
              <wp:wrapPolygon edited="0">
                <wp:start x="0" y="0"/>
                <wp:lineTo x="0" y="21273"/>
                <wp:lineTo x="21161" y="21273"/>
                <wp:lineTo x="21161" y="0"/>
                <wp:lineTo x="0" y="0"/>
              </wp:wrapPolygon>
            </wp:wrapTight>
            <wp:docPr id="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30605" cy="1470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FED2E" w14:textId="77777777" w:rsidR="00EF0A54" w:rsidRPr="005A1F30" w:rsidRDefault="00EF0A54" w:rsidP="005A26FE">
      <w:pPr>
        <w:jc w:val="both"/>
        <w:rPr>
          <w:color w:val="000000"/>
        </w:rPr>
      </w:pPr>
    </w:p>
    <w:p w14:paraId="02CAEE1C" w14:textId="77777777" w:rsidR="00EF0A54" w:rsidRPr="005A1F30" w:rsidRDefault="00EF0A54" w:rsidP="005A26FE">
      <w:pPr>
        <w:jc w:val="both"/>
        <w:rPr>
          <w:color w:val="000000"/>
        </w:rPr>
      </w:pPr>
    </w:p>
    <w:p w14:paraId="3E1D46F8" w14:textId="77777777" w:rsidR="00EF0A54" w:rsidRPr="005A1F30" w:rsidRDefault="00EF0A54" w:rsidP="005A26FE">
      <w:pPr>
        <w:jc w:val="both"/>
        <w:rPr>
          <w:color w:val="000000"/>
        </w:rPr>
      </w:pPr>
    </w:p>
    <w:p w14:paraId="043864AD" w14:textId="77777777" w:rsidR="00EF0A54" w:rsidRPr="005A1F30" w:rsidRDefault="00EF0A54" w:rsidP="005A26FE">
      <w:pPr>
        <w:jc w:val="both"/>
        <w:rPr>
          <w:color w:val="000000"/>
        </w:rPr>
      </w:pPr>
    </w:p>
    <w:p w14:paraId="027AFD65" w14:textId="77777777" w:rsidR="00EF0A54" w:rsidRPr="005A1F30" w:rsidRDefault="00EF0A54" w:rsidP="005A26FE">
      <w:pPr>
        <w:jc w:val="both"/>
        <w:rPr>
          <w:color w:val="000000"/>
        </w:rPr>
      </w:pPr>
    </w:p>
    <w:p w14:paraId="4357B62D" w14:textId="77777777" w:rsidR="00EF0A54" w:rsidRPr="005A1F30" w:rsidRDefault="00EF0A54" w:rsidP="005A26FE">
      <w:pPr>
        <w:jc w:val="both"/>
        <w:rPr>
          <w:color w:val="000000"/>
        </w:rPr>
      </w:pPr>
    </w:p>
    <w:p w14:paraId="16F4B5D1" w14:textId="77777777" w:rsidR="00EF0A54" w:rsidRPr="005A1F30" w:rsidRDefault="00EF0A54" w:rsidP="005A26FE">
      <w:pPr>
        <w:jc w:val="both"/>
        <w:rPr>
          <w:color w:val="000000"/>
        </w:rPr>
      </w:pPr>
    </w:p>
    <w:p w14:paraId="44EFD8C2" w14:textId="77777777" w:rsidR="00EF0A54" w:rsidRPr="005A1F30" w:rsidRDefault="00EF0A54" w:rsidP="005A26FE">
      <w:pPr>
        <w:jc w:val="both"/>
        <w:rPr>
          <w:color w:val="000000"/>
        </w:rPr>
      </w:pPr>
    </w:p>
    <w:p w14:paraId="405B6F68" w14:textId="77777777" w:rsidR="00A200A3" w:rsidRPr="005A1F30" w:rsidRDefault="00A200A3" w:rsidP="00A200A3">
      <w:pPr>
        <w:rPr>
          <w:color w:val="000000"/>
        </w:rPr>
      </w:pPr>
    </w:p>
    <w:p w14:paraId="0ECDB5F6" w14:textId="77777777" w:rsidR="00A200A3" w:rsidRPr="005A1F30" w:rsidRDefault="00A200A3" w:rsidP="00A200A3">
      <w:pPr>
        <w:rPr>
          <w:color w:val="000000"/>
        </w:rPr>
      </w:pPr>
    </w:p>
    <w:p w14:paraId="04CA554B" w14:textId="77777777" w:rsidR="0018270E" w:rsidRPr="005A1F30" w:rsidRDefault="00EF0A54" w:rsidP="00A200A3">
      <w:pPr>
        <w:rPr>
          <w:color w:val="000000"/>
        </w:rPr>
      </w:pPr>
      <w:r w:rsidRPr="005A1F30">
        <w:rPr>
          <w:color w:val="000000"/>
        </w:rPr>
        <w:t xml:space="preserve">To replace the O-ring seal inside the rotary stage, it requires venting the system and removing the manipulator from the chamber. It is suggested to remove the sample holder first, </w:t>
      </w:r>
      <w:r w:rsidR="00A040E9" w:rsidRPr="005A1F30">
        <w:rPr>
          <w:color w:val="000000"/>
        </w:rPr>
        <w:t>and then</w:t>
      </w:r>
      <w:r w:rsidRPr="005A1F30">
        <w:rPr>
          <w:color w:val="000000"/>
        </w:rPr>
        <w:t xml:space="preserve"> move the manipulator all the way up. After that, the manipulator can be removed from the main chamber. (It is very heavy and requires a couple of </w:t>
      </w:r>
      <w:proofErr w:type="gramStart"/>
      <w:r w:rsidRPr="005A1F30">
        <w:rPr>
          <w:color w:val="000000"/>
        </w:rPr>
        <w:t>person</w:t>
      </w:r>
      <w:proofErr w:type="gramEnd"/>
      <w:r w:rsidRPr="005A1F30">
        <w:rPr>
          <w:color w:val="000000"/>
        </w:rPr>
        <w:t xml:space="preserve"> to work together to avoid any collision with the chamber wall.)</w:t>
      </w:r>
      <w:r w:rsidR="00023C37" w:rsidRPr="005A1F30">
        <w:rPr>
          <w:color w:val="000000"/>
        </w:rPr>
        <w:t xml:space="preserve"> Lay the manipulator flat on the clean area. Dissemble all flanges and pull the center rod out. The bellows should be supported by soft materials to avoid any bending.</w:t>
      </w:r>
    </w:p>
    <w:p w14:paraId="6136D731" w14:textId="77777777" w:rsidR="00EF0A54" w:rsidRPr="005A1F30" w:rsidRDefault="0018270E" w:rsidP="00A200A3">
      <w:pPr>
        <w:rPr>
          <w:color w:val="000000"/>
        </w:rPr>
      </w:pPr>
      <w:r w:rsidRPr="005A1F30">
        <w:rPr>
          <w:i/>
          <w:color w:val="000000"/>
        </w:rPr>
        <w:t xml:space="preserve">Attention: Currently, the rotary stage is not kind of stiff. The rotation is not very smooth. Wearing </w:t>
      </w:r>
      <w:proofErr w:type="gramStart"/>
      <w:r w:rsidRPr="005A1F30">
        <w:rPr>
          <w:i/>
          <w:color w:val="000000"/>
        </w:rPr>
        <w:t>a nitrile gloves</w:t>
      </w:r>
      <w:proofErr w:type="gramEnd"/>
      <w:r w:rsidRPr="005A1F30">
        <w:rPr>
          <w:i/>
          <w:color w:val="000000"/>
        </w:rPr>
        <w:t xml:space="preserve"> help to make the rotation easier. Vacuum is still very good, no leaking during rotation.</w:t>
      </w:r>
    </w:p>
    <w:p w14:paraId="0FEA4E71" w14:textId="77777777" w:rsidR="00EF0A54" w:rsidRPr="005A1F30" w:rsidRDefault="00EF0A54" w:rsidP="00A200A3">
      <w:pPr>
        <w:rPr>
          <w:color w:val="000000"/>
        </w:rPr>
      </w:pPr>
    </w:p>
    <w:p w14:paraId="2ACFFE26" w14:textId="5BF670C3" w:rsidR="00023C37" w:rsidRDefault="0015463E" w:rsidP="00201B5A">
      <w:pPr>
        <w:pStyle w:val="berschrift2"/>
      </w:pPr>
      <w:bookmarkStart w:id="37" w:name="_Toc112745719"/>
      <w:r w:rsidRPr="005A1F30">
        <w:t>c</w:t>
      </w:r>
      <w:r w:rsidR="00201B5A" w:rsidRPr="005A1F30">
        <w:t xml:space="preserve">. </w:t>
      </w:r>
      <w:r w:rsidR="00023C37" w:rsidRPr="005A1F30">
        <w:t>Heating, cooling, troubleshooting</w:t>
      </w:r>
      <w:bookmarkEnd w:id="37"/>
    </w:p>
    <w:p w14:paraId="1850CC59" w14:textId="77777777" w:rsidR="00E1401E" w:rsidRPr="00E1401E" w:rsidRDefault="00E1401E" w:rsidP="00E1401E"/>
    <w:p w14:paraId="0855BB05" w14:textId="21412A09" w:rsidR="00EF0A54" w:rsidRPr="005A1F30" w:rsidRDefault="00E1401E" w:rsidP="003F03B5">
      <w:pPr>
        <w:pStyle w:val="berschrift3"/>
      </w:pPr>
      <w:bookmarkStart w:id="38" w:name="_Toc112745720"/>
      <w:proofErr w:type="spellStart"/>
      <w:r>
        <w:t>i</w:t>
      </w:r>
      <w:proofErr w:type="spellEnd"/>
      <w:r>
        <w:t xml:space="preserve">. </w:t>
      </w:r>
      <w:r w:rsidR="003F03B5">
        <w:t>Heating</w:t>
      </w:r>
      <w:bookmarkEnd w:id="38"/>
    </w:p>
    <w:p w14:paraId="5BF45FAB" w14:textId="77777777" w:rsidR="00023C37" w:rsidRPr="005A1F30" w:rsidRDefault="00023C37" w:rsidP="00023C37">
      <w:pPr>
        <w:spacing w:line="310" w:lineRule="atLeast"/>
        <w:rPr>
          <w:color w:val="000000"/>
        </w:rPr>
      </w:pPr>
      <w:r w:rsidRPr="005A1F30">
        <w:rPr>
          <w:color w:val="000000"/>
        </w:rPr>
        <w:t xml:space="preserve">The sample is heated with an AC current supplied by the temperature controller through a </w:t>
      </w:r>
      <w:proofErr w:type="spellStart"/>
      <w:r w:rsidRPr="005A1F30">
        <w:rPr>
          <w:color w:val="000000"/>
        </w:rPr>
        <w:t>variac</w:t>
      </w:r>
      <w:proofErr w:type="spellEnd"/>
      <w:r w:rsidRPr="005A1F30">
        <w:rPr>
          <w:color w:val="000000"/>
        </w:rPr>
        <w:t xml:space="preserve"> transformer. Or the sample can </w:t>
      </w:r>
      <w:proofErr w:type="gramStart"/>
      <w:r w:rsidRPr="005A1F30">
        <w:rPr>
          <w:color w:val="000000"/>
        </w:rPr>
        <w:t>heated</w:t>
      </w:r>
      <w:proofErr w:type="gramEnd"/>
      <w:r w:rsidRPr="005A1F30">
        <w:rPr>
          <w:color w:val="000000"/>
        </w:rPr>
        <w:t xml:space="preserve"> using a </w:t>
      </w:r>
      <w:proofErr w:type="spellStart"/>
      <w:r w:rsidRPr="005A1F30">
        <w:rPr>
          <w:color w:val="000000"/>
        </w:rPr>
        <w:t>variac</w:t>
      </w:r>
      <w:proofErr w:type="spellEnd"/>
      <w:r w:rsidRPr="005A1F30">
        <w:rPr>
          <w:color w:val="000000"/>
        </w:rPr>
        <w:t xml:space="preserve"> </w:t>
      </w:r>
      <w:r w:rsidR="000A6FED" w:rsidRPr="005A1F30">
        <w:rPr>
          <w:color w:val="000000"/>
        </w:rPr>
        <w:t xml:space="preserve">controlled </w:t>
      </w:r>
      <w:r w:rsidRPr="005A1F30">
        <w:rPr>
          <w:color w:val="000000"/>
        </w:rPr>
        <w:t xml:space="preserve">transformer directly. </w:t>
      </w:r>
    </w:p>
    <w:p w14:paraId="49070D72" w14:textId="77777777" w:rsidR="00023C37" w:rsidRPr="005A1F30" w:rsidRDefault="00023C37" w:rsidP="00023C37">
      <w:pPr>
        <w:spacing w:line="310" w:lineRule="atLeast"/>
        <w:rPr>
          <w:color w:val="000000"/>
        </w:rPr>
      </w:pPr>
    </w:p>
    <w:p w14:paraId="2E9B9E97" w14:textId="77777777" w:rsidR="00023C37" w:rsidRPr="005A1F30" w:rsidRDefault="00023C37" w:rsidP="00023C37">
      <w:pPr>
        <w:spacing w:line="310" w:lineRule="atLeast"/>
        <w:rPr>
          <w:color w:val="000000"/>
        </w:rPr>
      </w:pPr>
      <w:r w:rsidRPr="005A1F30">
        <w:rPr>
          <w:color w:val="000000"/>
        </w:rPr>
        <w:t>To use the temperature controller for heating:</w:t>
      </w:r>
    </w:p>
    <w:p w14:paraId="231FC7F8" w14:textId="77777777" w:rsidR="00023C37" w:rsidRPr="005A1F30" w:rsidRDefault="00023C37" w:rsidP="00023C37">
      <w:pPr>
        <w:spacing w:line="310" w:lineRule="atLeast"/>
        <w:rPr>
          <w:color w:val="000000"/>
        </w:rPr>
      </w:pPr>
      <w:r w:rsidRPr="005A1F30">
        <w:rPr>
          <w:color w:val="000000"/>
        </w:rPr>
        <w:t>The transformer must be plugged into the socket in the back of the temperature controller. The thermocouple coming out of the manipulator must be plugged into the yellow TC-socket in the back of the controller. The sample must be properly grounded.</w:t>
      </w:r>
    </w:p>
    <w:p w14:paraId="15474904" w14:textId="77777777" w:rsidR="00023C37" w:rsidRPr="005A1F30" w:rsidRDefault="00023C37" w:rsidP="00023C37">
      <w:pPr>
        <w:spacing w:line="310" w:lineRule="atLeast"/>
        <w:ind w:left="680"/>
        <w:rPr>
          <w:color w:val="000000"/>
        </w:rPr>
      </w:pPr>
    </w:p>
    <w:p w14:paraId="6AC8E2B6" w14:textId="77777777" w:rsidR="00023C37" w:rsidRPr="005A1F30" w:rsidRDefault="00023C37" w:rsidP="00023C37">
      <w:pPr>
        <w:spacing w:line="310" w:lineRule="atLeast"/>
        <w:rPr>
          <w:color w:val="000000"/>
        </w:rPr>
      </w:pPr>
      <w:r w:rsidRPr="005A1F30">
        <w:rPr>
          <w:color w:val="000000"/>
        </w:rPr>
        <w:t xml:space="preserve">See the </w:t>
      </w:r>
      <w:r w:rsidRPr="005A1F30">
        <w:rPr>
          <w:iCs/>
          <w:color w:val="000000"/>
        </w:rPr>
        <w:t>Ramping Temperature Controller</w:t>
      </w:r>
      <w:r w:rsidRPr="005A1F30">
        <w:rPr>
          <w:i/>
          <w:iCs/>
          <w:color w:val="000000"/>
        </w:rPr>
        <w:t xml:space="preserve"> </w:t>
      </w:r>
      <w:r w:rsidRPr="005A1F30">
        <w:rPr>
          <w:color w:val="000000"/>
        </w:rPr>
        <w:t xml:space="preserve">manual for a detailed description of the temperature controller. An important thing to notice is the little light </w:t>
      </w:r>
      <w:r w:rsidR="000A6FED" w:rsidRPr="005A1F30">
        <w:rPr>
          <w:color w:val="000000"/>
        </w:rPr>
        <w:t>in the controller</w:t>
      </w:r>
      <w:r w:rsidRPr="005A1F30">
        <w:rPr>
          <w:color w:val="000000"/>
        </w:rPr>
        <w:t xml:space="preserve"> which indicates that the controller is (trying) to heat the sample.  The intensity of this light is an indication of the heating power. The maximum heating power is set with the </w:t>
      </w:r>
      <w:proofErr w:type="spellStart"/>
      <w:r w:rsidRPr="005A1F30">
        <w:rPr>
          <w:color w:val="000000"/>
        </w:rPr>
        <w:t>variac</w:t>
      </w:r>
      <w:proofErr w:type="spellEnd"/>
      <w:r w:rsidRPr="005A1F30">
        <w:rPr>
          <w:color w:val="000000"/>
        </w:rPr>
        <w:t xml:space="preserve"> on the front of the controller, typically about 50-80%.</w:t>
      </w:r>
      <w:r w:rsidRPr="005A1F30">
        <w:rPr>
          <w:caps/>
          <w:color w:val="000000"/>
        </w:rPr>
        <w:t xml:space="preserve"> </w:t>
      </w:r>
    </w:p>
    <w:p w14:paraId="37AE4C2A" w14:textId="77777777" w:rsidR="00023C37" w:rsidRPr="005A1F30" w:rsidRDefault="00023C37" w:rsidP="00023C37">
      <w:pPr>
        <w:spacing w:line="310" w:lineRule="atLeast"/>
        <w:ind w:left="680"/>
        <w:rPr>
          <w:color w:val="000000"/>
        </w:rPr>
      </w:pPr>
    </w:p>
    <w:p w14:paraId="34ACBE67" w14:textId="77777777" w:rsidR="00023C37" w:rsidRPr="005A1F30" w:rsidRDefault="00023C37" w:rsidP="000A6FED">
      <w:pPr>
        <w:spacing w:line="310" w:lineRule="atLeast"/>
        <w:rPr>
          <w:color w:val="000000"/>
        </w:rPr>
      </w:pPr>
      <w:r w:rsidRPr="005A1F30">
        <w:rPr>
          <w:color w:val="000000"/>
        </w:rPr>
        <w:t xml:space="preserve">If necessary, the sample can be heated by a </w:t>
      </w:r>
      <w:proofErr w:type="spellStart"/>
      <w:r w:rsidRPr="005A1F30">
        <w:rPr>
          <w:color w:val="000000"/>
        </w:rPr>
        <w:t>variac</w:t>
      </w:r>
      <w:proofErr w:type="spellEnd"/>
      <w:r w:rsidRPr="005A1F30">
        <w:rPr>
          <w:color w:val="000000"/>
        </w:rPr>
        <w:t xml:space="preserve"> connected to the transformer: Connect the transformer input to a </w:t>
      </w:r>
      <w:proofErr w:type="spellStart"/>
      <w:r w:rsidRPr="005A1F30">
        <w:rPr>
          <w:color w:val="000000"/>
        </w:rPr>
        <w:t>variac</w:t>
      </w:r>
      <w:proofErr w:type="spellEnd"/>
      <w:r w:rsidRPr="005A1F30">
        <w:rPr>
          <w:color w:val="000000"/>
        </w:rPr>
        <w:t xml:space="preserve"> and regulate the heating power with the </w:t>
      </w:r>
      <w:proofErr w:type="spellStart"/>
      <w:r w:rsidRPr="005A1F30">
        <w:rPr>
          <w:color w:val="000000"/>
        </w:rPr>
        <w:t>variac</w:t>
      </w:r>
      <w:proofErr w:type="spellEnd"/>
      <w:r w:rsidRPr="005A1F30">
        <w:rPr>
          <w:color w:val="000000"/>
        </w:rPr>
        <w:t xml:space="preserve">. </w:t>
      </w:r>
      <w:r w:rsidR="000A6FED" w:rsidRPr="005A1F30">
        <w:rPr>
          <w:color w:val="000000"/>
        </w:rPr>
        <w:t xml:space="preserve">Do not connect the transformer directly into the power supply. </w:t>
      </w:r>
      <w:r w:rsidRPr="005A1F30">
        <w:rPr>
          <w:color w:val="000000"/>
        </w:rPr>
        <w:t>This causes a very high heating current which will melt the heating wires.</w:t>
      </w:r>
    </w:p>
    <w:p w14:paraId="62113268" w14:textId="77777777" w:rsidR="0018270E" w:rsidRPr="005A1F30" w:rsidRDefault="0018270E" w:rsidP="000A6FED">
      <w:pPr>
        <w:spacing w:line="310" w:lineRule="atLeast"/>
        <w:rPr>
          <w:color w:val="000000"/>
        </w:rPr>
      </w:pPr>
    </w:p>
    <w:p w14:paraId="48C7BA70" w14:textId="77777777" w:rsidR="00023C37" w:rsidRPr="005A1F30" w:rsidRDefault="00023C37" w:rsidP="000A6FED">
      <w:pPr>
        <w:spacing w:line="310" w:lineRule="atLeast"/>
        <w:rPr>
          <w:color w:val="000000"/>
        </w:rPr>
      </w:pPr>
      <w:r w:rsidRPr="005A1F30">
        <w:rPr>
          <w:color w:val="000000"/>
        </w:rPr>
        <w:t>Troubleshooting Sample Heating</w:t>
      </w:r>
    </w:p>
    <w:p w14:paraId="314841CA" w14:textId="77777777" w:rsidR="00023C37" w:rsidRPr="005A1F30" w:rsidRDefault="00023C37" w:rsidP="00023C37">
      <w:pPr>
        <w:spacing w:line="310" w:lineRule="atLeast"/>
        <w:ind w:left="720"/>
        <w:rPr>
          <w:color w:val="000000"/>
        </w:rPr>
      </w:pPr>
    </w:p>
    <w:p w14:paraId="3C10B9D3" w14:textId="77777777" w:rsidR="00023C37" w:rsidRPr="005A1F30" w:rsidRDefault="00023C37" w:rsidP="000A6FED">
      <w:pPr>
        <w:spacing w:line="310" w:lineRule="atLeast"/>
        <w:rPr>
          <w:color w:val="000000"/>
        </w:rPr>
      </w:pPr>
      <w:r w:rsidRPr="005A1F30">
        <w:rPr>
          <w:b/>
          <w:color w:val="000000"/>
        </w:rPr>
        <w:t>Symptom</w:t>
      </w:r>
      <w:r w:rsidRPr="005A1F30">
        <w:rPr>
          <w:color w:val="000000"/>
        </w:rPr>
        <w:t>: the sample does not get hot:</w:t>
      </w:r>
    </w:p>
    <w:p w14:paraId="68B5AC84" w14:textId="77777777" w:rsidR="00023C37" w:rsidRPr="005A1F30" w:rsidRDefault="000A6FED" w:rsidP="000A6FED">
      <w:pPr>
        <w:spacing w:line="310" w:lineRule="atLeast"/>
        <w:rPr>
          <w:color w:val="000000"/>
        </w:rPr>
      </w:pPr>
      <w:r w:rsidRPr="005A1F30">
        <w:rPr>
          <w:color w:val="000000"/>
        </w:rPr>
        <w:t xml:space="preserve">Bad contact </w:t>
      </w:r>
      <w:r w:rsidR="00023C37" w:rsidRPr="005A1F30">
        <w:rPr>
          <w:color w:val="000000"/>
        </w:rPr>
        <w:t>somewhere in the heater circuit. This could be inside or outside the chamber.  The connector to the copper tube may be loose, the wire may be loose in the connector, the wires may be not well connected to the transformer, or the sample support wires in the vacuum are burnt out. The temperature controller operates normally in this case.</w:t>
      </w:r>
    </w:p>
    <w:p w14:paraId="1CA82E21" w14:textId="77777777" w:rsidR="000A6FED" w:rsidRPr="005A1F30" w:rsidRDefault="000A6FED" w:rsidP="000A6FED">
      <w:pPr>
        <w:spacing w:line="310" w:lineRule="atLeast"/>
        <w:rPr>
          <w:color w:val="000000"/>
        </w:rPr>
      </w:pPr>
    </w:p>
    <w:p w14:paraId="7AFE6A39" w14:textId="77777777" w:rsidR="00023C37" w:rsidRPr="005A1F30" w:rsidRDefault="000A6FED" w:rsidP="000A6FED">
      <w:pPr>
        <w:spacing w:line="310" w:lineRule="atLeast"/>
        <w:rPr>
          <w:color w:val="000000"/>
        </w:rPr>
      </w:pPr>
      <w:r w:rsidRPr="005A1F30">
        <w:rPr>
          <w:color w:val="000000"/>
        </w:rPr>
        <w:lastRenderedPageBreak/>
        <w:t>T</w:t>
      </w:r>
      <w:r w:rsidR="00023C37" w:rsidRPr="005A1F30">
        <w:rPr>
          <w:color w:val="000000"/>
        </w:rPr>
        <w:t>hermocouple is not plugged in, or the thermocouple circuit is broken.</w:t>
      </w:r>
      <w:r w:rsidRPr="005A1F30">
        <w:rPr>
          <w:color w:val="000000"/>
        </w:rPr>
        <w:t xml:space="preserve"> </w:t>
      </w:r>
      <w:r w:rsidR="00023C37" w:rsidRPr="005A1F30">
        <w:rPr>
          <w:color w:val="000000"/>
        </w:rPr>
        <w:t>In this case the red LED-indicator labeled "TC open" on the front of the temperature controller lights up, and the output power is interrupted to protect the sample support/heating wires.</w:t>
      </w:r>
    </w:p>
    <w:p w14:paraId="0D3DFC6E" w14:textId="77777777" w:rsidR="00023C37" w:rsidRPr="005A1F30" w:rsidRDefault="00023C37" w:rsidP="00023C37">
      <w:pPr>
        <w:spacing w:line="310" w:lineRule="atLeast"/>
        <w:ind w:left="720"/>
        <w:rPr>
          <w:color w:val="000000"/>
        </w:rPr>
      </w:pPr>
    </w:p>
    <w:p w14:paraId="1E09B4D8" w14:textId="77777777" w:rsidR="00023C37" w:rsidRPr="005A1F30" w:rsidRDefault="00023C37" w:rsidP="000A6FED">
      <w:pPr>
        <w:spacing w:line="310" w:lineRule="atLeast"/>
        <w:rPr>
          <w:color w:val="000000"/>
        </w:rPr>
      </w:pPr>
      <w:r w:rsidRPr="005A1F30">
        <w:rPr>
          <w:b/>
          <w:color w:val="000000"/>
        </w:rPr>
        <w:t>Symptom:</w:t>
      </w:r>
      <w:r w:rsidRPr="005A1F30">
        <w:rPr>
          <w:color w:val="000000"/>
        </w:rPr>
        <w:t xml:space="preserve"> Temperature reading is not stable; the temperature controller may be heating irregularly.</w:t>
      </w:r>
    </w:p>
    <w:p w14:paraId="756B94BD" w14:textId="77777777" w:rsidR="00023C37" w:rsidRPr="005A1F30" w:rsidRDefault="00023C37" w:rsidP="000A6FED">
      <w:pPr>
        <w:spacing w:line="310" w:lineRule="atLeast"/>
        <w:rPr>
          <w:color w:val="000000"/>
        </w:rPr>
      </w:pPr>
      <w:r w:rsidRPr="005A1F30">
        <w:rPr>
          <w:color w:val="000000"/>
        </w:rPr>
        <w:t>One of the thermocouple wires is touching ground</w:t>
      </w:r>
      <w:r w:rsidR="000A6FED" w:rsidRPr="005A1F30">
        <w:rPr>
          <w:color w:val="000000"/>
        </w:rPr>
        <w:t xml:space="preserve"> or the heating wire</w:t>
      </w:r>
      <w:r w:rsidRPr="005A1F30">
        <w:rPr>
          <w:color w:val="000000"/>
        </w:rPr>
        <w:t>. The critical spot is the point where the thermocouple wires come out of the manipulator: the insulation may be rubbed through here.</w:t>
      </w:r>
      <w:r w:rsidR="000A6FED" w:rsidRPr="005A1F30">
        <w:rPr>
          <w:color w:val="000000"/>
        </w:rPr>
        <w:t xml:space="preserve"> </w:t>
      </w:r>
      <w:r w:rsidRPr="005A1F30">
        <w:rPr>
          <w:color w:val="000000"/>
        </w:rPr>
        <w:t>Sample is not properly grounded.</w:t>
      </w:r>
    </w:p>
    <w:p w14:paraId="3B36016F" w14:textId="77777777" w:rsidR="00023C37" w:rsidRPr="005A1F30" w:rsidRDefault="00023C37" w:rsidP="00023C37">
      <w:pPr>
        <w:spacing w:line="310" w:lineRule="atLeast"/>
        <w:ind w:left="720"/>
        <w:rPr>
          <w:color w:val="000000"/>
        </w:rPr>
      </w:pPr>
    </w:p>
    <w:p w14:paraId="21E1D305" w14:textId="77777777" w:rsidR="00023C37" w:rsidRPr="005A1F30" w:rsidRDefault="00023C37" w:rsidP="000A6FED">
      <w:pPr>
        <w:spacing w:line="310" w:lineRule="atLeast"/>
        <w:rPr>
          <w:color w:val="000000"/>
        </w:rPr>
      </w:pPr>
      <w:r w:rsidRPr="005A1F30">
        <w:rPr>
          <w:b/>
          <w:color w:val="000000"/>
        </w:rPr>
        <w:t>Symptom</w:t>
      </w:r>
      <w:r w:rsidRPr="005A1F30">
        <w:rPr>
          <w:color w:val="000000"/>
        </w:rPr>
        <w:t>: heating is very slow, though a lot of power is used.</w:t>
      </w:r>
    </w:p>
    <w:p w14:paraId="6F693C88" w14:textId="77777777" w:rsidR="00023C37" w:rsidRPr="005A1F30" w:rsidRDefault="00023C37" w:rsidP="000A6FED">
      <w:pPr>
        <w:spacing w:line="310" w:lineRule="atLeast"/>
        <w:rPr>
          <w:color w:val="000000"/>
        </w:rPr>
      </w:pPr>
      <w:r w:rsidRPr="005A1F30">
        <w:rPr>
          <w:color w:val="000000"/>
        </w:rPr>
        <w:t xml:space="preserve">Probably the sample support/heating wires are getting </w:t>
      </w:r>
      <w:proofErr w:type="gramStart"/>
      <w:r w:rsidRPr="005A1F30">
        <w:rPr>
          <w:color w:val="000000"/>
        </w:rPr>
        <w:t>loose</w:t>
      </w:r>
      <w:proofErr w:type="gramEnd"/>
      <w:r w:rsidR="0018270E" w:rsidRPr="005A1F30">
        <w:rPr>
          <w:color w:val="000000"/>
        </w:rPr>
        <w:t xml:space="preserve"> or oxide built at the outside contact</w:t>
      </w:r>
      <w:r w:rsidRPr="005A1F30">
        <w:rPr>
          <w:color w:val="000000"/>
        </w:rPr>
        <w:t xml:space="preserve">. </w:t>
      </w:r>
      <w:r w:rsidR="000A6FED" w:rsidRPr="005A1F30">
        <w:rPr>
          <w:color w:val="000000"/>
        </w:rPr>
        <w:t xml:space="preserve">Check outside connection first. </w:t>
      </w:r>
      <w:r w:rsidRPr="005A1F30">
        <w:rPr>
          <w:color w:val="000000"/>
        </w:rPr>
        <w:t xml:space="preserve">This happens after some time and if it gets too bad, the sample </w:t>
      </w:r>
      <w:proofErr w:type="gramStart"/>
      <w:r w:rsidRPr="005A1F30">
        <w:rPr>
          <w:color w:val="000000"/>
        </w:rPr>
        <w:t>has to</w:t>
      </w:r>
      <w:proofErr w:type="gramEnd"/>
      <w:r w:rsidRPr="005A1F30">
        <w:rPr>
          <w:color w:val="000000"/>
        </w:rPr>
        <w:t xml:space="preserve"> be </w:t>
      </w:r>
      <w:r w:rsidR="00A040E9" w:rsidRPr="005A1F30">
        <w:rPr>
          <w:color w:val="000000"/>
        </w:rPr>
        <w:t>spot-welded</w:t>
      </w:r>
      <w:r w:rsidRPr="005A1F30">
        <w:rPr>
          <w:color w:val="000000"/>
        </w:rPr>
        <w:t xml:space="preserve"> again. If this is the case, cooling will be slow; and the lowest temperature that can be reached will be higher.</w:t>
      </w:r>
      <w:r w:rsidR="0018270E" w:rsidRPr="005A1F30">
        <w:rPr>
          <w:color w:val="000000"/>
        </w:rPr>
        <w:t xml:space="preserve"> </w:t>
      </w:r>
    </w:p>
    <w:p w14:paraId="334425D1" w14:textId="77777777" w:rsidR="00023C37" w:rsidRPr="005A1F30" w:rsidRDefault="00023C37" w:rsidP="00023C37">
      <w:pPr>
        <w:spacing w:line="310" w:lineRule="atLeast"/>
        <w:ind w:left="720"/>
        <w:rPr>
          <w:color w:val="000000"/>
        </w:rPr>
      </w:pPr>
    </w:p>
    <w:p w14:paraId="300DC643" w14:textId="4C698718" w:rsidR="004968B2" w:rsidRDefault="00E1401E" w:rsidP="00B25C14">
      <w:pPr>
        <w:pStyle w:val="berschrift3"/>
      </w:pPr>
      <w:bookmarkStart w:id="39" w:name="_Toc397346402"/>
      <w:bookmarkStart w:id="40" w:name="_Toc112745721"/>
      <w:r>
        <w:t xml:space="preserve">ii. </w:t>
      </w:r>
      <w:r w:rsidR="004968B2">
        <w:rPr>
          <w:rFonts w:hint="eastAsia"/>
        </w:rPr>
        <w:t>Cooling with liquid nitrogen</w:t>
      </w:r>
      <w:bookmarkEnd w:id="39"/>
      <w:bookmarkEnd w:id="40"/>
    </w:p>
    <w:p w14:paraId="1B7BC8AA" w14:textId="77777777" w:rsidR="004968B2" w:rsidRDefault="004968B2" w:rsidP="004968B2">
      <w:pPr>
        <w:pStyle w:val="KeinLeerraum"/>
      </w:pPr>
    </w:p>
    <w:p w14:paraId="76CDF0CE" w14:textId="77777777" w:rsidR="004968B2" w:rsidRDefault="004968B2" w:rsidP="004968B2">
      <w:pPr>
        <w:pStyle w:val="KeinLeerraum"/>
      </w:pPr>
      <w:r>
        <w:rPr>
          <w:rFonts w:hint="eastAsia"/>
        </w:rPr>
        <w:t>CAUTION: When dealing with liquid nitrogen, safety glasses and cryo-gloves should be worn.</w:t>
      </w:r>
    </w:p>
    <w:p w14:paraId="559C00E0" w14:textId="77777777" w:rsidR="004968B2" w:rsidRDefault="004968B2" w:rsidP="004968B2">
      <w:pPr>
        <w:pStyle w:val="KeinLeerraum"/>
      </w:pPr>
    </w:p>
    <w:p w14:paraId="0B56C236" w14:textId="3E648D35" w:rsidR="00A9453A" w:rsidRPr="0000668D" w:rsidRDefault="004928B2" w:rsidP="0000668D">
      <w:pPr>
        <w:overflowPunct w:val="0"/>
        <w:autoSpaceDE w:val="0"/>
        <w:autoSpaceDN w:val="0"/>
        <w:adjustRightInd w:val="0"/>
        <w:spacing w:line="310" w:lineRule="atLeast"/>
        <w:jc w:val="both"/>
        <w:textAlignment w:val="baseline"/>
        <w:rPr>
          <w:color w:val="000000"/>
        </w:rPr>
      </w:pPr>
      <w:r w:rsidRPr="005A1F30">
        <w:rPr>
          <w:color w:val="000000"/>
        </w:rPr>
        <w:t xml:space="preserve">Insert a funnel into the small inlet at the top of the manipulator. </w:t>
      </w:r>
      <w:r>
        <w:rPr>
          <w:color w:val="000000"/>
        </w:rPr>
        <w:t xml:space="preserve"> </w:t>
      </w:r>
      <w:r w:rsidR="004968B2">
        <w:rPr>
          <w:rFonts w:hint="eastAsia"/>
        </w:rPr>
        <w:t xml:space="preserve">Cover top of the manipulator with cloth, surrounding the funnel. Turn on </w:t>
      </w:r>
      <w:r w:rsidR="007C5130">
        <w:t xml:space="preserve">two </w:t>
      </w:r>
      <w:r w:rsidR="004968B2">
        <w:rPr>
          <w:rFonts w:hint="eastAsia"/>
        </w:rPr>
        <w:t>heating tape around the bellows to a power level of 2</w:t>
      </w:r>
      <w:r w:rsidR="00185761">
        <w:t>5</w:t>
      </w:r>
      <w:r w:rsidR="004968B2">
        <w:rPr>
          <w:rFonts w:hint="eastAsia"/>
        </w:rPr>
        <w:t xml:space="preserve"> V using a </w:t>
      </w:r>
      <w:proofErr w:type="spellStart"/>
      <w:proofErr w:type="gramStart"/>
      <w:r w:rsidR="004968B2">
        <w:rPr>
          <w:rFonts w:hint="eastAsia"/>
        </w:rPr>
        <w:t>variac</w:t>
      </w:r>
      <w:proofErr w:type="spellEnd"/>
      <w:r w:rsidR="004968B2">
        <w:rPr>
          <w:rFonts w:hint="eastAsia"/>
        </w:rPr>
        <w:t>, and</w:t>
      </w:r>
      <w:proofErr w:type="gramEnd"/>
      <w:r w:rsidR="004968B2">
        <w:rPr>
          <w:rFonts w:hint="eastAsia"/>
        </w:rPr>
        <w:t xml:space="preserve"> cover that section with cloth. </w:t>
      </w:r>
      <w:r w:rsidR="00E81C84" w:rsidRPr="005A1F30">
        <w:rPr>
          <w:color w:val="000000"/>
        </w:rPr>
        <w:t xml:space="preserve">Then slowly add about one quarter cup of liquid nitrogen into the manipulator. During the experiment, liquid nitrogen should be added a little at a time (about every 5 minutes) </w:t>
      </w:r>
      <w:proofErr w:type="gramStart"/>
      <w:r w:rsidR="00E81C84" w:rsidRPr="005A1F30">
        <w:rPr>
          <w:color w:val="000000"/>
        </w:rPr>
        <w:t>in order to</w:t>
      </w:r>
      <w:proofErr w:type="gramEnd"/>
      <w:r w:rsidR="00E81C84" w:rsidRPr="005A1F30">
        <w:rPr>
          <w:color w:val="000000"/>
        </w:rPr>
        <w:t xml:space="preserve"> maintain a boiling liquid phase in the manipulator.  </w:t>
      </w:r>
      <w:r w:rsidR="004968B2">
        <w:rPr>
          <w:rFonts w:hint="eastAsia"/>
        </w:rPr>
        <w:t>Pour</w:t>
      </w:r>
      <w:r w:rsidR="0000668D">
        <w:t>ing</w:t>
      </w:r>
      <w:r w:rsidR="004968B2">
        <w:rPr>
          <w:rFonts w:hint="eastAsia"/>
        </w:rPr>
        <w:t xml:space="preserve"> in liquid nitrogen little by little initially to avoid cracking of ceramic </w:t>
      </w:r>
      <w:proofErr w:type="gramStart"/>
      <w:r w:rsidR="004968B2">
        <w:rPr>
          <w:rFonts w:hint="eastAsia"/>
        </w:rPr>
        <w:t>connections</w:t>
      </w:r>
      <w:proofErr w:type="gramEnd"/>
    </w:p>
    <w:p w14:paraId="3877AE25" w14:textId="079FD6EE" w:rsidR="00A9453A" w:rsidRDefault="00A9453A" w:rsidP="00B25C14">
      <w:pPr>
        <w:pStyle w:val="KeinLeerraum"/>
      </w:pPr>
    </w:p>
    <w:p w14:paraId="1A052861" w14:textId="783BBB6A" w:rsidR="00B92680" w:rsidRDefault="00B92680" w:rsidP="00B6774B">
      <w:pPr>
        <w:spacing w:line="310" w:lineRule="atLeast"/>
      </w:pPr>
      <w:r w:rsidRPr="005A1F30">
        <w:rPr>
          <w:color w:val="000000"/>
        </w:rPr>
        <w:t xml:space="preserve">It takes, typically, about 10 min. to cool the sample down from room temperature to about </w:t>
      </w:r>
      <w:r>
        <w:rPr>
          <w:color w:val="000000"/>
        </w:rPr>
        <w:t>90</w:t>
      </w:r>
      <w:r w:rsidRPr="005A1F30">
        <w:rPr>
          <w:color w:val="000000"/>
        </w:rPr>
        <w:t xml:space="preserve"> K. Once the manipulator is cold, cooling is much faster (5-15 min, depending on the contacts between the heating wires and the sample in the vacuum). If the cooling is slow, it is possible that the sample heating/support wires have come </w:t>
      </w:r>
      <w:proofErr w:type="gramStart"/>
      <w:r w:rsidRPr="005A1F30">
        <w:rPr>
          <w:color w:val="000000"/>
        </w:rPr>
        <w:t>loose</w:t>
      </w:r>
      <w:proofErr w:type="gramEnd"/>
      <w:r w:rsidRPr="005A1F30">
        <w:rPr>
          <w:color w:val="000000"/>
        </w:rPr>
        <w:t xml:space="preserve"> and the sample will have to be remounted soon.</w:t>
      </w:r>
    </w:p>
    <w:p w14:paraId="56F5657B" w14:textId="77777777" w:rsidR="005A7044" w:rsidRPr="005A1F30" w:rsidRDefault="005A7044" w:rsidP="005A7044">
      <w:pPr>
        <w:spacing w:line="310" w:lineRule="atLeast"/>
        <w:rPr>
          <w:color w:val="000000"/>
        </w:rPr>
      </w:pPr>
    </w:p>
    <w:p w14:paraId="1F430E35" w14:textId="7E30F316" w:rsidR="005A7044" w:rsidRPr="005A1F30" w:rsidRDefault="00CD29AF" w:rsidP="00CD29AF">
      <w:pPr>
        <w:pStyle w:val="berschrift3"/>
      </w:pPr>
      <w:bookmarkStart w:id="41" w:name="_Toc112745722"/>
      <w:r>
        <w:t>iii. S</w:t>
      </w:r>
      <w:r w:rsidR="005A7044" w:rsidRPr="005A1F30">
        <w:t>top cooling</w:t>
      </w:r>
      <w:bookmarkEnd w:id="41"/>
    </w:p>
    <w:p w14:paraId="6A84B7A8" w14:textId="67C94838" w:rsidR="00023C37" w:rsidRDefault="00023C37" w:rsidP="005A7044">
      <w:pPr>
        <w:overflowPunct w:val="0"/>
        <w:autoSpaceDE w:val="0"/>
        <w:autoSpaceDN w:val="0"/>
        <w:adjustRightInd w:val="0"/>
        <w:spacing w:line="310" w:lineRule="atLeast"/>
        <w:jc w:val="both"/>
        <w:textAlignment w:val="baseline"/>
        <w:rPr>
          <w:color w:val="000000"/>
        </w:rPr>
      </w:pPr>
      <w:r w:rsidRPr="005A1F30">
        <w:rPr>
          <w:color w:val="000000"/>
        </w:rPr>
        <w:t>Remove the funnel and blow dry air through a tube into the manipulator while the liquid nitrogen boils away, and let it flow until the manipulator is at room temperature and dry.  Do not add liquid nitrogen during this step, since if any water has accumulated in the manipulator through condensation, it will freeze and possibly fracture the ceramic feedthrough.  Make certain that there is no resistance to the air stream.  If there is, there may be some ice inside that is preventing the air from escaping, which will result in a build-up of pressure.</w:t>
      </w:r>
      <w:r w:rsidR="005A7044" w:rsidRPr="005A1F30">
        <w:rPr>
          <w:color w:val="000000"/>
        </w:rPr>
        <w:t xml:space="preserve"> It is suggested to leave the air flow overnight after the experiment.</w:t>
      </w:r>
    </w:p>
    <w:p w14:paraId="1CF9D306" w14:textId="77777777" w:rsidR="00455CF2" w:rsidRDefault="00455CF2" w:rsidP="00455CF2"/>
    <w:p w14:paraId="4797C751" w14:textId="56069CC4" w:rsidR="00455CF2" w:rsidRPr="005A1F30" w:rsidRDefault="00AA69AC" w:rsidP="00AA69AC">
      <w:pPr>
        <w:pStyle w:val="berschrift3"/>
      </w:pPr>
      <w:bookmarkStart w:id="42" w:name="_Toc112745723"/>
      <w:r>
        <w:lastRenderedPageBreak/>
        <w:t>iv. Breaking feedthro</w:t>
      </w:r>
      <w:r w:rsidR="0086263E">
        <w:t>u</w:t>
      </w:r>
      <w:r>
        <w:t>gh</w:t>
      </w:r>
      <w:r w:rsidR="00697536">
        <w:t xml:space="preserve"> (be </w:t>
      </w:r>
      <w:r w:rsidR="0086263E">
        <w:t xml:space="preserve">very </w:t>
      </w:r>
      <w:r w:rsidR="00697536">
        <w:t>careful)</w:t>
      </w:r>
      <w:bookmarkEnd w:id="42"/>
      <w:r w:rsidR="00697536">
        <w:t xml:space="preserve"> </w:t>
      </w:r>
    </w:p>
    <w:p w14:paraId="24C64E1C" w14:textId="22AEF4DF" w:rsidR="00455CF2" w:rsidRPr="005A1F30" w:rsidRDefault="00455CF2" w:rsidP="00455CF2">
      <w:pPr>
        <w:jc w:val="both"/>
        <w:rPr>
          <w:color w:val="000000"/>
        </w:rPr>
      </w:pPr>
      <w:r w:rsidRPr="005A1F30">
        <w:rPr>
          <w:color w:val="000000"/>
        </w:rPr>
        <w:t xml:space="preserve">The way feedthrough tends to break is if water condenses after a day of </w:t>
      </w:r>
      <w:r w:rsidR="00E8231E">
        <w:rPr>
          <w:color w:val="000000"/>
        </w:rPr>
        <w:t xml:space="preserve">the </w:t>
      </w:r>
      <w:r w:rsidRPr="005A1F30">
        <w:rPr>
          <w:color w:val="000000"/>
        </w:rPr>
        <w:t>exp</w:t>
      </w:r>
      <w:r w:rsidR="00E8231E">
        <w:rPr>
          <w:color w:val="000000"/>
        </w:rPr>
        <w:t>e</w:t>
      </w:r>
      <w:r w:rsidR="00F46729">
        <w:rPr>
          <w:color w:val="000000"/>
        </w:rPr>
        <w:t>riment</w:t>
      </w:r>
      <w:r w:rsidR="00E8231E">
        <w:rPr>
          <w:color w:val="000000"/>
        </w:rPr>
        <w:t xml:space="preserve"> using LN2 cooling</w:t>
      </w:r>
      <w:r w:rsidRPr="005A1F30">
        <w:rPr>
          <w:color w:val="000000"/>
        </w:rPr>
        <w:t xml:space="preserve">, </w:t>
      </w:r>
      <w:r w:rsidR="00901B20">
        <w:rPr>
          <w:color w:val="000000"/>
        </w:rPr>
        <w:t>which</w:t>
      </w:r>
      <w:r w:rsidRPr="005A1F30">
        <w:rPr>
          <w:color w:val="000000"/>
        </w:rPr>
        <w:t xml:space="preserve"> drips down the tube and accumulates in the bottom</w:t>
      </w:r>
      <w:r w:rsidR="00AF323F">
        <w:rPr>
          <w:color w:val="000000"/>
        </w:rPr>
        <w:t xml:space="preserve"> of </w:t>
      </w:r>
      <w:r w:rsidR="00EB6F42">
        <w:rPr>
          <w:color w:val="000000"/>
        </w:rPr>
        <w:t>the manipulator</w:t>
      </w:r>
      <w:r w:rsidRPr="005A1F30">
        <w:rPr>
          <w:color w:val="000000"/>
        </w:rPr>
        <w:t xml:space="preserve">. The next day, </w:t>
      </w:r>
      <w:r w:rsidR="00351E23">
        <w:rPr>
          <w:color w:val="000000"/>
        </w:rPr>
        <w:t>when</w:t>
      </w:r>
      <w:r w:rsidRPr="005A1F30">
        <w:rPr>
          <w:color w:val="000000"/>
        </w:rPr>
        <w:t xml:space="preserve"> the manipulator</w:t>
      </w:r>
      <w:r w:rsidR="00351E23">
        <w:rPr>
          <w:color w:val="000000"/>
        </w:rPr>
        <w:t xml:space="preserve"> is cooled using LN2</w:t>
      </w:r>
      <w:r w:rsidRPr="005A1F30">
        <w:rPr>
          <w:color w:val="000000"/>
        </w:rPr>
        <w:t xml:space="preserve"> </w:t>
      </w:r>
      <w:r w:rsidR="004A440C">
        <w:rPr>
          <w:color w:val="000000"/>
        </w:rPr>
        <w:t>again</w:t>
      </w:r>
      <w:r w:rsidRPr="005A1F30">
        <w:rPr>
          <w:color w:val="000000"/>
        </w:rPr>
        <w:t>, the water freezes and puts stress on the ceramics until they crack.  If you are not doing this already, make sure that you flow dry air with a small tube all the way down the manipulator at the end of your experiments, when you stop cooling down the manipulator. Make sure also that the water that condenses outside does not find its way inside the tube.</w:t>
      </w:r>
    </w:p>
    <w:p w14:paraId="383C8C06" w14:textId="77777777" w:rsidR="00455CF2" w:rsidRPr="000A5DFE" w:rsidRDefault="00455CF2" w:rsidP="000A5DFE"/>
    <w:p w14:paraId="2ED485BC" w14:textId="77777777" w:rsidR="00AA69AC" w:rsidRDefault="00AA69AC" w:rsidP="00AA69AC">
      <w:pPr>
        <w:rPr>
          <w:color w:val="000000"/>
        </w:rPr>
      </w:pPr>
      <w:r w:rsidRPr="005A1F30">
        <w:rPr>
          <w:color w:val="000000"/>
        </w:rPr>
        <w:t xml:space="preserve">If the sample has been cooled using Liquid Nitrogen, it is necessary to leave the compressed air running overnight to get rid of any water residue inside. Failure to do this will result in a broken feedthrough when LN is used next time. </w:t>
      </w:r>
    </w:p>
    <w:p w14:paraId="61EA50E9" w14:textId="77777777" w:rsidR="00157AAE" w:rsidRDefault="00157AAE" w:rsidP="00AA69AC">
      <w:pPr>
        <w:rPr>
          <w:color w:val="000000"/>
        </w:rPr>
      </w:pPr>
    </w:p>
    <w:p w14:paraId="2257F6AD" w14:textId="6CEDF100" w:rsidR="00157AAE" w:rsidRDefault="00157AAE" w:rsidP="00AA69AC">
      <w:pPr>
        <w:rPr>
          <w:color w:val="000000"/>
        </w:rPr>
      </w:pPr>
      <w:r>
        <w:rPr>
          <w:color w:val="000000"/>
        </w:rPr>
        <w:t xml:space="preserve">If the feedthrough brakes, Ameer </w:t>
      </w:r>
      <w:proofErr w:type="gramStart"/>
      <w:r>
        <w:rPr>
          <w:color w:val="000000"/>
        </w:rPr>
        <w:t>is in charge of</w:t>
      </w:r>
      <w:proofErr w:type="gramEnd"/>
      <w:r>
        <w:rPr>
          <w:color w:val="000000"/>
        </w:rPr>
        <w:t xml:space="preserve"> the new ones. We should always have at least on new </w:t>
      </w:r>
      <w:proofErr w:type="spellStart"/>
      <w:r>
        <w:rPr>
          <w:color w:val="000000"/>
        </w:rPr>
        <w:t>feedthorugh</w:t>
      </w:r>
      <w:proofErr w:type="spellEnd"/>
      <w:r>
        <w:rPr>
          <w:color w:val="000000"/>
        </w:rPr>
        <w:t xml:space="preserve"> in the group and order new ones when one was used. </w:t>
      </w:r>
    </w:p>
    <w:p w14:paraId="5D8435F3" w14:textId="77777777" w:rsidR="00157AAE" w:rsidRDefault="00157AAE" w:rsidP="00AA69AC">
      <w:pPr>
        <w:rPr>
          <w:color w:val="000000"/>
        </w:rPr>
      </w:pPr>
    </w:p>
    <w:p w14:paraId="60C98CE0" w14:textId="77777777" w:rsidR="00157AAE" w:rsidRDefault="00157AAE" w:rsidP="00AA69AC">
      <w:pPr>
        <w:rPr>
          <w:color w:val="000000"/>
        </w:rPr>
      </w:pPr>
    </w:p>
    <w:p w14:paraId="220965A1" w14:textId="77777777" w:rsidR="00157AAE" w:rsidRDefault="00157AAE" w:rsidP="00AA69AC">
      <w:pPr>
        <w:rPr>
          <w:color w:val="000000"/>
        </w:rPr>
      </w:pPr>
    </w:p>
    <w:p w14:paraId="78450ACE" w14:textId="77777777" w:rsidR="00157AAE" w:rsidRDefault="00157AAE" w:rsidP="00AA69AC">
      <w:pPr>
        <w:rPr>
          <w:color w:val="000000"/>
        </w:rPr>
      </w:pPr>
    </w:p>
    <w:p w14:paraId="59A96EA3" w14:textId="77777777" w:rsidR="00157AAE" w:rsidRDefault="00157AAE" w:rsidP="00AA69AC">
      <w:pPr>
        <w:rPr>
          <w:color w:val="000000"/>
        </w:rPr>
      </w:pPr>
    </w:p>
    <w:p w14:paraId="10975A49" w14:textId="77777777" w:rsidR="00157AAE" w:rsidRDefault="00157AAE" w:rsidP="00AA69AC">
      <w:pPr>
        <w:rPr>
          <w:color w:val="000000"/>
        </w:rPr>
      </w:pPr>
    </w:p>
    <w:p w14:paraId="5E4314D1" w14:textId="77777777" w:rsidR="00157AAE" w:rsidRDefault="00157AAE" w:rsidP="00AA69AC">
      <w:pPr>
        <w:rPr>
          <w:color w:val="000000"/>
        </w:rPr>
      </w:pPr>
    </w:p>
    <w:p w14:paraId="002E3F8A" w14:textId="77777777" w:rsidR="00157AAE" w:rsidRDefault="00157AAE" w:rsidP="00AA69AC">
      <w:pPr>
        <w:rPr>
          <w:color w:val="000000"/>
        </w:rPr>
      </w:pPr>
    </w:p>
    <w:p w14:paraId="335A9368" w14:textId="77777777" w:rsidR="00157AAE" w:rsidRDefault="00157AAE" w:rsidP="00AA69AC">
      <w:pPr>
        <w:rPr>
          <w:color w:val="000000"/>
        </w:rPr>
      </w:pPr>
    </w:p>
    <w:p w14:paraId="0BD0595E" w14:textId="77777777" w:rsidR="00157AAE" w:rsidRDefault="00157AAE" w:rsidP="00AA69AC">
      <w:pPr>
        <w:rPr>
          <w:color w:val="000000"/>
        </w:rPr>
      </w:pPr>
    </w:p>
    <w:p w14:paraId="6BF10E04" w14:textId="77777777" w:rsidR="00157AAE" w:rsidRPr="005A1F30" w:rsidRDefault="00157AAE" w:rsidP="00AA69AC">
      <w:pPr>
        <w:rPr>
          <w:color w:val="000000"/>
        </w:rPr>
      </w:pPr>
    </w:p>
    <w:p w14:paraId="4FB377C2" w14:textId="77777777" w:rsidR="000A5DFE" w:rsidRPr="000A5DFE" w:rsidRDefault="000A5DFE" w:rsidP="000A5DFE"/>
    <w:p w14:paraId="00868EE9" w14:textId="77777777" w:rsidR="00023C37" w:rsidRPr="005A1F30" w:rsidRDefault="00023C37" w:rsidP="0018314E"/>
    <w:p w14:paraId="4525432E" w14:textId="273BF730" w:rsidR="003D13EC" w:rsidRPr="005A1F30" w:rsidRDefault="0015463E" w:rsidP="0015463E">
      <w:pPr>
        <w:pStyle w:val="berschrift2"/>
      </w:pPr>
      <w:bookmarkStart w:id="43" w:name="_Toc112745724"/>
      <w:r w:rsidRPr="005A1F30">
        <w:t xml:space="preserve">d. </w:t>
      </w:r>
      <w:r w:rsidR="003D13EC" w:rsidRPr="005A1F30">
        <w:t>Biasing</w:t>
      </w:r>
      <w:bookmarkEnd w:id="43"/>
    </w:p>
    <w:p w14:paraId="418F20F1" w14:textId="77777777" w:rsidR="00EF0A54" w:rsidRPr="005A1F30" w:rsidRDefault="00EF0A54" w:rsidP="00A200A3">
      <w:pPr>
        <w:rPr>
          <w:color w:val="000000"/>
        </w:rPr>
      </w:pPr>
    </w:p>
    <w:p w14:paraId="2AEF8BB4" w14:textId="77777777" w:rsidR="003D13EC" w:rsidRPr="005A1F30" w:rsidRDefault="00FB6A3F" w:rsidP="003D13EC">
      <w:pPr>
        <w:rPr>
          <w:color w:val="000000"/>
        </w:rPr>
      </w:pPr>
      <w:r w:rsidRPr="005A1F30">
        <w:rPr>
          <w:noProof/>
          <w:color w:val="000000"/>
        </w:rPr>
        <w:drawing>
          <wp:anchor distT="0" distB="0" distL="114300" distR="114300" simplePos="0" relativeHeight="251626496" behindDoc="1" locked="0" layoutInCell="1" allowOverlap="1" wp14:anchorId="43B9F20E" wp14:editId="74A78F51">
            <wp:simplePos x="0" y="0"/>
            <wp:positionH relativeFrom="column">
              <wp:posOffset>3360420</wp:posOffset>
            </wp:positionH>
            <wp:positionV relativeFrom="paragraph">
              <wp:posOffset>-242570</wp:posOffset>
            </wp:positionV>
            <wp:extent cx="2647950" cy="2213610"/>
            <wp:effectExtent l="0" t="0" r="0" b="0"/>
            <wp:wrapTight wrapText="bothSides">
              <wp:wrapPolygon edited="0">
                <wp:start x="0" y="0"/>
                <wp:lineTo x="0" y="21377"/>
                <wp:lineTo x="21445" y="21377"/>
                <wp:lineTo x="21445" y="0"/>
                <wp:lineTo x="0" y="0"/>
              </wp:wrapPolygon>
            </wp:wrapTight>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7950" cy="2213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3EC" w:rsidRPr="005A1F30">
        <w:rPr>
          <w:color w:val="000000"/>
        </w:rPr>
        <w:t xml:space="preserve">By means of opto-isolation circuitry, the thermocouple and its preamplifier circuit are floating with respect to the system ground, </w:t>
      </w:r>
      <w:proofErr w:type="gramStart"/>
      <w:r w:rsidR="003D13EC" w:rsidRPr="005A1F30">
        <w:rPr>
          <w:color w:val="000000"/>
        </w:rPr>
        <w:t>i.e.</w:t>
      </w:r>
      <w:proofErr w:type="gramEnd"/>
      <w:r w:rsidR="003D13EC" w:rsidRPr="005A1F30">
        <w:rPr>
          <w:color w:val="000000"/>
        </w:rPr>
        <w:t xml:space="preserve"> the chamber and instrumentation chassis.  The sample, which is in contact with the thermocouple, can be placed at any desired potential by simply applying that voltage to the either of the thermocouple leads or to the common of the preamplifier circuit.  There are three banana jacks at the rear of the temperature controller where these connections can be made:  TC COM (thermocouple common), SYS COM (system common), and BIAS OUT.  The controller has an internal bias supply which provides a negative voltage in steps of 50, 100, 150, 200, and 250 volts.</w:t>
      </w:r>
      <w:r w:rsidR="003D13EC" w:rsidRPr="005A1F30">
        <w:rPr>
          <w:noProof/>
          <w:color w:val="000000"/>
          <w:lang w:eastAsia="zh-CN"/>
        </w:rPr>
        <w:t xml:space="preserve"> </w:t>
      </w:r>
    </w:p>
    <w:p w14:paraId="42CF3D2D" w14:textId="77777777" w:rsidR="003D13EC" w:rsidRPr="005A1F30" w:rsidRDefault="003D13EC" w:rsidP="003D13EC">
      <w:pPr>
        <w:rPr>
          <w:color w:val="000000"/>
        </w:rPr>
      </w:pPr>
    </w:p>
    <w:p w14:paraId="236AB773" w14:textId="77777777" w:rsidR="003D13EC" w:rsidRPr="005A1F30" w:rsidRDefault="00630467" w:rsidP="003D13EC">
      <w:pPr>
        <w:rPr>
          <w:color w:val="000000"/>
        </w:rPr>
      </w:pPr>
      <w:r w:rsidRPr="005A1F30">
        <w:rPr>
          <w:color w:val="000000"/>
        </w:rPr>
        <w:lastRenderedPageBreak/>
        <w:t>1)</w:t>
      </w:r>
      <w:r w:rsidR="003D13EC" w:rsidRPr="005A1F30">
        <w:rPr>
          <w:color w:val="000000"/>
        </w:rPr>
        <w:t xml:space="preserve"> To ground the sample or give a </w:t>
      </w:r>
      <w:proofErr w:type="gramStart"/>
      <w:r w:rsidR="003D13EC" w:rsidRPr="005A1F30">
        <w:rPr>
          <w:color w:val="000000"/>
        </w:rPr>
        <w:t>zero bias</w:t>
      </w:r>
      <w:proofErr w:type="gramEnd"/>
      <w:r w:rsidR="003D13EC" w:rsidRPr="005A1F30">
        <w:rPr>
          <w:color w:val="000000"/>
        </w:rPr>
        <w:t xml:space="preserve"> voltage, connect SYS COM to TC COM with a banana cable.</w:t>
      </w:r>
    </w:p>
    <w:p w14:paraId="500C70EC" w14:textId="77777777" w:rsidR="003D13EC" w:rsidRPr="005A1F30" w:rsidRDefault="00630467" w:rsidP="003D13EC">
      <w:pPr>
        <w:rPr>
          <w:color w:val="000000"/>
        </w:rPr>
      </w:pPr>
      <w:r w:rsidRPr="005A1F30">
        <w:rPr>
          <w:color w:val="000000"/>
        </w:rPr>
        <w:t>2)</w:t>
      </w:r>
      <w:r w:rsidR="003D13EC" w:rsidRPr="005A1F30">
        <w:rPr>
          <w:color w:val="000000"/>
        </w:rPr>
        <w:t xml:space="preserve"> To apply a negative bias to the sample using the internal bias supply, connect TC COM to BIAS OUT, select the desired voltage and turn on the switch.</w:t>
      </w:r>
    </w:p>
    <w:p w14:paraId="0854E5C7" w14:textId="77777777" w:rsidR="003D13EC" w:rsidRPr="005A1F30" w:rsidRDefault="00630467" w:rsidP="003D13EC">
      <w:pPr>
        <w:rPr>
          <w:color w:val="000000"/>
        </w:rPr>
      </w:pPr>
      <w:r w:rsidRPr="005A1F30">
        <w:rPr>
          <w:color w:val="000000"/>
        </w:rPr>
        <w:t>3)</w:t>
      </w:r>
      <w:r w:rsidR="003D13EC" w:rsidRPr="005A1F30">
        <w:rPr>
          <w:color w:val="000000"/>
        </w:rPr>
        <w:t xml:space="preserve"> To apply a negative bias with an external voltage source, connect its positive terminal to SYS COM and its negative terminal to TC COM.  To apply a positive bias, reverse the polarity of the voltage supply.</w:t>
      </w:r>
    </w:p>
    <w:p w14:paraId="3BFFC72E" w14:textId="77777777" w:rsidR="00EF0A54" w:rsidRPr="005A1F30" w:rsidRDefault="00630467" w:rsidP="003D13EC">
      <w:pPr>
        <w:rPr>
          <w:color w:val="000000"/>
        </w:rPr>
      </w:pPr>
      <w:r w:rsidRPr="005A1F30">
        <w:rPr>
          <w:color w:val="000000"/>
        </w:rPr>
        <w:t>4)</w:t>
      </w:r>
      <w:r w:rsidR="003D13EC" w:rsidRPr="005A1F30">
        <w:rPr>
          <w:color w:val="000000"/>
        </w:rPr>
        <w:t xml:space="preserve"> When using an external source, the bias current can be monitored by connecting a current meter (usually the </w:t>
      </w:r>
      <w:proofErr w:type="spellStart"/>
      <w:r w:rsidR="003D13EC" w:rsidRPr="005A1F30">
        <w:rPr>
          <w:color w:val="000000"/>
        </w:rPr>
        <w:t>Kiethly</w:t>
      </w:r>
      <w:proofErr w:type="spellEnd"/>
      <w:r w:rsidR="003D13EC" w:rsidRPr="005A1F30">
        <w:rPr>
          <w:color w:val="000000"/>
        </w:rPr>
        <w:t xml:space="preserve"> </w:t>
      </w:r>
      <w:proofErr w:type="spellStart"/>
      <w:r w:rsidR="003D13EC" w:rsidRPr="005A1F30">
        <w:rPr>
          <w:color w:val="000000"/>
        </w:rPr>
        <w:t>Picoammeter</w:t>
      </w:r>
      <w:proofErr w:type="spellEnd"/>
      <w:r w:rsidR="003D13EC" w:rsidRPr="005A1F30">
        <w:rPr>
          <w:color w:val="000000"/>
        </w:rPr>
        <w:t>) in series with the voltage source between SYS COM and the terminal of the source.</w:t>
      </w:r>
    </w:p>
    <w:p w14:paraId="5E88F8EA" w14:textId="77777777" w:rsidR="003D13EC" w:rsidRPr="005A1F30" w:rsidRDefault="003D13EC" w:rsidP="00A200A3">
      <w:pPr>
        <w:rPr>
          <w:color w:val="000000"/>
        </w:rPr>
      </w:pPr>
    </w:p>
    <w:p w14:paraId="47C2149B" w14:textId="072A9044" w:rsidR="003D13EC" w:rsidRPr="005A1F30" w:rsidRDefault="0018314E" w:rsidP="0018314E">
      <w:pPr>
        <w:pStyle w:val="berschrift2"/>
      </w:pPr>
      <w:bookmarkStart w:id="44" w:name="_Toc112745725"/>
      <w:r w:rsidRPr="005A1F30">
        <w:t xml:space="preserve">e. </w:t>
      </w:r>
      <w:r w:rsidR="003D13EC" w:rsidRPr="005A1F30">
        <w:t>Cleaning</w:t>
      </w:r>
      <w:bookmarkEnd w:id="44"/>
      <w:r w:rsidR="003D13EC" w:rsidRPr="005A1F30">
        <w:t xml:space="preserve"> </w:t>
      </w:r>
    </w:p>
    <w:p w14:paraId="7B9D51DA" w14:textId="77777777" w:rsidR="003D13EC" w:rsidRPr="005A1F30" w:rsidRDefault="003D13EC" w:rsidP="003D13EC">
      <w:pPr>
        <w:jc w:val="both"/>
        <w:rPr>
          <w:color w:val="000000"/>
        </w:rPr>
      </w:pPr>
    </w:p>
    <w:p w14:paraId="5D5A0657" w14:textId="77777777" w:rsidR="003D13EC" w:rsidRPr="005A1F30" w:rsidRDefault="003D13EC" w:rsidP="003D13EC">
      <w:pPr>
        <w:jc w:val="both"/>
        <w:rPr>
          <w:color w:val="000000"/>
        </w:rPr>
      </w:pPr>
      <w:r w:rsidRPr="005A1F30">
        <w:rPr>
          <w:color w:val="000000"/>
        </w:rPr>
        <w:t>Sample cleaning process depends on the nature of the sample and of the contamination species. Some sample can be cleaned by oxidation –reduction cycles, such as carbon contamination on noble metal surfaces. Some surface species can be removed by heating the sample above the desorption temperature of surface species. But usually, most of the samples can be cleaned by repeated cycles of sputtering and annealing.</w:t>
      </w:r>
    </w:p>
    <w:p w14:paraId="61B2120B" w14:textId="77777777" w:rsidR="003D13EC" w:rsidRPr="005A1F30" w:rsidRDefault="003D13EC" w:rsidP="003D13EC">
      <w:pPr>
        <w:jc w:val="both"/>
        <w:rPr>
          <w:color w:val="000000"/>
        </w:rPr>
      </w:pPr>
    </w:p>
    <w:p w14:paraId="076B130E" w14:textId="7D31C66E" w:rsidR="003D13EC" w:rsidRPr="005A1F30" w:rsidRDefault="00497CDA" w:rsidP="0018314E">
      <w:pPr>
        <w:pStyle w:val="berschrift3"/>
      </w:pPr>
      <w:bookmarkStart w:id="45" w:name="_Toc112745726"/>
      <w:proofErr w:type="spellStart"/>
      <w:r w:rsidRPr="005A1F30">
        <w:t>i</w:t>
      </w:r>
      <w:proofErr w:type="spellEnd"/>
      <w:r w:rsidRPr="005A1F30">
        <w:t xml:space="preserve">. </w:t>
      </w:r>
      <w:r w:rsidR="003D13EC" w:rsidRPr="005A1F30">
        <w:t>Chemical cleaning</w:t>
      </w:r>
      <w:bookmarkEnd w:id="45"/>
    </w:p>
    <w:p w14:paraId="31C6B882" w14:textId="77777777" w:rsidR="003D13EC" w:rsidRPr="005A1F30" w:rsidRDefault="003D13EC" w:rsidP="003D13EC">
      <w:pPr>
        <w:jc w:val="both"/>
        <w:rPr>
          <w:color w:val="000000"/>
        </w:rPr>
      </w:pPr>
    </w:p>
    <w:p w14:paraId="3B1E1DC1" w14:textId="75E6A788" w:rsidR="00C172A5" w:rsidRPr="005A1F30" w:rsidRDefault="003D13EC" w:rsidP="003D13EC">
      <w:pPr>
        <w:jc w:val="both"/>
        <w:rPr>
          <w:color w:val="000000"/>
        </w:rPr>
      </w:pPr>
      <w:r w:rsidRPr="005A1F30">
        <w:rPr>
          <w:color w:val="000000"/>
        </w:rPr>
        <w:t xml:space="preserve">For heavy carbon contamination on metal surfaces, such as on Ni or Pt surfaces, the sample can be cleaned by </w:t>
      </w:r>
      <w:proofErr w:type="gramStart"/>
      <w:r w:rsidRPr="005A1F30">
        <w:rPr>
          <w:color w:val="000000"/>
        </w:rPr>
        <w:t>heating  in</w:t>
      </w:r>
      <w:proofErr w:type="gramEnd"/>
      <w:r w:rsidRPr="005A1F30">
        <w:rPr>
          <w:color w:val="000000"/>
        </w:rPr>
        <w:t xml:space="preserve"> 10</w:t>
      </w:r>
      <w:r w:rsidRPr="005A1F30">
        <w:rPr>
          <w:color w:val="000000"/>
          <w:vertAlign w:val="superscript"/>
        </w:rPr>
        <w:t>-6</w:t>
      </w:r>
      <w:r w:rsidRPr="005A1F30">
        <w:rPr>
          <w:color w:val="000000"/>
        </w:rPr>
        <w:t xml:space="preserve"> torr O</w:t>
      </w:r>
      <w:r w:rsidRPr="005A1F30">
        <w:rPr>
          <w:color w:val="000000"/>
          <w:vertAlign w:val="subscript"/>
        </w:rPr>
        <w:t>2</w:t>
      </w:r>
      <w:r w:rsidRPr="005A1F30">
        <w:rPr>
          <w:color w:val="000000"/>
        </w:rPr>
        <w:t xml:space="preserve"> at about 800-1000 K, and then reduced by  heating  in 10</w:t>
      </w:r>
      <w:r w:rsidRPr="005A1F30">
        <w:rPr>
          <w:color w:val="000000"/>
          <w:vertAlign w:val="superscript"/>
        </w:rPr>
        <w:t>-6</w:t>
      </w:r>
      <w:r w:rsidRPr="005A1F30">
        <w:rPr>
          <w:color w:val="000000"/>
        </w:rPr>
        <w:t xml:space="preserve"> torr H</w:t>
      </w:r>
      <w:r w:rsidRPr="005A1F30">
        <w:rPr>
          <w:color w:val="000000"/>
          <w:vertAlign w:val="subscript"/>
        </w:rPr>
        <w:t>2</w:t>
      </w:r>
      <w:r w:rsidRPr="005A1F30">
        <w:rPr>
          <w:color w:val="000000"/>
        </w:rPr>
        <w:t xml:space="preserve"> at about 800-1000 K. Repeat the cycle if necessary. For Pt sample, the surface oxygen species can be removed by flashing the sample above 1300 K.</w:t>
      </w:r>
    </w:p>
    <w:p w14:paraId="72AD1AB6" w14:textId="77777777" w:rsidR="00C172A5" w:rsidRPr="005A1F30" w:rsidRDefault="00C172A5" w:rsidP="003D13EC">
      <w:pPr>
        <w:jc w:val="both"/>
        <w:rPr>
          <w:color w:val="000000"/>
        </w:rPr>
      </w:pPr>
    </w:p>
    <w:p w14:paraId="2FA12473" w14:textId="05426B7E" w:rsidR="003D13EC" w:rsidRPr="005A1F30" w:rsidRDefault="00C172A5" w:rsidP="003D13EC">
      <w:pPr>
        <w:jc w:val="both"/>
        <w:rPr>
          <w:color w:val="000000"/>
        </w:rPr>
      </w:pPr>
      <w:r w:rsidRPr="005A1F30">
        <w:rPr>
          <w:color w:val="000000"/>
        </w:rPr>
        <w:t xml:space="preserve"> For cleaning Ta substrate, </w:t>
      </w:r>
      <w:r w:rsidR="00587A3F" w:rsidRPr="005A1F30">
        <w:rPr>
          <w:color w:val="000000"/>
        </w:rPr>
        <w:t>sputte</w:t>
      </w:r>
      <w:r w:rsidR="001C0E6A" w:rsidRPr="005A1F30">
        <w:rPr>
          <w:color w:val="000000"/>
        </w:rPr>
        <w:t xml:space="preserve">ring the Ta substrate using 2 KeV ion energy </w:t>
      </w:r>
      <w:r w:rsidR="00E66E10" w:rsidRPr="005A1F30">
        <w:rPr>
          <w:color w:val="000000"/>
        </w:rPr>
        <w:t>in 3.5 x 10</w:t>
      </w:r>
      <w:r w:rsidR="00E66E10" w:rsidRPr="005A1F30">
        <w:rPr>
          <w:color w:val="000000"/>
          <w:vertAlign w:val="superscript"/>
        </w:rPr>
        <w:t>-5</w:t>
      </w:r>
      <w:r w:rsidR="00E66E10" w:rsidRPr="005A1F30">
        <w:rPr>
          <w:color w:val="000000"/>
        </w:rPr>
        <w:t xml:space="preserve"> torr </w:t>
      </w:r>
      <w:proofErr w:type="spellStart"/>
      <w:r w:rsidR="00E66E10" w:rsidRPr="005A1F30">
        <w:rPr>
          <w:color w:val="000000"/>
        </w:rPr>
        <w:t>Ar</w:t>
      </w:r>
      <w:proofErr w:type="spellEnd"/>
      <w:r w:rsidR="00E66E10" w:rsidRPr="005A1F30">
        <w:rPr>
          <w:color w:val="000000"/>
        </w:rPr>
        <w:t xml:space="preserve"> </w:t>
      </w:r>
      <w:r w:rsidR="00A81D35" w:rsidRPr="005A1F30">
        <w:rPr>
          <w:color w:val="000000"/>
        </w:rPr>
        <w:t xml:space="preserve">for </w:t>
      </w:r>
      <w:r w:rsidR="007C5130">
        <w:rPr>
          <w:color w:val="000000"/>
        </w:rPr>
        <w:t>60</w:t>
      </w:r>
      <w:r w:rsidR="00A81D35" w:rsidRPr="005A1F30">
        <w:rPr>
          <w:color w:val="000000"/>
        </w:rPr>
        <w:t xml:space="preserve"> minutes </w:t>
      </w:r>
      <w:r w:rsidR="00E66E10" w:rsidRPr="005A1F30">
        <w:rPr>
          <w:color w:val="000000"/>
        </w:rPr>
        <w:t xml:space="preserve">followed by </w:t>
      </w:r>
      <w:r w:rsidR="00306BDF" w:rsidRPr="005A1F30">
        <w:rPr>
          <w:color w:val="000000"/>
        </w:rPr>
        <w:t>oxidation under 2 x 10</w:t>
      </w:r>
      <w:r w:rsidR="00306BDF" w:rsidRPr="005A1F30">
        <w:rPr>
          <w:color w:val="000000"/>
          <w:vertAlign w:val="superscript"/>
        </w:rPr>
        <w:t>-5</w:t>
      </w:r>
      <w:r w:rsidR="00306BDF" w:rsidRPr="005A1F30">
        <w:rPr>
          <w:color w:val="000000"/>
        </w:rPr>
        <w:t xml:space="preserve"> </w:t>
      </w:r>
      <w:r w:rsidR="007C20AE" w:rsidRPr="005A1F30">
        <w:rPr>
          <w:color w:val="000000"/>
        </w:rPr>
        <w:t>torr of O</w:t>
      </w:r>
      <w:r w:rsidR="007C20AE" w:rsidRPr="005A1F30">
        <w:rPr>
          <w:color w:val="000000"/>
          <w:vertAlign w:val="subscript"/>
        </w:rPr>
        <w:t>2</w:t>
      </w:r>
      <w:r w:rsidR="007C20AE" w:rsidRPr="005A1F30">
        <w:rPr>
          <w:color w:val="000000"/>
        </w:rPr>
        <w:t xml:space="preserve"> at 600 C for </w:t>
      </w:r>
      <w:r w:rsidR="00A37227" w:rsidRPr="005A1F30">
        <w:rPr>
          <w:color w:val="000000"/>
        </w:rPr>
        <w:t xml:space="preserve">5 </w:t>
      </w:r>
      <w:r w:rsidR="007C20AE" w:rsidRPr="005A1F30">
        <w:rPr>
          <w:color w:val="000000"/>
        </w:rPr>
        <w:t xml:space="preserve">minutes and annealing at 600 C for </w:t>
      </w:r>
      <w:r w:rsidR="002B5106" w:rsidRPr="005A1F30">
        <w:rPr>
          <w:color w:val="000000"/>
        </w:rPr>
        <w:t>5 minutes</w:t>
      </w:r>
      <w:r w:rsidR="00426CC6" w:rsidRPr="005A1F30">
        <w:rPr>
          <w:color w:val="000000"/>
        </w:rPr>
        <w:t xml:space="preserve"> in UHV</w:t>
      </w:r>
      <w:r w:rsidR="002B5106" w:rsidRPr="005A1F30">
        <w:rPr>
          <w:color w:val="000000"/>
        </w:rPr>
        <w:t>.</w:t>
      </w:r>
      <w:r w:rsidR="007C20AE" w:rsidRPr="005A1F30">
        <w:rPr>
          <w:color w:val="000000"/>
        </w:rPr>
        <w:t xml:space="preserve"> </w:t>
      </w:r>
    </w:p>
    <w:p w14:paraId="540025B8" w14:textId="77777777" w:rsidR="003D13EC" w:rsidRPr="005A1F30" w:rsidRDefault="003D13EC" w:rsidP="003D13EC">
      <w:pPr>
        <w:jc w:val="both"/>
        <w:rPr>
          <w:color w:val="000000"/>
        </w:rPr>
      </w:pPr>
    </w:p>
    <w:p w14:paraId="0CDE9C4D" w14:textId="766ABB3B" w:rsidR="00DD0B73" w:rsidRPr="005A1F30" w:rsidRDefault="00962FF8" w:rsidP="003D13EC">
      <w:pPr>
        <w:jc w:val="both"/>
        <w:rPr>
          <w:color w:val="000000"/>
        </w:rPr>
      </w:pPr>
      <w:r>
        <w:rPr>
          <w:color w:val="000000"/>
        </w:rPr>
        <w:t xml:space="preserve">SiO2 can be cleaned by two cycles of sputtering (2E-5 torr </w:t>
      </w:r>
      <w:proofErr w:type="spellStart"/>
      <w:r>
        <w:rPr>
          <w:color w:val="000000"/>
        </w:rPr>
        <w:t>Ar</w:t>
      </w:r>
      <w:proofErr w:type="spellEnd"/>
      <w:r>
        <w:rPr>
          <w:color w:val="000000"/>
        </w:rPr>
        <w:t xml:space="preserve">, 2 keV, ~ 10 µA, 10 min) and oxidation (2E-5 torr O2, 600 °C, 10 min). </w:t>
      </w:r>
    </w:p>
    <w:p w14:paraId="62E35E7A" w14:textId="77777777" w:rsidR="00DD0B73" w:rsidRPr="005A1F30" w:rsidRDefault="00DD0B73" w:rsidP="003D13EC">
      <w:pPr>
        <w:jc w:val="both"/>
        <w:rPr>
          <w:color w:val="000000"/>
        </w:rPr>
      </w:pPr>
    </w:p>
    <w:p w14:paraId="3DC5F3BA" w14:textId="77777777" w:rsidR="00CD5BD7" w:rsidRPr="005A1F30" w:rsidRDefault="00CD5BD7" w:rsidP="0037128E">
      <w:pPr>
        <w:numPr>
          <w:ilvl w:val="0"/>
          <w:numId w:val="10"/>
        </w:numPr>
        <w:jc w:val="both"/>
        <w:rPr>
          <w:b/>
          <w:i/>
          <w:color w:val="000000"/>
        </w:rPr>
      </w:pPr>
      <w:r w:rsidRPr="005A1F30">
        <w:rPr>
          <w:b/>
          <w:i/>
          <w:color w:val="000000"/>
        </w:rPr>
        <w:t>How to determine that it is clean</w:t>
      </w:r>
    </w:p>
    <w:p w14:paraId="6E23F505" w14:textId="77777777" w:rsidR="003D13EC" w:rsidRPr="005A1F30" w:rsidRDefault="003D13EC" w:rsidP="003D13EC">
      <w:pPr>
        <w:jc w:val="both"/>
        <w:rPr>
          <w:color w:val="000000"/>
        </w:rPr>
      </w:pPr>
    </w:p>
    <w:p w14:paraId="747BA179" w14:textId="60F33D14" w:rsidR="003D13EC" w:rsidRPr="005A1F30" w:rsidRDefault="003D13EC" w:rsidP="003D13EC">
      <w:pPr>
        <w:jc w:val="both"/>
        <w:rPr>
          <w:color w:val="000000"/>
        </w:rPr>
      </w:pPr>
      <w:r w:rsidRPr="005A1F30">
        <w:rPr>
          <w:color w:val="000000"/>
        </w:rPr>
        <w:t>The cleanness of the sample can be checked by XPS spectra. Usually</w:t>
      </w:r>
      <w:r w:rsidR="00333856" w:rsidRPr="005A1F30">
        <w:rPr>
          <w:color w:val="000000"/>
        </w:rPr>
        <w:t>,</w:t>
      </w:r>
      <w:r w:rsidRPr="005A1F30">
        <w:rPr>
          <w:color w:val="000000"/>
        </w:rPr>
        <w:t xml:space="preserve"> </w:t>
      </w:r>
      <w:r w:rsidR="00333856" w:rsidRPr="005A1F30">
        <w:rPr>
          <w:color w:val="000000"/>
        </w:rPr>
        <w:t xml:space="preserve">the </w:t>
      </w:r>
      <w:r w:rsidRPr="005A1F30">
        <w:rPr>
          <w:color w:val="000000"/>
        </w:rPr>
        <w:t>C1s and O1s XPS spectra need to be checked to make sure the sample is clean. Other methods, such as H</w:t>
      </w:r>
      <w:r w:rsidRPr="005A1F30">
        <w:rPr>
          <w:color w:val="000000"/>
          <w:vertAlign w:val="subscript"/>
        </w:rPr>
        <w:t>2</w:t>
      </w:r>
      <w:r w:rsidRPr="005A1F30">
        <w:rPr>
          <w:color w:val="000000"/>
        </w:rPr>
        <w:t xml:space="preserve"> TPD or CO TPD, are also can be used to check the cleanness of the sample if XPS is not available.</w:t>
      </w:r>
    </w:p>
    <w:p w14:paraId="45EE8516" w14:textId="77777777" w:rsidR="003D13EC" w:rsidRPr="005A1F30" w:rsidRDefault="003D13EC" w:rsidP="00A200A3">
      <w:pPr>
        <w:rPr>
          <w:color w:val="000000"/>
        </w:rPr>
      </w:pPr>
    </w:p>
    <w:p w14:paraId="6A7466A5" w14:textId="5FA719F8" w:rsidR="00EA59D2" w:rsidRPr="005A1F30" w:rsidRDefault="00570BB5" w:rsidP="009E63F2">
      <w:pPr>
        <w:pStyle w:val="berschrift2"/>
      </w:pPr>
      <w:bookmarkStart w:id="46" w:name="_Toc112745729"/>
      <w:r w:rsidRPr="005A1F30">
        <w:t xml:space="preserve">f. </w:t>
      </w:r>
      <w:r w:rsidR="00EA59D2" w:rsidRPr="005A1F30">
        <w:t>Temperature reading</w:t>
      </w:r>
      <w:bookmarkEnd w:id="46"/>
    </w:p>
    <w:p w14:paraId="0E92B6FD" w14:textId="77777777" w:rsidR="003D13EC" w:rsidRPr="005A1F30" w:rsidRDefault="003D13EC" w:rsidP="00A200A3">
      <w:pPr>
        <w:rPr>
          <w:color w:val="000000"/>
        </w:rPr>
      </w:pPr>
    </w:p>
    <w:p w14:paraId="2D82C2BB" w14:textId="77777777" w:rsidR="003D13EC" w:rsidRPr="005A1F30" w:rsidRDefault="00EA59D2" w:rsidP="000F3DAA">
      <w:pPr>
        <w:jc w:val="both"/>
        <w:rPr>
          <w:color w:val="000000"/>
        </w:rPr>
      </w:pPr>
      <w:r w:rsidRPr="005A1F30">
        <w:rPr>
          <w:color w:val="000000"/>
        </w:rPr>
        <w:t xml:space="preserve">The temperature can be read with a voltmeter connected to the BNC output labeled "TC PREAMP OUT" on the front of the temperature controller. This is the thermocouple voltage amplified by a factor of 245.5, which results in a voltage of (approximately) 10 mV/°C, </w:t>
      </w:r>
      <w:proofErr w:type="gramStart"/>
      <w:r w:rsidRPr="005A1F30">
        <w:rPr>
          <w:color w:val="000000"/>
        </w:rPr>
        <w:t>e.g.</w:t>
      </w:r>
      <w:proofErr w:type="gramEnd"/>
      <w:r w:rsidRPr="005A1F30">
        <w:rPr>
          <w:color w:val="000000"/>
        </w:rPr>
        <w:t xml:space="preserve"> 3.27 V is 327 °C etc.  Below 0 °C the thermocouple table </w:t>
      </w:r>
      <w:proofErr w:type="gramStart"/>
      <w:r w:rsidRPr="005A1F30">
        <w:rPr>
          <w:color w:val="000000"/>
        </w:rPr>
        <w:t>has to</w:t>
      </w:r>
      <w:proofErr w:type="gramEnd"/>
      <w:r w:rsidRPr="005A1F30">
        <w:rPr>
          <w:color w:val="000000"/>
        </w:rPr>
        <w:t xml:space="preserve"> be consulted. To read the temperature, the main switch of the temperature controller </w:t>
      </w:r>
      <w:proofErr w:type="gramStart"/>
      <w:r w:rsidRPr="005A1F30">
        <w:rPr>
          <w:color w:val="000000"/>
        </w:rPr>
        <w:t>has to</w:t>
      </w:r>
      <w:proofErr w:type="gramEnd"/>
      <w:r w:rsidRPr="005A1F30">
        <w:rPr>
          <w:color w:val="000000"/>
        </w:rPr>
        <w:t xml:space="preserve"> be on. </w:t>
      </w:r>
    </w:p>
    <w:p w14:paraId="0C7549F7" w14:textId="77777777" w:rsidR="00EA59D2" w:rsidRPr="005A1F30" w:rsidRDefault="00EA59D2" w:rsidP="000F3DAA">
      <w:pPr>
        <w:jc w:val="both"/>
        <w:rPr>
          <w:color w:val="000000"/>
        </w:rPr>
      </w:pPr>
      <w:r w:rsidRPr="005A1F30">
        <w:rPr>
          <w:color w:val="000000"/>
        </w:rPr>
        <w:lastRenderedPageBreak/>
        <w:t xml:space="preserve">The temperature can </w:t>
      </w:r>
      <w:r w:rsidR="0018270E" w:rsidRPr="005A1F30">
        <w:rPr>
          <w:color w:val="000000"/>
        </w:rPr>
        <w:t>also</w:t>
      </w:r>
      <w:r w:rsidRPr="005A1F30">
        <w:rPr>
          <w:color w:val="000000"/>
        </w:rPr>
        <w:t xml:space="preserve"> be read through a homemade </w:t>
      </w:r>
      <w:proofErr w:type="spellStart"/>
      <w:r w:rsidRPr="005A1F30">
        <w:rPr>
          <w:color w:val="000000"/>
        </w:rPr>
        <w:t>omron</w:t>
      </w:r>
      <w:proofErr w:type="spellEnd"/>
      <w:r w:rsidRPr="005A1F30">
        <w:rPr>
          <w:color w:val="000000"/>
        </w:rPr>
        <w:t xml:space="preserve"> temperature controller directly. </w:t>
      </w:r>
      <w:r w:rsidR="0018270E" w:rsidRPr="005A1F30">
        <w:rPr>
          <w:color w:val="000000"/>
        </w:rPr>
        <w:t xml:space="preserve">Connect the thermocouple wire to either ramping temperature controller or </w:t>
      </w:r>
      <w:proofErr w:type="spellStart"/>
      <w:r w:rsidR="0018270E" w:rsidRPr="005A1F30">
        <w:rPr>
          <w:color w:val="000000"/>
        </w:rPr>
        <w:t>omron</w:t>
      </w:r>
      <w:proofErr w:type="spellEnd"/>
      <w:r w:rsidR="0018270E" w:rsidRPr="005A1F30">
        <w:rPr>
          <w:color w:val="000000"/>
        </w:rPr>
        <w:t xml:space="preserve"> temperature controller to read the temperature. There may be slightly difference (&lt;10K) in temperature reading between these two methods. </w:t>
      </w:r>
    </w:p>
    <w:p w14:paraId="0AA34DE5" w14:textId="77777777" w:rsidR="00EA59D2" w:rsidRPr="005A1F30" w:rsidRDefault="00EA59D2" w:rsidP="00A200A3">
      <w:pPr>
        <w:rPr>
          <w:color w:val="000000"/>
        </w:rPr>
      </w:pPr>
    </w:p>
    <w:p w14:paraId="35EFF068" w14:textId="47DD0144" w:rsidR="00EA59D2" w:rsidRPr="005A1F30" w:rsidRDefault="00570BB5" w:rsidP="000F3DAA">
      <w:pPr>
        <w:pStyle w:val="berschrift2"/>
        <w:jc w:val="both"/>
      </w:pPr>
      <w:bookmarkStart w:id="47" w:name="_Toc112745730"/>
      <w:r w:rsidRPr="005A1F30">
        <w:t xml:space="preserve">g. </w:t>
      </w:r>
      <w:r w:rsidR="00EA59D2" w:rsidRPr="005A1F30">
        <w:t>Heating power supply (operation, calibration)</w:t>
      </w:r>
      <w:bookmarkEnd w:id="47"/>
    </w:p>
    <w:p w14:paraId="50E691AF" w14:textId="77777777" w:rsidR="003D13EC" w:rsidRPr="005A1F30" w:rsidRDefault="003D13EC" w:rsidP="000F3DAA">
      <w:pPr>
        <w:jc w:val="both"/>
        <w:rPr>
          <w:color w:val="000000"/>
        </w:rPr>
      </w:pPr>
    </w:p>
    <w:p w14:paraId="386FC07D" w14:textId="1C45E997" w:rsidR="004B16CC" w:rsidRPr="005A1F30" w:rsidRDefault="004B16CC" w:rsidP="000F3DAA">
      <w:pPr>
        <w:jc w:val="both"/>
        <w:rPr>
          <w:color w:val="000000"/>
        </w:rPr>
      </w:pPr>
      <w:r w:rsidRPr="005A1F30">
        <w:rPr>
          <w:color w:val="000000"/>
        </w:rPr>
        <w:t xml:space="preserve">The sample is heated by AC current supplied by the temperature controller through a transformer. During normal operation, a linear ramp of sample temperature is suggested </w:t>
      </w:r>
      <w:proofErr w:type="gramStart"/>
      <w:r w:rsidRPr="005A1F30">
        <w:rPr>
          <w:color w:val="000000"/>
        </w:rPr>
        <w:t>in order to</w:t>
      </w:r>
      <w:proofErr w:type="gramEnd"/>
      <w:r w:rsidRPr="005A1F30">
        <w:rPr>
          <w:color w:val="000000"/>
        </w:rPr>
        <w:t xml:space="preserve"> avoid overheating. The power limit should not be set too high. Otherwise</w:t>
      </w:r>
      <w:r w:rsidR="00CE6B97">
        <w:rPr>
          <w:color w:val="000000"/>
        </w:rPr>
        <w:t>,</w:t>
      </w:r>
      <w:r w:rsidRPr="005A1F30">
        <w:rPr>
          <w:color w:val="000000"/>
        </w:rPr>
        <w:t xml:space="preserve"> the tantalum wires can be burned off or over heating of the sample.</w:t>
      </w:r>
      <w:r w:rsidR="005C54DE">
        <w:rPr>
          <w:color w:val="000000"/>
        </w:rPr>
        <w:t xml:space="preserve"> </w:t>
      </w:r>
      <w:r w:rsidRPr="005A1F30">
        <w:rPr>
          <w:color w:val="000000"/>
        </w:rPr>
        <w:t>50-80 % power output is suggested for heating the sample up to 1100 K.</w:t>
      </w:r>
    </w:p>
    <w:p w14:paraId="3238540D" w14:textId="77CC8F10" w:rsidR="003D13EC" w:rsidRDefault="004B16CC" w:rsidP="000F3DAA">
      <w:pPr>
        <w:jc w:val="both"/>
        <w:rPr>
          <w:color w:val="000000"/>
        </w:rPr>
      </w:pPr>
      <w:r w:rsidRPr="005A1F30">
        <w:rPr>
          <w:color w:val="000000"/>
        </w:rPr>
        <w:t>The temperature ramp end can be set on the temperature controller. The relationship between the temperature ramp end set value and the “T.C. preamp. Out” can be referred to the temperature conversion table.</w:t>
      </w:r>
    </w:p>
    <w:p w14:paraId="7D994861" w14:textId="7C7A9CE8" w:rsidR="00295361" w:rsidRDefault="00295361" w:rsidP="000F3DAA">
      <w:pPr>
        <w:jc w:val="both"/>
        <w:rPr>
          <w:color w:val="000000"/>
        </w:rPr>
      </w:pPr>
    </w:p>
    <w:p w14:paraId="1B52C9C8" w14:textId="77777777" w:rsidR="00157AAE" w:rsidRDefault="00157AAE" w:rsidP="000F3DAA">
      <w:pPr>
        <w:jc w:val="both"/>
        <w:rPr>
          <w:color w:val="000000"/>
        </w:rPr>
      </w:pPr>
    </w:p>
    <w:p w14:paraId="59C9C826" w14:textId="77777777" w:rsidR="00157AAE" w:rsidRDefault="00157AAE" w:rsidP="000F3DAA">
      <w:pPr>
        <w:jc w:val="both"/>
        <w:rPr>
          <w:color w:val="000000"/>
        </w:rPr>
      </w:pPr>
    </w:p>
    <w:p w14:paraId="65404895" w14:textId="77777777" w:rsidR="00157AAE" w:rsidRDefault="00157AAE" w:rsidP="000F3DAA">
      <w:pPr>
        <w:jc w:val="both"/>
        <w:rPr>
          <w:color w:val="000000"/>
        </w:rPr>
      </w:pPr>
    </w:p>
    <w:p w14:paraId="5CB7F7B8" w14:textId="77777777" w:rsidR="00157AAE" w:rsidRDefault="00157AAE" w:rsidP="000F3DAA">
      <w:pPr>
        <w:jc w:val="both"/>
        <w:rPr>
          <w:color w:val="000000"/>
        </w:rPr>
      </w:pPr>
    </w:p>
    <w:p w14:paraId="6444C138" w14:textId="77777777" w:rsidR="00157AAE" w:rsidRDefault="00157AAE" w:rsidP="000F3DAA">
      <w:pPr>
        <w:jc w:val="both"/>
        <w:rPr>
          <w:color w:val="000000"/>
        </w:rPr>
      </w:pPr>
    </w:p>
    <w:p w14:paraId="19E72D28" w14:textId="77777777" w:rsidR="00157AAE" w:rsidRDefault="00157AAE" w:rsidP="000F3DAA">
      <w:pPr>
        <w:jc w:val="both"/>
        <w:rPr>
          <w:color w:val="000000"/>
        </w:rPr>
      </w:pPr>
    </w:p>
    <w:p w14:paraId="4CF95DA8" w14:textId="77777777" w:rsidR="00157AAE" w:rsidRDefault="00157AAE" w:rsidP="000F3DAA">
      <w:pPr>
        <w:jc w:val="both"/>
        <w:rPr>
          <w:color w:val="000000"/>
        </w:rPr>
      </w:pPr>
    </w:p>
    <w:p w14:paraId="0A80623D" w14:textId="77777777" w:rsidR="00157AAE" w:rsidRDefault="00157AAE" w:rsidP="000F3DAA">
      <w:pPr>
        <w:jc w:val="both"/>
        <w:rPr>
          <w:color w:val="000000"/>
        </w:rPr>
      </w:pPr>
    </w:p>
    <w:p w14:paraId="5417180B" w14:textId="77777777" w:rsidR="00157AAE" w:rsidRDefault="00157AAE" w:rsidP="000F3DAA">
      <w:pPr>
        <w:jc w:val="both"/>
        <w:rPr>
          <w:color w:val="000000"/>
        </w:rPr>
      </w:pPr>
    </w:p>
    <w:p w14:paraId="11A358BA" w14:textId="77777777" w:rsidR="00157AAE" w:rsidRDefault="00157AAE" w:rsidP="000F3DAA">
      <w:pPr>
        <w:jc w:val="both"/>
        <w:rPr>
          <w:color w:val="000000"/>
        </w:rPr>
      </w:pPr>
    </w:p>
    <w:p w14:paraId="19574BB4" w14:textId="77777777" w:rsidR="00157AAE" w:rsidRDefault="00157AAE" w:rsidP="000F3DAA">
      <w:pPr>
        <w:jc w:val="both"/>
        <w:rPr>
          <w:color w:val="000000"/>
        </w:rPr>
      </w:pPr>
    </w:p>
    <w:p w14:paraId="2C724E02" w14:textId="77777777" w:rsidR="00157AAE" w:rsidRDefault="00157AAE" w:rsidP="000F3DAA">
      <w:pPr>
        <w:jc w:val="both"/>
        <w:rPr>
          <w:color w:val="000000"/>
        </w:rPr>
      </w:pPr>
    </w:p>
    <w:p w14:paraId="35FD4BFE" w14:textId="77777777" w:rsidR="004B16CC" w:rsidRPr="005A1F30" w:rsidRDefault="004B16CC" w:rsidP="004B16CC">
      <w:pPr>
        <w:rPr>
          <w:color w:val="000000"/>
        </w:rPr>
      </w:pPr>
    </w:p>
    <w:p w14:paraId="51591DDF" w14:textId="3A3188EF" w:rsidR="00093DBF" w:rsidRPr="005A1F30" w:rsidRDefault="00B57490" w:rsidP="00570BB5">
      <w:pPr>
        <w:pStyle w:val="berschrift1"/>
      </w:pPr>
      <w:bookmarkStart w:id="48" w:name="_Toc112745731"/>
      <w:r w:rsidRPr="005A1F30">
        <w:t>5</w:t>
      </w:r>
      <w:r w:rsidR="00570BB5" w:rsidRPr="005A1F30">
        <w:t xml:space="preserve">. </w:t>
      </w:r>
      <w:r w:rsidR="00093DBF" w:rsidRPr="005A1F30">
        <w:t>Gas handling, gas m Gas handling, gas manifold</w:t>
      </w:r>
      <w:bookmarkEnd w:id="48"/>
    </w:p>
    <w:p w14:paraId="62DBE29B" w14:textId="77777777" w:rsidR="00630467" w:rsidRPr="005A1F30" w:rsidRDefault="00630467" w:rsidP="00630467">
      <w:pPr>
        <w:ind w:left="720"/>
        <w:jc w:val="both"/>
        <w:rPr>
          <w:color w:val="000000"/>
        </w:rPr>
      </w:pPr>
    </w:p>
    <w:p w14:paraId="2891320C" w14:textId="22B80B8B" w:rsidR="00093DBF" w:rsidRPr="005A1F30" w:rsidRDefault="00570BB5" w:rsidP="00570BB5">
      <w:pPr>
        <w:pStyle w:val="berschrift2"/>
      </w:pPr>
      <w:bookmarkStart w:id="49" w:name="_Toc112745732"/>
      <w:r w:rsidRPr="005A1F30">
        <w:t xml:space="preserve">a. </w:t>
      </w:r>
      <w:r w:rsidR="00093DBF" w:rsidRPr="005A1F30">
        <w:t>Design, schematics</w:t>
      </w:r>
      <w:r w:rsidR="0051744C" w:rsidRPr="005A1F30">
        <w:t>, valves</w:t>
      </w:r>
      <w:bookmarkEnd w:id="49"/>
      <w:r w:rsidR="0051744C" w:rsidRPr="005A1F30">
        <w:t xml:space="preserve"> </w:t>
      </w:r>
    </w:p>
    <w:p w14:paraId="6539B2C0" w14:textId="77777777" w:rsidR="00093DBF" w:rsidRPr="005A1F30" w:rsidRDefault="00FB6A3F" w:rsidP="00093DBF">
      <w:pPr>
        <w:jc w:val="both"/>
        <w:rPr>
          <w:color w:val="000000"/>
        </w:rPr>
      </w:pPr>
      <w:r w:rsidRPr="005A1F30">
        <w:rPr>
          <w:noProof/>
          <w:color w:val="000000"/>
        </w:rPr>
        <w:drawing>
          <wp:anchor distT="0" distB="0" distL="114300" distR="114300" simplePos="0" relativeHeight="251629568" behindDoc="1" locked="0" layoutInCell="1" allowOverlap="1" wp14:anchorId="2C21AB87" wp14:editId="5B321487">
            <wp:simplePos x="0" y="0"/>
            <wp:positionH relativeFrom="column">
              <wp:posOffset>3639820</wp:posOffset>
            </wp:positionH>
            <wp:positionV relativeFrom="paragraph">
              <wp:posOffset>142240</wp:posOffset>
            </wp:positionV>
            <wp:extent cx="2290445" cy="1538605"/>
            <wp:effectExtent l="0" t="0" r="0" b="0"/>
            <wp:wrapTight wrapText="bothSides">
              <wp:wrapPolygon edited="0">
                <wp:start x="0" y="0"/>
                <wp:lineTo x="0" y="21395"/>
                <wp:lineTo x="21378" y="21395"/>
                <wp:lineTo x="21378" y="0"/>
                <wp:lineTo x="0" y="0"/>
              </wp:wrapPolygon>
            </wp:wrapTight>
            <wp:docPr id="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90445" cy="1538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8B5906" w14:textId="77777777" w:rsidR="00093DBF" w:rsidRPr="005A1F30" w:rsidRDefault="00093DBF" w:rsidP="00093DBF">
      <w:pPr>
        <w:jc w:val="both"/>
        <w:rPr>
          <w:color w:val="000000"/>
        </w:rPr>
      </w:pPr>
      <w:r w:rsidRPr="005A1F30">
        <w:rPr>
          <w:color w:val="000000"/>
        </w:rPr>
        <w:t xml:space="preserve">The manifold forms a separate vacuum system. The manifold has a thermocouple gauge connected to one end and is evacuated via a mechanical pump connected on the other end. The reading from this thermocouple pressure sensor is located on the GP Vacuum Controller. There is a valve that can be used to isolate the manifold from the mechanical pump. The manifold is connected to the pump via a ninety-degree </w:t>
      </w:r>
      <w:r w:rsidR="001641C7" w:rsidRPr="005A1F30">
        <w:rPr>
          <w:color w:val="000000"/>
        </w:rPr>
        <w:t xml:space="preserve">angle </w:t>
      </w:r>
      <w:r w:rsidRPr="005A1F30">
        <w:rPr>
          <w:color w:val="000000"/>
        </w:rPr>
        <w:t>valve. The rebuild parts include bellows and Viton gasket. The manifold may need to have its gaskets replace occasionally. Close the valve of the differential pumping of the manipulator before shutting down the pump.</w:t>
      </w:r>
    </w:p>
    <w:p w14:paraId="09E31CE4" w14:textId="77777777" w:rsidR="00093DBF" w:rsidRPr="005A1F30" w:rsidRDefault="00093DBF" w:rsidP="000F3DAA">
      <w:pPr>
        <w:ind w:firstLineChars="100" w:firstLine="240"/>
        <w:rPr>
          <w:color w:val="000000"/>
        </w:rPr>
      </w:pPr>
      <w:r w:rsidRPr="005A1F30">
        <w:rPr>
          <w:color w:val="000000"/>
        </w:rPr>
        <w:t xml:space="preserve">    The manifold is connected to the UHV chamber through variable leak valves. The variable leak valves are used for controlling the dosing process in experiments. The valves need to be </w:t>
      </w:r>
      <w:r w:rsidRPr="005A1F30">
        <w:rPr>
          <w:color w:val="000000"/>
        </w:rPr>
        <w:lastRenderedPageBreak/>
        <w:t xml:space="preserve">only finger tightened to ensure a proper seal. Further tightening may break the sealing crystal inside. </w:t>
      </w:r>
    </w:p>
    <w:p w14:paraId="68D804E8" w14:textId="77777777" w:rsidR="0051744C" w:rsidRPr="005A1F30" w:rsidRDefault="0051744C" w:rsidP="00093DBF">
      <w:pPr>
        <w:ind w:firstLineChars="100" w:firstLine="240"/>
        <w:jc w:val="both"/>
        <w:rPr>
          <w:color w:val="000000"/>
        </w:rPr>
      </w:pPr>
    </w:p>
    <w:p w14:paraId="42412D52" w14:textId="41953BF0" w:rsidR="00093DBF" w:rsidRPr="005A1F30" w:rsidRDefault="00467470" w:rsidP="00467470">
      <w:pPr>
        <w:pStyle w:val="berschrift2"/>
      </w:pPr>
      <w:bookmarkStart w:id="50" w:name="_Toc112745733"/>
      <w:r w:rsidRPr="005A1F30">
        <w:t xml:space="preserve">b. </w:t>
      </w:r>
      <w:r w:rsidR="00093DBF" w:rsidRPr="005A1F30">
        <w:t>General operation procedure</w:t>
      </w:r>
      <w:bookmarkEnd w:id="50"/>
    </w:p>
    <w:p w14:paraId="597471FD" w14:textId="77777777" w:rsidR="00742C09" w:rsidRPr="005A1F30" w:rsidRDefault="00742C09" w:rsidP="00742C09">
      <w:pPr>
        <w:ind w:left="720"/>
        <w:jc w:val="both"/>
        <w:rPr>
          <w:color w:val="000000"/>
        </w:rPr>
      </w:pPr>
    </w:p>
    <w:p w14:paraId="6345D086" w14:textId="77777777" w:rsidR="00742C09" w:rsidRPr="005A1F30" w:rsidRDefault="00607AD3" w:rsidP="00607AD3">
      <w:pPr>
        <w:jc w:val="both"/>
        <w:rPr>
          <w:color w:val="000000"/>
        </w:rPr>
      </w:pPr>
      <w:r w:rsidRPr="005A1F30">
        <w:rPr>
          <w:color w:val="000000"/>
        </w:rPr>
        <w:t xml:space="preserve">The two valves on the top of the gas manifold are connected to the leak valves on the chamber: </w:t>
      </w:r>
      <w:r w:rsidR="00147A77" w:rsidRPr="005A1F30">
        <w:rPr>
          <w:color w:val="000000"/>
        </w:rPr>
        <w:t xml:space="preserve">left </w:t>
      </w:r>
      <w:r w:rsidRPr="005A1F30">
        <w:rPr>
          <w:color w:val="000000"/>
        </w:rPr>
        <w:t xml:space="preserve">one </w:t>
      </w:r>
      <w:r w:rsidR="00147A77" w:rsidRPr="005A1F30">
        <w:rPr>
          <w:color w:val="000000"/>
        </w:rPr>
        <w:t>to</w:t>
      </w:r>
      <w:r w:rsidRPr="005A1F30">
        <w:rPr>
          <w:color w:val="000000"/>
        </w:rPr>
        <w:t xml:space="preserve"> the </w:t>
      </w:r>
      <w:proofErr w:type="spellStart"/>
      <w:r w:rsidRPr="005A1F30">
        <w:rPr>
          <w:color w:val="000000"/>
        </w:rPr>
        <w:t>Ar</w:t>
      </w:r>
      <w:proofErr w:type="spellEnd"/>
      <w:r w:rsidRPr="005A1F30">
        <w:rPr>
          <w:color w:val="000000"/>
        </w:rPr>
        <w:t xml:space="preserve"> sputter gun, and </w:t>
      </w:r>
      <w:r w:rsidR="00147A77" w:rsidRPr="005A1F30">
        <w:rPr>
          <w:color w:val="000000"/>
        </w:rPr>
        <w:t xml:space="preserve">the right </w:t>
      </w:r>
      <w:r w:rsidRPr="005A1F30">
        <w:rPr>
          <w:color w:val="000000"/>
        </w:rPr>
        <w:t xml:space="preserve">one </w:t>
      </w:r>
      <w:r w:rsidR="00147A77" w:rsidRPr="005A1F30">
        <w:rPr>
          <w:color w:val="000000"/>
        </w:rPr>
        <w:t>to the other side of the chamber, which is used to dose O</w:t>
      </w:r>
      <w:r w:rsidR="00147A77" w:rsidRPr="005A1F30">
        <w:rPr>
          <w:color w:val="000000"/>
          <w:vertAlign w:val="subscript"/>
        </w:rPr>
        <w:t>2</w:t>
      </w:r>
      <w:r w:rsidR="00147A77" w:rsidRPr="005A1F30">
        <w:rPr>
          <w:color w:val="000000"/>
        </w:rPr>
        <w:t xml:space="preserve">, CO gas or water vapor. </w:t>
      </w:r>
      <w:r w:rsidRPr="005A1F30">
        <w:rPr>
          <w:color w:val="000000"/>
        </w:rPr>
        <w:t xml:space="preserve"> </w:t>
      </w:r>
      <w:r w:rsidR="00147A77" w:rsidRPr="005A1F30">
        <w:rPr>
          <w:color w:val="000000"/>
        </w:rPr>
        <w:t xml:space="preserve">The bottom one is for venting the chamber using the LN2. </w:t>
      </w:r>
    </w:p>
    <w:p w14:paraId="085D87D0" w14:textId="77777777" w:rsidR="00742C09" w:rsidRPr="005A1F30" w:rsidRDefault="00742C09" w:rsidP="00742C09">
      <w:pPr>
        <w:ind w:left="720"/>
        <w:jc w:val="both"/>
        <w:rPr>
          <w:color w:val="000000"/>
        </w:rPr>
      </w:pPr>
    </w:p>
    <w:p w14:paraId="072FF5F5" w14:textId="77FC7BFF" w:rsidR="00093DBF" w:rsidRPr="005A1F30" w:rsidRDefault="00467470" w:rsidP="00467470">
      <w:pPr>
        <w:pStyle w:val="berschrift2"/>
      </w:pPr>
      <w:bookmarkStart w:id="51" w:name="_Toc112745734"/>
      <w:r w:rsidRPr="005A1F30">
        <w:t xml:space="preserve">c. </w:t>
      </w:r>
      <w:r w:rsidR="00093DBF" w:rsidRPr="005A1F30">
        <w:t>Gas</w:t>
      </w:r>
      <w:r w:rsidR="0082452F" w:rsidRPr="005A1F30">
        <w:t xml:space="preserve">, </w:t>
      </w:r>
      <w:proofErr w:type="gramStart"/>
      <w:r w:rsidR="0082452F" w:rsidRPr="005A1F30">
        <w:t>liquid</w:t>
      </w:r>
      <w:proofErr w:type="gramEnd"/>
      <w:r w:rsidR="0082452F" w:rsidRPr="005A1F30">
        <w:t xml:space="preserve"> and solid </w:t>
      </w:r>
      <w:r w:rsidR="00093DBF" w:rsidRPr="005A1F30">
        <w:t>sample handling</w:t>
      </w:r>
      <w:bookmarkEnd w:id="51"/>
    </w:p>
    <w:p w14:paraId="55FB5EBE" w14:textId="77777777" w:rsidR="00147A77" w:rsidRPr="005A1F30" w:rsidRDefault="00147A77" w:rsidP="00147A77">
      <w:pPr>
        <w:jc w:val="both"/>
        <w:rPr>
          <w:color w:val="000000"/>
        </w:rPr>
      </w:pPr>
    </w:p>
    <w:p w14:paraId="276E7558" w14:textId="54716A68" w:rsidR="00147A77" w:rsidRPr="005A1F30" w:rsidRDefault="00147A77" w:rsidP="00147A77">
      <w:pPr>
        <w:jc w:val="both"/>
        <w:rPr>
          <w:color w:val="000000"/>
        </w:rPr>
      </w:pPr>
      <w:r w:rsidRPr="005A1F30">
        <w:rPr>
          <w:color w:val="000000"/>
        </w:rPr>
        <w:t>The projects on the Michelle UHV system require introduc</w:t>
      </w:r>
      <w:r w:rsidR="004A4C49" w:rsidRPr="005A1F30">
        <w:rPr>
          <w:color w:val="000000"/>
        </w:rPr>
        <w:t>ing</w:t>
      </w:r>
      <w:r w:rsidRPr="005A1F30">
        <w:rPr>
          <w:color w:val="000000"/>
        </w:rPr>
        <w:t xml:space="preserve"> the chemical precursor into the system in the gas phase. When handl</w:t>
      </w:r>
      <w:r w:rsidR="004A4C49" w:rsidRPr="005A1F30">
        <w:rPr>
          <w:color w:val="000000"/>
        </w:rPr>
        <w:t>ing</w:t>
      </w:r>
      <w:r w:rsidRPr="005A1F30">
        <w:rPr>
          <w:color w:val="000000"/>
        </w:rPr>
        <w:t xml:space="preserve"> chemicals, the lab safety role and specified MSDS must be followed. </w:t>
      </w:r>
    </w:p>
    <w:p w14:paraId="53986E09" w14:textId="77777777" w:rsidR="0082452F" w:rsidRPr="005A1F30" w:rsidRDefault="0082452F" w:rsidP="00147A77">
      <w:pPr>
        <w:jc w:val="both"/>
        <w:rPr>
          <w:color w:val="000000"/>
        </w:rPr>
      </w:pPr>
    </w:p>
    <w:p w14:paraId="19C22A89" w14:textId="77777777" w:rsidR="0082452F" w:rsidRPr="005A1F30" w:rsidRDefault="0082452F" w:rsidP="00147A77">
      <w:pPr>
        <w:jc w:val="both"/>
        <w:rPr>
          <w:color w:val="000000"/>
        </w:rPr>
      </w:pPr>
      <w:r w:rsidRPr="005A1F30">
        <w:rPr>
          <w:color w:val="000000"/>
        </w:rPr>
        <w:t xml:space="preserve">To use the gas, connect the gas bottle to one of the open leak </w:t>
      </w:r>
      <w:proofErr w:type="gramStart"/>
      <w:r w:rsidRPr="005A1F30">
        <w:rPr>
          <w:color w:val="000000"/>
        </w:rPr>
        <w:t>valve</w:t>
      </w:r>
      <w:proofErr w:type="gramEnd"/>
      <w:r w:rsidRPr="005A1F30">
        <w:rPr>
          <w:color w:val="000000"/>
        </w:rPr>
        <w:t xml:space="preserve">. The gas delivery line can be pumped from the mechanical pump. </w:t>
      </w:r>
    </w:p>
    <w:p w14:paraId="48E68663" w14:textId="77777777" w:rsidR="0082452F" w:rsidRPr="005A1F30" w:rsidRDefault="0082452F" w:rsidP="00147A77">
      <w:pPr>
        <w:jc w:val="both"/>
        <w:rPr>
          <w:color w:val="000000"/>
        </w:rPr>
      </w:pPr>
    </w:p>
    <w:p w14:paraId="4EBE5BC8" w14:textId="77777777" w:rsidR="00147A77" w:rsidRPr="005A1F30" w:rsidRDefault="0082452F" w:rsidP="00147A77">
      <w:pPr>
        <w:jc w:val="both"/>
        <w:rPr>
          <w:color w:val="000000"/>
        </w:rPr>
      </w:pPr>
      <w:r w:rsidRPr="005A1F30">
        <w:rPr>
          <w:color w:val="000000"/>
        </w:rPr>
        <w:t>For liquid and solid precursors, i</w:t>
      </w:r>
      <w:r w:rsidR="00147A77" w:rsidRPr="005A1F30">
        <w:rPr>
          <w:color w:val="000000"/>
        </w:rPr>
        <w:t xml:space="preserve">f the chemicals are not air/moisture sensitive, it can be handled in the fume hood in room 135. Transfer the chemical into the glass/metal container. Then connect the container to the leak valve by CF fitting. For air/moisture sensitive chemicals, please refer to operation procedure in glove box below. </w:t>
      </w:r>
    </w:p>
    <w:p w14:paraId="77D3DCFF" w14:textId="77777777" w:rsidR="0082452F" w:rsidRPr="005A1F30" w:rsidRDefault="0082452F" w:rsidP="00147A77">
      <w:pPr>
        <w:jc w:val="both"/>
        <w:rPr>
          <w:color w:val="000000"/>
        </w:rPr>
      </w:pPr>
    </w:p>
    <w:p w14:paraId="15D21E92" w14:textId="77777777" w:rsidR="00147A77" w:rsidRPr="005A1F30" w:rsidRDefault="00147A77" w:rsidP="00147A77">
      <w:pPr>
        <w:jc w:val="both"/>
        <w:rPr>
          <w:color w:val="000000"/>
        </w:rPr>
      </w:pPr>
      <w:r w:rsidRPr="005A1F30">
        <w:rPr>
          <w:color w:val="000000"/>
        </w:rPr>
        <w:t xml:space="preserve">The chemical precursor must be pre-pumped before open the leak valve. Side-pump the precursor with the mechanical pump first. </w:t>
      </w:r>
      <w:r w:rsidR="0082452F" w:rsidRPr="005A1F30">
        <w:rPr>
          <w:color w:val="000000"/>
        </w:rPr>
        <w:t>The side pump line has a liquid nitrogen trap. It is suggest</w:t>
      </w:r>
      <w:r w:rsidR="001641C7" w:rsidRPr="005A1F30">
        <w:rPr>
          <w:color w:val="000000"/>
        </w:rPr>
        <w:t>ed</w:t>
      </w:r>
      <w:r w:rsidR="0082452F" w:rsidRPr="005A1F30">
        <w:rPr>
          <w:color w:val="000000"/>
        </w:rPr>
        <w:t xml:space="preserve"> to fill the liquid nitrogen when pumping the precursor. For the chemical precursor that has a relative high vapor pressure, freeze the precursor with liquid nitrogen when pumping. </w:t>
      </w:r>
      <w:r w:rsidRPr="005A1F30">
        <w:rPr>
          <w:color w:val="000000"/>
        </w:rPr>
        <w:t xml:space="preserve">Then slowly open the leak valve to further pump the precursor. </w:t>
      </w:r>
    </w:p>
    <w:p w14:paraId="38EB8B4D" w14:textId="77777777" w:rsidR="0082452F" w:rsidRPr="005A1F30" w:rsidRDefault="0082452F" w:rsidP="00147A77">
      <w:pPr>
        <w:jc w:val="both"/>
        <w:rPr>
          <w:color w:val="000000"/>
        </w:rPr>
      </w:pPr>
    </w:p>
    <w:p w14:paraId="3F4BCEA8" w14:textId="77777777" w:rsidR="00147A77" w:rsidRPr="005A1F30" w:rsidRDefault="00147A77" w:rsidP="00147A77">
      <w:pPr>
        <w:jc w:val="both"/>
        <w:rPr>
          <w:color w:val="000000"/>
        </w:rPr>
      </w:pPr>
      <w:r w:rsidRPr="005A1F30">
        <w:rPr>
          <w:color w:val="000000"/>
        </w:rPr>
        <w:t>The heating of the precursor is achieved by putting a silicon oil bath around the precursor container. Control the oil bath temperature to reach the desired vapor pressure.</w:t>
      </w:r>
    </w:p>
    <w:p w14:paraId="5A43DA06" w14:textId="77777777" w:rsidR="00147A77" w:rsidRPr="005A1F30" w:rsidRDefault="00147A77" w:rsidP="0033605B"/>
    <w:p w14:paraId="780FED98" w14:textId="3637CE82" w:rsidR="00093DBF" w:rsidRPr="005A1F30" w:rsidRDefault="00467470" w:rsidP="00467470">
      <w:pPr>
        <w:pStyle w:val="berschrift2"/>
      </w:pPr>
      <w:bookmarkStart w:id="52" w:name="_Toc112745735"/>
      <w:r w:rsidRPr="005A1F30">
        <w:t xml:space="preserve">d. </w:t>
      </w:r>
      <w:r w:rsidR="00093DBF" w:rsidRPr="005A1F30">
        <w:t>Use of glove box</w:t>
      </w:r>
      <w:bookmarkEnd w:id="52"/>
    </w:p>
    <w:p w14:paraId="161AE31F" w14:textId="77777777" w:rsidR="0082452F" w:rsidRPr="005A1F30" w:rsidRDefault="0082452F" w:rsidP="0082452F">
      <w:pPr>
        <w:ind w:left="720"/>
        <w:jc w:val="both"/>
        <w:rPr>
          <w:color w:val="000000"/>
        </w:rPr>
      </w:pPr>
    </w:p>
    <w:p w14:paraId="2087DC54" w14:textId="77777777" w:rsidR="001641C7" w:rsidRPr="005A1F30" w:rsidRDefault="001641C7" w:rsidP="001641C7">
      <w:pPr>
        <w:jc w:val="both"/>
        <w:rPr>
          <w:color w:val="000000"/>
        </w:rPr>
      </w:pPr>
      <w:r w:rsidRPr="005A1F30">
        <w:rPr>
          <w:color w:val="000000"/>
        </w:rPr>
        <w:t>A glove box is a sealed container that is designed to allow users to manipulate objects where an inert atmosphere is desired. It has an antechamber which has two doors connect to the glove box and the outside. Follow the steps below when operate the glove box. Here is the short description of operating the glovebox in RM 135. Please refer to the glovebox manual for more details.</w:t>
      </w:r>
    </w:p>
    <w:p w14:paraId="171C419C" w14:textId="77777777" w:rsidR="001641C7" w:rsidRPr="005A1F30" w:rsidRDefault="001641C7" w:rsidP="001641C7">
      <w:pPr>
        <w:jc w:val="both"/>
        <w:rPr>
          <w:color w:val="000000"/>
        </w:rPr>
      </w:pPr>
    </w:p>
    <w:p w14:paraId="320DAEE7" w14:textId="77777777" w:rsidR="001641C7" w:rsidRPr="005A1F30" w:rsidRDefault="001641C7" w:rsidP="001641C7">
      <w:pPr>
        <w:jc w:val="both"/>
      </w:pPr>
      <w:r w:rsidRPr="005A1F30">
        <w:rPr>
          <w:noProof/>
        </w:rPr>
        <w:t xml:space="preserve"> (</w:t>
      </w:r>
      <w:r w:rsidRPr="005A1F30">
        <w:t>1) Check the oxygen level to ensure that it is in the right range. Check the pressure on the N</w:t>
      </w:r>
      <w:r w:rsidRPr="005A1F30">
        <w:rPr>
          <w:vertAlign w:val="subscript"/>
        </w:rPr>
        <w:t>2</w:t>
      </w:r>
      <w:r w:rsidRPr="005A1F30">
        <w:t xml:space="preserve"> gas cylinder. If the total pressure of the N</w:t>
      </w:r>
      <w:r w:rsidRPr="005A1F30">
        <w:rPr>
          <w:vertAlign w:val="subscript"/>
        </w:rPr>
        <w:t>2</w:t>
      </w:r>
      <w:r w:rsidRPr="005A1F30">
        <w:t xml:space="preserve"> gas cylinder is around 500 psi, you can continue using the system.  Please notify Dr. </w:t>
      </w:r>
      <w:proofErr w:type="spellStart"/>
      <w:r w:rsidRPr="005A1F30">
        <w:t>Ilkeun</w:t>
      </w:r>
      <w:proofErr w:type="spellEnd"/>
      <w:r w:rsidRPr="005A1F30">
        <w:t xml:space="preserve"> Lee after completion. If the pressure is less than 300 psi, please change to a new N</w:t>
      </w:r>
      <w:r w:rsidRPr="005A1F30">
        <w:rPr>
          <w:vertAlign w:val="subscript"/>
        </w:rPr>
        <w:t>2</w:t>
      </w:r>
      <w:r w:rsidRPr="005A1F30">
        <w:t xml:space="preserve"> gas cylinder following the instruction in Section 2.5. The supplied N</w:t>
      </w:r>
      <w:r w:rsidRPr="005A1F30">
        <w:rPr>
          <w:vertAlign w:val="subscript"/>
        </w:rPr>
        <w:t>2</w:t>
      </w:r>
      <w:r w:rsidRPr="005A1F30">
        <w:t xml:space="preserve"> pressure should be around 35 Psi. The antechamber is under vacuum, and its pressure is indicated by a gauge. </w:t>
      </w:r>
    </w:p>
    <w:p w14:paraId="51FB945B" w14:textId="77777777" w:rsidR="001641C7" w:rsidRPr="005A1F30" w:rsidRDefault="001641C7" w:rsidP="001641C7">
      <w:pPr>
        <w:jc w:val="both"/>
      </w:pPr>
      <w:r w:rsidRPr="005A1F30">
        <w:lastRenderedPageBreak/>
        <w:t xml:space="preserve">(2) Press the FCT key. Use the up and down-arrow to select the </w:t>
      </w:r>
      <w:proofErr w:type="spellStart"/>
      <w:r w:rsidRPr="005A1F30">
        <w:t>AutoVac</w:t>
      </w:r>
      <w:proofErr w:type="spellEnd"/>
      <w:r w:rsidRPr="005A1F30">
        <w:t xml:space="preserve"> option menu. Press FCT key to access the menu.</w:t>
      </w:r>
    </w:p>
    <w:p w14:paraId="3B7748FE" w14:textId="77777777" w:rsidR="001641C7" w:rsidRPr="005A1F30" w:rsidRDefault="001641C7" w:rsidP="001641C7">
      <w:pPr>
        <w:jc w:val="both"/>
      </w:pPr>
      <w:r w:rsidRPr="005A1F30">
        <w:t>(3) Use the up and down-arrow to select the Start Manual Refill Routine. Press FCT key. The antechamber will be filled with N</w:t>
      </w:r>
      <w:r w:rsidRPr="005A1F30">
        <w:rPr>
          <w:vertAlign w:val="subscript"/>
        </w:rPr>
        <w:t>2</w:t>
      </w:r>
      <w:r w:rsidRPr="005A1F30">
        <w:t xml:space="preserve"> as the pressure gauge in the antechamber indicates. The process will stop automatically once the right pressure is reached. Press the ESC key to return to the normal mode. </w:t>
      </w:r>
    </w:p>
    <w:p w14:paraId="6A37FB42" w14:textId="77777777" w:rsidR="001641C7" w:rsidRPr="005A1F30" w:rsidRDefault="001641C7" w:rsidP="001641C7">
      <w:pPr>
        <w:jc w:val="both"/>
      </w:pPr>
      <w:r w:rsidRPr="005A1F30">
        <w:t xml:space="preserve">(4) Open the outer antechamber door. Place all items (glass-metal container with all necessary tools) onto the pull-out tray. Push the tray back into antechamber. Make sure that the tray does not touch both the inside and outside door. Close the Outer antechamber door. </w:t>
      </w:r>
    </w:p>
    <w:p w14:paraId="00AEFBA8" w14:textId="77777777" w:rsidR="001641C7" w:rsidRPr="005A1F30" w:rsidRDefault="001641C7" w:rsidP="001641C7">
      <w:pPr>
        <w:jc w:val="both"/>
      </w:pPr>
      <w:r w:rsidRPr="005A1F30">
        <w:t xml:space="preserve">(5) Press the FCT key. Use the up and down-arrow to select the </w:t>
      </w:r>
      <w:proofErr w:type="spellStart"/>
      <w:r w:rsidRPr="005A1F30">
        <w:t>AutoVac</w:t>
      </w:r>
      <w:proofErr w:type="spellEnd"/>
      <w:r w:rsidRPr="005A1F30">
        <w:t xml:space="preserve"> option menu. Press FCT key to access the menu. Use the up and down-arrow to select the Start Manual Evacuation Routine. Press FCT key to start. Leave it for 5 mins. Then press the ESC key to return to the normal mode. (This extra step is added to minimize the problem of O</w:t>
      </w:r>
      <w:r w:rsidRPr="005A1F30">
        <w:rPr>
          <w:vertAlign w:val="subscript"/>
        </w:rPr>
        <w:t>2</w:t>
      </w:r>
      <w:r w:rsidRPr="005A1F30">
        <w:t xml:space="preserve"> level sudden increase.) </w:t>
      </w:r>
    </w:p>
    <w:p w14:paraId="53F905FD" w14:textId="77777777" w:rsidR="001641C7" w:rsidRPr="005A1F30" w:rsidRDefault="001641C7" w:rsidP="001641C7">
      <w:pPr>
        <w:jc w:val="both"/>
      </w:pPr>
      <w:r w:rsidRPr="005A1F30">
        <w:t xml:space="preserve">(6) Press the FCT key. Use the up and down-arrow to select the </w:t>
      </w:r>
      <w:proofErr w:type="spellStart"/>
      <w:r w:rsidRPr="005A1F30">
        <w:t>AutoVac</w:t>
      </w:r>
      <w:proofErr w:type="spellEnd"/>
      <w:r w:rsidRPr="005A1F30">
        <w:t xml:space="preserve"> option menu. Press FCT key to access the menu. Use the up and down-arrow to select the Start </w:t>
      </w:r>
      <w:proofErr w:type="spellStart"/>
      <w:r w:rsidRPr="005A1F30">
        <w:t>AutoVac</w:t>
      </w:r>
      <w:proofErr w:type="spellEnd"/>
      <w:r w:rsidRPr="005A1F30">
        <w:t xml:space="preserve"> Sequence. Press FCT key. </w:t>
      </w:r>
    </w:p>
    <w:p w14:paraId="1367B054" w14:textId="77777777" w:rsidR="001641C7" w:rsidRPr="005A1F30" w:rsidRDefault="001641C7" w:rsidP="001641C7">
      <w:pPr>
        <w:jc w:val="both"/>
      </w:pPr>
      <w:r w:rsidRPr="005A1F30">
        <w:t xml:space="preserve">(7) The </w:t>
      </w:r>
      <w:proofErr w:type="spellStart"/>
      <w:r w:rsidRPr="005A1F30">
        <w:t>AutoVac</w:t>
      </w:r>
      <w:proofErr w:type="spellEnd"/>
      <w:r w:rsidRPr="005A1F30">
        <w:t xml:space="preserve"> control menu will be displayed on the monitor. The vacuum setpoint (50), pump time (5 min) and number of cycles (3) will be indicated.  Press FCT key to start the sequence. Please closely monitor the oxygen level. If the oxygen level increases very fact, press the ESC key immediately to return to the normal mode and notify Dr. </w:t>
      </w:r>
      <w:proofErr w:type="spellStart"/>
      <w:r w:rsidRPr="005A1F30">
        <w:t>Ilkeun</w:t>
      </w:r>
      <w:proofErr w:type="spellEnd"/>
      <w:r w:rsidRPr="005A1F30">
        <w:t xml:space="preserve"> Lee. It will take about 20 mins. Once the sequence is completed, it will be displayed on the monitor. Press the ESC key to return to the normal mode. </w:t>
      </w:r>
    </w:p>
    <w:p w14:paraId="0BE4374C" w14:textId="77777777" w:rsidR="001641C7" w:rsidRPr="005A1F30" w:rsidRDefault="001641C7" w:rsidP="001641C7">
      <w:pPr>
        <w:jc w:val="both"/>
      </w:pPr>
      <w:r w:rsidRPr="005A1F30">
        <w:t>(8) Open the inner antechamber door. Move the items on the tray into the glovebox. Transfer the chemical into the glass-meal container and close the sample valve.</w:t>
      </w:r>
    </w:p>
    <w:p w14:paraId="4D2A1B9A" w14:textId="77777777" w:rsidR="001641C7" w:rsidRPr="005A1F30" w:rsidRDefault="001641C7" w:rsidP="001641C7">
      <w:pPr>
        <w:jc w:val="both"/>
      </w:pPr>
      <w:r w:rsidRPr="005A1F30">
        <w:t>(9) Open the inner antechamber door. Move the items on the tray in the antechamber. Close the inner door.</w:t>
      </w:r>
    </w:p>
    <w:p w14:paraId="6371B73D" w14:textId="77777777" w:rsidR="001641C7" w:rsidRPr="005A1F30" w:rsidRDefault="001641C7" w:rsidP="001641C7">
      <w:pPr>
        <w:jc w:val="both"/>
      </w:pPr>
      <w:r w:rsidRPr="005A1F30">
        <w:t>(10) Open the outer antechamber door. Remove items from the tray and close the outer door.</w:t>
      </w:r>
    </w:p>
    <w:p w14:paraId="1C8F8644" w14:textId="77777777" w:rsidR="001641C7" w:rsidRPr="005A1F30" w:rsidRDefault="001641C7" w:rsidP="001641C7">
      <w:pPr>
        <w:jc w:val="both"/>
      </w:pPr>
      <w:r w:rsidRPr="005A1F30">
        <w:t xml:space="preserve">(11) Press the FCT key. Use the up and down-arrow to select the </w:t>
      </w:r>
      <w:proofErr w:type="spellStart"/>
      <w:r w:rsidRPr="005A1F30">
        <w:t>AutoVac</w:t>
      </w:r>
      <w:proofErr w:type="spellEnd"/>
      <w:r w:rsidRPr="005A1F30">
        <w:t xml:space="preserve"> option menu. Press FCT key to access the menu. Use the up and down-arrow to select the Start Manual Evacuation Routine. Press FCT key to start. Leave it for 5 mins. Then press the ESC key to return to the normal mode.</w:t>
      </w:r>
    </w:p>
    <w:p w14:paraId="491E8FC8" w14:textId="77777777" w:rsidR="001641C7" w:rsidRPr="005A1F30" w:rsidRDefault="001641C7" w:rsidP="001641C7">
      <w:pPr>
        <w:jc w:val="both"/>
      </w:pPr>
      <w:r w:rsidRPr="005A1F30">
        <w:t>(7) Record the O</w:t>
      </w:r>
      <w:r w:rsidRPr="005A1F30">
        <w:rPr>
          <w:vertAlign w:val="subscript"/>
        </w:rPr>
        <w:t>2</w:t>
      </w:r>
      <w:r w:rsidRPr="005A1F30">
        <w:t xml:space="preserve"> level and the pressure of the N</w:t>
      </w:r>
      <w:r w:rsidRPr="005A1F30">
        <w:rPr>
          <w:vertAlign w:val="subscript"/>
        </w:rPr>
        <w:t>2</w:t>
      </w:r>
      <w:r w:rsidRPr="005A1F30">
        <w:t xml:space="preserve"> gas cylinder in the logbook. </w:t>
      </w:r>
    </w:p>
    <w:p w14:paraId="347EC486" w14:textId="77777777" w:rsidR="0082452F" w:rsidRPr="005A1F30" w:rsidRDefault="0082452F" w:rsidP="0082452F">
      <w:pPr>
        <w:jc w:val="both"/>
        <w:rPr>
          <w:color w:val="000000"/>
        </w:rPr>
      </w:pPr>
    </w:p>
    <w:p w14:paraId="7E460C7C" w14:textId="1476105B" w:rsidR="00093DBF" w:rsidRPr="005A1F30" w:rsidRDefault="004C738B" w:rsidP="004C738B">
      <w:pPr>
        <w:pStyle w:val="berschrift2"/>
      </w:pPr>
      <w:bookmarkStart w:id="53" w:name="_Toc112745736"/>
      <w:r w:rsidRPr="005A1F30">
        <w:t xml:space="preserve">e. </w:t>
      </w:r>
      <w:r w:rsidR="00093DBF" w:rsidRPr="005A1F30">
        <w:t>Maintenance</w:t>
      </w:r>
      <w:bookmarkEnd w:id="53"/>
    </w:p>
    <w:p w14:paraId="605A0002" w14:textId="77777777" w:rsidR="008C2712" w:rsidRPr="005A1F30" w:rsidRDefault="008C2712" w:rsidP="008C2712">
      <w:pPr>
        <w:jc w:val="both"/>
        <w:rPr>
          <w:color w:val="000000"/>
        </w:rPr>
      </w:pPr>
    </w:p>
    <w:p w14:paraId="77BF3C71" w14:textId="77777777" w:rsidR="008C2712" w:rsidRPr="005A1F30" w:rsidRDefault="008C2712" w:rsidP="008C2712">
      <w:pPr>
        <w:jc w:val="both"/>
        <w:rPr>
          <w:color w:val="000000"/>
        </w:rPr>
      </w:pPr>
      <w:r w:rsidRPr="005A1F30">
        <w:rPr>
          <w:color w:val="000000"/>
        </w:rPr>
        <w:t xml:space="preserve">The gas manifold is always evacuated by a mechanical pump. Sometimes the base pressure of the gas manifold is not low enough for handling some liquid samples. </w:t>
      </w:r>
      <w:proofErr w:type="gramStart"/>
      <w:r w:rsidRPr="005A1F30">
        <w:rPr>
          <w:color w:val="000000"/>
        </w:rPr>
        <w:t>A  LN</w:t>
      </w:r>
      <w:proofErr w:type="gramEnd"/>
      <w:r w:rsidRPr="005A1F30">
        <w:rPr>
          <w:color w:val="000000"/>
        </w:rPr>
        <w:t xml:space="preserve"> trap can be added to the gas line to remove water contamination in the gas manifold system. </w:t>
      </w:r>
    </w:p>
    <w:p w14:paraId="7E7EB495" w14:textId="77777777" w:rsidR="008C2712" w:rsidRPr="005A1F30" w:rsidRDefault="008C2712" w:rsidP="008C2712">
      <w:pPr>
        <w:jc w:val="both"/>
        <w:rPr>
          <w:color w:val="000000"/>
        </w:rPr>
      </w:pPr>
    </w:p>
    <w:p w14:paraId="5DE2A9F2" w14:textId="77777777" w:rsidR="004B16CC" w:rsidRPr="005A1F30" w:rsidRDefault="008C2712" w:rsidP="008C2712">
      <w:pPr>
        <w:jc w:val="both"/>
        <w:rPr>
          <w:color w:val="000000"/>
        </w:rPr>
      </w:pPr>
      <w:r w:rsidRPr="005A1F30">
        <w:rPr>
          <w:color w:val="000000"/>
        </w:rPr>
        <w:t xml:space="preserve">If liquid sample is used, a reasonable vapor pressure of the liquid sample remains in the gas line, </w:t>
      </w:r>
      <w:proofErr w:type="gramStart"/>
      <w:r w:rsidRPr="005A1F30">
        <w:rPr>
          <w:color w:val="000000"/>
        </w:rPr>
        <w:t>and also</w:t>
      </w:r>
      <w:proofErr w:type="gramEnd"/>
      <w:r w:rsidRPr="005A1F30">
        <w:rPr>
          <w:color w:val="000000"/>
        </w:rPr>
        <w:t xml:space="preserve"> in the mechanical pump, for a long time. Change the oil of the mechanical pump and bakeout the </w:t>
      </w:r>
      <w:proofErr w:type="spellStart"/>
      <w:r w:rsidRPr="005A1F30">
        <w:rPr>
          <w:color w:val="000000"/>
        </w:rPr>
        <w:t>gasline</w:t>
      </w:r>
      <w:proofErr w:type="spellEnd"/>
      <w:r w:rsidRPr="005A1F30">
        <w:rPr>
          <w:color w:val="000000"/>
        </w:rPr>
        <w:t xml:space="preserve"> are needed to remove the liquid remained in the gas handling system.</w:t>
      </w:r>
    </w:p>
    <w:p w14:paraId="5B9E7F74" w14:textId="77777777" w:rsidR="004B16CC" w:rsidRPr="005A1F30" w:rsidRDefault="004B16CC" w:rsidP="004B16CC">
      <w:pPr>
        <w:rPr>
          <w:color w:val="000000"/>
        </w:rPr>
      </w:pPr>
    </w:p>
    <w:p w14:paraId="6A8C7D79" w14:textId="77777777" w:rsidR="004B16CC" w:rsidRPr="005A1F30" w:rsidRDefault="004B16CC" w:rsidP="004B16CC">
      <w:pPr>
        <w:rPr>
          <w:color w:val="000000"/>
        </w:rPr>
      </w:pPr>
    </w:p>
    <w:p w14:paraId="2AB68039" w14:textId="2FC4D3A6" w:rsidR="008C2712" w:rsidRPr="005A1F30" w:rsidRDefault="0033605B" w:rsidP="0033605B">
      <w:pPr>
        <w:pStyle w:val="berschrift1"/>
      </w:pPr>
      <w:bookmarkStart w:id="54" w:name="_Toc112745737"/>
      <w:r w:rsidRPr="005A1F30">
        <w:t xml:space="preserve">6. </w:t>
      </w:r>
      <w:r w:rsidR="00A040E9" w:rsidRPr="005A1F30">
        <w:t xml:space="preserve">Mass </w:t>
      </w:r>
      <w:r w:rsidR="008C2712" w:rsidRPr="005A1F30">
        <w:t xml:space="preserve">spectrometer (UTI </w:t>
      </w:r>
      <w:proofErr w:type="gramStart"/>
      <w:r w:rsidR="008C2712" w:rsidRPr="005A1F30">
        <w:t>100)</w:t>
      </w:r>
      <w:r w:rsidR="003166B2">
        <w:t>_</w:t>
      </w:r>
      <w:proofErr w:type="gramEnd"/>
      <w:r w:rsidR="003166B2">
        <w:t>MS and TPD</w:t>
      </w:r>
      <w:bookmarkEnd w:id="54"/>
    </w:p>
    <w:p w14:paraId="3661C873" w14:textId="77777777" w:rsidR="00630467" w:rsidRPr="005A1F30" w:rsidRDefault="00630467" w:rsidP="00630467">
      <w:pPr>
        <w:ind w:left="720"/>
        <w:jc w:val="both"/>
        <w:rPr>
          <w:color w:val="000000"/>
        </w:rPr>
      </w:pPr>
    </w:p>
    <w:p w14:paraId="6053B107" w14:textId="466C5FFA" w:rsidR="008C2712" w:rsidRPr="005A1F30" w:rsidRDefault="002D7DDB" w:rsidP="002D7DDB">
      <w:pPr>
        <w:pStyle w:val="berschrift2"/>
      </w:pPr>
      <w:bookmarkStart w:id="55" w:name="_Toc112745738"/>
      <w:r w:rsidRPr="005A1F30">
        <w:lastRenderedPageBreak/>
        <w:t xml:space="preserve">a. </w:t>
      </w:r>
      <w:r w:rsidR="008C2712" w:rsidRPr="005A1F30">
        <w:t>General operation</w:t>
      </w:r>
      <w:bookmarkEnd w:id="55"/>
    </w:p>
    <w:p w14:paraId="05BB3DCD" w14:textId="77777777" w:rsidR="008C2712" w:rsidRPr="005A1F30" w:rsidRDefault="008C2712" w:rsidP="0037128E">
      <w:pPr>
        <w:numPr>
          <w:ilvl w:val="2"/>
          <w:numId w:val="12"/>
        </w:numPr>
        <w:ind w:left="1440"/>
        <w:jc w:val="both"/>
        <w:rPr>
          <w:b/>
          <w:i/>
          <w:color w:val="000000"/>
        </w:rPr>
      </w:pPr>
      <w:r w:rsidRPr="005A1F30">
        <w:rPr>
          <w:b/>
          <w:i/>
          <w:color w:val="000000"/>
        </w:rPr>
        <w:t>Turning on, off, keeping in stand by</w:t>
      </w:r>
    </w:p>
    <w:p w14:paraId="7B3E964B" w14:textId="77777777" w:rsidR="005536D6" w:rsidRPr="005A1F30" w:rsidRDefault="005536D6" w:rsidP="005536D6">
      <w:pPr>
        <w:jc w:val="both"/>
        <w:rPr>
          <w:color w:val="000000"/>
        </w:rPr>
      </w:pPr>
    </w:p>
    <w:p w14:paraId="2B18BD9F" w14:textId="77777777" w:rsidR="005536D6" w:rsidRPr="005A1F30" w:rsidRDefault="00FB6A3F" w:rsidP="005536D6">
      <w:pPr>
        <w:jc w:val="both"/>
        <w:rPr>
          <w:color w:val="000000"/>
        </w:rPr>
      </w:pPr>
      <w:r w:rsidRPr="005A1F30">
        <w:rPr>
          <w:noProof/>
          <w:color w:val="000000"/>
        </w:rPr>
        <w:drawing>
          <wp:anchor distT="0" distB="0" distL="114300" distR="114300" simplePos="0" relativeHeight="251632640" behindDoc="1" locked="0" layoutInCell="1" allowOverlap="1" wp14:anchorId="730A971A" wp14:editId="2B4A73DC">
            <wp:simplePos x="0" y="0"/>
            <wp:positionH relativeFrom="column">
              <wp:posOffset>4627245</wp:posOffset>
            </wp:positionH>
            <wp:positionV relativeFrom="paragraph">
              <wp:posOffset>5080</wp:posOffset>
            </wp:positionV>
            <wp:extent cx="1130935" cy="1865630"/>
            <wp:effectExtent l="0" t="0" r="0" b="0"/>
            <wp:wrapTight wrapText="bothSides">
              <wp:wrapPolygon edited="0">
                <wp:start x="0" y="0"/>
                <wp:lineTo x="0" y="21394"/>
                <wp:lineTo x="21103" y="21394"/>
                <wp:lineTo x="21103" y="0"/>
                <wp:lineTo x="0" y="0"/>
              </wp:wrapPolygon>
            </wp:wrapTight>
            <wp:docPr id="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30935" cy="1865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536D6" w:rsidRPr="005A1F30">
        <w:rPr>
          <w:color w:val="000000"/>
        </w:rPr>
        <w:t xml:space="preserve">Michelle is equipped with a UTI 100C mass spectrometer (MS) with a nose cone mounted on a z-shift. The cone having a 5 mm diameter can be placed within 1 mm of the front face of the sample via a rotary motion feedthrough. This is to provide greater sensitivity to only those compounds off the surface under investigation. This should be positioned so that it is directly pointing towards the ground. Although it may seem to be more logical to have it pointing towards to the sky for easy access, it has been found through experience that the internal mechanisms require the pull of gravity to prevent a clog from becoming detached. </w:t>
      </w:r>
      <w:proofErr w:type="gramStart"/>
      <w:r w:rsidR="005536D6" w:rsidRPr="005A1F30">
        <w:rPr>
          <w:color w:val="000000"/>
        </w:rPr>
        <w:t>Also</w:t>
      </w:r>
      <w:proofErr w:type="gramEnd"/>
      <w:r w:rsidR="005536D6" w:rsidRPr="005A1F30">
        <w:rPr>
          <w:color w:val="000000"/>
        </w:rPr>
        <w:t xml:space="preserve"> the MS needs roughly 45 minutes for the electronics assembly to reach thermal equilibrium and give repeatable results.</w:t>
      </w:r>
    </w:p>
    <w:p w14:paraId="6F2F58B2" w14:textId="77777777" w:rsidR="000109EB" w:rsidRPr="005A1F30" w:rsidRDefault="000109EB" w:rsidP="005536D6">
      <w:pPr>
        <w:jc w:val="both"/>
        <w:rPr>
          <w:color w:val="000000"/>
        </w:rPr>
      </w:pPr>
    </w:p>
    <w:p w14:paraId="4388D2E0" w14:textId="77777777" w:rsidR="005536D6" w:rsidRPr="005A1F30" w:rsidRDefault="005536D6" w:rsidP="005536D6">
      <w:pPr>
        <w:rPr>
          <w:color w:val="000000"/>
        </w:rPr>
      </w:pPr>
    </w:p>
    <w:p w14:paraId="4AC7F8B2" w14:textId="0DEF2EA4" w:rsidR="004D6479" w:rsidRPr="005A1F30" w:rsidRDefault="00297788" w:rsidP="007B5284">
      <w:pPr>
        <w:pStyle w:val="berschrift3"/>
      </w:pPr>
      <w:bookmarkStart w:id="56" w:name="_Toc112745739"/>
      <w:r w:rsidRPr="005A1F30">
        <w:t xml:space="preserve">ii. </w:t>
      </w:r>
      <w:r w:rsidR="005536D6" w:rsidRPr="005A1F30">
        <w:t>Engaging mass spectrum</w:t>
      </w:r>
      <w:bookmarkEnd w:id="56"/>
    </w:p>
    <w:p w14:paraId="354BE5A0" w14:textId="77777777" w:rsidR="004D6479" w:rsidRPr="005A1F30" w:rsidRDefault="004D6479" w:rsidP="005536D6">
      <w:pPr>
        <w:rPr>
          <w:color w:val="000000"/>
        </w:rPr>
      </w:pPr>
    </w:p>
    <w:p w14:paraId="298F54C9" w14:textId="77777777" w:rsidR="004D6479" w:rsidRPr="005A1F30" w:rsidRDefault="004D6479" w:rsidP="005536D6">
      <w:pPr>
        <w:rPr>
          <w:color w:val="000000"/>
        </w:rPr>
      </w:pPr>
    </w:p>
    <w:p w14:paraId="47B4C753" w14:textId="77777777" w:rsidR="004D6479" w:rsidRPr="005A1F30" w:rsidRDefault="00FB6A3F" w:rsidP="005536D6">
      <w:pPr>
        <w:rPr>
          <w:color w:val="000000"/>
        </w:rPr>
      </w:pPr>
      <w:r w:rsidRPr="005A1F30">
        <w:rPr>
          <w:noProof/>
          <w:color w:val="000000"/>
        </w:rPr>
        <w:drawing>
          <wp:inline distT="0" distB="0" distL="0" distR="0" wp14:anchorId="3F2C7C66" wp14:editId="3653C399">
            <wp:extent cx="5390162" cy="1440000"/>
            <wp:effectExtent l="0" t="0" r="1270" b="825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90162" cy="1440000"/>
                    </a:xfrm>
                    <a:prstGeom prst="rect">
                      <a:avLst/>
                    </a:prstGeom>
                    <a:noFill/>
                    <a:ln>
                      <a:noFill/>
                    </a:ln>
                  </pic:spPr>
                </pic:pic>
              </a:graphicData>
            </a:graphic>
          </wp:inline>
        </w:drawing>
      </w:r>
    </w:p>
    <w:p w14:paraId="7263F6D0" w14:textId="77777777" w:rsidR="004D6479" w:rsidRPr="005A1F30" w:rsidRDefault="004D6479" w:rsidP="005536D6">
      <w:pPr>
        <w:rPr>
          <w:color w:val="000000"/>
        </w:rPr>
      </w:pPr>
    </w:p>
    <w:p w14:paraId="2C5F1C3B" w14:textId="77777777" w:rsidR="004D6479" w:rsidRPr="005A1F30" w:rsidRDefault="004D6479" w:rsidP="005536D6">
      <w:pPr>
        <w:rPr>
          <w:color w:val="000000"/>
        </w:rPr>
      </w:pPr>
    </w:p>
    <w:p w14:paraId="783C2B6F" w14:textId="00007397" w:rsidR="005536D6" w:rsidRPr="005A1F30" w:rsidRDefault="005536D6" w:rsidP="005536D6">
      <w:pPr>
        <w:rPr>
          <w:color w:val="000000"/>
        </w:rPr>
      </w:pPr>
      <w:r w:rsidRPr="005A1F30">
        <w:rPr>
          <w:color w:val="000000"/>
        </w:rPr>
        <w:t xml:space="preserve">1)   Check if the “Emission” dial is turned completely </w:t>
      </w:r>
      <w:proofErr w:type="gramStart"/>
      <w:r w:rsidRPr="005A1F30">
        <w:rPr>
          <w:color w:val="000000"/>
        </w:rPr>
        <w:t>counter clockwise</w:t>
      </w:r>
      <w:proofErr w:type="gramEnd"/>
      <w:r w:rsidRPr="005A1F30">
        <w:rPr>
          <w:color w:val="000000"/>
        </w:rPr>
        <w:t xml:space="preserve">. </w:t>
      </w:r>
    </w:p>
    <w:p w14:paraId="375B3038" w14:textId="77777777" w:rsidR="005536D6" w:rsidRPr="005A1F30" w:rsidRDefault="005536D6" w:rsidP="005536D6">
      <w:pPr>
        <w:rPr>
          <w:color w:val="000000"/>
        </w:rPr>
      </w:pPr>
      <w:r w:rsidRPr="005A1F30">
        <w:rPr>
          <w:color w:val="000000"/>
        </w:rPr>
        <w:t>2)   Set the range to 10</w:t>
      </w:r>
      <w:r w:rsidRPr="005A1F30">
        <w:rPr>
          <w:color w:val="000000"/>
          <w:vertAlign w:val="superscript"/>
        </w:rPr>
        <w:t>-5</w:t>
      </w:r>
      <w:r w:rsidRPr="005A1F30">
        <w:rPr>
          <w:color w:val="000000"/>
        </w:rPr>
        <w:t xml:space="preserve"> to avoid possible burn out of filament.</w:t>
      </w:r>
    </w:p>
    <w:p w14:paraId="4055A797" w14:textId="3B52D821" w:rsidR="005536D6" w:rsidRPr="005A1F30" w:rsidRDefault="005536D6" w:rsidP="005536D6">
      <w:pPr>
        <w:rPr>
          <w:color w:val="000000"/>
        </w:rPr>
      </w:pPr>
      <w:r w:rsidRPr="005A1F30">
        <w:rPr>
          <w:color w:val="000000"/>
        </w:rPr>
        <w:t xml:space="preserve">3)   Damper should be completely </w:t>
      </w:r>
      <w:proofErr w:type="gramStart"/>
      <w:r w:rsidRPr="005A1F30">
        <w:rPr>
          <w:color w:val="000000"/>
        </w:rPr>
        <w:t>counter clockwise</w:t>
      </w:r>
      <w:proofErr w:type="gramEnd"/>
      <w:r w:rsidRPr="005A1F30">
        <w:rPr>
          <w:color w:val="000000"/>
        </w:rPr>
        <w:t>.</w:t>
      </w:r>
      <w:r w:rsidR="00962FF8">
        <w:rPr>
          <w:color w:val="000000"/>
        </w:rPr>
        <w:t xml:space="preserve"> (no need for this, stays at around 11 o`clock)</w:t>
      </w:r>
    </w:p>
    <w:p w14:paraId="310B1E21" w14:textId="77777777" w:rsidR="005536D6" w:rsidRPr="005A1F30" w:rsidRDefault="005536D6" w:rsidP="005536D6">
      <w:pPr>
        <w:rPr>
          <w:color w:val="000000"/>
        </w:rPr>
      </w:pPr>
      <w:r w:rsidRPr="005A1F30">
        <w:rPr>
          <w:color w:val="000000"/>
        </w:rPr>
        <w:t>4)   Main key depressed.</w:t>
      </w:r>
    </w:p>
    <w:p w14:paraId="128F9C67" w14:textId="6D47D380" w:rsidR="005536D6" w:rsidRPr="005A1F30" w:rsidRDefault="005536D6" w:rsidP="005536D6">
      <w:pPr>
        <w:rPr>
          <w:color w:val="000000"/>
        </w:rPr>
      </w:pPr>
      <w:r w:rsidRPr="005A1F30">
        <w:rPr>
          <w:color w:val="000000"/>
        </w:rPr>
        <w:t>5)   Press “ON/STBY”. Wait for the instrument to equilibrate</w:t>
      </w:r>
      <w:r w:rsidR="00962FF8">
        <w:rPr>
          <w:color w:val="000000"/>
        </w:rPr>
        <w:t xml:space="preserve"> (5 seconds). </w:t>
      </w:r>
    </w:p>
    <w:p w14:paraId="2A6FC8AD" w14:textId="77777777" w:rsidR="005536D6" w:rsidRPr="005A1F30" w:rsidRDefault="005536D6" w:rsidP="005536D6">
      <w:pPr>
        <w:rPr>
          <w:color w:val="000000"/>
        </w:rPr>
      </w:pPr>
      <w:r w:rsidRPr="005A1F30">
        <w:rPr>
          <w:color w:val="000000"/>
        </w:rPr>
        <w:t>6)   Press “Multiplier”.</w:t>
      </w:r>
    </w:p>
    <w:p w14:paraId="1D72639A" w14:textId="7068B767" w:rsidR="005536D6" w:rsidRDefault="005536D6" w:rsidP="005536D6">
      <w:pPr>
        <w:rPr>
          <w:color w:val="000000"/>
        </w:rPr>
      </w:pPr>
      <w:r w:rsidRPr="005A1F30">
        <w:rPr>
          <w:color w:val="000000"/>
        </w:rPr>
        <w:t xml:space="preserve">7)  Press “EMISS/(MA)” to follow the display of the emission of the filament. Slowly increase emission with knob until ~ </w:t>
      </w:r>
      <w:r w:rsidR="00126F77" w:rsidRPr="005A1F30">
        <w:rPr>
          <w:color w:val="000000"/>
        </w:rPr>
        <w:t>1.30</w:t>
      </w:r>
      <w:r w:rsidRPr="005A1F30">
        <w:rPr>
          <w:color w:val="000000"/>
        </w:rPr>
        <w:t xml:space="preserve"> mA. Always use the same value to keep experiments comparable. Check if the protection mode is on (slide front panel out, little switch on right hand side, to the right: protection mode on; to the left: protection mode off).</w:t>
      </w:r>
    </w:p>
    <w:p w14:paraId="1A820DE6" w14:textId="77777777" w:rsidR="00962FF8" w:rsidRDefault="00962FF8" w:rsidP="005536D6">
      <w:pPr>
        <w:rPr>
          <w:color w:val="000000"/>
        </w:rPr>
      </w:pPr>
    </w:p>
    <w:p w14:paraId="057553FC" w14:textId="63A823A0" w:rsidR="00962FF8" w:rsidRDefault="00962FF8" w:rsidP="005536D6">
      <w:pPr>
        <w:rPr>
          <w:color w:val="000000"/>
        </w:rPr>
      </w:pPr>
      <w:r>
        <w:rPr>
          <w:color w:val="000000"/>
        </w:rPr>
        <w:t xml:space="preserve">Now the MS should work on the PC, with the two programs. The following steps are for the use of the </w:t>
      </w:r>
      <w:proofErr w:type="spellStart"/>
      <w:r>
        <w:rPr>
          <w:color w:val="000000"/>
        </w:rPr>
        <w:t>oszilliscope</w:t>
      </w:r>
      <w:proofErr w:type="spellEnd"/>
      <w:r>
        <w:rPr>
          <w:color w:val="000000"/>
        </w:rPr>
        <w:t xml:space="preserve">.  </w:t>
      </w:r>
    </w:p>
    <w:p w14:paraId="26E6C6A8" w14:textId="77777777" w:rsidR="00962FF8" w:rsidRPr="005A1F30" w:rsidRDefault="00962FF8" w:rsidP="005536D6">
      <w:pPr>
        <w:rPr>
          <w:color w:val="000000"/>
        </w:rPr>
      </w:pPr>
    </w:p>
    <w:p w14:paraId="4863BAC0" w14:textId="77777777" w:rsidR="005536D6" w:rsidRPr="005A1F30" w:rsidRDefault="005536D6" w:rsidP="005536D6">
      <w:pPr>
        <w:rPr>
          <w:color w:val="000000"/>
        </w:rPr>
      </w:pPr>
      <w:r w:rsidRPr="005A1F30">
        <w:rPr>
          <w:color w:val="000000"/>
        </w:rPr>
        <w:t>8)  Connect scope (X to ramp generator, Y to signal out), set scope to X-Y mode to observe spectrum with scope (X-Y, DC decoupling)</w:t>
      </w:r>
    </w:p>
    <w:p w14:paraId="35002D3F" w14:textId="77777777" w:rsidR="005536D6" w:rsidRPr="005A1F30" w:rsidRDefault="005536D6" w:rsidP="005536D6">
      <w:pPr>
        <w:rPr>
          <w:color w:val="000000"/>
        </w:rPr>
      </w:pPr>
      <w:r w:rsidRPr="005A1F30">
        <w:rPr>
          <w:color w:val="000000"/>
        </w:rPr>
        <w:lastRenderedPageBreak/>
        <w:t xml:space="preserve">9)   Depress “EMISS/(MA)”, press “VAR” and adjust sweep time with knob on left side. The display over the range keys shows the intensity, whereas the one over “EMSS/(MA)” gives the mass. </w:t>
      </w:r>
    </w:p>
    <w:p w14:paraId="62D48707" w14:textId="77777777" w:rsidR="005536D6" w:rsidRPr="005A1F30" w:rsidRDefault="005536D6" w:rsidP="005536D6">
      <w:pPr>
        <w:rPr>
          <w:color w:val="000000"/>
        </w:rPr>
      </w:pPr>
      <w:r w:rsidRPr="005A1F30">
        <w:rPr>
          <w:color w:val="000000"/>
        </w:rPr>
        <w:t>10) Scan width and scan center can be varied with the respective knobs while “EMISS/(MA)” is depressed and “WIDTH” or “MAN” are pressed (only one switch pressed at a time).</w:t>
      </w:r>
    </w:p>
    <w:p w14:paraId="0E4CF9C7" w14:textId="77777777" w:rsidR="005536D6" w:rsidRPr="005A1F30" w:rsidRDefault="005536D6" w:rsidP="005536D6">
      <w:pPr>
        <w:rPr>
          <w:color w:val="000000"/>
        </w:rPr>
      </w:pPr>
      <w:r w:rsidRPr="005A1F30">
        <w:rPr>
          <w:color w:val="000000"/>
        </w:rPr>
        <w:t xml:space="preserve">11)  Switch to “MAN” yields a straight line on the scope. You can tune from 1 until 300 amu manually with the </w:t>
      </w:r>
      <w:proofErr w:type="gramStart"/>
      <w:r w:rsidRPr="005A1F30">
        <w:rPr>
          <w:color w:val="000000"/>
        </w:rPr>
        <w:t>“ Center</w:t>
      </w:r>
      <w:proofErr w:type="gramEnd"/>
      <w:r w:rsidRPr="005A1F30">
        <w:rPr>
          <w:color w:val="000000"/>
        </w:rPr>
        <w:t>” knob. The height of the baseline gives the intensity of the peak.</w:t>
      </w:r>
    </w:p>
    <w:p w14:paraId="3A16FFCA" w14:textId="77777777" w:rsidR="005536D6" w:rsidRPr="005A1F30" w:rsidRDefault="005536D6" w:rsidP="005536D6">
      <w:pPr>
        <w:rPr>
          <w:color w:val="000000"/>
        </w:rPr>
      </w:pPr>
    </w:p>
    <w:p w14:paraId="1F5FC093" w14:textId="767FE27B" w:rsidR="005536D6" w:rsidRPr="005A1F30" w:rsidRDefault="00297788" w:rsidP="00297788">
      <w:pPr>
        <w:pStyle w:val="berschrift3"/>
      </w:pPr>
      <w:bookmarkStart w:id="57" w:name="_Toc112745740"/>
      <w:r w:rsidRPr="005A1F30">
        <w:t xml:space="preserve">iii. </w:t>
      </w:r>
      <w:r w:rsidR="005536D6" w:rsidRPr="005A1F30">
        <w:t>Standby mode</w:t>
      </w:r>
      <w:bookmarkEnd w:id="57"/>
    </w:p>
    <w:p w14:paraId="376B993A" w14:textId="77777777" w:rsidR="005536D6" w:rsidRPr="005A1F30" w:rsidRDefault="005536D6" w:rsidP="005536D6">
      <w:pPr>
        <w:rPr>
          <w:color w:val="000000"/>
        </w:rPr>
      </w:pPr>
    </w:p>
    <w:p w14:paraId="35E20709" w14:textId="77777777" w:rsidR="005536D6" w:rsidRPr="005A1F30" w:rsidRDefault="005536D6" w:rsidP="005536D6">
      <w:pPr>
        <w:rPr>
          <w:color w:val="000000"/>
        </w:rPr>
      </w:pPr>
      <w:r w:rsidRPr="005A1F30">
        <w:rPr>
          <w:color w:val="000000"/>
        </w:rPr>
        <w:t xml:space="preserve">This mode is preferable if the instrument will be used within a short amount of time, </w:t>
      </w:r>
      <w:proofErr w:type="gramStart"/>
      <w:r w:rsidRPr="005A1F30">
        <w:rPr>
          <w:color w:val="000000"/>
        </w:rPr>
        <w:t>e.g.</w:t>
      </w:r>
      <w:proofErr w:type="gramEnd"/>
      <w:r w:rsidRPr="005A1F30">
        <w:rPr>
          <w:color w:val="000000"/>
        </w:rPr>
        <w:t xml:space="preserve"> a day or even a week.</w:t>
      </w:r>
    </w:p>
    <w:p w14:paraId="3B34AA41" w14:textId="77777777" w:rsidR="005536D6" w:rsidRPr="005A1F30" w:rsidRDefault="005536D6" w:rsidP="005536D6">
      <w:pPr>
        <w:rPr>
          <w:color w:val="000000"/>
        </w:rPr>
      </w:pPr>
      <w:r w:rsidRPr="005A1F30">
        <w:rPr>
          <w:color w:val="000000"/>
        </w:rPr>
        <w:t>1)   Place the instrument in TOTAL PRESSURE mode.</w:t>
      </w:r>
    </w:p>
    <w:p w14:paraId="6E744C1D" w14:textId="77777777" w:rsidR="005536D6" w:rsidRPr="005A1F30" w:rsidRDefault="005536D6" w:rsidP="005536D6">
      <w:pPr>
        <w:rPr>
          <w:color w:val="000000"/>
        </w:rPr>
      </w:pPr>
      <w:r w:rsidRPr="005A1F30">
        <w:rPr>
          <w:color w:val="000000"/>
        </w:rPr>
        <w:t>2)   Set range to 10</w:t>
      </w:r>
      <w:r w:rsidRPr="005A1F30">
        <w:rPr>
          <w:color w:val="000000"/>
          <w:vertAlign w:val="superscript"/>
        </w:rPr>
        <w:t>-5</w:t>
      </w:r>
      <w:r w:rsidRPr="005A1F30">
        <w:rPr>
          <w:color w:val="000000"/>
        </w:rPr>
        <w:t xml:space="preserve"> Amp.</w:t>
      </w:r>
    </w:p>
    <w:p w14:paraId="7E98DFD4" w14:textId="77777777" w:rsidR="005536D6" w:rsidRPr="005A1F30" w:rsidRDefault="005536D6" w:rsidP="005536D6">
      <w:pPr>
        <w:rPr>
          <w:color w:val="000000"/>
        </w:rPr>
      </w:pPr>
      <w:r w:rsidRPr="005A1F30">
        <w:rPr>
          <w:color w:val="000000"/>
        </w:rPr>
        <w:t>3)   Make sure that the emission switch is on.</w:t>
      </w:r>
    </w:p>
    <w:p w14:paraId="49CFCC6A" w14:textId="77777777" w:rsidR="005536D6" w:rsidRPr="005A1F30" w:rsidRDefault="005536D6" w:rsidP="005536D6">
      <w:pPr>
        <w:rPr>
          <w:color w:val="000000"/>
        </w:rPr>
      </w:pPr>
      <w:r w:rsidRPr="005A1F30">
        <w:rPr>
          <w:color w:val="000000"/>
        </w:rPr>
        <w:t xml:space="preserve">4)  Turn emission knob </w:t>
      </w:r>
      <w:proofErr w:type="gramStart"/>
      <w:r w:rsidRPr="005A1F30">
        <w:rPr>
          <w:color w:val="000000"/>
        </w:rPr>
        <w:t>counter clockwise</w:t>
      </w:r>
      <w:proofErr w:type="gramEnd"/>
      <w:r w:rsidRPr="005A1F30">
        <w:rPr>
          <w:color w:val="000000"/>
        </w:rPr>
        <w:t xml:space="preserve"> fully, but not to the point that there is a click off.</w:t>
      </w:r>
    </w:p>
    <w:p w14:paraId="43E1D6D9" w14:textId="77777777" w:rsidR="005536D6" w:rsidRPr="005A1F30" w:rsidRDefault="005536D6" w:rsidP="003450ED"/>
    <w:p w14:paraId="49FC2297" w14:textId="16D09009" w:rsidR="005536D6" w:rsidRPr="005A1F30" w:rsidRDefault="00126F77" w:rsidP="00126F77">
      <w:pPr>
        <w:pStyle w:val="berschrift3"/>
      </w:pPr>
      <w:bookmarkStart w:id="58" w:name="_Toc112745741"/>
      <w:r w:rsidRPr="005A1F30">
        <w:t xml:space="preserve">iv. </w:t>
      </w:r>
      <w:r w:rsidR="005536D6" w:rsidRPr="005A1F30">
        <w:t xml:space="preserve">Turn </w:t>
      </w:r>
      <w:proofErr w:type="gramStart"/>
      <w:r w:rsidR="005536D6" w:rsidRPr="005A1F30">
        <w:t>off</w:t>
      </w:r>
      <w:bookmarkEnd w:id="58"/>
      <w:proofErr w:type="gramEnd"/>
    </w:p>
    <w:p w14:paraId="68C7D9F0" w14:textId="77777777" w:rsidR="005536D6" w:rsidRPr="005A1F30" w:rsidRDefault="005536D6" w:rsidP="005536D6">
      <w:pPr>
        <w:rPr>
          <w:color w:val="000000"/>
        </w:rPr>
      </w:pPr>
    </w:p>
    <w:p w14:paraId="5600B948" w14:textId="350740A6" w:rsidR="005536D6" w:rsidRPr="005A1F30" w:rsidRDefault="005536D6" w:rsidP="005536D6">
      <w:pPr>
        <w:rPr>
          <w:color w:val="000000"/>
        </w:rPr>
      </w:pPr>
      <w:r w:rsidRPr="005A1F30">
        <w:rPr>
          <w:color w:val="000000"/>
        </w:rPr>
        <w:t xml:space="preserve">Turning the MS off is advisable for </w:t>
      </w:r>
      <w:r w:rsidR="00F77C13" w:rsidRPr="005A1F30">
        <w:rPr>
          <w:color w:val="000000"/>
        </w:rPr>
        <w:t xml:space="preserve">an </w:t>
      </w:r>
      <w:r w:rsidRPr="005A1F30">
        <w:rPr>
          <w:color w:val="000000"/>
        </w:rPr>
        <w:t xml:space="preserve">extended </w:t>
      </w:r>
      <w:proofErr w:type="gramStart"/>
      <w:r w:rsidRPr="005A1F30">
        <w:rPr>
          <w:color w:val="000000"/>
        </w:rPr>
        <w:t>period of time</w:t>
      </w:r>
      <w:proofErr w:type="gramEnd"/>
      <w:r w:rsidRPr="005A1F30">
        <w:rPr>
          <w:color w:val="000000"/>
        </w:rPr>
        <w:t xml:space="preserve"> only, not for over the weekend. For periods of inactivity place the instrument in Standby mode.</w:t>
      </w:r>
    </w:p>
    <w:p w14:paraId="74D0EAFA" w14:textId="77777777" w:rsidR="005536D6" w:rsidRPr="005A1F30" w:rsidRDefault="005536D6" w:rsidP="005536D6">
      <w:pPr>
        <w:rPr>
          <w:color w:val="000000"/>
        </w:rPr>
      </w:pPr>
      <w:r w:rsidRPr="005A1F30">
        <w:rPr>
          <w:color w:val="000000"/>
        </w:rPr>
        <w:t>1)   Place the instrument in Faraday cup mode.</w:t>
      </w:r>
    </w:p>
    <w:p w14:paraId="0DD36146" w14:textId="77777777" w:rsidR="005536D6" w:rsidRPr="005A1F30" w:rsidRDefault="005536D6" w:rsidP="005536D6">
      <w:pPr>
        <w:rPr>
          <w:color w:val="000000"/>
        </w:rPr>
      </w:pPr>
      <w:r w:rsidRPr="005A1F30">
        <w:rPr>
          <w:color w:val="000000"/>
        </w:rPr>
        <w:t>2)   Set range to 10</w:t>
      </w:r>
      <w:r w:rsidRPr="005A1F30">
        <w:rPr>
          <w:color w:val="000000"/>
          <w:vertAlign w:val="superscript"/>
        </w:rPr>
        <w:t>-5</w:t>
      </w:r>
      <w:r w:rsidRPr="005A1F30">
        <w:rPr>
          <w:color w:val="000000"/>
        </w:rPr>
        <w:t xml:space="preserve"> Amp.</w:t>
      </w:r>
    </w:p>
    <w:p w14:paraId="01477600" w14:textId="77777777" w:rsidR="005536D6" w:rsidRPr="005A1F30" w:rsidRDefault="005536D6" w:rsidP="005536D6">
      <w:pPr>
        <w:rPr>
          <w:color w:val="000000"/>
        </w:rPr>
      </w:pPr>
      <w:r w:rsidRPr="005A1F30">
        <w:rPr>
          <w:color w:val="000000"/>
        </w:rPr>
        <w:t xml:space="preserve">3)  Turn the emission knob completely </w:t>
      </w:r>
      <w:proofErr w:type="gramStart"/>
      <w:r w:rsidRPr="005A1F30">
        <w:rPr>
          <w:color w:val="000000"/>
        </w:rPr>
        <w:t>counter clockwise</w:t>
      </w:r>
      <w:proofErr w:type="gramEnd"/>
      <w:r w:rsidRPr="005A1F30">
        <w:rPr>
          <w:color w:val="000000"/>
        </w:rPr>
        <w:t>, to the point that the knob clicks off.</w:t>
      </w:r>
    </w:p>
    <w:p w14:paraId="2D86A0FD" w14:textId="77777777" w:rsidR="005536D6" w:rsidRPr="005A1F30" w:rsidRDefault="005536D6" w:rsidP="005536D6">
      <w:pPr>
        <w:rPr>
          <w:color w:val="000000"/>
        </w:rPr>
      </w:pPr>
      <w:r w:rsidRPr="005A1F30">
        <w:rPr>
          <w:color w:val="000000"/>
        </w:rPr>
        <w:t>4)   Depress the emission switch off.</w:t>
      </w:r>
    </w:p>
    <w:p w14:paraId="20DACC3A" w14:textId="470053CD" w:rsidR="005536D6" w:rsidRPr="005A1F30" w:rsidRDefault="005536D6" w:rsidP="005536D6">
      <w:pPr>
        <w:rPr>
          <w:color w:val="000000"/>
        </w:rPr>
      </w:pPr>
      <w:r w:rsidRPr="005A1F30">
        <w:rPr>
          <w:color w:val="000000"/>
        </w:rPr>
        <w:t>5)   Depress the “ON/STANDBY”, then depress the “OFF”</w:t>
      </w:r>
    </w:p>
    <w:p w14:paraId="729BB663" w14:textId="5AB0E8C7" w:rsidR="003C4320" w:rsidRPr="005A1F30" w:rsidRDefault="003C4320" w:rsidP="005536D6">
      <w:pPr>
        <w:rPr>
          <w:color w:val="000000"/>
          <w:highlight w:val="yellow"/>
        </w:rPr>
      </w:pPr>
    </w:p>
    <w:p w14:paraId="4B57B29D" w14:textId="7158D10D" w:rsidR="003C4320" w:rsidRPr="005A1F30" w:rsidRDefault="0011788D" w:rsidP="003C4320">
      <w:pPr>
        <w:pStyle w:val="berschrift2"/>
        <w:rPr>
          <w:szCs w:val="22"/>
        </w:rPr>
      </w:pPr>
      <w:bookmarkStart w:id="59" w:name="_Toc112745742"/>
      <w:r w:rsidRPr="005A1F30">
        <w:t xml:space="preserve">b. </w:t>
      </w:r>
      <w:r w:rsidR="009D0E79" w:rsidRPr="005A1F30">
        <w:t xml:space="preserve">LabView </w:t>
      </w:r>
      <w:proofErr w:type="spellStart"/>
      <w:r w:rsidR="009D0E79" w:rsidRPr="005A1F30">
        <w:t>program_</w:t>
      </w:r>
      <w:r w:rsidR="003C4320" w:rsidRPr="005A1F30">
        <w:rPr>
          <w:szCs w:val="22"/>
        </w:rPr>
        <w:t>Running</w:t>
      </w:r>
      <w:proofErr w:type="spellEnd"/>
      <w:r w:rsidR="003C4320" w:rsidRPr="005A1F30">
        <w:rPr>
          <w:szCs w:val="22"/>
        </w:rPr>
        <w:t xml:space="preserve"> Analog Scan MS</w:t>
      </w:r>
      <w:bookmarkEnd w:id="59"/>
    </w:p>
    <w:p w14:paraId="7E6C095F" w14:textId="77777777" w:rsidR="003C4320" w:rsidRPr="005A1F30" w:rsidRDefault="003C4320" w:rsidP="003C4320"/>
    <w:p w14:paraId="3C503116" w14:textId="73EC96E1" w:rsidR="003C4320" w:rsidRPr="005A1F30" w:rsidRDefault="003C4320" w:rsidP="003C4320">
      <w:pPr>
        <w:widowControl w:val="0"/>
        <w:autoSpaceDE w:val="0"/>
        <w:autoSpaceDN w:val="0"/>
        <w:adjustRightInd w:val="0"/>
      </w:pPr>
      <w:r w:rsidRPr="005A1F30">
        <w:t>MS data is collected using a LabView program “UTI_scan_average.exe”. This program can be found on the desktop</w:t>
      </w:r>
      <w:r w:rsidR="00F10A65" w:rsidRPr="005A1F30">
        <w:t xml:space="preserve"> and the calibration </w:t>
      </w:r>
      <w:r w:rsidR="001D4201" w:rsidRPr="005A1F30">
        <w:t>file is</w:t>
      </w:r>
      <w:r w:rsidRPr="005A1F30">
        <w:t xml:space="preserve"> in the </w:t>
      </w:r>
      <w:proofErr w:type="spellStart"/>
      <w:r w:rsidRPr="005A1F30">
        <w:t>Calibration_MS_TPD</w:t>
      </w:r>
      <w:proofErr w:type="spellEnd"/>
      <w:r w:rsidRPr="005A1F30">
        <w:t xml:space="preserve"> folder</w:t>
      </w:r>
      <w:r w:rsidR="001D4201" w:rsidRPr="005A1F30">
        <w:t xml:space="preserve"> with file name </w:t>
      </w:r>
      <w:r w:rsidR="001D4201" w:rsidRPr="005A1F30">
        <w:rPr>
          <w:b/>
          <w:bCs/>
        </w:rPr>
        <w:t>11.5_Calibration_TMHD_10082020</w:t>
      </w:r>
      <w:r w:rsidRPr="005A1F30">
        <w:t>.</w:t>
      </w:r>
      <w:r w:rsidR="002F6C5C">
        <w:t xml:space="preserve"> Newer Calibration files can be found there also. If the masses are off from the </w:t>
      </w:r>
      <w:proofErr w:type="gramStart"/>
      <w:r w:rsidR="002F6C5C">
        <w:t>values</w:t>
      </w:r>
      <w:proofErr w:type="gramEnd"/>
      <w:r w:rsidR="002F6C5C">
        <w:t xml:space="preserve"> were they should be (e.g. CO at 28.5 not 28.0) a new calibration should be done. </w:t>
      </w:r>
    </w:p>
    <w:p w14:paraId="6B77EDA9" w14:textId="77777777" w:rsidR="003C4320" w:rsidRPr="005A1F30" w:rsidRDefault="003C4320" w:rsidP="003C4320">
      <w:pPr>
        <w:widowControl w:val="0"/>
        <w:autoSpaceDE w:val="0"/>
        <w:autoSpaceDN w:val="0"/>
        <w:adjustRightInd w:val="0"/>
        <w:rPr>
          <w:b/>
          <w:bCs/>
        </w:rPr>
      </w:pPr>
    </w:p>
    <w:p w14:paraId="2D8819B1" w14:textId="0D20EE52" w:rsidR="007066A1" w:rsidRPr="005A1F30" w:rsidRDefault="003C4320" w:rsidP="003C4320">
      <w:pPr>
        <w:widowControl w:val="0"/>
        <w:autoSpaceDE w:val="0"/>
        <w:autoSpaceDN w:val="0"/>
        <w:adjustRightInd w:val="0"/>
        <w:rPr>
          <w:color w:val="000000"/>
        </w:rPr>
      </w:pPr>
      <w:r w:rsidRPr="005A1F30">
        <w:t xml:space="preserve">1. </w:t>
      </w:r>
      <w:r w:rsidR="00796096" w:rsidRPr="005A1F30">
        <w:t>Make sure that the s</w:t>
      </w:r>
      <w:r w:rsidR="00CF2326" w:rsidRPr="005A1F30">
        <w:t xml:space="preserve">et range </w:t>
      </w:r>
      <w:r w:rsidR="00796096" w:rsidRPr="005A1F30">
        <w:t>is</w:t>
      </w:r>
      <w:r w:rsidR="00CF2326" w:rsidRPr="005A1F30">
        <w:t xml:space="preserve"> </w:t>
      </w:r>
      <w:r w:rsidR="00C95C9C" w:rsidRPr="005A1F30">
        <w:rPr>
          <w:color w:val="000000"/>
        </w:rPr>
        <w:t>10</w:t>
      </w:r>
      <w:r w:rsidR="00C95C9C" w:rsidRPr="005A1F30">
        <w:rPr>
          <w:color w:val="000000"/>
          <w:vertAlign w:val="superscript"/>
        </w:rPr>
        <w:t>-5</w:t>
      </w:r>
      <w:r w:rsidR="00C95C9C" w:rsidRPr="005A1F30">
        <w:rPr>
          <w:color w:val="000000"/>
        </w:rPr>
        <w:t xml:space="preserve"> </w:t>
      </w:r>
      <w:proofErr w:type="gramStart"/>
      <w:r w:rsidR="00C95C9C" w:rsidRPr="005A1F30">
        <w:rPr>
          <w:color w:val="000000"/>
        </w:rPr>
        <w:t>AMPS</w:t>
      </w:r>
      <w:proofErr w:type="gramEnd"/>
      <w:r w:rsidR="009F7067" w:rsidRPr="005A1F30">
        <w:rPr>
          <w:color w:val="000000"/>
        </w:rPr>
        <w:t xml:space="preserve"> and </w:t>
      </w:r>
      <w:r w:rsidR="00662968" w:rsidRPr="005A1F30">
        <w:rPr>
          <w:color w:val="000000"/>
        </w:rPr>
        <w:t>the “Emission” dial is turned completely counterclockwise</w:t>
      </w:r>
      <w:r w:rsidR="009B236B" w:rsidRPr="005A1F30">
        <w:rPr>
          <w:color w:val="000000"/>
        </w:rPr>
        <w:t>.</w:t>
      </w:r>
    </w:p>
    <w:p w14:paraId="45C7AB62" w14:textId="65F8452C" w:rsidR="00796096" w:rsidRPr="005A1F30" w:rsidRDefault="00796096" w:rsidP="003C4320">
      <w:pPr>
        <w:widowControl w:val="0"/>
        <w:autoSpaceDE w:val="0"/>
        <w:autoSpaceDN w:val="0"/>
        <w:adjustRightInd w:val="0"/>
        <w:rPr>
          <w:color w:val="000000"/>
        </w:rPr>
      </w:pPr>
      <w:r w:rsidRPr="005A1F30">
        <w:rPr>
          <w:color w:val="000000"/>
        </w:rPr>
        <w:t xml:space="preserve">2. </w:t>
      </w:r>
      <w:r w:rsidR="0009004C" w:rsidRPr="005A1F30">
        <w:rPr>
          <w:color w:val="000000"/>
        </w:rPr>
        <w:t>Press “ON/STBY and wait 1 hour to warm up the controller.</w:t>
      </w:r>
    </w:p>
    <w:p w14:paraId="0082A585" w14:textId="08774E72" w:rsidR="007E6560" w:rsidRPr="005A1F30" w:rsidRDefault="007E6560" w:rsidP="003C4320">
      <w:pPr>
        <w:widowControl w:val="0"/>
        <w:autoSpaceDE w:val="0"/>
        <w:autoSpaceDN w:val="0"/>
        <w:adjustRightInd w:val="0"/>
      </w:pPr>
      <w:r w:rsidRPr="005A1F30">
        <w:rPr>
          <w:color w:val="000000"/>
        </w:rPr>
        <w:t xml:space="preserve">3. </w:t>
      </w:r>
      <w:r w:rsidR="00E71B09" w:rsidRPr="005A1F30">
        <w:rPr>
          <w:color w:val="000000"/>
        </w:rPr>
        <w:t>Press MULTI</w:t>
      </w:r>
      <w:r w:rsidR="0018545F" w:rsidRPr="005A1F30">
        <w:rPr>
          <w:color w:val="000000"/>
        </w:rPr>
        <w:t xml:space="preserve"> and Press “EMISS/(MA)” to follow the display of the emission of the filament. Slowly increase emission with knob until ~ 1.30 mA. Always use the same value to keep experiments comparable.</w:t>
      </w:r>
    </w:p>
    <w:p w14:paraId="72E54FF9" w14:textId="66A29708" w:rsidR="003C4320" w:rsidRDefault="00A7081D" w:rsidP="003C4320">
      <w:pPr>
        <w:widowControl w:val="0"/>
        <w:autoSpaceDE w:val="0"/>
        <w:autoSpaceDN w:val="0"/>
        <w:adjustRightInd w:val="0"/>
      </w:pPr>
      <w:r w:rsidRPr="005A1F30">
        <w:t xml:space="preserve">4. </w:t>
      </w:r>
      <w:r w:rsidR="003C4320" w:rsidRPr="005A1F30">
        <w:t xml:space="preserve">Run </w:t>
      </w:r>
      <w:proofErr w:type="spellStart"/>
      <w:r w:rsidR="003C4320" w:rsidRPr="005A1F30">
        <w:t>UTI_Scan_average</w:t>
      </w:r>
      <w:proofErr w:type="spellEnd"/>
      <w:r w:rsidR="003C4320" w:rsidRPr="005A1F30">
        <w:t xml:space="preserve"> on the desktop.</w:t>
      </w:r>
    </w:p>
    <w:p w14:paraId="06890D5D" w14:textId="72CA4D09" w:rsidR="00DD16D1" w:rsidRDefault="00DD16D1" w:rsidP="003C4320">
      <w:pPr>
        <w:widowControl w:val="0"/>
        <w:autoSpaceDE w:val="0"/>
        <w:autoSpaceDN w:val="0"/>
        <w:adjustRightInd w:val="0"/>
      </w:pPr>
      <w:r w:rsidRPr="005A1F30">
        <w:rPr>
          <w:noProof/>
        </w:rPr>
        <w:lastRenderedPageBreak/>
        <w:drawing>
          <wp:inline distT="0" distB="0" distL="0" distR="0" wp14:anchorId="4A1DAE04" wp14:editId="6FA9B79A">
            <wp:extent cx="4468483" cy="3329305"/>
            <wp:effectExtent l="0" t="0" r="8890" b="4445"/>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45"/>
                    <a:stretch>
                      <a:fillRect/>
                    </a:stretch>
                  </pic:blipFill>
                  <pic:spPr>
                    <a:xfrm>
                      <a:off x="0" y="0"/>
                      <a:ext cx="4472914" cy="3332606"/>
                    </a:xfrm>
                    <a:prstGeom prst="rect">
                      <a:avLst/>
                    </a:prstGeom>
                  </pic:spPr>
                </pic:pic>
              </a:graphicData>
            </a:graphic>
          </wp:inline>
        </w:drawing>
      </w:r>
    </w:p>
    <w:p w14:paraId="55FA3B8B" w14:textId="3748EBCF" w:rsidR="00DD16D1" w:rsidRPr="005A1F30" w:rsidRDefault="00DD16D1" w:rsidP="003C4320">
      <w:pPr>
        <w:widowControl w:val="0"/>
        <w:autoSpaceDE w:val="0"/>
        <w:autoSpaceDN w:val="0"/>
        <w:adjustRightInd w:val="0"/>
      </w:pPr>
      <w:r w:rsidRPr="005A1F30">
        <w:rPr>
          <w:noProof/>
        </w:rPr>
        <w:drawing>
          <wp:inline distT="0" distB="0" distL="0" distR="0" wp14:anchorId="038B33C7" wp14:editId="0E4E0907">
            <wp:extent cx="4318962" cy="1960473"/>
            <wp:effectExtent l="0" t="0" r="5715" b="1905"/>
            <wp:docPr id="80" name="Picture 8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chat or text message&#10;&#10;Description automatically generated"/>
                    <pic:cNvPicPr/>
                  </pic:nvPicPr>
                  <pic:blipFill>
                    <a:blip r:embed="rId46"/>
                    <a:stretch>
                      <a:fillRect/>
                    </a:stretch>
                  </pic:blipFill>
                  <pic:spPr>
                    <a:xfrm>
                      <a:off x="0" y="0"/>
                      <a:ext cx="4343165" cy="1971459"/>
                    </a:xfrm>
                    <a:prstGeom prst="rect">
                      <a:avLst/>
                    </a:prstGeom>
                  </pic:spPr>
                </pic:pic>
              </a:graphicData>
            </a:graphic>
          </wp:inline>
        </w:drawing>
      </w:r>
    </w:p>
    <w:p w14:paraId="6239ECBB" w14:textId="42CF575A" w:rsidR="003C4320" w:rsidRPr="005A1F30" w:rsidRDefault="00A7081D" w:rsidP="003C4320">
      <w:pPr>
        <w:widowControl w:val="0"/>
        <w:autoSpaceDE w:val="0"/>
        <w:autoSpaceDN w:val="0"/>
        <w:adjustRightInd w:val="0"/>
      </w:pPr>
      <w:r w:rsidRPr="005A1F30">
        <w:t>5</w:t>
      </w:r>
      <w:r w:rsidR="003C4320" w:rsidRPr="005A1F30">
        <w:t xml:space="preserve">. Click on the </w:t>
      </w:r>
      <w:r w:rsidR="00DD16D1">
        <w:t>“C</w:t>
      </w:r>
      <w:r w:rsidR="003C4320" w:rsidRPr="005A1F30">
        <w:rPr>
          <w:b/>
          <w:bCs/>
        </w:rPr>
        <w:t>alibrations file</w:t>
      </w:r>
      <w:r w:rsidR="00DD16D1">
        <w:rPr>
          <w:b/>
          <w:bCs/>
        </w:rPr>
        <w:t>”</w:t>
      </w:r>
      <w:r w:rsidR="003C4320" w:rsidRPr="005A1F30">
        <w:t xml:space="preserve"> and load 11.5_Calibration_TMHD_10082020</w:t>
      </w:r>
      <w:r w:rsidR="003C4320" w:rsidRPr="005A1F30">
        <w:rPr>
          <w:b/>
          <w:bCs/>
        </w:rPr>
        <w:t xml:space="preserve"> </w:t>
      </w:r>
      <w:r w:rsidR="003C4320" w:rsidRPr="005A1F30">
        <w:t xml:space="preserve">(the calibration was performed using TMHD ligand at a resolution value of 11.5). </w:t>
      </w:r>
    </w:p>
    <w:p w14:paraId="633BA3B7" w14:textId="5AE37156" w:rsidR="003C4320" w:rsidRPr="005A1F30" w:rsidRDefault="00A7081D" w:rsidP="003C4320">
      <w:pPr>
        <w:widowControl w:val="0"/>
        <w:autoSpaceDE w:val="0"/>
        <w:autoSpaceDN w:val="0"/>
        <w:adjustRightInd w:val="0"/>
      </w:pPr>
      <w:r w:rsidRPr="005A1F30">
        <w:t>6</w:t>
      </w:r>
      <w:r w:rsidR="003C4320" w:rsidRPr="005A1F30">
        <w:t>. A/D input channel = 13 and D/A =1.</w:t>
      </w:r>
    </w:p>
    <w:p w14:paraId="02047EE6" w14:textId="5ECB3305" w:rsidR="003C4320" w:rsidRPr="005A1F30" w:rsidRDefault="00A7081D" w:rsidP="003C4320">
      <w:pPr>
        <w:widowControl w:val="0"/>
        <w:autoSpaceDE w:val="0"/>
        <w:autoSpaceDN w:val="0"/>
        <w:adjustRightInd w:val="0"/>
        <w:rPr>
          <w:lang w:val="ru-RU"/>
        </w:rPr>
      </w:pPr>
      <w:r w:rsidRPr="005A1F30">
        <w:t>7</w:t>
      </w:r>
      <w:r w:rsidR="003C4320" w:rsidRPr="005A1F30">
        <w:t xml:space="preserve">. </w:t>
      </w:r>
      <w:proofErr w:type="spellStart"/>
      <w:r w:rsidR="003C4320" w:rsidRPr="005A1F30">
        <w:rPr>
          <w:lang w:val="ru-RU"/>
        </w:rPr>
        <w:t>Adjust</w:t>
      </w:r>
      <w:proofErr w:type="spellEnd"/>
      <w:r w:rsidR="003C4320" w:rsidRPr="005A1F30">
        <w:rPr>
          <w:lang w:val="ru-RU"/>
        </w:rPr>
        <w:t xml:space="preserve"> </w:t>
      </w:r>
      <w:proofErr w:type="spellStart"/>
      <w:r w:rsidR="003C4320" w:rsidRPr="005A1F30">
        <w:rPr>
          <w:lang w:val="ru-RU"/>
        </w:rPr>
        <w:t>the</w:t>
      </w:r>
      <w:proofErr w:type="spellEnd"/>
      <w:r w:rsidR="003C4320" w:rsidRPr="005A1F30">
        <w:rPr>
          <w:lang w:val="ru-RU"/>
        </w:rPr>
        <w:t xml:space="preserve"> </w:t>
      </w:r>
      <w:proofErr w:type="spellStart"/>
      <w:r w:rsidR="003C4320" w:rsidRPr="005A1F30">
        <w:rPr>
          <w:lang w:val="ru-RU"/>
        </w:rPr>
        <w:t>Starting</w:t>
      </w:r>
      <w:proofErr w:type="spellEnd"/>
      <w:r w:rsidR="003C4320" w:rsidRPr="005A1F30">
        <w:rPr>
          <w:lang w:val="ru-RU"/>
        </w:rPr>
        <w:t xml:space="preserve"> A.M.U. </w:t>
      </w:r>
      <w:proofErr w:type="spellStart"/>
      <w:r w:rsidR="003C4320" w:rsidRPr="005A1F30">
        <w:rPr>
          <w:lang w:val="ru-RU"/>
        </w:rPr>
        <w:t>and</w:t>
      </w:r>
      <w:proofErr w:type="spellEnd"/>
      <w:r w:rsidR="003C4320" w:rsidRPr="005A1F30">
        <w:rPr>
          <w:lang w:val="ru-RU"/>
        </w:rPr>
        <w:t xml:space="preserve"> </w:t>
      </w:r>
      <w:proofErr w:type="spellStart"/>
      <w:r w:rsidR="003C4320" w:rsidRPr="005A1F30">
        <w:rPr>
          <w:lang w:val="ru-RU"/>
        </w:rPr>
        <w:t>scanning</w:t>
      </w:r>
      <w:proofErr w:type="spellEnd"/>
      <w:r w:rsidR="003C4320" w:rsidRPr="005A1F30">
        <w:rPr>
          <w:lang w:val="ru-RU"/>
        </w:rPr>
        <w:t xml:space="preserve"> </w:t>
      </w:r>
      <w:proofErr w:type="spellStart"/>
      <w:r w:rsidR="003C4320" w:rsidRPr="005A1F30">
        <w:rPr>
          <w:lang w:val="ru-RU"/>
        </w:rPr>
        <w:t>range</w:t>
      </w:r>
      <w:proofErr w:type="spellEnd"/>
      <w:r w:rsidR="003C4320" w:rsidRPr="005A1F30">
        <w:rPr>
          <w:lang w:val="ru-RU"/>
        </w:rPr>
        <w:t xml:space="preserve"> </w:t>
      </w:r>
      <w:proofErr w:type="spellStart"/>
      <w:r w:rsidR="003C4320" w:rsidRPr="005A1F30">
        <w:rPr>
          <w:lang w:val="ru-RU"/>
        </w:rPr>
        <w:t>to</w:t>
      </w:r>
      <w:proofErr w:type="spellEnd"/>
      <w:r w:rsidR="003C4320" w:rsidRPr="005A1F30">
        <w:rPr>
          <w:lang w:val="ru-RU"/>
        </w:rPr>
        <w:t xml:space="preserve"> </w:t>
      </w:r>
      <w:proofErr w:type="spellStart"/>
      <w:r w:rsidR="003C4320" w:rsidRPr="005A1F30">
        <w:rPr>
          <w:lang w:val="ru-RU"/>
        </w:rPr>
        <w:t>see</w:t>
      </w:r>
      <w:proofErr w:type="spellEnd"/>
      <w:r w:rsidR="003C4320" w:rsidRPr="005A1F30">
        <w:rPr>
          <w:lang w:val="ru-RU"/>
        </w:rPr>
        <w:t xml:space="preserve"> </w:t>
      </w:r>
      <w:proofErr w:type="spellStart"/>
      <w:r w:rsidR="003C4320" w:rsidRPr="005A1F30">
        <w:rPr>
          <w:lang w:val="ru-RU"/>
        </w:rPr>
        <w:t>the</w:t>
      </w:r>
      <w:proofErr w:type="spellEnd"/>
      <w:r w:rsidR="003C4320" w:rsidRPr="005A1F30">
        <w:rPr>
          <w:lang w:val="ru-RU"/>
        </w:rPr>
        <w:t xml:space="preserve"> </w:t>
      </w:r>
      <w:proofErr w:type="spellStart"/>
      <w:r w:rsidR="003C4320" w:rsidRPr="005A1F30">
        <w:rPr>
          <w:lang w:val="ru-RU"/>
        </w:rPr>
        <w:t>desired</w:t>
      </w:r>
      <w:proofErr w:type="spellEnd"/>
      <w:r w:rsidR="003C4320" w:rsidRPr="005A1F30">
        <w:rPr>
          <w:lang w:val="ru-RU"/>
        </w:rPr>
        <w:t xml:space="preserve"> </w:t>
      </w:r>
      <w:proofErr w:type="spellStart"/>
      <w:r w:rsidR="003C4320" w:rsidRPr="005A1F30">
        <w:rPr>
          <w:lang w:val="ru-RU"/>
        </w:rPr>
        <w:t>part</w:t>
      </w:r>
      <w:proofErr w:type="spellEnd"/>
      <w:r w:rsidR="003C4320" w:rsidRPr="005A1F30">
        <w:rPr>
          <w:lang w:val="ru-RU"/>
        </w:rPr>
        <w:t xml:space="preserve"> </w:t>
      </w:r>
      <w:proofErr w:type="spellStart"/>
      <w:r w:rsidR="003C4320" w:rsidRPr="005A1F30">
        <w:rPr>
          <w:lang w:val="ru-RU"/>
        </w:rPr>
        <w:t>of</w:t>
      </w:r>
      <w:proofErr w:type="spellEnd"/>
      <w:r w:rsidR="003C4320" w:rsidRPr="005A1F30">
        <w:rPr>
          <w:lang w:val="ru-RU"/>
        </w:rPr>
        <w:t xml:space="preserve"> a </w:t>
      </w:r>
      <w:proofErr w:type="spellStart"/>
      <w:r w:rsidR="003C4320" w:rsidRPr="005A1F30">
        <w:rPr>
          <w:lang w:val="ru-RU"/>
        </w:rPr>
        <w:t>mass</w:t>
      </w:r>
      <w:proofErr w:type="spellEnd"/>
      <w:r w:rsidR="003C4320" w:rsidRPr="005A1F30">
        <w:rPr>
          <w:lang w:val="ru-RU"/>
        </w:rPr>
        <w:t xml:space="preserve"> </w:t>
      </w:r>
      <w:proofErr w:type="spellStart"/>
      <w:proofErr w:type="gramStart"/>
      <w:r w:rsidR="003C4320" w:rsidRPr="005A1F30">
        <w:rPr>
          <w:lang w:val="ru-RU"/>
        </w:rPr>
        <w:t>spectrum</w:t>
      </w:r>
      <w:proofErr w:type="spellEnd"/>
      <w:r w:rsidR="003C4320" w:rsidRPr="005A1F30">
        <w:rPr>
          <w:lang w:val="ru-RU"/>
        </w:rPr>
        <w:t>;</w:t>
      </w:r>
      <w:proofErr w:type="gramEnd"/>
    </w:p>
    <w:p w14:paraId="0184E1C0" w14:textId="56AE39A2" w:rsidR="003C4320" w:rsidRPr="005A1F30" w:rsidRDefault="00A7081D" w:rsidP="003C4320">
      <w:pPr>
        <w:widowControl w:val="0"/>
        <w:autoSpaceDE w:val="0"/>
        <w:autoSpaceDN w:val="0"/>
        <w:adjustRightInd w:val="0"/>
        <w:rPr>
          <w:lang w:val="ru-RU"/>
        </w:rPr>
      </w:pPr>
      <w:r w:rsidRPr="005A1F30">
        <w:t>8</w:t>
      </w:r>
      <w:r w:rsidR="003C4320" w:rsidRPr="005A1F30">
        <w:t xml:space="preserve">. </w:t>
      </w:r>
      <w:r w:rsidR="003C4320" w:rsidRPr="005A1F30">
        <w:rPr>
          <w:lang w:val="ru-RU"/>
        </w:rPr>
        <w:t xml:space="preserve">Start </w:t>
      </w:r>
      <w:proofErr w:type="spellStart"/>
      <w:r w:rsidR="003C4320" w:rsidRPr="005A1F30">
        <w:rPr>
          <w:lang w:val="ru-RU"/>
        </w:rPr>
        <w:t>the</w:t>
      </w:r>
      <w:proofErr w:type="spellEnd"/>
      <w:r w:rsidR="003C4320" w:rsidRPr="005A1F30">
        <w:rPr>
          <w:lang w:val="ru-RU"/>
        </w:rPr>
        <w:t xml:space="preserve"> </w:t>
      </w:r>
      <w:proofErr w:type="spellStart"/>
      <w:r w:rsidR="003C4320" w:rsidRPr="005A1F30">
        <w:rPr>
          <w:lang w:val="ru-RU"/>
        </w:rPr>
        <w:t>program</w:t>
      </w:r>
      <w:proofErr w:type="spellEnd"/>
      <w:r w:rsidR="003C4320" w:rsidRPr="005A1F30">
        <w:rPr>
          <w:lang w:val="ru-RU"/>
        </w:rPr>
        <w:t xml:space="preserve"> </w:t>
      </w:r>
      <w:proofErr w:type="spellStart"/>
      <w:r w:rsidR="003C4320" w:rsidRPr="005A1F30">
        <w:rPr>
          <w:lang w:val="ru-RU"/>
        </w:rPr>
        <w:t>by</w:t>
      </w:r>
      <w:proofErr w:type="spellEnd"/>
      <w:r w:rsidR="003C4320" w:rsidRPr="005A1F30">
        <w:rPr>
          <w:lang w:val="ru-RU"/>
        </w:rPr>
        <w:t xml:space="preserve"> </w:t>
      </w:r>
      <w:proofErr w:type="spellStart"/>
      <w:r w:rsidR="003C4320" w:rsidRPr="005A1F30">
        <w:rPr>
          <w:lang w:val="ru-RU"/>
        </w:rPr>
        <w:t>clicking</w:t>
      </w:r>
      <w:proofErr w:type="spellEnd"/>
      <w:r w:rsidR="003C4320" w:rsidRPr="005A1F30">
        <w:rPr>
          <w:lang w:val="ru-RU"/>
        </w:rPr>
        <w:t xml:space="preserve"> </w:t>
      </w:r>
      <w:r w:rsidR="003C4320" w:rsidRPr="00DD16D1">
        <w:rPr>
          <w:b/>
          <w:bCs/>
          <w:lang w:val="ru-RU"/>
        </w:rPr>
        <w:t>"</w:t>
      </w:r>
      <w:proofErr w:type="spellStart"/>
      <w:r w:rsidR="003C4320" w:rsidRPr="00DD16D1">
        <w:rPr>
          <w:b/>
          <w:bCs/>
          <w:lang w:val="ru-RU"/>
        </w:rPr>
        <w:t>Run</w:t>
      </w:r>
      <w:proofErr w:type="spellEnd"/>
      <w:r w:rsidR="003C4320" w:rsidRPr="00DD16D1">
        <w:rPr>
          <w:b/>
          <w:bCs/>
          <w:lang w:val="ru-RU"/>
        </w:rPr>
        <w:t>"</w:t>
      </w:r>
      <w:r w:rsidR="00DD16D1">
        <w:t xml:space="preserve"> </w:t>
      </w:r>
      <w:r w:rsidR="003C4320" w:rsidRPr="005A1F30">
        <w:t>(Arrow sign on the top)</w:t>
      </w:r>
      <w:r w:rsidR="003C4320" w:rsidRPr="005A1F30">
        <w:rPr>
          <w:lang w:val="ru-RU"/>
        </w:rPr>
        <w:t xml:space="preserve"> </w:t>
      </w:r>
      <w:proofErr w:type="spellStart"/>
      <w:r w:rsidR="003C4320" w:rsidRPr="005A1F30">
        <w:rPr>
          <w:lang w:val="ru-RU"/>
        </w:rPr>
        <w:t>button</w:t>
      </w:r>
      <w:proofErr w:type="spellEnd"/>
      <w:r w:rsidR="003C4320" w:rsidRPr="005A1F30">
        <w:rPr>
          <w:lang w:val="ru-RU"/>
        </w:rPr>
        <w:t xml:space="preserve"> </w:t>
      </w:r>
      <w:proofErr w:type="spellStart"/>
      <w:r w:rsidR="003C4320" w:rsidRPr="005A1F30">
        <w:rPr>
          <w:lang w:val="ru-RU"/>
        </w:rPr>
        <w:t>or</w:t>
      </w:r>
      <w:proofErr w:type="spellEnd"/>
      <w:r w:rsidR="003C4320" w:rsidRPr="005A1F30">
        <w:rPr>
          <w:lang w:val="ru-RU"/>
        </w:rPr>
        <w:t xml:space="preserve"> </w:t>
      </w:r>
      <w:proofErr w:type="spellStart"/>
      <w:r w:rsidR="003C4320" w:rsidRPr="005A1F30">
        <w:rPr>
          <w:lang w:val="ru-RU"/>
        </w:rPr>
        <w:t>pressing</w:t>
      </w:r>
      <w:proofErr w:type="spellEnd"/>
      <w:r w:rsidR="003C4320" w:rsidRPr="005A1F30">
        <w:rPr>
          <w:lang w:val="ru-RU"/>
        </w:rPr>
        <w:t xml:space="preserve"> Ctrl-R</w:t>
      </w:r>
    </w:p>
    <w:p w14:paraId="4A046975" w14:textId="2DED97FE" w:rsidR="003C4320" w:rsidRPr="005A1F30" w:rsidRDefault="00A7081D" w:rsidP="003C4320">
      <w:pPr>
        <w:widowControl w:val="0"/>
        <w:autoSpaceDE w:val="0"/>
        <w:autoSpaceDN w:val="0"/>
        <w:adjustRightInd w:val="0"/>
        <w:rPr>
          <w:lang w:val="ru-RU"/>
        </w:rPr>
      </w:pPr>
      <w:r w:rsidRPr="005A1F30">
        <w:t>10</w:t>
      </w:r>
      <w:r w:rsidR="003C4320" w:rsidRPr="005A1F30">
        <w:t xml:space="preserve">. </w:t>
      </w:r>
      <w:r w:rsidR="003C4320" w:rsidRPr="005A1F30">
        <w:rPr>
          <w:lang w:val="ru-RU"/>
        </w:rPr>
        <w:t xml:space="preserve">Select </w:t>
      </w:r>
      <w:proofErr w:type="spellStart"/>
      <w:r w:rsidR="00936A41" w:rsidRPr="005A1F30">
        <w:rPr>
          <w:lang w:val="ru-RU"/>
        </w:rPr>
        <w:t>the</w:t>
      </w:r>
      <w:proofErr w:type="spellEnd"/>
      <w:r w:rsidR="00936A41" w:rsidRPr="005A1F30">
        <w:rPr>
          <w:lang w:val="ru-RU"/>
        </w:rPr>
        <w:t xml:space="preserve"> </w:t>
      </w:r>
      <w:proofErr w:type="spellStart"/>
      <w:r w:rsidR="003C4320" w:rsidRPr="005A1F30">
        <w:rPr>
          <w:lang w:val="ru-RU"/>
        </w:rPr>
        <w:t>number</w:t>
      </w:r>
      <w:proofErr w:type="spellEnd"/>
      <w:r w:rsidR="003C4320" w:rsidRPr="005A1F30">
        <w:rPr>
          <w:lang w:val="ru-RU"/>
        </w:rPr>
        <w:t xml:space="preserve"> </w:t>
      </w:r>
      <w:proofErr w:type="spellStart"/>
      <w:r w:rsidR="003C4320" w:rsidRPr="005A1F30">
        <w:rPr>
          <w:lang w:val="ru-RU"/>
        </w:rPr>
        <w:t>of</w:t>
      </w:r>
      <w:proofErr w:type="spellEnd"/>
      <w:r w:rsidR="003C4320" w:rsidRPr="005A1F30">
        <w:rPr>
          <w:lang w:val="ru-RU"/>
        </w:rPr>
        <w:t xml:space="preserve"> </w:t>
      </w:r>
      <w:proofErr w:type="spellStart"/>
      <w:r w:rsidR="003C4320" w:rsidRPr="005A1F30">
        <w:rPr>
          <w:lang w:val="ru-RU"/>
        </w:rPr>
        <w:t>scans</w:t>
      </w:r>
      <w:proofErr w:type="spellEnd"/>
      <w:r w:rsidR="003C4320" w:rsidRPr="005A1F30">
        <w:rPr>
          <w:lang w:val="ru-RU"/>
        </w:rPr>
        <w:t xml:space="preserve"> </w:t>
      </w:r>
      <w:proofErr w:type="spellStart"/>
      <w:r w:rsidR="003C4320" w:rsidRPr="005A1F30">
        <w:rPr>
          <w:lang w:val="ru-RU"/>
        </w:rPr>
        <w:t>for</w:t>
      </w:r>
      <w:proofErr w:type="spellEnd"/>
      <w:r w:rsidR="003C4320" w:rsidRPr="005A1F30">
        <w:rPr>
          <w:lang w:val="ru-RU"/>
        </w:rPr>
        <w:t xml:space="preserve"> </w:t>
      </w:r>
      <w:proofErr w:type="spellStart"/>
      <w:r w:rsidR="003C4320" w:rsidRPr="005A1F30">
        <w:rPr>
          <w:lang w:val="ru-RU"/>
        </w:rPr>
        <w:t>averaging</w:t>
      </w:r>
      <w:proofErr w:type="spellEnd"/>
      <w:r w:rsidR="003C4320" w:rsidRPr="005A1F30">
        <w:rPr>
          <w:lang w:val="ru-RU"/>
        </w:rPr>
        <w:t xml:space="preserve"> </w:t>
      </w:r>
      <w:proofErr w:type="spellStart"/>
      <w:r w:rsidR="003C4320" w:rsidRPr="005A1F30">
        <w:rPr>
          <w:lang w:val="ru-RU"/>
        </w:rPr>
        <w:t>between</w:t>
      </w:r>
      <w:proofErr w:type="spellEnd"/>
      <w:r w:rsidR="003C4320" w:rsidRPr="005A1F30">
        <w:rPr>
          <w:lang w:val="ru-RU"/>
        </w:rPr>
        <w:t xml:space="preserve"> </w:t>
      </w:r>
      <w:proofErr w:type="spellStart"/>
      <w:r w:rsidR="003C4320" w:rsidRPr="005A1F30">
        <w:rPr>
          <w:lang w:val="ru-RU"/>
        </w:rPr>
        <w:t>them</w:t>
      </w:r>
      <w:proofErr w:type="spellEnd"/>
      <w:r w:rsidR="003C4320" w:rsidRPr="005A1F30">
        <w:rPr>
          <w:lang w:val="ru-RU"/>
        </w:rPr>
        <w:t xml:space="preserve"> (</w:t>
      </w:r>
      <w:proofErr w:type="spellStart"/>
      <w:r w:rsidR="003C4320" w:rsidRPr="005A1F30">
        <w:rPr>
          <w:lang w:val="ru-RU"/>
        </w:rPr>
        <w:t>default</w:t>
      </w:r>
      <w:proofErr w:type="spellEnd"/>
      <w:r w:rsidR="003C4320" w:rsidRPr="005A1F30">
        <w:rPr>
          <w:lang w:val="ru-RU"/>
        </w:rPr>
        <w:t xml:space="preserve"> 10) </w:t>
      </w:r>
      <w:proofErr w:type="spellStart"/>
      <w:r w:rsidR="003C4320" w:rsidRPr="005A1F30">
        <w:rPr>
          <w:lang w:val="ru-RU"/>
        </w:rPr>
        <w:t>and</w:t>
      </w:r>
      <w:proofErr w:type="spellEnd"/>
      <w:r w:rsidR="003C4320" w:rsidRPr="005A1F30">
        <w:rPr>
          <w:lang w:val="ru-RU"/>
        </w:rPr>
        <w:t xml:space="preserve"> </w:t>
      </w:r>
      <w:proofErr w:type="spellStart"/>
      <w:r w:rsidR="003C4320" w:rsidRPr="005A1F30">
        <w:rPr>
          <w:lang w:val="ru-RU"/>
        </w:rPr>
        <w:t>click</w:t>
      </w:r>
      <w:proofErr w:type="spellEnd"/>
      <w:r w:rsidR="003C4320" w:rsidRPr="005A1F30">
        <w:rPr>
          <w:lang w:val="ru-RU"/>
        </w:rPr>
        <w:t xml:space="preserve"> </w:t>
      </w:r>
      <w:r w:rsidR="003C4320" w:rsidRPr="00DD16D1">
        <w:rPr>
          <w:b/>
          <w:bCs/>
          <w:lang w:val="ru-RU"/>
        </w:rPr>
        <w:t>"</w:t>
      </w:r>
      <w:proofErr w:type="spellStart"/>
      <w:r w:rsidR="003C4320" w:rsidRPr="00DD16D1">
        <w:rPr>
          <w:b/>
          <w:bCs/>
          <w:lang w:val="ru-RU"/>
        </w:rPr>
        <w:t>Begin</w:t>
      </w:r>
      <w:proofErr w:type="spellEnd"/>
      <w:r w:rsidR="003C4320" w:rsidRPr="00DD16D1">
        <w:rPr>
          <w:b/>
          <w:bCs/>
          <w:lang w:val="ru-RU"/>
        </w:rPr>
        <w:t xml:space="preserve"> </w:t>
      </w:r>
      <w:proofErr w:type="spellStart"/>
      <w:r w:rsidR="003C4320" w:rsidRPr="00DD16D1">
        <w:rPr>
          <w:b/>
          <w:bCs/>
          <w:lang w:val="ru-RU"/>
        </w:rPr>
        <w:t>averaging</w:t>
      </w:r>
      <w:proofErr w:type="spellEnd"/>
      <w:r w:rsidR="003C4320" w:rsidRPr="00DD16D1">
        <w:rPr>
          <w:b/>
          <w:bCs/>
          <w:lang w:val="ru-RU"/>
        </w:rPr>
        <w:t xml:space="preserve">" </w:t>
      </w:r>
      <w:proofErr w:type="spellStart"/>
      <w:r w:rsidR="003C4320" w:rsidRPr="005A1F30">
        <w:rPr>
          <w:lang w:val="ru-RU"/>
        </w:rPr>
        <w:t>or</w:t>
      </w:r>
      <w:proofErr w:type="spellEnd"/>
      <w:r w:rsidR="003C4320" w:rsidRPr="005A1F30">
        <w:rPr>
          <w:lang w:val="ru-RU"/>
        </w:rPr>
        <w:t xml:space="preserve"> </w:t>
      </w:r>
      <w:proofErr w:type="spellStart"/>
      <w:r w:rsidR="003C4320" w:rsidRPr="005A1F30">
        <w:rPr>
          <w:lang w:val="ru-RU"/>
        </w:rPr>
        <w:t>press</w:t>
      </w:r>
      <w:proofErr w:type="spellEnd"/>
      <w:r w:rsidR="003C4320" w:rsidRPr="005A1F30">
        <w:rPr>
          <w:lang w:val="ru-RU"/>
        </w:rPr>
        <w:t xml:space="preserve"> Home </w:t>
      </w:r>
      <w:proofErr w:type="spellStart"/>
      <w:r w:rsidR="003C4320" w:rsidRPr="005A1F30">
        <w:rPr>
          <w:lang w:val="ru-RU"/>
        </w:rPr>
        <w:t>button</w:t>
      </w:r>
      <w:proofErr w:type="spellEnd"/>
      <w:r w:rsidR="003C4320" w:rsidRPr="005A1F30">
        <w:rPr>
          <w:lang w:val="ru-RU"/>
        </w:rPr>
        <w:t xml:space="preserve"> </w:t>
      </w:r>
      <w:proofErr w:type="spellStart"/>
      <w:r w:rsidR="003C4320" w:rsidRPr="005A1F30">
        <w:rPr>
          <w:lang w:val="ru-RU"/>
        </w:rPr>
        <w:t>at</w:t>
      </w:r>
      <w:proofErr w:type="spellEnd"/>
      <w:r w:rsidR="003C4320" w:rsidRPr="005A1F30">
        <w:rPr>
          <w:lang w:val="ru-RU"/>
        </w:rPr>
        <w:t xml:space="preserve"> </w:t>
      </w:r>
      <w:proofErr w:type="spellStart"/>
      <w:r w:rsidR="003C4320" w:rsidRPr="005A1F30">
        <w:rPr>
          <w:lang w:val="ru-RU"/>
        </w:rPr>
        <w:t>the</w:t>
      </w:r>
      <w:proofErr w:type="spellEnd"/>
      <w:r w:rsidR="003C4320" w:rsidRPr="005A1F30">
        <w:rPr>
          <w:lang w:val="ru-RU"/>
        </w:rPr>
        <w:t xml:space="preserve"> </w:t>
      </w:r>
      <w:proofErr w:type="spellStart"/>
      <w:proofErr w:type="gramStart"/>
      <w:r w:rsidR="003C4320" w:rsidRPr="005A1F30">
        <w:rPr>
          <w:lang w:val="ru-RU"/>
        </w:rPr>
        <w:t>keyboard</w:t>
      </w:r>
      <w:proofErr w:type="spellEnd"/>
      <w:r w:rsidR="003C4320" w:rsidRPr="005A1F30">
        <w:rPr>
          <w:lang w:val="ru-RU"/>
        </w:rPr>
        <w:t>;</w:t>
      </w:r>
      <w:proofErr w:type="gramEnd"/>
    </w:p>
    <w:p w14:paraId="264E8639" w14:textId="328BB832" w:rsidR="003C4320" w:rsidRDefault="00A7081D" w:rsidP="003C4320">
      <w:pPr>
        <w:widowControl w:val="0"/>
        <w:autoSpaceDE w:val="0"/>
        <w:autoSpaceDN w:val="0"/>
        <w:adjustRightInd w:val="0"/>
        <w:rPr>
          <w:lang w:val="ru-RU"/>
        </w:rPr>
      </w:pPr>
      <w:r w:rsidRPr="005A1F30">
        <w:t>11</w:t>
      </w:r>
      <w:r w:rsidR="003C4320" w:rsidRPr="005A1F30">
        <w:t xml:space="preserve">. </w:t>
      </w:r>
      <w:proofErr w:type="spellStart"/>
      <w:r w:rsidR="003C4320" w:rsidRPr="005A1F30">
        <w:rPr>
          <w:lang w:val="ru-RU"/>
        </w:rPr>
        <w:t>After</w:t>
      </w:r>
      <w:proofErr w:type="spellEnd"/>
      <w:r w:rsidR="003C4320" w:rsidRPr="005A1F30">
        <w:rPr>
          <w:lang w:val="ru-RU"/>
        </w:rPr>
        <w:t xml:space="preserve"> </w:t>
      </w:r>
      <w:proofErr w:type="spellStart"/>
      <w:r w:rsidR="003C4320" w:rsidRPr="005A1F30">
        <w:rPr>
          <w:lang w:val="ru-RU"/>
        </w:rPr>
        <w:t>the</w:t>
      </w:r>
      <w:proofErr w:type="spellEnd"/>
      <w:r w:rsidR="003C4320" w:rsidRPr="005A1F30">
        <w:rPr>
          <w:lang w:val="ru-RU"/>
        </w:rPr>
        <w:t xml:space="preserve"> </w:t>
      </w:r>
      <w:proofErr w:type="spellStart"/>
      <w:r w:rsidR="003C4320" w:rsidRPr="005A1F30">
        <w:rPr>
          <w:lang w:val="ru-RU"/>
        </w:rPr>
        <w:t>last</w:t>
      </w:r>
      <w:proofErr w:type="spellEnd"/>
      <w:r w:rsidR="003C4320" w:rsidRPr="005A1F30">
        <w:rPr>
          <w:lang w:val="ru-RU"/>
        </w:rPr>
        <w:t xml:space="preserve"> </w:t>
      </w:r>
      <w:proofErr w:type="spellStart"/>
      <w:r w:rsidR="003C4320" w:rsidRPr="005A1F30">
        <w:rPr>
          <w:lang w:val="ru-RU"/>
        </w:rPr>
        <w:t>scan</w:t>
      </w:r>
      <w:proofErr w:type="spellEnd"/>
      <w:r w:rsidR="003C4320" w:rsidRPr="005A1F30">
        <w:rPr>
          <w:lang w:val="ru-RU"/>
        </w:rPr>
        <w:t xml:space="preserve">, a </w:t>
      </w:r>
      <w:proofErr w:type="spellStart"/>
      <w:r w:rsidR="003C4320" w:rsidRPr="005A1F30">
        <w:rPr>
          <w:lang w:val="ru-RU"/>
        </w:rPr>
        <w:t>file</w:t>
      </w:r>
      <w:proofErr w:type="spellEnd"/>
      <w:r w:rsidR="003C4320" w:rsidRPr="005A1F30">
        <w:rPr>
          <w:lang w:val="ru-RU"/>
        </w:rPr>
        <w:t xml:space="preserve"> </w:t>
      </w:r>
      <w:proofErr w:type="spellStart"/>
      <w:r w:rsidR="003C4320" w:rsidRPr="005A1F30">
        <w:rPr>
          <w:lang w:val="ru-RU"/>
        </w:rPr>
        <w:t>dialog</w:t>
      </w:r>
      <w:proofErr w:type="spellEnd"/>
      <w:r w:rsidR="003C4320" w:rsidRPr="005A1F30">
        <w:rPr>
          <w:lang w:val="ru-RU"/>
        </w:rPr>
        <w:t xml:space="preserve"> </w:t>
      </w:r>
      <w:proofErr w:type="spellStart"/>
      <w:r w:rsidR="003C4320" w:rsidRPr="005A1F30">
        <w:rPr>
          <w:lang w:val="ru-RU"/>
        </w:rPr>
        <w:t>will</w:t>
      </w:r>
      <w:proofErr w:type="spellEnd"/>
      <w:r w:rsidR="003C4320" w:rsidRPr="005A1F30">
        <w:rPr>
          <w:lang w:val="ru-RU"/>
        </w:rPr>
        <w:t xml:space="preserve"> </w:t>
      </w:r>
      <w:proofErr w:type="spellStart"/>
      <w:r w:rsidR="003C4320" w:rsidRPr="005A1F30">
        <w:rPr>
          <w:lang w:val="ru-RU"/>
        </w:rPr>
        <w:t>open</w:t>
      </w:r>
      <w:proofErr w:type="spellEnd"/>
      <w:r w:rsidR="003C4320" w:rsidRPr="005A1F30">
        <w:rPr>
          <w:lang w:val="ru-RU"/>
        </w:rPr>
        <w:t xml:space="preserve">. Select </w:t>
      </w:r>
      <w:proofErr w:type="spellStart"/>
      <w:r w:rsidR="003C4320" w:rsidRPr="005A1F30">
        <w:rPr>
          <w:lang w:val="ru-RU"/>
        </w:rPr>
        <w:t>the</w:t>
      </w:r>
      <w:proofErr w:type="spellEnd"/>
      <w:r w:rsidR="003C4320" w:rsidRPr="005A1F30">
        <w:rPr>
          <w:lang w:val="ru-RU"/>
        </w:rPr>
        <w:t xml:space="preserve"> </w:t>
      </w:r>
      <w:proofErr w:type="spellStart"/>
      <w:r w:rsidR="003C4320" w:rsidRPr="005A1F30">
        <w:rPr>
          <w:lang w:val="ru-RU"/>
        </w:rPr>
        <w:t>folder</w:t>
      </w:r>
      <w:proofErr w:type="spellEnd"/>
      <w:r w:rsidR="003C4320" w:rsidRPr="005A1F30">
        <w:rPr>
          <w:lang w:val="ru-RU"/>
        </w:rPr>
        <w:t xml:space="preserve"> </w:t>
      </w:r>
      <w:proofErr w:type="spellStart"/>
      <w:r w:rsidR="003C4320" w:rsidRPr="005A1F30">
        <w:rPr>
          <w:lang w:val="ru-RU"/>
        </w:rPr>
        <w:t>and</w:t>
      </w:r>
      <w:proofErr w:type="spellEnd"/>
      <w:r w:rsidR="003C4320" w:rsidRPr="005A1F30">
        <w:rPr>
          <w:lang w:val="ru-RU"/>
        </w:rPr>
        <w:t xml:space="preserve"> </w:t>
      </w:r>
      <w:proofErr w:type="spellStart"/>
      <w:r w:rsidR="003C4320" w:rsidRPr="005A1F30">
        <w:rPr>
          <w:lang w:val="ru-RU"/>
        </w:rPr>
        <w:t>file</w:t>
      </w:r>
      <w:proofErr w:type="spellEnd"/>
      <w:r w:rsidR="003C4320" w:rsidRPr="005A1F30">
        <w:rPr>
          <w:lang w:val="ru-RU"/>
        </w:rPr>
        <w:t xml:space="preserve"> </w:t>
      </w:r>
      <w:proofErr w:type="spellStart"/>
      <w:r w:rsidR="003C4320" w:rsidRPr="005A1F30">
        <w:rPr>
          <w:lang w:val="ru-RU"/>
        </w:rPr>
        <w:t>name</w:t>
      </w:r>
      <w:proofErr w:type="spellEnd"/>
      <w:r w:rsidR="003C4320" w:rsidRPr="005A1F30">
        <w:rPr>
          <w:lang w:val="ru-RU"/>
        </w:rPr>
        <w:t xml:space="preserve"> </w:t>
      </w:r>
      <w:proofErr w:type="spellStart"/>
      <w:r w:rsidR="003C4320" w:rsidRPr="005A1F30">
        <w:rPr>
          <w:lang w:val="ru-RU"/>
        </w:rPr>
        <w:t>to</w:t>
      </w:r>
      <w:proofErr w:type="spellEnd"/>
      <w:r w:rsidR="003C4320" w:rsidRPr="005A1F30">
        <w:rPr>
          <w:lang w:val="ru-RU"/>
        </w:rPr>
        <w:t xml:space="preserve"> </w:t>
      </w:r>
      <w:proofErr w:type="spellStart"/>
      <w:r w:rsidR="003C4320" w:rsidRPr="005A1F30">
        <w:rPr>
          <w:lang w:val="ru-RU"/>
        </w:rPr>
        <w:t>save</w:t>
      </w:r>
      <w:proofErr w:type="spellEnd"/>
      <w:r w:rsidR="003C4320" w:rsidRPr="005A1F30">
        <w:rPr>
          <w:lang w:val="ru-RU"/>
        </w:rPr>
        <w:t xml:space="preserve"> </w:t>
      </w:r>
      <w:proofErr w:type="spellStart"/>
      <w:r w:rsidR="003C4320" w:rsidRPr="005A1F30">
        <w:rPr>
          <w:lang w:val="ru-RU"/>
        </w:rPr>
        <w:t>data</w:t>
      </w:r>
      <w:proofErr w:type="spellEnd"/>
      <w:r w:rsidR="003C4320" w:rsidRPr="005A1F30">
        <w:rPr>
          <w:lang w:val="ru-RU"/>
        </w:rPr>
        <w:t>.</w:t>
      </w:r>
    </w:p>
    <w:p w14:paraId="63D486CA" w14:textId="24AEA3AA" w:rsidR="007D26D8" w:rsidRDefault="00DD16D1" w:rsidP="007D26D8">
      <w:pPr>
        <w:widowControl w:val="0"/>
        <w:autoSpaceDE w:val="0"/>
        <w:autoSpaceDN w:val="0"/>
        <w:adjustRightInd w:val="0"/>
      </w:pPr>
      <w:r>
        <w:t>12</w:t>
      </w:r>
      <w:r w:rsidRPr="005A1F30">
        <w:t xml:space="preserve">. Click on </w:t>
      </w:r>
      <w:r>
        <w:t>“</w:t>
      </w:r>
      <w:r w:rsidRPr="00DD16D1">
        <w:rPr>
          <w:b/>
          <w:bCs/>
        </w:rPr>
        <w:t>Stop program</w:t>
      </w:r>
      <w:r>
        <w:rPr>
          <w:b/>
          <w:bCs/>
        </w:rPr>
        <w:t>”</w:t>
      </w:r>
      <w:r>
        <w:t xml:space="preserve"> to stop data acquisitio</w:t>
      </w:r>
      <w:r w:rsidR="007D26D8">
        <w:t>n.</w:t>
      </w:r>
    </w:p>
    <w:p w14:paraId="73C68528" w14:textId="1C46D134" w:rsidR="00DB40E3" w:rsidRDefault="00DB40E3" w:rsidP="007D26D8">
      <w:pPr>
        <w:widowControl w:val="0"/>
        <w:autoSpaceDE w:val="0"/>
        <w:autoSpaceDN w:val="0"/>
        <w:adjustRightInd w:val="0"/>
        <w:rPr>
          <w:bCs/>
        </w:rPr>
      </w:pPr>
      <w:r w:rsidRPr="005A1F30">
        <w:rPr>
          <w:bCs/>
        </w:rPr>
        <w:t>Calib</w:t>
      </w:r>
      <w:r w:rsidR="00E24305" w:rsidRPr="005A1F30">
        <w:rPr>
          <w:bCs/>
        </w:rPr>
        <w:t>ration file for MS</w:t>
      </w:r>
    </w:p>
    <w:p w14:paraId="7640451E" w14:textId="77777777" w:rsidR="00616E71" w:rsidRDefault="00616E71" w:rsidP="007D26D8">
      <w:pPr>
        <w:widowControl w:val="0"/>
        <w:autoSpaceDE w:val="0"/>
        <w:autoSpaceDN w:val="0"/>
        <w:adjustRightInd w:val="0"/>
        <w:rPr>
          <w:bCs/>
        </w:rPr>
      </w:pPr>
    </w:p>
    <w:p w14:paraId="4BAAD570" w14:textId="77777777" w:rsidR="00616E71" w:rsidRDefault="00616E71" w:rsidP="007D26D8">
      <w:pPr>
        <w:widowControl w:val="0"/>
        <w:autoSpaceDE w:val="0"/>
        <w:autoSpaceDN w:val="0"/>
        <w:adjustRightInd w:val="0"/>
        <w:rPr>
          <w:bCs/>
        </w:rPr>
      </w:pPr>
    </w:p>
    <w:p w14:paraId="4C9B5780" w14:textId="6FA7F45B" w:rsidR="00616E71" w:rsidRPr="005A1F30" w:rsidRDefault="00616E71" w:rsidP="007D26D8">
      <w:pPr>
        <w:widowControl w:val="0"/>
        <w:autoSpaceDE w:val="0"/>
        <w:autoSpaceDN w:val="0"/>
        <w:adjustRightInd w:val="0"/>
        <w:rPr>
          <w:bCs/>
        </w:rPr>
      </w:pPr>
      <w:r>
        <w:rPr>
          <w:bCs/>
        </w:rPr>
        <w:t>The 11.5 stands for the resolution of the mass spec. This value can be tuned by a knob ins</w:t>
      </w:r>
      <w:r w:rsidR="002F6C5C">
        <w:rPr>
          <w:bCs/>
        </w:rPr>
        <w:t>i</w:t>
      </w:r>
      <w:r>
        <w:rPr>
          <w:bCs/>
        </w:rPr>
        <w:t xml:space="preserve">de the controller. The resolution changes how each mass is </w:t>
      </w:r>
      <w:proofErr w:type="spellStart"/>
      <w:r>
        <w:rPr>
          <w:bCs/>
        </w:rPr>
        <w:t>messured</w:t>
      </w:r>
      <w:proofErr w:type="spellEnd"/>
      <w:r>
        <w:rPr>
          <w:bCs/>
        </w:rPr>
        <w:t xml:space="preserve">. It changes intensity </w:t>
      </w:r>
      <w:proofErr w:type="spellStart"/>
      <w:r w:rsidR="00575231">
        <w:rPr>
          <w:bCs/>
        </w:rPr>
        <w:t>agains</w:t>
      </w:r>
      <w:proofErr w:type="spellEnd"/>
      <w:r w:rsidR="00575231">
        <w:rPr>
          <w:bCs/>
        </w:rPr>
        <w:t xml:space="preserve"> peak separation. </w:t>
      </w:r>
      <w:r w:rsidR="002F6C5C">
        <w:rPr>
          <w:bCs/>
        </w:rPr>
        <w:t xml:space="preserve">To reach the knob the </w:t>
      </w:r>
      <w:proofErr w:type="spellStart"/>
      <w:proofErr w:type="gramStart"/>
      <w:r w:rsidR="002F6C5C">
        <w:rPr>
          <w:bCs/>
        </w:rPr>
        <w:t>frot</w:t>
      </w:r>
      <w:proofErr w:type="spellEnd"/>
      <w:proofErr w:type="gramEnd"/>
      <w:r w:rsidR="002F6C5C">
        <w:rPr>
          <w:bCs/>
        </w:rPr>
        <w:t xml:space="preserve"> control panel must be pulled out. Ask for help in the group if you do it for the first time. </w:t>
      </w:r>
    </w:p>
    <w:p w14:paraId="728E0B2A" w14:textId="0E711837" w:rsidR="00DB40E3" w:rsidRPr="005A1F30" w:rsidRDefault="006D0480" w:rsidP="009F70AF">
      <w:pPr>
        <w:jc w:val="center"/>
      </w:pPr>
      <w:r w:rsidRPr="005A1F30">
        <w:rPr>
          <w:noProof/>
        </w:rPr>
        <w:lastRenderedPageBreak/>
        <w:drawing>
          <wp:inline distT="0" distB="0" distL="0" distR="0" wp14:anchorId="23BAA1E4" wp14:editId="49E16C3D">
            <wp:extent cx="1924319" cy="3439005"/>
            <wp:effectExtent l="0" t="0" r="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47"/>
                    <a:stretch>
                      <a:fillRect/>
                    </a:stretch>
                  </pic:blipFill>
                  <pic:spPr>
                    <a:xfrm>
                      <a:off x="0" y="0"/>
                      <a:ext cx="1924319" cy="3439005"/>
                    </a:xfrm>
                    <a:prstGeom prst="rect">
                      <a:avLst/>
                    </a:prstGeom>
                  </pic:spPr>
                </pic:pic>
              </a:graphicData>
            </a:graphic>
          </wp:inline>
        </w:drawing>
      </w:r>
    </w:p>
    <w:p w14:paraId="5227CB34" w14:textId="77777777" w:rsidR="00DB40E3" w:rsidRPr="005A1F30" w:rsidRDefault="00DB40E3" w:rsidP="00DB40E3"/>
    <w:p w14:paraId="7199766D" w14:textId="77777777" w:rsidR="000109EB" w:rsidRPr="005A1F30" w:rsidRDefault="000109EB" w:rsidP="008F7BB2"/>
    <w:p w14:paraId="276130A8" w14:textId="6F0C3E4B" w:rsidR="008C2712" w:rsidRPr="005A1F30" w:rsidRDefault="0011788D" w:rsidP="00DE277A">
      <w:pPr>
        <w:pStyle w:val="berschrift2"/>
      </w:pPr>
      <w:bookmarkStart w:id="60" w:name="_Toc112745743"/>
      <w:r w:rsidRPr="005A1F30">
        <w:t>c</w:t>
      </w:r>
      <w:r w:rsidR="00DE277A" w:rsidRPr="005A1F30">
        <w:t xml:space="preserve">. </w:t>
      </w:r>
      <w:r w:rsidR="008C2712" w:rsidRPr="005A1F30">
        <w:t>Temperature Programmed Desorption (TPD)</w:t>
      </w:r>
      <w:bookmarkEnd w:id="60"/>
    </w:p>
    <w:p w14:paraId="1587BE61" w14:textId="77777777" w:rsidR="006F3BAD" w:rsidRPr="005A1F30" w:rsidRDefault="006F3BAD" w:rsidP="006F3BAD">
      <w:pPr>
        <w:ind w:left="1260"/>
        <w:jc w:val="both"/>
        <w:rPr>
          <w:color w:val="000000"/>
        </w:rPr>
      </w:pPr>
    </w:p>
    <w:p w14:paraId="139F5B25" w14:textId="144E82C1" w:rsidR="006F3BAD" w:rsidRPr="005A1F30" w:rsidRDefault="006F3BAD" w:rsidP="006F3BAD">
      <w:pPr>
        <w:jc w:val="both"/>
        <w:rPr>
          <w:color w:val="000000"/>
        </w:rPr>
      </w:pPr>
      <w:r w:rsidRPr="005A1F30">
        <w:rPr>
          <w:color w:val="000000"/>
        </w:rPr>
        <w:t xml:space="preserve">TPD measurement is recording the desorption species while linearly ramping the sample temperature. </w:t>
      </w:r>
      <w:proofErr w:type="gramStart"/>
      <w:r w:rsidRPr="005A1F30">
        <w:rPr>
          <w:color w:val="000000"/>
        </w:rPr>
        <w:t>So</w:t>
      </w:r>
      <w:proofErr w:type="gramEnd"/>
      <w:r w:rsidRPr="005A1F30">
        <w:rPr>
          <w:color w:val="000000"/>
        </w:rPr>
        <w:t xml:space="preserve"> it is important to make sure the sample can be heated with a linear ramp rate, and also the mass spectrometer is tuned to the right parameter to record the </w:t>
      </w:r>
      <w:r w:rsidR="00D50C47" w:rsidRPr="005A1F30">
        <w:rPr>
          <w:color w:val="000000"/>
        </w:rPr>
        <w:t>desired</w:t>
      </w:r>
      <w:r w:rsidRPr="005A1F30">
        <w:rPr>
          <w:color w:val="000000"/>
        </w:rPr>
        <w:t xml:space="preserve"> mass signal. The TPD data can be taken only on the PC.  The PC </w:t>
      </w:r>
      <w:proofErr w:type="gramStart"/>
      <w:r w:rsidRPr="005A1F30">
        <w:rPr>
          <w:color w:val="000000"/>
        </w:rPr>
        <w:t>has to</w:t>
      </w:r>
      <w:proofErr w:type="gramEnd"/>
      <w:r w:rsidRPr="005A1F30">
        <w:rPr>
          <w:color w:val="000000"/>
        </w:rPr>
        <w:t xml:space="preserve"> be connected to both the mass spectrometer and the temperature controller.  </w:t>
      </w:r>
    </w:p>
    <w:p w14:paraId="63784DFE" w14:textId="77777777" w:rsidR="006F3BAD" w:rsidRPr="005A1F30" w:rsidRDefault="006F3BAD" w:rsidP="006F3BAD">
      <w:pPr>
        <w:jc w:val="both"/>
        <w:rPr>
          <w:color w:val="000000"/>
        </w:rPr>
      </w:pPr>
    </w:p>
    <w:p w14:paraId="1954E1EB" w14:textId="77777777" w:rsidR="006F3BAD" w:rsidRPr="005A1F30" w:rsidRDefault="006F3BAD" w:rsidP="006F3BAD">
      <w:pPr>
        <w:jc w:val="both"/>
        <w:rPr>
          <w:color w:val="000000"/>
        </w:rPr>
      </w:pPr>
      <w:r w:rsidRPr="005A1F30">
        <w:rPr>
          <w:color w:val="000000"/>
        </w:rPr>
        <w:t xml:space="preserve">It may be necessary to outgas the mass spectrometer before doing experiments. Ideally, only hydrogen, water, </w:t>
      </w:r>
      <w:proofErr w:type="gramStart"/>
      <w:r w:rsidRPr="005A1F30">
        <w:rPr>
          <w:color w:val="000000"/>
        </w:rPr>
        <w:t>CO</w:t>
      </w:r>
      <w:proofErr w:type="gramEnd"/>
      <w:r w:rsidRPr="005A1F30">
        <w:rPr>
          <w:color w:val="000000"/>
        </w:rPr>
        <w:t xml:space="preserve"> and CO</w:t>
      </w:r>
      <w:r w:rsidRPr="005A1F30">
        <w:rPr>
          <w:color w:val="000000"/>
          <w:vertAlign w:val="subscript"/>
        </w:rPr>
        <w:t>2</w:t>
      </w:r>
      <w:r w:rsidRPr="005A1F30">
        <w:rPr>
          <w:color w:val="000000"/>
        </w:rPr>
        <w:t xml:space="preserve"> should be observed in the mass spectrum of the vacuum.  If other (hydrocarbon) signals are detected, degas the mass spectrometer by turning on the filament (RGA mode) and wait for half an hour or so. The intensity of compounds other than the ones mentioned above should be barely detectable.  </w:t>
      </w:r>
      <w:proofErr w:type="gramStart"/>
      <w:r w:rsidRPr="005A1F30">
        <w:rPr>
          <w:color w:val="000000"/>
        </w:rPr>
        <w:t>During the course of</w:t>
      </w:r>
      <w:proofErr w:type="gramEnd"/>
      <w:r w:rsidRPr="005A1F30">
        <w:rPr>
          <w:color w:val="000000"/>
        </w:rPr>
        <w:t xml:space="preserve"> the day, the filament is always left on to keep it outgassed.</w:t>
      </w:r>
    </w:p>
    <w:p w14:paraId="5C0D546C" w14:textId="77777777" w:rsidR="00A41B64" w:rsidRPr="005A1F30" w:rsidRDefault="00A41B64" w:rsidP="00A41B64">
      <w:pPr>
        <w:jc w:val="both"/>
        <w:rPr>
          <w:color w:val="000000"/>
        </w:rPr>
      </w:pPr>
    </w:p>
    <w:p w14:paraId="066CA37B" w14:textId="4C5E1F29" w:rsidR="008C2712" w:rsidRPr="005A1F30" w:rsidRDefault="00614167" w:rsidP="008F7BB2">
      <w:pPr>
        <w:pStyle w:val="berschrift3"/>
      </w:pPr>
      <w:bookmarkStart w:id="61" w:name="_Toc112745744"/>
      <w:proofErr w:type="spellStart"/>
      <w:r w:rsidRPr="005A1F30">
        <w:t>i</w:t>
      </w:r>
      <w:proofErr w:type="spellEnd"/>
      <w:r w:rsidRPr="005A1F30">
        <w:t xml:space="preserve">) </w:t>
      </w:r>
      <w:r w:rsidR="0050355E" w:rsidRPr="005A1F30">
        <w:t xml:space="preserve">Sample cleaning, </w:t>
      </w:r>
      <w:proofErr w:type="gramStart"/>
      <w:r w:rsidR="00560872" w:rsidRPr="005A1F30">
        <w:t>dosing</w:t>
      </w:r>
      <w:proofErr w:type="gramEnd"/>
      <w:r w:rsidR="00560872" w:rsidRPr="005A1F30">
        <w:t xml:space="preserve"> and heating controller settings</w:t>
      </w:r>
      <w:bookmarkEnd w:id="61"/>
    </w:p>
    <w:p w14:paraId="71A10519" w14:textId="77777777" w:rsidR="00A41B64" w:rsidRPr="005A1F30" w:rsidRDefault="00A41B64" w:rsidP="00A41B64">
      <w:pPr>
        <w:jc w:val="both"/>
        <w:rPr>
          <w:color w:val="000000"/>
        </w:rPr>
      </w:pPr>
    </w:p>
    <w:p w14:paraId="494D8199" w14:textId="6BE3AE75" w:rsidR="00A41B64" w:rsidRPr="005A1F30" w:rsidRDefault="00A41B64" w:rsidP="00A41B64">
      <w:pPr>
        <w:jc w:val="both"/>
        <w:rPr>
          <w:color w:val="000000"/>
        </w:rPr>
      </w:pPr>
      <w:r w:rsidRPr="005A1F30">
        <w:rPr>
          <w:color w:val="000000"/>
        </w:rPr>
        <w:t>TPD spectra can be recorded with the interested masses under a certain ramp rate (</w:t>
      </w:r>
      <w:r w:rsidR="00A82CAE" w:rsidRPr="005A1F30">
        <w:rPr>
          <w:color w:val="000000"/>
        </w:rPr>
        <w:t>3</w:t>
      </w:r>
      <w:r w:rsidRPr="005A1F30">
        <w:rPr>
          <w:color w:val="000000"/>
        </w:rPr>
        <w:t xml:space="preserve">-10 K/s). </w:t>
      </w:r>
      <w:r w:rsidR="00A82CAE" w:rsidRPr="005A1F30">
        <w:rPr>
          <w:color w:val="000000"/>
        </w:rPr>
        <w:t>A</w:t>
      </w:r>
      <w:r w:rsidRPr="005A1F30">
        <w:rPr>
          <w:color w:val="000000"/>
        </w:rPr>
        <w:t xml:space="preserve"> maximum of </w:t>
      </w:r>
      <w:r w:rsidR="00A82CAE" w:rsidRPr="005A1F30">
        <w:rPr>
          <w:color w:val="000000"/>
        </w:rPr>
        <w:t>30</w:t>
      </w:r>
      <w:r w:rsidRPr="005A1F30">
        <w:rPr>
          <w:color w:val="000000"/>
        </w:rPr>
        <w:t xml:space="preserve"> mass traces can be recorded simultaneously by the mass spectrometer. </w:t>
      </w:r>
    </w:p>
    <w:p w14:paraId="1D6E172D" w14:textId="77777777" w:rsidR="00A41B64" w:rsidRPr="005A1F30" w:rsidRDefault="00A41B64" w:rsidP="00A41B64">
      <w:pPr>
        <w:jc w:val="both"/>
        <w:rPr>
          <w:color w:val="000000"/>
        </w:rPr>
      </w:pPr>
    </w:p>
    <w:p w14:paraId="237BE52D" w14:textId="298F7195" w:rsidR="009B4551" w:rsidRPr="005A1F30" w:rsidRDefault="009B4551" w:rsidP="009B4551">
      <w:pPr>
        <w:jc w:val="both"/>
        <w:rPr>
          <w:color w:val="000000"/>
        </w:rPr>
      </w:pPr>
      <w:r w:rsidRPr="005A1F30">
        <w:rPr>
          <w:color w:val="000000"/>
        </w:rPr>
        <w:t>1) Clean the surface by sputtering/annealing. Move the sample to MS position (</w:t>
      </w:r>
      <w:r w:rsidRPr="007D26D8">
        <w:t xml:space="preserve">rotate </w:t>
      </w:r>
      <w:r w:rsidR="00D32E36" w:rsidRPr="007D26D8">
        <w:t>9</w:t>
      </w:r>
      <w:r w:rsidRPr="007D26D8">
        <w:t xml:space="preserve">5º </w:t>
      </w:r>
      <w:r w:rsidRPr="005A1F30">
        <w:rPr>
          <w:color w:val="000000"/>
        </w:rPr>
        <w:t xml:space="preserve">from </w:t>
      </w:r>
      <w:r w:rsidR="00A82CAE" w:rsidRPr="005A1F30">
        <w:rPr>
          <w:color w:val="000000"/>
        </w:rPr>
        <w:t xml:space="preserve">the </w:t>
      </w:r>
      <w:r w:rsidRPr="005A1F30">
        <w:rPr>
          <w:color w:val="000000"/>
        </w:rPr>
        <w:t>sputtering position</w:t>
      </w:r>
      <w:r w:rsidR="00A040E9" w:rsidRPr="005A1F30">
        <w:rPr>
          <w:color w:val="000000"/>
        </w:rPr>
        <w:t>) and</w:t>
      </w:r>
      <w:r w:rsidRPr="005A1F30">
        <w:rPr>
          <w:color w:val="000000"/>
        </w:rPr>
        <w:t xml:space="preserve"> start cooling. </w:t>
      </w:r>
    </w:p>
    <w:p w14:paraId="6313C24B" w14:textId="77777777" w:rsidR="009B4551" w:rsidRPr="005A1F30" w:rsidRDefault="009B4551" w:rsidP="009B4551">
      <w:pPr>
        <w:jc w:val="both"/>
        <w:rPr>
          <w:color w:val="000000"/>
        </w:rPr>
      </w:pPr>
      <w:r w:rsidRPr="005A1F30">
        <w:rPr>
          <w:color w:val="000000"/>
        </w:rPr>
        <w:t xml:space="preserve">2) Wait until the sample has reached the desired adsorption temperature and adsorb the gases. The purity of the gases can be checked at this point by taking a quick mass spectrum. After dosing, it </w:t>
      </w:r>
      <w:r w:rsidRPr="005A1F30">
        <w:rPr>
          <w:color w:val="000000"/>
        </w:rPr>
        <w:lastRenderedPageBreak/>
        <w:t xml:space="preserve">may be necessary to wait for a few minutes to pump out the gases; this will reduce the background in the data.  Move the cone close to the sample.  </w:t>
      </w:r>
    </w:p>
    <w:p w14:paraId="08119403" w14:textId="77777777" w:rsidR="009B4551" w:rsidRPr="005A1F30" w:rsidRDefault="009B4551" w:rsidP="009B4551">
      <w:pPr>
        <w:jc w:val="both"/>
        <w:rPr>
          <w:color w:val="000000"/>
        </w:rPr>
      </w:pPr>
      <w:r w:rsidRPr="005A1F30">
        <w:rPr>
          <w:color w:val="000000"/>
        </w:rPr>
        <w:t>3) Make sure the heater power on the temperature controller is off.</w:t>
      </w:r>
    </w:p>
    <w:p w14:paraId="2567E59F" w14:textId="77777777" w:rsidR="009B4551" w:rsidRPr="005A1F30" w:rsidRDefault="00FB6A3F" w:rsidP="009B4551">
      <w:pPr>
        <w:jc w:val="both"/>
        <w:rPr>
          <w:color w:val="000000"/>
        </w:rPr>
      </w:pPr>
      <w:r w:rsidRPr="005A1F30">
        <w:rPr>
          <w:noProof/>
          <w:color w:val="000000"/>
        </w:rPr>
        <w:drawing>
          <wp:anchor distT="0" distB="0" distL="114300" distR="114300" simplePos="0" relativeHeight="251635712" behindDoc="0" locked="0" layoutInCell="1" allowOverlap="1" wp14:anchorId="1593E863" wp14:editId="047618F6">
            <wp:simplePos x="0" y="0"/>
            <wp:positionH relativeFrom="column">
              <wp:posOffset>2956560</wp:posOffset>
            </wp:positionH>
            <wp:positionV relativeFrom="paragraph">
              <wp:posOffset>129540</wp:posOffset>
            </wp:positionV>
            <wp:extent cx="2854325" cy="836295"/>
            <wp:effectExtent l="0" t="0" r="0" b="0"/>
            <wp:wrapSquare wrapText="bothSides"/>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4325" cy="836295"/>
                    </a:xfrm>
                    <a:prstGeom prst="rect">
                      <a:avLst/>
                    </a:prstGeom>
                    <a:noFill/>
                    <a:ln>
                      <a:noFill/>
                    </a:ln>
                  </pic:spPr>
                </pic:pic>
              </a:graphicData>
            </a:graphic>
            <wp14:sizeRelH relativeFrom="page">
              <wp14:pctWidth>0</wp14:pctWidth>
            </wp14:sizeRelH>
            <wp14:sizeRelV relativeFrom="page">
              <wp14:pctHeight>0</wp14:pctHeight>
            </wp14:sizeRelV>
          </wp:anchor>
        </w:drawing>
      </w:r>
      <w:r w:rsidR="009B4551" w:rsidRPr="005A1F30">
        <w:rPr>
          <w:color w:val="000000"/>
        </w:rPr>
        <w:t>4) Set the maximum heater power to about 50-80%.</w:t>
      </w:r>
    </w:p>
    <w:p w14:paraId="1DE0D6E3" w14:textId="77777777" w:rsidR="009B4551" w:rsidRPr="005A1F30" w:rsidRDefault="009B4551" w:rsidP="009B4551">
      <w:pPr>
        <w:jc w:val="both"/>
        <w:rPr>
          <w:color w:val="000000"/>
        </w:rPr>
      </w:pPr>
      <w:r w:rsidRPr="005A1F30">
        <w:rPr>
          <w:color w:val="000000"/>
        </w:rPr>
        <w:t>5) Set the switch located above the BNC labeled "Vs EXT" to "INT." When this is set to "EXT", the sample will not be heated.</w:t>
      </w:r>
    </w:p>
    <w:p w14:paraId="55A078F0" w14:textId="77777777" w:rsidR="009B4551" w:rsidRPr="005A1F30" w:rsidRDefault="009B4551" w:rsidP="009B4551">
      <w:pPr>
        <w:jc w:val="both"/>
        <w:rPr>
          <w:color w:val="000000"/>
        </w:rPr>
      </w:pPr>
      <w:r w:rsidRPr="005A1F30">
        <w:rPr>
          <w:color w:val="000000"/>
        </w:rPr>
        <w:t>6) Select the function "RAMP-HOLD" if you want the temperature to stay at the final level at the end of the experiment, or to "RAMP-OFF" if you want the temperature to go back to 77 K after the ramp has been completed.</w:t>
      </w:r>
    </w:p>
    <w:p w14:paraId="084C6B0E" w14:textId="24DE102C" w:rsidR="009B4551" w:rsidRPr="005A1F30" w:rsidRDefault="009B4551" w:rsidP="009B4551">
      <w:pPr>
        <w:jc w:val="both"/>
        <w:rPr>
          <w:color w:val="000000"/>
        </w:rPr>
      </w:pPr>
      <w:r w:rsidRPr="005A1F30">
        <w:rPr>
          <w:color w:val="000000"/>
        </w:rPr>
        <w:t>7) Select the heating rate with the "RAMP RATE" selector switch.   A good value is "</w:t>
      </w:r>
      <w:r w:rsidR="001C036D" w:rsidRPr="005A1F30">
        <w:rPr>
          <w:color w:val="000000"/>
        </w:rPr>
        <w:t>2</w:t>
      </w:r>
      <w:r w:rsidRPr="005A1F30">
        <w:rPr>
          <w:color w:val="000000"/>
        </w:rPr>
        <w:t xml:space="preserve">" which gives a heating rate of approximately </w:t>
      </w:r>
      <w:r w:rsidR="001C036D" w:rsidRPr="005A1F30">
        <w:rPr>
          <w:color w:val="000000"/>
        </w:rPr>
        <w:t>3</w:t>
      </w:r>
      <w:r w:rsidRPr="005A1F30">
        <w:rPr>
          <w:color w:val="000000"/>
        </w:rPr>
        <w:t xml:space="preserve"> K/s. The higher heating rates will normally not be realized because they are heating limited by the maximum heater power.</w:t>
      </w:r>
    </w:p>
    <w:p w14:paraId="76B39FB8" w14:textId="77777777" w:rsidR="009B4551" w:rsidRPr="005A1F30" w:rsidRDefault="009B4551" w:rsidP="009B4551">
      <w:pPr>
        <w:jc w:val="both"/>
        <w:rPr>
          <w:color w:val="000000"/>
        </w:rPr>
      </w:pPr>
      <w:r w:rsidRPr="005A1F30">
        <w:rPr>
          <w:color w:val="000000"/>
        </w:rPr>
        <w:t xml:space="preserve">8) Select the octal value of the initial temperature on the "SET VOLTAGE Vs" thumbwheels then press the "LOAD" switch.  (DO NOT FORGET THIS!)  Make sure that the initial temperature is well below the actual </w:t>
      </w:r>
      <w:r w:rsidR="00A040E9" w:rsidRPr="005A1F30">
        <w:rPr>
          <w:color w:val="000000"/>
        </w:rPr>
        <w:t>temperature;</w:t>
      </w:r>
      <w:r w:rsidRPr="005A1F30">
        <w:rPr>
          <w:color w:val="000000"/>
        </w:rPr>
        <w:t xml:space="preserve"> </w:t>
      </w:r>
      <w:proofErr w:type="gramStart"/>
      <w:r w:rsidRPr="005A1F30">
        <w:rPr>
          <w:color w:val="000000"/>
        </w:rPr>
        <w:t>otherwise</w:t>
      </w:r>
      <w:proofErr w:type="gramEnd"/>
      <w:r w:rsidRPr="005A1F30">
        <w:rPr>
          <w:color w:val="000000"/>
        </w:rPr>
        <w:t xml:space="preserve"> an uncontrolled temperature-jump may occur. Since the data are usually taken from 100-1000, "0000" is always a safe choice.  (If the actual temperature is significantly higher, say 300 K, the actual heating just starts later. It will never result in a temperature-jump, when turning on the heater.) "Vs OUT" should then read 0.00.</w:t>
      </w:r>
    </w:p>
    <w:p w14:paraId="6403596A" w14:textId="323DA5D8" w:rsidR="009B4551" w:rsidRDefault="009B4551" w:rsidP="009B4551">
      <w:pPr>
        <w:jc w:val="both"/>
        <w:rPr>
          <w:color w:val="000000"/>
        </w:rPr>
      </w:pPr>
      <w:r w:rsidRPr="005A1F30">
        <w:rPr>
          <w:color w:val="000000"/>
        </w:rPr>
        <w:t>9) Select the octal value of the end point temperature on "RAMP END POINT" thumbwheels. ("1503" corresponds to approximately. 850 °C or 1120 K. In most of our experiments, “</w:t>
      </w:r>
      <w:r w:rsidR="000C5143" w:rsidRPr="005A1F30">
        <w:rPr>
          <w:color w:val="000000"/>
        </w:rPr>
        <w:t>1351</w:t>
      </w:r>
      <w:r w:rsidR="00A040E9" w:rsidRPr="005A1F30">
        <w:rPr>
          <w:color w:val="000000"/>
        </w:rPr>
        <w:t xml:space="preserve">” corresponding to about 900 </w:t>
      </w:r>
      <w:r w:rsidRPr="005A1F30">
        <w:rPr>
          <w:color w:val="000000"/>
        </w:rPr>
        <w:t>K, is chosen.</w:t>
      </w:r>
      <w:r w:rsidR="002F6C5C">
        <w:rPr>
          <w:color w:val="000000"/>
        </w:rPr>
        <w:t xml:space="preserve">) A table of the temperature </w:t>
      </w:r>
      <w:proofErr w:type="spellStart"/>
      <w:r w:rsidR="002F6C5C">
        <w:rPr>
          <w:color w:val="000000"/>
        </w:rPr>
        <w:t>convertion</w:t>
      </w:r>
      <w:proofErr w:type="spellEnd"/>
      <w:r w:rsidR="002F6C5C">
        <w:rPr>
          <w:color w:val="000000"/>
        </w:rPr>
        <w:t xml:space="preserve"> if </w:t>
      </w:r>
      <w:proofErr w:type="spellStart"/>
      <w:r w:rsidR="002F6C5C">
        <w:rPr>
          <w:color w:val="000000"/>
        </w:rPr>
        <w:t>ontop</w:t>
      </w:r>
      <w:proofErr w:type="spellEnd"/>
      <w:r w:rsidR="002F6C5C">
        <w:rPr>
          <w:color w:val="000000"/>
        </w:rPr>
        <w:t xml:space="preserve"> of the controller </w:t>
      </w:r>
    </w:p>
    <w:p w14:paraId="3D4D7891" w14:textId="77777777" w:rsidR="002F6C5C" w:rsidRPr="005A1F30" w:rsidRDefault="002F6C5C" w:rsidP="009B4551">
      <w:pPr>
        <w:jc w:val="both"/>
        <w:rPr>
          <w:color w:val="000000"/>
        </w:rPr>
      </w:pPr>
    </w:p>
    <w:p w14:paraId="244E9561" w14:textId="77777777" w:rsidR="00A41B64" w:rsidRPr="005A1F30" w:rsidRDefault="00A41B64" w:rsidP="00A41B64">
      <w:pPr>
        <w:jc w:val="both"/>
        <w:rPr>
          <w:color w:val="000000"/>
        </w:rPr>
      </w:pPr>
    </w:p>
    <w:p w14:paraId="75C5631B" w14:textId="2D81AAFE" w:rsidR="008C2712" w:rsidRPr="005A1F30" w:rsidRDefault="00A13714" w:rsidP="009E5D9F">
      <w:pPr>
        <w:pStyle w:val="berschrift3"/>
        <w:rPr>
          <w:highlight w:val="yellow"/>
        </w:rPr>
      </w:pPr>
      <w:bookmarkStart w:id="62" w:name="_Toc112745745"/>
      <w:r w:rsidRPr="003166B2">
        <w:t xml:space="preserve">ii) </w:t>
      </w:r>
      <w:r w:rsidR="0033605B" w:rsidRPr="003166B2">
        <w:t xml:space="preserve">TPD </w:t>
      </w:r>
      <w:r w:rsidR="008C2712" w:rsidRPr="003166B2">
        <w:t>Data acquisition</w:t>
      </w:r>
      <w:r w:rsidR="0033605B" w:rsidRPr="003166B2">
        <w:t xml:space="preserve"> by </w:t>
      </w:r>
      <w:r w:rsidR="002A7BFF" w:rsidRPr="003166B2">
        <w:t>LabView program</w:t>
      </w:r>
      <w:bookmarkEnd w:id="62"/>
    </w:p>
    <w:p w14:paraId="62899495" w14:textId="77777777" w:rsidR="00217859" w:rsidRPr="005A1F30" w:rsidRDefault="00217859" w:rsidP="00217859">
      <w:pPr>
        <w:rPr>
          <w:highlight w:val="yellow"/>
        </w:rPr>
      </w:pPr>
    </w:p>
    <w:p w14:paraId="398673AA" w14:textId="7D3ADCE6" w:rsidR="00D715DA" w:rsidRPr="005A1F30" w:rsidRDefault="00D715DA" w:rsidP="00D715DA">
      <w:pPr>
        <w:widowControl w:val="0"/>
        <w:autoSpaceDE w:val="0"/>
        <w:autoSpaceDN w:val="0"/>
        <w:adjustRightInd w:val="0"/>
        <w:rPr>
          <w:color w:val="000000"/>
        </w:rPr>
      </w:pPr>
      <w:r w:rsidRPr="005A1F30">
        <w:t xml:space="preserve">1. Make sure that the set range is </w:t>
      </w:r>
      <w:r w:rsidRPr="005A1F30">
        <w:rPr>
          <w:color w:val="000000"/>
        </w:rPr>
        <w:t>10</w:t>
      </w:r>
      <w:r w:rsidRPr="005A1F30">
        <w:rPr>
          <w:color w:val="000000"/>
          <w:vertAlign w:val="superscript"/>
        </w:rPr>
        <w:t>-5</w:t>
      </w:r>
      <w:r w:rsidRPr="005A1F30">
        <w:rPr>
          <w:color w:val="000000"/>
        </w:rPr>
        <w:t xml:space="preserve"> </w:t>
      </w:r>
      <w:proofErr w:type="gramStart"/>
      <w:r w:rsidRPr="005A1F30">
        <w:rPr>
          <w:color w:val="000000"/>
        </w:rPr>
        <w:t>AMPS</w:t>
      </w:r>
      <w:proofErr w:type="gramEnd"/>
      <w:r w:rsidRPr="005A1F30">
        <w:rPr>
          <w:color w:val="000000"/>
        </w:rPr>
        <w:t xml:space="preserve"> and the “Emission” dial is turned completely counterclockwise.</w:t>
      </w:r>
    </w:p>
    <w:p w14:paraId="76101BCB" w14:textId="77777777" w:rsidR="00D715DA" w:rsidRPr="005A1F30" w:rsidRDefault="00D715DA" w:rsidP="00D715DA">
      <w:pPr>
        <w:widowControl w:val="0"/>
        <w:autoSpaceDE w:val="0"/>
        <w:autoSpaceDN w:val="0"/>
        <w:adjustRightInd w:val="0"/>
        <w:rPr>
          <w:color w:val="000000"/>
        </w:rPr>
      </w:pPr>
      <w:r w:rsidRPr="005A1F30">
        <w:rPr>
          <w:color w:val="000000"/>
        </w:rPr>
        <w:t>2. Press “ON/STBY and wait 1 hour to warm up the controller.</w:t>
      </w:r>
    </w:p>
    <w:p w14:paraId="466441AF" w14:textId="56396A5A" w:rsidR="00D471C9" w:rsidRPr="005A1F30" w:rsidRDefault="00217859" w:rsidP="00C10E15">
      <w:r w:rsidRPr="005A1F30">
        <w:t>5</w:t>
      </w:r>
      <w:r w:rsidR="001C296D" w:rsidRPr="005A1F30">
        <w:t>)</w:t>
      </w:r>
      <w:r w:rsidR="00D471C9" w:rsidRPr="005A1F30">
        <w:rPr>
          <w:b/>
          <w:bCs/>
        </w:rPr>
        <w:t xml:space="preserve"> </w:t>
      </w:r>
      <w:r w:rsidR="00D471C9" w:rsidRPr="005A1F30">
        <w:t xml:space="preserve">Check </w:t>
      </w:r>
      <w:r w:rsidR="00D471C9" w:rsidRPr="003166B2">
        <w:t xml:space="preserve">the heating power is off. </w:t>
      </w:r>
      <w:r w:rsidR="00D471C9" w:rsidRPr="005A1F30">
        <w:t xml:space="preserve">Check RAMP END POINT = </w:t>
      </w:r>
      <w:proofErr w:type="gramStart"/>
      <w:r w:rsidR="00D471C9" w:rsidRPr="005A1F30">
        <w:t>1351,</w:t>
      </w:r>
      <w:r w:rsidR="00AB0955" w:rsidRPr="005A1F30">
        <w:t xml:space="preserve"> </w:t>
      </w:r>
      <w:r w:rsidR="00D471C9" w:rsidRPr="005A1F30">
        <w:t xml:space="preserve"> RAMP</w:t>
      </w:r>
      <w:proofErr w:type="gramEnd"/>
      <w:r w:rsidR="00D471C9" w:rsidRPr="005A1F30">
        <w:t xml:space="preserve"> RATE= 2 (it will give 3 K/s) and SET VOLTAGE = 0000. </w:t>
      </w:r>
    </w:p>
    <w:p w14:paraId="0F38BE34" w14:textId="7E4CD0BC" w:rsidR="00D471C9" w:rsidRPr="005A1F30" w:rsidRDefault="00217859" w:rsidP="00D471C9">
      <w:pPr>
        <w:widowControl w:val="0"/>
        <w:autoSpaceDE w:val="0"/>
        <w:autoSpaceDN w:val="0"/>
        <w:adjustRightInd w:val="0"/>
      </w:pPr>
      <w:r w:rsidRPr="005A1F30">
        <w:t>6</w:t>
      </w:r>
      <w:r w:rsidR="001C296D" w:rsidRPr="005A1F30">
        <w:t>)</w:t>
      </w:r>
      <w:r w:rsidR="00D471C9" w:rsidRPr="005A1F30">
        <w:t xml:space="preserve"> Connect TC and heating cable to heating controller</w:t>
      </w:r>
      <w:r w:rsidR="00E426E6">
        <w:t>.</w:t>
      </w:r>
    </w:p>
    <w:p w14:paraId="0EE58C63" w14:textId="1A7D7E88" w:rsidR="00D471C9" w:rsidRPr="005A1F30" w:rsidRDefault="0050355E" w:rsidP="00D471C9">
      <w:pPr>
        <w:widowControl w:val="0"/>
        <w:autoSpaceDE w:val="0"/>
        <w:autoSpaceDN w:val="0"/>
        <w:adjustRightInd w:val="0"/>
      </w:pPr>
      <w:r w:rsidRPr="005A1F30">
        <w:t>7</w:t>
      </w:r>
      <w:r w:rsidR="001C296D" w:rsidRPr="005A1F30">
        <w:t>)</w:t>
      </w:r>
      <w:r w:rsidR="00D471C9" w:rsidRPr="005A1F30">
        <w:t xml:space="preserve"> Turn on the heating controller and warm up for some time.</w:t>
      </w:r>
    </w:p>
    <w:p w14:paraId="549BF78E" w14:textId="77777777" w:rsidR="00945675" w:rsidRPr="005A1F30" w:rsidRDefault="00945675" w:rsidP="00945675">
      <w:r w:rsidRPr="005A1F30">
        <w:t>4) Modify TPD.CFG file according to the MS scan.</w:t>
      </w:r>
    </w:p>
    <w:p w14:paraId="0D089C79" w14:textId="4220D72A" w:rsidR="00560872" w:rsidRPr="005A1F30" w:rsidRDefault="00560872" w:rsidP="00560872">
      <w:pPr>
        <w:widowControl w:val="0"/>
        <w:autoSpaceDE w:val="0"/>
        <w:autoSpaceDN w:val="0"/>
        <w:adjustRightInd w:val="0"/>
      </w:pPr>
      <w:r w:rsidRPr="005A1F30">
        <w:rPr>
          <w:color w:val="000000"/>
        </w:rPr>
        <w:t xml:space="preserve">3. Press MULTI and </w:t>
      </w:r>
      <w:r w:rsidR="009704E4" w:rsidRPr="005A1F30">
        <w:rPr>
          <w:color w:val="000000"/>
        </w:rPr>
        <w:t>p</w:t>
      </w:r>
      <w:r w:rsidRPr="005A1F30">
        <w:rPr>
          <w:color w:val="000000"/>
        </w:rPr>
        <w:t>ress “EMISS/(MA)” to follow the display of the emission of the filament. Slowly increase emission with knob until ~ 1.30 mA. Always use the same value to keep experiments comparable.</w:t>
      </w:r>
    </w:p>
    <w:p w14:paraId="2A5322FB" w14:textId="0FBA6F4F" w:rsidR="00D471C9" w:rsidRPr="005A1F30" w:rsidRDefault="00D471C9" w:rsidP="00D471C9">
      <w:pPr>
        <w:widowControl w:val="0"/>
        <w:autoSpaceDE w:val="0"/>
        <w:autoSpaceDN w:val="0"/>
        <w:adjustRightInd w:val="0"/>
      </w:pPr>
      <w:r w:rsidRPr="005A1F30">
        <w:t>6</w:t>
      </w:r>
      <w:r w:rsidR="001C296D" w:rsidRPr="005A1F30">
        <w:t>)</w:t>
      </w:r>
      <w:r w:rsidRPr="005A1F30">
        <w:t xml:space="preserve"> Run Shortcut to TDS_RTC on the desktop</w:t>
      </w:r>
      <w:r w:rsidR="00E426E6">
        <w:t>.</w:t>
      </w:r>
    </w:p>
    <w:p w14:paraId="73DC7C83" w14:textId="1C7F9BF6" w:rsidR="00A22A9A" w:rsidRPr="005A1F30" w:rsidRDefault="00A22A9A" w:rsidP="00D471C9">
      <w:pPr>
        <w:widowControl w:val="0"/>
        <w:autoSpaceDE w:val="0"/>
        <w:autoSpaceDN w:val="0"/>
        <w:adjustRightInd w:val="0"/>
      </w:pPr>
      <w:r w:rsidRPr="005A1F30">
        <w:rPr>
          <w:noProof/>
        </w:rPr>
        <w:lastRenderedPageBreak/>
        <w:drawing>
          <wp:inline distT="0" distB="0" distL="0" distR="0" wp14:anchorId="5F6BC17A" wp14:editId="01B93088">
            <wp:extent cx="5943600" cy="4753610"/>
            <wp:effectExtent l="0" t="0" r="0" b="8890"/>
            <wp:docPr id="7170" name="Picture 71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7170" descr="Graphical user inte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inline>
        </w:drawing>
      </w:r>
    </w:p>
    <w:p w14:paraId="5271C722" w14:textId="683EEB76" w:rsidR="00D471C9" w:rsidRPr="005A1F30" w:rsidRDefault="00D471C9" w:rsidP="00D471C9">
      <w:pPr>
        <w:widowControl w:val="0"/>
        <w:autoSpaceDE w:val="0"/>
        <w:autoSpaceDN w:val="0"/>
        <w:adjustRightInd w:val="0"/>
      </w:pPr>
      <w:r w:rsidRPr="005A1F30">
        <w:t>7</w:t>
      </w:r>
      <w:r w:rsidR="001C296D" w:rsidRPr="005A1F30">
        <w:t>)</w:t>
      </w:r>
      <w:r w:rsidRPr="005A1F30">
        <w:t xml:space="preserve"> Load TPD MS calibration file</w:t>
      </w:r>
      <w:r w:rsidR="00F10659">
        <w:t>.</w:t>
      </w:r>
    </w:p>
    <w:p w14:paraId="71F135EB" w14:textId="50DBF2A5" w:rsidR="00D471C9" w:rsidRPr="005A1F30" w:rsidRDefault="00D471C9" w:rsidP="00D471C9">
      <w:pPr>
        <w:widowControl w:val="0"/>
        <w:autoSpaceDE w:val="0"/>
        <w:autoSpaceDN w:val="0"/>
        <w:adjustRightInd w:val="0"/>
      </w:pPr>
      <w:r w:rsidRPr="005A1F30">
        <w:t>8</w:t>
      </w:r>
      <w:r w:rsidR="001C296D" w:rsidRPr="005A1F30">
        <w:t>)</w:t>
      </w:r>
      <w:r w:rsidRPr="005A1F30">
        <w:t xml:space="preserve"> Click on A.M.U calibration file</w:t>
      </w:r>
      <w:r w:rsidR="00F10659">
        <w:t>.</w:t>
      </w:r>
    </w:p>
    <w:p w14:paraId="4DAE7F04" w14:textId="20F8898C" w:rsidR="00D471C9" w:rsidRPr="005A1F30" w:rsidRDefault="00D471C9" w:rsidP="00D471C9">
      <w:pPr>
        <w:widowControl w:val="0"/>
        <w:autoSpaceDE w:val="0"/>
        <w:autoSpaceDN w:val="0"/>
        <w:adjustRightInd w:val="0"/>
      </w:pPr>
      <w:r w:rsidRPr="005A1F30">
        <w:t>9</w:t>
      </w:r>
      <w:r w:rsidR="001C296D" w:rsidRPr="005A1F30">
        <w:t>)</w:t>
      </w:r>
      <w:r w:rsidRPr="005A1F30">
        <w:t xml:space="preserve"> Load MS calibration file</w:t>
      </w:r>
      <w:r w:rsidR="00F10659">
        <w:t>.</w:t>
      </w:r>
    </w:p>
    <w:p w14:paraId="3A4BA607" w14:textId="0F32E7BE" w:rsidR="00D471C9" w:rsidRPr="005A1F30" w:rsidRDefault="00D471C9" w:rsidP="00D471C9">
      <w:pPr>
        <w:widowControl w:val="0"/>
        <w:autoSpaceDE w:val="0"/>
        <w:autoSpaceDN w:val="0"/>
        <w:adjustRightInd w:val="0"/>
      </w:pPr>
      <w:r w:rsidRPr="005A1F30">
        <w:t>10</w:t>
      </w:r>
      <w:r w:rsidR="001C296D" w:rsidRPr="005A1F30">
        <w:t>)</w:t>
      </w:r>
      <w:r w:rsidRPr="005A1F30">
        <w:t xml:space="preserve"> Check Interval between mass 200, Signal out A/D=13, TC=14, </w:t>
      </w:r>
      <w:proofErr w:type="spellStart"/>
      <w:r w:rsidRPr="005A1F30">
        <w:rPr>
          <w:lang w:val="ru-RU"/>
        </w:rPr>
        <w:t>mass</w:t>
      </w:r>
      <w:proofErr w:type="spellEnd"/>
      <w:r w:rsidRPr="005A1F30">
        <w:rPr>
          <w:lang w:val="ru-RU"/>
        </w:rPr>
        <w:t xml:space="preserve"> </w:t>
      </w:r>
      <w:proofErr w:type="spellStart"/>
      <w:r w:rsidRPr="005A1F30">
        <w:rPr>
          <w:lang w:val="ru-RU"/>
        </w:rPr>
        <w:t>spectrometer's</w:t>
      </w:r>
      <w:proofErr w:type="spellEnd"/>
      <w:r w:rsidRPr="005A1F30">
        <w:rPr>
          <w:lang w:val="ru-RU"/>
        </w:rPr>
        <w:t xml:space="preserve"> </w:t>
      </w:r>
      <w:proofErr w:type="spellStart"/>
      <w:r w:rsidRPr="005A1F30">
        <w:rPr>
          <w:lang w:val="ru-RU"/>
        </w:rPr>
        <w:t>external</w:t>
      </w:r>
      <w:proofErr w:type="spellEnd"/>
      <w:r w:rsidRPr="005A1F30">
        <w:rPr>
          <w:lang w:val="ru-RU"/>
        </w:rPr>
        <w:t xml:space="preserve"> </w:t>
      </w:r>
      <w:proofErr w:type="spellStart"/>
      <w:r w:rsidRPr="005A1F30">
        <w:rPr>
          <w:lang w:val="ru-RU"/>
        </w:rPr>
        <w:t>program</w:t>
      </w:r>
      <w:proofErr w:type="spellEnd"/>
      <w:r w:rsidRPr="005A1F30">
        <w:t xml:space="preserve"> </w:t>
      </w:r>
      <w:r w:rsidRPr="005A1F30">
        <w:rPr>
          <w:lang w:val="ru-RU"/>
        </w:rPr>
        <w:t>D/A</w:t>
      </w:r>
      <w:r w:rsidRPr="005A1F30">
        <w:t xml:space="preserve"> =</w:t>
      </w:r>
      <w:r w:rsidRPr="005A1F30">
        <w:rPr>
          <w:lang w:val="ru-RU"/>
        </w:rPr>
        <w:t xml:space="preserve"> </w:t>
      </w:r>
      <w:r w:rsidRPr="005A1F30">
        <w:t>0</w:t>
      </w:r>
      <w:r w:rsidR="00F10659">
        <w:t>.</w:t>
      </w:r>
    </w:p>
    <w:p w14:paraId="466AA96A" w14:textId="54E63C7B" w:rsidR="00FD300C" w:rsidRPr="005A1F30" w:rsidRDefault="00D471C9" w:rsidP="00D471C9">
      <w:pPr>
        <w:widowControl w:val="0"/>
        <w:autoSpaceDE w:val="0"/>
        <w:autoSpaceDN w:val="0"/>
        <w:adjustRightInd w:val="0"/>
      </w:pPr>
      <w:r w:rsidRPr="005A1F30">
        <w:t>11</w:t>
      </w:r>
      <w:r w:rsidR="001C296D" w:rsidRPr="005A1F30">
        <w:t>)</w:t>
      </w:r>
      <w:r w:rsidRPr="005A1F30">
        <w:t xml:space="preserve"> Click on “Start Scan (Home)”</w:t>
      </w:r>
      <w:r w:rsidR="0026700A" w:rsidRPr="005A1F30">
        <w:t xml:space="preserve"> </w:t>
      </w:r>
      <w:r w:rsidR="00454E4A" w:rsidRPr="005A1F30">
        <w:t>to start</w:t>
      </w:r>
      <w:r w:rsidR="0026700A" w:rsidRPr="005A1F30">
        <w:t>.</w:t>
      </w:r>
    </w:p>
    <w:p w14:paraId="77DAC9CC" w14:textId="05844983" w:rsidR="00D471C9" w:rsidRPr="005A1F30" w:rsidRDefault="00D471C9" w:rsidP="00D471C9">
      <w:pPr>
        <w:widowControl w:val="0"/>
        <w:autoSpaceDE w:val="0"/>
        <w:autoSpaceDN w:val="0"/>
        <w:adjustRightInd w:val="0"/>
      </w:pPr>
      <w:r w:rsidRPr="005A1F30">
        <w:t>12</w:t>
      </w:r>
      <w:r w:rsidR="001C296D" w:rsidRPr="005A1F30">
        <w:t>)</w:t>
      </w:r>
      <w:r w:rsidRPr="005A1F30">
        <w:t xml:space="preserve"> Check </w:t>
      </w:r>
      <w:r w:rsidR="00F10659">
        <w:t xml:space="preserve">the </w:t>
      </w:r>
      <w:r w:rsidRPr="005A1F30">
        <w:t>Ramp rate</w:t>
      </w:r>
      <w:r w:rsidR="00D14E20" w:rsidRPr="005A1F30">
        <w:t xml:space="preserve"> on the heating co</w:t>
      </w:r>
      <w:r w:rsidR="00F10659">
        <w:t>n</w:t>
      </w:r>
      <w:r w:rsidR="00D14E20" w:rsidRPr="005A1F30">
        <w:t>troller</w:t>
      </w:r>
      <w:r w:rsidR="00F10659">
        <w:t>.</w:t>
      </w:r>
    </w:p>
    <w:p w14:paraId="1F7C8DA7" w14:textId="3F04D259" w:rsidR="00D471C9" w:rsidRPr="005A1F30" w:rsidRDefault="00D471C9" w:rsidP="00D471C9">
      <w:pPr>
        <w:widowControl w:val="0"/>
        <w:autoSpaceDE w:val="0"/>
        <w:autoSpaceDN w:val="0"/>
        <w:adjustRightInd w:val="0"/>
      </w:pPr>
      <w:r w:rsidRPr="005A1F30">
        <w:t>13</w:t>
      </w:r>
      <w:r w:rsidR="001C296D" w:rsidRPr="005A1F30">
        <w:t>)</w:t>
      </w:r>
      <w:r w:rsidRPr="005A1F30">
        <w:t xml:space="preserve"> </w:t>
      </w:r>
      <w:r w:rsidR="00D14E20" w:rsidRPr="005A1F30">
        <w:t>Press</w:t>
      </w:r>
      <w:r w:rsidRPr="005A1F30">
        <w:t xml:space="preserve"> </w:t>
      </w:r>
      <w:r w:rsidR="00D14E20" w:rsidRPr="005A1F30">
        <w:t>the</w:t>
      </w:r>
      <w:r w:rsidRPr="005A1F30">
        <w:t xml:space="preserve"> Load</w:t>
      </w:r>
      <w:r w:rsidR="00F10659">
        <w:t>.</w:t>
      </w:r>
      <w:r w:rsidR="00D14E20" w:rsidRPr="005A1F30">
        <w:t xml:space="preserve"> </w:t>
      </w:r>
    </w:p>
    <w:p w14:paraId="0852F180" w14:textId="37067D2B" w:rsidR="00D471C9" w:rsidRPr="005A1F30" w:rsidRDefault="00D471C9" w:rsidP="00D471C9">
      <w:pPr>
        <w:widowControl w:val="0"/>
        <w:autoSpaceDE w:val="0"/>
        <w:autoSpaceDN w:val="0"/>
        <w:adjustRightInd w:val="0"/>
      </w:pPr>
      <w:r w:rsidRPr="005A1F30">
        <w:t>14</w:t>
      </w:r>
      <w:r w:rsidR="001C296D" w:rsidRPr="005A1F30">
        <w:t>)</w:t>
      </w:r>
      <w:r w:rsidRPr="005A1F30">
        <w:t xml:space="preserve"> </w:t>
      </w:r>
      <w:r w:rsidR="00D00E79" w:rsidRPr="005A1F30">
        <w:t xml:space="preserve">Turn on </w:t>
      </w:r>
      <w:r w:rsidR="00F10659">
        <w:t xml:space="preserve">the </w:t>
      </w:r>
      <w:r w:rsidRPr="005A1F30">
        <w:t>heating power</w:t>
      </w:r>
    </w:p>
    <w:p w14:paraId="7C085703" w14:textId="392D709A" w:rsidR="00B277D1" w:rsidRPr="005A1F30" w:rsidRDefault="00B277D1" w:rsidP="00D471C9">
      <w:pPr>
        <w:widowControl w:val="0"/>
        <w:autoSpaceDE w:val="0"/>
        <w:autoSpaceDN w:val="0"/>
        <w:adjustRightInd w:val="0"/>
      </w:pPr>
      <w:r w:rsidRPr="005A1F30">
        <w:t>15. After completion of the TPD, click stop scan and save the data.</w:t>
      </w:r>
    </w:p>
    <w:p w14:paraId="710766F5" w14:textId="38879524" w:rsidR="00D471C9" w:rsidRPr="005A1F30" w:rsidRDefault="00D471C9" w:rsidP="00D471C9">
      <w:pPr>
        <w:jc w:val="center"/>
        <w:rPr>
          <w:color w:val="000000"/>
        </w:rPr>
      </w:pPr>
    </w:p>
    <w:p w14:paraId="4405AC55" w14:textId="77777777" w:rsidR="00D471C9" w:rsidRPr="005A1F30" w:rsidRDefault="00D471C9" w:rsidP="00D471C9">
      <w:pPr>
        <w:jc w:val="both"/>
        <w:rPr>
          <w:color w:val="000000"/>
        </w:rPr>
      </w:pPr>
    </w:p>
    <w:p w14:paraId="28B0FEF0" w14:textId="77777777" w:rsidR="00D471C9" w:rsidRPr="005A1F30" w:rsidRDefault="00D471C9" w:rsidP="00D471C9">
      <w:pPr>
        <w:jc w:val="both"/>
        <w:rPr>
          <w:color w:val="000000"/>
        </w:rPr>
      </w:pPr>
    </w:p>
    <w:p w14:paraId="0F1E2240" w14:textId="49635868" w:rsidR="00D471C9" w:rsidRPr="005A1F30" w:rsidRDefault="00A13714" w:rsidP="009E5D9F">
      <w:pPr>
        <w:pStyle w:val="berschrift3"/>
      </w:pPr>
      <w:bookmarkStart w:id="63" w:name="_Toc112745746"/>
      <w:r w:rsidRPr="005A1F30">
        <w:lastRenderedPageBreak/>
        <w:t xml:space="preserve">iii) </w:t>
      </w:r>
      <w:r w:rsidR="00EC3CB6" w:rsidRPr="005A1F30">
        <w:t>The calibration file for TPD</w:t>
      </w:r>
      <w:bookmarkEnd w:id="63"/>
    </w:p>
    <w:p w14:paraId="084A499D" w14:textId="213FEF84" w:rsidR="00201B0E" w:rsidRPr="005A1F30" w:rsidRDefault="00E520E2" w:rsidP="0003265F">
      <w:pPr>
        <w:jc w:val="both"/>
        <w:rPr>
          <w:color w:val="000000"/>
        </w:rPr>
      </w:pPr>
      <w:r w:rsidRPr="005A1F30">
        <w:rPr>
          <w:noProof/>
          <w:color w:val="000000"/>
        </w:rPr>
        <w:drawing>
          <wp:inline distT="0" distB="0" distL="0" distR="0" wp14:anchorId="2CD45254" wp14:editId="52A257B1">
            <wp:extent cx="5943600" cy="237426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374265"/>
                    </a:xfrm>
                    <a:prstGeom prst="rect">
                      <a:avLst/>
                    </a:prstGeom>
                  </pic:spPr>
                </pic:pic>
              </a:graphicData>
            </a:graphic>
          </wp:inline>
        </w:drawing>
      </w:r>
    </w:p>
    <w:p w14:paraId="0C8BE23A" w14:textId="6D727B9F" w:rsidR="00DB40E3" w:rsidRPr="005A1F30" w:rsidRDefault="00DB40E3" w:rsidP="009E5D9F"/>
    <w:p w14:paraId="6A489EAF" w14:textId="0F77864E" w:rsidR="00BC13E5" w:rsidRPr="005A1F30" w:rsidRDefault="006F40A5" w:rsidP="009E5D9F">
      <w:pPr>
        <w:pStyle w:val="berschrift2"/>
        <w:rPr>
          <w:sz w:val="24"/>
        </w:rPr>
      </w:pPr>
      <w:bookmarkStart w:id="64" w:name="_Toc112745747"/>
      <w:r w:rsidRPr="005A1F30">
        <w:rPr>
          <w:sz w:val="24"/>
        </w:rPr>
        <w:t xml:space="preserve">c. </w:t>
      </w:r>
      <w:r w:rsidR="00BC13E5" w:rsidRPr="005A1F30">
        <w:rPr>
          <w:sz w:val="24"/>
        </w:rPr>
        <w:t>Calibration of masses</w:t>
      </w:r>
      <w:r w:rsidR="00A2123E" w:rsidRPr="005A1F30">
        <w:rPr>
          <w:sz w:val="24"/>
        </w:rPr>
        <w:t>_</w:t>
      </w:r>
      <w:r w:rsidR="005C5B34" w:rsidRPr="005A1F30">
        <w:rPr>
          <w:sz w:val="24"/>
        </w:rPr>
        <w:t xml:space="preserve"> LabView program</w:t>
      </w:r>
      <w:bookmarkEnd w:id="64"/>
    </w:p>
    <w:p w14:paraId="7EFC9F66" w14:textId="44E3AF18" w:rsidR="00BC13E5" w:rsidRPr="005A1F30" w:rsidRDefault="00A2123E" w:rsidP="00BC13E5">
      <w:pPr>
        <w:widowControl w:val="0"/>
        <w:autoSpaceDE w:val="0"/>
        <w:autoSpaceDN w:val="0"/>
        <w:adjustRightInd w:val="0"/>
      </w:pPr>
      <w:r w:rsidRPr="005A1F30">
        <w:t xml:space="preserve">1. </w:t>
      </w:r>
      <w:r w:rsidR="00BC13E5" w:rsidRPr="005A1F30">
        <w:t>Open file ‘test’. If it doesn’t automatically open, right</w:t>
      </w:r>
      <w:r w:rsidR="00A92904" w:rsidRPr="005A1F30">
        <w:t>-</w:t>
      </w:r>
      <w:r w:rsidR="00BC13E5" w:rsidRPr="005A1F30">
        <w:t>click on the file and click on ‘open’. Then select “Notepad” and click OK.</w:t>
      </w:r>
      <w:r w:rsidR="00D30F90">
        <w:t xml:space="preserve"> </w:t>
      </w:r>
    </w:p>
    <w:p w14:paraId="3C7C079D" w14:textId="2F3EA7D7" w:rsidR="00BC13E5" w:rsidRPr="005A1F30" w:rsidRDefault="00A2123E" w:rsidP="00BC13E5">
      <w:pPr>
        <w:widowControl w:val="0"/>
        <w:autoSpaceDE w:val="0"/>
        <w:autoSpaceDN w:val="0"/>
        <w:adjustRightInd w:val="0"/>
      </w:pPr>
      <w:r w:rsidRPr="005A1F30">
        <w:t xml:space="preserve">2. </w:t>
      </w:r>
      <w:r w:rsidR="00BC13E5" w:rsidRPr="005A1F30">
        <w:t xml:space="preserve">Make sure that you see the following number: </w:t>
      </w:r>
    </w:p>
    <w:p w14:paraId="7D3CD9BD" w14:textId="77777777" w:rsidR="00BC13E5" w:rsidRPr="005A1F30" w:rsidRDefault="00BC13E5" w:rsidP="00BC13E5">
      <w:pPr>
        <w:widowControl w:val="0"/>
        <w:autoSpaceDE w:val="0"/>
        <w:autoSpaceDN w:val="0"/>
        <w:adjustRightInd w:val="0"/>
      </w:pPr>
      <w:r w:rsidRPr="005A1F30">
        <w:t>0.000000        0.000000</w:t>
      </w:r>
    </w:p>
    <w:p w14:paraId="227A2159" w14:textId="77777777" w:rsidR="00BC13E5" w:rsidRPr="005A1F30" w:rsidRDefault="00BC13E5" w:rsidP="00BC13E5">
      <w:pPr>
        <w:widowControl w:val="0"/>
        <w:autoSpaceDE w:val="0"/>
        <w:autoSpaceDN w:val="0"/>
        <w:adjustRightInd w:val="0"/>
      </w:pPr>
      <w:r w:rsidRPr="005A1F30">
        <w:t>1.000000        0.010000</w:t>
      </w:r>
    </w:p>
    <w:p w14:paraId="425E0635" w14:textId="5CBB52A5" w:rsidR="00BC13E5" w:rsidRPr="003166B2" w:rsidRDefault="006E2C29" w:rsidP="00BC13E5">
      <w:pPr>
        <w:widowControl w:val="0"/>
        <w:autoSpaceDE w:val="0"/>
        <w:autoSpaceDN w:val="0"/>
        <w:adjustRightInd w:val="0"/>
      </w:pPr>
      <w:r w:rsidRPr="005A1F30">
        <w:t xml:space="preserve">3. </w:t>
      </w:r>
      <w:r w:rsidR="00003369" w:rsidRPr="005A1F30">
        <w:t>R</w:t>
      </w:r>
      <w:r w:rsidR="00BC13E5" w:rsidRPr="005A1F30">
        <w:t xml:space="preserve">un the </w:t>
      </w:r>
      <w:r w:rsidR="00BC13E5" w:rsidRPr="003166B2">
        <w:t>application ‘</w:t>
      </w:r>
      <w:proofErr w:type="spellStart"/>
      <w:r w:rsidR="00BC13E5" w:rsidRPr="003166B2">
        <w:t>UTI_scan_</w:t>
      </w:r>
      <w:proofErr w:type="gramStart"/>
      <w:r w:rsidR="00BC13E5" w:rsidRPr="003166B2">
        <w:t>average</w:t>
      </w:r>
      <w:proofErr w:type="spellEnd"/>
      <w:proofErr w:type="gramEnd"/>
      <w:r w:rsidR="00BC13E5" w:rsidRPr="003166B2">
        <w:t>’</w:t>
      </w:r>
    </w:p>
    <w:p w14:paraId="2C2105E8" w14:textId="529626F4" w:rsidR="00BC13E5" w:rsidRPr="003166B2" w:rsidRDefault="006E2C29" w:rsidP="00BC13E5">
      <w:pPr>
        <w:widowControl w:val="0"/>
        <w:autoSpaceDE w:val="0"/>
        <w:autoSpaceDN w:val="0"/>
        <w:adjustRightInd w:val="0"/>
      </w:pPr>
      <w:r w:rsidRPr="003166B2">
        <w:t xml:space="preserve">4. </w:t>
      </w:r>
      <w:r w:rsidR="00BC13E5" w:rsidRPr="003166B2">
        <w:t>Select the Calibration file as ‘</w:t>
      </w:r>
      <w:proofErr w:type="gramStart"/>
      <w:r w:rsidR="00BC13E5" w:rsidRPr="003166B2">
        <w:t>test</w:t>
      </w:r>
      <w:proofErr w:type="gramEnd"/>
      <w:r w:rsidR="00BC13E5" w:rsidRPr="003166B2">
        <w:t xml:space="preserve">’ </w:t>
      </w:r>
    </w:p>
    <w:p w14:paraId="09EC6948" w14:textId="04ADE88A" w:rsidR="00BC13E5" w:rsidRPr="005A1F30" w:rsidRDefault="006E2C29" w:rsidP="00BC13E5">
      <w:pPr>
        <w:widowControl w:val="0"/>
        <w:autoSpaceDE w:val="0"/>
        <w:autoSpaceDN w:val="0"/>
        <w:adjustRightInd w:val="0"/>
      </w:pPr>
      <w:r w:rsidRPr="005A1F30">
        <w:t xml:space="preserve">5. </w:t>
      </w:r>
      <w:r w:rsidR="00BC13E5" w:rsidRPr="005A1F30">
        <w:t>Change A/D input channel to 13 and make sure D/A output is 1.</w:t>
      </w:r>
    </w:p>
    <w:p w14:paraId="4D8F9405" w14:textId="2EC28869" w:rsidR="00BC13E5" w:rsidRPr="005A1F30" w:rsidRDefault="006E2C29" w:rsidP="00BC13E5">
      <w:pPr>
        <w:widowControl w:val="0"/>
        <w:autoSpaceDE w:val="0"/>
        <w:autoSpaceDN w:val="0"/>
        <w:adjustRightInd w:val="0"/>
      </w:pPr>
      <w:r w:rsidRPr="005A1F30">
        <w:t xml:space="preserve">6. </w:t>
      </w:r>
      <w:r w:rsidR="00BC13E5" w:rsidRPr="005A1F30">
        <w:t xml:space="preserve">Set starting A.M.U. to </w:t>
      </w:r>
      <w:r w:rsidR="0052185F" w:rsidRPr="005A1F30">
        <w:t>1</w:t>
      </w:r>
      <w:r w:rsidR="00BC13E5" w:rsidRPr="005A1F30">
        <w:t xml:space="preserve"> and Scanning range, A.M.U. to 150</w:t>
      </w:r>
    </w:p>
    <w:p w14:paraId="182E6BBF" w14:textId="57364749" w:rsidR="00BC13E5" w:rsidRPr="005A1F30" w:rsidRDefault="006E2C29" w:rsidP="00BC13E5">
      <w:pPr>
        <w:widowControl w:val="0"/>
        <w:autoSpaceDE w:val="0"/>
        <w:autoSpaceDN w:val="0"/>
        <w:adjustRightInd w:val="0"/>
      </w:pPr>
      <w:r w:rsidRPr="005A1F30">
        <w:t xml:space="preserve">7. </w:t>
      </w:r>
      <w:r w:rsidR="00BC13E5" w:rsidRPr="005A1F30">
        <w:t>Click on ‘Run’ (right arrow on top left corner)</w:t>
      </w:r>
    </w:p>
    <w:p w14:paraId="47E82F64" w14:textId="62F073F4" w:rsidR="00BC13E5" w:rsidRPr="005A1F30" w:rsidRDefault="00972301" w:rsidP="00BC13E5">
      <w:pPr>
        <w:widowControl w:val="0"/>
        <w:autoSpaceDE w:val="0"/>
        <w:autoSpaceDN w:val="0"/>
        <w:adjustRightInd w:val="0"/>
      </w:pPr>
      <w:r w:rsidRPr="005A1F30">
        <w:t xml:space="preserve">8. </w:t>
      </w:r>
      <w:r w:rsidR="00BC13E5" w:rsidRPr="005A1F30">
        <w:t>Click ‘Stop program’ right before the scan reached 150</w:t>
      </w:r>
    </w:p>
    <w:p w14:paraId="316EE13A" w14:textId="7D173DE6" w:rsidR="00BC13E5" w:rsidRPr="005A1F30" w:rsidRDefault="00972301" w:rsidP="00BC13E5">
      <w:pPr>
        <w:widowControl w:val="0"/>
        <w:autoSpaceDE w:val="0"/>
        <w:autoSpaceDN w:val="0"/>
        <w:adjustRightInd w:val="0"/>
      </w:pPr>
      <w:r w:rsidRPr="005A1F30">
        <w:t xml:space="preserve">9. </w:t>
      </w:r>
      <w:r w:rsidR="00BC13E5" w:rsidRPr="005A1F30">
        <w:t>Right</w:t>
      </w:r>
      <w:r w:rsidR="0052185F" w:rsidRPr="005A1F30">
        <w:t>-</w:t>
      </w:r>
      <w:r w:rsidR="00BC13E5" w:rsidRPr="005A1F30">
        <w:t>click on the scan page and select ‘</w:t>
      </w:r>
      <w:proofErr w:type="spellStart"/>
      <w:r w:rsidR="00BC13E5" w:rsidRPr="005A1F30">
        <w:t>AutoScale</w:t>
      </w:r>
      <w:proofErr w:type="spellEnd"/>
      <w:r w:rsidR="00BC13E5" w:rsidRPr="005A1F30">
        <w:t xml:space="preserve"> </w:t>
      </w:r>
      <w:proofErr w:type="gramStart"/>
      <w:r w:rsidR="00BC13E5" w:rsidRPr="005A1F30">
        <w:t>Y</w:t>
      </w:r>
      <w:proofErr w:type="gramEnd"/>
      <w:r w:rsidR="00BC13E5" w:rsidRPr="005A1F30">
        <w:t>’</w:t>
      </w:r>
    </w:p>
    <w:p w14:paraId="2CFB863A" w14:textId="75D1712E" w:rsidR="00BC13E5" w:rsidRPr="005A1F30" w:rsidRDefault="00972301" w:rsidP="00BC13E5">
      <w:pPr>
        <w:widowControl w:val="0"/>
        <w:autoSpaceDE w:val="0"/>
        <w:autoSpaceDN w:val="0"/>
        <w:adjustRightInd w:val="0"/>
      </w:pPr>
      <w:r w:rsidRPr="005A1F30">
        <w:t>1</w:t>
      </w:r>
      <w:r w:rsidR="00996D50" w:rsidRPr="005A1F30">
        <w:t>0</w:t>
      </w:r>
      <w:r w:rsidRPr="005A1F30">
        <w:t xml:space="preserve">. </w:t>
      </w:r>
      <w:r w:rsidR="00BC13E5" w:rsidRPr="005A1F30">
        <w:t>Magnify each peak and note down its exact A.M.U. position. For example</w:t>
      </w:r>
      <w:r w:rsidR="0087570D" w:rsidRPr="005A1F30">
        <w:t xml:space="preserve">: </w:t>
      </w:r>
    </w:p>
    <w:p w14:paraId="48592BF2" w14:textId="493A87D7" w:rsidR="00BC13E5" w:rsidRPr="005A1F30" w:rsidRDefault="00BC13E5" w:rsidP="00BC13E5">
      <w:pPr>
        <w:widowControl w:val="0"/>
        <w:autoSpaceDE w:val="0"/>
        <w:autoSpaceDN w:val="0"/>
        <w:adjustRightInd w:val="0"/>
      </w:pPr>
      <w:r w:rsidRPr="005A1F30">
        <w:t xml:space="preserve">Water (18) was at </w:t>
      </w:r>
      <w:proofErr w:type="gramStart"/>
      <w:r w:rsidRPr="005A1F30">
        <w:t>56.</w:t>
      </w:r>
      <w:r w:rsidR="00AF2AA2" w:rsidRPr="005A1F30">
        <w:t>6903</w:t>
      </w:r>
      <w:proofErr w:type="gramEnd"/>
    </w:p>
    <w:p w14:paraId="1FF7CAB1" w14:textId="7C8AAFF8" w:rsidR="00BC13E5" w:rsidRPr="005A1F30" w:rsidRDefault="00BC13E5" w:rsidP="00BC13E5">
      <w:pPr>
        <w:widowControl w:val="0"/>
        <w:autoSpaceDE w:val="0"/>
        <w:autoSpaceDN w:val="0"/>
        <w:adjustRightInd w:val="0"/>
      </w:pPr>
      <w:r w:rsidRPr="005A1F30">
        <w:t xml:space="preserve">CO (28) was at </w:t>
      </w:r>
      <w:proofErr w:type="gramStart"/>
      <w:r w:rsidRPr="005A1F30">
        <w:t>8</w:t>
      </w:r>
      <w:r w:rsidR="00AF2AA2" w:rsidRPr="005A1F30">
        <w:t>8</w:t>
      </w:r>
      <w:r w:rsidRPr="005A1F30">
        <w:t>.</w:t>
      </w:r>
      <w:r w:rsidR="00F261F3" w:rsidRPr="005A1F30">
        <w:t>6760</w:t>
      </w:r>
      <w:proofErr w:type="gramEnd"/>
    </w:p>
    <w:p w14:paraId="05FFF917" w14:textId="47F71F97" w:rsidR="00BC13E5" w:rsidRPr="005A1F30" w:rsidRDefault="001A0BD8" w:rsidP="00BC13E5">
      <w:pPr>
        <w:widowControl w:val="0"/>
        <w:autoSpaceDE w:val="0"/>
        <w:autoSpaceDN w:val="0"/>
        <w:adjustRightInd w:val="0"/>
      </w:pPr>
      <w:r w:rsidRPr="005A1F30">
        <w:t>1</w:t>
      </w:r>
      <w:r w:rsidR="00520865" w:rsidRPr="005A1F30">
        <w:t>1</w:t>
      </w:r>
      <w:r w:rsidRPr="005A1F30">
        <w:t xml:space="preserve">. </w:t>
      </w:r>
      <w:r w:rsidR="00BC13E5" w:rsidRPr="005A1F30">
        <w:t xml:space="preserve">Type the A.M.U. of our known substances in the first column and the corresponding AMU value after dividing by 100 in the second column. For the spacing between the columns click ‘Tab’. For </w:t>
      </w:r>
      <w:proofErr w:type="gramStart"/>
      <w:r w:rsidR="00BC13E5" w:rsidRPr="005A1F30">
        <w:t>example</w:t>
      </w:r>
      <w:proofErr w:type="gramEnd"/>
      <w:r w:rsidR="00BC13E5" w:rsidRPr="005A1F30">
        <w:t>_ The calibration value for Michelle</w:t>
      </w:r>
      <w:r w:rsidR="004B79B4" w:rsidRPr="005A1F30">
        <w:t>'s</w:t>
      </w:r>
      <w:r w:rsidR="00BC13E5" w:rsidRPr="005A1F30">
        <w:t xml:space="preserve"> chamber on </w:t>
      </w:r>
      <w:r w:rsidR="00BC398A" w:rsidRPr="005A1F30">
        <w:t>10/</w:t>
      </w:r>
      <w:r w:rsidR="00BC13E5" w:rsidRPr="005A1F30">
        <w:t>06</w:t>
      </w:r>
      <w:r w:rsidR="00BC398A" w:rsidRPr="005A1F30">
        <w:t>/</w:t>
      </w:r>
      <w:r w:rsidR="00BC13E5" w:rsidRPr="005A1F30">
        <w:t>2020 is;</w:t>
      </w:r>
    </w:p>
    <w:p w14:paraId="48039844" w14:textId="77777777" w:rsidR="00BC13E5" w:rsidRPr="005A1F30" w:rsidRDefault="00BC13E5" w:rsidP="00A13714">
      <w:pPr>
        <w:widowControl w:val="0"/>
        <w:autoSpaceDE w:val="0"/>
        <w:autoSpaceDN w:val="0"/>
        <w:adjustRightInd w:val="0"/>
        <w:jc w:val="center"/>
      </w:pPr>
    </w:p>
    <w:p w14:paraId="4E3AF209" w14:textId="77777777" w:rsidR="000D6067" w:rsidRPr="005A1F30" w:rsidRDefault="000D6067" w:rsidP="00A13714">
      <w:pPr>
        <w:widowControl w:val="0"/>
        <w:autoSpaceDE w:val="0"/>
        <w:autoSpaceDN w:val="0"/>
        <w:adjustRightInd w:val="0"/>
        <w:jc w:val="center"/>
      </w:pPr>
      <w:r w:rsidRPr="005A1F30">
        <w:t>18.000000</w:t>
      </w:r>
      <w:r w:rsidRPr="005A1F30">
        <w:tab/>
        <w:t>0.566903</w:t>
      </w:r>
    </w:p>
    <w:p w14:paraId="46641517" w14:textId="77777777" w:rsidR="000D6067" w:rsidRPr="005A1F30" w:rsidRDefault="000D6067" w:rsidP="00A13714">
      <w:pPr>
        <w:widowControl w:val="0"/>
        <w:autoSpaceDE w:val="0"/>
        <w:autoSpaceDN w:val="0"/>
        <w:adjustRightInd w:val="0"/>
        <w:jc w:val="center"/>
      </w:pPr>
      <w:r w:rsidRPr="005A1F30">
        <w:t>28.000000</w:t>
      </w:r>
      <w:r w:rsidRPr="005A1F30">
        <w:tab/>
        <w:t>0.886760</w:t>
      </w:r>
    </w:p>
    <w:p w14:paraId="0889FAAF" w14:textId="77777777" w:rsidR="000D6067" w:rsidRPr="005A1F30" w:rsidRDefault="000D6067" w:rsidP="00A13714">
      <w:pPr>
        <w:widowControl w:val="0"/>
        <w:autoSpaceDE w:val="0"/>
        <w:autoSpaceDN w:val="0"/>
        <w:adjustRightInd w:val="0"/>
        <w:jc w:val="center"/>
      </w:pPr>
      <w:r w:rsidRPr="005A1F30">
        <w:t>39.000000</w:t>
      </w:r>
      <w:r w:rsidRPr="005A1F30">
        <w:tab/>
        <w:t>1.238200</w:t>
      </w:r>
    </w:p>
    <w:p w14:paraId="3062D18F" w14:textId="77777777" w:rsidR="000D6067" w:rsidRPr="005A1F30" w:rsidRDefault="000D6067" w:rsidP="00A13714">
      <w:pPr>
        <w:widowControl w:val="0"/>
        <w:autoSpaceDE w:val="0"/>
        <w:autoSpaceDN w:val="0"/>
        <w:adjustRightInd w:val="0"/>
        <w:jc w:val="center"/>
      </w:pPr>
      <w:r w:rsidRPr="005A1F30">
        <w:t>41.000000</w:t>
      </w:r>
      <w:r w:rsidRPr="005A1F30">
        <w:tab/>
        <w:t>1.302110</w:t>
      </w:r>
    </w:p>
    <w:p w14:paraId="5A0E2773" w14:textId="77777777" w:rsidR="000D6067" w:rsidRPr="005A1F30" w:rsidRDefault="000D6067" w:rsidP="00A13714">
      <w:pPr>
        <w:widowControl w:val="0"/>
        <w:autoSpaceDE w:val="0"/>
        <w:autoSpaceDN w:val="0"/>
        <w:adjustRightInd w:val="0"/>
        <w:jc w:val="center"/>
      </w:pPr>
      <w:r w:rsidRPr="005A1F30">
        <w:t>43.000000</w:t>
      </w:r>
      <w:r w:rsidRPr="005A1F30">
        <w:tab/>
        <w:t>1.367270</w:t>
      </w:r>
    </w:p>
    <w:p w14:paraId="6C0C5213" w14:textId="77777777" w:rsidR="000D6067" w:rsidRPr="005A1F30" w:rsidRDefault="000D6067" w:rsidP="00A13714">
      <w:pPr>
        <w:widowControl w:val="0"/>
        <w:autoSpaceDE w:val="0"/>
        <w:autoSpaceDN w:val="0"/>
        <w:adjustRightInd w:val="0"/>
        <w:jc w:val="center"/>
      </w:pPr>
      <w:r w:rsidRPr="005A1F30">
        <w:t>57.000000</w:t>
      </w:r>
      <w:r w:rsidRPr="005A1F30">
        <w:tab/>
        <w:t>1.816740</w:t>
      </w:r>
    </w:p>
    <w:p w14:paraId="2FB580F0" w14:textId="77777777" w:rsidR="000D6067" w:rsidRPr="005A1F30" w:rsidRDefault="000D6067" w:rsidP="00A13714">
      <w:pPr>
        <w:widowControl w:val="0"/>
        <w:autoSpaceDE w:val="0"/>
        <w:autoSpaceDN w:val="0"/>
        <w:adjustRightInd w:val="0"/>
        <w:jc w:val="center"/>
      </w:pPr>
      <w:r w:rsidRPr="005A1F30">
        <w:t>67.000000</w:t>
      </w:r>
      <w:r w:rsidRPr="005A1F30">
        <w:tab/>
        <w:t>2.137180</w:t>
      </w:r>
    </w:p>
    <w:p w14:paraId="61204F87" w14:textId="77777777" w:rsidR="000D6067" w:rsidRPr="005A1F30" w:rsidRDefault="000D6067" w:rsidP="00A13714">
      <w:pPr>
        <w:widowControl w:val="0"/>
        <w:autoSpaceDE w:val="0"/>
        <w:autoSpaceDN w:val="0"/>
        <w:adjustRightInd w:val="0"/>
        <w:jc w:val="center"/>
      </w:pPr>
      <w:r w:rsidRPr="005A1F30">
        <w:t>69.000000</w:t>
      </w:r>
      <w:r w:rsidRPr="005A1F30">
        <w:tab/>
        <w:t>2.202540</w:t>
      </w:r>
    </w:p>
    <w:p w14:paraId="2F97CDCD" w14:textId="77777777" w:rsidR="000D6067" w:rsidRPr="005A1F30" w:rsidRDefault="000D6067" w:rsidP="00A13714">
      <w:pPr>
        <w:widowControl w:val="0"/>
        <w:autoSpaceDE w:val="0"/>
        <w:autoSpaceDN w:val="0"/>
        <w:adjustRightInd w:val="0"/>
        <w:jc w:val="center"/>
      </w:pPr>
      <w:r w:rsidRPr="005A1F30">
        <w:t>79.000000</w:t>
      </w:r>
      <w:r w:rsidRPr="005A1F30">
        <w:tab/>
        <w:t>2.528670</w:t>
      </w:r>
    </w:p>
    <w:p w14:paraId="6DBF108E" w14:textId="77777777" w:rsidR="000D6067" w:rsidRPr="005A1F30" w:rsidRDefault="000D6067" w:rsidP="00A13714">
      <w:pPr>
        <w:widowControl w:val="0"/>
        <w:autoSpaceDE w:val="0"/>
        <w:autoSpaceDN w:val="0"/>
        <w:adjustRightInd w:val="0"/>
        <w:jc w:val="center"/>
      </w:pPr>
      <w:r w:rsidRPr="005A1F30">
        <w:t>81.000000</w:t>
      </w:r>
      <w:r w:rsidRPr="005A1F30">
        <w:tab/>
        <w:t>2.584570</w:t>
      </w:r>
    </w:p>
    <w:p w14:paraId="55EB04AE" w14:textId="77777777" w:rsidR="000D6067" w:rsidRPr="005A1F30" w:rsidRDefault="000D6067" w:rsidP="00A13714">
      <w:pPr>
        <w:widowControl w:val="0"/>
        <w:autoSpaceDE w:val="0"/>
        <w:autoSpaceDN w:val="0"/>
        <w:adjustRightInd w:val="0"/>
        <w:jc w:val="center"/>
      </w:pPr>
      <w:r w:rsidRPr="005A1F30">
        <w:t>109.00000</w:t>
      </w:r>
      <w:r w:rsidRPr="005A1F30">
        <w:tab/>
        <w:t>3.486910</w:t>
      </w:r>
    </w:p>
    <w:p w14:paraId="341F7309" w14:textId="77777777" w:rsidR="000D6067" w:rsidRPr="005A1F30" w:rsidRDefault="000D6067" w:rsidP="00A13714">
      <w:pPr>
        <w:widowControl w:val="0"/>
        <w:autoSpaceDE w:val="0"/>
        <w:autoSpaceDN w:val="0"/>
        <w:adjustRightInd w:val="0"/>
        <w:jc w:val="center"/>
      </w:pPr>
      <w:r w:rsidRPr="005A1F30">
        <w:lastRenderedPageBreak/>
        <w:t>111.00000</w:t>
      </w:r>
      <w:r w:rsidRPr="005A1F30">
        <w:tab/>
        <w:t>3.547820</w:t>
      </w:r>
    </w:p>
    <w:p w14:paraId="358CE25B" w14:textId="77777777" w:rsidR="000D6067" w:rsidRPr="005A1F30" w:rsidRDefault="000D6067" w:rsidP="00A13714">
      <w:pPr>
        <w:widowControl w:val="0"/>
        <w:autoSpaceDE w:val="0"/>
        <w:autoSpaceDN w:val="0"/>
        <w:adjustRightInd w:val="0"/>
        <w:jc w:val="center"/>
      </w:pPr>
      <w:r w:rsidRPr="005A1F30">
        <w:t>127.00000</w:t>
      </w:r>
      <w:r w:rsidRPr="005A1F30">
        <w:tab/>
        <w:t>4.063910</w:t>
      </w:r>
    </w:p>
    <w:p w14:paraId="78D49ED6" w14:textId="77777777" w:rsidR="000D6067" w:rsidRPr="005A1F30" w:rsidRDefault="000D6067" w:rsidP="00A13714">
      <w:pPr>
        <w:widowControl w:val="0"/>
        <w:autoSpaceDE w:val="0"/>
        <w:autoSpaceDN w:val="0"/>
        <w:adjustRightInd w:val="0"/>
        <w:jc w:val="center"/>
      </w:pPr>
      <w:r w:rsidRPr="005A1F30">
        <w:t>151.00000</w:t>
      </w:r>
      <w:r w:rsidRPr="005A1F30">
        <w:tab/>
        <w:t>4.828180</w:t>
      </w:r>
    </w:p>
    <w:p w14:paraId="4D631396" w14:textId="5EF91A6A" w:rsidR="000D6067" w:rsidRPr="005A1F30" w:rsidRDefault="000D6067" w:rsidP="00A13714">
      <w:pPr>
        <w:widowControl w:val="0"/>
        <w:autoSpaceDE w:val="0"/>
        <w:autoSpaceDN w:val="0"/>
        <w:adjustRightInd w:val="0"/>
        <w:jc w:val="center"/>
      </w:pPr>
      <w:r w:rsidRPr="005A1F30">
        <w:t>184.00000</w:t>
      </w:r>
      <w:r w:rsidRPr="005A1F30">
        <w:tab/>
        <w:t>5.893650</w:t>
      </w:r>
    </w:p>
    <w:p w14:paraId="15774248" w14:textId="77777777" w:rsidR="00F261F3" w:rsidRPr="005A1F30" w:rsidRDefault="00F261F3" w:rsidP="000D6067">
      <w:pPr>
        <w:widowControl w:val="0"/>
        <w:autoSpaceDE w:val="0"/>
        <w:autoSpaceDN w:val="0"/>
        <w:adjustRightInd w:val="0"/>
      </w:pPr>
    </w:p>
    <w:p w14:paraId="274B5F67" w14:textId="41584094" w:rsidR="000B6214" w:rsidRPr="005A1F30" w:rsidRDefault="000B6214" w:rsidP="000B6214">
      <w:pPr>
        <w:widowControl w:val="0"/>
        <w:autoSpaceDE w:val="0"/>
        <w:autoSpaceDN w:val="0"/>
        <w:adjustRightInd w:val="0"/>
      </w:pPr>
      <w:r w:rsidRPr="005A1F30">
        <w:t>1</w:t>
      </w:r>
      <w:r w:rsidR="0069159B" w:rsidRPr="005A1F30">
        <w:t>2</w:t>
      </w:r>
      <w:r w:rsidRPr="005A1F30">
        <w:t xml:space="preserve">. Go to the file ‘test’ in notepad and “Save as”. Input your desired file name </w:t>
      </w:r>
      <w:proofErr w:type="gramStart"/>
      <w:r w:rsidRPr="003166B2">
        <w:t>with .</w:t>
      </w:r>
      <w:proofErr w:type="spellStart"/>
      <w:r w:rsidRPr="003166B2">
        <w:t>cal</w:t>
      </w:r>
      <w:proofErr w:type="spellEnd"/>
      <w:proofErr w:type="gramEnd"/>
      <w:r w:rsidRPr="003166B2">
        <w:t xml:space="preserve"> at the</w:t>
      </w:r>
      <w:r w:rsidRPr="005A1F30">
        <w:t xml:space="preserve"> end, select ‘Save as type as All files, Encoding as ANSI and save the file.</w:t>
      </w:r>
    </w:p>
    <w:p w14:paraId="1885F9C9" w14:textId="77777777" w:rsidR="0069159B" w:rsidRPr="005A1F30" w:rsidRDefault="0069159B" w:rsidP="00BC13E5">
      <w:pPr>
        <w:widowControl w:val="0"/>
        <w:autoSpaceDE w:val="0"/>
        <w:autoSpaceDN w:val="0"/>
        <w:adjustRightInd w:val="0"/>
      </w:pPr>
    </w:p>
    <w:p w14:paraId="30C7F255" w14:textId="02C6AB4F" w:rsidR="00BC13E5" w:rsidRPr="005A1F30" w:rsidRDefault="00BC13E5" w:rsidP="00BC13E5">
      <w:pPr>
        <w:widowControl w:val="0"/>
        <w:autoSpaceDE w:val="0"/>
        <w:autoSpaceDN w:val="0"/>
        <w:adjustRightInd w:val="0"/>
      </w:pPr>
      <w:proofErr w:type="gramStart"/>
      <w:r w:rsidRPr="005A1F30">
        <w:t>In order to</w:t>
      </w:r>
      <w:proofErr w:type="gramEnd"/>
      <w:r w:rsidRPr="005A1F30">
        <w:t xml:space="preserve"> check if the calibration is accurate, introduce </w:t>
      </w:r>
      <w:proofErr w:type="spellStart"/>
      <w:r w:rsidRPr="005A1F30">
        <w:t>Ar</w:t>
      </w:r>
      <w:proofErr w:type="spellEnd"/>
      <w:r w:rsidRPr="005A1F30">
        <w:t xml:space="preserve"> into the chamber and run the program using the new calibration file. Peaks at 40 and 20 should now be visible.</w:t>
      </w:r>
    </w:p>
    <w:p w14:paraId="1AA6B9F6" w14:textId="54C6618F" w:rsidR="000B1ACE" w:rsidRPr="005A1F30" w:rsidRDefault="000B1ACE" w:rsidP="00BC13E5">
      <w:pPr>
        <w:widowControl w:val="0"/>
        <w:autoSpaceDE w:val="0"/>
        <w:autoSpaceDN w:val="0"/>
        <w:adjustRightInd w:val="0"/>
      </w:pPr>
    </w:p>
    <w:p w14:paraId="7398F342" w14:textId="3E77CC5A" w:rsidR="00F81871" w:rsidRPr="005A1F30" w:rsidRDefault="00CE308D" w:rsidP="00CE308D">
      <w:pPr>
        <w:pStyle w:val="berschrift2"/>
      </w:pPr>
      <w:bookmarkStart w:id="65" w:name="_Toc112745748"/>
      <w:r w:rsidRPr="005A1F30">
        <w:t xml:space="preserve">d. </w:t>
      </w:r>
      <w:proofErr w:type="spellStart"/>
      <w:r w:rsidR="00F81871" w:rsidRPr="003166B2">
        <w:rPr>
          <w:lang w:val="ru-RU"/>
        </w:rPr>
        <w:t>Installation</w:t>
      </w:r>
      <w:proofErr w:type="spellEnd"/>
      <w:r w:rsidRPr="003166B2">
        <w:t xml:space="preserve"> of </w:t>
      </w:r>
      <w:r w:rsidR="00F65A39" w:rsidRPr="003166B2">
        <w:t>LabView program</w:t>
      </w:r>
      <w:bookmarkEnd w:id="65"/>
    </w:p>
    <w:p w14:paraId="4DB90D5B" w14:textId="77777777" w:rsidR="00F81871" w:rsidRPr="005A1F30" w:rsidRDefault="00F81871" w:rsidP="00F81871">
      <w:pPr>
        <w:widowControl w:val="0"/>
        <w:autoSpaceDE w:val="0"/>
        <w:autoSpaceDN w:val="0"/>
        <w:adjustRightInd w:val="0"/>
        <w:rPr>
          <w:sz w:val="20"/>
          <w:szCs w:val="20"/>
          <w:lang w:val="ru-RU"/>
        </w:rPr>
      </w:pPr>
    </w:p>
    <w:p w14:paraId="4F4248EE" w14:textId="2431DCCD" w:rsidR="00F81871" w:rsidRPr="005A1F30" w:rsidRDefault="00F65A39" w:rsidP="00F65A39">
      <w:pPr>
        <w:pStyle w:val="berschrift3"/>
        <w:rPr>
          <w:lang w:val="ru-RU"/>
        </w:rPr>
      </w:pPr>
      <w:bookmarkStart w:id="66" w:name="_Toc112745749"/>
      <w:proofErr w:type="spellStart"/>
      <w:r w:rsidRPr="005A1F30">
        <w:t>i</w:t>
      </w:r>
      <w:proofErr w:type="spellEnd"/>
      <w:r w:rsidR="005B1778" w:rsidRPr="005A1F30">
        <w:t xml:space="preserve">. </w:t>
      </w:r>
      <w:r w:rsidR="00F81871" w:rsidRPr="005A1F30">
        <w:rPr>
          <w:lang w:val="ru-RU"/>
        </w:rPr>
        <w:t xml:space="preserve">System </w:t>
      </w:r>
      <w:proofErr w:type="spellStart"/>
      <w:r w:rsidR="00F81871" w:rsidRPr="005A1F30">
        <w:rPr>
          <w:lang w:val="ru-RU"/>
        </w:rPr>
        <w:t>requirements</w:t>
      </w:r>
      <w:proofErr w:type="spellEnd"/>
      <w:r w:rsidR="00F81871" w:rsidRPr="005A1F30">
        <w:rPr>
          <w:lang w:val="ru-RU"/>
        </w:rPr>
        <w:t>:</w:t>
      </w:r>
      <w:bookmarkEnd w:id="66"/>
    </w:p>
    <w:p w14:paraId="16DD8C99" w14:textId="45536B2F" w:rsidR="00F81871" w:rsidRPr="005A1F30" w:rsidRDefault="00F81871" w:rsidP="005B1778">
      <w:pPr>
        <w:widowControl w:val="0"/>
        <w:autoSpaceDE w:val="0"/>
        <w:autoSpaceDN w:val="0"/>
        <w:adjustRightInd w:val="0"/>
        <w:jc w:val="both"/>
        <w:rPr>
          <w:lang w:val="ru-RU"/>
        </w:rPr>
      </w:pPr>
      <w:r w:rsidRPr="005A1F30">
        <w:rPr>
          <w:lang w:val="ru-RU"/>
        </w:rPr>
        <w:t xml:space="preserve">The PC </w:t>
      </w:r>
      <w:proofErr w:type="spellStart"/>
      <w:r w:rsidRPr="005A1F30">
        <w:rPr>
          <w:lang w:val="ru-RU"/>
        </w:rPr>
        <w:t>should</w:t>
      </w:r>
      <w:proofErr w:type="spellEnd"/>
      <w:r w:rsidRPr="005A1F30">
        <w:rPr>
          <w:lang w:val="ru-RU"/>
        </w:rPr>
        <w:t xml:space="preserve"> </w:t>
      </w:r>
      <w:proofErr w:type="spellStart"/>
      <w:r w:rsidRPr="005A1F30">
        <w:rPr>
          <w:lang w:val="ru-RU"/>
        </w:rPr>
        <w:t>be</w:t>
      </w:r>
      <w:proofErr w:type="spellEnd"/>
      <w:r w:rsidRPr="005A1F30">
        <w:rPr>
          <w:lang w:val="ru-RU"/>
        </w:rPr>
        <w:t xml:space="preserve"> </w:t>
      </w:r>
      <w:proofErr w:type="spellStart"/>
      <w:r w:rsidRPr="005A1F30">
        <w:rPr>
          <w:lang w:val="ru-RU"/>
        </w:rPr>
        <w:t>able</w:t>
      </w:r>
      <w:proofErr w:type="spellEnd"/>
      <w:r w:rsidRPr="005A1F30">
        <w:rPr>
          <w:lang w:val="ru-RU"/>
        </w:rPr>
        <w:t xml:space="preserve"> </w:t>
      </w:r>
      <w:proofErr w:type="spellStart"/>
      <w:r w:rsidRPr="005A1F30">
        <w:rPr>
          <w:lang w:val="ru-RU"/>
        </w:rPr>
        <w:t>to</w:t>
      </w:r>
      <w:proofErr w:type="spellEnd"/>
      <w:r w:rsidRPr="005A1F30">
        <w:rPr>
          <w:lang w:val="ru-RU"/>
        </w:rPr>
        <w:t xml:space="preserve"> </w:t>
      </w:r>
      <w:proofErr w:type="spellStart"/>
      <w:r w:rsidRPr="005A1F30">
        <w:rPr>
          <w:lang w:val="ru-RU"/>
        </w:rPr>
        <w:t>run</w:t>
      </w:r>
      <w:proofErr w:type="spellEnd"/>
      <w:r w:rsidRPr="005A1F30">
        <w:rPr>
          <w:lang w:val="ru-RU"/>
        </w:rPr>
        <w:t xml:space="preserve"> Windows XP </w:t>
      </w:r>
      <w:proofErr w:type="spellStart"/>
      <w:r w:rsidRPr="005A1F30">
        <w:rPr>
          <w:lang w:val="ru-RU"/>
        </w:rPr>
        <w:t>at</w:t>
      </w:r>
      <w:proofErr w:type="spellEnd"/>
      <w:r w:rsidRPr="005A1F30">
        <w:rPr>
          <w:lang w:val="ru-RU"/>
        </w:rPr>
        <w:t xml:space="preserve"> </w:t>
      </w:r>
      <w:proofErr w:type="spellStart"/>
      <w:r w:rsidRPr="005A1F30">
        <w:rPr>
          <w:lang w:val="ru-RU"/>
        </w:rPr>
        <w:t>tolerable</w:t>
      </w:r>
      <w:proofErr w:type="spellEnd"/>
      <w:r w:rsidRPr="005A1F30">
        <w:rPr>
          <w:lang w:val="ru-RU"/>
        </w:rPr>
        <w:t xml:space="preserve"> </w:t>
      </w:r>
      <w:proofErr w:type="spellStart"/>
      <w:r w:rsidRPr="005A1F30">
        <w:rPr>
          <w:lang w:val="ru-RU"/>
        </w:rPr>
        <w:t>speed</w:t>
      </w:r>
      <w:proofErr w:type="spellEnd"/>
      <w:r w:rsidRPr="005A1F30">
        <w:rPr>
          <w:lang w:val="ru-RU"/>
        </w:rPr>
        <w:t xml:space="preserve">, Pentium-3 500 </w:t>
      </w:r>
      <w:proofErr w:type="spellStart"/>
      <w:r w:rsidRPr="005A1F30">
        <w:rPr>
          <w:lang w:val="ru-RU"/>
        </w:rPr>
        <w:t>MHz</w:t>
      </w:r>
      <w:proofErr w:type="spellEnd"/>
      <w:r w:rsidRPr="005A1F30">
        <w:rPr>
          <w:lang w:val="ru-RU"/>
        </w:rPr>
        <w:t xml:space="preserve"> </w:t>
      </w:r>
      <w:proofErr w:type="spellStart"/>
      <w:r w:rsidRPr="005A1F30">
        <w:rPr>
          <w:lang w:val="ru-RU"/>
        </w:rPr>
        <w:t>or</w:t>
      </w:r>
      <w:proofErr w:type="spellEnd"/>
      <w:r w:rsidRPr="005A1F30">
        <w:rPr>
          <w:lang w:val="ru-RU"/>
        </w:rPr>
        <w:t xml:space="preserve"> </w:t>
      </w:r>
      <w:proofErr w:type="spellStart"/>
      <w:r w:rsidRPr="005A1F30">
        <w:rPr>
          <w:lang w:val="ru-RU"/>
        </w:rPr>
        <w:t>faster</w:t>
      </w:r>
      <w:proofErr w:type="spellEnd"/>
      <w:r w:rsidRPr="005A1F30">
        <w:rPr>
          <w:lang w:val="ru-RU"/>
        </w:rPr>
        <w:t>.</w:t>
      </w:r>
      <w:r w:rsidR="005B1778" w:rsidRPr="005A1F30">
        <w:t xml:space="preserve"> </w:t>
      </w:r>
      <w:r w:rsidRPr="005A1F30">
        <w:rPr>
          <w:lang w:val="ru-RU"/>
        </w:rPr>
        <w:t xml:space="preserve">It </w:t>
      </w:r>
      <w:proofErr w:type="spellStart"/>
      <w:r w:rsidRPr="005A1F30">
        <w:rPr>
          <w:lang w:val="ru-RU"/>
        </w:rPr>
        <w:t>also</w:t>
      </w:r>
      <w:proofErr w:type="spellEnd"/>
      <w:r w:rsidRPr="005A1F30">
        <w:rPr>
          <w:lang w:val="ru-RU"/>
        </w:rPr>
        <w:t xml:space="preserve"> </w:t>
      </w:r>
      <w:proofErr w:type="spellStart"/>
      <w:r w:rsidRPr="005A1F30">
        <w:rPr>
          <w:lang w:val="ru-RU"/>
        </w:rPr>
        <w:t>must</w:t>
      </w:r>
      <w:proofErr w:type="spellEnd"/>
      <w:r w:rsidRPr="005A1F30">
        <w:rPr>
          <w:lang w:val="ru-RU"/>
        </w:rPr>
        <w:t xml:space="preserve"> </w:t>
      </w:r>
      <w:proofErr w:type="spellStart"/>
      <w:r w:rsidRPr="005A1F30">
        <w:rPr>
          <w:lang w:val="ru-RU"/>
        </w:rPr>
        <w:t>have</w:t>
      </w:r>
      <w:proofErr w:type="spellEnd"/>
      <w:r w:rsidRPr="005A1F30">
        <w:rPr>
          <w:lang w:val="ru-RU"/>
        </w:rPr>
        <w:t xml:space="preserve"> </w:t>
      </w:r>
      <w:proofErr w:type="spellStart"/>
      <w:r w:rsidRPr="005A1F30">
        <w:rPr>
          <w:lang w:val="ru-RU"/>
        </w:rPr>
        <w:t>an</w:t>
      </w:r>
      <w:proofErr w:type="spellEnd"/>
      <w:r w:rsidRPr="005A1F30">
        <w:rPr>
          <w:lang w:val="ru-RU"/>
        </w:rPr>
        <w:t xml:space="preserve"> </w:t>
      </w:r>
      <w:proofErr w:type="spellStart"/>
      <w:r w:rsidRPr="005A1F30">
        <w:rPr>
          <w:lang w:val="ru-RU"/>
        </w:rPr>
        <w:t>unoccupied</w:t>
      </w:r>
      <w:proofErr w:type="spellEnd"/>
      <w:r w:rsidRPr="005A1F30">
        <w:rPr>
          <w:lang w:val="ru-RU"/>
        </w:rPr>
        <w:t xml:space="preserve"> ISA </w:t>
      </w:r>
      <w:proofErr w:type="spellStart"/>
      <w:r w:rsidRPr="005A1F30">
        <w:rPr>
          <w:lang w:val="ru-RU"/>
        </w:rPr>
        <w:t>slot</w:t>
      </w:r>
      <w:proofErr w:type="spellEnd"/>
      <w:r w:rsidRPr="005A1F30">
        <w:rPr>
          <w:lang w:val="ru-RU"/>
        </w:rPr>
        <w:t xml:space="preserve"> </w:t>
      </w:r>
      <w:proofErr w:type="spellStart"/>
      <w:r w:rsidRPr="005A1F30">
        <w:rPr>
          <w:lang w:val="ru-RU"/>
        </w:rPr>
        <w:t>at</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main</w:t>
      </w:r>
      <w:proofErr w:type="spellEnd"/>
      <w:r w:rsidRPr="005A1F30">
        <w:rPr>
          <w:lang w:val="ru-RU"/>
        </w:rPr>
        <w:t xml:space="preserve"> </w:t>
      </w:r>
      <w:proofErr w:type="spellStart"/>
      <w:r w:rsidRPr="005A1F30">
        <w:rPr>
          <w:lang w:val="ru-RU"/>
        </w:rPr>
        <w:t>board</w:t>
      </w:r>
      <w:proofErr w:type="spellEnd"/>
      <w:r w:rsidRPr="005A1F30">
        <w:rPr>
          <w:lang w:val="ru-RU"/>
        </w:rPr>
        <w:t xml:space="preserve"> </w:t>
      </w:r>
      <w:proofErr w:type="spellStart"/>
      <w:r w:rsidRPr="005A1F30">
        <w:rPr>
          <w:lang w:val="ru-RU"/>
        </w:rPr>
        <w:t>for</w:t>
      </w:r>
      <w:proofErr w:type="spellEnd"/>
      <w:r w:rsidRPr="005A1F30">
        <w:rPr>
          <w:lang w:val="ru-RU"/>
        </w:rPr>
        <w:t xml:space="preserve"> </w:t>
      </w:r>
      <w:proofErr w:type="spellStart"/>
      <w:r w:rsidRPr="005A1F30">
        <w:rPr>
          <w:lang w:val="ru-RU"/>
        </w:rPr>
        <w:t>Advantech</w:t>
      </w:r>
      <w:proofErr w:type="spellEnd"/>
      <w:r w:rsidRPr="005A1F30">
        <w:rPr>
          <w:lang w:val="ru-RU"/>
        </w:rPr>
        <w:t xml:space="preserve"> PCL-812PG </w:t>
      </w:r>
      <w:proofErr w:type="spellStart"/>
      <w:r w:rsidRPr="005A1F30">
        <w:rPr>
          <w:lang w:val="ru-RU"/>
        </w:rPr>
        <w:t>card</w:t>
      </w:r>
      <w:proofErr w:type="spellEnd"/>
      <w:r w:rsidRPr="005A1F30">
        <w:rPr>
          <w:lang w:val="ru-RU"/>
        </w:rPr>
        <w:t>.</w:t>
      </w:r>
      <w:r w:rsidR="005B1778" w:rsidRPr="005A1F30">
        <w:t xml:space="preserve"> </w:t>
      </w:r>
      <w:r w:rsidRPr="005A1F30">
        <w:rPr>
          <w:lang w:val="ru-RU"/>
        </w:rPr>
        <w:t xml:space="preserve">To </w:t>
      </w:r>
      <w:proofErr w:type="spellStart"/>
      <w:r w:rsidRPr="005A1F30">
        <w:rPr>
          <w:lang w:val="ru-RU"/>
        </w:rPr>
        <w:t>use</w:t>
      </w:r>
      <w:proofErr w:type="spellEnd"/>
      <w:r w:rsidRPr="005A1F30">
        <w:rPr>
          <w:lang w:val="ru-RU"/>
        </w:rPr>
        <w:t xml:space="preserve"> </w:t>
      </w:r>
      <w:proofErr w:type="spellStart"/>
      <w:r w:rsidRPr="005A1F30">
        <w:rPr>
          <w:lang w:val="ru-RU"/>
        </w:rPr>
        <w:t>Omron</w:t>
      </w:r>
      <w:proofErr w:type="spellEnd"/>
      <w:r w:rsidRPr="005A1F30">
        <w:rPr>
          <w:lang w:val="ru-RU"/>
        </w:rPr>
        <w:t xml:space="preserve"> PID </w:t>
      </w:r>
      <w:proofErr w:type="spellStart"/>
      <w:r w:rsidRPr="005A1F30">
        <w:rPr>
          <w:lang w:val="ru-RU"/>
        </w:rPr>
        <w:t>temperature</w:t>
      </w:r>
      <w:proofErr w:type="spellEnd"/>
      <w:r w:rsidRPr="005A1F30">
        <w:rPr>
          <w:lang w:val="ru-RU"/>
        </w:rPr>
        <w:t xml:space="preserve"> </w:t>
      </w:r>
      <w:proofErr w:type="spellStart"/>
      <w:r w:rsidRPr="005A1F30">
        <w:rPr>
          <w:lang w:val="ru-RU"/>
        </w:rPr>
        <w:t>controller</w:t>
      </w:r>
      <w:proofErr w:type="spellEnd"/>
      <w:r w:rsidRPr="005A1F30">
        <w:rPr>
          <w:lang w:val="ru-RU"/>
        </w:rPr>
        <w:t xml:space="preserve"> </w:t>
      </w:r>
      <w:proofErr w:type="spellStart"/>
      <w:r w:rsidRPr="005A1F30">
        <w:rPr>
          <w:lang w:val="ru-RU"/>
        </w:rPr>
        <w:t>or</w:t>
      </w:r>
      <w:proofErr w:type="spellEnd"/>
      <w:r w:rsidRPr="005A1F30">
        <w:rPr>
          <w:lang w:val="ru-RU"/>
        </w:rPr>
        <w:t xml:space="preserve"> </w:t>
      </w:r>
      <w:proofErr w:type="spellStart"/>
      <w:r w:rsidRPr="005A1F30">
        <w:rPr>
          <w:lang w:val="ru-RU"/>
        </w:rPr>
        <w:t>Terranova</w:t>
      </w:r>
      <w:proofErr w:type="spellEnd"/>
      <w:r w:rsidRPr="005A1F30">
        <w:rPr>
          <w:lang w:val="ru-RU"/>
        </w:rPr>
        <w:t xml:space="preserve"> </w:t>
      </w:r>
      <w:proofErr w:type="spellStart"/>
      <w:r w:rsidRPr="005A1F30">
        <w:rPr>
          <w:lang w:val="ru-RU"/>
        </w:rPr>
        <w:t>vacuum</w:t>
      </w:r>
      <w:proofErr w:type="spellEnd"/>
      <w:r w:rsidRPr="005A1F30">
        <w:rPr>
          <w:lang w:val="ru-RU"/>
        </w:rPr>
        <w:t xml:space="preserve"> </w:t>
      </w:r>
      <w:proofErr w:type="spellStart"/>
      <w:r w:rsidRPr="005A1F30">
        <w:rPr>
          <w:lang w:val="ru-RU"/>
        </w:rPr>
        <w:t>gauge</w:t>
      </w:r>
      <w:proofErr w:type="spellEnd"/>
      <w:r w:rsidRPr="005A1F30">
        <w:rPr>
          <w:lang w:val="ru-RU"/>
        </w:rPr>
        <w:t xml:space="preserve"> </w:t>
      </w:r>
      <w:proofErr w:type="spellStart"/>
      <w:r w:rsidRPr="005A1F30">
        <w:rPr>
          <w:lang w:val="ru-RU"/>
        </w:rPr>
        <w:t>controller</w:t>
      </w:r>
      <w:proofErr w:type="spellEnd"/>
      <w:r w:rsidRPr="005A1F30">
        <w:rPr>
          <w:lang w:val="ru-RU"/>
        </w:rPr>
        <w:t xml:space="preserve">, </w:t>
      </w:r>
      <w:proofErr w:type="spellStart"/>
      <w:r w:rsidRPr="005A1F30">
        <w:rPr>
          <w:lang w:val="ru-RU"/>
        </w:rPr>
        <w:t>connections</w:t>
      </w:r>
      <w:proofErr w:type="spellEnd"/>
      <w:r w:rsidRPr="005A1F30">
        <w:rPr>
          <w:lang w:val="ru-RU"/>
        </w:rPr>
        <w:t xml:space="preserve"> </w:t>
      </w:r>
      <w:proofErr w:type="spellStart"/>
      <w:r w:rsidRPr="005A1F30">
        <w:rPr>
          <w:lang w:val="ru-RU"/>
        </w:rPr>
        <w:t>to</w:t>
      </w:r>
      <w:proofErr w:type="spellEnd"/>
      <w:r w:rsidRPr="005A1F30">
        <w:rPr>
          <w:lang w:val="ru-RU"/>
        </w:rPr>
        <w:t xml:space="preserve"> COM1 </w:t>
      </w:r>
      <w:proofErr w:type="spellStart"/>
      <w:r w:rsidRPr="005A1F30">
        <w:rPr>
          <w:lang w:val="ru-RU"/>
        </w:rPr>
        <w:t>and</w:t>
      </w:r>
      <w:proofErr w:type="spellEnd"/>
      <w:r w:rsidRPr="005A1F30">
        <w:rPr>
          <w:lang w:val="ru-RU"/>
        </w:rPr>
        <w:t xml:space="preserve"> COM2 </w:t>
      </w:r>
      <w:proofErr w:type="spellStart"/>
      <w:r w:rsidRPr="005A1F30">
        <w:rPr>
          <w:lang w:val="ru-RU"/>
        </w:rPr>
        <w:t>ports</w:t>
      </w:r>
      <w:proofErr w:type="spellEnd"/>
      <w:r w:rsidRPr="005A1F30">
        <w:rPr>
          <w:lang w:val="ru-RU"/>
        </w:rPr>
        <w:t xml:space="preserve"> </w:t>
      </w:r>
      <w:proofErr w:type="spellStart"/>
      <w:r w:rsidRPr="005A1F30">
        <w:rPr>
          <w:lang w:val="ru-RU"/>
        </w:rPr>
        <w:t>with</w:t>
      </w:r>
      <w:proofErr w:type="spellEnd"/>
      <w:r w:rsidRPr="005A1F30">
        <w:rPr>
          <w:lang w:val="ru-RU"/>
        </w:rPr>
        <w:t xml:space="preserve"> RS-232 </w:t>
      </w:r>
      <w:proofErr w:type="spellStart"/>
      <w:r w:rsidRPr="005A1F30">
        <w:rPr>
          <w:lang w:val="ru-RU"/>
        </w:rPr>
        <w:t>cables</w:t>
      </w:r>
      <w:proofErr w:type="spellEnd"/>
      <w:r w:rsidRPr="005A1F30">
        <w:rPr>
          <w:lang w:val="ru-RU"/>
        </w:rPr>
        <w:t xml:space="preserve"> </w:t>
      </w:r>
      <w:proofErr w:type="spellStart"/>
      <w:r w:rsidRPr="005A1F30">
        <w:rPr>
          <w:lang w:val="ru-RU"/>
        </w:rPr>
        <w:t>are</w:t>
      </w:r>
      <w:proofErr w:type="spellEnd"/>
      <w:r w:rsidRPr="005A1F30">
        <w:rPr>
          <w:lang w:val="ru-RU"/>
        </w:rPr>
        <w:t xml:space="preserve"> </w:t>
      </w:r>
      <w:proofErr w:type="spellStart"/>
      <w:r w:rsidRPr="005A1F30">
        <w:rPr>
          <w:lang w:val="ru-RU"/>
        </w:rPr>
        <w:t>needed</w:t>
      </w:r>
      <w:proofErr w:type="spellEnd"/>
      <w:r w:rsidRPr="005A1F30">
        <w:rPr>
          <w:lang w:val="ru-RU"/>
        </w:rPr>
        <w:t>.</w:t>
      </w:r>
    </w:p>
    <w:p w14:paraId="4C678932" w14:textId="77777777" w:rsidR="00F81871" w:rsidRPr="005A1F30" w:rsidRDefault="00F81871" w:rsidP="00F81871">
      <w:pPr>
        <w:widowControl w:val="0"/>
        <w:autoSpaceDE w:val="0"/>
        <w:autoSpaceDN w:val="0"/>
        <w:adjustRightInd w:val="0"/>
        <w:rPr>
          <w:sz w:val="20"/>
          <w:szCs w:val="20"/>
          <w:lang w:val="ru-RU"/>
        </w:rPr>
      </w:pPr>
    </w:p>
    <w:p w14:paraId="3B07252C" w14:textId="77777777" w:rsidR="00F81871" w:rsidRPr="005A1F30" w:rsidRDefault="00F81871" w:rsidP="00F81871">
      <w:pPr>
        <w:widowControl w:val="0"/>
        <w:autoSpaceDE w:val="0"/>
        <w:autoSpaceDN w:val="0"/>
        <w:adjustRightInd w:val="0"/>
        <w:rPr>
          <w:sz w:val="20"/>
          <w:szCs w:val="20"/>
          <w:lang w:val="ru-RU"/>
        </w:rPr>
      </w:pPr>
      <w:proofErr w:type="spellStart"/>
      <w:r w:rsidRPr="005A1F30">
        <w:rPr>
          <w:b/>
          <w:bCs/>
          <w:sz w:val="20"/>
          <w:szCs w:val="20"/>
          <w:lang w:val="ru-RU"/>
        </w:rPr>
        <w:t>Installation</w:t>
      </w:r>
      <w:proofErr w:type="spellEnd"/>
      <w:r w:rsidRPr="005A1F30">
        <w:rPr>
          <w:b/>
          <w:bCs/>
          <w:sz w:val="20"/>
          <w:szCs w:val="20"/>
          <w:lang w:val="ru-RU"/>
        </w:rPr>
        <w:t xml:space="preserve"> </w:t>
      </w:r>
      <w:proofErr w:type="spellStart"/>
      <w:r w:rsidRPr="005A1F30">
        <w:rPr>
          <w:b/>
          <w:bCs/>
          <w:sz w:val="20"/>
          <w:szCs w:val="20"/>
          <w:lang w:val="ru-RU"/>
        </w:rPr>
        <w:t>of</w:t>
      </w:r>
      <w:proofErr w:type="spellEnd"/>
      <w:r w:rsidRPr="005A1F30">
        <w:rPr>
          <w:b/>
          <w:bCs/>
          <w:sz w:val="20"/>
          <w:szCs w:val="20"/>
          <w:lang w:val="ru-RU"/>
        </w:rPr>
        <w:t xml:space="preserve"> </w:t>
      </w:r>
      <w:proofErr w:type="spellStart"/>
      <w:r w:rsidRPr="005A1F30">
        <w:rPr>
          <w:b/>
          <w:bCs/>
          <w:sz w:val="20"/>
          <w:szCs w:val="20"/>
          <w:lang w:val="ru-RU"/>
        </w:rPr>
        <w:t>hardware</w:t>
      </w:r>
      <w:proofErr w:type="spellEnd"/>
      <w:r w:rsidRPr="005A1F30">
        <w:rPr>
          <w:b/>
          <w:bCs/>
          <w:sz w:val="20"/>
          <w:szCs w:val="20"/>
          <w:lang w:val="ru-RU"/>
        </w:rPr>
        <w:t>:</w:t>
      </w:r>
    </w:p>
    <w:p w14:paraId="1C29D2F1" w14:textId="77777777" w:rsidR="00F81871" w:rsidRPr="005A1F30" w:rsidRDefault="00F81871" w:rsidP="00F81871">
      <w:pPr>
        <w:widowControl w:val="0"/>
        <w:numPr>
          <w:ilvl w:val="0"/>
          <w:numId w:val="24"/>
        </w:numPr>
        <w:autoSpaceDE w:val="0"/>
        <w:autoSpaceDN w:val="0"/>
        <w:adjustRightInd w:val="0"/>
        <w:ind w:left="720" w:hanging="720"/>
        <w:rPr>
          <w:lang w:val="ru-RU"/>
        </w:rPr>
      </w:pPr>
      <w:proofErr w:type="spellStart"/>
      <w:r w:rsidRPr="005A1F30">
        <w:rPr>
          <w:lang w:val="ru-RU"/>
        </w:rPr>
        <w:t>Advantech</w:t>
      </w:r>
      <w:proofErr w:type="spellEnd"/>
      <w:r w:rsidRPr="005A1F30">
        <w:rPr>
          <w:lang w:val="ru-RU"/>
        </w:rPr>
        <w:t xml:space="preserve"> PCL-812PG </w:t>
      </w:r>
      <w:proofErr w:type="spellStart"/>
      <w:r w:rsidRPr="005A1F30">
        <w:rPr>
          <w:lang w:val="ru-RU"/>
        </w:rPr>
        <w:t>LabCard</w:t>
      </w:r>
      <w:proofErr w:type="spellEnd"/>
      <w:r w:rsidRPr="005A1F30">
        <w:rPr>
          <w:lang w:val="ru-RU"/>
        </w:rPr>
        <w:t xml:space="preserve"> </w:t>
      </w:r>
      <w:proofErr w:type="spellStart"/>
      <w:r w:rsidRPr="005A1F30">
        <w:rPr>
          <w:lang w:val="ru-RU"/>
        </w:rPr>
        <w:t>is</w:t>
      </w:r>
      <w:proofErr w:type="spellEnd"/>
      <w:r w:rsidRPr="005A1F30">
        <w:rPr>
          <w:lang w:val="ru-RU"/>
        </w:rPr>
        <w:t xml:space="preserve"> </w:t>
      </w:r>
      <w:proofErr w:type="spellStart"/>
      <w:r w:rsidRPr="005A1F30">
        <w:rPr>
          <w:lang w:val="ru-RU"/>
        </w:rPr>
        <w:t>not</w:t>
      </w:r>
      <w:proofErr w:type="spellEnd"/>
      <w:r w:rsidRPr="005A1F30">
        <w:rPr>
          <w:lang w:val="ru-RU"/>
        </w:rPr>
        <w:t xml:space="preserve"> a </w:t>
      </w:r>
      <w:proofErr w:type="spellStart"/>
      <w:r w:rsidRPr="005A1F30">
        <w:rPr>
          <w:lang w:val="ru-RU"/>
        </w:rPr>
        <w:t>plug-and-play</w:t>
      </w:r>
      <w:proofErr w:type="spellEnd"/>
      <w:r w:rsidRPr="005A1F30">
        <w:rPr>
          <w:lang w:val="ru-RU"/>
        </w:rPr>
        <w:t xml:space="preserve"> </w:t>
      </w:r>
      <w:proofErr w:type="spellStart"/>
      <w:r w:rsidRPr="005A1F30">
        <w:rPr>
          <w:lang w:val="ru-RU"/>
        </w:rPr>
        <w:t>device</w:t>
      </w:r>
      <w:proofErr w:type="spellEnd"/>
      <w:r w:rsidRPr="005A1F30">
        <w:rPr>
          <w:lang w:val="ru-RU"/>
        </w:rPr>
        <w:t xml:space="preserve">. First, </w:t>
      </w:r>
      <w:proofErr w:type="spellStart"/>
      <w:r w:rsidRPr="005A1F30">
        <w:rPr>
          <w:lang w:val="ru-RU"/>
        </w:rPr>
        <w:t>check</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jumper</w:t>
      </w:r>
      <w:proofErr w:type="spellEnd"/>
      <w:r w:rsidRPr="005A1F30">
        <w:rPr>
          <w:lang w:val="ru-RU"/>
        </w:rPr>
        <w:t xml:space="preserve"> </w:t>
      </w:r>
      <w:proofErr w:type="spellStart"/>
      <w:r w:rsidRPr="005A1F30">
        <w:rPr>
          <w:lang w:val="ru-RU"/>
        </w:rPr>
        <w:t>settings</w:t>
      </w:r>
      <w:proofErr w:type="spellEnd"/>
      <w:r w:rsidRPr="005A1F30">
        <w:rPr>
          <w:lang w:val="ru-RU"/>
        </w:rPr>
        <w:t xml:space="preserve"> </w:t>
      </w:r>
      <w:proofErr w:type="spellStart"/>
      <w:r w:rsidRPr="005A1F30">
        <w:rPr>
          <w:lang w:val="ru-RU"/>
        </w:rPr>
        <w:t>on</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card</w:t>
      </w:r>
      <w:proofErr w:type="spellEnd"/>
      <w:r w:rsidRPr="005A1F30">
        <w:rPr>
          <w:lang w:val="ru-RU"/>
        </w:rPr>
        <w:t xml:space="preserve"> </w:t>
      </w:r>
      <w:proofErr w:type="spellStart"/>
      <w:r w:rsidRPr="005A1F30">
        <w:rPr>
          <w:lang w:val="ru-RU"/>
        </w:rPr>
        <w:t>for</w:t>
      </w:r>
      <w:proofErr w:type="spellEnd"/>
      <w:r w:rsidRPr="005A1F30">
        <w:rPr>
          <w:lang w:val="ru-RU"/>
        </w:rPr>
        <w:t xml:space="preserve"> </w:t>
      </w:r>
      <w:proofErr w:type="spellStart"/>
      <w:r w:rsidRPr="005A1F30">
        <w:rPr>
          <w:lang w:val="ru-RU"/>
        </w:rPr>
        <w:t>the</w:t>
      </w:r>
      <w:proofErr w:type="spellEnd"/>
      <w:r w:rsidRPr="005A1F30">
        <w:rPr>
          <w:lang w:val="ru-RU"/>
        </w:rPr>
        <w:t xml:space="preserve"> Base Address, IRQ </w:t>
      </w:r>
      <w:proofErr w:type="spellStart"/>
      <w:r w:rsidRPr="005A1F30">
        <w:rPr>
          <w:lang w:val="ru-RU"/>
        </w:rPr>
        <w:t>and</w:t>
      </w:r>
      <w:proofErr w:type="spellEnd"/>
      <w:r w:rsidRPr="005A1F30">
        <w:rPr>
          <w:lang w:val="ru-RU"/>
        </w:rPr>
        <w:t xml:space="preserve"> DMA. For </w:t>
      </w:r>
      <w:proofErr w:type="spellStart"/>
      <w:r w:rsidRPr="005A1F30">
        <w:rPr>
          <w:lang w:val="ru-RU"/>
        </w:rPr>
        <w:t>most</w:t>
      </w:r>
      <w:proofErr w:type="spellEnd"/>
      <w:r w:rsidRPr="005A1F30">
        <w:rPr>
          <w:lang w:val="ru-RU"/>
        </w:rPr>
        <w:t xml:space="preserve"> </w:t>
      </w:r>
      <w:proofErr w:type="spellStart"/>
      <w:r w:rsidRPr="005A1F30">
        <w:rPr>
          <w:lang w:val="ru-RU"/>
        </w:rPr>
        <w:t>configurations</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good</w:t>
      </w:r>
      <w:proofErr w:type="spellEnd"/>
      <w:r w:rsidRPr="005A1F30">
        <w:rPr>
          <w:lang w:val="ru-RU"/>
        </w:rPr>
        <w:t xml:space="preserve"> </w:t>
      </w:r>
      <w:proofErr w:type="spellStart"/>
      <w:r w:rsidRPr="005A1F30">
        <w:rPr>
          <w:lang w:val="ru-RU"/>
        </w:rPr>
        <w:t>settings</w:t>
      </w:r>
      <w:proofErr w:type="spellEnd"/>
      <w:r w:rsidRPr="005A1F30">
        <w:rPr>
          <w:lang w:val="ru-RU"/>
        </w:rPr>
        <w:t xml:space="preserve"> </w:t>
      </w:r>
      <w:proofErr w:type="spellStart"/>
      <w:r w:rsidRPr="005A1F30">
        <w:rPr>
          <w:lang w:val="ru-RU"/>
        </w:rPr>
        <w:t>are</w:t>
      </w:r>
      <w:proofErr w:type="spellEnd"/>
      <w:r w:rsidRPr="005A1F30">
        <w:rPr>
          <w:lang w:val="ru-RU"/>
        </w:rPr>
        <w:t xml:space="preserve"> IRQ 5, DMA 3 </w:t>
      </w:r>
      <w:proofErr w:type="spellStart"/>
      <w:r w:rsidRPr="005A1F30">
        <w:rPr>
          <w:lang w:val="ru-RU"/>
        </w:rPr>
        <w:t>and</w:t>
      </w:r>
      <w:proofErr w:type="spellEnd"/>
      <w:r w:rsidRPr="005A1F30">
        <w:rPr>
          <w:lang w:val="ru-RU"/>
        </w:rPr>
        <w:t xml:space="preserve"> I/O </w:t>
      </w:r>
      <w:proofErr w:type="spellStart"/>
      <w:r w:rsidRPr="005A1F30">
        <w:rPr>
          <w:lang w:val="ru-RU"/>
        </w:rPr>
        <w:t>range</w:t>
      </w:r>
      <w:proofErr w:type="spellEnd"/>
      <w:r w:rsidRPr="005A1F30">
        <w:rPr>
          <w:lang w:val="ru-RU"/>
        </w:rPr>
        <w:t xml:space="preserve"> 220-22F. </w:t>
      </w:r>
      <w:proofErr w:type="spellStart"/>
      <w:r w:rsidRPr="005A1F30">
        <w:rPr>
          <w:lang w:val="ru-RU"/>
        </w:rPr>
        <w:t>Write</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settings</w:t>
      </w:r>
      <w:proofErr w:type="spellEnd"/>
      <w:r w:rsidRPr="005A1F30">
        <w:rPr>
          <w:lang w:val="ru-RU"/>
        </w:rPr>
        <w:t xml:space="preserve"> </w:t>
      </w:r>
      <w:proofErr w:type="spellStart"/>
      <w:r w:rsidRPr="005A1F30">
        <w:rPr>
          <w:lang w:val="ru-RU"/>
        </w:rPr>
        <w:t>down</w:t>
      </w:r>
      <w:proofErr w:type="spellEnd"/>
      <w:r w:rsidRPr="005A1F30">
        <w:rPr>
          <w:lang w:val="ru-RU"/>
        </w:rPr>
        <w:t xml:space="preserve">. For </w:t>
      </w:r>
      <w:proofErr w:type="spellStart"/>
      <w:r w:rsidRPr="005A1F30">
        <w:rPr>
          <w:lang w:val="ru-RU"/>
        </w:rPr>
        <w:t>the</w:t>
      </w:r>
      <w:proofErr w:type="spellEnd"/>
      <w:r w:rsidRPr="005A1F30">
        <w:rPr>
          <w:lang w:val="ru-RU"/>
        </w:rPr>
        <w:t xml:space="preserve"> </w:t>
      </w:r>
      <w:proofErr w:type="spellStart"/>
      <w:r w:rsidRPr="005A1F30">
        <w:rPr>
          <w:lang w:val="ru-RU"/>
        </w:rPr>
        <w:t>location</w:t>
      </w:r>
      <w:proofErr w:type="spellEnd"/>
      <w:r w:rsidRPr="005A1F30">
        <w:rPr>
          <w:lang w:val="ru-RU"/>
        </w:rPr>
        <w:t xml:space="preserve"> </w:t>
      </w:r>
      <w:proofErr w:type="spellStart"/>
      <w:r w:rsidRPr="005A1F30">
        <w:rPr>
          <w:lang w:val="ru-RU"/>
        </w:rPr>
        <w:t>of</w:t>
      </w:r>
      <w:proofErr w:type="spellEnd"/>
      <w:r w:rsidRPr="005A1F30">
        <w:rPr>
          <w:lang w:val="ru-RU"/>
        </w:rPr>
        <w:t xml:space="preserve"> </w:t>
      </w:r>
      <w:proofErr w:type="spellStart"/>
      <w:r w:rsidRPr="005A1F30">
        <w:rPr>
          <w:lang w:val="ru-RU"/>
        </w:rPr>
        <w:t>jumpers</w:t>
      </w:r>
      <w:proofErr w:type="spellEnd"/>
      <w:r w:rsidRPr="005A1F30">
        <w:rPr>
          <w:lang w:val="ru-RU"/>
        </w:rPr>
        <w:t xml:space="preserve">, </w:t>
      </w:r>
      <w:proofErr w:type="spellStart"/>
      <w:r w:rsidRPr="005A1F30">
        <w:rPr>
          <w:lang w:val="ru-RU"/>
        </w:rPr>
        <w:t>refer</w:t>
      </w:r>
      <w:proofErr w:type="spellEnd"/>
      <w:r w:rsidRPr="005A1F30">
        <w:rPr>
          <w:lang w:val="ru-RU"/>
        </w:rPr>
        <w:t xml:space="preserve"> </w:t>
      </w:r>
      <w:proofErr w:type="spellStart"/>
      <w:r w:rsidRPr="005A1F30">
        <w:rPr>
          <w:lang w:val="ru-RU"/>
        </w:rPr>
        <w:t>to</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LabCard</w:t>
      </w:r>
      <w:proofErr w:type="spellEnd"/>
      <w:r w:rsidRPr="005A1F30">
        <w:rPr>
          <w:lang w:val="ru-RU"/>
        </w:rPr>
        <w:t xml:space="preserve"> </w:t>
      </w:r>
      <w:proofErr w:type="spellStart"/>
      <w:r w:rsidRPr="005A1F30">
        <w:rPr>
          <w:lang w:val="ru-RU"/>
        </w:rPr>
        <w:t>manual</w:t>
      </w:r>
      <w:proofErr w:type="spellEnd"/>
      <w:r w:rsidRPr="005A1F30">
        <w:rPr>
          <w:lang w:val="ru-RU"/>
        </w:rPr>
        <w:t xml:space="preserve">. </w:t>
      </w:r>
    </w:p>
    <w:p w14:paraId="0B8E25BF" w14:textId="77777777" w:rsidR="00F81871" w:rsidRPr="005A1F30" w:rsidRDefault="00F81871" w:rsidP="00F81871">
      <w:pPr>
        <w:widowControl w:val="0"/>
        <w:numPr>
          <w:ilvl w:val="0"/>
          <w:numId w:val="24"/>
        </w:numPr>
        <w:autoSpaceDE w:val="0"/>
        <w:autoSpaceDN w:val="0"/>
        <w:adjustRightInd w:val="0"/>
        <w:ind w:left="720" w:hanging="720"/>
        <w:rPr>
          <w:lang w:val="ru-RU"/>
        </w:rPr>
      </w:pPr>
      <w:r w:rsidRPr="005A1F30">
        <w:rPr>
          <w:lang w:val="ru-RU"/>
        </w:rPr>
        <w:t xml:space="preserve">Check </w:t>
      </w:r>
      <w:proofErr w:type="spellStart"/>
      <w:r w:rsidRPr="005A1F30">
        <w:rPr>
          <w:lang w:val="ru-RU"/>
        </w:rPr>
        <w:t>if</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Trigger</w:t>
      </w:r>
      <w:proofErr w:type="spellEnd"/>
      <w:r w:rsidRPr="005A1F30">
        <w:rPr>
          <w:lang w:val="ru-RU"/>
        </w:rPr>
        <w:t xml:space="preserve"> Source </w:t>
      </w:r>
      <w:proofErr w:type="spellStart"/>
      <w:r w:rsidRPr="005A1F30">
        <w:rPr>
          <w:lang w:val="ru-RU"/>
        </w:rPr>
        <w:t>is</w:t>
      </w:r>
      <w:proofErr w:type="spellEnd"/>
      <w:r w:rsidRPr="005A1F30">
        <w:rPr>
          <w:lang w:val="ru-RU"/>
        </w:rPr>
        <w:t xml:space="preserve"> </w:t>
      </w:r>
      <w:proofErr w:type="spellStart"/>
      <w:r w:rsidRPr="005A1F30">
        <w:rPr>
          <w:lang w:val="ru-RU"/>
        </w:rPr>
        <w:t>set</w:t>
      </w:r>
      <w:proofErr w:type="spellEnd"/>
      <w:r w:rsidRPr="005A1F30">
        <w:rPr>
          <w:lang w:val="ru-RU"/>
        </w:rPr>
        <w:t xml:space="preserve"> </w:t>
      </w:r>
      <w:proofErr w:type="spellStart"/>
      <w:r w:rsidRPr="005A1F30">
        <w:rPr>
          <w:lang w:val="ru-RU"/>
        </w:rPr>
        <w:t>to</w:t>
      </w:r>
      <w:proofErr w:type="spellEnd"/>
      <w:r w:rsidRPr="005A1F30">
        <w:rPr>
          <w:lang w:val="ru-RU"/>
        </w:rPr>
        <w:t xml:space="preserve"> </w:t>
      </w:r>
      <w:proofErr w:type="spellStart"/>
      <w:r w:rsidRPr="005A1F30">
        <w:rPr>
          <w:lang w:val="ru-RU"/>
        </w:rPr>
        <w:t>External</w:t>
      </w:r>
      <w:proofErr w:type="spellEnd"/>
      <w:r w:rsidRPr="005A1F30">
        <w:rPr>
          <w:lang w:val="ru-RU"/>
        </w:rPr>
        <w:t xml:space="preserve"> </w:t>
      </w:r>
      <w:proofErr w:type="spellStart"/>
      <w:r w:rsidRPr="005A1F30">
        <w:rPr>
          <w:lang w:val="ru-RU"/>
        </w:rPr>
        <w:t>and</w:t>
      </w:r>
      <w:proofErr w:type="spellEnd"/>
      <w:r w:rsidRPr="005A1F30">
        <w:rPr>
          <w:lang w:val="ru-RU"/>
        </w:rPr>
        <w:t xml:space="preserve"> CN5 </w:t>
      </w:r>
      <w:proofErr w:type="spellStart"/>
      <w:r w:rsidRPr="005A1F30">
        <w:rPr>
          <w:lang w:val="ru-RU"/>
        </w:rPr>
        <w:t>socket</w:t>
      </w:r>
      <w:proofErr w:type="spellEnd"/>
      <w:r w:rsidRPr="005A1F30">
        <w:rPr>
          <w:lang w:val="ru-RU"/>
        </w:rPr>
        <w:t xml:space="preserve"> </w:t>
      </w:r>
      <w:proofErr w:type="spellStart"/>
      <w:r w:rsidRPr="005A1F30">
        <w:rPr>
          <w:lang w:val="ru-RU"/>
        </w:rPr>
        <w:t>at</w:t>
      </w:r>
      <w:proofErr w:type="spellEnd"/>
      <w:r w:rsidRPr="005A1F30">
        <w:rPr>
          <w:lang w:val="ru-RU"/>
        </w:rPr>
        <w:t xml:space="preserve"> </w:t>
      </w:r>
      <w:proofErr w:type="spellStart"/>
      <w:r w:rsidRPr="005A1F30">
        <w:rPr>
          <w:lang w:val="ru-RU"/>
        </w:rPr>
        <w:t>the</w:t>
      </w:r>
      <w:proofErr w:type="spellEnd"/>
      <w:r w:rsidRPr="005A1F30">
        <w:rPr>
          <w:lang w:val="ru-RU"/>
        </w:rPr>
        <w:t xml:space="preserve"> </w:t>
      </w:r>
      <w:proofErr w:type="spellStart"/>
      <w:r w:rsidRPr="005A1F30">
        <w:rPr>
          <w:lang w:val="ru-RU"/>
        </w:rPr>
        <w:t>card</w:t>
      </w:r>
      <w:proofErr w:type="spellEnd"/>
      <w:r w:rsidRPr="005A1F30">
        <w:rPr>
          <w:lang w:val="ru-RU"/>
        </w:rPr>
        <w:t xml:space="preserve"> </w:t>
      </w:r>
      <w:proofErr w:type="spellStart"/>
      <w:r w:rsidRPr="005A1F30">
        <w:rPr>
          <w:lang w:val="ru-RU"/>
        </w:rPr>
        <w:t>has</w:t>
      </w:r>
      <w:proofErr w:type="spellEnd"/>
      <w:r w:rsidRPr="005A1F30">
        <w:rPr>
          <w:lang w:val="ru-RU"/>
        </w:rPr>
        <w:t xml:space="preserve"> </w:t>
      </w:r>
      <w:proofErr w:type="spellStart"/>
      <w:r w:rsidRPr="005A1F30">
        <w:rPr>
          <w:lang w:val="ru-RU"/>
        </w:rPr>
        <w:t>no</w:t>
      </w:r>
      <w:proofErr w:type="spellEnd"/>
      <w:r w:rsidRPr="005A1F30">
        <w:rPr>
          <w:lang w:val="ru-RU"/>
        </w:rPr>
        <w:t xml:space="preserve"> </w:t>
      </w:r>
      <w:proofErr w:type="spellStart"/>
      <w:r w:rsidRPr="005A1F30">
        <w:rPr>
          <w:lang w:val="ru-RU"/>
        </w:rPr>
        <w:t>connection</w:t>
      </w:r>
      <w:proofErr w:type="spellEnd"/>
      <w:r w:rsidRPr="005A1F30">
        <w:rPr>
          <w:lang w:val="ru-RU"/>
        </w:rPr>
        <w:t xml:space="preserve"> </w:t>
      </w:r>
      <w:proofErr w:type="spellStart"/>
      <w:r w:rsidRPr="005A1F30">
        <w:rPr>
          <w:lang w:val="ru-RU"/>
        </w:rPr>
        <w:t>between</w:t>
      </w:r>
      <w:proofErr w:type="spellEnd"/>
      <w:r w:rsidRPr="005A1F30">
        <w:rPr>
          <w:lang w:val="ru-RU"/>
        </w:rPr>
        <w:t xml:space="preserve"> </w:t>
      </w:r>
      <w:proofErr w:type="spellStart"/>
      <w:r w:rsidRPr="005A1F30">
        <w:rPr>
          <w:lang w:val="ru-RU"/>
        </w:rPr>
        <w:t>pins</w:t>
      </w:r>
      <w:proofErr w:type="spellEnd"/>
      <w:r w:rsidRPr="005A1F30">
        <w:rPr>
          <w:lang w:val="ru-RU"/>
        </w:rPr>
        <w:t xml:space="preserve"> 10 </w:t>
      </w:r>
      <w:proofErr w:type="spellStart"/>
      <w:r w:rsidRPr="005A1F30">
        <w:rPr>
          <w:lang w:val="ru-RU"/>
        </w:rPr>
        <w:t>and</w:t>
      </w:r>
      <w:proofErr w:type="spellEnd"/>
      <w:r w:rsidRPr="005A1F30">
        <w:rPr>
          <w:lang w:val="ru-RU"/>
        </w:rPr>
        <w:t xml:space="preserve"> 1.</w:t>
      </w:r>
    </w:p>
    <w:p w14:paraId="674ABAB8" w14:textId="77777777" w:rsidR="00F81871" w:rsidRPr="005A1F30" w:rsidRDefault="00F81871" w:rsidP="00F81871">
      <w:pPr>
        <w:widowControl w:val="0"/>
        <w:numPr>
          <w:ilvl w:val="0"/>
          <w:numId w:val="24"/>
        </w:numPr>
        <w:autoSpaceDE w:val="0"/>
        <w:autoSpaceDN w:val="0"/>
        <w:adjustRightInd w:val="0"/>
        <w:ind w:left="720" w:hanging="720"/>
        <w:rPr>
          <w:lang w:val="ru-RU"/>
        </w:rPr>
      </w:pPr>
      <w:proofErr w:type="spellStart"/>
      <w:r w:rsidRPr="005A1F30">
        <w:rPr>
          <w:lang w:val="ru-RU"/>
        </w:rPr>
        <w:t>Install</w:t>
      </w:r>
      <w:proofErr w:type="spellEnd"/>
      <w:r w:rsidRPr="005A1F30">
        <w:rPr>
          <w:lang w:val="ru-RU"/>
        </w:rPr>
        <w:t xml:space="preserve"> PCL-812PG </w:t>
      </w:r>
      <w:proofErr w:type="spellStart"/>
      <w:r w:rsidRPr="005A1F30">
        <w:rPr>
          <w:lang w:val="ru-RU"/>
        </w:rPr>
        <w:t>into</w:t>
      </w:r>
      <w:proofErr w:type="spellEnd"/>
      <w:r w:rsidRPr="005A1F30">
        <w:rPr>
          <w:lang w:val="ru-RU"/>
        </w:rPr>
        <w:t xml:space="preserve"> </w:t>
      </w:r>
      <w:proofErr w:type="spellStart"/>
      <w:r w:rsidRPr="005A1F30">
        <w:rPr>
          <w:lang w:val="ru-RU"/>
        </w:rPr>
        <w:t>the</w:t>
      </w:r>
      <w:proofErr w:type="spellEnd"/>
      <w:r w:rsidRPr="005A1F30">
        <w:rPr>
          <w:lang w:val="ru-RU"/>
        </w:rPr>
        <w:t xml:space="preserve"> ISA </w:t>
      </w:r>
      <w:proofErr w:type="spellStart"/>
      <w:r w:rsidRPr="005A1F30">
        <w:rPr>
          <w:lang w:val="ru-RU"/>
        </w:rPr>
        <w:t>slot</w:t>
      </w:r>
      <w:proofErr w:type="spellEnd"/>
    </w:p>
    <w:p w14:paraId="38EA16BC" w14:textId="77777777" w:rsidR="00F81871" w:rsidRPr="005A1F30" w:rsidRDefault="00F81871" w:rsidP="00F81871">
      <w:pPr>
        <w:widowControl w:val="0"/>
        <w:autoSpaceDE w:val="0"/>
        <w:autoSpaceDN w:val="0"/>
        <w:adjustRightInd w:val="0"/>
        <w:rPr>
          <w:sz w:val="20"/>
          <w:szCs w:val="20"/>
          <w:highlight w:val="yellow"/>
          <w:lang w:val="ru-RU"/>
        </w:rPr>
      </w:pPr>
    </w:p>
    <w:p w14:paraId="077707BC" w14:textId="77777777" w:rsidR="00F81871" w:rsidRPr="005A1F30" w:rsidRDefault="00F81871" w:rsidP="00F81871">
      <w:pPr>
        <w:widowControl w:val="0"/>
        <w:autoSpaceDE w:val="0"/>
        <w:autoSpaceDN w:val="0"/>
        <w:adjustRightInd w:val="0"/>
        <w:jc w:val="center"/>
        <w:rPr>
          <w:sz w:val="20"/>
          <w:szCs w:val="20"/>
          <w:highlight w:val="yellow"/>
          <w:lang w:val="ru-RU"/>
        </w:rPr>
      </w:pPr>
      <w:r w:rsidRPr="005A1F30">
        <w:rPr>
          <w:noProof/>
        </w:rPr>
        <w:drawing>
          <wp:inline distT="0" distB="0" distL="0" distR="0" wp14:anchorId="211E054C" wp14:editId="17BE02EA">
            <wp:extent cx="5009371" cy="2844000"/>
            <wp:effectExtent l="0" t="0" r="1270" b="0"/>
            <wp:docPr id="14" name="Picture 1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electronics, circuit&#10;&#10;Description automatically generated"/>
                    <pic:cNvPicPr/>
                  </pic:nvPicPr>
                  <pic:blipFill>
                    <a:blip r:embed="rId51"/>
                    <a:stretch>
                      <a:fillRect/>
                    </a:stretch>
                  </pic:blipFill>
                  <pic:spPr>
                    <a:xfrm>
                      <a:off x="0" y="0"/>
                      <a:ext cx="5009371" cy="2844000"/>
                    </a:xfrm>
                    <a:prstGeom prst="rect">
                      <a:avLst/>
                    </a:prstGeom>
                  </pic:spPr>
                </pic:pic>
              </a:graphicData>
            </a:graphic>
          </wp:inline>
        </w:drawing>
      </w:r>
    </w:p>
    <w:p w14:paraId="7C707E2D" w14:textId="77777777" w:rsidR="00F81871" w:rsidRPr="005A1F30" w:rsidRDefault="00F81871" w:rsidP="00F81871">
      <w:pPr>
        <w:widowControl w:val="0"/>
        <w:autoSpaceDE w:val="0"/>
        <w:autoSpaceDN w:val="0"/>
        <w:adjustRightInd w:val="0"/>
        <w:rPr>
          <w:sz w:val="20"/>
          <w:szCs w:val="20"/>
          <w:lang w:val="ru-RU"/>
        </w:rPr>
      </w:pPr>
    </w:p>
    <w:p w14:paraId="02A57E1C" w14:textId="77777777" w:rsidR="00F81871" w:rsidRPr="005A1F30" w:rsidRDefault="00F81871" w:rsidP="00F81871">
      <w:pPr>
        <w:widowControl w:val="0"/>
        <w:autoSpaceDE w:val="0"/>
        <w:autoSpaceDN w:val="0"/>
        <w:adjustRightInd w:val="0"/>
        <w:rPr>
          <w:sz w:val="20"/>
          <w:szCs w:val="20"/>
          <w:lang w:val="ru-RU"/>
        </w:rPr>
      </w:pPr>
    </w:p>
    <w:p w14:paraId="21E3B218" w14:textId="77777777" w:rsidR="00F81871" w:rsidRPr="005A1F30" w:rsidRDefault="00F81871" w:rsidP="00F81871">
      <w:pPr>
        <w:widowControl w:val="0"/>
        <w:autoSpaceDE w:val="0"/>
        <w:autoSpaceDN w:val="0"/>
        <w:adjustRightInd w:val="0"/>
        <w:rPr>
          <w:sz w:val="20"/>
          <w:szCs w:val="20"/>
          <w:lang w:val="ru-RU"/>
        </w:rPr>
      </w:pPr>
    </w:p>
    <w:p w14:paraId="539E2ABA" w14:textId="77777777" w:rsidR="00F81871" w:rsidRPr="005A1F30" w:rsidRDefault="00F81871" w:rsidP="00F81871">
      <w:pPr>
        <w:widowControl w:val="0"/>
        <w:autoSpaceDE w:val="0"/>
        <w:autoSpaceDN w:val="0"/>
        <w:adjustRightInd w:val="0"/>
        <w:rPr>
          <w:sz w:val="20"/>
          <w:szCs w:val="20"/>
          <w:lang w:val="ru-RU"/>
        </w:rPr>
      </w:pPr>
    </w:p>
    <w:p w14:paraId="75DA1375" w14:textId="77777777" w:rsidR="00F81871" w:rsidRPr="005A1F30" w:rsidRDefault="00F81871" w:rsidP="00F81871">
      <w:pPr>
        <w:widowControl w:val="0"/>
        <w:autoSpaceDE w:val="0"/>
        <w:autoSpaceDN w:val="0"/>
        <w:adjustRightInd w:val="0"/>
        <w:rPr>
          <w:sz w:val="20"/>
          <w:szCs w:val="20"/>
          <w:lang w:val="ru-RU"/>
        </w:rPr>
      </w:pPr>
    </w:p>
    <w:p w14:paraId="4A29734D" w14:textId="77777777" w:rsidR="00F81871" w:rsidRPr="005A1F30" w:rsidRDefault="00F81871" w:rsidP="00F81871">
      <w:pPr>
        <w:widowControl w:val="0"/>
        <w:numPr>
          <w:ilvl w:val="0"/>
          <w:numId w:val="24"/>
        </w:numPr>
        <w:autoSpaceDE w:val="0"/>
        <w:autoSpaceDN w:val="0"/>
        <w:adjustRightInd w:val="0"/>
        <w:ind w:left="720" w:hanging="720"/>
        <w:rPr>
          <w:sz w:val="20"/>
          <w:szCs w:val="20"/>
          <w:lang w:val="ru-RU"/>
        </w:rPr>
      </w:pPr>
      <w:proofErr w:type="spellStart"/>
      <w:r w:rsidRPr="005A1F30">
        <w:rPr>
          <w:sz w:val="20"/>
          <w:szCs w:val="20"/>
          <w:lang w:val="ru-RU"/>
        </w:rPr>
        <w:t>When</w:t>
      </w:r>
      <w:proofErr w:type="spellEnd"/>
      <w:r w:rsidRPr="005A1F30">
        <w:rPr>
          <w:sz w:val="20"/>
          <w:szCs w:val="20"/>
          <w:lang w:val="ru-RU"/>
        </w:rPr>
        <w:t xml:space="preserve"> </w:t>
      </w:r>
      <w:proofErr w:type="spellStart"/>
      <w:r w:rsidRPr="005A1F30">
        <w:rPr>
          <w:sz w:val="20"/>
          <w:szCs w:val="20"/>
          <w:lang w:val="ru-RU"/>
        </w:rPr>
        <w:t>starting</w:t>
      </w:r>
      <w:proofErr w:type="spellEnd"/>
      <w:r w:rsidRPr="005A1F30">
        <w:rPr>
          <w:sz w:val="20"/>
          <w:szCs w:val="20"/>
          <w:lang w:val="ru-RU"/>
        </w:rPr>
        <w:t xml:space="preserve"> </w:t>
      </w:r>
      <w:proofErr w:type="spellStart"/>
      <w:r w:rsidRPr="005A1F30">
        <w:rPr>
          <w:sz w:val="20"/>
          <w:szCs w:val="20"/>
          <w:lang w:val="ru-RU"/>
        </w:rPr>
        <w:t>the</w:t>
      </w:r>
      <w:proofErr w:type="spellEnd"/>
      <w:r w:rsidRPr="005A1F30">
        <w:rPr>
          <w:sz w:val="20"/>
          <w:szCs w:val="20"/>
          <w:lang w:val="ru-RU"/>
        </w:rPr>
        <w:t xml:space="preserve"> </w:t>
      </w:r>
      <w:proofErr w:type="spellStart"/>
      <w:r w:rsidRPr="005A1F30">
        <w:rPr>
          <w:sz w:val="20"/>
          <w:szCs w:val="20"/>
          <w:lang w:val="ru-RU"/>
        </w:rPr>
        <w:t>computer</w:t>
      </w:r>
      <w:proofErr w:type="spellEnd"/>
      <w:r w:rsidRPr="005A1F30">
        <w:rPr>
          <w:sz w:val="20"/>
          <w:szCs w:val="20"/>
          <w:lang w:val="ru-RU"/>
        </w:rPr>
        <w:t xml:space="preserve">, </w:t>
      </w:r>
      <w:proofErr w:type="spellStart"/>
      <w:r w:rsidRPr="005A1F30">
        <w:rPr>
          <w:sz w:val="20"/>
          <w:szCs w:val="20"/>
          <w:lang w:val="ru-RU"/>
        </w:rPr>
        <w:t>go</w:t>
      </w:r>
      <w:proofErr w:type="spellEnd"/>
      <w:r w:rsidRPr="005A1F30">
        <w:rPr>
          <w:sz w:val="20"/>
          <w:szCs w:val="20"/>
          <w:lang w:val="ru-RU"/>
        </w:rPr>
        <w:t xml:space="preserve"> </w:t>
      </w:r>
      <w:proofErr w:type="spellStart"/>
      <w:r w:rsidRPr="005A1F30">
        <w:rPr>
          <w:sz w:val="20"/>
          <w:szCs w:val="20"/>
          <w:lang w:val="ru-RU"/>
        </w:rPr>
        <w:t>to</w:t>
      </w:r>
      <w:proofErr w:type="spellEnd"/>
      <w:r w:rsidRPr="005A1F30">
        <w:rPr>
          <w:sz w:val="20"/>
          <w:szCs w:val="20"/>
          <w:lang w:val="ru-RU"/>
        </w:rPr>
        <w:t xml:space="preserve"> </w:t>
      </w:r>
      <w:proofErr w:type="spellStart"/>
      <w:r w:rsidRPr="005A1F30">
        <w:rPr>
          <w:sz w:val="20"/>
          <w:szCs w:val="20"/>
          <w:lang w:val="ru-RU"/>
        </w:rPr>
        <w:t>the</w:t>
      </w:r>
      <w:proofErr w:type="spellEnd"/>
      <w:r w:rsidRPr="005A1F30">
        <w:rPr>
          <w:sz w:val="20"/>
          <w:szCs w:val="20"/>
          <w:lang w:val="ru-RU"/>
        </w:rPr>
        <w:t xml:space="preserve"> BIOS </w:t>
      </w:r>
      <w:proofErr w:type="spellStart"/>
      <w:r w:rsidRPr="005A1F30">
        <w:rPr>
          <w:sz w:val="20"/>
          <w:szCs w:val="20"/>
          <w:lang w:val="ru-RU"/>
        </w:rPr>
        <w:t>setup</w:t>
      </w:r>
      <w:proofErr w:type="spellEnd"/>
      <w:r w:rsidRPr="005A1F30">
        <w:rPr>
          <w:sz w:val="20"/>
          <w:szCs w:val="20"/>
          <w:lang w:val="ru-RU"/>
        </w:rPr>
        <w:t xml:space="preserve"> </w:t>
      </w:r>
      <w:proofErr w:type="spellStart"/>
      <w:r w:rsidRPr="005A1F30">
        <w:rPr>
          <w:sz w:val="20"/>
          <w:szCs w:val="20"/>
          <w:lang w:val="ru-RU"/>
        </w:rPr>
        <w:t>screen</w:t>
      </w:r>
      <w:proofErr w:type="spellEnd"/>
      <w:r w:rsidRPr="005A1F30">
        <w:rPr>
          <w:sz w:val="20"/>
          <w:szCs w:val="20"/>
          <w:lang w:val="ru-RU"/>
        </w:rPr>
        <w:t xml:space="preserve"> </w:t>
      </w:r>
      <w:proofErr w:type="spellStart"/>
      <w:r w:rsidRPr="005A1F30">
        <w:rPr>
          <w:sz w:val="20"/>
          <w:szCs w:val="20"/>
          <w:lang w:val="ru-RU"/>
        </w:rPr>
        <w:t>and</w:t>
      </w:r>
      <w:proofErr w:type="spellEnd"/>
      <w:r w:rsidRPr="005A1F30">
        <w:rPr>
          <w:sz w:val="20"/>
          <w:szCs w:val="20"/>
          <w:lang w:val="ru-RU"/>
        </w:rPr>
        <w:t xml:space="preserve"> </w:t>
      </w:r>
      <w:proofErr w:type="spellStart"/>
      <w:r w:rsidRPr="005A1F30">
        <w:rPr>
          <w:sz w:val="20"/>
          <w:szCs w:val="20"/>
          <w:lang w:val="ru-RU"/>
        </w:rPr>
        <w:t>set</w:t>
      </w:r>
      <w:proofErr w:type="spellEnd"/>
      <w:r w:rsidRPr="005A1F30">
        <w:rPr>
          <w:sz w:val="20"/>
          <w:szCs w:val="20"/>
          <w:lang w:val="ru-RU"/>
        </w:rPr>
        <w:t xml:space="preserve"> </w:t>
      </w:r>
      <w:proofErr w:type="spellStart"/>
      <w:r w:rsidRPr="005A1F30">
        <w:rPr>
          <w:sz w:val="20"/>
          <w:szCs w:val="20"/>
          <w:lang w:val="ru-RU"/>
        </w:rPr>
        <w:t>the</w:t>
      </w:r>
      <w:proofErr w:type="spellEnd"/>
      <w:r w:rsidRPr="005A1F30">
        <w:rPr>
          <w:sz w:val="20"/>
          <w:szCs w:val="20"/>
          <w:lang w:val="ru-RU"/>
        </w:rPr>
        <w:t xml:space="preserve"> </w:t>
      </w:r>
      <w:proofErr w:type="spellStart"/>
      <w:r w:rsidRPr="005A1F30">
        <w:rPr>
          <w:sz w:val="20"/>
          <w:szCs w:val="20"/>
          <w:lang w:val="ru-RU"/>
        </w:rPr>
        <w:t>same</w:t>
      </w:r>
      <w:proofErr w:type="spellEnd"/>
      <w:r w:rsidRPr="005A1F30">
        <w:rPr>
          <w:sz w:val="20"/>
          <w:szCs w:val="20"/>
          <w:lang w:val="ru-RU"/>
        </w:rPr>
        <w:t xml:space="preserve"> IRQ, DMA </w:t>
      </w:r>
      <w:proofErr w:type="spellStart"/>
      <w:r w:rsidRPr="005A1F30">
        <w:rPr>
          <w:sz w:val="20"/>
          <w:szCs w:val="20"/>
          <w:lang w:val="ru-RU"/>
        </w:rPr>
        <w:t>and</w:t>
      </w:r>
      <w:proofErr w:type="spellEnd"/>
      <w:r w:rsidRPr="005A1F30">
        <w:rPr>
          <w:sz w:val="20"/>
          <w:szCs w:val="20"/>
          <w:lang w:val="ru-RU"/>
        </w:rPr>
        <w:t xml:space="preserve"> </w:t>
      </w:r>
      <w:proofErr w:type="spellStart"/>
      <w:r w:rsidRPr="005A1F30">
        <w:rPr>
          <w:sz w:val="20"/>
          <w:szCs w:val="20"/>
          <w:lang w:val="ru-RU"/>
        </w:rPr>
        <w:t>base</w:t>
      </w:r>
      <w:proofErr w:type="spellEnd"/>
      <w:r w:rsidRPr="005A1F30">
        <w:rPr>
          <w:sz w:val="20"/>
          <w:szCs w:val="20"/>
          <w:lang w:val="ru-RU"/>
        </w:rPr>
        <w:t xml:space="preserve"> </w:t>
      </w:r>
      <w:proofErr w:type="spellStart"/>
      <w:r w:rsidRPr="005A1F30">
        <w:rPr>
          <w:sz w:val="20"/>
          <w:szCs w:val="20"/>
          <w:lang w:val="ru-RU"/>
        </w:rPr>
        <w:t>address</w:t>
      </w:r>
      <w:proofErr w:type="spellEnd"/>
      <w:r w:rsidRPr="005A1F30">
        <w:rPr>
          <w:sz w:val="20"/>
          <w:szCs w:val="20"/>
          <w:lang w:val="ru-RU"/>
        </w:rPr>
        <w:t xml:space="preserve"> </w:t>
      </w:r>
      <w:proofErr w:type="spellStart"/>
      <w:r w:rsidRPr="005A1F30">
        <w:rPr>
          <w:sz w:val="20"/>
          <w:szCs w:val="20"/>
          <w:lang w:val="ru-RU"/>
        </w:rPr>
        <w:t>to</w:t>
      </w:r>
      <w:proofErr w:type="spellEnd"/>
      <w:r w:rsidRPr="005A1F30">
        <w:rPr>
          <w:sz w:val="20"/>
          <w:szCs w:val="20"/>
          <w:lang w:val="ru-RU"/>
        </w:rPr>
        <w:t xml:space="preserve"> </w:t>
      </w:r>
      <w:proofErr w:type="spellStart"/>
      <w:r w:rsidRPr="005A1F30">
        <w:rPr>
          <w:sz w:val="20"/>
          <w:szCs w:val="20"/>
          <w:lang w:val="ru-RU"/>
        </w:rPr>
        <w:t>be</w:t>
      </w:r>
      <w:proofErr w:type="spellEnd"/>
      <w:r w:rsidRPr="005A1F30">
        <w:rPr>
          <w:sz w:val="20"/>
          <w:szCs w:val="20"/>
          <w:lang w:val="ru-RU"/>
        </w:rPr>
        <w:t xml:space="preserve"> </w:t>
      </w:r>
      <w:proofErr w:type="spellStart"/>
      <w:r w:rsidRPr="005A1F30">
        <w:rPr>
          <w:sz w:val="20"/>
          <w:szCs w:val="20"/>
          <w:lang w:val="ru-RU"/>
        </w:rPr>
        <w:t>reserved</w:t>
      </w:r>
      <w:proofErr w:type="spellEnd"/>
      <w:r w:rsidRPr="005A1F30">
        <w:rPr>
          <w:sz w:val="20"/>
          <w:szCs w:val="20"/>
          <w:lang w:val="ru-RU"/>
        </w:rPr>
        <w:t xml:space="preserve"> </w:t>
      </w:r>
      <w:proofErr w:type="spellStart"/>
      <w:r w:rsidRPr="005A1F30">
        <w:rPr>
          <w:sz w:val="20"/>
          <w:szCs w:val="20"/>
          <w:lang w:val="ru-RU"/>
        </w:rPr>
        <w:t>for</w:t>
      </w:r>
      <w:proofErr w:type="spellEnd"/>
      <w:r w:rsidRPr="005A1F30">
        <w:rPr>
          <w:sz w:val="20"/>
          <w:szCs w:val="20"/>
          <w:lang w:val="ru-RU"/>
        </w:rPr>
        <w:t xml:space="preserve"> a Legacy/ISA </w:t>
      </w:r>
      <w:proofErr w:type="spellStart"/>
      <w:r w:rsidRPr="005A1F30">
        <w:rPr>
          <w:sz w:val="20"/>
          <w:szCs w:val="20"/>
          <w:lang w:val="ru-RU"/>
        </w:rPr>
        <w:t>device</w:t>
      </w:r>
      <w:proofErr w:type="spellEnd"/>
      <w:r w:rsidRPr="005A1F30">
        <w:rPr>
          <w:sz w:val="20"/>
          <w:szCs w:val="20"/>
          <w:lang w:val="ru-RU"/>
        </w:rPr>
        <w:t xml:space="preserve">. </w:t>
      </w:r>
      <w:proofErr w:type="spellStart"/>
      <w:r w:rsidRPr="005A1F30">
        <w:rPr>
          <w:sz w:val="20"/>
          <w:szCs w:val="20"/>
          <w:lang w:val="ru-RU"/>
        </w:rPr>
        <w:t>This</w:t>
      </w:r>
      <w:proofErr w:type="spellEnd"/>
      <w:r w:rsidRPr="005A1F30">
        <w:rPr>
          <w:sz w:val="20"/>
          <w:szCs w:val="20"/>
          <w:lang w:val="ru-RU"/>
        </w:rPr>
        <w:t xml:space="preserve"> </w:t>
      </w:r>
      <w:proofErr w:type="spellStart"/>
      <w:r w:rsidRPr="005A1F30">
        <w:rPr>
          <w:sz w:val="20"/>
          <w:szCs w:val="20"/>
          <w:lang w:val="ru-RU"/>
        </w:rPr>
        <w:t>will</w:t>
      </w:r>
      <w:proofErr w:type="spellEnd"/>
      <w:r w:rsidRPr="005A1F30">
        <w:rPr>
          <w:sz w:val="20"/>
          <w:szCs w:val="20"/>
          <w:lang w:val="ru-RU"/>
        </w:rPr>
        <w:t xml:space="preserve"> </w:t>
      </w:r>
      <w:proofErr w:type="spellStart"/>
      <w:r w:rsidRPr="005A1F30">
        <w:rPr>
          <w:sz w:val="20"/>
          <w:szCs w:val="20"/>
          <w:lang w:val="ru-RU"/>
        </w:rPr>
        <w:t>prevent</w:t>
      </w:r>
      <w:proofErr w:type="spellEnd"/>
      <w:r w:rsidRPr="005A1F30">
        <w:rPr>
          <w:sz w:val="20"/>
          <w:szCs w:val="20"/>
          <w:lang w:val="ru-RU"/>
        </w:rPr>
        <w:t xml:space="preserve"> Windows </w:t>
      </w:r>
      <w:proofErr w:type="spellStart"/>
      <w:r w:rsidRPr="005A1F30">
        <w:rPr>
          <w:sz w:val="20"/>
          <w:szCs w:val="20"/>
          <w:lang w:val="ru-RU"/>
        </w:rPr>
        <w:t>from</w:t>
      </w:r>
      <w:proofErr w:type="spellEnd"/>
      <w:r w:rsidRPr="005A1F30">
        <w:rPr>
          <w:sz w:val="20"/>
          <w:szCs w:val="20"/>
          <w:lang w:val="ru-RU"/>
        </w:rPr>
        <w:t xml:space="preserve"> </w:t>
      </w:r>
      <w:proofErr w:type="spellStart"/>
      <w:r w:rsidRPr="005A1F30">
        <w:rPr>
          <w:sz w:val="20"/>
          <w:szCs w:val="20"/>
          <w:lang w:val="ru-RU"/>
        </w:rPr>
        <w:t>assigning</w:t>
      </w:r>
      <w:proofErr w:type="spellEnd"/>
      <w:r w:rsidRPr="005A1F30">
        <w:rPr>
          <w:sz w:val="20"/>
          <w:szCs w:val="20"/>
          <w:lang w:val="ru-RU"/>
        </w:rPr>
        <w:t xml:space="preserve"> </w:t>
      </w:r>
      <w:proofErr w:type="spellStart"/>
      <w:r w:rsidRPr="005A1F30">
        <w:rPr>
          <w:sz w:val="20"/>
          <w:szCs w:val="20"/>
          <w:lang w:val="ru-RU"/>
        </w:rPr>
        <w:t>them</w:t>
      </w:r>
      <w:proofErr w:type="spellEnd"/>
      <w:r w:rsidRPr="005A1F30">
        <w:rPr>
          <w:sz w:val="20"/>
          <w:szCs w:val="20"/>
          <w:lang w:val="ru-RU"/>
        </w:rPr>
        <w:t xml:space="preserve"> </w:t>
      </w:r>
      <w:proofErr w:type="spellStart"/>
      <w:r w:rsidRPr="005A1F30">
        <w:rPr>
          <w:sz w:val="20"/>
          <w:szCs w:val="20"/>
          <w:lang w:val="ru-RU"/>
        </w:rPr>
        <w:t>to</w:t>
      </w:r>
      <w:proofErr w:type="spellEnd"/>
      <w:r w:rsidRPr="005A1F30">
        <w:rPr>
          <w:sz w:val="20"/>
          <w:szCs w:val="20"/>
          <w:lang w:val="ru-RU"/>
        </w:rPr>
        <w:t xml:space="preserve"> </w:t>
      </w:r>
      <w:proofErr w:type="spellStart"/>
      <w:r w:rsidRPr="005A1F30">
        <w:rPr>
          <w:sz w:val="20"/>
          <w:szCs w:val="20"/>
          <w:lang w:val="ru-RU"/>
        </w:rPr>
        <w:t>plug-and-play</w:t>
      </w:r>
      <w:proofErr w:type="spellEnd"/>
      <w:r w:rsidRPr="005A1F30">
        <w:rPr>
          <w:sz w:val="20"/>
          <w:szCs w:val="20"/>
          <w:lang w:val="ru-RU"/>
        </w:rPr>
        <w:t xml:space="preserve"> </w:t>
      </w:r>
      <w:proofErr w:type="spellStart"/>
      <w:r w:rsidRPr="005A1F30">
        <w:rPr>
          <w:sz w:val="20"/>
          <w:szCs w:val="20"/>
          <w:lang w:val="ru-RU"/>
        </w:rPr>
        <w:t>devices</w:t>
      </w:r>
      <w:proofErr w:type="spellEnd"/>
      <w:r w:rsidRPr="005A1F30">
        <w:rPr>
          <w:sz w:val="20"/>
          <w:szCs w:val="20"/>
          <w:lang w:val="ru-RU"/>
        </w:rPr>
        <w:t xml:space="preserve">, </w:t>
      </w:r>
      <w:proofErr w:type="spellStart"/>
      <w:r w:rsidRPr="005A1F30">
        <w:rPr>
          <w:sz w:val="20"/>
          <w:szCs w:val="20"/>
          <w:lang w:val="ru-RU"/>
        </w:rPr>
        <w:t>which</w:t>
      </w:r>
      <w:proofErr w:type="spellEnd"/>
      <w:r w:rsidRPr="005A1F30">
        <w:rPr>
          <w:sz w:val="20"/>
          <w:szCs w:val="20"/>
          <w:lang w:val="ru-RU"/>
        </w:rPr>
        <w:t xml:space="preserve"> </w:t>
      </w:r>
      <w:proofErr w:type="spellStart"/>
      <w:r w:rsidRPr="005A1F30">
        <w:rPr>
          <w:sz w:val="20"/>
          <w:szCs w:val="20"/>
          <w:lang w:val="ru-RU"/>
        </w:rPr>
        <w:t>would</w:t>
      </w:r>
      <w:proofErr w:type="spellEnd"/>
      <w:r w:rsidRPr="005A1F30">
        <w:rPr>
          <w:sz w:val="20"/>
          <w:szCs w:val="20"/>
          <w:lang w:val="ru-RU"/>
        </w:rPr>
        <w:t xml:space="preserve"> </w:t>
      </w:r>
      <w:proofErr w:type="spellStart"/>
      <w:r w:rsidRPr="005A1F30">
        <w:rPr>
          <w:sz w:val="20"/>
          <w:szCs w:val="20"/>
          <w:lang w:val="ru-RU"/>
        </w:rPr>
        <w:t>be</w:t>
      </w:r>
      <w:proofErr w:type="spellEnd"/>
      <w:r w:rsidRPr="005A1F30">
        <w:rPr>
          <w:sz w:val="20"/>
          <w:szCs w:val="20"/>
          <w:lang w:val="ru-RU"/>
        </w:rPr>
        <w:t xml:space="preserve"> </w:t>
      </w:r>
      <w:proofErr w:type="spellStart"/>
      <w:r w:rsidRPr="005A1F30">
        <w:rPr>
          <w:sz w:val="20"/>
          <w:szCs w:val="20"/>
          <w:lang w:val="ru-RU"/>
        </w:rPr>
        <w:t>interfering</w:t>
      </w:r>
      <w:proofErr w:type="spellEnd"/>
      <w:r w:rsidRPr="005A1F30">
        <w:rPr>
          <w:sz w:val="20"/>
          <w:szCs w:val="20"/>
          <w:lang w:val="ru-RU"/>
        </w:rPr>
        <w:t xml:space="preserve"> </w:t>
      </w:r>
      <w:proofErr w:type="spellStart"/>
      <w:r w:rsidRPr="005A1F30">
        <w:rPr>
          <w:sz w:val="20"/>
          <w:szCs w:val="20"/>
          <w:lang w:val="ru-RU"/>
        </w:rPr>
        <w:t>with</w:t>
      </w:r>
      <w:proofErr w:type="spellEnd"/>
      <w:r w:rsidRPr="005A1F30">
        <w:rPr>
          <w:sz w:val="20"/>
          <w:szCs w:val="20"/>
          <w:lang w:val="ru-RU"/>
        </w:rPr>
        <w:t xml:space="preserve"> </w:t>
      </w:r>
      <w:proofErr w:type="spellStart"/>
      <w:r w:rsidRPr="005A1F30">
        <w:rPr>
          <w:sz w:val="20"/>
          <w:szCs w:val="20"/>
          <w:lang w:val="ru-RU"/>
        </w:rPr>
        <w:t>the</w:t>
      </w:r>
      <w:proofErr w:type="spellEnd"/>
      <w:r w:rsidRPr="005A1F30">
        <w:rPr>
          <w:sz w:val="20"/>
          <w:szCs w:val="20"/>
          <w:lang w:val="ru-RU"/>
        </w:rPr>
        <w:t xml:space="preserve"> </w:t>
      </w:r>
      <w:proofErr w:type="spellStart"/>
      <w:r w:rsidRPr="005A1F30">
        <w:rPr>
          <w:sz w:val="20"/>
          <w:szCs w:val="20"/>
          <w:lang w:val="ru-RU"/>
        </w:rPr>
        <w:t>LabCard</w:t>
      </w:r>
      <w:proofErr w:type="spellEnd"/>
      <w:r w:rsidRPr="005A1F30">
        <w:rPr>
          <w:sz w:val="20"/>
          <w:szCs w:val="20"/>
          <w:lang w:val="ru-RU"/>
        </w:rPr>
        <w:t>.</w:t>
      </w:r>
    </w:p>
    <w:p w14:paraId="33393E4B" w14:textId="77777777" w:rsidR="00F81871" w:rsidRPr="005A1F30" w:rsidRDefault="00F81871" w:rsidP="00F81871">
      <w:pPr>
        <w:widowControl w:val="0"/>
        <w:autoSpaceDE w:val="0"/>
        <w:autoSpaceDN w:val="0"/>
        <w:adjustRightInd w:val="0"/>
        <w:rPr>
          <w:sz w:val="20"/>
          <w:szCs w:val="20"/>
          <w:lang w:val="ru-RU"/>
        </w:rPr>
      </w:pPr>
    </w:p>
    <w:p w14:paraId="36179D9C" w14:textId="77777777" w:rsidR="00F81871" w:rsidRPr="005A1F30" w:rsidRDefault="00F81871" w:rsidP="00F81871">
      <w:pPr>
        <w:widowControl w:val="0"/>
        <w:autoSpaceDE w:val="0"/>
        <w:autoSpaceDN w:val="0"/>
        <w:adjustRightInd w:val="0"/>
        <w:jc w:val="center"/>
        <w:rPr>
          <w:sz w:val="20"/>
          <w:szCs w:val="20"/>
          <w:lang w:val="ru-RU"/>
        </w:rPr>
      </w:pPr>
    </w:p>
    <w:p w14:paraId="430645C2" w14:textId="77777777" w:rsidR="00F81871" w:rsidRPr="005A1F30" w:rsidRDefault="00F81871" w:rsidP="00F81871">
      <w:pPr>
        <w:widowControl w:val="0"/>
        <w:autoSpaceDE w:val="0"/>
        <w:autoSpaceDN w:val="0"/>
        <w:adjustRightInd w:val="0"/>
        <w:jc w:val="center"/>
        <w:rPr>
          <w:sz w:val="20"/>
          <w:szCs w:val="20"/>
          <w:lang w:val="ru-RU"/>
        </w:rPr>
      </w:pPr>
      <w:r w:rsidRPr="005A1F30">
        <w:rPr>
          <w:noProof/>
        </w:rPr>
        <w:drawing>
          <wp:inline distT="0" distB="0" distL="0" distR="0" wp14:anchorId="6F82775D" wp14:editId="7B2A1900">
            <wp:extent cx="2736000" cy="2468120"/>
            <wp:effectExtent l="0" t="0" r="7620" b="8890"/>
            <wp:docPr id="15" name="Picture 15"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screenshot&#10;&#10;Description automatically generated"/>
                    <pic:cNvPicPr/>
                  </pic:nvPicPr>
                  <pic:blipFill>
                    <a:blip r:embed="rId52"/>
                    <a:stretch>
                      <a:fillRect/>
                    </a:stretch>
                  </pic:blipFill>
                  <pic:spPr>
                    <a:xfrm>
                      <a:off x="0" y="0"/>
                      <a:ext cx="2736000" cy="2468120"/>
                    </a:xfrm>
                    <a:prstGeom prst="rect">
                      <a:avLst/>
                    </a:prstGeom>
                  </pic:spPr>
                </pic:pic>
              </a:graphicData>
            </a:graphic>
          </wp:inline>
        </w:drawing>
      </w:r>
    </w:p>
    <w:p w14:paraId="62AF0661" w14:textId="77777777" w:rsidR="00F81871" w:rsidRPr="005A1F30" w:rsidRDefault="00F81871" w:rsidP="00F81871">
      <w:pPr>
        <w:widowControl w:val="0"/>
        <w:autoSpaceDE w:val="0"/>
        <w:autoSpaceDN w:val="0"/>
        <w:adjustRightInd w:val="0"/>
        <w:jc w:val="center"/>
        <w:rPr>
          <w:sz w:val="20"/>
          <w:szCs w:val="20"/>
          <w:lang w:val="ru-RU"/>
        </w:rPr>
      </w:pPr>
      <w:r w:rsidRPr="005A1F30">
        <w:rPr>
          <w:noProof/>
        </w:rPr>
        <w:drawing>
          <wp:inline distT="0" distB="0" distL="0" distR="0" wp14:anchorId="190E1CB3" wp14:editId="4D6FB0B4">
            <wp:extent cx="2736000" cy="1970320"/>
            <wp:effectExtent l="0" t="0" r="7620" b="0"/>
            <wp:docPr id="16" name="Picture 16"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chat or text message&#10;&#10;Description automatically generated"/>
                    <pic:cNvPicPr/>
                  </pic:nvPicPr>
                  <pic:blipFill>
                    <a:blip r:embed="rId53"/>
                    <a:stretch>
                      <a:fillRect/>
                    </a:stretch>
                  </pic:blipFill>
                  <pic:spPr>
                    <a:xfrm>
                      <a:off x="0" y="0"/>
                      <a:ext cx="2736000" cy="1970320"/>
                    </a:xfrm>
                    <a:prstGeom prst="rect">
                      <a:avLst/>
                    </a:prstGeom>
                  </pic:spPr>
                </pic:pic>
              </a:graphicData>
            </a:graphic>
          </wp:inline>
        </w:drawing>
      </w:r>
    </w:p>
    <w:p w14:paraId="6F94AE72" w14:textId="77777777" w:rsidR="00F81871" w:rsidRPr="005A1F30" w:rsidRDefault="00F81871" w:rsidP="00F81871">
      <w:pPr>
        <w:widowControl w:val="0"/>
        <w:autoSpaceDE w:val="0"/>
        <w:autoSpaceDN w:val="0"/>
        <w:adjustRightInd w:val="0"/>
        <w:rPr>
          <w:sz w:val="20"/>
          <w:szCs w:val="20"/>
          <w:lang w:val="ru-RU"/>
        </w:rPr>
      </w:pPr>
    </w:p>
    <w:p w14:paraId="35F54B3E" w14:textId="77777777" w:rsidR="00F81871" w:rsidRPr="005A1F30" w:rsidRDefault="00F81871" w:rsidP="00F81871">
      <w:pPr>
        <w:widowControl w:val="0"/>
        <w:autoSpaceDE w:val="0"/>
        <w:autoSpaceDN w:val="0"/>
        <w:adjustRightInd w:val="0"/>
        <w:jc w:val="center"/>
        <w:rPr>
          <w:sz w:val="20"/>
          <w:szCs w:val="20"/>
          <w:lang w:val="ru-RU"/>
        </w:rPr>
      </w:pPr>
      <w:r w:rsidRPr="005A1F30">
        <w:rPr>
          <w:noProof/>
        </w:rPr>
        <w:drawing>
          <wp:inline distT="0" distB="0" distL="0" distR="0" wp14:anchorId="50DAD3A3" wp14:editId="75F603C8">
            <wp:extent cx="3024000" cy="2243430"/>
            <wp:effectExtent l="0" t="0" r="5080" b="508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4"/>
                    <a:stretch>
                      <a:fillRect/>
                    </a:stretch>
                  </pic:blipFill>
                  <pic:spPr>
                    <a:xfrm>
                      <a:off x="0" y="0"/>
                      <a:ext cx="3024000" cy="2243430"/>
                    </a:xfrm>
                    <a:prstGeom prst="rect">
                      <a:avLst/>
                    </a:prstGeom>
                  </pic:spPr>
                </pic:pic>
              </a:graphicData>
            </a:graphic>
          </wp:inline>
        </w:drawing>
      </w:r>
    </w:p>
    <w:p w14:paraId="1E545EDF" w14:textId="77777777" w:rsidR="00F81871" w:rsidRPr="005A1F30" w:rsidRDefault="00F81871" w:rsidP="00F81871">
      <w:pPr>
        <w:widowControl w:val="0"/>
        <w:autoSpaceDE w:val="0"/>
        <w:autoSpaceDN w:val="0"/>
        <w:adjustRightInd w:val="0"/>
        <w:jc w:val="center"/>
        <w:rPr>
          <w:sz w:val="20"/>
          <w:szCs w:val="20"/>
          <w:lang w:val="ru-RU"/>
        </w:rPr>
      </w:pPr>
    </w:p>
    <w:p w14:paraId="25C84038" w14:textId="77777777" w:rsidR="00F81871" w:rsidRPr="005A1F30" w:rsidRDefault="00F81871" w:rsidP="00F81871">
      <w:pPr>
        <w:widowControl w:val="0"/>
        <w:autoSpaceDE w:val="0"/>
        <w:autoSpaceDN w:val="0"/>
        <w:adjustRightInd w:val="0"/>
        <w:jc w:val="center"/>
        <w:rPr>
          <w:sz w:val="20"/>
          <w:szCs w:val="20"/>
          <w:lang w:val="ru-RU"/>
        </w:rPr>
      </w:pPr>
    </w:p>
    <w:p w14:paraId="0E546875" w14:textId="77777777" w:rsidR="00F81871" w:rsidRPr="005A1F30" w:rsidRDefault="00F81871" w:rsidP="00F81871">
      <w:pPr>
        <w:widowControl w:val="0"/>
        <w:autoSpaceDE w:val="0"/>
        <w:autoSpaceDN w:val="0"/>
        <w:adjustRightInd w:val="0"/>
        <w:rPr>
          <w:sz w:val="20"/>
          <w:szCs w:val="20"/>
          <w:lang w:val="ru-RU"/>
        </w:rPr>
      </w:pPr>
    </w:p>
    <w:p w14:paraId="57380840"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 xml:space="preserve">To </w:t>
      </w:r>
      <w:proofErr w:type="spellStart"/>
      <w:r w:rsidRPr="00F66907">
        <w:rPr>
          <w:lang w:val="ru-RU"/>
        </w:rPr>
        <w:t>work</w:t>
      </w:r>
      <w:proofErr w:type="spellEnd"/>
      <w:r w:rsidRPr="00F66907">
        <w:rPr>
          <w:lang w:val="ru-RU"/>
        </w:rPr>
        <w:t xml:space="preserve"> </w:t>
      </w:r>
      <w:proofErr w:type="spellStart"/>
      <w:r w:rsidRPr="00F66907">
        <w:rPr>
          <w:lang w:val="ru-RU"/>
        </w:rPr>
        <w:t>with</w:t>
      </w:r>
      <w:proofErr w:type="spellEnd"/>
      <w:r w:rsidRPr="00F66907">
        <w:rPr>
          <w:lang w:val="ru-RU"/>
        </w:rPr>
        <w:t xml:space="preserve"> </w:t>
      </w:r>
      <w:proofErr w:type="spellStart"/>
      <w:r w:rsidRPr="00F66907">
        <w:rPr>
          <w:lang w:val="ru-RU"/>
        </w:rPr>
        <w:t>Omron</w:t>
      </w:r>
      <w:proofErr w:type="spellEnd"/>
      <w:r w:rsidRPr="00F66907">
        <w:rPr>
          <w:lang w:val="ru-RU"/>
        </w:rPr>
        <w:t xml:space="preserve"> E5CK </w:t>
      </w:r>
      <w:proofErr w:type="spellStart"/>
      <w:r w:rsidRPr="00F66907">
        <w:rPr>
          <w:lang w:val="ru-RU"/>
        </w:rPr>
        <w:t>controller</w:t>
      </w:r>
      <w:proofErr w:type="spellEnd"/>
      <w:r w:rsidRPr="00F66907">
        <w:rPr>
          <w:lang w:val="ru-RU"/>
        </w:rPr>
        <w:t xml:space="preserve">, </w:t>
      </w:r>
      <w:proofErr w:type="spellStart"/>
      <w:r w:rsidRPr="00F66907">
        <w:rPr>
          <w:lang w:val="ru-RU"/>
        </w:rPr>
        <w:t>connect</w:t>
      </w:r>
      <w:proofErr w:type="spellEnd"/>
      <w:r w:rsidRPr="00F66907">
        <w:rPr>
          <w:lang w:val="ru-RU"/>
        </w:rPr>
        <w:t xml:space="preserve"> </w:t>
      </w:r>
      <w:proofErr w:type="spellStart"/>
      <w:r w:rsidRPr="00F66907">
        <w:rPr>
          <w:lang w:val="ru-RU"/>
        </w:rPr>
        <w:t>it</w:t>
      </w:r>
      <w:proofErr w:type="spellEnd"/>
      <w:r w:rsidRPr="00F66907">
        <w:rPr>
          <w:lang w:val="ru-RU"/>
        </w:rPr>
        <w:t xml:space="preserve"> </w:t>
      </w:r>
      <w:proofErr w:type="spellStart"/>
      <w:r w:rsidRPr="00F66907">
        <w:rPr>
          <w:lang w:val="ru-RU"/>
        </w:rPr>
        <w:t>to</w:t>
      </w:r>
      <w:proofErr w:type="spellEnd"/>
      <w:r w:rsidRPr="00F66907">
        <w:rPr>
          <w:lang w:val="ru-RU"/>
        </w:rPr>
        <w:t xml:space="preserve"> </w:t>
      </w:r>
      <w:proofErr w:type="spellStart"/>
      <w:r w:rsidRPr="00F66907">
        <w:rPr>
          <w:lang w:val="ru-RU"/>
        </w:rPr>
        <w:t>the</w:t>
      </w:r>
      <w:proofErr w:type="spellEnd"/>
      <w:r w:rsidRPr="00F66907">
        <w:rPr>
          <w:lang w:val="ru-RU"/>
        </w:rPr>
        <w:t xml:space="preserve"> COM1 </w:t>
      </w:r>
      <w:proofErr w:type="spellStart"/>
      <w:r w:rsidRPr="00F66907">
        <w:rPr>
          <w:lang w:val="ru-RU"/>
        </w:rPr>
        <w:t>port</w:t>
      </w:r>
      <w:proofErr w:type="spellEnd"/>
      <w:r w:rsidRPr="00F66907">
        <w:rPr>
          <w:lang w:val="ru-RU"/>
        </w:rPr>
        <w:t xml:space="preserve"> </w:t>
      </w:r>
      <w:proofErr w:type="spellStart"/>
      <w:r w:rsidRPr="00F66907">
        <w:rPr>
          <w:lang w:val="ru-RU"/>
        </w:rPr>
        <w:t>as</w:t>
      </w:r>
      <w:proofErr w:type="spellEnd"/>
      <w:r w:rsidRPr="00F66907">
        <w:rPr>
          <w:lang w:val="ru-RU"/>
        </w:rPr>
        <w:t xml:space="preserve"> </w:t>
      </w:r>
      <w:proofErr w:type="spellStart"/>
      <w:r w:rsidRPr="00F66907">
        <w:rPr>
          <w:lang w:val="ru-RU"/>
        </w:rPr>
        <w:t>described</w:t>
      </w:r>
      <w:proofErr w:type="spellEnd"/>
      <w:r w:rsidRPr="00F66907">
        <w:rPr>
          <w:lang w:val="ru-RU"/>
        </w:rPr>
        <w:t xml:space="preserve"> </w:t>
      </w:r>
      <w:proofErr w:type="spellStart"/>
      <w:r w:rsidRPr="00F66907">
        <w:rPr>
          <w:lang w:val="ru-RU"/>
        </w:rPr>
        <w:t>in</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Omron</w:t>
      </w:r>
      <w:proofErr w:type="spellEnd"/>
      <w:r w:rsidRPr="00F66907">
        <w:rPr>
          <w:lang w:val="ru-RU"/>
        </w:rPr>
        <w:t xml:space="preserve"> </w:t>
      </w:r>
      <w:proofErr w:type="spellStart"/>
      <w:r w:rsidRPr="00F66907">
        <w:rPr>
          <w:lang w:val="ru-RU"/>
        </w:rPr>
        <w:t>manual</w:t>
      </w:r>
      <w:proofErr w:type="spellEnd"/>
      <w:r w:rsidRPr="00F66907">
        <w:rPr>
          <w:lang w:val="ru-RU"/>
        </w:rPr>
        <w:t xml:space="preserve">. </w:t>
      </w:r>
      <w:proofErr w:type="spellStart"/>
      <w:r w:rsidRPr="00F66907">
        <w:rPr>
          <w:lang w:val="ru-RU"/>
        </w:rPr>
        <w:t>Make</w:t>
      </w:r>
      <w:proofErr w:type="spellEnd"/>
      <w:r w:rsidRPr="00F66907">
        <w:rPr>
          <w:lang w:val="ru-RU"/>
        </w:rPr>
        <w:t xml:space="preserve"> </w:t>
      </w:r>
      <w:proofErr w:type="spellStart"/>
      <w:r w:rsidRPr="00F66907">
        <w:rPr>
          <w:lang w:val="ru-RU"/>
        </w:rPr>
        <w:t>sure</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controller</w:t>
      </w:r>
      <w:proofErr w:type="spellEnd"/>
      <w:r w:rsidRPr="00F66907">
        <w:rPr>
          <w:lang w:val="ru-RU"/>
        </w:rPr>
        <w:t xml:space="preserve"> </w:t>
      </w:r>
      <w:proofErr w:type="spellStart"/>
      <w:r w:rsidRPr="00F66907">
        <w:rPr>
          <w:lang w:val="ru-RU"/>
        </w:rPr>
        <w:t>settings</w:t>
      </w:r>
      <w:proofErr w:type="spellEnd"/>
      <w:r w:rsidRPr="00F66907">
        <w:rPr>
          <w:lang w:val="ru-RU"/>
        </w:rPr>
        <w:t xml:space="preserve"> </w:t>
      </w:r>
      <w:proofErr w:type="spellStart"/>
      <w:r w:rsidRPr="00F66907">
        <w:rPr>
          <w:lang w:val="ru-RU"/>
        </w:rPr>
        <w:t>for</w:t>
      </w:r>
      <w:proofErr w:type="spellEnd"/>
      <w:r w:rsidRPr="00F66907">
        <w:rPr>
          <w:lang w:val="ru-RU"/>
        </w:rPr>
        <w:t xml:space="preserve"> COM1 </w:t>
      </w:r>
      <w:proofErr w:type="spellStart"/>
      <w:r w:rsidRPr="00F66907">
        <w:rPr>
          <w:lang w:val="ru-RU"/>
        </w:rPr>
        <w:t>port</w:t>
      </w:r>
      <w:proofErr w:type="spellEnd"/>
      <w:r w:rsidRPr="00F66907">
        <w:rPr>
          <w:lang w:val="ru-RU"/>
        </w:rPr>
        <w:t xml:space="preserve"> (</w:t>
      </w:r>
      <w:proofErr w:type="spellStart"/>
      <w:r w:rsidRPr="00F66907">
        <w:rPr>
          <w:lang w:val="ru-RU"/>
        </w:rPr>
        <w:t>baud</w:t>
      </w:r>
      <w:proofErr w:type="spellEnd"/>
      <w:r w:rsidRPr="00F66907">
        <w:rPr>
          <w:lang w:val="ru-RU"/>
        </w:rPr>
        <w:t xml:space="preserve"> </w:t>
      </w:r>
      <w:proofErr w:type="spellStart"/>
      <w:r w:rsidRPr="00F66907">
        <w:rPr>
          <w:lang w:val="ru-RU"/>
        </w:rPr>
        <w:t>rate</w:t>
      </w:r>
      <w:proofErr w:type="spellEnd"/>
      <w:r w:rsidRPr="00F66907">
        <w:rPr>
          <w:lang w:val="ru-RU"/>
        </w:rPr>
        <w:t xml:space="preserve">, </w:t>
      </w:r>
      <w:proofErr w:type="spellStart"/>
      <w:r w:rsidRPr="00F66907">
        <w:rPr>
          <w:lang w:val="ru-RU"/>
        </w:rPr>
        <w:t>stop</w:t>
      </w:r>
      <w:proofErr w:type="spellEnd"/>
      <w:r w:rsidRPr="00F66907">
        <w:rPr>
          <w:lang w:val="ru-RU"/>
        </w:rPr>
        <w:t xml:space="preserve"> </w:t>
      </w:r>
      <w:proofErr w:type="spellStart"/>
      <w:r w:rsidRPr="00F66907">
        <w:rPr>
          <w:lang w:val="ru-RU"/>
        </w:rPr>
        <w:t>bit</w:t>
      </w:r>
      <w:proofErr w:type="spellEnd"/>
      <w:r w:rsidRPr="00F66907">
        <w:rPr>
          <w:lang w:val="ru-RU"/>
        </w:rPr>
        <w:t xml:space="preserve">, </w:t>
      </w:r>
      <w:proofErr w:type="spellStart"/>
      <w:r w:rsidRPr="00F66907">
        <w:rPr>
          <w:lang w:val="ru-RU"/>
        </w:rPr>
        <w:t>parity</w:t>
      </w:r>
      <w:proofErr w:type="spellEnd"/>
      <w:r w:rsidRPr="00F66907">
        <w:rPr>
          <w:lang w:val="ru-RU"/>
        </w:rPr>
        <w:t xml:space="preserve">, </w:t>
      </w:r>
      <w:proofErr w:type="spellStart"/>
      <w:r w:rsidRPr="00F66907">
        <w:rPr>
          <w:lang w:val="ru-RU"/>
        </w:rPr>
        <w:t>etc</w:t>
      </w:r>
      <w:proofErr w:type="spellEnd"/>
      <w:r w:rsidRPr="00F66907">
        <w:rPr>
          <w:lang w:val="ru-RU"/>
        </w:rPr>
        <w:t xml:space="preserve">.) </w:t>
      </w:r>
      <w:proofErr w:type="spellStart"/>
      <w:r w:rsidRPr="00F66907">
        <w:rPr>
          <w:lang w:val="ru-RU"/>
        </w:rPr>
        <w:t>are</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same</w:t>
      </w:r>
      <w:proofErr w:type="spellEnd"/>
      <w:r w:rsidRPr="00F66907">
        <w:rPr>
          <w:lang w:val="ru-RU"/>
        </w:rPr>
        <w:t xml:space="preserve"> </w:t>
      </w:r>
      <w:proofErr w:type="spellStart"/>
      <w:r w:rsidRPr="00F66907">
        <w:rPr>
          <w:lang w:val="ru-RU"/>
        </w:rPr>
        <w:t>as</w:t>
      </w:r>
      <w:proofErr w:type="spellEnd"/>
      <w:r w:rsidRPr="00F66907">
        <w:rPr>
          <w:lang w:val="ru-RU"/>
        </w:rPr>
        <w:t xml:space="preserve"> </w:t>
      </w:r>
      <w:proofErr w:type="spellStart"/>
      <w:r w:rsidRPr="00F66907">
        <w:rPr>
          <w:lang w:val="ru-RU"/>
        </w:rPr>
        <w:t>for</w:t>
      </w:r>
      <w:proofErr w:type="spellEnd"/>
      <w:r w:rsidRPr="00F66907">
        <w:rPr>
          <w:lang w:val="ru-RU"/>
        </w:rPr>
        <w:t xml:space="preserve"> Windows. </w:t>
      </w:r>
      <w:proofErr w:type="spellStart"/>
      <w:r w:rsidRPr="00F66907">
        <w:rPr>
          <w:lang w:val="ru-RU"/>
        </w:rPr>
        <w:t>Use</w:t>
      </w:r>
      <w:proofErr w:type="spellEnd"/>
      <w:r w:rsidRPr="00F66907">
        <w:rPr>
          <w:lang w:val="ru-RU"/>
        </w:rPr>
        <w:t xml:space="preserve"> Windows Device Manager </w:t>
      </w:r>
      <w:proofErr w:type="spellStart"/>
      <w:r w:rsidRPr="00F66907">
        <w:rPr>
          <w:lang w:val="ru-RU"/>
        </w:rPr>
        <w:t>to</w:t>
      </w:r>
      <w:proofErr w:type="spellEnd"/>
      <w:r w:rsidRPr="00F66907">
        <w:rPr>
          <w:lang w:val="ru-RU"/>
        </w:rPr>
        <w:t xml:space="preserve"> </w:t>
      </w:r>
      <w:proofErr w:type="spellStart"/>
      <w:r w:rsidRPr="00F66907">
        <w:rPr>
          <w:lang w:val="ru-RU"/>
        </w:rPr>
        <w:t>check</w:t>
      </w:r>
      <w:proofErr w:type="spellEnd"/>
      <w:r w:rsidRPr="00F66907">
        <w:rPr>
          <w:lang w:val="ru-RU"/>
        </w:rPr>
        <w:t xml:space="preserve"> </w:t>
      </w:r>
      <w:proofErr w:type="spellStart"/>
      <w:r w:rsidRPr="00F66907">
        <w:rPr>
          <w:lang w:val="ru-RU"/>
        </w:rPr>
        <w:t>port</w:t>
      </w:r>
      <w:proofErr w:type="spellEnd"/>
      <w:r w:rsidRPr="00F66907">
        <w:rPr>
          <w:lang w:val="ru-RU"/>
        </w:rPr>
        <w:t xml:space="preserve"> </w:t>
      </w:r>
      <w:proofErr w:type="spellStart"/>
      <w:r w:rsidRPr="00F66907">
        <w:rPr>
          <w:lang w:val="ru-RU"/>
        </w:rPr>
        <w:t>settings</w:t>
      </w:r>
      <w:proofErr w:type="spellEnd"/>
      <w:r w:rsidRPr="00F66907">
        <w:rPr>
          <w:lang w:val="ru-RU"/>
        </w:rPr>
        <w:t xml:space="preserve">. </w:t>
      </w:r>
    </w:p>
    <w:p w14:paraId="1BA15E7D"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 xml:space="preserve">To </w:t>
      </w:r>
      <w:proofErr w:type="spellStart"/>
      <w:r w:rsidRPr="00F66907">
        <w:rPr>
          <w:lang w:val="ru-RU"/>
        </w:rPr>
        <w:t>work</w:t>
      </w:r>
      <w:proofErr w:type="spellEnd"/>
      <w:r w:rsidRPr="00F66907">
        <w:rPr>
          <w:lang w:val="ru-RU"/>
        </w:rPr>
        <w:t xml:space="preserve"> </w:t>
      </w:r>
      <w:proofErr w:type="spellStart"/>
      <w:r w:rsidRPr="00F66907">
        <w:rPr>
          <w:lang w:val="ru-RU"/>
        </w:rPr>
        <w:t>with</w:t>
      </w:r>
      <w:proofErr w:type="spellEnd"/>
      <w:r w:rsidRPr="00F66907">
        <w:rPr>
          <w:lang w:val="ru-RU"/>
        </w:rPr>
        <w:t xml:space="preserve"> </w:t>
      </w:r>
      <w:proofErr w:type="spellStart"/>
      <w:r w:rsidRPr="00F66907">
        <w:rPr>
          <w:lang w:val="ru-RU"/>
        </w:rPr>
        <w:t>Terranova</w:t>
      </w:r>
      <w:proofErr w:type="spellEnd"/>
      <w:r w:rsidRPr="00F66907">
        <w:rPr>
          <w:lang w:val="ru-RU"/>
        </w:rPr>
        <w:t xml:space="preserve"> 934 </w:t>
      </w:r>
      <w:proofErr w:type="spellStart"/>
      <w:r w:rsidRPr="00F66907">
        <w:rPr>
          <w:lang w:val="ru-RU"/>
        </w:rPr>
        <w:t>vacuum</w:t>
      </w:r>
      <w:proofErr w:type="spellEnd"/>
      <w:r w:rsidRPr="00F66907">
        <w:rPr>
          <w:lang w:val="ru-RU"/>
        </w:rPr>
        <w:t xml:space="preserve"> </w:t>
      </w:r>
      <w:proofErr w:type="spellStart"/>
      <w:r w:rsidRPr="00F66907">
        <w:rPr>
          <w:lang w:val="ru-RU"/>
        </w:rPr>
        <w:t>gauge</w:t>
      </w:r>
      <w:proofErr w:type="spellEnd"/>
      <w:r w:rsidRPr="00F66907">
        <w:rPr>
          <w:lang w:val="ru-RU"/>
        </w:rPr>
        <w:t xml:space="preserve"> </w:t>
      </w:r>
      <w:proofErr w:type="spellStart"/>
      <w:r w:rsidRPr="00F66907">
        <w:rPr>
          <w:lang w:val="ru-RU"/>
        </w:rPr>
        <w:t>controller</w:t>
      </w:r>
      <w:proofErr w:type="spellEnd"/>
      <w:r w:rsidRPr="00F66907">
        <w:rPr>
          <w:lang w:val="ru-RU"/>
        </w:rPr>
        <w:t xml:space="preserve">, </w:t>
      </w:r>
      <w:proofErr w:type="spellStart"/>
      <w:r w:rsidRPr="00F66907">
        <w:rPr>
          <w:lang w:val="ru-RU"/>
        </w:rPr>
        <w:t>connect</w:t>
      </w:r>
      <w:proofErr w:type="spellEnd"/>
      <w:r w:rsidRPr="00F66907">
        <w:rPr>
          <w:lang w:val="ru-RU"/>
        </w:rPr>
        <w:t xml:space="preserve"> </w:t>
      </w:r>
      <w:proofErr w:type="spellStart"/>
      <w:r w:rsidRPr="00F66907">
        <w:rPr>
          <w:lang w:val="ru-RU"/>
        </w:rPr>
        <w:t>it</w:t>
      </w:r>
      <w:proofErr w:type="spellEnd"/>
      <w:r w:rsidRPr="00F66907">
        <w:rPr>
          <w:lang w:val="ru-RU"/>
        </w:rPr>
        <w:t xml:space="preserve"> </w:t>
      </w:r>
      <w:proofErr w:type="spellStart"/>
      <w:r w:rsidRPr="00F66907">
        <w:rPr>
          <w:lang w:val="ru-RU"/>
        </w:rPr>
        <w:t>to</w:t>
      </w:r>
      <w:proofErr w:type="spellEnd"/>
      <w:r w:rsidRPr="00F66907">
        <w:rPr>
          <w:lang w:val="ru-RU"/>
        </w:rPr>
        <w:t xml:space="preserve"> COM2 </w:t>
      </w:r>
      <w:proofErr w:type="spellStart"/>
      <w:r w:rsidRPr="00F66907">
        <w:rPr>
          <w:lang w:val="ru-RU"/>
        </w:rPr>
        <w:t>with</w:t>
      </w:r>
      <w:proofErr w:type="spellEnd"/>
      <w:r w:rsidRPr="00F66907">
        <w:rPr>
          <w:lang w:val="ru-RU"/>
        </w:rPr>
        <w:t xml:space="preserve"> RS-232 </w:t>
      </w:r>
      <w:proofErr w:type="spellStart"/>
      <w:r w:rsidRPr="00F66907">
        <w:rPr>
          <w:lang w:val="ru-RU"/>
        </w:rPr>
        <w:t>cable</w:t>
      </w:r>
      <w:proofErr w:type="spellEnd"/>
      <w:r w:rsidRPr="00F66907">
        <w:rPr>
          <w:lang w:val="ru-RU"/>
        </w:rPr>
        <w:t xml:space="preserve">. Check </w:t>
      </w:r>
      <w:proofErr w:type="spellStart"/>
      <w:r w:rsidRPr="00F66907">
        <w:rPr>
          <w:lang w:val="ru-RU"/>
        </w:rPr>
        <w:t>if</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settings</w:t>
      </w:r>
      <w:proofErr w:type="spellEnd"/>
      <w:r w:rsidRPr="00F66907">
        <w:rPr>
          <w:lang w:val="ru-RU"/>
        </w:rPr>
        <w:t xml:space="preserve"> </w:t>
      </w:r>
      <w:proofErr w:type="spellStart"/>
      <w:r w:rsidRPr="00F66907">
        <w:rPr>
          <w:lang w:val="ru-RU"/>
        </w:rPr>
        <w:t>for</w:t>
      </w:r>
      <w:proofErr w:type="spellEnd"/>
      <w:r w:rsidRPr="00F66907">
        <w:rPr>
          <w:lang w:val="ru-RU"/>
        </w:rPr>
        <w:t xml:space="preserve"> COM2 </w:t>
      </w:r>
      <w:proofErr w:type="spellStart"/>
      <w:r w:rsidRPr="00F66907">
        <w:rPr>
          <w:lang w:val="ru-RU"/>
        </w:rPr>
        <w:t>port</w:t>
      </w:r>
      <w:proofErr w:type="spellEnd"/>
      <w:r w:rsidRPr="00F66907">
        <w:rPr>
          <w:lang w:val="ru-RU"/>
        </w:rPr>
        <w:t xml:space="preserve"> </w:t>
      </w:r>
      <w:proofErr w:type="spellStart"/>
      <w:r w:rsidRPr="00F66907">
        <w:rPr>
          <w:lang w:val="ru-RU"/>
        </w:rPr>
        <w:t>are</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same</w:t>
      </w:r>
      <w:proofErr w:type="spellEnd"/>
      <w:r w:rsidRPr="00F66907">
        <w:rPr>
          <w:lang w:val="ru-RU"/>
        </w:rPr>
        <w:t xml:space="preserve"> </w:t>
      </w:r>
      <w:proofErr w:type="spellStart"/>
      <w:r w:rsidRPr="00F66907">
        <w:rPr>
          <w:lang w:val="ru-RU"/>
        </w:rPr>
        <w:t>for</w:t>
      </w:r>
      <w:proofErr w:type="spellEnd"/>
      <w:r w:rsidRPr="00F66907">
        <w:rPr>
          <w:lang w:val="ru-RU"/>
        </w:rPr>
        <w:t xml:space="preserve"> </w:t>
      </w:r>
      <w:proofErr w:type="spellStart"/>
      <w:r w:rsidRPr="00F66907">
        <w:rPr>
          <w:lang w:val="ru-RU"/>
        </w:rPr>
        <w:t>controller</w:t>
      </w:r>
      <w:proofErr w:type="spellEnd"/>
      <w:r w:rsidRPr="00F66907">
        <w:rPr>
          <w:lang w:val="ru-RU"/>
        </w:rPr>
        <w:t xml:space="preserve"> </w:t>
      </w:r>
      <w:proofErr w:type="spellStart"/>
      <w:r w:rsidRPr="00F66907">
        <w:rPr>
          <w:lang w:val="ru-RU"/>
        </w:rPr>
        <w:t>and</w:t>
      </w:r>
      <w:proofErr w:type="spellEnd"/>
      <w:r w:rsidRPr="00F66907">
        <w:rPr>
          <w:lang w:val="ru-RU"/>
        </w:rPr>
        <w:t xml:space="preserve"> </w:t>
      </w:r>
      <w:proofErr w:type="spellStart"/>
      <w:r w:rsidRPr="00F66907">
        <w:rPr>
          <w:lang w:val="ru-RU"/>
        </w:rPr>
        <w:t>for</w:t>
      </w:r>
      <w:proofErr w:type="spellEnd"/>
      <w:r w:rsidRPr="00F66907">
        <w:rPr>
          <w:lang w:val="ru-RU"/>
        </w:rPr>
        <w:t xml:space="preserve"> </w:t>
      </w:r>
      <w:proofErr w:type="spellStart"/>
      <w:r w:rsidRPr="00F66907">
        <w:rPr>
          <w:lang w:val="ru-RU"/>
        </w:rPr>
        <w:t>the</w:t>
      </w:r>
      <w:proofErr w:type="spellEnd"/>
      <w:r w:rsidRPr="00F66907">
        <w:rPr>
          <w:lang w:val="ru-RU"/>
        </w:rPr>
        <w:t xml:space="preserve"> Windows. </w:t>
      </w:r>
    </w:p>
    <w:p w14:paraId="18B28FB8"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 xml:space="preserve">To </w:t>
      </w:r>
      <w:proofErr w:type="spellStart"/>
      <w:r w:rsidRPr="00F66907">
        <w:rPr>
          <w:lang w:val="ru-RU"/>
        </w:rPr>
        <w:t>test</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instruments</w:t>
      </w:r>
      <w:proofErr w:type="spellEnd"/>
      <w:r w:rsidRPr="00F66907">
        <w:rPr>
          <w:lang w:val="ru-RU"/>
        </w:rPr>
        <w:t xml:space="preserve"> </w:t>
      </w:r>
      <w:proofErr w:type="spellStart"/>
      <w:r w:rsidRPr="00F66907">
        <w:rPr>
          <w:lang w:val="ru-RU"/>
        </w:rPr>
        <w:t>connected</w:t>
      </w:r>
      <w:proofErr w:type="spellEnd"/>
      <w:r w:rsidRPr="00F66907">
        <w:rPr>
          <w:lang w:val="ru-RU"/>
        </w:rPr>
        <w:t xml:space="preserve"> </w:t>
      </w:r>
      <w:proofErr w:type="spellStart"/>
      <w:r w:rsidRPr="00F66907">
        <w:rPr>
          <w:lang w:val="ru-RU"/>
        </w:rPr>
        <w:t>to</w:t>
      </w:r>
      <w:proofErr w:type="spellEnd"/>
      <w:r w:rsidRPr="00F66907">
        <w:rPr>
          <w:lang w:val="ru-RU"/>
        </w:rPr>
        <w:t xml:space="preserve"> COM-</w:t>
      </w:r>
      <w:proofErr w:type="spellStart"/>
      <w:r w:rsidRPr="00F66907">
        <w:rPr>
          <w:lang w:val="ru-RU"/>
        </w:rPr>
        <w:t>ports</w:t>
      </w:r>
      <w:proofErr w:type="spellEnd"/>
      <w:r w:rsidRPr="00F66907">
        <w:rPr>
          <w:lang w:val="ru-RU"/>
        </w:rPr>
        <w:t xml:space="preserve">, PortTest.exe </w:t>
      </w:r>
      <w:proofErr w:type="spellStart"/>
      <w:r w:rsidRPr="00F66907">
        <w:rPr>
          <w:lang w:val="ru-RU"/>
        </w:rPr>
        <w:t>program</w:t>
      </w:r>
      <w:proofErr w:type="spellEnd"/>
      <w:r w:rsidRPr="00F66907">
        <w:rPr>
          <w:lang w:val="ru-RU"/>
        </w:rPr>
        <w:t xml:space="preserve"> </w:t>
      </w:r>
      <w:proofErr w:type="spellStart"/>
      <w:r w:rsidRPr="00F66907">
        <w:rPr>
          <w:lang w:val="ru-RU"/>
        </w:rPr>
        <w:t>can</w:t>
      </w:r>
      <w:proofErr w:type="spellEnd"/>
      <w:r w:rsidRPr="00F66907">
        <w:rPr>
          <w:lang w:val="ru-RU"/>
        </w:rPr>
        <w:t xml:space="preserve"> </w:t>
      </w:r>
      <w:proofErr w:type="spellStart"/>
      <w:r w:rsidRPr="00F66907">
        <w:rPr>
          <w:lang w:val="ru-RU"/>
        </w:rPr>
        <w:t>be</w:t>
      </w:r>
      <w:proofErr w:type="spellEnd"/>
      <w:r w:rsidRPr="00F66907">
        <w:rPr>
          <w:lang w:val="ru-RU"/>
        </w:rPr>
        <w:t xml:space="preserve"> </w:t>
      </w:r>
      <w:proofErr w:type="spellStart"/>
      <w:r w:rsidRPr="00F66907">
        <w:rPr>
          <w:lang w:val="ru-RU"/>
        </w:rPr>
        <w:t>used</w:t>
      </w:r>
      <w:proofErr w:type="spellEnd"/>
      <w:r w:rsidRPr="00F66907">
        <w:rPr>
          <w:lang w:val="ru-RU"/>
        </w:rPr>
        <w:t xml:space="preserve">. </w:t>
      </w:r>
      <w:proofErr w:type="spellStart"/>
      <w:r w:rsidRPr="00F66907">
        <w:rPr>
          <w:lang w:val="ru-RU"/>
        </w:rPr>
        <w:t>Refer</w:t>
      </w:r>
      <w:proofErr w:type="spellEnd"/>
      <w:r w:rsidRPr="00F66907">
        <w:rPr>
          <w:lang w:val="ru-RU"/>
        </w:rPr>
        <w:t xml:space="preserve"> </w:t>
      </w:r>
      <w:proofErr w:type="spellStart"/>
      <w:r w:rsidRPr="00F66907">
        <w:rPr>
          <w:lang w:val="ru-RU"/>
        </w:rPr>
        <w:t>to</w:t>
      </w:r>
      <w:proofErr w:type="spellEnd"/>
      <w:r w:rsidRPr="00F66907">
        <w:rPr>
          <w:lang w:val="ru-RU"/>
        </w:rPr>
        <w:t xml:space="preserve"> </w:t>
      </w:r>
      <w:proofErr w:type="spellStart"/>
      <w:r w:rsidRPr="00F66907">
        <w:rPr>
          <w:lang w:val="ru-RU"/>
        </w:rPr>
        <w:t>instrument</w:t>
      </w:r>
      <w:proofErr w:type="spellEnd"/>
      <w:r w:rsidRPr="00F66907">
        <w:rPr>
          <w:lang w:val="ru-RU"/>
        </w:rPr>
        <w:t xml:space="preserve"> </w:t>
      </w:r>
      <w:proofErr w:type="spellStart"/>
      <w:r w:rsidRPr="00F66907">
        <w:rPr>
          <w:lang w:val="ru-RU"/>
        </w:rPr>
        <w:t>manuals</w:t>
      </w:r>
      <w:proofErr w:type="spellEnd"/>
      <w:r w:rsidRPr="00F66907">
        <w:rPr>
          <w:lang w:val="ru-RU"/>
        </w:rPr>
        <w:t xml:space="preserve"> </w:t>
      </w:r>
      <w:proofErr w:type="spellStart"/>
      <w:r w:rsidRPr="00F66907">
        <w:rPr>
          <w:lang w:val="ru-RU"/>
        </w:rPr>
        <w:t>for</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communication</w:t>
      </w:r>
      <w:proofErr w:type="spellEnd"/>
      <w:r w:rsidRPr="00F66907">
        <w:rPr>
          <w:lang w:val="ru-RU"/>
        </w:rPr>
        <w:t xml:space="preserve"> </w:t>
      </w:r>
      <w:proofErr w:type="spellStart"/>
      <w:r w:rsidRPr="00F66907">
        <w:rPr>
          <w:lang w:val="ru-RU"/>
        </w:rPr>
        <w:t>commands</w:t>
      </w:r>
      <w:proofErr w:type="spellEnd"/>
      <w:r w:rsidRPr="00F66907">
        <w:rPr>
          <w:lang w:val="ru-RU"/>
        </w:rPr>
        <w:t>.</w:t>
      </w:r>
    </w:p>
    <w:p w14:paraId="15404310" w14:textId="77777777" w:rsidR="00F81871" w:rsidRPr="005A1F30" w:rsidRDefault="00F81871" w:rsidP="00F81871">
      <w:pPr>
        <w:widowControl w:val="0"/>
        <w:autoSpaceDE w:val="0"/>
        <w:autoSpaceDN w:val="0"/>
        <w:adjustRightInd w:val="0"/>
        <w:rPr>
          <w:sz w:val="20"/>
          <w:szCs w:val="20"/>
          <w:lang w:val="ru-RU"/>
        </w:rPr>
      </w:pPr>
    </w:p>
    <w:p w14:paraId="5D597FA6" w14:textId="61D69325" w:rsidR="00F81871" w:rsidRDefault="0080317B" w:rsidP="0080317B">
      <w:pPr>
        <w:pStyle w:val="berschrift3"/>
        <w:rPr>
          <w:lang w:val="ru-RU"/>
        </w:rPr>
      </w:pPr>
      <w:bookmarkStart w:id="67" w:name="_Toc112745750"/>
      <w:r w:rsidRPr="005A1F30">
        <w:t xml:space="preserve">ii. </w:t>
      </w:r>
      <w:proofErr w:type="spellStart"/>
      <w:r w:rsidR="00F81871" w:rsidRPr="005A1F30">
        <w:rPr>
          <w:lang w:val="ru-RU"/>
        </w:rPr>
        <w:t>Installation</w:t>
      </w:r>
      <w:proofErr w:type="spellEnd"/>
      <w:r w:rsidR="00F81871" w:rsidRPr="005A1F30">
        <w:rPr>
          <w:lang w:val="ru-RU"/>
        </w:rPr>
        <w:t xml:space="preserve"> </w:t>
      </w:r>
      <w:proofErr w:type="spellStart"/>
      <w:r w:rsidR="00F81871" w:rsidRPr="005A1F30">
        <w:rPr>
          <w:lang w:val="ru-RU"/>
        </w:rPr>
        <w:t>of</w:t>
      </w:r>
      <w:proofErr w:type="spellEnd"/>
      <w:r w:rsidR="00F81871" w:rsidRPr="005A1F30">
        <w:rPr>
          <w:lang w:val="ru-RU"/>
        </w:rPr>
        <w:t xml:space="preserve"> </w:t>
      </w:r>
      <w:r w:rsidRPr="005A1F30">
        <w:t xml:space="preserve">LabView </w:t>
      </w:r>
      <w:proofErr w:type="spellStart"/>
      <w:r w:rsidR="00F81871" w:rsidRPr="005A1F30">
        <w:rPr>
          <w:lang w:val="ru-RU"/>
        </w:rPr>
        <w:t>software</w:t>
      </w:r>
      <w:proofErr w:type="spellEnd"/>
      <w:r w:rsidR="00F81871" w:rsidRPr="005A1F30">
        <w:rPr>
          <w:lang w:val="ru-RU"/>
        </w:rPr>
        <w:t>:</w:t>
      </w:r>
      <w:bookmarkEnd w:id="67"/>
    </w:p>
    <w:p w14:paraId="7FD7ED78" w14:textId="77777777" w:rsidR="001778FF" w:rsidRPr="001778FF" w:rsidRDefault="001778FF" w:rsidP="001778FF">
      <w:pPr>
        <w:rPr>
          <w:lang w:val="ru-RU"/>
        </w:rPr>
      </w:pPr>
    </w:p>
    <w:p w14:paraId="308D2490" w14:textId="77777777" w:rsidR="00F81871" w:rsidRPr="00F66907" w:rsidRDefault="00F81871" w:rsidP="00F81871">
      <w:pPr>
        <w:widowControl w:val="0"/>
        <w:numPr>
          <w:ilvl w:val="0"/>
          <w:numId w:val="24"/>
        </w:numPr>
        <w:autoSpaceDE w:val="0"/>
        <w:autoSpaceDN w:val="0"/>
        <w:adjustRightInd w:val="0"/>
        <w:ind w:left="720" w:hanging="720"/>
        <w:rPr>
          <w:lang w:val="ru-RU"/>
        </w:rPr>
      </w:pPr>
      <w:proofErr w:type="spellStart"/>
      <w:r w:rsidRPr="00F66907">
        <w:rPr>
          <w:lang w:val="ru-RU"/>
        </w:rPr>
        <w:t>Install</w:t>
      </w:r>
      <w:proofErr w:type="spellEnd"/>
      <w:r w:rsidRPr="00F66907">
        <w:rPr>
          <w:lang w:val="ru-RU"/>
        </w:rPr>
        <w:t xml:space="preserve"> Windows </w:t>
      </w:r>
      <w:proofErr w:type="spellStart"/>
      <w:r w:rsidRPr="00F66907">
        <w:rPr>
          <w:lang w:val="ru-RU"/>
        </w:rPr>
        <w:t>drivers</w:t>
      </w:r>
      <w:proofErr w:type="spellEnd"/>
      <w:r w:rsidRPr="00F66907">
        <w:rPr>
          <w:lang w:val="ru-RU"/>
        </w:rPr>
        <w:t xml:space="preserve"> </w:t>
      </w:r>
      <w:proofErr w:type="spellStart"/>
      <w:r w:rsidRPr="00F66907">
        <w:rPr>
          <w:lang w:val="ru-RU"/>
        </w:rPr>
        <w:t>from</w:t>
      </w:r>
      <w:proofErr w:type="spellEnd"/>
      <w:r w:rsidRPr="00F66907">
        <w:rPr>
          <w:lang w:val="ru-RU"/>
        </w:rPr>
        <w:t xml:space="preserve"> PCL812.exe. </w:t>
      </w:r>
      <w:proofErr w:type="spellStart"/>
      <w:r w:rsidRPr="00F66907">
        <w:rPr>
          <w:lang w:val="ru-RU"/>
        </w:rPr>
        <w:t>Restart</w:t>
      </w:r>
      <w:proofErr w:type="spellEnd"/>
      <w:r w:rsidRPr="00F66907">
        <w:rPr>
          <w:lang w:val="ru-RU"/>
        </w:rPr>
        <w:t xml:space="preserve"> </w:t>
      </w:r>
      <w:proofErr w:type="spellStart"/>
      <w:r w:rsidRPr="00F66907">
        <w:rPr>
          <w:lang w:val="ru-RU"/>
        </w:rPr>
        <w:t>of</w:t>
      </w:r>
      <w:proofErr w:type="spellEnd"/>
      <w:r w:rsidRPr="00F66907">
        <w:rPr>
          <w:lang w:val="ru-RU"/>
        </w:rPr>
        <w:t xml:space="preserve"> </w:t>
      </w:r>
      <w:proofErr w:type="spellStart"/>
      <w:r w:rsidRPr="00F66907">
        <w:rPr>
          <w:lang w:val="ru-RU"/>
        </w:rPr>
        <w:t>the</w:t>
      </w:r>
      <w:proofErr w:type="spellEnd"/>
      <w:r w:rsidRPr="00F66907">
        <w:rPr>
          <w:lang w:val="ru-RU"/>
        </w:rPr>
        <w:t xml:space="preserve"> PC </w:t>
      </w:r>
      <w:proofErr w:type="spellStart"/>
      <w:r w:rsidRPr="00F66907">
        <w:rPr>
          <w:lang w:val="ru-RU"/>
        </w:rPr>
        <w:t>may</w:t>
      </w:r>
      <w:proofErr w:type="spellEnd"/>
      <w:r w:rsidRPr="00F66907">
        <w:rPr>
          <w:lang w:val="ru-RU"/>
        </w:rPr>
        <w:t xml:space="preserve"> </w:t>
      </w:r>
      <w:proofErr w:type="spellStart"/>
      <w:r w:rsidRPr="00F66907">
        <w:rPr>
          <w:lang w:val="ru-RU"/>
        </w:rPr>
        <w:t>be</w:t>
      </w:r>
      <w:proofErr w:type="spellEnd"/>
      <w:r w:rsidRPr="00F66907">
        <w:rPr>
          <w:lang w:val="ru-RU"/>
        </w:rPr>
        <w:t xml:space="preserve"> </w:t>
      </w:r>
      <w:proofErr w:type="spellStart"/>
      <w:r w:rsidRPr="00F66907">
        <w:rPr>
          <w:lang w:val="ru-RU"/>
        </w:rPr>
        <w:t>needed</w:t>
      </w:r>
      <w:proofErr w:type="spellEnd"/>
      <w:r w:rsidRPr="00F66907">
        <w:rPr>
          <w:lang w:val="ru-RU"/>
        </w:rPr>
        <w:t xml:space="preserve"> </w:t>
      </w:r>
      <w:proofErr w:type="spellStart"/>
      <w:r w:rsidRPr="00F66907">
        <w:rPr>
          <w:lang w:val="ru-RU"/>
        </w:rPr>
        <w:t>at</w:t>
      </w:r>
      <w:proofErr w:type="spellEnd"/>
      <w:r w:rsidRPr="00F66907">
        <w:rPr>
          <w:lang w:val="ru-RU"/>
        </w:rPr>
        <w:t xml:space="preserve"> </w:t>
      </w:r>
      <w:proofErr w:type="spellStart"/>
      <w:r w:rsidRPr="00F66907">
        <w:rPr>
          <w:lang w:val="ru-RU"/>
        </w:rPr>
        <w:t>end</w:t>
      </w:r>
      <w:proofErr w:type="spellEnd"/>
      <w:r w:rsidRPr="00F66907">
        <w:rPr>
          <w:lang w:val="ru-RU"/>
        </w:rPr>
        <w:t>.</w:t>
      </w:r>
    </w:p>
    <w:p w14:paraId="31C0769D" w14:textId="77777777" w:rsidR="00F81871" w:rsidRPr="00F66907" w:rsidRDefault="00F81871" w:rsidP="00F81871">
      <w:pPr>
        <w:widowControl w:val="0"/>
        <w:numPr>
          <w:ilvl w:val="0"/>
          <w:numId w:val="24"/>
        </w:numPr>
        <w:autoSpaceDE w:val="0"/>
        <w:autoSpaceDN w:val="0"/>
        <w:adjustRightInd w:val="0"/>
        <w:ind w:left="720" w:hanging="720"/>
        <w:rPr>
          <w:lang w:val="ru-RU"/>
        </w:rPr>
      </w:pPr>
      <w:proofErr w:type="spellStart"/>
      <w:r w:rsidRPr="00F66907">
        <w:rPr>
          <w:lang w:val="ru-RU"/>
        </w:rPr>
        <w:t>Install</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Advantech</w:t>
      </w:r>
      <w:proofErr w:type="spellEnd"/>
      <w:r w:rsidRPr="00F66907">
        <w:rPr>
          <w:lang w:val="ru-RU"/>
        </w:rPr>
        <w:t xml:space="preserve"> </w:t>
      </w:r>
      <w:proofErr w:type="spellStart"/>
      <w:r w:rsidRPr="00F66907">
        <w:rPr>
          <w:lang w:val="ru-RU"/>
        </w:rPr>
        <w:t>device</w:t>
      </w:r>
      <w:proofErr w:type="spellEnd"/>
      <w:r w:rsidRPr="00F66907">
        <w:rPr>
          <w:lang w:val="ru-RU"/>
        </w:rPr>
        <w:t xml:space="preserve"> </w:t>
      </w:r>
      <w:proofErr w:type="spellStart"/>
      <w:r w:rsidRPr="00F66907">
        <w:rPr>
          <w:lang w:val="ru-RU"/>
        </w:rPr>
        <w:t>manager</w:t>
      </w:r>
      <w:proofErr w:type="spellEnd"/>
      <w:r w:rsidRPr="00F66907">
        <w:t>_32bit</w:t>
      </w:r>
      <w:r w:rsidRPr="00F66907">
        <w:rPr>
          <w:lang w:val="ru-RU"/>
        </w:rPr>
        <w:t xml:space="preserve"> </w:t>
      </w:r>
      <w:proofErr w:type="spellStart"/>
      <w:r w:rsidRPr="00F66907">
        <w:rPr>
          <w:lang w:val="ru-RU"/>
        </w:rPr>
        <w:t>from</w:t>
      </w:r>
      <w:proofErr w:type="spellEnd"/>
      <w:r w:rsidRPr="00F66907">
        <w:rPr>
          <w:lang w:val="ru-RU"/>
        </w:rPr>
        <w:t xml:space="preserve"> DevMgr.exe  </w:t>
      </w:r>
    </w:p>
    <w:p w14:paraId="3F9337C2"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t>Install All_Examples_32 Bit</w:t>
      </w:r>
    </w:p>
    <w:p w14:paraId="0DCED556" w14:textId="77777777" w:rsidR="00F81871" w:rsidRPr="00F66907" w:rsidRDefault="00F81871" w:rsidP="00F81871">
      <w:pPr>
        <w:widowControl w:val="0"/>
        <w:numPr>
          <w:ilvl w:val="0"/>
          <w:numId w:val="24"/>
        </w:numPr>
        <w:autoSpaceDE w:val="0"/>
        <w:autoSpaceDN w:val="0"/>
        <w:adjustRightInd w:val="0"/>
        <w:ind w:left="720" w:hanging="720"/>
        <w:rPr>
          <w:lang w:val="ru-RU"/>
        </w:rPr>
      </w:pPr>
      <w:proofErr w:type="spellStart"/>
      <w:r w:rsidRPr="00F66907">
        <w:rPr>
          <w:lang w:val="ru-RU"/>
        </w:rPr>
        <w:t>Run</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device</w:t>
      </w:r>
      <w:proofErr w:type="spellEnd"/>
      <w:r w:rsidRPr="00F66907">
        <w:rPr>
          <w:lang w:val="ru-RU"/>
        </w:rPr>
        <w:t xml:space="preserve"> </w:t>
      </w:r>
      <w:proofErr w:type="spellStart"/>
      <w:r w:rsidRPr="00F66907">
        <w:rPr>
          <w:lang w:val="ru-RU"/>
        </w:rPr>
        <w:t>manager</w:t>
      </w:r>
      <w:proofErr w:type="spellEnd"/>
      <w:r w:rsidRPr="00F66907">
        <w:rPr>
          <w:lang w:val="ru-RU"/>
        </w:rPr>
        <w:t xml:space="preserve">. The PCL812 </w:t>
      </w:r>
      <w:proofErr w:type="spellStart"/>
      <w:r w:rsidRPr="00F66907">
        <w:rPr>
          <w:lang w:val="ru-RU"/>
        </w:rPr>
        <w:t>card</w:t>
      </w:r>
      <w:proofErr w:type="spellEnd"/>
      <w:r w:rsidRPr="00F66907">
        <w:rPr>
          <w:lang w:val="ru-RU"/>
        </w:rPr>
        <w:t xml:space="preserve"> </w:t>
      </w:r>
      <w:proofErr w:type="spellStart"/>
      <w:r w:rsidRPr="00F66907">
        <w:rPr>
          <w:lang w:val="ru-RU"/>
        </w:rPr>
        <w:t>must</w:t>
      </w:r>
      <w:proofErr w:type="spellEnd"/>
      <w:r w:rsidRPr="00F66907">
        <w:rPr>
          <w:lang w:val="ru-RU"/>
        </w:rPr>
        <w:t xml:space="preserve"> </w:t>
      </w:r>
      <w:proofErr w:type="spellStart"/>
      <w:r w:rsidRPr="00F66907">
        <w:rPr>
          <w:lang w:val="ru-RU"/>
        </w:rPr>
        <w:t>appear</w:t>
      </w:r>
      <w:proofErr w:type="spellEnd"/>
      <w:r w:rsidRPr="00F66907">
        <w:rPr>
          <w:lang w:val="ru-RU"/>
        </w:rPr>
        <w:t xml:space="preserve"> </w:t>
      </w:r>
      <w:proofErr w:type="spellStart"/>
      <w:r w:rsidRPr="00F66907">
        <w:rPr>
          <w:lang w:val="ru-RU"/>
        </w:rPr>
        <w:t>in</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list</w:t>
      </w:r>
      <w:proofErr w:type="spellEnd"/>
      <w:r w:rsidRPr="00F66907">
        <w:rPr>
          <w:lang w:val="ru-RU"/>
        </w:rPr>
        <w:t xml:space="preserve"> </w:t>
      </w:r>
      <w:proofErr w:type="spellStart"/>
      <w:r w:rsidRPr="00F66907">
        <w:rPr>
          <w:lang w:val="ru-RU"/>
        </w:rPr>
        <w:t>of</w:t>
      </w:r>
      <w:proofErr w:type="spellEnd"/>
      <w:r w:rsidRPr="00F66907">
        <w:rPr>
          <w:lang w:val="ru-RU"/>
        </w:rPr>
        <w:t xml:space="preserve"> </w:t>
      </w:r>
      <w:proofErr w:type="spellStart"/>
      <w:r w:rsidRPr="00F66907">
        <w:rPr>
          <w:lang w:val="ru-RU"/>
        </w:rPr>
        <w:t>devices</w:t>
      </w:r>
      <w:proofErr w:type="spellEnd"/>
      <w:r w:rsidRPr="00F66907">
        <w:rPr>
          <w:lang w:val="ru-RU"/>
        </w:rPr>
        <w:t xml:space="preserve">, </w:t>
      </w:r>
      <w:proofErr w:type="spellStart"/>
      <w:r w:rsidRPr="00F66907">
        <w:rPr>
          <w:lang w:val="ru-RU"/>
        </w:rPr>
        <w:t>select</w:t>
      </w:r>
      <w:proofErr w:type="spellEnd"/>
      <w:r w:rsidRPr="00F66907">
        <w:rPr>
          <w:lang w:val="ru-RU"/>
        </w:rPr>
        <w:t xml:space="preserve"> </w:t>
      </w:r>
      <w:proofErr w:type="spellStart"/>
      <w:r w:rsidRPr="00F66907">
        <w:rPr>
          <w:lang w:val="ru-RU"/>
        </w:rPr>
        <w:t>it</w:t>
      </w:r>
      <w:proofErr w:type="spellEnd"/>
      <w:r w:rsidRPr="00F66907">
        <w:rPr>
          <w:lang w:val="ru-RU"/>
        </w:rPr>
        <w:t xml:space="preserve">. Go </w:t>
      </w:r>
      <w:proofErr w:type="spellStart"/>
      <w:r w:rsidRPr="00F66907">
        <w:rPr>
          <w:lang w:val="ru-RU"/>
        </w:rPr>
        <w:t>to</w:t>
      </w:r>
      <w:proofErr w:type="spellEnd"/>
      <w:r w:rsidRPr="00F66907">
        <w:rPr>
          <w:lang w:val="ru-RU"/>
        </w:rPr>
        <w:t xml:space="preserve"> </w:t>
      </w:r>
      <w:proofErr w:type="spellStart"/>
      <w:r w:rsidRPr="00F66907">
        <w:rPr>
          <w:lang w:val="ru-RU"/>
        </w:rPr>
        <w:t>Setup</w:t>
      </w:r>
      <w:proofErr w:type="spellEnd"/>
      <w:r w:rsidRPr="00F66907">
        <w:rPr>
          <w:lang w:val="ru-RU"/>
        </w:rPr>
        <w:t xml:space="preserve"> </w:t>
      </w:r>
      <w:proofErr w:type="spellStart"/>
      <w:r w:rsidRPr="00F66907">
        <w:rPr>
          <w:lang w:val="ru-RU"/>
        </w:rPr>
        <w:t>menu</w:t>
      </w:r>
      <w:proofErr w:type="spellEnd"/>
      <w:r w:rsidRPr="00F66907">
        <w:rPr>
          <w:lang w:val="ru-RU"/>
        </w:rPr>
        <w:t xml:space="preserve"> </w:t>
      </w:r>
      <w:proofErr w:type="spellStart"/>
      <w:r w:rsidRPr="00F66907">
        <w:rPr>
          <w:lang w:val="ru-RU"/>
        </w:rPr>
        <w:t>and</w:t>
      </w:r>
      <w:proofErr w:type="spellEnd"/>
      <w:r w:rsidRPr="00F66907">
        <w:rPr>
          <w:lang w:val="ru-RU"/>
        </w:rPr>
        <w:t xml:space="preserve"> </w:t>
      </w:r>
      <w:proofErr w:type="spellStart"/>
      <w:r w:rsidRPr="00F66907">
        <w:rPr>
          <w:lang w:val="ru-RU"/>
        </w:rPr>
        <w:t>check</w:t>
      </w:r>
      <w:proofErr w:type="spellEnd"/>
      <w:r w:rsidRPr="00F66907">
        <w:rPr>
          <w:lang w:val="ru-RU"/>
        </w:rPr>
        <w:t xml:space="preserve"> </w:t>
      </w:r>
      <w:proofErr w:type="spellStart"/>
      <w:r w:rsidRPr="00F66907">
        <w:rPr>
          <w:lang w:val="ru-RU"/>
        </w:rPr>
        <w:t>if</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settings</w:t>
      </w:r>
      <w:proofErr w:type="spellEnd"/>
      <w:r w:rsidRPr="00F66907">
        <w:rPr>
          <w:lang w:val="ru-RU"/>
        </w:rPr>
        <w:t xml:space="preserve"> </w:t>
      </w:r>
      <w:proofErr w:type="spellStart"/>
      <w:r w:rsidRPr="00F66907">
        <w:rPr>
          <w:lang w:val="ru-RU"/>
        </w:rPr>
        <w:t>for</w:t>
      </w:r>
      <w:proofErr w:type="spellEnd"/>
      <w:r w:rsidRPr="00F66907">
        <w:rPr>
          <w:lang w:val="ru-RU"/>
        </w:rPr>
        <w:t xml:space="preserve"> IRQ, DMA </w:t>
      </w:r>
      <w:proofErr w:type="spellStart"/>
      <w:r w:rsidRPr="00F66907">
        <w:rPr>
          <w:lang w:val="ru-RU"/>
        </w:rPr>
        <w:t>and</w:t>
      </w:r>
      <w:proofErr w:type="spellEnd"/>
      <w:r w:rsidRPr="00F66907">
        <w:rPr>
          <w:lang w:val="ru-RU"/>
        </w:rPr>
        <w:t xml:space="preserve"> </w:t>
      </w:r>
      <w:proofErr w:type="spellStart"/>
      <w:r w:rsidRPr="00F66907">
        <w:rPr>
          <w:lang w:val="ru-RU"/>
        </w:rPr>
        <w:t>base</w:t>
      </w:r>
      <w:proofErr w:type="spellEnd"/>
      <w:r w:rsidRPr="00F66907">
        <w:rPr>
          <w:lang w:val="ru-RU"/>
        </w:rPr>
        <w:t xml:space="preserve"> </w:t>
      </w:r>
      <w:proofErr w:type="spellStart"/>
      <w:r w:rsidRPr="00F66907">
        <w:rPr>
          <w:lang w:val="ru-RU"/>
        </w:rPr>
        <w:t>address</w:t>
      </w:r>
      <w:proofErr w:type="spellEnd"/>
      <w:r w:rsidRPr="00F66907">
        <w:rPr>
          <w:lang w:val="ru-RU"/>
        </w:rPr>
        <w:t xml:space="preserve"> </w:t>
      </w:r>
      <w:proofErr w:type="spellStart"/>
      <w:r w:rsidRPr="00F66907">
        <w:rPr>
          <w:lang w:val="ru-RU"/>
        </w:rPr>
        <w:t>are</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same</w:t>
      </w:r>
      <w:proofErr w:type="spellEnd"/>
      <w:r w:rsidRPr="00F66907">
        <w:rPr>
          <w:lang w:val="ru-RU"/>
        </w:rPr>
        <w:t xml:space="preserve"> </w:t>
      </w:r>
      <w:proofErr w:type="spellStart"/>
      <w:r w:rsidRPr="00F66907">
        <w:rPr>
          <w:lang w:val="ru-RU"/>
        </w:rPr>
        <w:t>as</w:t>
      </w:r>
      <w:proofErr w:type="spellEnd"/>
      <w:r w:rsidRPr="00F66907">
        <w:rPr>
          <w:lang w:val="ru-RU"/>
        </w:rPr>
        <w:t xml:space="preserve"> </w:t>
      </w:r>
      <w:proofErr w:type="spellStart"/>
      <w:r w:rsidRPr="00F66907">
        <w:rPr>
          <w:lang w:val="ru-RU"/>
        </w:rPr>
        <w:t>for</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card</w:t>
      </w:r>
      <w:proofErr w:type="spellEnd"/>
      <w:r w:rsidRPr="00F66907">
        <w:rPr>
          <w:lang w:val="ru-RU"/>
        </w:rPr>
        <w:t xml:space="preserve"> </w:t>
      </w:r>
      <w:proofErr w:type="spellStart"/>
      <w:r w:rsidRPr="00F66907">
        <w:rPr>
          <w:lang w:val="ru-RU"/>
        </w:rPr>
        <w:t>jumpers</w:t>
      </w:r>
      <w:proofErr w:type="spellEnd"/>
      <w:r w:rsidRPr="00F66907">
        <w:rPr>
          <w:lang w:val="ru-RU"/>
        </w:rPr>
        <w:t xml:space="preserve">. </w:t>
      </w:r>
      <w:proofErr w:type="spellStart"/>
      <w:r w:rsidRPr="00F66907">
        <w:rPr>
          <w:lang w:val="ru-RU"/>
        </w:rPr>
        <w:t>Switch</w:t>
      </w:r>
      <w:proofErr w:type="spellEnd"/>
      <w:r w:rsidRPr="00F66907">
        <w:rPr>
          <w:lang w:val="ru-RU"/>
        </w:rPr>
        <w:t xml:space="preserve"> </w:t>
      </w:r>
      <w:proofErr w:type="spellStart"/>
      <w:r w:rsidRPr="00F66907">
        <w:rPr>
          <w:lang w:val="ru-RU"/>
        </w:rPr>
        <w:t>to</w:t>
      </w:r>
      <w:proofErr w:type="spellEnd"/>
      <w:r w:rsidRPr="00F66907">
        <w:rPr>
          <w:lang w:val="ru-RU"/>
        </w:rPr>
        <w:t xml:space="preserve"> Test </w:t>
      </w:r>
      <w:proofErr w:type="spellStart"/>
      <w:r w:rsidRPr="00F66907">
        <w:rPr>
          <w:lang w:val="ru-RU"/>
        </w:rPr>
        <w:t>menu</w:t>
      </w:r>
      <w:proofErr w:type="spellEnd"/>
      <w:r w:rsidRPr="00F66907">
        <w:rPr>
          <w:lang w:val="ru-RU"/>
        </w:rPr>
        <w:t xml:space="preserve"> </w:t>
      </w:r>
      <w:proofErr w:type="spellStart"/>
      <w:r w:rsidRPr="00F66907">
        <w:rPr>
          <w:lang w:val="ru-RU"/>
        </w:rPr>
        <w:t>then</w:t>
      </w:r>
      <w:proofErr w:type="spellEnd"/>
      <w:r w:rsidRPr="00F66907">
        <w:rPr>
          <w:lang w:val="ru-RU"/>
        </w:rPr>
        <w:t xml:space="preserve"> </w:t>
      </w:r>
      <w:proofErr w:type="spellStart"/>
      <w:r w:rsidRPr="00F66907">
        <w:rPr>
          <w:lang w:val="ru-RU"/>
        </w:rPr>
        <w:t>and</w:t>
      </w:r>
      <w:proofErr w:type="spellEnd"/>
      <w:r w:rsidRPr="00F66907">
        <w:rPr>
          <w:lang w:val="ru-RU"/>
        </w:rPr>
        <w:t xml:space="preserve"> </w:t>
      </w:r>
      <w:proofErr w:type="spellStart"/>
      <w:r w:rsidRPr="00F66907">
        <w:rPr>
          <w:lang w:val="ru-RU"/>
        </w:rPr>
        <w:t>read</w:t>
      </w:r>
      <w:proofErr w:type="spellEnd"/>
      <w:r w:rsidRPr="00F66907">
        <w:rPr>
          <w:lang w:val="ru-RU"/>
        </w:rPr>
        <w:t xml:space="preserve"> </w:t>
      </w:r>
      <w:proofErr w:type="spellStart"/>
      <w:r w:rsidRPr="00F66907">
        <w:rPr>
          <w:lang w:val="ru-RU"/>
        </w:rPr>
        <w:t>voltages</w:t>
      </w:r>
      <w:proofErr w:type="spellEnd"/>
      <w:r w:rsidRPr="00F66907">
        <w:rPr>
          <w:lang w:val="ru-RU"/>
        </w:rPr>
        <w:t xml:space="preserve"> </w:t>
      </w:r>
      <w:proofErr w:type="spellStart"/>
      <w:r w:rsidRPr="00F66907">
        <w:rPr>
          <w:lang w:val="ru-RU"/>
        </w:rPr>
        <w:t>from</w:t>
      </w:r>
      <w:proofErr w:type="spellEnd"/>
      <w:r w:rsidRPr="00F66907">
        <w:rPr>
          <w:lang w:val="ru-RU"/>
        </w:rPr>
        <w:t xml:space="preserve"> A/D </w:t>
      </w:r>
      <w:proofErr w:type="spellStart"/>
      <w:r w:rsidRPr="00F66907">
        <w:rPr>
          <w:lang w:val="ru-RU"/>
        </w:rPr>
        <w:t>channels</w:t>
      </w:r>
      <w:proofErr w:type="spellEnd"/>
      <w:r w:rsidRPr="00F66907">
        <w:rPr>
          <w:lang w:val="ru-RU"/>
        </w:rPr>
        <w:t xml:space="preserve">. The </w:t>
      </w:r>
      <w:proofErr w:type="spellStart"/>
      <w:r w:rsidRPr="00F66907">
        <w:rPr>
          <w:lang w:val="ru-RU"/>
        </w:rPr>
        <w:t>numbers</w:t>
      </w:r>
      <w:proofErr w:type="spellEnd"/>
      <w:r w:rsidRPr="00F66907">
        <w:rPr>
          <w:lang w:val="ru-RU"/>
        </w:rPr>
        <w:t xml:space="preserve"> </w:t>
      </w:r>
      <w:proofErr w:type="spellStart"/>
      <w:r w:rsidRPr="00F66907">
        <w:rPr>
          <w:lang w:val="ru-RU"/>
        </w:rPr>
        <w:t>should</w:t>
      </w:r>
      <w:proofErr w:type="spellEnd"/>
      <w:r w:rsidRPr="00F66907">
        <w:rPr>
          <w:lang w:val="ru-RU"/>
        </w:rPr>
        <w:t xml:space="preserve"> </w:t>
      </w:r>
      <w:proofErr w:type="spellStart"/>
      <w:r w:rsidRPr="00F66907">
        <w:rPr>
          <w:lang w:val="ru-RU"/>
        </w:rPr>
        <w:t>be</w:t>
      </w:r>
      <w:proofErr w:type="spellEnd"/>
      <w:r w:rsidRPr="00F66907">
        <w:rPr>
          <w:lang w:val="ru-RU"/>
        </w:rPr>
        <w:t xml:space="preserve"> </w:t>
      </w:r>
      <w:proofErr w:type="spellStart"/>
      <w:r w:rsidRPr="00F66907">
        <w:rPr>
          <w:lang w:val="ru-RU"/>
        </w:rPr>
        <w:t>changing</w:t>
      </w:r>
      <w:proofErr w:type="spellEnd"/>
      <w:r w:rsidRPr="00F66907">
        <w:rPr>
          <w:lang w:val="ru-RU"/>
        </w:rPr>
        <w:t xml:space="preserve"> </w:t>
      </w:r>
      <w:proofErr w:type="spellStart"/>
      <w:r w:rsidRPr="00F66907">
        <w:rPr>
          <w:lang w:val="ru-RU"/>
        </w:rPr>
        <w:t>randomly</w:t>
      </w:r>
      <w:proofErr w:type="spellEnd"/>
      <w:r w:rsidRPr="00F66907">
        <w:rPr>
          <w:lang w:val="ru-RU"/>
        </w:rPr>
        <w:t xml:space="preserve">, </w:t>
      </w:r>
      <w:proofErr w:type="spellStart"/>
      <w:r w:rsidRPr="00F66907">
        <w:rPr>
          <w:lang w:val="ru-RU"/>
        </w:rPr>
        <w:t>representing</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noise</w:t>
      </w:r>
      <w:proofErr w:type="spellEnd"/>
      <w:r w:rsidRPr="00F66907">
        <w:rPr>
          <w:lang w:val="ru-RU"/>
        </w:rPr>
        <w:t xml:space="preserve">. </w:t>
      </w:r>
      <w:proofErr w:type="spellStart"/>
      <w:r w:rsidRPr="00F66907">
        <w:rPr>
          <w:lang w:val="ru-RU"/>
        </w:rPr>
        <w:t>If</w:t>
      </w:r>
      <w:proofErr w:type="spellEnd"/>
      <w:r w:rsidRPr="00F66907">
        <w:rPr>
          <w:lang w:val="ru-RU"/>
        </w:rPr>
        <w:t xml:space="preserve"> </w:t>
      </w:r>
      <w:proofErr w:type="spellStart"/>
      <w:r w:rsidRPr="00F66907">
        <w:rPr>
          <w:lang w:val="ru-RU"/>
        </w:rPr>
        <w:t>they</w:t>
      </w:r>
      <w:proofErr w:type="spellEnd"/>
      <w:r w:rsidRPr="00F66907">
        <w:rPr>
          <w:lang w:val="ru-RU"/>
        </w:rPr>
        <w:t xml:space="preserve"> </w:t>
      </w:r>
      <w:proofErr w:type="spellStart"/>
      <w:r w:rsidRPr="00F66907">
        <w:rPr>
          <w:lang w:val="ru-RU"/>
        </w:rPr>
        <w:t>are</w:t>
      </w:r>
      <w:proofErr w:type="spellEnd"/>
      <w:r w:rsidRPr="00F66907">
        <w:rPr>
          <w:lang w:val="ru-RU"/>
        </w:rPr>
        <w:t xml:space="preserve"> </w:t>
      </w:r>
      <w:proofErr w:type="spellStart"/>
      <w:r w:rsidRPr="00F66907">
        <w:rPr>
          <w:lang w:val="ru-RU"/>
        </w:rPr>
        <w:t>stuck</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card</w:t>
      </w:r>
      <w:proofErr w:type="spellEnd"/>
      <w:r w:rsidRPr="00F66907">
        <w:rPr>
          <w:lang w:val="ru-RU"/>
        </w:rPr>
        <w:t xml:space="preserve"> </w:t>
      </w:r>
      <w:proofErr w:type="spellStart"/>
      <w:r w:rsidRPr="00F66907">
        <w:rPr>
          <w:lang w:val="ru-RU"/>
        </w:rPr>
        <w:t>is</w:t>
      </w:r>
      <w:proofErr w:type="spellEnd"/>
      <w:r w:rsidRPr="00F66907">
        <w:rPr>
          <w:lang w:val="ru-RU"/>
        </w:rPr>
        <w:t xml:space="preserve"> </w:t>
      </w:r>
      <w:proofErr w:type="spellStart"/>
      <w:r w:rsidRPr="00F66907">
        <w:rPr>
          <w:lang w:val="ru-RU"/>
        </w:rPr>
        <w:t>not</w:t>
      </w:r>
      <w:proofErr w:type="spellEnd"/>
      <w:r w:rsidRPr="00F66907">
        <w:rPr>
          <w:lang w:val="ru-RU"/>
        </w:rPr>
        <w:t xml:space="preserve"> </w:t>
      </w:r>
      <w:proofErr w:type="spellStart"/>
      <w:r w:rsidRPr="00F66907">
        <w:rPr>
          <w:lang w:val="ru-RU"/>
        </w:rPr>
        <w:t>properly</w:t>
      </w:r>
      <w:proofErr w:type="spellEnd"/>
      <w:r w:rsidRPr="00F66907">
        <w:rPr>
          <w:lang w:val="ru-RU"/>
        </w:rPr>
        <w:t xml:space="preserve"> </w:t>
      </w:r>
      <w:proofErr w:type="spellStart"/>
      <w:r w:rsidRPr="00F66907">
        <w:rPr>
          <w:lang w:val="ru-RU"/>
        </w:rPr>
        <w:t>set</w:t>
      </w:r>
      <w:proofErr w:type="spellEnd"/>
      <w:r w:rsidRPr="00F66907">
        <w:rPr>
          <w:lang w:val="ru-RU"/>
        </w:rPr>
        <w:t xml:space="preserve"> </w:t>
      </w:r>
      <w:proofErr w:type="spellStart"/>
      <w:r w:rsidRPr="00F66907">
        <w:rPr>
          <w:lang w:val="ru-RU"/>
        </w:rPr>
        <w:t>up</w:t>
      </w:r>
      <w:proofErr w:type="spellEnd"/>
      <w:r w:rsidRPr="00F66907">
        <w:rPr>
          <w:lang w:val="ru-RU"/>
        </w:rPr>
        <w:t xml:space="preserve">, </w:t>
      </w:r>
      <w:proofErr w:type="spellStart"/>
      <w:r w:rsidRPr="00F66907">
        <w:rPr>
          <w:lang w:val="ru-RU"/>
        </w:rPr>
        <w:t>most</w:t>
      </w:r>
      <w:proofErr w:type="spellEnd"/>
      <w:r w:rsidRPr="00F66907">
        <w:rPr>
          <w:lang w:val="ru-RU"/>
        </w:rPr>
        <w:t xml:space="preserve"> </w:t>
      </w:r>
      <w:proofErr w:type="spellStart"/>
      <w:r w:rsidRPr="00F66907">
        <w:rPr>
          <w:lang w:val="ru-RU"/>
        </w:rPr>
        <w:t>likely</w:t>
      </w:r>
      <w:proofErr w:type="spellEnd"/>
      <w:r w:rsidRPr="00F66907">
        <w:rPr>
          <w:lang w:val="ru-RU"/>
        </w:rPr>
        <w:t xml:space="preserve"> </w:t>
      </w:r>
      <w:proofErr w:type="spellStart"/>
      <w:r w:rsidRPr="00F66907">
        <w:rPr>
          <w:lang w:val="ru-RU"/>
        </w:rPr>
        <w:t>the</w:t>
      </w:r>
      <w:proofErr w:type="spellEnd"/>
      <w:r w:rsidRPr="00F66907">
        <w:rPr>
          <w:lang w:val="ru-RU"/>
        </w:rPr>
        <w:t xml:space="preserve"> IRQ </w:t>
      </w:r>
      <w:proofErr w:type="spellStart"/>
      <w:r w:rsidRPr="00F66907">
        <w:rPr>
          <w:lang w:val="ru-RU"/>
        </w:rPr>
        <w:t>or</w:t>
      </w:r>
      <w:proofErr w:type="spellEnd"/>
      <w:r w:rsidRPr="00F66907">
        <w:rPr>
          <w:lang w:val="ru-RU"/>
        </w:rPr>
        <w:t xml:space="preserve"> I/O </w:t>
      </w:r>
      <w:proofErr w:type="spellStart"/>
      <w:r w:rsidRPr="00F66907">
        <w:rPr>
          <w:lang w:val="ru-RU"/>
        </w:rPr>
        <w:t>address</w:t>
      </w:r>
      <w:proofErr w:type="spellEnd"/>
      <w:r w:rsidRPr="00F66907">
        <w:rPr>
          <w:lang w:val="ru-RU"/>
        </w:rPr>
        <w:t xml:space="preserve"> </w:t>
      </w:r>
      <w:proofErr w:type="spellStart"/>
      <w:r w:rsidRPr="00F66907">
        <w:rPr>
          <w:lang w:val="ru-RU"/>
        </w:rPr>
        <w:t>is</w:t>
      </w:r>
      <w:proofErr w:type="spellEnd"/>
      <w:r w:rsidRPr="00F66907">
        <w:rPr>
          <w:lang w:val="ru-RU"/>
        </w:rPr>
        <w:t xml:space="preserve"> </w:t>
      </w:r>
      <w:proofErr w:type="spellStart"/>
      <w:r w:rsidRPr="00F66907">
        <w:rPr>
          <w:lang w:val="ru-RU"/>
        </w:rPr>
        <w:t>conflicting</w:t>
      </w:r>
      <w:proofErr w:type="spellEnd"/>
      <w:r w:rsidRPr="00F66907">
        <w:rPr>
          <w:lang w:val="ru-RU"/>
        </w:rPr>
        <w:t xml:space="preserve"> </w:t>
      </w:r>
      <w:proofErr w:type="spellStart"/>
      <w:r w:rsidRPr="00F66907">
        <w:rPr>
          <w:lang w:val="ru-RU"/>
        </w:rPr>
        <w:t>with</w:t>
      </w:r>
      <w:proofErr w:type="spellEnd"/>
      <w:r w:rsidRPr="00F66907">
        <w:rPr>
          <w:lang w:val="ru-RU"/>
        </w:rPr>
        <w:t xml:space="preserve"> </w:t>
      </w:r>
      <w:proofErr w:type="spellStart"/>
      <w:r w:rsidRPr="00F66907">
        <w:rPr>
          <w:lang w:val="ru-RU"/>
        </w:rPr>
        <w:t>some</w:t>
      </w:r>
      <w:proofErr w:type="spellEnd"/>
      <w:r w:rsidRPr="00F66907">
        <w:rPr>
          <w:lang w:val="ru-RU"/>
        </w:rPr>
        <w:t xml:space="preserve"> </w:t>
      </w:r>
      <w:proofErr w:type="spellStart"/>
      <w:r w:rsidRPr="00F66907">
        <w:rPr>
          <w:lang w:val="ru-RU"/>
        </w:rPr>
        <w:t>other</w:t>
      </w:r>
      <w:proofErr w:type="spellEnd"/>
      <w:r w:rsidRPr="00F66907">
        <w:rPr>
          <w:lang w:val="ru-RU"/>
        </w:rPr>
        <w:t xml:space="preserve"> </w:t>
      </w:r>
      <w:proofErr w:type="spellStart"/>
      <w:r w:rsidRPr="00F66907">
        <w:rPr>
          <w:lang w:val="ru-RU"/>
        </w:rPr>
        <w:t>device</w:t>
      </w:r>
      <w:proofErr w:type="spellEnd"/>
      <w:r w:rsidRPr="00F66907">
        <w:rPr>
          <w:lang w:val="ru-RU"/>
        </w:rPr>
        <w:t xml:space="preserve"> </w:t>
      </w:r>
      <w:proofErr w:type="spellStart"/>
      <w:r w:rsidRPr="00F66907">
        <w:rPr>
          <w:lang w:val="ru-RU"/>
        </w:rPr>
        <w:t>in</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computer</w:t>
      </w:r>
      <w:proofErr w:type="spellEnd"/>
      <w:r w:rsidRPr="00F66907">
        <w:rPr>
          <w:lang w:val="ru-RU"/>
        </w:rPr>
        <w:t xml:space="preserve">. </w:t>
      </w:r>
    </w:p>
    <w:p w14:paraId="52DAFF23" w14:textId="602CC99A" w:rsidR="00F81871" w:rsidRPr="005A1F30" w:rsidRDefault="00F81871" w:rsidP="0080317B">
      <w:pPr>
        <w:pStyle w:val="Listenabsatz"/>
        <w:ind w:firstLine="480"/>
        <w:jc w:val="center"/>
        <w:rPr>
          <w:sz w:val="20"/>
          <w:szCs w:val="20"/>
          <w:lang w:val="ru-RU"/>
        </w:rPr>
      </w:pPr>
      <w:r w:rsidRPr="005A1F30">
        <w:rPr>
          <w:noProof/>
        </w:rPr>
        <w:drawing>
          <wp:inline distT="0" distB="0" distL="0" distR="0" wp14:anchorId="79FBFB40" wp14:editId="4D8BA8F3">
            <wp:extent cx="1276350" cy="800100"/>
            <wp:effectExtent l="0" t="0" r="0" b="0"/>
            <wp:docPr id="72" name="Picture 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10;&#10;Description automatically generated"/>
                    <pic:cNvPicPr/>
                  </pic:nvPicPr>
                  <pic:blipFill>
                    <a:blip r:embed="rId55"/>
                    <a:stretch>
                      <a:fillRect/>
                    </a:stretch>
                  </pic:blipFill>
                  <pic:spPr>
                    <a:xfrm>
                      <a:off x="0" y="0"/>
                      <a:ext cx="1276350" cy="800100"/>
                    </a:xfrm>
                    <a:prstGeom prst="rect">
                      <a:avLst/>
                    </a:prstGeom>
                  </pic:spPr>
                </pic:pic>
              </a:graphicData>
            </a:graphic>
          </wp:inline>
        </w:drawing>
      </w:r>
    </w:p>
    <w:p w14:paraId="367AB2B7" w14:textId="7398177A" w:rsidR="00F81871" w:rsidRPr="005A1F30" w:rsidRDefault="0080317B" w:rsidP="0080317B">
      <w:pPr>
        <w:pStyle w:val="Listenabsatz"/>
        <w:ind w:firstLine="480"/>
        <w:rPr>
          <w:sz w:val="20"/>
          <w:szCs w:val="20"/>
          <w:lang w:val="ru-RU"/>
        </w:rPr>
      </w:pPr>
      <w:r w:rsidRPr="005A1F30">
        <w:rPr>
          <w:noProof/>
        </w:rPr>
        <w:drawing>
          <wp:inline distT="0" distB="0" distL="0" distR="0" wp14:anchorId="2CC9A21A" wp14:editId="4E5C7FCF">
            <wp:extent cx="5143500" cy="334264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143500" cy="3342640"/>
                    </a:xfrm>
                    <a:prstGeom prst="rect">
                      <a:avLst/>
                    </a:prstGeom>
                  </pic:spPr>
                </pic:pic>
              </a:graphicData>
            </a:graphic>
          </wp:inline>
        </w:drawing>
      </w:r>
    </w:p>
    <w:p w14:paraId="01F6DD74" w14:textId="50BF05B7" w:rsidR="00F81871" w:rsidRPr="005A1F30" w:rsidRDefault="00F81871" w:rsidP="0080317B">
      <w:pPr>
        <w:jc w:val="center"/>
        <w:rPr>
          <w:sz w:val="20"/>
          <w:szCs w:val="20"/>
          <w:lang w:val="ru-RU"/>
        </w:rPr>
      </w:pPr>
      <w:r w:rsidRPr="005A1F30">
        <w:rPr>
          <w:noProof/>
        </w:rPr>
        <w:lastRenderedPageBreak/>
        <w:drawing>
          <wp:inline distT="0" distB="0" distL="0" distR="0" wp14:anchorId="7A7DD4B9" wp14:editId="32F4A82C">
            <wp:extent cx="5943600" cy="3228340"/>
            <wp:effectExtent l="0" t="0" r="0" b="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943600" cy="3228340"/>
                    </a:xfrm>
                    <a:prstGeom prst="rect">
                      <a:avLst/>
                    </a:prstGeom>
                  </pic:spPr>
                </pic:pic>
              </a:graphicData>
            </a:graphic>
          </wp:inline>
        </w:drawing>
      </w:r>
    </w:p>
    <w:p w14:paraId="769A4A15" w14:textId="77777777" w:rsidR="00F81871" w:rsidRPr="00F66907" w:rsidRDefault="00F81871" w:rsidP="00F81871">
      <w:pPr>
        <w:widowControl w:val="0"/>
        <w:numPr>
          <w:ilvl w:val="0"/>
          <w:numId w:val="24"/>
        </w:numPr>
        <w:autoSpaceDE w:val="0"/>
        <w:autoSpaceDN w:val="0"/>
        <w:adjustRightInd w:val="0"/>
        <w:ind w:left="720" w:hanging="720"/>
        <w:rPr>
          <w:lang w:val="ru-RU"/>
        </w:rPr>
      </w:pPr>
      <w:proofErr w:type="spellStart"/>
      <w:r w:rsidRPr="00F66907">
        <w:rPr>
          <w:lang w:val="ru-RU"/>
        </w:rPr>
        <w:t>Run</w:t>
      </w:r>
      <w:proofErr w:type="spellEnd"/>
      <w:r w:rsidRPr="00F66907">
        <w:rPr>
          <w:lang w:val="ru-RU"/>
        </w:rPr>
        <w:t xml:space="preserve"> Applications / </w:t>
      </w:r>
      <w:proofErr w:type="spellStart"/>
      <w:r w:rsidRPr="00F66907">
        <w:rPr>
          <w:lang w:val="ru-RU"/>
        </w:rPr>
        <w:t>Install</w:t>
      </w:r>
      <w:proofErr w:type="spellEnd"/>
      <w:r w:rsidRPr="00F66907">
        <w:rPr>
          <w:lang w:val="ru-RU"/>
        </w:rPr>
        <w:t xml:space="preserve"> / Install.exe. Select </w:t>
      </w:r>
      <w:proofErr w:type="spellStart"/>
      <w:r w:rsidRPr="00F66907">
        <w:rPr>
          <w:lang w:val="ru-RU"/>
        </w:rPr>
        <w:t>an</w:t>
      </w:r>
      <w:proofErr w:type="spellEnd"/>
      <w:r w:rsidRPr="00F66907">
        <w:rPr>
          <w:lang w:val="ru-RU"/>
        </w:rPr>
        <w:t xml:space="preserve"> </w:t>
      </w:r>
      <w:proofErr w:type="spellStart"/>
      <w:r w:rsidRPr="00F66907">
        <w:rPr>
          <w:lang w:val="ru-RU"/>
        </w:rPr>
        <w:t>installation</w:t>
      </w:r>
      <w:proofErr w:type="spellEnd"/>
      <w:r w:rsidRPr="00F66907">
        <w:rPr>
          <w:lang w:val="ru-RU"/>
        </w:rPr>
        <w:t xml:space="preserve"> </w:t>
      </w:r>
      <w:proofErr w:type="spellStart"/>
      <w:r w:rsidRPr="00F66907">
        <w:rPr>
          <w:lang w:val="ru-RU"/>
        </w:rPr>
        <w:t>folder</w:t>
      </w:r>
      <w:proofErr w:type="spellEnd"/>
      <w:r w:rsidRPr="00F66907">
        <w:rPr>
          <w:lang w:val="ru-RU"/>
        </w:rPr>
        <w:t xml:space="preserve"> </w:t>
      </w:r>
      <w:proofErr w:type="spellStart"/>
      <w:r w:rsidRPr="00F66907">
        <w:rPr>
          <w:lang w:val="ru-RU"/>
        </w:rPr>
        <w:t>for</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mass-spectrometer</w:t>
      </w:r>
      <w:proofErr w:type="spellEnd"/>
      <w:r w:rsidRPr="00F66907">
        <w:rPr>
          <w:lang w:val="ru-RU"/>
        </w:rPr>
        <w:t xml:space="preserve"> </w:t>
      </w:r>
      <w:proofErr w:type="spellStart"/>
      <w:r w:rsidRPr="00F66907">
        <w:rPr>
          <w:lang w:val="ru-RU"/>
        </w:rPr>
        <w:t>program</w:t>
      </w:r>
      <w:proofErr w:type="spellEnd"/>
      <w:r w:rsidRPr="00F66907">
        <w:rPr>
          <w:lang w:val="ru-RU"/>
        </w:rPr>
        <w:t xml:space="preserve">. </w:t>
      </w:r>
      <w:proofErr w:type="spellStart"/>
      <w:r w:rsidRPr="00F66907">
        <w:rPr>
          <w:lang w:val="ru-RU"/>
        </w:rPr>
        <w:t>This</w:t>
      </w:r>
      <w:proofErr w:type="spellEnd"/>
      <w:r w:rsidRPr="00F66907">
        <w:rPr>
          <w:lang w:val="ru-RU"/>
        </w:rPr>
        <w:t xml:space="preserve"> </w:t>
      </w:r>
      <w:proofErr w:type="spellStart"/>
      <w:r w:rsidRPr="00F66907">
        <w:rPr>
          <w:lang w:val="ru-RU"/>
        </w:rPr>
        <w:t>setup</w:t>
      </w:r>
      <w:proofErr w:type="spellEnd"/>
      <w:r w:rsidRPr="00F66907">
        <w:rPr>
          <w:lang w:val="ru-RU"/>
        </w:rPr>
        <w:t xml:space="preserve"> </w:t>
      </w:r>
      <w:proofErr w:type="spellStart"/>
      <w:r w:rsidRPr="00F66907">
        <w:rPr>
          <w:lang w:val="ru-RU"/>
        </w:rPr>
        <w:t>will</w:t>
      </w:r>
      <w:proofErr w:type="spellEnd"/>
      <w:r w:rsidRPr="00F66907">
        <w:rPr>
          <w:lang w:val="ru-RU"/>
        </w:rPr>
        <w:t xml:space="preserve"> </w:t>
      </w:r>
      <w:proofErr w:type="spellStart"/>
      <w:r w:rsidRPr="00F66907">
        <w:rPr>
          <w:lang w:val="ru-RU"/>
        </w:rPr>
        <w:t>also</w:t>
      </w:r>
      <w:proofErr w:type="spellEnd"/>
      <w:r w:rsidRPr="00F66907">
        <w:rPr>
          <w:lang w:val="ru-RU"/>
        </w:rPr>
        <w:t xml:space="preserve"> </w:t>
      </w:r>
      <w:proofErr w:type="spellStart"/>
      <w:r w:rsidRPr="00F66907">
        <w:rPr>
          <w:lang w:val="ru-RU"/>
        </w:rPr>
        <w:t>install</w:t>
      </w:r>
      <w:proofErr w:type="spellEnd"/>
      <w:r w:rsidRPr="00F66907">
        <w:rPr>
          <w:lang w:val="ru-RU"/>
        </w:rPr>
        <w:t xml:space="preserve"> </w:t>
      </w:r>
      <w:proofErr w:type="spellStart"/>
      <w:r w:rsidRPr="00F66907">
        <w:rPr>
          <w:lang w:val="ru-RU"/>
        </w:rPr>
        <w:t>necessary</w:t>
      </w:r>
      <w:proofErr w:type="spellEnd"/>
      <w:r w:rsidRPr="00F66907">
        <w:rPr>
          <w:lang w:val="ru-RU"/>
        </w:rPr>
        <w:t xml:space="preserve"> </w:t>
      </w:r>
      <w:proofErr w:type="spellStart"/>
      <w:r w:rsidRPr="00F66907">
        <w:rPr>
          <w:lang w:val="ru-RU"/>
        </w:rPr>
        <w:t>system</w:t>
      </w:r>
      <w:proofErr w:type="spellEnd"/>
      <w:r w:rsidRPr="00F66907">
        <w:rPr>
          <w:lang w:val="ru-RU"/>
        </w:rPr>
        <w:t xml:space="preserve"> </w:t>
      </w:r>
      <w:proofErr w:type="spellStart"/>
      <w:r w:rsidRPr="00F66907">
        <w:rPr>
          <w:lang w:val="ru-RU"/>
        </w:rPr>
        <w:t>components</w:t>
      </w:r>
      <w:proofErr w:type="spellEnd"/>
      <w:r w:rsidRPr="00F66907">
        <w:rPr>
          <w:lang w:val="ru-RU"/>
        </w:rPr>
        <w:t xml:space="preserve"> </w:t>
      </w:r>
      <w:proofErr w:type="spellStart"/>
      <w:r w:rsidRPr="00F66907">
        <w:rPr>
          <w:lang w:val="ru-RU"/>
        </w:rPr>
        <w:t>and</w:t>
      </w:r>
      <w:proofErr w:type="spellEnd"/>
      <w:r w:rsidRPr="00F66907">
        <w:rPr>
          <w:lang w:val="ru-RU"/>
        </w:rPr>
        <w:t xml:space="preserve"> </w:t>
      </w:r>
      <w:proofErr w:type="spellStart"/>
      <w:r w:rsidRPr="00F66907">
        <w:rPr>
          <w:lang w:val="ru-RU"/>
        </w:rPr>
        <w:t>may</w:t>
      </w:r>
      <w:proofErr w:type="spellEnd"/>
      <w:r w:rsidRPr="00F66907">
        <w:rPr>
          <w:lang w:val="ru-RU"/>
        </w:rPr>
        <w:t xml:space="preserve"> </w:t>
      </w:r>
      <w:proofErr w:type="spellStart"/>
      <w:r w:rsidRPr="00F66907">
        <w:rPr>
          <w:lang w:val="ru-RU"/>
        </w:rPr>
        <w:t>require</w:t>
      </w:r>
      <w:proofErr w:type="spellEnd"/>
      <w:r w:rsidRPr="00F66907">
        <w:rPr>
          <w:lang w:val="ru-RU"/>
        </w:rPr>
        <w:t xml:space="preserve"> </w:t>
      </w:r>
      <w:proofErr w:type="spellStart"/>
      <w:r w:rsidRPr="00F66907">
        <w:rPr>
          <w:lang w:val="ru-RU"/>
        </w:rPr>
        <w:t>restart</w:t>
      </w:r>
      <w:proofErr w:type="spellEnd"/>
      <w:r w:rsidRPr="00F66907">
        <w:rPr>
          <w:lang w:val="ru-RU"/>
        </w:rPr>
        <w:t xml:space="preserve"> </w:t>
      </w:r>
      <w:proofErr w:type="spellStart"/>
      <w:r w:rsidRPr="00F66907">
        <w:rPr>
          <w:lang w:val="ru-RU"/>
        </w:rPr>
        <w:t>of</w:t>
      </w:r>
      <w:proofErr w:type="spellEnd"/>
      <w:r w:rsidRPr="00F66907">
        <w:rPr>
          <w:lang w:val="ru-RU"/>
        </w:rPr>
        <w:t xml:space="preserve"> </w:t>
      </w:r>
      <w:proofErr w:type="spellStart"/>
      <w:r w:rsidRPr="00F66907">
        <w:rPr>
          <w:lang w:val="ru-RU"/>
        </w:rPr>
        <w:t>the</w:t>
      </w:r>
      <w:proofErr w:type="spellEnd"/>
      <w:r w:rsidRPr="00F66907">
        <w:rPr>
          <w:lang w:val="ru-RU"/>
        </w:rPr>
        <w:t xml:space="preserve"> PC.</w:t>
      </w:r>
    </w:p>
    <w:p w14:paraId="18190883" w14:textId="77777777" w:rsidR="00F81871" w:rsidRPr="00F66907" w:rsidRDefault="00F81871" w:rsidP="00F81871">
      <w:pPr>
        <w:widowControl w:val="0"/>
        <w:numPr>
          <w:ilvl w:val="0"/>
          <w:numId w:val="24"/>
        </w:numPr>
        <w:autoSpaceDE w:val="0"/>
        <w:autoSpaceDN w:val="0"/>
        <w:adjustRightInd w:val="0"/>
        <w:ind w:left="720" w:hanging="720"/>
        <w:rPr>
          <w:lang w:val="ru-RU"/>
        </w:rPr>
      </w:pPr>
      <w:proofErr w:type="spellStart"/>
      <w:r w:rsidRPr="00F66907">
        <w:rPr>
          <w:lang w:val="ru-RU"/>
        </w:rPr>
        <w:t>Copy</w:t>
      </w:r>
      <w:proofErr w:type="spellEnd"/>
      <w:r w:rsidRPr="00F66907">
        <w:rPr>
          <w:lang w:val="ru-RU"/>
        </w:rPr>
        <w:t xml:space="preserve"> </w:t>
      </w:r>
      <w:proofErr w:type="spellStart"/>
      <w:r w:rsidRPr="00F66907">
        <w:rPr>
          <w:lang w:val="ru-RU"/>
        </w:rPr>
        <w:t>other</w:t>
      </w:r>
      <w:proofErr w:type="spellEnd"/>
      <w:r w:rsidRPr="00F66907">
        <w:rPr>
          <w:lang w:val="ru-RU"/>
        </w:rPr>
        <w:t xml:space="preserve"> EXE </w:t>
      </w:r>
      <w:proofErr w:type="spellStart"/>
      <w:r w:rsidRPr="00F66907">
        <w:rPr>
          <w:lang w:val="ru-RU"/>
        </w:rPr>
        <w:t>files</w:t>
      </w:r>
      <w:proofErr w:type="spellEnd"/>
      <w:r w:rsidRPr="00F66907">
        <w:rPr>
          <w:lang w:val="ru-RU"/>
        </w:rPr>
        <w:t xml:space="preserve"> </w:t>
      </w:r>
      <w:proofErr w:type="spellStart"/>
      <w:r w:rsidRPr="00F66907">
        <w:rPr>
          <w:lang w:val="ru-RU"/>
        </w:rPr>
        <w:t>from</w:t>
      </w:r>
      <w:proofErr w:type="spellEnd"/>
      <w:r w:rsidRPr="00F66907">
        <w:rPr>
          <w:lang w:val="ru-RU"/>
        </w:rPr>
        <w:t xml:space="preserve"> Applications </w:t>
      </w:r>
      <w:proofErr w:type="spellStart"/>
      <w:r w:rsidRPr="00F66907">
        <w:rPr>
          <w:lang w:val="ru-RU"/>
        </w:rPr>
        <w:t>to</w:t>
      </w:r>
      <w:proofErr w:type="spellEnd"/>
      <w:r w:rsidRPr="00F66907">
        <w:rPr>
          <w:lang w:val="ru-RU"/>
        </w:rPr>
        <w:t xml:space="preserve"> </w:t>
      </w:r>
      <w:proofErr w:type="spellStart"/>
      <w:r w:rsidRPr="00F66907">
        <w:rPr>
          <w:lang w:val="ru-RU"/>
        </w:rPr>
        <w:t>the</w:t>
      </w:r>
      <w:proofErr w:type="spellEnd"/>
      <w:r w:rsidRPr="00F66907">
        <w:rPr>
          <w:lang w:val="ru-RU"/>
        </w:rPr>
        <w:t xml:space="preserve"> </w:t>
      </w:r>
      <w:proofErr w:type="spellStart"/>
      <w:r w:rsidRPr="00F66907">
        <w:rPr>
          <w:lang w:val="ru-RU"/>
        </w:rPr>
        <w:t>same</w:t>
      </w:r>
      <w:proofErr w:type="spellEnd"/>
      <w:r w:rsidRPr="00F66907">
        <w:rPr>
          <w:lang w:val="ru-RU"/>
        </w:rPr>
        <w:t xml:space="preserve"> </w:t>
      </w:r>
      <w:proofErr w:type="spellStart"/>
      <w:r w:rsidRPr="00F66907">
        <w:rPr>
          <w:lang w:val="ru-RU"/>
        </w:rPr>
        <w:t>folder</w:t>
      </w:r>
      <w:proofErr w:type="spellEnd"/>
      <w:r w:rsidRPr="00F66907">
        <w:rPr>
          <w:lang w:val="ru-RU"/>
        </w:rPr>
        <w:t>.</w:t>
      </w:r>
    </w:p>
    <w:p w14:paraId="13683DF8" w14:textId="77777777" w:rsidR="00F81871" w:rsidRPr="005A1F30" w:rsidRDefault="00F81871" w:rsidP="00F81871">
      <w:pPr>
        <w:widowControl w:val="0"/>
        <w:autoSpaceDE w:val="0"/>
        <w:autoSpaceDN w:val="0"/>
        <w:adjustRightInd w:val="0"/>
        <w:rPr>
          <w:sz w:val="20"/>
          <w:szCs w:val="20"/>
          <w:lang w:val="ru-RU"/>
        </w:rPr>
      </w:pPr>
    </w:p>
    <w:p w14:paraId="59999293" w14:textId="4EAF4D6E" w:rsidR="00F81871" w:rsidRDefault="00F25755" w:rsidP="00F25755">
      <w:pPr>
        <w:pStyle w:val="berschrift2"/>
      </w:pPr>
      <w:bookmarkStart w:id="68" w:name="_Toc112745751"/>
      <w:r>
        <w:t xml:space="preserve">e. Recording MS with </w:t>
      </w:r>
      <w:proofErr w:type="spellStart"/>
      <w:r>
        <w:t>Basica</w:t>
      </w:r>
      <w:proofErr w:type="spellEnd"/>
      <w:r>
        <w:t xml:space="preserve"> program</w:t>
      </w:r>
      <w:bookmarkEnd w:id="68"/>
    </w:p>
    <w:p w14:paraId="490DB8D2" w14:textId="77777777" w:rsidR="00F25755" w:rsidRPr="005A1F30" w:rsidRDefault="00F25755" w:rsidP="00BC13E5">
      <w:pPr>
        <w:widowControl w:val="0"/>
        <w:autoSpaceDE w:val="0"/>
        <w:autoSpaceDN w:val="0"/>
        <w:adjustRightInd w:val="0"/>
      </w:pPr>
    </w:p>
    <w:p w14:paraId="5BFD7793" w14:textId="6616D72C" w:rsidR="00DB40E3" w:rsidRPr="00F25755" w:rsidRDefault="00F25755" w:rsidP="00F25755">
      <w:pPr>
        <w:pStyle w:val="berschrift3"/>
      </w:pPr>
      <w:bookmarkStart w:id="69" w:name="_Toc112745752"/>
      <w:proofErr w:type="spellStart"/>
      <w:r>
        <w:t>i</w:t>
      </w:r>
      <w:proofErr w:type="spellEnd"/>
      <w:r>
        <w:t xml:space="preserve">. </w:t>
      </w:r>
      <w:r w:rsidR="00087BF1" w:rsidRPr="00F25755">
        <w:t xml:space="preserve">Running MS using </w:t>
      </w:r>
      <w:proofErr w:type="spellStart"/>
      <w:r w:rsidR="001F4FCC" w:rsidRPr="00F25755">
        <w:t>Basica</w:t>
      </w:r>
      <w:proofErr w:type="spellEnd"/>
      <w:r w:rsidR="001F4FCC" w:rsidRPr="00F25755">
        <w:t>:</w:t>
      </w:r>
      <w:bookmarkEnd w:id="69"/>
    </w:p>
    <w:p w14:paraId="0D2CDF78" w14:textId="5B068ED1" w:rsidR="00CE0F16" w:rsidRPr="005A1F30" w:rsidRDefault="00CE0F16" w:rsidP="0003265F">
      <w:pPr>
        <w:jc w:val="both"/>
        <w:rPr>
          <w:color w:val="000000"/>
        </w:rPr>
      </w:pPr>
      <w:r w:rsidRPr="005A1F30">
        <w:rPr>
          <w:color w:val="000000"/>
        </w:rPr>
        <w:t xml:space="preserve">The </w:t>
      </w:r>
      <w:proofErr w:type="spellStart"/>
      <w:r w:rsidRPr="005A1F30">
        <w:rPr>
          <w:color w:val="000000"/>
        </w:rPr>
        <w:t>Basica</w:t>
      </w:r>
      <w:proofErr w:type="spellEnd"/>
      <w:r w:rsidRPr="005A1F30">
        <w:rPr>
          <w:color w:val="000000"/>
        </w:rPr>
        <w:t xml:space="preserve"> program for MS </w:t>
      </w:r>
      <w:r w:rsidR="009B2843" w:rsidRPr="005A1F30">
        <w:rPr>
          <w:color w:val="000000"/>
        </w:rPr>
        <w:t xml:space="preserve">is in the GATEWAY2000 windows95 computer. </w:t>
      </w:r>
      <w:r w:rsidR="00DC01FC" w:rsidRPr="005A1F30">
        <w:rPr>
          <w:color w:val="000000"/>
        </w:rPr>
        <w:t xml:space="preserve">First connect the </w:t>
      </w:r>
      <w:r w:rsidR="008A3E99" w:rsidRPr="005A1F30">
        <w:rPr>
          <w:color w:val="000000"/>
        </w:rPr>
        <w:t xml:space="preserve">Signal out, External </w:t>
      </w:r>
      <w:r w:rsidR="00E077B4" w:rsidRPr="005A1F30">
        <w:rPr>
          <w:color w:val="000000"/>
        </w:rPr>
        <w:t xml:space="preserve">program and TC </w:t>
      </w:r>
      <w:r w:rsidR="0030216F" w:rsidRPr="005A1F30">
        <w:rPr>
          <w:color w:val="000000"/>
        </w:rPr>
        <w:t>cable</w:t>
      </w:r>
      <w:r w:rsidR="000D72CD" w:rsidRPr="005A1F30">
        <w:rPr>
          <w:color w:val="000000"/>
        </w:rPr>
        <w:t>s</w:t>
      </w:r>
      <w:r w:rsidR="0030216F" w:rsidRPr="005A1F30">
        <w:rPr>
          <w:color w:val="000000"/>
        </w:rPr>
        <w:t xml:space="preserve"> to </w:t>
      </w:r>
      <w:r w:rsidR="008A3E99" w:rsidRPr="005A1F30">
        <w:rPr>
          <w:color w:val="000000"/>
        </w:rPr>
        <w:t>the Windows</w:t>
      </w:r>
      <w:r w:rsidR="0030216F" w:rsidRPr="005A1F30">
        <w:rPr>
          <w:color w:val="000000"/>
        </w:rPr>
        <w:t>95 computer.</w:t>
      </w:r>
      <w:r w:rsidR="000D72CD" w:rsidRPr="005A1F30">
        <w:rPr>
          <w:color w:val="000000"/>
        </w:rPr>
        <w:t xml:space="preserve"> For recording MS:</w:t>
      </w:r>
    </w:p>
    <w:p w14:paraId="25A1D7F2" w14:textId="77777777" w:rsidR="000D72CD" w:rsidRPr="005A1F30" w:rsidRDefault="000D72CD" w:rsidP="0003265F">
      <w:pPr>
        <w:jc w:val="both"/>
        <w:rPr>
          <w:color w:val="000000"/>
        </w:rPr>
      </w:pPr>
    </w:p>
    <w:p w14:paraId="278CA4C0" w14:textId="4E326CF2" w:rsidR="001F4FCC" w:rsidRPr="005A1F30" w:rsidRDefault="001F4FCC" w:rsidP="0003265F">
      <w:pPr>
        <w:jc w:val="both"/>
        <w:rPr>
          <w:color w:val="000000"/>
        </w:rPr>
      </w:pPr>
      <w:r w:rsidRPr="005A1F30">
        <w:rPr>
          <w:color w:val="000000"/>
        </w:rPr>
        <w:t xml:space="preserve">1. Open </w:t>
      </w:r>
      <w:proofErr w:type="spellStart"/>
      <w:r w:rsidRPr="005A1F30">
        <w:rPr>
          <w:b/>
          <w:bCs/>
          <w:color w:val="000000"/>
        </w:rPr>
        <w:t>ms</w:t>
      </w:r>
      <w:proofErr w:type="spellEnd"/>
      <w:r w:rsidRPr="005A1F30">
        <w:rPr>
          <w:color w:val="000000"/>
        </w:rPr>
        <w:t xml:space="preserve"> folder in C drive </w:t>
      </w:r>
    </w:p>
    <w:p w14:paraId="7F8A69C9" w14:textId="194EA7D4" w:rsidR="001F4FCC" w:rsidRPr="005A1F30" w:rsidRDefault="001F4FCC" w:rsidP="0003265F">
      <w:pPr>
        <w:jc w:val="both"/>
        <w:rPr>
          <w:color w:val="000000"/>
        </w:rPr>
      </w:pPr>
      <w:r w:rsidRPr="005A1F30">
        <w:rPr>
          <w:color w:val="000000"/>
        </w:rPr>
        <w:t>2.</w:t>
      </w:r>
      <w:r w:rsidR="00CE0F16" w:rsidRPr="005A1F30">
        <w:rPr>
          <w:color w:val="000000"/>
        </w:rPr>
        <w:t xml:space="preserve"> Run </w:t>
      </w:r>
      <w:r w:rsidR="00CE0F16" w:rsidRPr="005A1F30">
        <w:rPr>
          <w:b/>
          <w:bCs/>
          <w:color w:val="000000"/>
        </w:rPr>
        <w:t>Mspect6</w:t>
      </w:r>
      <w:r w:rsidR="00CE0F16" w:rsidRPr="005A1F30">
        <w:rPr>
          <w:color w:val="000000"/>
        </w:rPr>
        <w:t xml:space="preserve"> file</w:t>
      </w:r>
      <w:r w:rsidR="00C6270D" w:rsidRPr="005A1F30">
        <w:rPr>
          <w:color w:val="000000"/>
        </w:rPr>
        <w:t xml:space="preserve"> </w:t>
      </w:r>
      <w:r w:rsidR="00B90A88" w:rsidRPr="005A1F30">
        <w:rPr>
          <w:color w:val="000000"/>
        </w:rPr>
        <w:t xml:space="preserve">and </w:t>
      </w:r>
      <w:r w:rsidR="000541F2" w:rsidRPr="005A1F30">
        <w:rPr>
          <w:color w:val="000000"/>
        </w:rPr>
        <w:t>** WELCOME TO THE MASS SPECTRA ACQUIRING PROGAM* window will p</w:t>
      </w:r>
      <w:r w:rsidR="001C6082" w:rsidRPr="005A1F30">
        <w:rPr>
          <w:color w:val="000000"/>
        </w:rPr>
        <w:t xml:space="preserve">op up. Press any key to continue and </w:t>
      </w:r>
      <w:r w:rsidR="00C6270D" w:rsidRPr="005A1F30">
        <w:rPr>
          <w:color w:val="000000"/>
        </w:rPr>
        <w:t xml:space="preserve">the MSPECT6-BASICA </w:t>
      </w:r>
      <w:r w:rsidR="001A707C" w:rsidRPr="005A1F30">
        <w:rPr>
          <w:color w:val="000000"/>
        </w:rPr>
        <w:t>window will pop up</w:t>
      </w:r>
      <w:r w:rsidR="001C45B7" w:rsidRPr="005A1F30">
        <w:rPr>
          <w:color w:val="000000"/>
        </w:rPr>
        <w:t>.</w:t>
      </w:r>
    </w:p>
    <w:p w14:paraId="7CF425CE" w14:textId="77777777" w:rsidR="001C45B7" w:rsidRPr="005A1F30" w:rsidRDefault="001C45B7" w:rsidP="0003265F">
      <w:pPr>
        <w:jc w:val="both"/>
        <w:rPr>
          <w:color w:val="000000"/>
        </w:rPr>
      </w:pPr>
    </w:p>
    <w:p w14:paraId="1180B2B1" w14:textId="770513BF" w:rsidR="00444A58" w:rsidRPr="005A1F30" w:rsidRDefault="00444A58" w:rsidP="0003265F">
      <w:pPr>
        <w:jc w:val="both"/>
        <w:rPr>
          <w:color w:val="000000"/>
        </w:rPr>
      </w:pPr>
      <w:r w:rsidRPr="005A1F30">
        <w:rPr>
          <w:noProof/>
          <w:color w:val="000000"/>
        </w:rPr>
        <w:drawing>
          <wp:inline distT="0" distB="0" distL="0" distR="0" wp14:anchorId="18D38551" wp14:editId="6D0BE506">
            <wp:extent cx="5943600" cy="1330325"/>
            <wp:effectExtent l="0" t="0" r="0" b="3175"/>
            <wp:docPr id="7169" name="Picture 1" descr="Text&#10;&#10;Description automatically generated">
              <a:extLst xmlns:a="http://schemas.openxmlformats.org/drawingml/2006/main">
                <a:ext uri="{FF2B5EF4-FFF2-40B4-BE49-F238E27FC236}">
                  <a16:creationId xmlns:a16="http://schemas.microsoft.com/office/drawing/2014/main" id="{194F99AB-A9C2-E1BE-2BFD-0A0E6A948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1" descr="Text&#10;&#10;Description automatically generated">
                      <a:extLst>
                        <a:ext uri="{FF2B5EF4-FFF2-40B4-BE49-F238E27FC236}">
                          <a16:creationId xmlns:a16="http://schemas.microsoft.com/office/drawing/2014/main" id="{194F99AB-A9C2-E1BE-2BFD-0A0E6A94808D}"/>
                        </a:ext>
                      </a:extLst>
                    </pic:cNvPr>
                    <pic:cNvPicPr>
                      <a:picLocks noChangeAspect="1" noChangeArrowheads="1"/>
                    </pic:cNvPicPr>
                  </pic:nvPicPr>
                  <pic:blipFill rotWithShape="1">
                    <a:blip r:embed="rId58">
                      <a:extLst>
                        <a:ext uri="{28A0092B-C50C-407E-A947-70E740481C1C}">
                          <a14:useLocalDpi xmlns:a14="http://schemas.microsoft.com/office/drawing/2010/main" val="0"/>
                        </a:ext>
                      </a:extLst>
                    </a:blip>
                    <a:srcRect b="70157"/>
                    <a:stretch/>
                  </pic:blipFill>
                  <pic:spPr bwMode="auto">
                    <a:xfrm>
                      <a:off x="0" y="0"/>
                      <a:ext cx="5943600" cy="1330325"/>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30C52AD3" w14:textId="469DAA9A" w:rsidR="001A707C" w:rsidRPr="005A1F30" w:rsidRDefault="001A707C" w:rsidP="0003265F">
      <w:pPr>
        <w:jc w:val="both"/>
        <w:rPr>
          <w:color w:val="000000"/>
        </w:rPr>
      </w:pPr>
      <w:r w:rsidRPr="005A1F30">
        <w:rPr>
          <w:color w:val="000000"/>
        </w:rPr>
        <w:t>4. Type the in</w:t>
      </w:r>
      <w:r w:rsidR="00763C4A">
        <w:rPr>
          <w:color w:val="000000"/>
        </w:rPr>
        <w:t>i</w:t>
      </w:r>
      <w:r w:rsidRPr="005A1F30">
        <w:rPr>
          <w:color w:val="000000"/>
        </w:rPr>
        <w:t>tial AMU</w:t>
      </w:r>
      <w:r w:rsidR="00C10586" w:rsidRPr="005A1F30">
        <w:rPr>
          <w:color w:val="000000"/>
        </w:rPr>
        <w:t xml:space="preserve"> and press Enter</w:t>
      </w:r>
      <w:r w:rsidR="00763C4A">
        <w:rPr>
          <w:color w:val="000000"/>
        </w:rPr>
        <w:t>.</w:t>
      </w:r>
    </w:p>
    <w:p w14:paraId="19E74C96" w14:textId="29A6C391" w:rsidR="00C10586" w:rsidRPr="005A1F30" w:rsidRDefault="00C10586" w:rsidP="0003265F">
      <w:pPr>
        <w:jc w:val="both"/>
        <w:rPr>
          <w:color w:val="000000"/>
        </w:rPr>
      </w:pPr>
      <w:r w:rsidRPr="005A1F30">
        <w:rPr>
          <w:color w:val="000000"/>
        </w:rPr>
        <w:t>5. Type Final AMU</w:t>
      </w:r>
      <w:r w:rsidR="004D6298" w:rsidRPr="005A1F30">
        <w:rPr>
          <w:color w:val="000000"/>
        </w:rPr>
        <w:t xml:space="preserve"> and press Enter</w:t>
      </w:r>
      <w:r w:rsidR="00763C4A">
        <w:rPr>
          <w:color w:val="000000"/>
        </w:rPr>
        <w:t>.</w:t>
      </w:r>
    </w:p>
    <w:p w14:paraId="758FE517" w14:textId="3DA4AA15" w:rsidR="004D6298" w:rsidRPr="005A1F30" w:rsidRDefault="004D6298" w:rsidP="0003265F">
      <w:pPr>
        <w:jc w:val="both"/>
        <w:rPr>
          <w:color w:val="000000"/>
        </w:rPr>
      </w:pPr>
      <w:r w:rsidRPr="005A1F30">
        <w:rPr>
          <w:color w:val="000000"/>
        </w:rPr>
        <w:t xml:space="preserve">6. Type </w:t>
      </w:r>
      <w:r w:rsidR="00763C4A">
        <w:rPr>
          <w:color w:val="000000"/>
        </w:rPr>
        <w:t xml:space="preserve">the </w:t>
      </w:r>
      <w:r w:rsidRPr="005A1F30">
        <w:rPr>
          <w:color w:val="000000"/>
        </w:rPr>
        <w:t>number of cycles</w:t>
      </w:r>
      <w:r w:rsidR="00763C4A">
        <w:rPr>
          <w:color w:val="000000"/>
        </w:rPr>
        <w:t>.</w:t>
      </w:r>
      <w:r w:rsidRPr="005A1F30">
        <w:rPr>
          <w:color w:val="000000"/>
        </w:rPr>
        <w:t xml:space="preserve"> </w:t>
      </w:r>
    </w:p>
    <w:p w14:paraId="3EBC62C7" w14:textId="661029D3" w:rsidR="00674901" w:rsidRPr="005A1F30" w:rsidRDefault="00674901" w:rsidP="0003265F">
      <w:pPr>
        <w:jc w:val="both"/>
        <w:rPr>
          <w:color w:val="000000"/>
        </w:rPr>
      </w:pPr>
      <w:r w:rsidRPr="005A1F30">
        <w:rPr>
          <w:color w:val="000000"/>
        </w:rPr>
        <w:t>7. Press Enter for Director</w:t>
      </w:r>
      <w:r w:rsidR="00763C4A">
        <w:rPr>
          <w:color w:val="000000"/>
        </w:rPr>
        <w:t>.</w:t>
      </w:r>
      <w:r w:rsidRPr="005A1F30">
        <w:rPr>
          <w:color w:val="000000"/>
        </w:rPr>
        <w:t xml:space="preserve"> </w:t>
      </w:r>
    </w:p>
    <w:p w14:paraId="3632CF3B" w14:textId="15216822" w:rsidR="00674901" w:rsidRPr="005A1F30" w:rsidRDefault="00674901" w:rsidP="0003265F">
      <w:pPr>
        <w:jc w:val="both"/>
        <w:rPr>
          <w:color w:val="000000"/>
        </w:rPr>
      </w:pPr>
      <w:r w:rsidRPr="005A1F30">
        <w:rPr>
          <w:color w:val="000000"/>
        </w:rPr>
        <w:t>8. Type the Name of the output file without e</w:t>
      </w:r>
      <w:r w:rsidR="003A6CDC" w:rsidRPr="005A1F30">
        <w:rPr>
          <w:color w:val="000000"/>
        </w:rPr>
        <w:t>xtension and press enter</w:t>
      </w:r>
      <w:r w:rsidR="00763C4A">
        <w:rPr>
          <w:color w:val="000000"/>
        </w:rPr>
        <w:t>.</w:t>
      </w:r>
    </w:p>
    <w:p w14:paraId="76B27C2C" w14:textId="711DB746" w:rsidR="003A6CDC" w:rsidRPr="005A1F30" w:rsidRDefault="003A6CDC" w:rsidP="0003265F">
      <w:pPr>
        <w:jc w:val="both"/>
        <w:rPr>
          <w:color w:val="000000"/>
        </w:rPr>
      </w:pPr>
      <w:r w:rsidRPr="005A1F30">
        <w:rPr>
          <w:color w:val="000000"/>
        </w:rPr>
        <w:lastRenderedPageBreak/>
        <w:t xml:space="preserve">9. After </w:t>
      </w:r>
      <w:r w:rsidR="00F3567C" w:rsidRPr="005A1F30">
        <w:rPr>
          <w:color w:val="000000"/>
        </w:rPr>
        <w:t xml:space="preserve">completion of cycles the </w:t>
      </w:r>
      <w:r w:rsidR="004A5FEB" w:rsidRPr="005A1F30">
        <w:rPr>
          <w:color w:val="000000"/>
        </w:rPr>
        <w:t>window will pop up</w:t>
      </w:r>
      <w:r w:rsidR="00763C4A">
        <w:rPr>
          <w:color w:val="000000"/>
        </w:rPr>
        <w:t>.</w:t>
      </w:r>
    </w:p>
    <w:p w14:paraId="336E6440" w14:textId="16A2AFA8" w:rsidR="003A2FF4" w:rsidRPr="005A1F30" w:rsidRDefault="003A2FF4" w:rsidP="0003265F">
      <w:pPr>
        <w:jc w:val="both"/>
        <w:rPr>
          <w:color w:val="000000"/>
        </w:rPr>
      </w:pPr>
      <w:r w:rsidRPr="005A1F30">
        <w:rPr>
          <w:noProof/>
          <w:color w:val="000000"/>
        </w:rPr>
        <w:drawing>
          <wp:inline distT="0" distB="0" distL="0" distR="0" wp14:anchorId="7A397321" wp14:editId="1CC2E67F">
            <wp:extent cx="5943600" cy="2149475"/>
            <wp:effectExtent l="0" t="0" r="0" b="3175"/>
            <wp:docPr id="6145" name="Picture 1" descr="Text&#10;&#10;Description automatically generated">
              <a:extLst xmlns:a="http://schemas.openxmlformats.org/drawingml/2006/main">
                <a:ext uri="{FF2B5EF4-FFF2-40B4-BE49-F238E27FC236}">
                  <a16:creationId xmlns:a16="http://schemas.microsoft.com/office/drawing/2014/main" id="{B731D281-AF4D-70C5-EF93-1E1949E486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Picture 1" descr="Text&#10;&#10;Description automatically generated">
                      <a:extLst>
                        <a:ext uri="{FF2B5EF4-FFF2-40B4-BE49-F238E27FC236}">
                          <a16:creationId xmlns:a16="http://schemas.microsoft.com/office/drawing/2014/main" id="{B731D281-AF4D-70C5-EF93-1E1949E48684}"/>
                        </a:ext>
                      </a:extLst>
                    </pic:cNvPr>
                    <pic:cNvPicPr>
                      <a:picLocks noChangeAspect="1" noChangeArrowheads="1"/>
                    </pic:cNvPicPr>
                  </pic:nvPicPr>
                  <pic:blipFill rotWithShape="1">
                    <a:blip r:embed="rId59">
                      <a:extLst>
                        <a:ext uri="{28A0092B-C50C-407E-A947-70E740481C1C}">
                          <a14:useLocalDpi xmlns:a14="http://schemas.microsoft.com/office/drawing/2010/main" val="0"/>
                        </a:ext>
                      </a:extLst>
                    </a:blip>
                    <a:srcRect b="51781"/>
                    <a:stretch/>
                  </pic:blipFill>
                  <pic:spPr bwMode="auto">
                    <a:xfrm>
                      <a:off x="0" y="0"/>
                      <a:ext cx="5943600" cy="2149475"/>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586E1EB" w14:textId="1C0CFBDB" w:rsidR="004A5FEB" w:rsidRPr="005A1F30" w:rsidRDefault="00570C61" w:rsidP="0003265F">
      <w:pPr>
        <w:jc w:val="both"/>
        <w:rPr>
          <w:color w:val="000000"/>
        </w:rPr>
      </w:pPr>
      <w:r w:rsidRPr="005A1F30">
        <w:rPr>
          <w:color w:val="000000"/>
        </w:rPr>
        <w:t>7.</w:t>
      </w:r>
      <w:r w:rsidR="004A5FEB" w:rsidRPr="005A1F30">
        <w:rPr>
          <w:color w:val="000000"/>
        </w:rPr>
        <w:t xml:space="preserve"> Type Ctrl C to abort</w:t>
      </w:r>
      <w:r w:rsidR="00763C4A">
        <w:rPr>
          <w:color w:val="000000"/>
        </w:rPr>
        <w:t>.</w:t>
      </w:r>
    </w:p>
    <w:p w14:paraId="4C3B75B1" w14:textId="3926CB1D" w:rsidR="00570C61" w:rsidRPr="005A1F30" w:rsidRDefault="004A5FEB" w:rsidP="0003265F">
      <w:pPr>
        <w:jc w:val="both"/>
        <w:rPr>
          <w:color w:val="000000"/>
        </w:rPr>
      </w:pPr>
      <w:r w:rsidRPr="005A1F30">
        <w:rPr>
          <w:color w:val="000000"/>
        </w:rPr>
        <w:t xml:space="preserve">8. Type </w:t>
      </w:r>
      <w:r w:rsidR="00195251" w:rsidRPr="005A1F30">
        <w:rPr>
          <w:b/>
          <w:bCs/>
          <w:color w:val="000000"/>
        </w:rPr>
        <w:t>system</w:t>
      </w:r>
      <w:r w:rsidR="00195251" w:rsidRPr="005A1F30">
        <w:rPr>
          <w:color w:val="000000"/>
        </w:rPr>
        <w:t xml:space="preserve"> to exit </w:t>
      </w:r>
      <w:proofErr w:type="gramStart"/>
      <w:r w:rsidR="00195251" w:rsidRPr="005A1F30">
        <w:rPr>
          <w:color w:val="000000"/>
        </w:rPr>
        <w:t xml:space="preserve">or </w:t>
      </w:r>
      <w:r w:rsidR="00570C61" w:rsidRPr="005A1F30">
        <w:rPr>
          <w:color w:val="000000"/>
        </w:rPr>
        <w:t xml:space="preserve"> </w:t>
      </w:r>
      <w:r w:rsidR="00195251" w:rsidRPr="005A1F30">
        <w:rPr>
          <w:b/>
          <w:bCs/>
          <w:color w:val="000000"/>
        </w:rPr>
        <w:t>run</w:t>
      </w:r>
      <w:proofErr w:type="gramEnd"/>
      <w:r w:rsidR="00195251" w:rsidRPr="005A1F30">
        <w:rPr>
          <w:color w:val="000000"/>
        </w:rPr>
        <w:t xml:space="preserve"> to continue</w:t>
      </w:r>
      <w:r w:rsidR="00763C4A">
        <w:rPr>
          <w:color w:val="000000"/>
        </w:rPr>
        <w:t>.</w:t>
      </w:r>
      <w:r w:rsidR="00195251" w:rsidRPr="005A1F30">
        <w:rPr>
          <w:color w:val="000000"/>
        </w:rPr>
        <w:t xml:space="preserve"> </w:t>
      </w:r>
    </w:p>
    <w:p w14:paraId="75EC5116" w14:textId="05EFC20A" w:rsidR="00195251" w:rsidRPr="005A1F30" w:rsidRDefault="00195251" w:rsidP="0003265F">
      <w:pPr>
        <w:jc w:val="both"/>
        <w:rPr>
          <w:color w:val="000000"/>
        </w:rPr>
      </w:pPr>
    </w:p>
    <w:p w14:paraId="59F3B5A6" w14:textId="77777777" w:rsidR="00195251" w:rsidRPr="005A1F30" w:rsidRDefault="00195251" w:rsidP="0003265F">
      <w:pPr>
        <w:jc w:val="both"/>
        <w:rPr>
          <w:color w:val="000000"/>
        </w:rPr>
      </w:pPr>
    </w:p>
    <w:p w14:paraId="78FD3020" w14:textId="3D7D63FB" w:rsidR="000A674E" w:rsidRPr="005A1F30" w:rsidRDefault="00F25755" w:rsidP="00DD16D1">
      <w:pPr>
        <w:pStyle w:val="berschrift3"/>
      </w:pPr>
      <w:bookmarkStart w:id="70" w:name="_Toc112745753"/>
      <w:r>
        <w:t xml:space="preserve">ii. </w:t>
      </w:r>
      <w:r w:rsidR="000A674E" w:rsidRPr="005A1F30">
        <w:t xml:space="preserve">Running TPD using </w:t>
      </w:r>
      <w:proofErr w:type="spellStart"/>
      <w:r w:rsidR="000A674E" w:rsidRPr="005A1F30">
        <w:t>Basica</w:t>
      </w:r>
      <w:proofErr w:type="spellEnd"/>
      <w:r w:rsidR="000A674E" w:rsidRPr="005A1F30">
        <w:t>:</w:t>
      </w:r>
      <w:bookmarkEnd w:id="70"/>
    </w:p>
    <w:p w14:paraId="242C37C9" w14:textId="3E5BE8E7" w:rsidR="000A674E" w:rsidRDefault="000A674E" w:rsidP="000A674E">
      <w:pPr>
        <w:jc w:val="both"/>
        <w:rPr>
          <w:color w:val="000000"/>
        </w:rPr>
      </w:pPr>
      <w:r w:rsidRPr="005A1F30">
        <w:rPr>
          <w:color w:val="000000"/>
        </w:rPr>
        <w:t xml:space="preserve">The </w:t>
      </w:r>
      <w:proofErr w:type="spellStart"/>
      <w:r w:rsidRPr="005A1F30">
        <w:rPr>
          <w:color w:val="000000"/>
        </w:rPr>
        <w:t>Basica</w:t>
      </w:r>
      <w:proofErr w:type="spellEnd"/>
      <w:r w:rsidRPr="005A1F30">
        <w:rPr>
          <w:color w:val="000000"/>
        </w:rPr>
        <w:t xml:space="preserve"> program for MS is in the GATEWAY2000 windows95 computer. First connect the Signal out, External program and TC cables to the Windows95 computer. For recording </w:t>
      </w:r>
      <w:r w:rsidR="009C7E34" w:rsidRPr="005A1F30">
        <w:rPr>
          <w:color w:val="000000"/>
        </w:rPr>
        <w:t>TPD</w:t>
      </w:r>
      <w:r w:rsidRPr="005A1F30">
        <w:rPr>
          <w:color w:val="000000"/>
        </w:rPr>
        <w:t>:</w:t>
      </w:r>
    </w:p>
    <w:p w14:paraId="6C52EBE0" w14:textId="77777777" w:rsidR="00DD16D1" w:rsidRPr="005A1F30" w:rsidRDefault="00DD16D1" w:rsidP="00DD16D1">
      <w:pPr>
        <w:jc w:val="both"/>
        <w:rPr>
          <w:color w:val="000000"/>
        </w:rPr>
      </w:pPr>
      <w:r w:rsidRPr="005A1F30">
        <w:rPr>
          <w:color w:val="000000"/>
        </w:rPr>
        <w:t xml:space="preserve">1. Open </w:t>
      </w:r>
      <w:proofErr w:type="spellStart"/>
      <w:r w:rsidRPr="005A1F30">
        <w:rPr>
          <w:b/>
          <w:bCs/>
          <w:color w:val="000000"/>
        </w:rPr>
        <w:t>ms</w:t>
      </w:r>
      <w:proofErr w:type="spellEnd"/>
      <w:r w:rsidRPr="005A1F30">
        <w:rPr>
          <w:color w:val="000000"/>
        </w:rPr>
        <w:t xml:space="preserve"> folder in C drive </w:t>
      </w:r>
    </w:p>
    <w:p w14:paraId="442FDD3F" w14:textId="51EA61B2" w:rsidR="00DD16D1" w:rsidRPr="005A1F30" w:rsidRDefault="00DD16D1" w:rsidP="00DD16D1">
      <w:pPr>
        <w:jc w:val="both"/>
        <w:rPr>
          <w:color w:val="000000"/>
        </w:rPr>
      </w:pPr>
      <w:r w:rsidRPr="005A1F30">
        <w:rPr>
          <w:color w:val="000000"/>
        </w:rPr>
        <w:t xml:space="preserve">2. Run </w:t>
      </w:r>
      <w:r>
        <w:rPr>
          <w:b/>
          <w:bCs/>
          <w:color w:val="000000"/>
        </w:rPr>
        <w:t>Tds6</w:t>
      </w:r>
      <w:r w:rsidRPr="005A1F30">
        <w:rPr>
          <w:color w:val="000000"/>
        </w:rPr>
        <w:t xml:space="preserve"> file and ** WELCOME TO THE </w:t>
      </w:r>
      <w:r>
        <w:rPr>
          <w:color w:val="000000"/>
        </w:rPr>
        <w:t xml:space="preserve">TPD </w:t>
      </w:r>
      <w:r w:rsidRPr="005A1F30">
        <w:rPr>
          <w:color w:val="000000"/>
        </w:rPr>
        <w:t xml:space="preserve">ACQUIRING PROGAM* window will pop up. Press any key to continue and the </w:t>
      </w:r>
      <w:r>
        <w:rPr>
          <w:color w:val="000000"/>
        </w:rPr>
        <w:t>TDS6</w:t>
      </w:r>
      <w:r w:rsidRPr="005A1F30">
        <w:rPr>
          <w:color w:val="000000"/>
        </w:rPr>
        <w:t>-BASICA window will pop up.</w:t>
      </w:r>
    </w:p>
    <w:p w14:paraId="6702AA7A" w14:textId="6DE82E96" w:rsidR="00DD16D1" w:rsidRDefault="00DD16D1" w:rsidP="000A674E">
      <w:pPr>
        <w:jc w:val="both"/>
        <w:rPr>
          <w:color w:val="000000"/>
        </w:rPr>
      </w:pPr>
      <w:r>
        <w:rPr>
          <w:color w:val="000000"/>
        </w:rPr>
        <w:t>3. Press any key to continue.</w:t>
      </w:r>
    </w:p>
    <w:p w14:paraId="7F5031AA" w14:textId="63B34638" w:rsidR="00DD16D1" w:rsidRDefault="00DD16D1" w:rsidP="000A674E">
      <w:pPr>
        <w:jc w:val="both"/>
        <w:rPr>
          <w:color w:val="000000"/>
        </w:rPr>
      </w:pPr>
      <w:r>
        <w:rPr>
          <w:color w:val="000000"/>
        </w:rPr>
        <w:t>4. HOW MANY MASSES TO BE FOLLOWED? (1-15)? set the desired number of masses</w:t>
      </w:r>
      <w:r w:rsidR="00766E20">
        <w:rPr>
          <w:color w:val="000000"/>
        </w:rPr>
        <w:t>.</w:t>
      </w:r>
    </w:p>
    <w:p w14:paraId="25D99685" w14:textId="6F99ADE7" w:rsidR="00DD16D1" w:rsidRDefault="00DD16D1" w:rsidP="000A674E">
      <w:pPr>
        <w:jc w:val="both"/>
        <w:rPr>
          <w:color w:val="000000"/>
        </w:rPr>
      </w:pPr>
      <w:r>
        <w:rPr>
          <w:color w:val="000000"/>
        </w:rPr>
        <w:t>5. Enter Masses to be followed</w:t>
      </w:r>
      <w:r w:rsidR="00766E20">
        <w:rPr>
          <w:color w:val="000000"/>
        </w:rPr>
        <w:t>.</w:t>
      </w:r>
      <w:r>
        <w:rPr>
          <w:color w:val="000000"/>
        </w:rPr>
        <w:t xml:space="preserve"> </w:t>
      </w:r>
    </w:p>
    <w:p w14:paraId="17EB7727" w14:textId="33FFF456" w:rsidR="00DD16D1" w:rsidRDefault="00DD16D1" w:rsidP="000A674E">
      <w:pPr>
        <w:jc w:val="both"/>
        <w:rPr>
          <w:color w:val="000000"/>
        </w:rPr>
      </w:pPr>
      <w:r>
        <w:rPr>
          <w:color w:val="000000"/>
        </w:rPr>
        <w:t>6. Name the output file</w:t>
      </w:r>
      <w:r w:rsidR="00766E20">
        <w:rPr>
          <w:color w:val="000000"/>
        </w:rPr>
        <w:t>.</w:t>
      </w:r>
    </w:p>
    <w:p w14:paraId="1A6EEAB6" w14:textId="7D4D6520" w:rsidR="00DD16D1" w:rsidRDefault="00DD16D1" w:rsidP="000A674E">
      <w:pPr>
        <w:jc w:val="both"/>
        <w:rPr>
          <w:color w:val="000000"/>
        </w:rPr>
      </w:pPr>
      <w:r>
        <w:rPr>
          <w:color w:val="000000"/>
        </w:rPr>
        <w:t>7. Select the directory</w:t>
      </w:r>
      <w:r w:rsidR="00766E20">
        <w:rPr>
          <w:color w:val="000000"/>
        </w:rPr>
        <w:t>.</w:t>
      </w:r>
    </w:p>
    <w:p w14:paraId="12FA4A79" w14:textId="72C79D75" w:rsidR="00DD16D1" w:rsidRDefault="00DD16D1" w:rsidP="000A674E">
      <w:pPr>
        <w:jc w:val="both"/>
        <w:rPr>
          <w:color w:val="000000"/>
        </w:rPr>
      </w:pPr>
      <w:r>
        <w:rPr>
          <w:color w:val="000000"/>
        </w:rPr>
        <w:t>8. Set the acquisition time</w:t>
      </w:r>
      <w:r w:rsidR="00766E20">
        <w:rPr>
          <w:color w:val="000000"/>
        </w:rPr>
        <w:t>.</w:t>
      </w:r>
    </w:p>
    <w:p w14:paraId="512956A3" w14:textId="199D71EC" w:rsidR="00DD16D1" w:rsidRDefault="00DD16D1" w:rsidP="000A674E">
      <w:pPr>
        <w:jc w:val="both"/>
        <w:rPr>
          <w:color w:val="000000"/>
        </w:rPr>
      </w:pPr>
      <w:r>
        <w:rPr>
          <w:color w:val="000000"/>
        </w:rPr>
        <w:t>9. Second windows will pop up with all summ</w:t>
      </w:r>
      <w:r w:rsidR="00766E20">
        <w:rPr>
          <w:color w:val="000000"/>
        </w:rPr>
        <w:t>a</w:t>
      </w:r>
      <w:r>
        <w:rPr>
          <w:color w:val="000000"/>
        </w:rPr>
        <w:t>r</w:t>
      </w:r>
      <w:r w:rsidR="00766E20">
        <w:rPr>
          <w:color w:val="000000"/>
        </w:rPr>
        <w:t>ies</w:t>
      </w:r>
      <w:r>
        <w:rPr>
          <w:color w:val="000000"/>
        </w:rPr>
        <w:t xml:space="preserve"> of parameters.</w:t>
      </w:r>
    </w:p>
    <w:p w14:paraId="789B555B" w14:textId="48281E36" w:rsidR="00DD16D1" w:rsidRPr="005A1F30" w:rsidRDefault="00DD16D1" w:rsidP="000A674E">
      <w:pPr>
        <w:jc w:val="both"/>
        <w:rPr>
          <w:color w:val="000000"/>
        </w:rPr>
      </w:pPr>
      <w:r>
        <w:rPr>
          <w:color w:val="000000"/>
        </w:rPr>
        <w:t>10. Press any key to run</w:t>
      </w:r>
      <w:r w:rsidR="00766E20">
        <w:rPr>
          <w:color w:val="000000"/>
        </w:rPr>
        <w:t>.</w:t>
      </w:r>
    </w:p>
    <w:p w14:paraId="72C6803F" w14:textId="4432D90A" w:rsidR="00270288" w:rsidRPr="005A1F30" w:rsidRDefault="00270288" w:rsidP="0003265F">
      <w:pPr>
        <w:jc w:val="both"/>
        <w:rPr>
          <w:color w:val="000000"/>
        </w:rPr>
      </w:pPr>
    </w:p>
    <w:p w14:paraId="6DBD1AB0" w14:textId="77777777" w:rsidR="00270288" w:rsidRPr="005A1F30" w:rsidRDefault="00270288" w:rsidP="0003265F">
      <w:pPr>
        <w:jc w:val="both"/>
        <w:rPr>
          <w:color w:val="000000"/>
        </w:rPr>
      </w:pPr>
    </w:p>
    <w:p w14:paraId="232776EA" w14:textId="77777777" w:rsidR="00B4168C" w:rsidRPr="005A1F30" w:rsidRDefault="00B4168C" w:rsidP="00471EE8"/>
    <w:p w14:paraId="01AE89CA" w14:textId="69D6EAE5" w:rsidR="001660ED" w:rsidRPr="005A1F30" w:rsidRDefault="0000704B" w:rsidP="006F40A5">
      <w:pPr>
        <w:pStyle w:val="berschrift2"/>
      </w:pPr>
      <w:bookmarkStart w:id="71" w:name="_Toc112745754"/>
      <w:r>
        <w:t>f</w:t>
      </w:r>
      <w:r w:rsidR="006F40A5" w:rsidRPr="005A1F30">
        <w:t xml:space="preserve">. </w:t>
      </w:r>
      <w:r w:rsidR="001660ED" w:rsidRPr="005A1F30">
        <w:t>Maintenance: (Filament, Detector, and Protecting cone)</w:t>
      </w:r>
      <w:bookmarkEnd w:id="71"/>
    </w:p>
    <w:p w14:paraId="1FE8BC96" w14:textId="77777777" w:rsidR="001660ED" w:rsidRPr="005A1F30" w:rsidRDefault="001660ED" w:rsidP="001660ED">
      <w:pPr>
        <w:jc w:val="both"/>
        <w:rPr>
          <w:color w:val="000000"/>
        </w:rPr>
      </w:pPr>
    </w:p>
    <w:p w14:paraId="3E9794CC" w14:textId="0C2F0364" w:rsidR="001660ED" w:rsidRPr="005A1F30" w:rsidRDefault="001660ED" w:rsidP="001660ED">
      <w:pPr>
        <w:jc w:val="both"/>
        <w:rPr>
          <w:color w:val="000000"/>
        </w:rPr>
      </w:pPr>
      <w:r w:rsidRPr="005A1F30">
        <w:rPr>
          <w:color w:val="000000"/>
        </w:rPr>
        <w:t xml:space="preserve">The filament of the MS may need to change after a long time </w:t>
      </w:r>
      <w:r w:rsidR="007C7D46">
        <w:rPr>
          <w:color w:val="000000"/>
        </w:rPr>
        <w:t xml:space="preserve">of </w:t>
      </w:r>
      <w:r w:rsidRPr="005A1F30">
        <w:rPr>
          <w:color w:val="000000"/>
        </w:rPr>
        <w:t>use or expos</w:t>
      </w:r>
      <w:r w:rsidR="007C7D46">
        <w:rPr>
          <w:color w:val="000000"/>
        </w:rPr>
        <w:t>ure</w:t>
      </w:r>
      <w:r w:rsidRPr="005A1F30">
        <w:rPr>
          <w:color w:val="000000"/>
        </w:rPr>
        <w:t xml:space="preserve"> to a </w:t>
      </w:r>
      <w:proofErr w:type="gramStart"/>
      <w:r w:rsidRPr="005A1F30">
        <w:rPr>
          <w:color w:val="000000"/>
        </w:rPr>
        <w:t>higher pressure</w:t>
      </w:r>
      <w:proofErr w:type="gramEnd"/>
      <w:r w:rsidRPr="005A1F30">
        <w:rPr>
          <w:color w:val="000000"/>
        </w:rPr>
        <w:t xml:space="preserve"> reactive gas. One indication of the filament failure is that it cannot be turned on and the resistance measurement shows that it is open between the filament </w:t>
      </w:r>
      <w:r w:rsidRPr="007C7D46">
        <w:t xml:space="preserve">electrodes. The replace the filament, the cone </w:t>
      </w:r>
      <w:proofErr w:type="gramStart"/>
      <w:r w:rsidRPr="007C7D46">
        <w:t>has to</w:t>
      </w:r>
      <w:proofErr w:type="gramEnd"/>
      <w:r w:rsidRPr="007C7D46">
        <w:t xml:space="preserve"> be removed and the filament is on the top of the MS. Replace it with the correct </w:t>
      </w:r>
      <w:r w:rsidR="00AC485A" w:rsidRPr="007C7D46">
        <w:t>Rheni</w:t>
      </w:r>
      <w:r w:rsidR="00657783" w:rsidRPr="007C7D46">
        <w:t>um Tungsten</w:t>
      </w:r>
      <w:r w:rsidRPr="007C7D46">
        <w:t xml:space="preserve"> filament</w:t>
      </w:r>
      <w:r w:rsidR="008E38CD" w:rsidRPr="007C7D46">
        <w:t xml:space="preserve"> (diameter</w:t>
      </w:r>
      <w:r w:rsidR="00A959D6" w:rsidRPr="007C7D46">
        <w:t xml:space="preserve"> = 0.006 inch</w:t>
      </w:r>
      <w:r w:rsidR="00A11C91" w:rsidRPr="007C7D46">
        <w:t>es</w:t>
      </w:r>
      <w:r w:rsidR="00A959D6" w:rsidRPr="007C7D46">
        <w:t>)</w:t>
      </w:r>
      <w:r w:rsidRPr="007C7D46">
        <w:t>.</w:t>
      </w:r>
      <w:r w:rsidR="00A959D6" w:rsidRPr="007C7D46">
        <w:t xml:space="preserve"> This wire can be purchased from </w:t>
      </w:r>
      <w:r w:rsidR="00A137B3" w:rsidRPr="007C7D46">
        <w:t xml:space="preserve">Scientific Instrument Services, Inc. and Part </w:t>
      </w:r>
      <w:r w:rsidR="00A11C91" w:rsidRPr="007C7D46">
        <w:t>No is W45. The turns of the filament should be 12 to 13</w:t>
      </w:r>
      <w:r w:rsidR="007C7D46" w:rsidRPr="007C7D46">
        <w:t>.</w:t>
      </w:r>
      <w:r w:rsidR="00A11C91" w:rsidRPr="007C7D46">
        <w:t xml:space="preserve"> </w:t>
      </w:r>
      <w:r w:rsidRPr="007C7D46">
        <w:t xml:space="preserve"> The detector (</w:t>
      </w:r>
      <w:proofErr w:type="spellStart"/>
      <w:r w:rsidRPr="007C7D46">
        <w:t>channeltron</w:t>
      </w:r>
      <w:proofErr w:type="spellEnd"/>
      <w:r w:rsidRPr="007C7D46">
        <w:t>) of the MS should last for years</w:t>
      </w:r>
      <w:r w:rsidRPr="005A1F30">
        <w:rPr>
          <w:color w:val="000000"/>
        </w:rPr>
        <w:t xml:space="preserve">. If the signal is too low with a higher emission current, it may suggest changing the </w:t>
      </w:r>
      <w:proofErr w:type="spellStart"/>
      <w:r w:rsidRPr="005A1F30">
        <w:rPr>
          <w:color w:val="000000"/>
        </w:rPr>
        <w:t>channeltron</w:t>
      </w:r>
      <w:proofErr w:type="spellEnd"/>
      <w:r w:rsidRPr="005A1F30">
        <w:rPr>
          <w:color w:val="000000"/>
        </w:rPr>
        <w:t xml:space="preserve">. The </w:t>
      </w:r>
      <w:proofErr w:type="spellStart"/>
      <w:r w:rsidRPr="005A1F30">
        <w:rPr>
          <w:color w:val="000000"/>
        </w:rPr>
        <w:t>channeltron</w:t>
      </w:r>
      <w:proofErr w:type="spellEnd"/>
      <w:r w:rsidRPr="005A1F30">
        <w:rPr>
          <w:color w:val="000000"/>
        </w:rPr>
        <w:t xml:space="preserve"> </w:t>
      </w:r>
      <w:proofErr w:type="gramStart"/>
      <w:r w:rsidRPr="005A1F30">
        <w:rPr>
          <w:color w:val="000000"/>
        </w:rPr>
        <w:t>is located in</w:t>
      </w:r>
      <w:proofErr w:type="gramEnd"/>
      <w:r w:rsidRPr="005A1F30">
        <w:rPr>
          <w:color w:val="000000"/>
        </w:rPr>
        <w:t xml:space="preserve"> the backside of the MS. </w:t>
      </w:r>
    </w:p>
    <w:p w14:paraId="58341978" w14:textId="77777777" w:rsidR="001660ED" w:rsidRPr="005A1F30" w:rsidRDefault="001660ED" w:rsidP="001660ED">
      <w:pPr>
        <w:jc w:val="both"/>
        <w:rPr>
          <w:color w:val="000000"/>
        </w:rPr>
      </w:pPr>
    </w:p>
    <w:p w14:paraId="61C1F5BF" w14:textId="77777777" w:rsidR="001660ED" w:rsidRDefault="001660ED" w:rsidP="001660ED">
      <w:pPr>
        <w:jc w:val="both"/>
        <w:rPr>
          <w:color w:val="000000"/>
        </w:rPr>
      </w:pPr>
      <w:r w:rsidRPr="005A1F30">
        <w:rPr>
          <w:color w:val="000000"/>
        </w:rPr>
        <w:lastRenderedPageBreak/>
        <w:t xml:space="preserve">Special attention should be paid to the cone. The cone can be moved in and out. When the cone is moved close to the sample, check from the viewport to make sure it is close but not touch the sample. And always move very slowly. The cone must be in full back position when the manipulator is moved (rotational and translational). Otherwise, the cone will collide with the sample, sample holder or the manipulator. Always return the cone to the full back position right after taking the MS/TPD data. </w:t>
      </w:r>
    </w:p>
    <w:p w14:paraId="067A1672" w14:textId="6AB5779A" w:rsidR="00314EAC" w:rsidRDefault="00314EAC" w:rsidP="00314EAC">
      <w:pPr>
        <w:tabs>
          <w:tab w:val="left" w:pos="971"/>
        </w:tabs>
        <w:jc w:val="both"/>
        <w:rPr>
          <w:color w:val="000000"/>
        </w:rPr>
      </w:pPr>
      <w:r>
        <w:rPr>
          <w:color w:val="000000"/>
        </w:rPr>
        <w:t xml:space="preserve">After </w:t>
      </w:r>
      <w:proofErr w:type="spellStart"/>
      <w:proofErr w:type="gramStart"/>
      <w:r>
        <w:rPr>
          <w:color w:val="000000"/>
        </w:rPr>
        <w:t>take</w:t>
      </w:r>
      <w:proofErr w:type="gramEnd"/>
      <w:r>
        <w:rPr>
          <w:color w:val="000000"/>
        </w:rPr>
        <w:t xml:space="preserve"> off</w:t>
      </w:r>
      <w:proofErr w:type="spellEnd"/>
      <w:r>
        <w:rPr>
          <w:color w:val="000000"/>
        </w:rPr>
        <w:t xml:space="preserve"> the back connector of the MS the output of the filament connection is </w:t>
      </w:r>
      <w:proofErr w:type="spellStart"/>
      <w:r>
        <w:rPr>
          <w:color w:val="000000"/>
        </w:rPr>
        <w:t>problemtic</w:t>
      </w:r>
      <w:proofErr w:type="spellEnd"/>
      <w:r>
        <w:rPr>
          <w:color w:val="000000"/>
        </w:rPr>
        <w:t xml:space="preserve">. The connector is used up and it must be adjusted (squeezed together gently) sometimes to get a connection to the controller. The problematic pin is shown below. </w:t>
      </w:r>
    </w:p>
    <w:p w14:paraId="29C7DC35" w14:textId="43868767" w:rsidR="00647765" w:rsidRDefault="00314EAC" w:rsidP="006F521D">
      <w:pPr>
        <w:tabs>
          <w:tab w:val="left" w:pos="971"/>
        </w:tabs>
        <w:jc w:val="center"/>
        <w:rPr>
          <w:color w:val="000000"/>
        </w:rPr>
      </w:pPr>
      <w:r>
        <w:rPr>
          <w:noProof/>
          <w:color w:val="000000"/>
        </w:rPr>
        <w:drawing>
          <wp:inline distT="0" distB="0" distL="0" distR="0" wp14:anchorId="4773D555" wp14:editId="3BF28ADB">
            <wp:extent cx="2835667" cy="2126750"/>
            <wp:effectExtent l="0" t="0" r="0" b="0"/>
            <wp:docPr id="1202169072" name="Grafik 1" descr="Ein Bild, das Zylinder, Metall, Metallwaren, St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169072" name="Grafik 1" descr="Ein Bild, das Zylinder, Metall, Metallwaren, Stahl enthält.&#10;&#10;Automatisch generierte Beschreibu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844529" cy="2133397"/>
                    </a:xfrm>
                    <a:prstGeom prst="rect">
                      <a:avLst/>
                    </a:prstGeom>
                  </pic:spPr>
                </pic:pic>
              </a:graphicData>
            </a:graphic>
          </wp:inline>
        </w:drawing>
      </w:r>
    </w:p>
    <w:p w14:paraId="37DFC9BE" w14:textId="77777777" w:rsidR="006F521D" w:rsidRPr="005A1F30" w:rsidRDefault="006F521D" w:rsidP="006F521D">
      <w:pPr>
        <w:tabs>
          <w:tab w:val="left" w:pos="971"/>
        </w:tabs>
        <w:rPr>
          <w:color w:val="000000"/>
        </w:rPr>
      </w:pPr>
    </w:p>
    <w:p w14:paraId="3113E9B8" w14:textId="34BF535F" w:rsidR="006F521D" w:rsidRDefault="006F521D" w:rsidP="0003265F">
      <w:pPr>
        <w:jc w:val="both"/>
        <w:rPr>
          <w:color w:val="000000"/>
        </w:rPr>
      </w:pPr>
      <w:proofErr w:type="spellStart"/>
      <w:r>
        <w:rPr>
          <w:color w:val="000000"/>
        </w:rPr>
        <w:t>Additonally</w:t>
      </w:r>
      <w:proofErr w:type="spellEnd"/>
      <w:r>
        <w:rPr>
          <w:color w:val="000000"/>
        </w:rPr>
        <w:t xml:space="preserve"> </w:t>
      </w:r>
      <w:proofErr w:type="spellStart"/>
      <w:r>
        <w:rPr>
          <w:color w:val="000000"/>
        </w:rPr>
        <w:t>groud</w:t>
      </w:r>
      <w:proofErr w:type="spellEnd"/>
      <w:r>
        <w:rPr>
          <w:color w:val="000000"/>
        </w:rPr>
        <w:t xml:space="preserve"> loops have been a problem for the MS, between controller and the ground. If the MS peaks have spikes or double peaks, this might be the </w:t>
      </w:r>
      <w:proofErr w:type="spellStart"/>
      <w:r>
        <w:rPr>
          <w:color w:val="000000"/>
        </w:rPr>
        <w:t>couse</w:t>
      </w:r>
      <w:proofErr w:type="spellEnd"/>
      <w:r>
        <w:rPr>
          <w:color w:val="000000"/>
        </w:rPr>
        <w:t xml:space="preserve">. To find out, the </w:t>
      </w:r>
      <w:proofErr w:type="spellStart"/>
      <w:r>
        <w:rPr>
          <w:color w:val="000000"/>
        </w:rPr>
        <w:t>oszilliscop</w:t>
      </w:r>
      <w:proofErr w:type="spellEnd"/>
      <w:r>
        <w:rPr>
          <w:color w:val="000000"/>
        </w:rPr>
        <w:t xml:space="preserve"> should be </w:t>
      </w:r>
      <w:proofErr w:type="spellStart"/>
      <w:r>
        <w:rPr>
          <w:color w:val="000000"/>
        </w:rPr>
        <w:t>engaed</w:t>
      </w:r>
      <w:proofErr w:type="spellEnd"/>
      <w:r>
        <w:rPr>
          <w:color w:val="000000"/>
        </w:rPr>
        <w:t xml:space="preserve"> to the system</w:t>
      </w:r>
      <w:r w:rsidR="008F528F">
        <w:rPr>
          <w:color w:val="000000"/>
        </w:rPr>
        <w:t xml:space="preserve">, as described above. </w:t>
      </w:r>
    </w:p>
    <w:p w14:paraId="10C8AD78" w14:textId="77777777" w:rsidR="008F528F" w:rsidRDefault="008F528F" w:rsidP="0003265F">
      <w:pPr>
        <w:jc w:val="both"/>
        <w:rPr>
          <w:color w:val="000000"/>
        </w:rPr>
      </w:pPr>
    </w:p>
    <w:p w14:paraId="705DBBD5" w14:textId="77777777" w:rsidR="006F521D" w:rsidRPr="005A1F30" w:rsidRDefault="006F521D" w:rsidP="0003265F">
      <w:pPr>
        <w:jc w:val="both"/>
        <w:rPr>
          <w:color w:val="000000"/>
        </w:rPr>
      </w:pPr>
    </w:p>
    <w:p w14:paraId="068DEB9A" w14:textId="17E13567" w:rsidR="00E851EE" w:rsidRPr="005A1F30" w:rsidRDefault="000508AF" w:rsidP="000508AF">
      <w:pPr>
        <w:pStyle w:val="berschrift1"/>
      </w:pPr>
      <w:bookmarkStart w:id="72" w:name="_Toc112745755"/>
      <w:r w:rsidRPr="005A1F30">
        <w:t xml:space="preserve">7. </w:t>
      </w:r>
      <w:r w:rsidR="00E851EE" w:rsidRPr="005A1F30">
        <w:t>X</w:t>
      </w:r>
      <w:r w:rsidR="0000704B">
        <w:t>PS</w:t>
      </w:r>
      <w:bookmarkEnd w:id="72"/>
      <w:r w:rsidR="0000704B">
        <w:t xml:space="preserve"> </w:t>
      </w:r>
    </w:p>
    <w:p w14:paraId="0D942C1E" w14:textId="77777777" w:rsidR="00630467" w:rsidRPr="005A1F30" w:rsidRDefault="00630467" w:rsidP="00630467">
      <w:pPr>
        <w:ind w:left="360"/>
        <w:jc w:val="both"/>
        <w:rPr>
          <w:b/>
          <w:color w:val="000000"/>
          <w:sz w:val="28"/>
          <w:szCs w:val="28"/>
        </w:rPr>
      </w:pPr>
    </w:p>
    <w:p w14:paraId="086D4515" w14:textId="77777777" w:rsidR="00E851EE" w:rsidRPr="005A1F30" w:rsidRDefault="00E851EE" w:rsidP="0037128E">
      <w:pPr>
        <w:pStyle w:val="ColorfulList-Accent11"/>
        <w:numPr>
          <w:ilvl w:val="0"/>
          <w:numId w:val="13"/>
        </w:numPr>
        <w:tabs>
          <w:tab w:val="left" w:pos="720"/>
        </w:tabs>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General considerations, Connections</w:t>
      </w:r>
    </w:p>
    <w:p w14:paraId="62FFE35C" w14:textId="77777777" w:rsidR="0014584E" w:rsidRPr="005A1F30" w:rsidRDefault="0014584E" w:rsidP="0014584E">
      <w:pPr>
        <w:pStyle w:val="ColorfulList-Accent11"/>
        <w:overflowPunct/>
        <w:autoSpaceDE/>
        <w:adjustRightInd/>
        <w:spacing w:line="240" w:lineRule="auto"/>
        <w:ind w:left="1440" w:firstLineChars="0" w:firstLine="0"/>
        <w:jc w:val="left"/>
        <w:textAlignment w:val="auto"/>
        <w:rPr>
          <w:rFonts w:ascii="Times New Roman" w:hAnsi="Times New Roman"/>
          <w:color w:val="000000"/>
        </w:rPr>
      </w:pPr>
    </w:p>
    <w:p w14:paraId="0DC22B20" w14:textId="77777777" w:rsidR="0014584E" w:rsidRPr="005A1F30" w:rsidRDefault="00FB6A3F" w:rsidP="0014584E">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41856" behindDoc="0" locked="0" layoutInCell="1" allowOverlap="1" wp14:anchorId="452B75BE" wp14:editId="7138AA0B">
            <wp:simplePos x="0" y="0"/>
            <wp:positionH relativeFrom="column">
              <wp:posOffset>3546475</wp:posOffset>
            </wp:positionH>
            <wp:positionV relativeFrom="paragraph">
              <wp:posOffset>65405</wp:posOffset>
            </wp:positionV>
            <wp:extent cx="2286000" cy="1087755"/>
            <wp:effectExtent l="0" t="0" r="0" b="0"/>
            <wp:wrapSquare wrapText="bothSides"/>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286000" cy="1087755"/>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4E" w:rsidRPr="005A1F30">
        <w:rPr>
          <w:rFonts w:ascii="Times New Roman" w:hAnsi="Times New Roman"/>
          <w:color w:val="000000"/>
        </w:rPr>
        <w:t>The X-ray gun is a VG XR3E2 Twin Anode gun. The power supply was built by a lab technician. The high voltage (HV) supply is from Glassman. A schematic for the power and a manual for the HV supply can be found in the file cabinet in room 139. There is also a manual for the Glassman.</w:t>
      </w:r>
    </w:p>
    <w:p w14:paraId="6CFD10E9" w14:textId="77777777" w:rsidR="0014584E" w:rsidRPr="005A1F30" w:rsidRDefault="0014584E" w:rsidP="0014584E">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437EB3E1" w14:textId="6148DCAB" w:rsidR="0014584E" w:rsidRPr="005A1F30" w:rsidRDefault="00FB6A3F" w:rsidP="0014584E">
      <w:pPr>
        <w:jc w:val="both"/>
        <w:rPr>
          <w:color w:val="000000"/>
        </w:rPr>
      </w:pPr>
      <w:r w:rsidRPr="005A1F30">
        <w:rPr>
          <w:noProof/>
          <w:color w:val="000000"/>
        </w:rPr>
        <w:drawing>
          <wp:anchor distT="0" distB="0" distL="114300" distR="114300" simplePos="0" relativeHeight="251644928" behindDoc="0" locked="0" layoutInCell="1" allowOverlap="1" wp14:anchorId="48D72E3C" wp14:editId="25E04C8D">
            <wp:simplePos x="0" y="0"/>
            <wp:positionH relativeFrom="column">
              <wp:posOffset>4057650</wp:posOffset>
            </wp:positionH>
            <wp:positionV relativeFrom="paragraph">
              <wp:posOffset>-1905</wp:posOffset>
            </wp:positionV>
            <wp:extent cx="1714500" cy="1132840"/>
            <wp:effectExtent l="0" t="0" r="0" b="0"/>
            <wp:wrapSquare wrapText="bothSides"/>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14500" cy="113284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4E" w:rsidRPr="005A1F30">
        <w:rPr>
          <w:color w:val="000000"/>
        </w:rPr>
        <w:t xml:space="preserve">The water cable and HV cable need to be threaded through both the internal protection and outer protective cover. To connect water line, push until a slight click is heard. Do not force insertion as this may crack the HV cable to </w:t>
      </w:r>
      <w:r w:rsidR="00FA0B4E">
        <w:rPr>
          <w:color w:val="000000"/>
        </w:rPr>
        <w:t xml:space="preserve">be </w:t>
      </w:r>
      <w:r w:rsidR="0014584E" w:rsidRPr="005A1F30">
        <w:rPr>
          <w:color w:val="000000"/>
        </w:rPr>
        <w:t>electrically isolated. Otherwise</w:t>
      </w:r>
      <w:r w:rsidR="002F4A97">
        <w:rPr>
          <w:color w:val="000000"/>
        </w:rPr>
        <w:t>,</w:t>
      </w:r>
      <w:r w:rsidR="0014584E" w:rsidRPr="005A1F30">
        <w:rPr>
          <w:color w:val="000000"/>
        </w:rPr>
        <w:t xml:space="preserve"> there may be cracking.</w:t>
      </w:r>
    </w:p>
    <w:p w14:paraId="6EC794AE" w14:textId="77777777" w:rsidR="0014584E" w:rsidRPr="005A1F30" w:rsidRDefault="0014584E" w:rsidP="0014584E">
      <w:pPr>
        <w:jc w:val="both"/>
        <w:rPr>
          <w:color w:val="000000"/>
        </w:rPr>
      </w:pPr>
    </w:p>
    <w:p w14:paraId="799FBE29" w14:textId="77777777" w:rsidR="0014584E" w:rsidRPr="005A1F30" w:rsidRDefault="0014584E" w:rsidP="0014584E">
      <w:pPr>
        <w:jc w:val="both"/>
        <w:rPr>
          <w:color w:val="000000"/>
        </w:rPr>
      </w:pPr>
      <w:r w:rsidRPr="005A1F30">
        <w:rPr>
          <w:color w:val="000000"/>
        </w:rPr>
        <w:lastRenderedPageBreak/>
        <w:t>Secure internal protective cover with Allen bolts. Put exterior shield on and fix it into locked position, tighten screw to hold it. It is advisable to have a ring stand clamp combination located at the floor, holding the water lines to reduce the strain due to weight.</w:t>
      </w:r>
    </w:p>
    <w:p w14:paraId="004F1AEB" w14:textId="77777777" w:rsidR="0014584E" w:rsidRPr="005A1F30" w:rsidRDefault="0014584E" w:rsidP="0014584E">
      <w:pPr>
        <w:jc w:val="both"/>
        <w:rPr>
          <w:color w:val="000000"/>
        </w:rPr>
      </w:pPr>
    </w:p>
    <w:p w14:paraId="75C84BC3" w14:textId="77777777" w:rsidR="0014584E" w:rsidRPr="005A1F30" w:rsidRDefault="0014584E" w:rsidP="0014584E">
      <w:pPr>
        <w:jc w:val="both"/>
        <w:rPr>
          <w:i/>
          <w:color w:val="000000"/>
        </w:rPr>
      </w:pPr>
      <w:r w:rsidRPr="005A1F30">
        <w:rPr>
          <w:color w:val="000000"/>
        </w:rPr>
        <w:t>Lastly insert the filament connector, located beneath the outer protective casing.</w:t>
      </w:r>
    </w:p>
    <w:p w14:paraId="200F5FFE" w14:textId="77777777" w:rsidR="0014584E" w:rsidRPr="005A1F30" w:rsidRDefault="0014584E" w:rsidP="0014584E">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8E26792"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Initial Operation</w:t>
      </w:r>
    </w:p>
    <w:p w14:paraId="137305BD" w14:textId="77777777" w:rsidR="0014584E" w:rsidRPr="005A1F30" w:rsidRDefault="00FB6A3F" w:rsidP="0014584E">
      <w:pPr>
        <w:pStyle w:val="ColorfulList-Accent11"/>
        <w:ind w:firstLineChars="0" w:firstLine="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48000" behindDoc="0" locked="0" layoutInCell="1" allowOverlap="1" wp14:anchorId="11C4A26C" wp14:editId="28E58E12">
            <wp:simplePos x="0" y="0"/>
            <wp:positionH relativeFrom="column">
              <wp:posOffset>4748530</wp:posOffset>
            </wp:positionH>
            <wp:positionV relativeFrom="paragraph">
              <wp:posOffset>67310</wp:posOffset>
            </wp:positionV>
            <wp:extent cx="1125220" cy="1600200"/>
            <wp:effectExtent l="0" t="0" r="0" b="0"/>
            <wp:wrapSquare wrapText="bothSides"/>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2522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4E" w:rsidRPr="005A1F30">
        <w:rPr>
          <w:rFonts w:ascii="Times New Roman" w:hAnsi="Times New Roman"/>
          <w:color w:val="000000"/>
        </w:rPr>
        <w:t xml:space="preserve">Cooling water is interlocked to the X-ray power supply through a flow switch. Without running the cooling </w:t>
      </w:r>
      <w:proofErr w:type="gramStart"/>
      <w:r w:rsidR="0014584E" w:rsidRPr="005A1F30">
        <w:rPr>
          <w:rFonts w:ascii="Times New Roman" w:hAnsi="Times New Roman"/>
          <w:color w:val="000000"/>
        </w:rPr>
        <w:t>water</w:t>
      </w:r>
      <w:proofErr w:type="gramEnd"/>
      <w:r w:rsidR="0014584E" w:rsidRPr="005A1F30">
        <w:rPr>
          <w:rFonts w:ascii="Times New Roman" w:hAnsi="Times New Roman"/>
          <w:color w:val="000000"/>
        </w:rPr>
        <w:t xml:space="preserve"> the X-ray source cannot be powered. </w:t>
      </w:r>
    </w:p>
    <w:p w14:paraId="3EAFD63D" w14:textId="77777777" w:rsidR="0014584E" w:rsidRPr="005A1F30" w:rsidRDefault="0014584E" w:rsidP="0014584E">
      <w:pPr>
        <w:pStyle w:val="ColorfulList-Accent11"/>
        <w:ind w:firstLine="480"/>
        <w:rPr>
          <w:rFonts w:ascii="Times New Roman" w:hAnsi="Times New Roman"/>
          <w:color w:val="000000"/>
        </w:rPr>
      </w:pPr>
      <w:r w:rsidRPr="005A1F30">
        <w:rPr>
          <w:rFonts w:ascii="Times New Roman" w:hAnsi="Times New Roman"/>
          <w:color w:val="000000"/>
        </w:rPr>
        <w:tab/>
      </w:r>
    </w:p>
    <w:p w14:paraId="7ABAACEF" w14:textId="77777777" w:rsidR="0014584E" w:rsidRPr="005A1F30" w:rsidRDefault="00630467" w:rsidP="0014584E">
      <w:pPr>
        <w:pStyle w:val="ColorfulList-Accent11"/>
        <w:ind w:firstLineChars="37" w:firstLine="89"/>
        <w:rPr>
          <w:rFonts w:ascii="Times New Roman" w:hAnsi="Times New Roman"/>
          <w:color w:val="000000"/>
        </w:rPr>
      </w:pPr>
      <w:r w:rsidRPr="005A1F30">
        <w:rPr>
          <w:rFonts w:ascii="Times New Roman" w:hAnsi="Times New Roman"/>
          <w:color w:val="000000"/>
        </w:rPr>
        <w:t>1)</w:t>
      </w:r>
      <w:r w:rsidR="0014584E" w:rsidRPr="005A1F30">
        <w:rPr>
          <w:rFonts w:ascii="Times New Roman" w:hAnsi="Times New Roman"/>
          <w:color w:val="000000"/>
        </w:rPr>
        <w:t xml:space="preserve"> The cooling water circulation system is in the corner of RM 143. Verify that the red valve located on the flow regulator is open. There should be no flow present.</w:t>
      </w:r>
    </w:p>
    <w:p w14:paraId="668957AA" w14:textId="77777777" w:rsidR="0014584E" w:rsidRPr="005A1F30" w:rsidRDefault="00FB6A3F" w:rsidP="007E6FC2">
      <w:pPr>
        <w:pStyle w:val="ColorfulList-Accent11"/>
        <w:ind w:firstLineChars="37" w:firstLine="89"/>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54144" behindDoc="0" locked="0" layoutInCell="1" allowOverlap="1" wp14:anchorId="3C157072" wp14:editId="09882202">
            <wp:simplePos x="0" y="0"/>
            <wp:positionH relativeFrom="column">
              <wp:posOffset>4748530</wp:posOffset>
            </wp:positionH>
            <wp:positionV relativeFrom="paragraph">
              <wp:posOffset>357505</wp:posOffset>
            </wp:positionV>
            <wp:extent cx="1125220" cy="845185"/>
            <wp:effectExtent l="0" t="0" r="0" b="0"/>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25220" cy="845185"/>
                    </a:xfrm>
                    <a:prstGeom prst="rect">
                      <a:avLst/>
                    </a:prstGeom>
                    <a:noFill/>
                    <a:ln>
                      <a:noFill/>
                    </a:ln>
                  </pic:spPr>
                </pic:pic>
              </a:graphicData>
            </a:graphic>
            <wp14:sizeRelH relativeFrom="page">
              <wp14:pctWidth>0</wp14:pctWidth>
            </wp14:sizeRelH>
            <wp14:sizeRelV relativeFrom="page">
              <wp14:pctHeight>0</wp14:pctHeight>
            </wp14:sizeRelV>
          </wp:anchor>
        </w:drawing>
      </w:r>
      <w:r w:rsidR="00630467" w:rsidRPr="005A1F30">
        <w:rPr>
          <w:rFonts w:ascii="Times New Roman" w:hAnsi="Times New Roman"/>
          <w:color w:val="000000"/>
        </w:rPr>
        <w:t xml:space="preserve">2) </w:t>
      </w:r>
      <w:r w:rsidR="0014584E" w:rsidRPr="005A1F30">
        <w:rPr>
          <w:rFonts w:ascii="Times New Roman" w:hAnsi="Times New Roman"/>
          <w:color w:val="000000"/>
        </w:rPr>
        <w:t xml:space="preserve">There is an opening at the top of the system where you can make sure that the water reservoir is full. Michelle system is presently connected as “Process </w:t>
      </w:r>
      <w:r w:rsidR="007E6E5B" w:rsidRPr="005A1F30">
        <w:rPr>
          <w:rFonts w:ascii="Times New Roman" w:hAnsi="Times New Roman"/>
          <w:color w:val="000000"/>
        </w:rPr>
        <w:t>A</w:t>
      </w:r>
      <w:r w:rsidR="0014584E" w:rsidRPr="005A1F30">
        <w:rPr>
          <w:rFonts w:ascii="Times New Roman" w:hAnsi="Times New Roman"/>
          <w:color w:val="000000"/>
        </w:rPr>
        <w:t xml:space="preserve">”. Toggle the front panel switch to begin the circulation process (see right figure). </w:t>
      </w:r>
    </w:p>
    <w:p w14:paraId="3DF504ED" w14:textId="77777777" w:rsidR="0014584E" w:rsidRPr="005A1F30" w:rsidRDefault="00630467" w:rsidP="007E6FC2">
      <w:pPr>
        <w:pStyle w:val="ColorfulList-Accent11"/>
        <w:ind w:firstLineChars="37" w:firstLine="89"/>
        <w:rPr>
          <w:rFonts w:ascii="Times New Roman" w:hAnsi="Times New Roman"/>
          <w:color w:val="000000"/>
        </w:rPr>
      </w:pPr>
      <w:r w:rsidRPr="005A1F30">
        <w:rPr>
          <w:rFonts w:ascii="Times New Roman" w:hAnsi="Times New Roman"/>
          <w:color w:val="000000"/>
        </w:rPr>
        <w:t>3)</w:t>
      </w:r>
      <w:r w:rsidR="007E6FC2" w:rsidRPr="005A1F30">
        <w:rPr>
          <w:rFonts w:ascii="Times New Roman" w:hAnsi="Times New Roman"/>
          <w:color w:val="000000"/>
        </w:rPr>
        <w:t xml:space="preserve"> </w:t>
      </w:r>
      <w:r w:rsidR="0014584E" w:rsidRPr="005A1F30">
        <w:rPr>
          <w:rFonts w:ascii="Times New Roman" w:hAnsi="Times New Roman"/>
          <w:color w:val="000000"/>
        </w:rPr>
        <w:t>Make sure that the flow switch is grounded to chamber. Never touch the flow switch while applying the HV to the gun, as the flow switch sits at the same voltage.</w:t>
      </w:r>
    </w:p>
    <w:p w14:paraId="7BCACEB6" w14:textId="77777777" w:rsidR="0014584E" w:rsidRPr="005A1F30" w:rsidRDefault="00630467" w:rsidP="007E6FC2">
      <w:pPr>
        <w:pStyle w:val="ColorfulList-Accent11"/>
        <w:ind w:firstLineChars="37" w:firstLine="89"/>
        <w:rPr>
          <w:rFonts w:ascii="Times New Roman" w:hAnsi="Times New Roman"/>
          <w:color w:val="000000"/>
        </w:rPr>
      </w:pPr>
      <w:r w:rsidRPr="005A1F30">
        <w:rPr>
          <w:rFonts w:ascii="Times New Roman" w:hAnsi="Times New Roman"/>
          <w:color w:val="000000"/>
        </w:rPr>
        <w:t>4)</w:t>
      </w:r>
      <w:r w:rsidR="007E6FC2" w:rsidRPr="005A1F30">
        <w:rPr>
          <w:rFonts w:ascii="Times New Roman" w:hAnsi="Times New Roman"/>
          <w:color w:val="000000"/>
        </w:rPr>
        <w:t xml:space="preserve"> </w:t>
      </w:r>
      <w:r w:rsidR="0014584E" w:rsidRPr="005A1F30">
        <w:rPr>
          <w:rFonts w:ascii="Times New Roman" w:hAnsi="Times New Roman"/>
          <w:color w:val="000000"/>
        </w:rPr>
        <w:t>The direction of the water flow is</w:t>
      </w:r>
      <w:r w:rsidR="007E6FC2" w:rsidRPr="005A1F30">
        <w:rPr>
          <w:rFonts w:ascii="Times New Roman" w:hAnsi="Times New Roman"/>
          <w:color w:val="000000"/>
        </w:rPr>
        <w:t xml:space="preserve"> marked with “→</w:t>
      </w:r>
      <w:r w:rsidR="0014584E" w:rsidRPr="005A1F30">
        <w:rPr>
          <w:rFonts w:ascii="Times New Roman" w:hAnsi="Times New Roman"/>
          <w:color w:val="000000"/>
        </w:rPr>
        <w:t xml:space="preserve">” at the end of the connector. To get efficient cooling water should flow in the correct direction. </w:t>
      </w:r>
    </w:p>
    <w:p w14:paraId="2E691B6C" w14:textId="77777777" w:rsidR="0014584E" w:rsidRPr="005A1F30" w:rsidRDefault="00630467" w:rsidP="007E6FC2">
      <w:pPr>
        <w:pStyle w:val="ColorfulList-Accent11"/>
        <w:ind w:firstLineChars="37" w:firstLine="89"/>
        <w:rPr>
          <w:rFonts w:ascii="Times New Roman" w:hAnsi="Times New Roman"/>
          <w:color w:val="000000"/>
        </w:rPr>
      </w:pPr>
      <w:r w:rsidRPr="005A1F30">
        <w:rPr>
          <w:rFonts w:ascii="Times New Roman" w:hAnsi="Times New Roman"/>
          <w:color w:val="000000"/>
        </w:rPr>
        <w:t>5)</w:t>
      </w:r>
      <w:r w:rsidR="007E6FC2" w:rsidRPr="005A1F30">
        <w:rPr>
          <w:rFonts w:ascii="Times New Roman" w:hAnsi="Times New Roman"/>
          <w:color w:val="000000"/>
        </w:rPr>
        <w:t xml:space="preserve"> </w:t>
      </w:r>
      <w:r w:rsidR="0014584E" w:rsidRPr="005A1F30">
        <w:rPr>
          <w:rFonts w:ascii="Times New Roman" w:hAnsi="Times New Roman"/>
          <w:color w:val="000000"/>
        </w:rPr>
        <w:t>After making sure that all connectors are secure and properly fitted, engage the cooling water subsystem.</w:t>
      </w:r>
    </w:p>
    <w:p w14:paraId="114DC917" w14:textId="77777777" w:rsidR="0014584E" w:rsidRPr="005A1F30" w:rsidRDefault="00630467" w:rsidP="00630467">
      <w:pPr>
        <w:pStyle w:val="ColorfulList-Accent11"/>
        <w:ind w:firstLineChars="0" w:firstLine="0"/>
        <w:rPr>
          <w:rFonts w:ascii="Times New Roman" w:hAnsi="Times New Roman"/>
          <w:color w:val="000000"/>
        </w:rPr>
      </w:pPr>
      <w:r w:rsidRPr="005A1F30">
        <w:rPr>
          <w:rFonts w:ascii="Times New Roman" w:hAnsi="Times New Roman"/>
          <w:color w:val="000000"/>
        </w:rPr>
        <w:t>6)</w:t>
      </w:r>
      <w:r w:rsidR="007E6FC2" w:rsidRPr="005A1F30">
        <w:rPr>
          <w:rFonts w:ascii="Times New Roman" w:hAnsi="Times New Roman"/>
          <w:color w:val="000000"/>
        </w:rPr>
        <w:t xml:space="preserve"> </w:t>
      </w:r>
      <w:r w:rsidR="0014584E" w:rsidRPr="005A1F30">
        <w:rPr>
          <w:rFonts w:ascii="Times New Roman" w:hAnsi="Times New Roman"/>
          <w:color w:val="000000"/>
        </w:rPr>
        <w:t>After engaging the “</w:t>
      </w:r>
      <w:proofErr w:type="spellStart"/>
      <w:r w:rsidR="0014584E" w:rsidRPr="005A1F30">
        <w:rPr>
          <w:rFonts w:ascii="Times New Roman" w:hAnsi="Times New Roman"/>
          <w:color w:val="000000"/>
        </w:rPr>
        <w:t>Coolflow</w:t>
      </w:r>
      <w:proofErr w:type="spellEnd"/>
      <w:r w:rsidR="0014584E" w:rsidRPr="005A1F30">
        <w:rPr>
          <w:rFonts w:ascii="Times New Roman" w:hAnsi="Times New Roman"/>
          <w:color w:val="000000"/>
        </w:rPr>
        <w:t xml:space="preserve"> System II”, the cooling water also needs to be engaged. Pull down the two red handles and two white handles located directly above and on the right of the “</w:t>
      </w:r>
      <w:proofErr w:type="spellStart"/>
      <w:r w:rsidR="0014584E" w:rsidRPr="005A1F30">
        <w:rPr>
          <w:rFonts w:ascii="Times New Roman" w:hAnsi="Times New Roman"/>
          <w:color w:val="000000"/>
        </w:rPr>
        <w:t>Coolflow</w:t>
      </w:r>
      <w:proofErr w:type="spellEnd"/>
      <w:r w:rsidR="0014584E" w:rsidRPr="005A1F30">
        <w:rPr>
          <w:rFonts w:ascii="Times New Roman" w:hAnsi="Times New Roman"/>
          <w:color w:val="000000"/>
        </w:rPr>
        <w:t xml:space="preserve"> System II”. </w:t>
      </w:r>
    </w:p>
    <w:p w14:paraId="70283C70" w14:textId="77777777" w:rsidR="0014584E" w:rsidRPr="005A1F30" w:rsidRDefault="00630467" w:rsidP="00630467">
      <w:pPr>
        <w:pStyle w:val="ColorfulList-Accent11"/>
        <w:ind w:firstLineChars="0" w:firstLine="0"/>
        <w:rPr>
          <w:rFonts w:ascii="Times New Roman" w:hAnsi="Times New Roman"/>
          <w:color w:val="000000"/>
        </w:rPr>
      </w:pPr>
      <w:r w:rsidRPr="005A1F30">
        <w:rPr>
          <w:rFonts w:ascii="Times New Roman" w:hAnsi="Times New Roman"/>
          <w:color w:val="000000"/>
        </w:rPr>
        <w:t>7)</w:t>
      </w:r>
      <w:r w:rsidR="007E6FC2" w:rsidRPr="005A1F30">
        <w:rPr>
          <w:rFonts w:ascii="Times New Roman" w:hAnsi="Times New Roman"/>
          <w:color w:val="000000"/>
        </w:rPr>
        <w:t xml:space="preserve"> The </w:t>
      </w:r>
      <w:r w:rsidR="0014584E" w:rsidRPr="005A1F30">
        <w:rPr>
          <w:rFonts w:ascii="Times New Roman" w:hAnsi="Times New Roman"/>
          <w:color w:val="000000"/>
        </w:rPr>
        <w:t>flow to Michelle is controlled at the “B-Pure” flow regulator located directly above and on the behind of the “</w:t>
      </w:r>
      <w:proofErr w:type="spellStart"/>
      <w:r w:rsidR="0014584E" w:rsidRPr="005A1F30">
        <w:rPr>
          <w:rFonts w:ascii="Times New Roman" w:hAnsi="Times New Roman"/>
          <w:color w:val="000000"/>
        </w:rPr>
        <w:t>Coolflow</w:t>
      </w:r>
      <w:proofErr w:type="spellEnd"/>
      <w:r w:rsidR="0014584E" w:rsidRPr="005A1F30">
        <w:rPr>
          <w:rFonts w:ascii="Times New Roman" w:hAnsi="Times New Roman"/>
          <w:color w:val="000000"/>
        </w:rPr>
        <w:t xml:space="preserve"> System II”. Notice that the light located at the very top, the system also acts as filter. If the light changes to red, then the filter needs to be replaced. To adjust the flow, locate the red valve. Please note that the flow should not be stopped. If flow to the chamber is to be halted, turn off the “</w:t>
      </w:r>
      <w:proofErr w:type="spellStart"/>
      <w:r w:rsidR="0014584E" w:rsidRPr="005A1F30">
        <w:rPr>
          <w:rFonts w:ascii="Times New Roman" w:hAnsi="Times New Roman"/>
          <w:color w:val="000000"/>
        </w:rPr>
        <w:t>Coolflow</w:t>
      </w:r>
      <w:proofErr w:type="spellEnd"/>
      <w:r w:rsidR="0014584E" w:rsidRPr="005A1F30">
        <w:rPr>
          <w:rFonts w:ascii="Times New Roman" w:hAnsi="Times New Roman"/>
          <w:color w:val="000000"/>
        </w:rPr>
        <w:t xml:space="preserve"> System II” and not the red valve, as this will cause a large back pressure between it and the “</w:t>
      </w:r>
      <w:proofErr w:type="spellStart"/>
      <w:r w:rsidR="0014584E" w:rsidRPr="005A1F30">
        <w:rPr>
          <w:rFonts w:ascii="Times New Roman" w:hAnsi="Times New Roman"/>
          <w:color w:val="000000"/>
        </w:rPr>
        <w:t>Coolflow</w:t>
      </w:r>
      <w:proofErr w:type="spellEnd"/>
      <w:r w:rsidR="0014584E" w:rsidRPr="005A1F30">
        <w:rPr>
          <w:rFonts w:ascii="Times New Roman" w:hAnsi="Times New Roman"/>
          <w:color w:val="000000"/>
        </w:rPr>
        <w:t xml:space="preserve"> System II”. The optimal flow has been determined to be 0.5 GPM. </w:t>
      </w:r>
    </w:p>
    <w:p w14:paraId="52A380A9" w14:textId="77777777" w:rsidR="0014584E" w:rsidRPr="005A1F30" w:rsidRDefault="0014584E" w:rsidP="0014584E">
      <w:pPr>
        <w:pStyle w:val="ColorfulList-Accent11"/>
        <w:ind w:firstLine="480"/>
        <w:rPr>
          <w:rFonts w:ascii="Times New Roman" w:hAnsi="Times New Roman"/>
          <w:color w:val="000000"/>
        </w:rPr>
      </w:pPr>
      <w:r w:rsidRPr="005A1F30">
        <w:rPr>
          <w:rFonts w:ascii="Times New Roman" w:hAnsi="Times New Roman"/>
          <w:color w:val="000000"/>
        </w:rPr>
        <w:t xml:space="preserve">      Note: A flow rate lower than this minimum will prevent the filament from engaging.</w:t>
      </w:r>
    </w:p>
    <w:p w14:paraId="658BA37E" w14:textId="77777777" w:rsidR="0014584E" w:rsidRPr="005A1F30" w:rsidRDefault="007E6FC2" w:rsidP="007E6FC2">
      <w:pPr>
        <w:pStyle w:val="ColorfulList-Accent11"/>
        <w:ind w:firstLineChars="75" w:firstLine="180"/>
        <w:rPr>
          <w:rFonts w:ascii="Times New Roman" w:hAnsi="Times New Roman"/>
          <w:color w:val="000000"/>
        </w:rPr>
      </w:pPr>
      <w:r w:rsidRPr="005A1F30">
        <w:rPr>
          <w:rFonts w:ascii="Times New Roman" w:hAnsi="Times New Roman"/>
          <w:color w:val="000000"/>
        </w:rPr>
        <w:t xml:space="preserve">• </w:t>
      </w:r>
      <w:r w:rsidR="0014584E" w:rsidRPr="005A1F30">
        <w:rPr>
          <w:rFonts w:ascii="Times New Roman" w:hAnsi="Times New Roman"/>
          <w:color w:val="000000"/>
        </w:rPr>
        <w:t>Make sure that flowing water is reaching the chamber by monitoring the flow meter located on the chamber base.</w:t>
      </w:r>
    </w:p>
    <w:p w14:paraId="390BF948" w14:textId="77777777" w:rsidR="0014584E" w:rsidRPr="005A1F30" w:rsidRDefault="007E6FC2" w:rsidP="007E6FC2">
      <w:pPr>
        <w:pStyle w:val="ColorfulList-Accent11"/>
        <w:ind w:firstLineChars="75" w:firstLine="180"/>
        <w:rPr>
          <w:rFonts w:ascii="Times New Roman" w:hAnsi="Times New Roman"/>
          <w:color w:val="000000"/>
        </w:rPr>
      </w:pPr>
      <w:r w:rsidRPr="005A1F30">
        <w:rPr>
          <w:rFonts w:ascii="Times New Roman" w:hAnsi="Times New Roman"/>
          <w:color w:val="000000"/>
        </w:rPr>
        <w:t>• T</w:t>
      </w:r>
      <w:r w:rsidR="0014584E" w:rsidRPr="005A1F30">
        <w:rPr>
          <w:rFonts w:ascii="Times New Roman" w:hAnsi="Times New Roman"/>
          <w:color w:val="000000"/>
        </w:rPr>
        <w:t>he chamber is now ready for the electronics to be engaged.</w:t>
      </w:r>
    </w:p>
    <w:p w14:paraId="1B671733" w14:textId="77777777" w:rsidR="0014584E" w:rsidRPr="005A1F30" w:rsidRDefault="007E6FC2" w:rsidP="007E6FC2">
      <w:pPr>
        <w:pStyle w:val="ColorfulList-Accent11"/>
        <w:overflowPunct/>
        <w:autoSpaceDE/>
        <w:adjustRightInd/>
        <w:spacing w:line="240" w:lineRule="auto"/>
        <w:ind w:firstLineChars="0" w:firstLine="180"/>
        <w:jc w:val="left"/>
        <w:textAlignment w:val="auto"/>
        <w:rPr>
          <w:rFonts w:ascii="Times New Roman" w:hAnsi="Times New Roman"/>
          <w:color w:val="000000"/>
        </w:rPr>
      </w:pPr>
      <w:r w:rsidRPr="005A1F30">
        <w:rPr>
          <w:rFonts w:ascii="Times New Roman" w:hAnsi="Times New Roman"/>
          <w:color w:val="000000"/>
        </w:rPr>
        <w:t xml:space="preserve">• </w:t>
      </w:r>
      <w:r w:rsidR="0014584E" w:rsidRPr="005A1F30">
        <w:rPr>
          <w:rFonts w:ascii="Times New Roman" w:hAnsi="Times New Roman"/>
          <w:color w:val="000000"/>
        </w:rPr>
        <w:t>To halt flow to the chamber, turn off the “</w:t>
      </w:r>
      <w:proofErr w:type="spellStart"/>
      <w:r w:rsidR="0014584E" w:rsidRPr="005A1F30">
        <w:rPr>
          <w:rFonts w:ascii="Times New Roman" w:hAnsi="Times New Roman"/>
          <w:color w:val="000000"/>
        </w:rPr>
        <w:t>Coolflow</w:t>
      </w:r>
      <w:proofErr w:type="spellEnd"/>
      <w:r w:rsidR="0014584E" w:rsidRPr="005A1F30">
        <w:rPr>
          <w:rFonts w:ascii="Times New Roman" w:hAnsi="Times New Roman"/>
          <w:color w:val="000000"/>
        </w:rPr>
        <w:t xml:space="preserve"> System II”. Again, do not shut the red valve as this will cause a large backing pressure.</w:t>
      </w:r>
    </w:p>
    <w:p w14:paraId="5CF1C369" w14:textId="77777777" w:rsidR="0014584E" w:rsidRPr="005A1F30" w:rsidRDefault="0014584E" w:rsidP="0014584E">
      <w:pPr>
        <w:pStyle w:val="ColorfulList-Accent11"/>
        <w:overflowPunct/>
        <w:autoSpaceDE/>
        <w:adjustRightInd/>
        <w:spacing w:line="240" w:lineRule="auto"/>
        <w:ind w:firstLineChars="0"/>
        <w:jc w:val="left"/>
        <w:textAlignment w:val="auto"/>
        <w:rPr>
          <w:rFonts w:ascii="Times New Roman" w:hAnsi="Times New Roman"/>
          <w:color w:val="000000"/>
        </w:rPr>
      </w:pPr>
    </w:p>
    <w:p w14:paraId="41E282B7"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Turning the X-rays on</w:t>
      </w:r>
    </w:p>
    <w:p w14:paraId="29BD6BB7" w14:textId="77777777" w:rsidR="00630467" w:rsidRPr="005A1F30" w:rsidRDefault="00630467" w:rsidP="00630467">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62DA1F06" w14:textId="77777777" w:rsidR="007E6FC2" w:rsidRPr="005A1F30" w:rsidRDefault="0058608B" w:rsidP="0058608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When the cooling water is on, turn on the X-ray gun controller and high voltage power supply. Select the anode (Al or Mg). </w:t>
      </w:r>
      <w:r w:rsidR="007E6E5B" w:rsidRPr="005A1F30">
        <w:rPr>
          <w:rFonts w:ascii="Times New Roman" w:hAnsi="Times New Roman"/>
          <w:color w:val="000000"/>
        </w:rPr>
        <w:t>(</w:t>
      </w:r>
      <w:r w:rsidR="007E6E5B" w:rsidRPr="005A1F30">
        <w:rPr>
          <w:rFonts w:ascii="Times New Roman" w:hAnsi="Times New Roman"/>
          <w:b/>
          <w:color w:val="000000"/>
        </w:rPr>
        <w:t>As of Aug 2018, only Mg anode can be used. Al anode is contaminated and needs to be recoated</w:t>
      </w:r>
      <w:r w:rsidR="007E6E5B" w:rsidRPr="005A1F30">
        <w:rPr>
          <w:rFonts w:ascii="Times New Roman" w:hAnsi="Times New Roman"/>
          <w:color w:val="000000"/>
        </w:rPr>
        <w:t xml:space="preserve">). </w:t>
      </w:r>
      <w:r w:rsidRPr="005A1F30">
        <w:rPr>
          <w:rFonts w:ascii="Times New Roman" w:hAnsi="Times New Roman"/>
          <w:color w:val="000000"/>
        </w:rPr>
        <w:t xml:space="preserve">Slowly increase the filament </w:t>
      </w:r>
      <w:proofErr w:type="gramStart"/>
      <w:r w:rsidRPr="005A1F30">
        <w:rPr>
          <w:rFonts w:ascii="Times New Roman" w:hAnsi="Times New Roman"/>
          <w:color w:val="000000"/>
        </w:rPr>
        <w:t>current, and</w:t>
      </w:r>
      <w:proofErr w:type="gramEnd"/>
      <w:r w:rsidRPr="005A1F30">
        <w:rPr>
          <w:rFonts w:ascii="Times New Roman" w:hAnsi="Times New Roman"/>
          <w:color w:val="000000"/>
        </w:rPr>
        <w:t xml:space="preserve"> monitor the pressure in the chamber. </w:t>
      </w:r>
      <w:r w:rsidR="00A67E9E" w:rsidRPr="005A1F30">
        <w:rPr>
          <w:rFonts w:ascii="Times New Roman" w:hAnsi="Times New Roman"/>
          <w:color w:val="000000"/>
        </w:rPr>
        <w:t>When the current reaches 4.5A, press the HV button on the high voltage supply and slowing increase to the desire value (Al 12KV, Mg 10.5KV) Then slowly increase the filament current and the emission current, meanwhile watch out the vacuum, until the emission reaches to 10 mA with the filament current at about 4.5 A.</w:t>
      </w:r>
    </w:p>
    <w:p w14:paraId="64E51753" w14:textId="77777777" w:rsidR="007E6FC2" w:rsidRPr="005A1F30" w:rsidRDefault="007E6FC2" w:rsidP="007E6FC2">
      <w:pPr>
        <w:pStyle w:val="ColorfulList-Accent11"/>
        <w:overflowPunct/>
        <w:autoSpaceDE/>
        <w:adjustRightInd/>
        <w:spacing w:line="240" w:lineRule="auto"/>
        <w:ind w:firstLineChars="0"/>
        <w:jc w:val="left"/>
        <w:textAlignment w:val="auto"/>
        <w:rPr>
          <w:rFonts w:ascii="Times New Roman" w:hAnsi="Times New Roman"/>
          <w:color w:val="000000"/>
        </w:rPr>
      </w:pPr>
    </w:p>
    <w:p w14:paraId="43BCA571"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Turning the X-rays off</w:t>
      </w:r>
    </w:p>
    <w:p w14:paraId="3723B52C" w14:textId="77777777" w:rsidR="0001566D" w:rsidRPr="005A1F30" w:rsidRDefault="0001566D" w:rsidP="0001566D">
      <w:pPr>
        <w:pStyle w:val="ColorfulList-Accent11"/>
        <w:overflowPunct/>
        <w:autoSpaceDE/>
        <w:adjustRightInd/>
        <w:spacing w:line="240" w:lineRule="auto"/>
        <w:ind w:firstLineChars="0"/>
        <w:jc w:val="left"/>
        <w:textAlignment w:val="auto"/>
        <w:rPr>
          <w:rFonts w:ascii="Times New Roman" w:hAnsi="Times New Roman"/>
          <w:color w:val="000000"/>
        </w:rPr>
      </w:pPr>
    </w:p>
    <w:p w14:paraId="6FEA19A5" w14:textId="1F709988" w:rsidR="0001566D"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Decrease the emission </w:t>
      </w:r>
      <w:r w:rsidR="00A67E9E" w:rsidRPr="005A1F30">
        <w:rPr>
          <w:rFonts w:ascii="Times New Roman" w:hAnsi="Times New Roman"/>
          <w:color w:val="000000"/>
        </w:rPr>
        <w:t>current and</w:t>
      </w:r>
      <w:r w:rsidRPr="005A1F30">
        <w:rPr>
          <w:rFonts w:ascii="Times New Roman" w:hAnsi="Times New Roman"/>
          <w:color w:val="000000"/>
        </w:rPr>
        <w:t xml:space="preserve"> filament current to zero, </w:t>
      </w:r>
      <w:r w:rsidR="00A67E9E" w:rsidRPr="005A1F30">
        <w:rPr>
          <w:rFonts w:ascii="Times New Roman" w:hAnsi="Times New Roman"/>
          <w:color w:val="000000"/>
        </w:rPr>
        <w:t>and then</w:t>
      </w:r>
      <w:r w:rsidRPr="005A1F30">
        <w:rPr>
          <w:rFonts w:ascii="Times New Roman" w:hAnsi="Times New Roman"/>
          <w:color w:val="000000"/>
        </w:rPr>
        <w:t xml:space="preserve"> reduce the HV to zero. Turn off the X-ray gun controller and high voltage supply. Let the cooling water flow for a while (10-20 min) for thoroughly cooling the X-ray gun before </w:t>
      </w:r>
      <w:proofErr w:type="gramStart"/>
      <w:r w:rsidRPr="005A1F30">
        <w:rPr>
          <w:rFonts w:ascii="Times New Roman" w:hAnsi="Times New Roman"/>
          <w:color w:val="000000"/>
        </w:rPr>
        <w:t>turn</w:t>
      </w:r>
      <w:proofErr w:type="gramEnd"/>
      <w:r w:rsidRPr="005A1F30">
        <w:rPr>
          <w:rFonts w:ascii="Times New Roman" w:hAnsi="Times New Roman"/>
          <w:color w:val="000000"/>
        </w:rPr>
        <w:t xml:space="preserve"> it off.</w:t>
      </w:r>
    </w:p>
    <w:p w14:paraId="3DBEB559" w14:textId="77777777" w:rsidR="0000704B" w:rsidRPr="005A1F30" w:rsidRDefault="0000704B"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2E6C5C8" w14:textId="77777777" w:rsidR="0001566D" w:rsidRPr="005A1F30" w:rsidRDefault="0001566D" w:rsidP="0001566D">
      <w:pPr>
        <w:pStyle w:val="ColorfulList-Accent11"/>
        <w:overflowPunct/>
        <w:autoSpaceDE/>
        <w:adjustRightInd/>
        <w:spacing w:line="240" w:lineRule="auto"/>
        <w:ind w:firstLineChars="0"/>
        <w:jc w:val="left"/>
        <w:textAlignment w:val="auto"/>
        <w:rPr>
          <w:rFonts w:ascii="Times New Roman" w:hAnsi="Times New Roman"/>
          <w:color w:val="000000"/>
        </w:rPr>
      </w:pPr>
    </w:p>
    <w:p w14:paraId="6A3E406D"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Maintenance</w:t>
      </w:r>
    </w:p>
    <w:p w14:paraId="713A8D55" w14:textId="77777777" w:rsidR="00B159D3" w:rsidRPr="005A1F30" w:rsidRDefault="00B159D3" w:rsidP="00B159D3">
      <w:pPr>
        <w:pStyle w:val="ColorfulList-Accent11"/>
        <w:ind w:firstLineChars="0" w:firstLine="0"/>
        <w:rPr>
          <w:rFonts w:ascii="Times New Roman" w:hAnsi="Times New Roman"/>
          <w:color w:val="000000"/>
        </w:rPr>
      </w:pPr>
    </w:p>
    <w:p w14:paraId="6E4CF0C2" w14:textId="77777777" w:rsidR="00B159D3" w:rsidRPr="005A1F30" w:rsidRDefault="00B159D3" w:rsidP="00B159D3">
      <w:pPr>
        <w:pStyle w:val="ColorfulList-Accent11"/>
        <w:ind w:firstLineChars="0" w:firstLine="0"/>
        <w:rPr>
          <w:rFonts w:ascii="Times New Roman" w:hAnsi="Times New Roman"/>
          <w:color w:val="000000"/>
        </w:rPr>
      </w:pPr>
      <w:r w:rsidRPr="005A1F30">
        <w:rPr>
          <w:rFonts w:ascii="Times New Roman" w:hAnsi="Times New Roman"/>
          <w:color w:val="000000"/>
        </w:rPr>
        <w:t xml:space="preserve">Always check the water level of the cool flow system. Deionized water is needed </w:t>
      </w:r>
      <w:proofErr w:type="gramStart"/>
      <w:r w:rsidRPr="005A1F30">
        <w:rPr>
          <w:rFonts w:ascii="Times New Roman" w:hAnsi="Times New Roman"/>
          <w:color w:val="000000"/>
        </w:rPr>
        <w:t>in order to</w:t>
      </w:r>
      <w:proofErr w:type="gramEnd"/>
      <w:r w:rsidRPr="005A1F30">
        <w:rPr>
          <w:rFonts w:ascii="Times New Roman" w:hAnsi="Times New Roman"/>
          <w:color w:val="000000"/>
        </w:rPr>
        <w:t xml:space="preserve"> reduce the leaking current. The temperature of the cooling water should be around 15-21 ºC.</w:t>
      </w:r>
    </w:p>
    <w:p w14:paraId="18BD3E7C" w14:textId="77777777" w:rsidR="00B159D3" w:rsidRPr="005A1F30" w:rsidRDefault="00B159D3" w:rsidP="00B159D3">
      <w:pPr>
        <w:pStyle w:val="ColorfulList-Accent11"/>
        <w:ind w:firstLineChars="0" w:firstLine="0"/>
        <w:rPr>
          <w:rFonts w:ascii="Times New Roman" w:hAnsi="Times New Roman"/>
          <w:color w:val="000000"/>
        </w:rPr>
      </w:pPr>
      <w:r w:rsidRPr="005A1F30">
        <w:rPr>
          <w:rFonts w:ascii="Times New Roman" w:hAnsi="Times New Roman"/>
          <w:color w:val="000000"/>
        </w:rPr>
        <w:t>There is a cooling water interlock system that will shut down the X-ray gun power supply if the water is not flowing.  This system should be checked frequently to see that it is working.  An overheated anode could be catastrophic. Make sure there are no cooling water leaks inside the anode housing. Replace any fittings that are leaking. Moisture around the high voltage is dangerous.</w:t>
      </w:r>
    </w:p>
    <w:p w14:paraId="2F12E634" w14:textId="77777777" w:rsidR="00B159D3" w:rsidRPr="005A1F30" w:rsidRDefault="00B159D3" w:rsidP="00B159D3">
      <w:pPr>
        <w:pStyle w:val="ColorfulList-Accent11"/>
        <w:ind w:firstLineChars="0" w:firstLine="0"/>
        <w:rPr>
          <w:rFonts w:ascii="Times New Roman" w:hAnsi="Times New Roman"/>
          <w:color w:val="000000"/>
        </w:rPr>
      </w:pPr>
    </w:p>
    <w:p w14:paraId="0316137D" w14:textId="77777777" w:rsidR="00B159D3" w:rsidRPr="005A1F30" w:rsidRDefault="00B159D3" w:rsidP="00B159D3">
      <w:pPr>
        <w:pStyle w:val="ColorfulList-Accent11"/>
        <w:ind w:firstLineChars="0" w:firstLine="0"/>
        <w:rPr>
          <w:rFonts w:ascii="Times New Roman" w:hAnsi="Times New Roman"/>
          <w:color w:val="000000"/>
        </w:rPr>
      </w:pPr>
      <w:r w:rsidRPr="005A1F30">
        <w:rPr>
          <w:rFonts w:ascii="Times New Roman" w:hAnsi="Times New Roman"/>
          <w:color w:val="000000"/>
        </w:rPr>
        <w:t xml:space="preserve">The gain of the multiplier may </w:t>
      </w:r>
      <w:proofErr w:type="gramStart"/>
      <w:r w:rsidRPr="005A1F30">
        <w:rPr>
          <w:rFonts w:ascii="Times New Roman" w:hAnsi="Times New Roman"/>
          <w:color w:val="000000"/>
        </w:rPr>
        <w:t>drops</w:t>
      </w:r>
      <w:proofErr w:type="gramEnd"/>
      <w:r w:rsidRPr="005A1F30">
        <w:rPr>
          <w:rFonts w:ascii="Times New Roman" w:hAnsi="Times New Roman"/>
          <w:color w:val="000000"/>
        </w:rPr>
        <w:t xml:space="preserve"> with time. Turn up the multiplier voltage to see if the signal improves.  If not, it may be time to replace the multiplier.</w:t>
      </w:r>
    </w:p>
    <w:p w14:paraId="00F6578A" w14:textId="77777777" w:rsidR="00630467" w:rsidRPr="005A1F30" w:rsidRDefault="00630467" w:rsidP="00B159D3">
      <w:pPr>
        <w:pStyle w:val="ColorfulList-Accent11"/>
        <w:ind w:firstLineChars="0" w:firstLine="0"/>
        <w:rPr>
          <w:rFonts w:ascii="Times New Roman" w:hAnsi="Times New Roman"/>
          <w:color w:val="000000"/>
        </w:rPr>
      </w:pPr>
    </w:p>
    <w:p w14:paraId="0588F44C"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 xml:space="preserve">Replacing the </w:t>
      </w:r>
      <w:r w:rsidRPr="00EF7A23">
        <w:rPr>
          <w:rFonts w:ascii="Times New Roman" w:hAnsi="Times New Roman"/>
          <w:b/>
          <w:color w:val="000000"/>
        </w:rPr>
        <w:t>Anode</w:t>
      </w:r>
    </w:p>
    <w:p w14:paraId="7210C3B1" w14:textId="77777777" w:rsidR="00B159D3" w:rsidRPr="005A1F30" w:rsidRDefault="00B159D3" w:rsidP="00B159D3">
      <w:pPr>
        <w:pStyle w:val="ColorfulList-Accent11"/>
        <w:overflowPunct/>
        <w:autoSpaceDE/>
        <w:adjustRightInd/>
        <w:spacing w:line="240" w:lineRule="auto"/>
        <w:ind w:firstLineChars="0"/>
        <w:jc w:val="left"/>
        <w:textAlignment w:val="auto"/>
        <w:rPr>
          <w:rFonts w:ascii="Times New Roman" w:hAnsi="Times New Roman"/>
          <w:color w:val="000000"/>
        </w:rPr>
      </w:pPr>
    </w:p>
    <w:p w14:paraId="0830644E" w14:textId="77777777" w:rsidR="00E5664A" w:rsidRPr="005A1F30"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Replacement of the anode is required if the anode is </w:t>
      </w:r>
      <w:proofErr w:type="gramStart"/>
      <w:r w:rsidRPr="005A1F30">
        <w:rPr>
          <w:rFonts w:ascii="Times New Roman" w:hAnsi="Times New Roman"/>
          <w:color w:val="000000"/>
        </w:rPr>
        <w:t>leaking</w:t>
      </w:r>
      <w:proofErr w:type="gramEnd"/>
      <w:r w:rsidRPr="005A1F30">
        <w:rPr>
          <w:rFonts w:ascii="Times New Roman" w:hAnsi="Times New Roman"/>
          <w:color w:val="000000"/>
        </w:rPr>
        <w:t xml:space="preserve"> or the Al/Mg coating is thinned with the Cu surface exposed. The process is not difficult. Note: caution should be paid to the insulating ceramic of the X-ray gun when mounting the X-ray gun.</w:t>
      </w:r>
      <w:r w:rsidR="000441D3" w:rsidRPr="005A1F30">
        <w:rPr>
          <w:rFonts w:ascii="Times New Roman" w:hAnsi="Times New Roman"/>
          <w:color w:val="000000"/>
        </w:rPr>
        <w:t xml:space="preserve"> </w:t>
      </w:r>
      <w:r w:rsidR="00B360A2" w:rsidRPr="005A1F30">
        <w:rPr>
          <w:rFonts w:ascii="Times New Roman" w:hAnsi="Times New Roman"/>
          <w:color w:val="000000"/>
        </w:rPr>
        <w:t xml:space="preserve">Bring </w:t>
      </w:r>
      <w:r w:rsidR="00E5664A" w:rsidRPr="005A1F30">
        <w:rPr>
          <w:rFonts w:ascii="Times New Roman" w:hAnsi="Times New Roman"/>
          <w:color w:val="000000"/>
        </w:rPr>
        <w:t>the chamber to air</w:t>
      </w:r>
      <w:r w:rsidR="00B360A2" w:rsidRPr="005A1F30">
        <w:rPr>
          <w:rFonts w:ascii="Times New Roman" w:hAnsi="Times New Roman"/>
          <w:color w:val="000000"/>
        </w:rPr>
        <w:t xml:space="preserve">. Remove the source cover and uncouple the conduit assembly. Using a compressed air supply, blow the remaining water out of the anode. </w:t>
      </w:r>
      <w:r w:rsidR="000441D3" w:rsidRPr="005A1F30">
        <w:rPr>
          <w:rFonts w:ascii="Times New Roman" w:hAnsi="Times New Roman"/>
          <w:color w:val="000000"/>
        </w:rPr>
        <w:t xml:space="preserve"> </w:t>
      </w:r>
      <w:r w:rsidR="00E5664A" w:rsidRPr="005A1F30">
        <w:rPr>
          <w:rFonts w:ascii="Times New Roman" w:hAnsi="Times New Roman"/>
          <w:color w:val="000000"/>
        </w:rPr>
        <w:t>Separate the X-ray source from the chamber</w:t>
      </w:r>
      <w:r w:rsidR="000441D3" w:rsidRPr="005A1F30">
        <w:rPr>
          <w:rFonts w:ascii="Times New Roman" w:hAnsi="Times New Roman"/>
          <w:color w:val="000000"/>
        </w:rPr>
        <w:t>.</w:t>
      </w:r>
    </w:p>
    <w:p w14:paraId="4384CBE4" w14:textId="77777777" w:rsidR="00E5664A"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588ED593" w14:textId="77777777" w:rsidR="00B159D3"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Remove the top anode shield which is mounted the Al window. Take care not to damage the filament which is under the shield. Loosen the small centralizing ceramics located near the bottom of the anode under the anode shield cap. The anode </w:t>
      </w:r>
      <w:proofErr w:type="gramStart"/>
      <w:r w:rsidRPr="005A1F30">
        <w:rPr>
          <w:rFonts w:ascii="Times New Roman" w:hAnsi="Times New Roman"/>
          <w:color w:val="000000"/>
        </w:rPr>
        <w:t>the</w:t>
      </w:r>
      <w:proofErr w:type="gramEnd"/>
      <w:r w:rsidRPr="005A1F30">
        <w:rPr>
          <w:rFonts w:ascii="Times New Roman" w:hAnsi="Times New Roman"/>
          <w:color w:val="000000"/>
        </w:rPr>
        <w:t xml:space="preserve"> can now be unbolted at the mini CF flange. Record the orientation. </w:t>
      </w:r>
    </w:p>
    <w:p w14:paraId="7AA449E1" w14:textId="77777777" w:rsidR="00E5664A"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BB34902" w14:textId="77777777" w:rsidR="00E5664A"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Put the new anode in. </w:t>
      </w:r>
      <w:r w:rsidR="00297473" w:rsidRPr="005A1F30">
        <w:rPr>
          <w:rFonts w:ascii="Times New Roman" w:hAnsi="Times New Roman"/>
          <w:color w:val="000000"/>
        </w:rPr>
        <w:t xml:space="preserve">The anode alignment is critical to avoid the anode crosstalk. Take care not to touch the coated anode faces. </w:t>
      </w:r>
    </w:p>
    <w:p w14:paraId="78048666" w14:textId="77777777" w:rsidR="00B159D3" w:rsidRPr="005A1F30" w:rsidRDefault="00B159D3" w:rsidP="00B159D3">
      <w:pPr>
        <w:pStyle w:val="ColorfulList-Accent11"/>
        <w:overflowPunct/>
        <w:autoSpaceDE/>
        <w:adjustRightInd/>
        <w:spacing w:line="240" w:lineRule="auto"/>
        <w:ind w:firstLineChars="0"/>
        <w:jc w:val="left"/>
        <w:textAlignment w:val="auto"/>
        <w:rPr>
          <w:rFonts w:ascii="Times New Roman" w:hAnsi="Times New Roman"/>
          <w:color w:val="000000"/>
        </w:rPr>
      </w:pPr>
    </w:p>
    <w:p w14:paraId="60A4EB7E"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lastRenderedPageBreak/>
        <w:t>Replacing the Filament (Cathode)</w:t>
      </w:r>
    </w:p>
    <w:p w14:paraId="31EB251B" w14:textId="77777777" w:rsidR="00B159D3" w:rsidRPr="005A1F30"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2E8AC640" w14:textId="721A7B07" w:rsidR="00A03AE5" w:rsidRDefault="00A03AE5"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Pr>
          <w:rFonts w:ascii="Times New Roman" w:hAnsi="Times New Roman"/>
          <w:color w:val="000000"/>
        </w:rPr>
        <w:t xml:space="preserve">If the current through the fil. </w:t>
      </w:r>
      <w:proofErr w:type="spellStart"/>
      <w:r>
        <w:rPr>
          <w:rFonts w:ascii="Times New Roman" w:hAnsi="Times New Roman"/>
          <w:color w:val="000000"/>
        </w:rPr>
        <w:t>Can not</w:t>
      </w:r>
      <w:proofErr w:type="spellEnd"/>
      <w:r>
        <w:rPr>
          <w:rFonts w:ascii="Times New Roman" w:hAnsi="Times New Roman"/>
          <w:color w:val="000000"/>
        </w:rPr>
        <w:t xml:space="preserve"> be tuned </w:t>
      </w:r>
      <w:proofErr w:type="spellStart"/>
      <w:r>
        <w:rPr>
          <w:rFonts w:ascii="Times New Roman" w:hAnsi="Times New Roman"/>
          <w:color w:val="000000"/>
        </w:rPr>
        <w:t>thorugh</w:t>
      </w:r>
      <w:proofErr w:type="spellEnd"/>
      <w:r>
        <w:rPr>
          <w:rFonts w:ascii="Times New Roman" w:hAnsi="Times New Roman"/>
          <w:color w:val="000000"/>
        </w:rPr>
        <w:t xml:space="preserve"> the controller, first check the fuse. If this </w:t>
      </w:r>
      <w:proofErr w:type="spellStart"/>
      <w:r>
        <w:rPr>
          <w:rFonts w:ascii="Times New Roman" w:hAnsi="Times New Roman"/>
          <w:color w:val="000000"/>
        </w:rPr>
        <w:t>wotking</w:t>
      </w:r>
      <w:proofErr w:type="spellEnd"/>
      <w:r>
        <w:rPr>
          <w:rFonts w:ascii="Times New Roman" w:hAnsi="Times New Roman"/>
          <w:color w:val="000000"/>
        </w:rPr>
        <w:t xml:space="preserve">, check the pins at the bottom and back of the gun as seen bellow. </w:t>
      </w:r>
    </w:p>
    <w:p w14:paraId="51779688" w14:textId="77777777" w:rsidR="00A03AE5" w:rsidRPr="00A03AE5" w:rsidRDefault="00A03AE5" w:rsidP="00A03AE5">
      <w:pPr>
        <w:jc w:val="center"/>
        <w:rPr>
          <w:b/>
          <w:color w:val="000000"/>
        </w:rPr>
      </w:pPr>
      <w:r>
        <w:rPr>
          <w:b/>
          <w:noProof/>
          <w:color w:val="000000"/>
        </w:rPr>
        <w:drawing>
          <wp:inline distT="0" distB="0" distL="0" distR="0" wp14:anchorId="73D6BF03" wp14:editId="7FDC74B8">
            <wp:extent cx="2160000" cy="1620000"/>
            <wp:effectExtent l="0" t="0" r="0" b="5715"/>
            <wp:docPr id="1513181778" name="Grafik 3" descr="Ein Bild, das Zylinder, Maschine, Metall, St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181778" name="Grafik 3" descr="Ein Bild, das Zylinder, Maschine, Metall, Stahl enthält.&#10;&#10;Automatisch generierte Beschreibu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r>
        <w:rPr>
          <w:b/>
          <w:noProof/>
          <w:color w:val="000000"/>
        </w:rPr>
        <w:drawing>
          <wp:inline distT="0" distB="0" distL="0" distR="0" wp14:anchorId="6E698474" wp14:editId="619DDAB6">
            <wp:extent cx="2160000" cy="1620000"/>
            <wp:effectExtent l="0" t="0" r="0" b="5715"/>
            <wp:docPr id="1123712182" name="Grafik 4" descr="Ein Bild, das Autoteile, Pfeife Flöte Rohr, Metall, St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12182" name="Grafik 4" descr="Ein Bild, das Autoteile, Pfeife Flöte Rohr, Metall, Stahl enthält.&#10;&#10;Automatisch generierte Beschreibu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p>
    <w:p w14:paraId="2CE94C1F" w14:textId="500AD2EE" w:rsidR="00A03AE5" w:rsidRDefault="00A03AE5"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Pr>
          <w:rFonts w:ascii="Times New Roman" w:hAnsi="Times New Roman"/>
          <w:color w:val="000000"/>
        </w:rPr>
        <w:t xml:space="preserve">The filament </w:t>
      </w:r>
      <w:proofErr w:type="gramStart"/>
      <w:r>
        <w:rPr>
          <w:rFonts w:ascii="Times New Roman" w:hAnsi="Times New Roman"/>
          <w:color w:val="000000"/>
        </w:rPr>
        <w:t>are</w:t>
      </w:r>
      <w:proofErr w:type="gramEnd"/>
      <w:r>
        <w:rPr>
          <w:rFonts w:ascii="Times New Roman" w:hAnsi="Times New Roman"/>
          <w:color w:val="000000"/>
        </w:rPr>
        <w:t xml:space="preserve"> connected through three pins. Hence three of the five should have connection and the other two should not. Recently it has been a problem that the barrel connectors </w:t>
      </w:r>
      <w:proofErr w:type="gramStart"/>
      <w:r>
        <w:rPr>
          <w:rFonts w:ascii="Times New Roman" w:hAnsi="Times New Roman"/>
          <w:color w:val="000000"/>
        </w:rPr>
        <w:t>has</w:t>
      </w:r>
      <w:proofErr w:type="gramEnd"/>
      <w:r>
        <w:rPr>
          <w:rFonts w:ascii="Times New Roman" w:hAnsi="Times New Roman"/>
          <w:color w:val="000000"/>
        </w:rPr>
        <w:t xml:space="preserve"> been </w:t>
      </w:r>
      <w:proofErr w:type="spellStart"/>
      <w:r>
        <w:rPr>
          <w:rFonts w:ascii="Times New Roman" w:hAnsi="Times New Roman"/>
          <w:color w:val="000000"/>
        </w:rPr>
        <w:t>lossend</w:t>
      </w:r>
      <w:proofErr w:type="spellEnd"/>
      <w:r>
        <w:rPr>
          <w:rFonts w:ascii="Times New Roman" w:hAnsi="Times New Roman"/>
          <w:color w:val="000000"/>
        </w:rPr>
        <w:t xml:space="preserve"> over time and no connection was to the filament. The barrel connectors are shown above on the left. Connection between barrel connectors to pins (right) can be checked. </w:t>
      </w:r>
    </w:p>
    <w:p w14:paraId="3D9725BB" w14:textId="77777777" w:rsidR="00A03AE5" w:rsidRDefault="00A03AE5"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24FB389A" w14:textId="706EA919" w:rsidR="00B159D3"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To replace the filaments, remove the X-ray source from the chamber. </w:t>
      </w:r>
      <w:r w:rsidR="000441D3" w:rsidRPr="005A1F30">
        <w:rPr>
          <w:rFonts w:ascii="Times New Roman" w:hAnsi="Times New Roman"/>
          <w:color w:val="000000"/>
        </w:rPr>
        <w:t xml:space="preserve">Remove the top cover which houses the Al window. Now, the filaments can be accessed. </w:t>
      </w:r>
      <w:r w:rsidRPr="005A1F30">
        <w:rPr>
          <w:rFonts w:ascii="Times New Roman" w:hAnsi="Times New Roman"/>
          <w:color w:val="000000"/>
        </w:rPr>
        <w:t>It can be replaced with a commercial filament or with thin tungsten wires.</w:t>
      </w:r>
      <w:r w:rsidR="00297473" w:rsidRPr="005A1F30">
        <w:rPr>
          <w:rFonts w:ascii="Times New Roman" w:hAnsi="Times New Roman"/>
          <w:color w:val="000000"/>
        </w:rPr>
        <w:t xml:space="preserve"> It is suggested to install the filament at the same height as the old setting. </w:t>
      </w:r>
      <w:r w:rsidR="00A03AE5">
        <w:rPr>
          <w:rFonts w:ascii="Times New Roman" w:hAnsi="Times New Roman"/>
          <w:color w:val="000000"/>
        </w:rPr>
        <w:t xml:space="preserve">A picture of a properly connected filament is shown below. </w:t>
      </w:r>
    </w:p>
    <w:p w14:paraId="6B77EC35" w14:textId="16619245" w:rsidR="008F528F" w:rsidRPr="005A1F30" w:rsidRDefault="008F528F"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Pr>
          <w:rFonts w:ascii="Times New Roman" w:hAnsi="Times New Roman"/>
          <w:noProof/>
          <w:color w:val="000000"/>
        </w:rPr>
        <w:drawing>
          <wp:inline distT="0" distB="0" distL="0" distR="0" wp14:anchorId="179C0FD7" wp14:editId="7C659F51">
            <wp:extent cx="2876400" cy="2160000"/>
            <wp:effectExtent l="0" t="0" r="0" b="0"/>
            <wp:docPr id="430032149" name="Grafik 1" descr="Ein Bild, das Pfeife Flöte Ro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32149" name="Grafik 1" descr="Ein Bild, das Pfeife Flöte Rohr enthält.&#10;&#10;Automatisch generierte Beschreibu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76400" cy="2160000"/>
                    </a:xfrm>
                    <a:prstGeom prst="rect">
                      <a:avLst/>
                    </a:prstGeom>
                  </pic:spPr>
                </pic:pic>
              </a:graphicData>
            </a:graphic>
          </wp:inline>
        </w:drawing>
      </w:r>
      <w:r>
        <w:rPr>
          <w:rFonts w:ascii="Times New Roman" w:hAnsi="Times New Roman"/>
          <w:noProof/>
          <w:color w:val="000000"/>
        </w:rPr>
        <w:drawing>
          <wp:inline distT="0" distB="0" distL="0" distR="0" wp14:anchorId="38352254" wp14:editId="605A1F0A">
            <wp:extent cx="2876400" cy="2160000"/>
            <wp:effectExtent l="0" t="0" r="0" b="0"/>
            <wp:docPr id="1109562472" name="Grafik 2" descr="Ein Bild, das Im Hau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62472" name="Grafik 2" descr="Ein Bild, das Im Haus, Tisch enthält.&#10;&#10;Automatisch generierte Beschreibu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76400" cy="2160000"/>
                    </a:xfrm>
                    <a:prstGeom prst="rect">
                      <a:avLst/>
                    </a:prstGeom>
                  </pic:spPr>
                </pic:pic>
              </a:graphicData>
            </a:graphic>
          </wp:inline>
        </w:drawing>
      </w:r>
    </w:p>
    <w:p w14:paraId="54B743D6" w14:textId="77777777" w:rsidR="00B159D3" w:rsidRPr="005A1F30" w:rsidRDefault="00B159D3" w:rsidP="00B159D3">
      <w:pPr>
        <w:pStyle w:val="ColorfulList-Accent11"/>
        <w:overflowPunct/>
        <w:autoSpaceDE/>
        <w:adjustRightInd/>
        <w:spacing w:line="240" w:lineRule="auto"/>
        <w:ind w:firstLineChars="0"/>
        <w:jc w:val="left"/>
        <w:textAlignment w:val="auto"/>
        <w:rPr>
          <w:rFonts w:ascii="Times New Roman" w:hAnsi="Times New Roman"/>
          <w:color w:val="000000"/>
        </w:rPr>
      </w:pPr>
    </w:p>
    <w:p w14:paraId="15B2450F"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Replacing the Aluminum Window</w:t>
      </w:r>
      <w:r w:rsidRPr="005A1F30">
        <w:rPr>
          <w:rFonts w:ascii="Times New Roman" w:hAnsi="Times New Roman"/>
          <w:b/>
          <w:color w:val="000000"/>
          <w:sz w:val="20"/>
        </w:rPr>
        <w:t xml:space="preserve"> </w:t>
      </w:r>
    </w:p>
    <w:p w14:paraId="730FFB88" w14:textId="77777777" w:rsidR="00647765" w:rsidRPr="005A1F30" w:rsidRDefault="00647765" w:rsidP="0003265F">
      <w:pPr>
        <w:jc w:val="both"/>
        <w:rPr>
          <w:color w:val="000000"/>
        </w:rPr>
      </w:pPr>
    </w:p>
    <w:p w14:paraId="16E5119B" w14:textId="77777777" w:rsidR="00A03AE5" w:rsidRDefault="00846D61" w:rsidP="00A03AE5">
      <w:pPr>
        <w:jc w:val="both"/>
        <w:rPr>
          <w:color w:val="000000"/>
        </w:rPr>
      </w:pPr>
      <w:r w:rsidRPr="005A1F30">
        <w:rPr>
          <w:color w:val="000000"/>
        </w:rPr>
        <w:t xml:space="preserve">The aluminum window is made by 2um Aluminum. To replace the Al window, pull out the X-ray source from the chamber. Remove the top cover that houses the Al window. Put it flat on the </w:t>
      </w:r>
      <w:proofErr w:type="gramStart"/>
      <w:r w:rsidRPr="005A1F30">
        <w:rPr>
          <w:color w:val="000000"/>
        </w:rPr>
        <w:t>table, and</w:t>
      </w:r>
      <w:proofErr w:type="gramEnd"/>
      <w:r w:rsidRPr="005A1F30">
        <w:rPr>
          <w:color w:val="000000"/>
        </w:rPr>
        <w:t xml:space="preserve"> replace with a new cut piece. The 2um Al window is very fragile. </w:t>
      </w:r>
    </w:p>
    <w:p w14:paraId="7D44D454" w14:textId="04F952B8" w:rsidR="00A03AE5" w:rsidRPr="00A03AE5" w:rsidRDefault="00A03AE5" w:rsidP="00A03AE5">
      <w:pPr>
        <w:jc w:val="both"/>
        <w:rPr>
          <w:color w:val="000000"/>
        </w:rPr>
      </w:pPr>
    </w:p>
    <w:p w14:paraId="7F882042" w14:textId="6A48270D" w:rsidR="0014584E" w:rsidRDefault="0014584E" w:rsidP="00A03AE5">
      <w:pPr>
        <w:tabs>
          <w:tab w:val="left" w:pos="2180"/>
        </w:tabs>
        <w:jc w:val="both"/>
        <w:rPr>
          <w:color w:val="000000"/>
        </w:rPr>
      </w:pPr>
      <w:r w:rsidRPr="005A1F30">
        <w:rPr>
          <w:color w:val="000000"/>
        </w:rPr>
        <w:t xml:space="preserve">    </w:t>
      </w:r>
    </w:p>
    <w:p w14:paraId="345CD005" w14:textId="77777777" w:rsidR="00A03AE5" w:rsidRDefault="00A03AE5" w:rsidP="0014584E">
      <w:pPr>
        <w:jc w:val="both"/>
        <w:rPr>
          <w:color w:val="000000"/>
        </w:rPr>
      </w:pPr>
    </w:p>
    <w:p w14:paraId="423C91BE" w14:textId="77777777" w:rsidR="00A03AE5" w:rsidRPr="005A1F30" w:rsidRDefault="00A03AE5" w:rsidP="0014584E">
      <w:pPr>
        <w:jc w:val="both"/>
        <w:rPr>
          <w:color w:val="000000"/>
        </w:rPr>
      </w:pPr>
    </w:p>
    <w:p w14:paraId="244A78A4" w14:textId="77777777" w:rsidR="009F117F" w:rsidRPr="005A1F30" w:rsidRDefault="0014584E" w:rsidP="001B79D6">
      <w:pPr>
        <w:pStyle w:val="ColorfulList-Accent11"/>
        <w:numPr>
          <w:ilvl w:val="0"/>
          <w:numId w:val="1"/>
        </w:numPr>
        <w:overflowPunct/>
        <w:autoSpaceDE/>
        <w:adjustRightInd/>
        <w:spacing w:line="240" w:lineRule="auto"/>
        <w:ind w:firstLineChars="0"/>
        <w:jc w:val="left"/>
        <w:textAlignment w:val="auto"/>
        <w:rPr>
          <w:rFonts w:ascii="Times New Roman" w:hAnsi="Times New Roman"/>
          <w:b/>
          <w:color w:val="000000"/>
          <w:sz w:val="28"/>
          <w:szCs w:val="28"/>
        </w:rPr>
      </w:pPr>
      <w:r w:rsidRPr="005A1F30">
        <w:rPr>
          <w:rFonts w:ascii="Times New Roman" w:hAnsi="Times New Roman"/>
          <w:color w:val="000000"/>
        </w:rPr>
        <w:t xml:space="preserve">    </w:t>
      </w:r>
      <w:r w:rsidR="009F117F" w:rsidRPr="005A1F30">
        <w:rPr>
          <w:rFonts w:ascii="Times New Roman" w:hAnsi="Times New Roman"/>
          <w:b/>
          <w:color w:val="000000"/>
          <w:sz w:val="28"/>
          <w:szCs w:val="28"/>
        </w:rPr>
        <w:t xml:space="preserve">Electron Energy Analyzer and Detector System </w:t>
      </w:r>
    </w:p>
    <w:p w14:paraId="5802FE5F" w14:textId="77777777" w:rsidR="00630467" w:rsidRPr="005A1F30" w:rsidRDefault="00630467" w:rsidP="00630467">
      <w:pPr>
        <w:pStyle w:val="ColorfulList-Accent11"/>
        <w:overflowPunct/>
        <w:autoSpaceDE/>
        <w:adjustRightInd/>
        <w:spacing w:line="240" w:lineRule="auto"/>
        <w:ind w:left="1440" w:firstLineChars="0" w:firstLine="0"/>
        <w:jc w:val="left"/>
        <w:textAlignment w:val="auto"/>
        <w:rPr>
          <w:rFonts w:ascii="Times New Roman" w:hAnsi="Times New Roman"/>
          <w:color w:val="000000"/>
        </w:rPr>
      </w:pPr>
    </w:p>
    <w:p w14:paraId="05E577B4" w14:textId="77777777" w:rsidR="009F117F" w:rsidRPr="005A1F30" w:rsidRDefault="009F117F" w:rsidP="0037128E">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lastRenderedPageBreak/>
        <w:t>Electron Energy Analyzer</w:t>
      </w:r>
    </w:p>
    <w:p w14:paraId="4F2DEB2A" w14:textId="77777777" w:rsidR="00C73FF8" w:rsidRPr="005A1F30" w:rsidRDefault="00C73FF8" w:rsidP="00C73FF8">
      <w:pPr>
        <w:pStyle w:val="ColorfulList-Accent11"/>
        <w:ind w:firstLineChars="0" w:firstLine="0"/>
        <w:rPr>
          <w:rFonts w:ascii="Times New Roman" w:hAnsi="Times New Roman"/>
          <w:color w:val="000000"/>
        </w:rPr>
      </w:pPr>
    </w:p>
    <w:p w14:paraId="2FA37BA2" w14:textId="77777777" w:rsidR="00C73FF8" w:rsidRPr="005A1F30" w:rsidRDefault="00C73FF8" w:rsidP="00C73FF8">
      <w:pPr>
        <w:pStyle w:val="ColorfulList-Accent11"/>
        <w:ind w:firstLineChars="0" w:firstLine="0"/>
        <w:rPr>
          <w:rFonts w:ascii="Times New Roman" w:hAnsi="Times New Roman"/>
          <w:color w:val="000000"/>
        </w:rPr>
      </w:pPr>
      <w:r w:rsidRPr="005A1F30">
        <w:rPr>
          <w:rFonts w:ascii="Times New Roman" w:hAnsi="Times New Roman"/>
          <w:color w:val="000000"/>
        </w:rPr>
        <w:t xml:space="preserve">The VG100AX spectrometer analyzer is used to investigate the surface of the materials through the analysis of electrons (or ions) given off by a sample. </w:t>
      </w:r>
      <w:r w:rsidR="000F645F" w:rsidRPr="005A1F30">
        <w:rPr>
          <w:rFonts w:ascii="Times New Roman" w:hAnsi="Times New Roman"/>
          <w:color w:val="000000"/>
        </w:rPr>
        <w:t xml:space="preserve">The analyzer acting as a narrow pass filter, passes only those electrons having a specific energy. The VG100AX analyzer has three main components: the lens, the </w:t>
      </w:r>
      <w:proofErr w:type="gramStart"/>
      <w:r w:rsidR="000F645F" w:rsidRPr="005A1F30">
        <w:rPr>
          <w:rFonts w:ascii="Times New Roman" w:hAnsi="Times New Roman"/>
          <w:color w:val="000000"/>
        </w:rPr>
        <w:t>analyzer</w:t>
      </w:r>
      <w:proofErr w:type="gramEnd"/>
      <w:r w:rsidR="000F645F" w:rsidRPr="005A1F30">
        <w:rPr>
          <w:rFonts w:ascii="Times New Roman" w:hAnsi="Times New Roman"/>
          <w:color w:val="000000"/>
        </w:rPr>
        <w:t xml:space="preserve"> and the detector. </w:t>
      </w:r>
    </w:p>
    <w:p w14:paraId="2DCAB35E" w14:textId="77777777" w:rsidR="00112FF0" w:rsidRPr="005A1F30" w:rsidRDefault="00112FF0" w:rsidP="00C73FF8">
      <w:pPr>
        <w:pStyle w:val="ColorfulList-Accent11"/>
        <w:ind w:firstLineChars="0" w:firstLine="0"/>
        <w:rPr>
          <w:rFonts w:ascii="Times New Roman" w:hAnsi="Times New Roman"/>
          <w:color w:val="000000"/>
        </w:rPr>
      </w:pPr>
    </w:p>
    <w:p w14:paraId="544FFBDB" w14:textId="77777777" w:rsidR="000F645F" w:rsidRPr="005A1F30" w:rsidRDefault="000F645F" w:rsidP="0037128E">
      <w:pPr>
        <w:pStyle w:val="ColorfulList-Accent11"/>
        <w:numPr>
          <w:ilvl w:val="0"/>
          <w:numId w:val="15"/>
        </w:numPr>
        <w:overflowPunct/>
        <w:autoSpaceDE/>
        <w:adjustRightInd/>
        <w:spacing w:line="240" w:lineRule="auto"/>
        <w:ind w:firstLineChars="0" w:hanging="1080"/>
        <w:jc w:val="left"/>
        <w:textAlignment w:val="auto"/>
        <w:rPr>
          <w:rFonts w:ascii="Times New Roman" w:hAnsi="Times New Roman"/>
          <w:b/>
          <w:i/>
          <w:color w:val="000000"/>
        </w:rPr>
      </w:pPr>
      <w:r w:rsidRPr="005A1F30">
        <w:rPr>
          <w:rFonts w:ascii="Times New Roman" w:hAnsi="Times New Roman"/>
          <w:b/>
          <w:i/>
          <w:color w:val="000000"/>
        </w:rPr>
        <w:t>General Considerations</w:t>
      </w:r>
    </w:p>
    <w:p w14:paraId="1B7DF12E" w14:textId="77777777" w:rsidR="000F645F" w:rsidRPr="005A1F30" w:rsidRDefault="00112FF0" w:rsidP="00C73FF8">
      <w:pPr>
        <w:pStyle w:val="ColorfulList-Accent11"/>
        <w:ind w:firstLineChars="0" w:firstLine="0"/>
        <w:rPr>
          <w:rFonts w:ascii="Times New Roman" w:hAnsi="Times New Roman"/>
          <w:color w:val="000000"/>
        </w:rPr>
      </w:pPr>
      <w:r w:rsidRPr="005A1F30">
        <w:rPr>
          <w:rFonts w:ascii="Times New Roman" w:hAnsi="Times New Roman"/>
          <w:color w:val="000000"/>
        </w:rPr>
        <w:t xml:space="preserve"> </w:t>
      </w:r>
    </w:p>
    <w:p w14:paraId="499A2569" w14:textId="77777777" w:rsidR="000F645F" w:rsidRPr="005A1F30" w:rsidRDefault="00C73FF8" w:rsidP="000F645F">
      <w:pPr>
        <w:pStyle w:val="ColorfulList-Accent11"/>
        <w:ind w:firstLineChars="0" w:firstLine="0"/>
        <w:rPr>
          <w:rFonts w:ascii="Times New Roman" w:hAnsi="Times New Roman"/>
          <w:color w:val="000000"/>
        </w:rPr>
      </w:pPr>
      <w:r w:rsidRPr="005A1F30">
        <w:rPr>
          <w:rFonts w:ascii="Times New Roman" w:hAnsi="Times New Roman"/>
          <w:color w:val="000000"/>
        </w:rPr>
        <w:t>It is recommended to read the VG manual prior to this portion of this manual. A few things are slightly adjusted, predominately the interaction between software and hardware, and will be highlighted here.</w:t>
      </w:r>
    </w:p>
    <w:p w14:paraId="399A13B9" w14:textId="77777777" w:rsidR="000F645F" w:rsidRPr="005A1F30" w:rsidRDefault="000F645F" w:rsidP="000F645F">
      <w:pPr>
        <w:pStyle w:val="ColorfulList-Accent11"/>
        <w:ind w:firstLineChars="0" w:firstLine="0"/>
        <w:rPr>
          <w:rFonts w:ascii="Times New Roman" w:hAnsi="Times New Roman"/>
          <w:color w:val="000000"/>
        </w:rPr>
      </w:pPr>
    </w:p>
    <w:p w14:paraId="66F36D3B" w14:textId="77777777" w:rsidR="00C73FF8" w:rsidRPr="005A1F30" w:rsidRDefault="00C73FF8" w:rsidP="000F645F">
      <w:pPr>
        <w:pStyle w:val="ColorfulList-Accent11"/>
        <w:ind w:firstLineChars="0" w:firstLine="0"/>
        <w:rPr>
          <w:rFonts w:ascii="Times New Roman" w:hAnsi="Times New Roman"/>
          <w:color w:val="000000"/>
        </w:rPr>
      </w:pPr>
      <w:r w:rsidRPr="005A1F30">
        <w:rPr>
          <w:rFonts w:ascii="Times New Roman" w:hAnsi="Times New Roman"/>
          <w:color w:val="000000"/>
        </w:rPr>
        <w:t>The controller electronics consists of the following components:</w:t>
      </w:r>
    </w:p>
    <w:p w14:paraId="23B26626"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xml:space="preserve">• Digital Multimeter displays voltages (DVM 8006); control switch located on SCU. </w:t>
      </w:r>
    </w:p>
    <w:p w14:paraId="0E0580FF"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Spectrometer Control Unit (SCU 362) supplies voltages, modus (CAE, CRR), pass energy, lenses potential; switch to remote control (computer).</w:t>
      </w:r>
    </w:p>
    <w:p w14:paraId="04326B2A"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xml:space="preserve">• Ratemeter and Multiplier Supply (434) </w:t>
      </w:r>
      <w:r w:rsidR="00A67E9E" w:rsidRPr="005A1F30">
        <w:rPr>
          <w:rFonts w:ascii="Times New Roman" w:hAnsi="Times New Roman"/>
          <w:color w:val="000000"/>
        </w:rPr>
        <w:t xml:space="preserve">controls </w:t>
      </w:r>
      <w:proofErr w:type="spellStart"/>
      <w:r w:rsidR="00A67E9E" w:rsidRPr="005A1F30">
        <w:rPr>
          <w:rFonts w:ascii="Times New Roman" w:hAnsi="Times New Roman"/>
          <w:color w:val="000000"/>
        </w:rPr>
        <w:t>channeltron</w:t>
      </w:r>
      <w:proofErr w:type="spellEnd"/>
      <w:r w:rsidRPr="005A1F30">
        <w:rPr>
          <w:rFonts w:ascii="Times New Roman" w:hAnsi="Times New Roman"/>
          <w:color w:val="000000"/>
        </w:rPr>
        <w:t xml:space="preserve"> voltage and magnetic trim. </w:t>
      </w:r>
    </w:p>
    <w:p w14:paraId="1D45EA66"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Lens power supply (8508) provides high voltage to lenses.</w:t>
      </w:r>
    </w:p>
    <w:p w14:paraId="1E3E111D"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xml:space="preserve">• Slave unit 356 only for ISS, it supplies drive voltage at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front end (see figure, the lowest).</w:t>
      </w:r>
    </w:p>
    <w:p w14:paraId="4E235901" w14:textId="77777777" w:rsidR="001018C2" w:rsidRPr="005A1F30" w:rsidRDefault="001018C2" w:rsidP="00C73FF8">
      <w:pPr>
        <w:pStyle w:val="ColorfulList-Accent11"/>
        <w:ind w:firstLine="480"/>
        <w:rPr>
          <w:rFonts w:ascii="Times New Roman" w:hAnsi="Times New Roman"/>
          <w:color w:val="000000"/>
        </w:rPr>
      </w:pPr>
    </w:p>
    <w:p w14:paraId="3D1A628A" w14:textId="77777777" w:rsidR="00FF5D78" w:rsidRPr="005A1F30" w:rsidRDefault="00FB6A3F" w:rsidP="00C73FF8">
      <w:pPr>
        <w:pStyle w:val="ColorfulList-Accent11"/>
        <w:ind w:firstLine="48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57216" behindDoc="0" locked="0" layoutInCell="1" allowOverlap="1" wp14:anchorId="77DE27CF" wp14:editId="468D558F">
            <wp:simplePos x="0" y="0"/>
            <wp:positionH relativeFrom="column">
              <wp:posOffset>457200</wp:posOffset>
            </wp:positionH>
            <wp:positionV relativeFrom="paragraph">
              <wp:posOffset>182245</wp:posOffset>
            </wp:positionV>
            <wp:extent cx="2057400" cy="1105535"/>
            <wp:effectExtent l="0" t="0" r="0" b="0"/>
            <wp:wrapSquare wrapText="bothSides"/>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57400" cy="1105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43268B" w14:textId="77777777" w:rsidR="001018C2" w:rsidRPr="005A1F30" w:rsidRDefault="00FB6A3F" w:rsidP="00C73FF8">
      <w:pPr>
        <w:pStyle w:val="ColorfulList-Accent11"/>
        <w:ind w:firstLine="48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61312" behindDoc="0" locked="0" layoutInCell="1" allowOverlap="1" wp14:anchorId="37F68072" wp14:editId="37181695">
            <wp:simplePos x="0" y="0"/>
            <wp:positionH relativeFrom="column">
              <wp:posOffset>2743200</wp:posOffset>
            </wp:positionH>
            <wp:positionV relativeFrom="paragraph">
              <wp:posOffset>106680</wp:posOffset>
            </wp:positionV>
            <wp:extent cx="2057400" cy="1299845"/>
            <wp:effectExtent l="0" t="0" r="0"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57400" cy="1299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2A773E" w14:textId="77777777" w:rsidR="001018C2" w:rsidRPr="005A1F30" w:rsidRDefault="001018C2" w:rsidP="00C73FF8">
      <w:pPr>
        <w:pStyle w:val="ColorfulList-Accent11"/>
        <w:ind w:firstLine="480"/>
        <w:rPr>
          <w:rFonts w:ascii="Times New Roman" w:hAnsi="Times New Roman"/>
          <w:color w:val="000000"/>
        </w:rPr>
      </w:pPr>
    </w:p>
    <w:p w14:paraId="0F2D49B6" w14:textId="77777777" w:rsidR="001018C2" w:rsidRPr="005A1F30" w:rsidRDefault="001018C2" w:rsidP="00C73FF8">
      <w:pPr>
        <w:pStyle w:val="ColorfulList-Accent11"/>
        <w:ind w:firstLine="480"/>
        <w:rPr>
          <w:rFonts w:ascii="Times New Roman" w:hAnsi="Times New Roman"/>
          <w:color w:val="000000"/>
        </w:rPr>
      </w:pPr>
    </w:p>
    <w:p w14:paraId="577189D5" w14:textId="77777777" w:rsidR="001018C2" w:rsidRPr="005A1F30" w:rsidRDefault="001018C2" w:rsidP="00C73FF8">
      <w:pPr>
        <w:pStyle w:val="ColorfulList-Accent11"/>
        <w:ind w:firstLine="480"/>
        <w:rPr>
          <w:rFonts w:ascii="Times New Roman" w:hAnsi="Times New Roman"/>
          <w:color w:val="000000"/>
        </w:rPr>
      </w:pPr>
    </w:p>
    <w:p w14:paraId="39C1A27F" w14:textId="77777777" w:rsidR="001018C2" w:rsidRPr="005A1F30" w:rsidRDefault="001018C2" w:rsidP="00C73FF8">
      <w:pPr>
        <w:pStyle w:val="ColorfulList-Accent11"/>
        <w:ind w:firstLine="480"/>
        <w:rPr>
          <w:rFonts w:ascii="Times New Roman" w:hAnsi="Times New Roman"/>
          <w:color w:val="000000"/>
        </w:rPr>
      </w:pPr>
    </w:p>
    <w:p w14:paraId="5483AE1D" w14:textId="77777777" w:rsidR="001018C2" w:rsidRPr="005A1F30" w:rsidRDefault="00FB6A3F" w:rsidP="00C73FF8">
      <w:pPr>
        <w:pStyle w:val="ColorfulList-Accent11"/>
        <w:ind w:firstLine="48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63360" behindDoc="0" locked="0" layoutInCell="1" allowOverlap="1" wp14:anchorId="50F41F62" wp14:editId="32271E7B">
            <wp:simplePos x="0" y="0"/>
            <wp:positionH relativeFrom="column">
              <wp:posOffset>457200</wp:posOffset>
            </wp:positionH>
            <wp:positionV relativeFrom="paragraph">
              <wp:posOffset>106680</wp:posOffset>
            </wp:positionV>
            <wp:extent cx="2057400" cy="664210"/>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57400" cy="66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BB6F6B" w14:textId="77777777" w:rsidR="001018C2" w:rsidRPr="005A1F30" w:rsidRDefault="001018C2" w:rsidP="00C73FF8">
      <w:pPr>
        <w:pStyle w:val="ColorfulList-Accent11"/>
        <w:ind w:firstLine="480"/>
        <w:rPr>
          <w:rFonts w:ascii="Times New Roman" w:hAnsi="Times New Roman"/>
          <w:color w:val="000000"/>
        </w:rPr>
      </w:pPr>
    </w:p>
    <w:p w14:paraId="63AE3063" w14:textId="77777777" w:rsidR="001018C2" w:rsidRPr="005A1F30" w:rsidRDefault="001018C2" w:rsidP="00C73FF8">
      <w:pPr>
        <w:pStyle w:val="ColorfulList-Accent11"/>
        <w:ind w:firstLine="480"/>
        <w:rPr>
          <w:rFonts w:ascii="Times New Roman" w:hAnsi="Times New Roman"/>
          <w:color w:val="000000"/>
        </w:rPr>
      </w:pPr>
    </w:p>
    <w:p w14:paraId="2C8341F9" w14:textId="77777777" w:rsidR="001018C2" w:rsidRPr="005A1F30" w:rsidRDefault="001018C2" w:rsidP="001018C2">
      <w:pPr>
        <w:autoSpaceDN w:val="0"/>
        <w:ind w:left="2160"/>
        <w:rPr>
          <w:color w:val="000000"/>
        </w:rPr>
      </w:pPr>
    </w:p>
    <w:p w14:paraId="4286B889" w14:textId="77777777" w:rsidR="001018C2" w:rsidRPr="005A1F30" w:rsidRDefault="001018C2" w:rsidP="001018C2">
      <w:pPr>
        <w:autoSpaceDN w:val="0"/>
        <w:ind w:left="2160"/>
        <w:rPr>
          <w:color w:val="000000"/>
        </w:rPr>
      </w:pPr>
    </w:p>
    <w:p w14:paraId="456239C2" w14:textId="77777777" w:rsidR="001018C2" w:rsidRPr="005A1F30" w:rsidRDefault="001018C2" w:rsidP="001018C2">
      <w:pPr>
        <w:autoSpaceDN w:val="0"/>
        <w:ind w:left="2160"/>
        <w:rPr>
          <w:color w:val="000000"/>
        </w:rPr>
      </w:pPr>
    </w:p>
    <w:p w14:paraId="644EA715" w14:textId="77777777" w:rsidR="00FF5D78" w:rsidRPr="005A1F30" w:rsidRDefault="00FF5D78" w:rsidP="0037128E">
      <w:pPr>
        <w:numPr>
          <w:ilvl w:val="0"/>
          <w:numId w:val="15"/>
        </w:numPr>
        <w:autoSpaceDN w:val="0"/>
        <w:ind w:hanging="1080"/>
        <w:rPr>
          <w:b/>
          <w:i/>
          <w:color w:val="000000"/>
        </w:rPr>
      </w:pPr>
      <w:r w:rsidRPr="005A1F30">
        <w:rPr>
          <w:b/>
          <w:i/>
          <w:color w:val="000000"/>
        </w:rPr>
        <w:t>Initial Operation</w:t>
      </w:r>
    </w:p>
    <w:p w14:paraId="386CC824" w14:textId="77777777" w:rsidR="00FF5D78" w:rsidRPr="005A1F30" w:rsidRDefault="00FF5D78" w:rsidP="001018C2">
      <w:pPr>
        <w:autoSpaceDN w:val="0"/>
        <w:ind w:left="1980"/>
        <w:rPr>
          <w:color w:val="000000"/>
        </w:rPr>
      </w:pPr>
    </w:p>
    <w:p w14:paraId="1F61A2A1" w14:textId="7C98873D" w:rsidR="0000704B" w:rsidRPr="005A1F30" w:rsidRDefault="00FF5D78" w:rsidP="00FF5D78">
      <w:pPr>
        <w:autoSpaceDN w:val="0"/>
        <w:rPr>
          <w:color w:val="000000"/>
        </w:rPr>
      </w:pPr>
      <w:r w:rsidRPr="005A1F30">
        <w:rPr>
          <w:color w:val="000000"/>
        </w:rPr>
        <w:t>Make sure the vacuum is the chamber is good (~10</w:t>
      </w:r>
      <w:r w:rsidRPr="005A1F30">
        <w:rPr>
          <w:color w:val="000000"/>
          <w:vertAlign w:val="superscript"/>
        </w:rPr>
        <w:t>-9</w:t>
      </w:r>
      <w:r w:rsidRPr="005A1F30">
        <w:rPr>
          <w:color w:val="000000"/>
        </w:rPr>
        <w:t xml:space="preserve"> torr). Analyzer is set to measure electron. A pass energy of 50 eV is used for XPS measurement. 2.</w:t>
      </w:r>
      <w:r w:rsidR="00220E3F" w:rsidRPr="005A1F30">
        <w:rPr>
          <w:color w:val="000000"/>
        </w:rPr>
        <w:t>9</w:t>
      </w:r>
      <w:r w:rsidRPr="005A1F30">
        <w:rPr>
          <w:color w:val="000000"/>
        </w:rPr>
        <w:t xml:space="preserve"> kV is used for the multiplier.</w:t>
      </w:r>
    </w:p>
    <w:p w14:paraId="7974C9CB" w14:textId="77777777" w:rsidR="00FF5D78" w:rsidRPr="005A1F30" w:rsidRDefault="00FF5D78" w:rsidP="00FF5D78">
      <w:pPr>
        <w:autoSpaceDN w:val="0"/>
        <w:rPr>
          <w:color w:val="000000"/>
        </w:rPr>
      </w:pPr>
    </w:p>
    <w:p w14:paraId="106E603E" w14:textId="77777777" w:rsidR="00FF5D78" w:rsidRPr="005A1F30" w:rsidRDefault="00FF5D78" w:rsidP="0037128E">
      <w:pPr>
        <w:numPr>
          <w:ilvl w:val="0"/>
          <w:numId w:val="15"/>
        </w:numPr>
        <w:autoSpaceDN w:val="0"/>
        <w:ind w:hanging="1080"/>
        <w:rPr>
          <w:b/>
          <w:i/>
          <w:color w:val="000000"/>
        </w:rPr>
      </w:pPr>
      <w:r w:rsidRPr="005A1F30">
        <w:rPr>
          <w:b/>
          <w:i/>
          <w:color w:val="000000"/>
        </w:rPr>
        <w:t>Turning the Analyzer on</w:t>
      </w:r>
    </w:p>
    <w:p w14:paraId="756EE8C9" w14:textId="77777777" w:rsidR="00FF5D78" w:rsidRPr="005A1F30" w:rsidRDefault="00FF5D78" w:rsidP="00FF5D78">
      <w:pPr>
        <w:autoSpaceDN w:val="0"/>
        <w:rPr>
          <w:color w:val="000000"/>
        </w:rPr>
      </w:pPr>
    </w:p>
    <w:p w14:paraId="3AE5650D" w14:textId="77777777" w:rsidR="00FF5D78" w:rsidRPr="005A1F30" w:rsidRDefault="00FF5D78" w:rsidP="00FF5D78">
      <w:pPr>
        <w:autoSpaceDN w:val="0"/>
        <w:rPr>
          <w:color w:val="000000"/>
        </w:rPr>
      </w:pPr>
      <w:r w:rsidRPr="005A1F30">
        <w:rPr>
          <w:color w:val="000000"/>
        </w:rPr>
        <w:t xml:space="preserve">Turn on the analyzer in the following order by pressing or switching the power button.  </w:t>
      </w:r>
    </w:p>
    <w:p w14:paraId="0D626B48" w14:textId="77777777" w:rsidR="00FF5D78" w:rsidRPr="005A1F30" w:rsidRDefault="00FF5D78" w:rsidP="00FF5D78">
      <w:pPr>
        <w:autoSpaceDN w:val="0"/>
        <w:rPr>
          <w:color w:val="000000"/>
        </w:rPr>
      </w:pPr>
      <w:r w:rsidRPr="005A1F30">
        <w:rPr>
          <w:color w:val="000000"/>
        </w:rPr>
        <w:t>1) Spectrometer Control Unit (SCU 362),</w:t>
      </w:r>
    </w:p>
    <w:p w14:paraId="13BA6E8B" w14:textId="77777777" w:rsidR="00FF5D78" w:rsidRPr="005A1F30" w:rsidRDefault="00FF5D78" w:rsidP="00FF5D78">
      <w:pPr>
        <w:autoSpaceDN w:val="0"/>
        <w:rPr>
          <w:color w:val="000000"/>
        </w:rPr>
      </w:pPr>
      <w:r w:rsidRPr="005A1F30">
        <w:rPr>
          <w:color w:val="000000"/>
        </w:rPr>
        <w:lastRenderedPageBreak/>
        <w:t>2) Digital Multimeter displays voltages (DVM 8006),</w:t>
      </w:r>
    </w:p>
    <w:p w14:paraId="722F859D" w14:textId="77777777" w:rsidR="00FF5D78" w:rsidRPr="005A1F30" w:rsidRDefault="001018C2" w:rsidP="00FF5D78">
      <w:pPr>
        <w:autoSpaceDN w:val="0"/>
        <w:rPr>
          <w:color w:val="000000"/>
        </w:rPr>
      </w:pPr>
      <w:r w:rsidRPr="005A1F30">
        <w:rPr>
          <w:color w:val="000000"/>
        </w:rPr>
        <w:t xml:space="preserve">3) </w:t>
      </w:r>
      <w:r w:rsidR="00FF5D78" w:rsidRPr="005A1F30">
        <w:rPr>
          <w:color w:val="000000"/>
        </w:rPr>
        <w:t>Ratemeter and Multiplier Supply (434),</w:t>
      </w:r>
    </w:p>
    <w:p w14:paraId="2425BDF1" w14:textId="77777777" w:rsidR="00FF5D78" w:rsidRPr="005A1F30" w:rsidRDefault="001018C2" w:rsidP="00FF5D78">
      <w:pPr>
        <w:autoSpaceDN w:val="0"/>
        <w:rPr>
          <w:color w:val="000000"/>
        </w:rPr>
      </w:pPr>
      <w:r w:rsidRPr="005A1F30">
        <w:rPr>
          <w:color w:val="000000"/>
        </w:rPr>
        <w:t xml:space="preserve">4) </w:t>
      </w:r>
      <w:r w:rsidR="00FF5D78" w:rsidRPr="005A1F30">
        <w:rPr>
          <w:color w:val="000000"/>
        </w:rPr>
        <w:t>Lens power supply (8508)</w:t>
      </w:r>
    </w:p>
    <w:p w14:paraId="56F47B39" w14:textId="77777777" w:rsidR="00FF5D78" w:rsidRPr="005A1F30" w:rsidRDefault="00FF5D78" w:rsidP="00FF5D78">
      <w:pPr>
        <w:autoSpaceDN w:val="0"/>
        <w:rPr>
          <w:color w:val="000000"/>
        </w:rPr>
      </w:pPr>
    </w:p>
    <w:p w14:paraId="7C282E24" w14:textId="77777777" w:rsidR="00FF5D78" w:rsidRPr="005A1F30" w:rsidRDefault="00FF5D78" w:rsidP="0037128E">
      <w:pPr>
        <w:numPr>
          <w:ilvl w:val="0"/>
          <w:numId w:val="15"/>
        </w:numPr>
        <w:autoSpaceDN w:val="0"/>
        <w:ind w:hanging="1080"/>
        <w:rPr>
          <w:b/>
          <w:i/>
          <w:color w:val="000000"/>
        </w:rPr>
      </w:pPr>
      <w:r w:rsidRPr="005A1F30">
        <w:rPr>
          <w:b/>
          <w:i/>
          <w:color w:val="000000"/>
        </w:rPr>
        <w:t>Turning the Analyzer off</w:t>
      </w:r>
    </w:p>
    <w:p w14:paraId="2C7F259F" w14:textId="77777777" w:rsidR="001018C2" w:rsidRPr="005A1F30" w:rsidRDefault="001018C2" w:rsidP="001018C2">
      <w:pPr>
        <w:autoSpaceDN w:val="0"/>
        <w:ind w:left="1980"/>
        <w:rPr>
          <w:color w:val="000000"/>
        </w:rPr>
      </w:pPr>
    </w:p>
    <w:p w14:paraId="24D3190F" w14:textId="77777777" w:rsidR="001018C2" w:rsidRPr="005A1F30" w:rsidRDefault="001018C2" w:rsidP="001018C2">
      <w:pPr>
        <w:autoSpaceDN w:val="0"/>
        <w:rPr>
          <w:color w:val="000000"/>
        </w:rPr>
      </w:pPr>
      <w:r w:rsidRPr="005A1F30">
        <w:rPr>
          <w:color w:val="000000"/>
        </w:rPr>
        <w:t xml:space="preserve">Turn off the analyzer in the following order by pressing or switching the power button.  </w:t>
      </w:r>
    </w:p>
    <w:p w14:paraId="51751530" w14:textId="77777777" w:rsidR="001018C2" w:rsidRPr="005A1F30" w:rsidRDefault="001018C2" w:rsidP="001018C2">
      <w:pPr>
        <w:autoSpaceDN w:val="0"/>
        <w:rPr>
          <w:color w:val="000000"/>
        </w:rPr>
      </w:pPr>
      <w:r w:rsidRPr="005A1F30">
        <w:rPr>
          <w:color w:val="000000"/>
        </w:rPr>
        <w:t>1) Lens power supply (8508),</w:t>
      </w:r>
    </w:p>
    <w:p w14:paraId="13BAA9E2" w14:textId="77777777" w:rsidR="001018C2" w:rsidRPr="005A1F30" w:rsidRDefault="001018C2" w:rsidP="001018C2">
      <w:pPr>
        <w:autoSpaceDN w:val="0"/>
        <w:rPr>
          <w:color w:val="000000"/>
        </w:rPr>
      </w:pPr>
      <w:r w:rsidRPr="005A1F30">
        <w:rPr>
          <w:color w:val="000000"/>
        </w:rPr>
        <w:t>2) Ratemeter and Multiplier Supply (434),</w:t>
      </w:r>
    </w:p>
    <w:p w14:paraId="7B13F59A" w14:textId="77777777" w:rsidR="001018C2" w:rsidRPr="005A1F30" w:rsidRDefault="001018C2" w:rsidP="001018C2">
      <w:pPr>
        <w:autoSpaceDN w:val="0"/>
        <w:rPr>
          <w:color w:val="000000"/>
        </w:rPr>
      </w:pPr>
      <w:r w:rsidRPr="005A1F30">
        <w:rPr>
          <w:color w:val="000000"/>
        </w:rPr>
        <w:t>3) Digital Multimeter displays voltages (DVM 8006),</w:t>
      </w:r>
    </w:p>
    <w:p w14:paraId="47C1FF1E" w14:textId="77777777" w:rsidR="001018C2" w:rsidRPr="005A1F30" w:rsidRDefault="001018C2" w:rsidP="001018C2">
      <w:pPr>
        <w:autoSpaceDN w:val="0"/>
        <w:rPr>
          <w:color w:val="000000"/>
        </w:rPr>
      </w:pPr>
      <w:r w:rsidRPr="005A1F30">
        <w:rPr>
          <w:color w:val="000000"/>
        </w:rPr>
        <w:t>4) Spectrometer Control Unit (SCU 362)</w:t>
      </w:r>
    </w:p>
    <w:p w14:paraId="78650A92" w14:textId="77777777" w:rsidR="001018C2" w:rsidRPr="005A1F30" w:rsidRDefault="001018C2" w:rsidP="001018C2">
      <w:pPr>
        <w:autoSpaceDN w:val="0"/>
        <w:rPr>
          <w:color w:val="000000"/>
        </w:rPr>
      </w:pPr>
    </w:p>
    <w:p w14:paraId="575379B9" w14:textId="77777777" w:rsidR="00FF5D78" w:rsidRPr="005A1F30" w:rsidRDefault="00FF5D78" w:rsidP="0037128E">
      <w:pPr>
        <w:numPr>
          <w:ilvl w:val="0"/>
          <w:numId w:val="15"/>
        </w:numPr>
        <w:autoSpaceDN w:val="0"/>
        <w:ind w:hanging="1080"/>
        <w:rPr>
          <w:b/>
          <w:i/>
          <w:color w:val="000000"/>
        </w:rPr>
      </w:pPr>
      <w:r w:rsidRPr="005A1F30">
        <w:rPr>
          <w:b/>
          <w:i/>
          <w:color w:val="000000"/>
        </w:rPr>
        <w:t>Typical Settings</w:t>
      </w:r>
    </w:p>
    <w:p w14:paraId="3871A39F" w14:textId="77777777" w:rsidR="001018C2" w:rsidRPr="005A1F30" w:rsidRDefault="001018C2" w:rsidP="001018C2">
      <w:pPr>
        <w:autoSpaceDN w:val="0"/>
        <w:rPr>
          <w:color w:val="000000"/>
        </w:rPr>
      </w:pPr>
    </w:p>
    <w:p w14:paraId="7A9ED670" w14:textId="627FD86F" w:rsidR="001018C2" w:rsidRPr="005A1F30" w:rsidRDefault="001018C2" w:rsidP="001018C2">
      <w:pPr>
        <w:autoSpaceDN w:val="0"/>
        <w:rPr>
          <w:color w:val="000000"/>
        </w:rPr>
      </w:pPr>
      <w:r w:rsidRPr="005A1F30">
        <w:rPr>
          <w:color w:val="000000"/>
        </w:rPr>
        <w:t xml:space="preserve">Pass energy: 50eV. Lens mode: 1-1, </w:t>
      </w:r>
      <w:proofErr w:type="spellStart"/>
      <w:r w:rsidRPr="005A1F30">
        <w:rPr>
          <w:color w:val="000000"/>
        </w:rPr>
        <w:t>Channeltron</w:t>
      </w:r>
      <w:proofErr w:type="spellEnd"/>
      <w:r w:rsidRPr="005A1F30">
        <w:rPr>
          <w:color w:val="000000"/>
        </w:rPr>
        <w:t xml:space="preserve"> voltage: 2.</w:t>
      </w:r>
      <w:r w:rsidR="00A765A1">
        <w:rPr>
          <w:color w:val="000000"/>
        </w:rPr>
        <w:t>9</w:t>
      </w:r>
      <w:r w:rsidRPr="005A1F30">
        <w:rPr>
          <w:color w:val="000000"/>
        </w:rPr>
        <w:t>KV.</w:t>
      </w:r>
    </w:p>
    <w:p w14:paraId="3A95720F" w14:textId="77777777" w:rsidR="001018C2" w:rsidRPr="005A1F30" w:rsidRDefault="001018C2" w:rsidP="001018C2">
      <w:pPr>
        <w:autoSpaceDN w:val="0"/>
        <w:rPr>
          <w:color w:val="000000"/>
        </w:rPr>
      </w:pPr>
    </w:p>
    <w:p w14:paraId="12458E88" w14:textId="77777777" w:rsidR="00FF5D78" w:rsidRPr="005A1F30" w:rsidRDefault="00FF5D78" w:rsidP="0037128E">
      <w:pPr>
        <w:numPr>
          <w:ilvl w:val="0"/>
          <w:numId w:val="15"/>
        </w:numPr>
        <w:autoSpaceDN w:val="0"/>
        <w:ind w:hanging="1080"/>
        <w:rPr>
          <w:b/>
          <w:i/>
          <w:color w:val="000000"/>
        </w:rPr>
      </w:pPr>
      <w:r w:rsidRPr="005A1F30">
        <w:rPr>
          <w:b/>
          <w:i/>
          <w:color w:val="000000"/>
        </w:rPr>
        <w:t>Calibration</w:t>
      </w:r>
    </w:p>
    <w:p w14:paraId="1179AC29" w14:textId="77777777" w:rsidR="00C5439E" w:rsidRPr="005A1F30" w:rsidRDefault="00C5439E" w:rsidP="00C5439E">
      <w:pPr>
        <w:autoSpaceDN w:val="0"/>
        <w:rPr>
          <w:color w:val="000000"/>
        </w:rPr>
      </w:pPr>
    </w:p>
    <w:p w14:paraId="03CE4F94" w14:textId="77777777" w:rsidR="00C5439E" w:rsidRPr="005A1F30" w:rsidRDefault="00C5439E" w:rsidP="00C5439E">
      <w:pPr>
        <w:autoSpaceDN w:val="0"/>
        <w:rPr>
          <w:color w:val="000000"/>
        </w:rPr>
      </w:pPr>
      <w:r w:rsidRPr="005A1F30">
        <w:rPr>
          <w:color w:val="000000"/>
        </w:rPr>
        <w:t>Before performing an actual XPS experiment, the instrument may need to be recalibrated and the sample will need to be aligned for maximum signal. This needs to be done only once, or whenever the sample has been remounted or moved.</w:t>
      </w:r>
    </w:p>
    <w:p w14:paraId="1CCF9A76" w14:textId="77777777" w:rsidR="00C5439E" w:rsidRPr="005A1F30" w:rsidRDefault="00C5439E" w:rsidP="00C5439E">
      <w:pPr>
        <w:autoSpaceDN w:val="0"/>
        <w:rPr>
          <w:color w:val="000000"/>
        </w:rPr>
      </w:pPr>
    </w:p>
    <w:p w14:paraId="63657576" w14:textId="77777777" w:rsidR="00C5439E" w:rsidRPr="005A1F30" w:rsidRDefault="00C5439E" w:rsidP="00C5439E">
      <w:pPr>
        <w:autoSpaceDN w:val="0"/>
        <w:rPr>
          <w:color w:val="000000"/>
        </w:rPr>
      </w:pPr>
      <w:r w:rsidRPr="005A1F30">
        <w:rPr>
          <w:color w:val="000000"/>
        </w:rPr>
        <w:t xml:space="preserve">To calibration of the binding energy of the sample, pick a peak from the clean sample using a reference source, such as: “Handbook of X-ray Photoelectron Spectroscopy”. The selected peak should be strong and free of excessive background. Compare the peak position with </w:t>
      </w:r>
      <w:r w:rsidR="00A67E9E" w:rsidRPr="005A1F30">
        <w:rPr>
          <w:color w:val="000000"/>
        </w:rPr>
        <w:t>references;</w:t>
      </w:r>
      <w:r w:rsidRPr="005A1F30">
        <w:rPr>
          <w:color w:val="000000"/>
        </w:rPr>
        <w:t xml:space="preserve"> adjust the instrument work function in the software. </w:t>
      </w:r>
    </w:p>
    <w:p w14:paraId="46580C7A" w14:textId="77777777" w:rsidR="00C5439E" w:rsidRPr="005A1F30" w:rsidRDefault="00C5439E" w:rsidP="00C5439E">
      <w:pPr>
        <w:autoSpaceDN w:val="0"/>
        <w:rPr>
          <w:color w:val="000000"/>
        </w:rPr>
      </w:pPr>
    </w:p>
    <w:p w14:paraId="3AE391A4" w14:textId="77777777" w:rsidR="00C5439E" w:rsidRPr="005A1F30" w:rsidRDefault="00C5439E" w:rsidP="00C5439E">
      <w:pPr>
        <w:autoSpaceDN w:val="0"/>
        <w:rPr>
          <w:color w:val="000000"/>
        </w:rPr>
      </w:pPr>
      <w:r w:rsidRPr="005A1F30">
        <w:rPr>
          <w:color w:val="000000"/>
        </w:rPr>
        <w:t>To align the surface and determine the right XPS position for sample.</w:t>
      </w:r>
    </w:p>
    <w:p w14:paraId="47571AF1" w14:textId="77777777" w:rsidR="00C5439E" w:rsidRPr="005A1F30" w:rsidRDefault="00C5439E" w:rsidP="00C5439E">
      <w:pPr>
        <w:autoSpaceDN w:val="0"/>
        <w:rPr>
          <w:color w:val="000000"/>
        </w:rPr>
      </w:pPr>
      <w:r w:rsidRPr="005A1F30">
        <w:rPr>
          <w:color w:val="000000"/>
        </w:rPr>
        <w:t xml:space="preserve">1)  Determine a peak from the clean sample using a reference source, such as: “Handbook of X-ray Photoelectron Spectroscopy”. The selected peak should be strong and free of excessive background. </w:t>
      </w:r>
    </w:p>
    <w:p w14:paraId="73B16BA3" w14:textId="77777777" w:rsidR="00C5439E" w:rsidRPr="005A1F30" w:rsidRDefault="00C5439E" w:rsidP="00C5439E">
      <w:pPr>
        <w:autoSpaceDN w:val="0"/>
        <w:rPr>
          <w:color w:val="000000"/>
        </w:rPr>
      </w:pPr>
      <w:r w:rsidRPr="005A1F30">
        <w:rPr>
          <w:color w:val="000000"/>
        </w:rPr>
        <w:t>2)  Perform a survey scan of a region of promise. Then lock into a strong peak using the energy analyzer.</w:t>
      </w:r>
    </w:p>
    <w:p w14:paraId="787B2F1E" w14:textId="77777777" w:rsidR="00C5439E" w:rsidRPr="005A1F30" w:rsidRDefault="00C5439E" w:rsidP="00C5439E">
      <w:pPr>
        <w:autoSpaceDN w:val="0"/>
        <w:rPr>
          <w:color w:val="000000"/>
        </w:rPr>
      </w:pPr>
      <w:r w:rsidRPr="005A1F30">
        <w:rPr>
          <w:color w:val="000000"/>
        </w:rPr>
        <w:t>3)  Turn on the instrument.</w:t>
      </w:r>
    </w:p>
    <w:p w14:paraId="28CB891C" w14:textId="77777777" w:rsidR="00C5439E" w:rsidRPr="005A1F30" w:rsidRDefault="00C5439E" w:rsidP="00C5439E">
      <w:pPr>
        <w:autoSpaceDN w:val="0"/>
        <w:rPr>
          <w:color w:val="000000"/>
        </w:rPr>
      </w:pPr>
      <w:r w:rsidRPr="005A1F30">
        <w:rPr>
          <w:color w:val="000000"/>
        </w:rPr>
        <w:t xml:space="preserve">4)  Set the switches as following: </w:t>
      </w:r>
    </w:p>
    <w:p w14:paraId="2357D0B7" w14:textId="77777777" w:rsidR="00C5439E" w:rsidRPr="005A1F30" w:rsidRDefault="00C5439E" w:rsidP="00C5439E">
      <w:pPr>
        <w:autoSpaceDN w:val="0"/>
        <w:rPr>
          <w:color w:val="000000"/>
        </w:rPr>
      </w:pPr>
      <w:r w:rsidRPr="005A1F30">
        <w:rPr>
          <w:color w:val="000000"/>
        </w:rPr>
        <w:t xml:space="preserve">     •   Hold/Run</w:t>
      </w:r>
      <w:r w:rsidRPr="005A1F30">
        <w:rPr>
          <w:color w:val="000000"/>
        </w:rPr>
        <w:tab/>
      </w:r>
      <w:r w:rsidRPr="005A1F30">
        <w:rPr>
          <w:color w:val="000000"/>
        </w:rPr>
        <w:tab/>
      </w:r>
      <w:r w:rsidRPr="005A1F30">
        <w:rPr>
          <w:color w:val="000000"/>
        </w:rPr>
        <w:tab/>
      </w:r>
      <w:proofErr w:type="spellStart"/>
      <w:r w:rsidRPr="005A1F30">
        <w:rPr>
          <w:color w:val="000000"/>
        </w:rPr>
        <w:t>Run</w:t>
      </w:r>
      <w:proofErr w:type="spellEnd"/>
    </w:p>
    <w:p w14:paraId="7AEEB247" w14:textId="77777777" w:rsidR="00C5439E" w:rsidRPr="005A1F30" w:rsidRDefault="00C5439E" w:rsidP="00C5439E">
      <w:pPr>
        <w:autoSpaceDN w:val="0"/>
        <w:rPr>
          <w:color w:val="000000"/>
        </w:rPr>
      </w:pPr>
      <w:r w:rsidRPr="005A1F30">
        <w:rPr>
          <w:color w:val="000000"/>
        </w:rPr>
        <w:t xml:space="preserve">     •   Start/</w:t>
      </w:r>
      <w:proofErr w:type="spellStart"/>
      <w:r w:rsidRPr="005A1F30">
        <w:rPr>
          <w:color w:val="000000"/>
        </w:rPr>
        <w:t>Penlift</w:t>
      </w:r>
      <w:proofErr w:type="spellEnd"/>
      <w:r w:rsidRPr="005A1F30">
        <w:rPr>
          <w:color w:val="000000"/>
        </w:rPr>
        <w:t>/Reset</w:t>
      </w:r>
      <w:r w:rsidRPr="005A1F30">
        <w:rPr>
          <w:color w:val="000000"/>
        </w:rPr>
        <w:tab/>
      </w:r>
      <w:r w:rsidRPr="005A1F30">
        <w:rPr>
          <w:color w:val="000000"/>
        </w:rPr>
        <w:tab/>
        <w:t>Reset</w:t>
      </w:r>
    </w:p>
    <w:p w14:paraId="323A37AB" w14:textId="77777777" w:rsidR="00C5439E" w:rsidRPr="005A1F30" w:rsidRDefault="00C5439E" w:rsidP="00C5439E">
      <w:pPr>
        <w:autoSpaceDN w:val="0"/>
        <w:rPr>
          <w:color w:val="000000"/>
        </w:rPr>
      </w:pPr>
      <w:r w:rsidRPr="005A1F30">
        <w:rPr>
          <w:color w:val="000000"/>
        </w:rPr>
        <w:t xml:space="preserve">     •   Amplitude</w:t>
      </w:r>
      <w:r w:rsidRPr="005A1F30">
        <w:rPr>
          <w:color w:val="000000"/>
        </w:rPr>
        <w:tab/>
      </w:r>
      <w:r w:rsidRPr="005A1F30">
        <w:rPr>
          <w:color w:val="000000"/>
        </w:rPr>
        <w:tab/>
      </w:r>
      <w:r w:rsidRPr="005A1F30">
        <w:rPr>
          <w:color w:val="000000"/>
        </w:rPr>
        <w:tab/>
        <w:t>1250</w:t>
      </w:r>
    </w:p>
    <w:p w14:paraId="7E7667EB" w14:textId="77777777" w:rsidR="00C5439E" w:rsidRPr="005A1F30" w:rsidRDefault="00C5439E" w:rsidP="00C5439E">
      <w:pPr>
        <w:autoSpaceDN w:val="0"/>
        <w:rPr>
          <w:color w:val="000000"/>
        </w:rPr>
      </w:pPr>
      <w:r w:rsidRPr="005A1F30">
        <w:rPr>
          <w:color w:val="000000"/>
        </w:rPr>
        <w:t xml:space="preserve">     •   Time</w:t>
      </w:r>
      <w:r w:rsidRPr="005A1F30">
        <w:rPr>
          <w:color w:val="000000"/>
        </w:rPr>
        <w:tab/>
      </w:r>
      <w:r w:rsidRPr="005A1F30">
        <w:rPr>
          <w:color w:val="000000"/>
        </w:rPr>
        <w:tab/>
      </w:r>
      <w:r w:rsidRPr="005A1F30">
        <w:rPr>
          <w:color w:val="000000"/>
        </w:rPr>
        <w:tab/>
      </w:r>
      <w:r w:rsidRPr="005A1F30">
        <w:rPr>
          <w:color w:val="000000"/>
        </w:rPr>
        <w:tab/>
        <w:t xml:space="preserve">2 </w:t>
      </w:r>
      <w:proofErr w:type="spellStart"/>
      <w:r w:rsidRPr="005A1F30">
        <w:rPr>
          <w:color w:val="000000"/>
        </w:rPr>
        <w:t>ms</w:t>
      </w:r>
      <w:proofErr w:type="spellEnd"/>
    </w:p>
    <w:p w14:paraId="1F7DA98B" w14:textId="66FEC0E5" w:rsidR="00C5439E" w:rsidRPr="005A1F30" w:rsidRDefault="00C5439E" w:rsidP="00C5439E">
      <w:pPr>
        <w:autoSpaceDN w:val="0"/>
        <w:rPr>
          <w:color w:val="000000"/>
        </w:rPr>
      </w:pPr>
      <w:r w:rsidRPr="005A1F30">
        <w:rPr>
          <w:color w:val="000000"/>
        </w:rPr>
        <w:t>5)   Select a position on the energy switch (</w:t>
      </w:r>
      <w:proofErr w:type="gramStart"/>
      <w:r w:rsidRPr="005A1F30">
        <w:rPr>
          <w:color w:val="000000"/>
        </w:rPr>
        <w:t>e.g.</w:t>
      </w:r>
      <w:proofErr w:type="gramEnd"/>
      <w:r w:rsidRPr="005A1F30">
        <w:rPr>
          <w:color w:val="000000"/>
        </w:rPr>
        <w:t xml:space="preserve"> </w:t>
      </w:r>
      <w:r w:rsidR="00FB014D" w:rsidRPr="005A1F30">
        <w:rPr>
          <w:color w:val="000000"/>
        </w:rPr>
        <w:t>Mg</w:t>
      </w:r>
      <w:r w:rsidRPr="005A1F30">
        <w:rPr>
          <w:color w:val="000000"/>
        </w:rPr>
        <w:t xml:space="preserve"> KE)</w:t>
      </w:r>
    </w:p>
    <w:p w14:paraId="32DE070C" w14:textId="77777777" w:rsidR="00C5439E" w:rsidRPr="005A1F30" w:rsidRDefault="00C5439E" w:rsidP="00C5439E">
      <w:pPr>
        <w:autoSpaceDN w:val="0"/>
        <w:rPr>
          <w:color w:val="000000"/>
        </w:rPr>
      </w:pPr>
      <w:r w:rsidRPr="005A1F30">
        <w:rPr>
          <w:color w:val="000000"/>
        </w:rPr>
        <w:t>6)   Set DVM to E.</w:t>
      </w:r>
    </w:p>
    <w:p w14:paraId="0AC13121" w14:textId="77777777" w:rsidR="00C5439E" w:rsidRPr="005A1F30" w:rsidRDefault="00C5439E" w:rsidP="00C5439E">
      <w:pPr>
        <w:autoSpaceDN w:val="0"/>
        <w:rPr>
          <w:color w:val="000000"/>
        </w:rPr>
      </w:pPr>
      <w:r w:rsidRPr="005A1F30">
        <w:rPr>
          <w:color w:val="000000"/>
        </w:rPr>
        <w:t>7)   Adjust the pedestal controls for KE reading on the DVM</w:t>
      </w:r>
    </w:p>
    <w:p w14:paraId="30866354" w14:textId="77777777" w:rsidR="00C5439E" w:rsidRPr="005A1F30" w:rsidRDefault="00C5439E" w:rsidP="00C5439E">
      <w:pPr>
        <w:autoSpaceDN w:val="0"/>
        <w:rPr>
          <w:color w:val="000000"/>
        </w:rPr>
      </w:pPr>
      <w:r w:rsidRPr="005A1F30">
        <w:rPr>
          <w:color w:val="000000"/>
        </w:rPr>
        <w:t>8)   Set DVM switch to HV and set the pass energy using the “CAE” knobs</w:t>
      </w:r>
    </w:p>
    <w:p w14:paraId="2E9D6B07" w14:textId="77777777" w:rsidR="00C5439E" w:rsidRPr="005A1F30" w:rsidRDefault="00C5439E" w:rsidP="00C5439E">
      <w:pPr>
        <w:autoSpaceDN w:val="0"/>
        <w:rPr>
          <w:color w:val="000000"/>
        </w:rPr>
      </w:pPr>
      <w:r w:rsidRPr="005A1F30">
        <w:rPr>
          <w:color w:val="000000"/>
        </w:rPr>
        <w:t>9)   Set to Run.</w:t>
      </w:r>
    </w:p>
    <w:p w14:paraId="681FB964" w14:textId="6AF5A4CD" w:rsidR="00C5439E" w:rsidRPr="005A1F30" w:rsidRDefault="00C5439E" w:rsidP="00C5439E">
      <w:pPr>
        <w:autoSpaceDN w:val="0"/>
        <w:rPr>
          <w:color w:val="000000"/>
        </w:rPr>
      </w:pPr>
      <w:r w:rsidRPr="005A1F30">
        <w:rPr>
          <w:color w:val="000000"/>
        </w:rPr>
        <w:t xml:space="preserve">10)  Turn on the </w:t>
      </w:r>
      <w:proofErr w:type="spellStart"/>
      <w:r w:rsidRPr="005A1F30">
        <w:rPr>
          <w:color w:val="000000"/>
        </w:rPr>
        <w:t>Channeltron</w:t>
      </w:r>
      <w:proofErr w:type="spellEnd"/>
      <w:r w:rsidRPr="005A1F30">
        <w:rPr>
          <w:color w:val="000000"/>
        </w:rPr>
        <w:t xml:space="preserve"> and dial in 2.</w:t>
      </w:r>
      <w:r w:rsidR="00B61AED" w:rsidRPr="005A1F30">
        <w:rPr>
          <w:color w:val="000000"/>
        </w:rPr>
        <w:t>9</w:t>
      </w:r>
      <w:r w:rsidRPr="005A1F30">
        <w:rPr>
          <w:color w:val="000000"/>
        </w:rPr>
        <w:t>.</w:t>
      </w:r>
    </w:p>
    <w:p w14:paraId="241826F8" w14:textId="77777777" w:rsidR="00C5439E" w:rsidRPr="005A1F30" w:rsidRDefault="00C5439E" w:rsidP="00C5439E">
      <w:pPr>
        <w:autoSpaceDN w:val="0"/>
        <w:rPr>
          <w:color w:val="000000"/>
        </w:rPr>
      </w:pPr>
      <w:r w:rsidRPr="005A1F30">
        <w:rPr>
          <w:color w:val="000000"/>
        </w:rPr>
        <w:t>11)  Observe on the rate meter, select proper counts range.</w:t>
      </w:r>
    </w:p>
    <w:p w14:paraId="4D9BB250" w14:textId="77777777" w:rsidR="00C5439E" w:rsidRPr="005A1F30" w:rsidRDefault="00C5439E" w:rsidP="00C5439E">
      <w:pPr>
        <w:autoSpaceDN w:val="0"/>
        <w:rPr>
          <w:color w:val="000000"/>
        </w:rPr>
      </w:pPr>
      <w:r w:rsidRPr="005A1F30">
        <w:rPr>
          <w:color w:val="000000"/>
        </w:rPr>
        <w:lastRenderedPageBreak/>
        <w:t>12)  Rotate the sample slowly. Pay attention not to touch the end of the X-ray source.</w:t>
      </w:r>
    </w:p>
    <w:p w14:paraId="69148612" w14:textId="77777777" w:rsidR="00C5439E" w:rsidRPr="005A1F30" w:rsidRDefault="00C5439E" w:rsidP="00C5439E">
      <w:pPr>
        <w:autoSpaceDN w:val="0"/>
        <w:rPr>
          <w:color w:val="000000"/>
        </w:rPr>
      </w:pPr>
      <w:r w:rsidRPr="005A1F30">
        <w:rPr>
          <w:color w:val="000000"/>
        </w:rPr>
        <w:t>13) When a maximum has been observed on the rate meter, then take another survey scan to make sure that the signal is from the sample.</w:t>
      </w:r>
    </w:p>
    <w:p w14:paraId="536846AA" w14:textId="77777777" w:rsidR="001018C2" w:rsidRPr="005A1F30" w:rsidRDefault="00C5439E" w:rsidP="00C5439E">
      <w:pPr>
        <w:autoSpaceDN w:val="0"/>
        <w:rPr>
          <w:color w:val="000000"/>
        </w:rPr>
      </w:pPr>
      <w:r w:rsidRPr="005A1F30">
        <w:rPr>
          <w:color w:val="000000"/>
        </w:rPr>
        <w:t>14)  Repeat for the rotation or up/down direction.</w:t>
      </w:r>
    </w:p>
    <w:p w14:paraId="626BD7B3" w14:textId="77777777" w:rsidR="001018C2" w:rsidRPr="005A1F30" w:rsidRDefault="001018C2" w:rsidP="001018C2">
      <w:pPr>
        <w:autoSpaceDN w:val="0"/>
        <w:rPr>
          <w:color w:val="000000"/>
        </w:rPr>
      </w:pPr>
    </w:p>
    <w:p w14:paraId="5E3ED61A" w14:textId="77777777" w:rsidR="00FF5D78" w:rsidRPr="005A1F30" w:rsidRDefault="00FF5D78" w:rsidP="0037128E">
      <w:pPr>
        <w:numPr>
          <w:ilvl w:val="0"/>
          <w:numId w:val="15"/>
        </w:numPr>
        <w:autoSpaceDN w:val="0"/>
        <w:ind w:hanging="1080"/>
        <w:rPr>
          <w:b/>
          <w:i/>
          <w:color w:val="000000"/>
        </w:rPr>
      </w:pPr>
      <w:r w:rsidRPr="005A1F30">
        <w:rPr>
          <w:b/>
          <w:i/>
          <w:color w:val="000000"/>
        </w:rPr>
        <w:t>Maintenance</w:t>
      </w:r>
    </w:p>
    <w:p w14:paraId="2BA888C0" w14:textId="77777777" w:rsidR="00C5439E" w:rsidRPr="005A1F30" w:rsidRDefault="00C5439E" w:rsidP="00C5439E">
      <w:pPr>
        <w:autoSpaceDN w:val="0"/>
        <w:rPr>
          <w:color w:val="000000"/>
        </w:rPr>
      </w:pPr>
    </w:p>
    <w:p w14:paraId="7B92F767" w14:textId="77777777" w:rsidR="00C5439E" w:rsidRPr="005A1F30" w:rsidRDefault="00022EA6" w:rsidP="00C5439E">
      <w:pPr>
        <w:autoSpaceDN w:val="0"/>
        <w:rPr>
          <w:color w:val="000000"/>
        </w:rPr>
      </w:pPr>
      <w:r w:rsidRPr="005A1F30">
        <w:rPr>
          <w:color w:val="000000"/>
        </w:rPr>
        <w:t xml:space="preserve">The analyzer itself does not require any maintenance during normal operation. Only run the analyzer when the system is at good vacuum. </w:t>
      </w:r>
    </w:p>
    <w:p w14:paraId="502A1976" w14:textId="77777777" w:rsidR="00C5439E" w:rsidRPr="005A1F30" w:rsidRDefault="00C5439E" w:rsidP="00C5439E">
      <w:pPr>
        <w:autoSpaceDN w:val="0"/>
        <w:rPr>
          <w:color w:val="000000"/>
        </w:rPr>
      </w:pPr>
    </w:p>
    <w:p w14:paraId="7A1FA532" w14:textId="77777777" w:rsidR="00A5325B" w:rsidRPr="005A1F30" w:rsidRDefault="00A5325B" w:rsidP="0037128E">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Detector</w:t>
      </w:r>
    </w:p>
    <w:p w14:paraId="2B116D7F" w14:textId="77777777" w:rsidR="00112FF0" w:rsidRPr="005A1F30" w:rsidRDefault="00112FF0" w:rsidP="00112FF0">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56A25E34" w14:textId="77777777" w:rsidR="00A5325B" w:rsidRPr="005A1F30" w:rsidRDefault="00A5325B" w:rsidP="0037128E">
      <w:pPr>
        <w:pStyle w:val="ColorfulList-Accent11"/>
        <w:numPr>
          <w:ilvl w:val="0"/>
          <w:numId w:val="16"/>
        </w:numPr>
        <w:overflowPunct/>
        <w:autoSpaceDE/>
        <w:adjustRightInd/>
        <w:spacing w:line="240" w:lineRule="auto"/>
        <w:ind w:firstLineChars="0" w:hanging="1080"/>
        <w:jc w:val="left"/>
        <w:textAlignment w:val="auto"/>
        <w:rPr>
          <w:rFonts w:ascii="Times New Roman" w:hAnsi="Times New Roman"/>
          <w:b/>
          <w:i/>
          <w:color w:val="000000"/>
        </w:rPr>
      </w:pPr>
      <w:r w:rsidRPr="005A1F30">
        <w:rPr>
          <w:rFonts w:ascii="Times New Roman" w:hAnsi="Times New Roman"/>
          <w:b/>
          <w:i/>
          <w:color w:val="000000"/>
        </w:rPr>
        <w:t>General consideration</w:t>
      </w:r>
    </w:p>
    <w:p w14:paraId="2E04CC28" w14:textId="77777777" w:rsidR="00A5325B" w:rsidRPr="005A1F30" w:rsidRDefault="00A5325B" w:rsidP="00A5325B">
      <w:pPr>
        <w:pStyle w:val="ColorfulList-Accent11"/>
        <w:overflowPunct/>
        <w:autoSpaceDE/>
        <w:adjustRightInd/>
        <w:spacing w:line="240" w:lineRule="auto"/>
        <w:ind w:firstLineChars="0"/>
        <w:jc w:val="left"/>
        <w:textAlignment w:val="auto"/>
        <w:rPr>
          <w:rFonts w:ascii="Times New Roman" w:hAnsi="Times New Roman"/>
          <w:color w:val="000000"/>
        </w:rPr>
      </w:pPr>
    </w:p>
    <w:p w14:paraId="1902A4A0" w14:textId="21F4AF47" w:rsidR="00A5325B" w:rsidRPr="005A1F30" w:rsidRDefault="00A5325B" w:rsidP="00282BFD">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lang w:eastAsia="zh-CN"/>
        </w:rPr>
        <w:t>As stated above, the detector should only be operated under UHV conditions.</w:t>
      </w:r>
    </w:p>
    <w:p w14:paraId="15723D1C" w14:textId="77777777" w:rsidR="00A5325B" w:rsidRPr="005A1F30" w:rsidRDefault="00A5325B" w:rsidP="00A5325B">
      <w:pPr>
        <w:pStyle w:val="ColorfulList-Accent11"/>
        <w:overflowPunct/>
        <w:autoSpaceDE/>
        <w:adjustRightInd/>
        <w:spacing w:line="240" w:lineRule="auto"/>
        <w:ind w:firstLineChars="0"/>
        <w:jc w:val="left"/>
        <w:textAlignment w:val="auto"/>
        <w:rPr>
          <w:rFonts w:ascii="Times New Roman" w:hAnsi="Times New Roman"/>
          <w:color w:val="000000"/>
        </w:rPr>
      </w:pPr>
    </w:p>
    <w:p w14:paraId="5A9F0A60" w14:textId="77777777" w:rsidR="00A5325B" w:rsidRPr="005A1F30" w:rsidRDefault="00A5325B" w:rsidP="0037128E">
      <w:pPr>
        <w:pStyle w:val="ColorfulList-Accent11"/>
        <w:numPr>
          <w:ilvl w:val="0"/>
          <w:numId w:val="16"/>
        </w:numPr>
        <w:overflowPunct/>
        <w:autoSpaceDE/>
        <w:adjustRightInd/>
        <w:spacing w:line="240" w:lineRule="auto"/>
        <w:ind w:left="1440" w:firstLineChars="0" w:hanging="360"/>
        <w:jc w:val="left"/>
        <w:textAlignment w:val="auto"/>
        <w:rPr>
          <w:rFonts w:ascii="Times New Roman" w:hAnsi="Times New Roman"/>
          <w:b/>
          <w:i/>
          <w:color w:val="000000"/>
        </w:rPr>
      </w:pPr>
      <w:r w:rsidRPr="005A1F30">
        <w:rPr>
          <w:rFonts w:ascii="Times New Roman" w:hAnsi="Times New Roman"/>
          <w:b/>
          <w:i/>
          <w:color w:val="000000"/>
        </w:rPr>
        <w:t>Typical operation</w:t>
      </w:r>
    </w:p>
    <w:p w14:paraId="225DEF5A" w14:textId="77777777" w:rsidR="00A5325B" w:rsidRPr="005A1F30" w:rsidRDefault="00A5325B" w:rsidP="00A5325B">
      <w:pPr>
        <w:pStyle w:val="ColorfulList-Accent11"/>
        <w:overflowPunct/>
        <w:autoSpaceDE/>
        <w:adjustRightInd/>
        <w:spacing w:line="240" w:lineRule="auto"/>
        <w:ind w:firstLineChars="0" w:firstLine="0"/>
        <w:jc w:val="left"/>
        <w:textAlignment w:val="auto"/>
        <w:rPr>
          <w:rFonts w:ascii="Times New Roman" w:hAnsi="Times New Roman"/>
          <w:color w:val="000000"/>
          <w:lang w:eastAsia="zh-CN"/>
        </w:rPr>
      </w:pPr>
    </w:p>
    <w:p w14:paraId="08B40772" w14:textId="605D257B" w:rsidR="00A5325B" w:rsidRPr="005A1F30" w:rsidRDefault="00A5325B" w:rsidP="00A5325B">
      <w:pPr>
        <w:pStyle w:val="ColorfulList-Accent11"/>
        <w:overflowPunct/>
        <w:autoSpaceDE/>
        <w:adjustRightInd/>
        <w:spacing w:line="240" w:lineRule="auto"/>
        <w:ind w:firstLineChars="0" w:firstLine="0"/>
        <w:jc w:val="left"/>
        <w:textAlignment w:val="auto"/>
        <w:rPr>
          <w:rFonts w:ascii="Times New Roman" w:hAnsi="Times New Roman"/>
          <w:color w:val="000000"/>
          <w:lang w:eastAsia="zh-CN"/>
        </w:rPr>
      </w:pPr>
      <w:r w:rsidRPr="005A1F30">
        <w:rPr>
          <w:rFonts w:ascii="Times New Roman" w:hAnsi="Times New Roman"/>
          <w:color w:val="000000"/>
          <w:lang w:eastAsia="zh-CN"/>
        </w:rPr>
        <w:t xml:space="preserve">The typical operation voltage for the </w:t>
      </w:r>
      <w:proofErr w:type="spellStart"/>
      <w:r w:rsidRPr="005A1F30">
        <w:rPr>
          <w:rFonts w:ascii="Times New Roman" w:hAnsi="Times New Roman"/>
          <w:color w:val="000000"/>
          <w:lang w:eastAsia="zh-CN"/>
        </w:rPr>
        <w:t>channeltron</w:t>
      </w:r>
      <w:proofErr w:type="spellEnd"/>
      <w:r w:rsidRPr="005A1F30">
        <w:rPr>
          <w:rFonts w:ascii="Times New Roman" w:hAnsi="Times New Roman"/>
          <w:color w:val="000000"/>
          <w:lang w:eastAsia="zh-CN"/>
        </w:rPr>
        <w:t xml:space="preserve"> is 2.</w:t>
      </w:r>
      <w:r w:rsidR="007C71D2" w:rsidRPr="005A1F30">
        <w:rPr>
          <w:rFonts w:ascii="Times New Roman" w:hAnsi="Times New Roman"/>
          <w:color w:val="000000"/>
          <w:lang w:eastAsia="zh-CN"/>
        </w:rPr>
        <w:t xml:space="preserve">9 </w:t>
      </w:r>
      <w:r w:rsidRPr="005A1F30">
        <w:rPr>
          <w:rFonts w:ascii="Times New Roman" w:hAnsi="Times New Roman"/>
          <w:color w:val="000000"/>
          <w:lang w:eastAsia="zh-CN"/>
        </w:rPr>
        <w:t xml:space="preserve">KV. However, this voltage should be adjusted with time since the </w:t>
      </w:r>
      <w:proofErr w:type="spellStart"/>
      <w:r w:rsidRPr="005A1F30">
        <w:rPr>
          <w:rFonts w:ascii="Times New Roman" w:hAnsi="Times New Roman"/>
          <w:color w:val="000000"/>
          <w:lang w:eastAsia="zh-CN"/>
        </w:rPr>
        <w:t>channeltron</w:t>
      </w:r>
      <w:proofErr w:type="spellEnd"/>
      <w:r w:rsidRPr="005A1F30">
        <w:rPr>
          <w:rFonts w:ascii="Times New Roman" w:hAnsi="Times New Roman"/>
          <w:color w:val="000000"/>
          <w:lang w:eastAsia="zh-CN"/>
        </w:rPr>
        <w:t xml:space="preserve"> is aging with operation time and chemical exposed. </w:t>
      </w:r>
    </w:p>
    <w:p w14:paraId="7D8E5948" w14:textId="77777777" w:rsidR="00A5325B" w:rsidRPr="005A1F30" w:rsidRDefault="00A5325B" w:rsidP="00A5325B">
      <w:pPr>
        <w:pStyle w:val="ColorfulList-Accent11"/>
        <w:overflowPunct/>
        <w:autoSpaceDE/>
        <w:adjustRightInd/>
        <w:spacing w:line="240" w:lineRule="auto"/>
        <w:ind w:firstLineChars="0"/>
        <w:jc w:val="left"/>
        <w:textAlignment w:val="auto"/>
        <w:rPr>
          <w:rFonts w:ascii="Times New Roman" w:hAnsi="Times New Roman"/>
          <w:color w:val="000000"/>
          <w:lang w:eastAsia="zh-CN"/>
        </w:rPr>
      </w:pPr>
    </w:p>
    <w:p w14:paraId="59041A30" w14:textId="77777777" w:rsidR="00A5325B" w:rsidRPr="005A1F30" w:rsidRDefault="00A5325B" w:rsidP="0037128E">
      <w:pPr>
        <w:pStyle w:val="ColorfulList-Accent11"/>
        <w:numPr>
          <w:ilvl w:val="0"/>
          <w:numId w:val="16"/>
        </w:numPr>
        <w:overflowPunct/>
        <w:autoSpaceDE/>
        <w:adjustRightInd/>
        <w:spacing w:line="240" w:lineRule="auto"/>
        <w:ind w:left="1440" w:firstLineChars="0" w:hanging="360"/>
        <w:jc w:val="left"/>
        <w:textAlignment w:val="auto"/>
        <w:rPr>
          <w:rFonts w:ascii="Times New Roman" w:hAnsi="Times New Roman"/>
          <w:b/>
          <w:i/>
          <w:color w:val="000000"/>
        </w:rPr>
      </w:pPr>
      <w:r w:rsidRPr="005A1F30">
        <w:rPr>
          <w:rFonts w:ascii="Times New Roman" w:hAnsi="Times New Roman"/>
          <w:b/>
          <w:i/>
          <w:color w:val="000000"/>
        </w:rPr>
        <w:t xml:space="preserve">Servicing/changing the </w:t>
      </w:r>
      <w:proofErr w:type="gramStart"/>
      <w:r w:rsidRPr="005A1F30">
        <w:rPr>
          <w:rFonts w:ascii="Times New Roman" w:hAnsi="Times New Roman"/>
          <w:b/>
          <w:i/>
          <w:color w:val="000000"/>
        </w:rPr>
        <w:t>multiplier</w:t>
      </w:r>
      <w:proofErr w:type="gramEnd"/>
    </w:p>
    <w:p w14:paraId="0D6D872C" w14:textId="77777777" w:rsidR="00A5325B" w:rsidRPr="005A1F30" w:rsidRDefault="00A5325B"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3DE74D65"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As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ages the voltage at which it saturates is increased and the saturation plateau is narrowed. IF the plateau cannot be discerned, the device needs replacing. </w:t>
      </w:r>
    </w:p>
    <w:p w14:paraId="6D90EE2F"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6C0E80C0"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To change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w:t>
      </w:r>
    </w:p>
    <w:p w14:paraId="036E3360"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1) Make sure all electronics unites are OFF. Disconnect all cables to the analyzer. Bring the system to air. </w:t>
      </w:r>
    </w:p>
    <w:p w14:paraId="35B59376"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2) Note the orientation of the Feedthrough cup with respect to the analyzer. Remove the bolts.</w:t>
      </w:r>
    </w:p>
    <w:p w14:paraId="11E6E871"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3) Carefully remove the cup away from the analyzer to expose the internal wiring. Make a note on which wire is connected to which feedthrough. Disconnect the wires. </w:t>
      </w:r>
    </w:p>
    <w:p w14:paraId="626FF0F8"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4) Gently screw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removal tool (located in the draw under the computer) into the socket in the upper surface of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assembly. </w:t>
      </w:r>
    </w:p>
    <w:p w14:paraId="7B7C4397"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5) Ensure the wires connected to the lens assembly are correctly positioned</w:t>
      </w:r>
      <w:r w:rsidR="00CB74E4" w:rsidRPr="005A1F30">
        <w:rPr>
          <w:rFonts w:ascii="Times New Roman" w:hAnsi="Times New Roman"/>
          <w:color w:val="000000"/>
        </w:rPr>
        <w:t xml:space="preserve"> and are kept in their position while the </w:t>
      </w:r>
      <w:proofErr w:type="spellStart"/>
      <w:r w:rsidR="00CB74E4" w:rsidRPr="005A1F30">
        <w:rPr>
          <w:rFonts w:ascii="Times New Roman" w:hAnsi="Times New Roman"/>
          <w:color w:val="000000"/>
        </w:rPr>
        <w:t>channeltron</w:t>
      </w:r>
      <w:proofErr w:type="spellEnd"/>
      <w:r w:rsidR="00CB74E4" w:rsidRPr="005A1F30">
        <w:rPr>
          <w:rFonts w:ascii="Times New Roman" w:hAnsi="Times New Roman"/>
          <w:color w:val="000000"/>
        </w:rPr>
        <w:t xml:space="preserve"> assembly is removed.</w:t>
      </w:r>
    </w:p>
    <w:p w14:paraId="6939EE77"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6) Gripping the removal tool firmly, pull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assembly from the main assembly. </w:t>
      </w:r>
    </w:p>
    <w:p w14:paraId="6E7E39BF"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7) Remove the two screws which secure the wires in the barrel connector mounted on the outer surface of the cover. Extract the wires form the barrel connect. Remove the wire that attached to the front end of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w:t>
      </w:r>
    </w:p>
    <w:p w14:paraId="7B7A5184"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8) Lift the spring clip to release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Remove all the wires connected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w:t>
      </w:r>
    </w:p>
    <w:p w14:paraId="1E961BFB" w14:textId="79C191C9" w:rsidR="00CB74E4"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9) Reverse the order to install a new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The part number for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is CHN01. </w:t>
      </w:r>
    </w:p>
    <w:p w14:paraId="1202D07F" w14:textId="11055103" w:rsidR="00F048E5" w:rsidRDefault="00F048E5"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14018E66" w14:textId="77777777" w:rsidR="00F048E5" w:rsidRPr="005A1F30" w:rsidRDefault="00F048E5"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7FBC3CBA"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7372B5E3" w14:textId="77777777" w:rsidR="00A5325B" w:rsidRPr="005A1F30" w:rsidRDefault="00A5325B" w:rsidP="0037128E">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lastRenderedPageBreak/>
        <w:t>Software</w:t>
      </w:r>
    </w:p>
    <w:p w14:paraId="12B8AB4C" w14:textId="77777777" w:rsidR="00CB74E4" w:rsidRPr="005A1F30" w:rsidRDefault="00CB74E4"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51903064"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 xml:space="preserve">The version of the software is VGX900IC, serial number: 931216. Installation is performed by creating target folder for the software and then copying the software into that folder. </w:t>
      </w:r>
    </w:p>
    <w:p w14:paraId="239D457F"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Features:</w:t>
      </w:r>
    </w:p>
    <w:p w14:paraId="637FD274"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1) To change the color of the data display for a channel, move cursor under region in question (upper left side), press ALT, press left mouse key. Release ALT and click on region to be redrawn.</w:t>
      </w:r>
    </w:p>
    <w:p w14:paraId="39B9AA9F"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 xml:space="preserve">2) To set-up an experiment, press “Home”. A default file appears. Other files are saved and can be loaded. If you want to create new files, save them with the extension </w:t>
      </w:r>
      <w:r w:rsidRPr="005A1F30">
        <w:rPr>
          <w:rFonts w:ascii="Times New Roman" w:hAnsi="Times New Roman"/>
          <w:b/>
          <w:bCs/>
          <w:color w:val="000000"/>
        </w:rPr>
        <w:t>*.reg</w:t>
      </w:r>
      <w:r w:rsidRPr="005A1F30">
        <w:rPr>
          <w:rFonts w:ascii="Times New Roman" w:hAnsi="Times New Roman"/>
          <w:color w:val="000000"/>
        </w:rPr>
        <w:t>.</w:t>
      </w:r>
    </w:p>
    <w:p w14:paraId="22D3609E" w14:textId="77777777" w:rsidR="00CB74E4" w:rsidRPr="005A1F30" w:rsidRDefault="00CB74E4" w:rsidP="00CB74E4">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3) Important for the communication between computer and SCU is that the </w:t>
      </w:r>
      <w:proofErr w:type="spellStart"/>
      <w:r w:rsidRPr="005A1F30">
        <w:rPr>
          <w:rFonts w:ascii="Times New Roman" w:hAnsi="Times New Roman"/>
          <w:color w:val="000000"/>
        </w:rPr>
        <w:t>Xmax</w:t>
      </w:r>
      <w:proofErr w:type="spellEnd"/>
      <w:r w:rsidRPr="005A1F30">
        <w:rPr>
          <w:rFonts w:ascii="Times New Roman" w:hAnsi="Times New Roman"/>
          <w:color w:val="000000"/>
        </w:rPr>
        <w:t xml:space="preserve"> value (right lower corner in set-up) is set to AES 3276.8 kV.</w:t>
      </w:r>
      <w:r w:rsidRPr="005A1F30">
        <w:rPr>
          <w:rFonts w:ascii="Times New Roman" w:hAnsi="Times New Roman"/>
          <w:color w:val="000000"/>
        </w:rPr>
        <w:tab/>
      </w:r>
    </w:p>
    <w:p w14:paraId="222E527C" w14:textId="77777777" w:rsidR="00CB74E4" w:rsidRPr="005A1F30" w:rsidRDefault="00CB74E4"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23711FA1" w14:textId="2B955242" w:rsidR="00A5325B" w:rsidRPr="00B9065C" w:rsidRDefault="00A5325B" w:rsidP="00B9065C">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How to take XPS data</w:t>
      </w:r>
    </w:p>
    <w:p w14:paraId="45D71949" w14:textId="77777777" w:rsidR="00CB74E4" w:rsidRPr="005A1F30" w:rsidRDefault="00CB74E4"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67F1EF64" w14:textId="77777777" w:rsidR="00CB74E4" w:rsidRPr="005A1F30" w:rsidRDefault="005C4181" w:rsidP="0060631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In the XPS measurement, first position of the sample in the right position. Then turn on the X-ray source and the detector. Using soft to collect the </w:t>
      </w:r>
      <w:proofErr w:type="gramStart"/>
      <w:r w:rsidRPr="005A1F30">
        <w:rPr>
          <w:rFonts w:ascii="Times New Roman" w:hAnsi="Times New Roman"/>
          <w:color w:val="000000"/>
        </w:rPr>
        <w:t>data</w:t>
      </w:r>
      <w:proofErr w:type="gramEnd"/>
      <w:r w:rsidRPr="005A1F30">
        <w:rPr>
          <w:rFonts w:ascii="Times New Roman" w:hAnsi="Times New Roman"/>
          <w:color w:val="000000"/>
        </w:rPr>
        <w:t xml:space="preserve"> </w:t>
      </w:r>
    </w:p>
    <w:p w14:paraId="4779C26B" w14:textId="77777777" w:rsidR="005C4181" w:rsidRPr="005A1F30" w:rsidRDefault="005C4181"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25245CB6" w14:textId="3FFA9E40" w:rsidR="00A5325B" w:rsidRDefault="001A6C2A" w:rsidP="008F301D">
      <w:pPr>
        <w:pStyle w:val="berschrift3"/>
      </w:pPr>
      <w:bookmarkStart w:id="73" w:name="_Toc112745756"/>
      <w:proofErr w:type="spellStart"/>
      <w:r>
        <w:t>i</w:t>
      </w:r>
      <w:proofErr w:type="spellEnd"/>
      <w:r>
        <w:t xml:space="preserve">. </w:t>
      </w:r>
      <w:r w:rsidR="00B9065C">
        <w:t>Loading XPS software and tur</w:t>
      </w:r>
      <w:r w:rsidR="00E45816">
        <w:t>n</w:t>
      </w:r>
      <w:r w:rsidR="00B9065C">
        <w:t xml:space="preserve">ing on </w:t>
      </w:r>
      <w:r w:rsidR="008F301D" w:rsidRPr="005A1F30">
        <w:t>spectrometer</w:t>
      </w:r>
      <w:r w:rsidR="008F301D">
        <w:t xml:space="preserve"> </w:t>
      </w:r>
      <w:proofErr w:type="gramStart"/>
      <w:r w:rsidR="008F301D">
        <w:t>units</w:t>
      </w:r>
      <w:bookmarkEnd w:id="73"/>
      <w:proofErr w:type="gramEnd"/>
    </w:p>
    <w:p w14:paraId="423F1F23" w14:textId="234C7289" w:rsidR="00D903EF" w:rsidRDefault="00D903EF" w:rsidP="00276E74">
      <w:pPr>
        <w:autoSpaceDN w:val="0"/>
        <w:rPr>
          <w:color w:val="000000"/>
        </w:rPr>
      </w:pPr>
      <w:r w:rsidRPr="005A1F30">
        <w:rPr>
          <w:color w:val="000000"/>
        </w:rPr>
        <w:t>The software runs through the DOS. It is recommended to learn basic DOS. To run XPS software type the followings:</w:t>
      </w:r>
      <w:r w:rsidR="00A863E0">
        <w:rPr>
          <w:color w:val="000000"/>
        </w:rPr>
        <w:t xml:space="preserve"> </w:t>
      </w:r>
    </w:p>
    <w:p w14:paraId="20311FDC" w14:textId="77777777" w:rsidR="00180691" w:rsidRDefault="00180691" w:rsidP="00180691">
      <w:pPr>
        <w:pStyle w:val="ColorfulList-Accent11"/>
        <w:overflowPunct/>
        <w:autoSpaceDE/>
        <w:adjustRightInd/>
        <w:spacing w:line="240" w:lineRule="auto"/>
        <w:ind w:firstLineChars="0" w:firstLine="0"/>
        <w:jc w:val="left"/>
        <w:textAlignment w:val="auto"/>
        <w:rPr>
          <w:rFonts w:ascii="Times New Roman" w:hAnsi="Times New Roman"/>
          <w:bCs/>
          <w:iCs/>
          <w:color w:val="000000"/>
        </w:rPr>
      </w:pPr>
      <w:r>
        <w:rPr>
          <w:rFonts w:ascii="Times New Roman" w:hAnsi="Times New Roman"/>
          <w:bCs/>
          <w:iCs/>
          <w:color w:val="000000"/>
        </w:rPr>
        <w:t>1. Turn on GATEWAY2000 computer</w:t>
      </w:r>
    </w:p>
    <w:p w14:paraId="0A9A67D8" w14:textId="7ADFCB0D" w:rsidR="00D903EF" w:rsidRPr="005A1F30" w:rsidRDefault="00180691" w:rsidP="00D903EF">
      <w:pPr>
        <w:pStyle w:val="ColorfulList-Accent11"/>
        <w:ind w:firstLineChars="0" w:firstLine="0"/>
        <w:rPr>
          <w:rFonts w:ascii="Times New Roman" w:hAnsi="Times New Roman"/>
        </w:rPr>
      </w:pPr>
      <w:r>
        <w:rPr>
          <w:rFonts w:ascii="Times New Roman" w:hAnsi="Times New Roman"/>
          <w:color w:val="000000"/>
        </w:rPr>
        <w:t>2</w:t>
      </w:r>
      <w:r w:rsidR="00D903EF" w:rsidRPr="005A1F30">
        <w:rPr>
          <w:rFonts w:ascii="Times New Roman" w:hAnsi="Times New Roman"/>
          <w:color w:val="000000"/>
        </w:rPr>
        <w:t xml:space="preserve">.  </w:t>
      </w:r>
      <w:r w:rsidR="00D903EF" w:rsidRPr="005A1F30">
        <w:rPr>
          <w:rFonts w:ascii="Times New Roman" w:hAnsi="Times New Roman"/>
        </w:rPr>
        <w:t xml:space="preserve">Press </w:t>
      </w:r>
      <w:proofErr w:type="spellStart"/>
      <w:r w:rsidR="00D903EF" w:rsidRPr="005A1F30">
        <w:rPr>
          <w:rFonts w:ascii="Times New Roman" w:hAnsi="Times New Roman"/>
        </w:rPr>
        <w:t>Windows+R</w:t>
      </w:r>
      <w:proofErr w:type="spellEnd"/>
      <w:r w:rsidR="00D903EF" w:rsidRPr="005A1F30">
        <w:rPr>
          <w:rFonts w:ascii="Times New Roman" w:hAnsi="Times New Roman"/>
        </w:rPr>
        <w:t xml:space="preserve"> to open “Run” box</w:t>
      </w:r>
    </w:p>
    <w:p w14:paraId="608E930C" w14:textId="4BCCC920" w:rsidR="00D903EF" w:rsidRPr="005A1F30" w:rsidRDefault="00180691" w:rsidP="00D903EF">
      <w:pPr>
        <w:pStyle w:val="ColorfulList-Accent11"/>
        <w:ind w:firstLineChars="0" w:firstLine="0"/>
        <w:rPr>
          <w:rFonts w:ascii="Times New Roman" w:hAnsi="Times New Roman"/>
        </w:rPr>
      </w:pPr>
      <w:r>
        <w:rPr>
          <w:rFonts w:ascii="Times New Roman" w:hAnsi="Times New Roman"/>
        </w:rPr>
        <w:t>3</w:t>
      </w:r>
      <w:r w:rsidR="00D903EF" w:rsidRPr="005A1F30">
        <w:rPr>
          <w:rFonts w:ascii="Times New Roman" w:hAnsi="Times New Roman"/>
        </w:rPr>
        <w:t>. Press enter key</w:t>
      </w:r>
    </w:p>
    <w:p w14:paraId="58AC1B6F" w14:textId="3A066AF9" w:rsidR="00D903EF" w:rsidRPr="005A1F30" w:rsidRDefault="00180691" w:rsidP="00D903EF">
      <w:pPr>
        <w:pStyle w:val="ColorfulList-Accent11"/>
        <w:ind w:firstLineChars="0" w:firstLine="0"/>
        <w:rPr>
          <w:rFonts w:ascii="Times New Roman" w:hAnsi="Times New Roman"/>
        </w:rPr>
      </w:pPr>
      <w:r>
        <w:rPr>
          <w:rFonts w:ascii="Times New Roman" w:hAnsi="Times New Roman"/>
        </w:rPr>
        <w:t>4</w:t>
      </w:r>
      <w:r w:rsidR="00D903EF" w:rsidRPr="005A1F30">
        <w:rPr>
          <w:rFonts w:ascii="Times New Roman" w:hAnsi="Times New Roman"/>
        </w:rPr>
        <w:t xml:space="preserve">. Type: </w:t>
      </w:r>
      <w:proofErr w:type="gramStart"/>
      <w:r w:rsidR="00D903EF" w:rsidRPr="005A1F30">
        <w:rPr>
          <w:rFonts w:ascii="Times New Roman" w:hAnsi="Times New Roman"/>
        </w:rPr>
        <w:t>cd..</w:t>
      </w:r>
      <w:proofErr w:type="gramEnd"/>
    </w:p>
    <w:p w14:paraId="5DA556A0" w14:textId="4E2984AE" w:rsidR="00D903EF" w:rsidRPr="005A1F30" w:rsidRDefault="00180691" w:rsidP="00D903EF">
      <w:pPr>
        <w:pStyle w:val="ColorfulList-Accent11"/>
        <w:ind w:firstLineChars="0" w:firstLine="0"/>
        <w:rPr>
          <w:rFonts w:ascii="Times New Roman" w:hAnsi="Times New Roman"/>
        </w:rPr>
      </w:pPr>
      <w:r>
        <w:rPr>
          <w:rFonts w:ascii="Times New Roman" w:hAnsi="Times New Roman"/>
        </w:rPr>
        <w:t>5</w:t>
      </w:r>
      <w:r w:rsidR="00D903EF" w:rsidRPr="005A1F30">
        <w:rPr>
          <w:rFonts w:ascii="Times New Roman" w:hAnsi="Times New Roman"/>
        </w:rPr>
        <w:t xml:space="preserve">. Type: </w:t>
      </w:r>
      <w:proofErr w:type="gramStart"/>
      <w:r w:rsidR="00D903EF" w:rsidRPr="005A1F30">
        <w:rPr>
          <w:rFonts w:ascii="Times New Roman" w:hAnsi="Times New Roman"/>
        </w:rPr>
        <w:t>cd..</w:t>
      </w:r>
      <w:proofErr w:type="gramEnd"/>
      <w:r w:rsidR="00D903EF" w:rsidRPr="005A1F30">
        <w:rPr>
          <w:rFonts w:ascii="Times New Roman" w:hAnsi="Times New Roman"/>
        </w:rPr>
        <w:t xml:space="preserve"> </w:t>
      </w:r>
    </w:p>
    <w:p w14:paraId="2AF92825" w14:textId="4102FAAB" w:rsidR="00D903EF" w:rsidRPr="005A1F30" w:rsidRDefault="00180691" w:rsidP="00D903EF">
      <w:pPr>
        <w:pStyle w:val="ColorfulList-Accent11"/>
        <w:ind w:firstLineChars="0" w:firstLine="0"/>
        <w:rPr>
          <w:rFonts w:ascii="Times New Roman" w:hAnsi="Times New Roman"/>
        </w:rPr>
      </w:pPr>
      <w:r>
        <w:rPr>
          <w:rFonts w:ascii="Times New Roman" w:hAnsi="Times New Roman"/>
        </w:rPr>
        <w:t>6</w:t>
      </w:r>
      <w:r w:rsidR="00D903EF" w:rsidRPr="005A1F30">
        <w:rPr>
          <w:rFonts w:ascii="Times New Roman" w:hAnsi="Times New Roman"/>
        </w:rPr>
        <w:t>. Type: cd vg (there is space between cd and vg)</w:t>
      </w:r>
    </w:p>
    <w:p w14:paraId="3385DC1F" w14:textId="745A1365" w:rsidR="00D903EF" w:rsidRPr="005A1F30" w:rsidRDefault="00180691" w:rsidP="00D903EF">
      <w:pPr>
        <w:pStyle w:val="ColorfulList-Accent11"/>
        <w:ind w:firstLineChars="0" w:firstLine="0"/>
        <w:rPr>
          <w:rFonts w:ascii="Times New Roman" w:hAnsi="Times New Roman"/>
        </w:rPr>
      </w:pPr>
      <w:r>
        <w:rPr>
          <w:rFonts w:ascii="Times New Roman" w:hAnsi="Times New Roman"/>
        </w:rPr>
        <w:t>7</w:t>
      </w:r>
      <w:r w:rsidR="00D903EF" w:rsidRPr="005A1F30">
        <w:rPr>
          <w:rFonts w:ascii="Times New Roman" w:hAnsi="Times New Roman"/>
        </w:rPr>
        <w:t>. Type: vgx900ic</w:t>
      </w:r>
    </w:p>
    <w:p w14:paraId="75E54971" w14:textId="77777777" w:rsidR="00D903EF" w:rsidRPr="005A1F30" w:rsidRDefault="00D903EF" w:rsidP="00D903EF">
      <w:pPr>
        <w:pStyle w:val="ColorfulList-Accent11"/>
        <w:ind w:firstLineChars="0" w:firstLine="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724800" behindDoc="1" locked="0" layoutInCell="1" allowOverlap="1" wp14:anchorId="474F68C3" wp14:editId="26774250">
            <wp:simplePos x="0" y="0"/>
            <wp:positionH relativeFrom="column">
              <wp:posOffset>941540</wp:posOffset>
            </wp:positionH>
            <wp:positionV relativeFrom="paragraph">
              <wp:posOffset>8890</wp:posOffset>
            </wp:positionV>
            <wp:extent cx="3286584" cy="2705478"/>
            <wp:effectExtent l="0" t="0" r="9525" b="0"/>
            <wp:wrapTight wrapText="bothSides">
              <wp:wrapPolygon edited="0">
                <wp:start x="0" y="0"/>
                <wp:lineTo x="0" y="21448"/>
                <wp:lineTo x="21537" y="21448"/>
                <wp:lineTo x="21537" y="0"/>
                <wp:lineTo x="0" y="0"/>
              </wp:wrapPolygon>
            </wp:wrapTight>
            <wp:docPr id="7171" name="Picture 71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286584" cy="2705478"/>
                    </a:xfrm>
                    <a:prstGeom prst="rect">
                      <a:avLst/>
                    </a:prstGeom>
                  </pic:spPr>
                </pic:pic>
              </a:graphicData>
            </a:graphic>
          </wp:anchor>
        </w:drawing>
      </w:r>
    </w:p>
    <w:p w14:paraId="783F5F92" w14:textId="77777777" w:rsidR="00D903EF" w:rsidRPr="005A1F30" w:rsidRDefault="00D903EF" w:rsidP="00D903EF">
      <w:pPr>
        <w:pStyle w:val="ColorfulList-Accent11"/>
        <w:ind w:firstLineChars="0" w:firstLine="0"/>
        <w:rPr>
          <w:rFonts w:ascii="Times New Roman" w:hAnsi="Times New Roman"/>
          <w:color w:val="000000"/>
        </w:rPr>
      </w:pPr>
    </w:p>
    <w:p w14:paraId="3242570E" w14:textId="77777777" w:rsidR="00D903EF" w:rsidRPr="005A1F30" w:rsidRDefault="00D903EF" w:rsidP="00D903EF">
      <w:pPr>
        <w:pStyle w:val="ColorfulList-Accent11"/>
        <w:ind w:firstLineChars="0" w:firstLine="0"/>
        <w:rPr>
          <w:rFonts w:ascii="Times New Roman" w:hAnsi="Times New Roman"/>
          <w:color w:val="000000"/>
        </w:rPr>
      </w:pPr>
    </w:p>
    <w:p w14:paraId="36128708" w14:textId="77777777" w:rsidR="00D903EF" w:rsidRPr="005A1F30" w:rsidRDefault="00D903EF" w:rsidP="00D903EF">
      <w:pPr>
        <w:pStyle w:val="ColorfulList-Accent11"/>
        <w:ind w:firstLineChars="0" w:firstLine="0"/>
        <w:rPr>
          <w:rFonts w:ascii="Times New Roman" w:hAnsi="Times New Roman"/>
          <w:color w:val="000000"/>
        </w:rPr>
      </w:pPr>
    </w:p>
    <w:p w14:paraId="7FD31AAA" w14:textId="77777777" w:rsidR="00D903EF" w:rsidRPr="005A1F30" w:rsidRDefault="00D903EF" w:rsidP="00D903EF">
      <w:pPr>
        <w:pStyle w:val="ColorfulList-Accent11"/>
        <w:ind w:firstLineChars="0" w:firstLine="0"/>
        <w:rPr>
          <w:rFonts w:ascii="Times New Roman" w:hAnsi="Times New Roman"/>
          <w:color w:val="000000"/>
        </w:rPr>
      </w:pPr>
    </w:p>
    <w:p w14:paraId="60B2E703" w14:textId="77777777" w:rsidR="00D903EF" w:rsidRPr="005A1F30" w:rsidRDefault="00D903EF" w:rsidP="00D903EF">
      <w:pPr>
        <w:pStyle w:val="ColorfulList-Accent11"/>
        <w:ind w:firstLineChars="0"/>
        <w:rPr>
          <w:rFonts w:ascii="Times New Roman" w:hAnsi="Times New Roman"/>
          <w:color w:val="000000"/>
        </w:rPr>
      </w:pPr>
    </w:p>
    <w:p w14:paraId="4A5556A6" w14:textId="77777777" w:rsidR="00D903EF" w:rsidRPr="005A1F30" w:rsidRDefault="00D903EF" w:rsidP="00D903EF">
      <w:pPr>
        <w:pStyle w:val="ColorfulList-Accent11"/>
        <w:ind w:firstLineChars="0" w:firstLine="0"/>
        <w:rPr>
          <w:rFonts w:ascii="Times New Roman" w:hAnsi="Times New Roman"/>
          <w:color w:val="000000"/>
        </w:rPr>
      </w:pPr>
    </w:p>
    <w:p w14:paraId="46EA021C" w14:textId="77777777" w:rsidR="00D903EF" w:rsidRPr="005A1F30" w:rsidRDefault="00D903EF" w:rsidP="00D903EF">
      <w:pPr>
        <w:pStyle w:val="ColorfulList-Accent11"/>
        <w:ind w:firstLineChars="0" w:firstLine="0"/>
        <w:rPr>
          <w:rFonts w:ascii="Times New Roman" w:hAnsi="Times New Roman"/>
          <w:color w:val="000000"/>
        </w:rPr>
      </w:pPr>
    </w:p>
    <w:p w14:paraId="1A5FC3EA" w14:textId="77777777" w:rsidR="00D903EF" w:rsidRPr="005A1F30" w:rsidRDefault="00D903EF" w:rsidP="00D903EF">
      <w:pPr>
        <w:pStyle w:val="ColorfulList-Accent11"/>
        <w:ind w:firstLineChars="0" w:firstLine="0"/>
        <w:rPr>
          <w:rFonts w:ascii="Times New Roman" w:hAnsi="Times New Roman"/>
          <w:color w:val="000000"/>
        </w:rPr>
      </w:pPr>
    </w:p>
    <w:p w14:paraId="66EBB661" w14:textId="77777777" w:rsidR="00D903EF" w:rsidRPr="005A1F30" w:rsidRDefault="00D903EF" w:rsidP="00D903EF">
      <w:pPr>
        <w:pStyle w:val="ColorfulList-Accent11"/>
        <w:ind w:firstLineChars="0" w:firstLine="0"/>
        <w:rPr>
          <w:rFonts w:ascii="Times New Roman" w:hAnsi="Times New Roman"/>
          <w:color w:val="000000"/>
        </w:rPr>
      </w:pPr>
    </w:p>
    <w:p w14:paraId="7BC0A74A" w14:textId="77777777" w:rsidR="00D903EF" w:rsidRPr="005A1F30" w:rsidRDefault="00D903EF" w:rsidP="00D903EF">
      <w:pPr>
        <w:pStyle w:val="ColorfulList-Accent11"/>
        <w:ind w:firstLineChars="0" w:firstLine="0"/>
        <w:rPr>
          <w:rFonts w:ascii="Times New Roman" w:hAnsi="Times New Roman"/>
          <w:color w:val="000000"/>
        </w:rPr>
      </w:pPr>
    </w:p>
    <w:p w14:paraId="28DEABFC" w14:textId="77777777" w:rsidR="00D903EF" w:rsidRPr="005A1F30" w:rsidRDefault="00D903EF" w:rsidP="00D903EF">
      <w:pPr>
        <w:pStyle w:val="ColorfulList-Accent11"/>
        <w:ind w:firstLineChars="0" w:firstLine="0"/>
        <w:rPr>
          <w:rFonts w:ascii="Times New Roman" w:hAnsi="Times New Roman"/>
          <w:color w:val="000000"/>
        </w:rPr>
      </w:pPr>
    </w:p>
    <w:p w14:paraId="01789DD2" w14:textId="77777777" w:rsidR="00D903EF" w:rsidRPr="005A1F30" w:rsidRDefault="00D903EF" w:rsidP="00D903EF">
      <w:pPr>
        <w:pStyle w:val="ColorfulList-Accent11"/>
        <w:ind w:firstLineChars="0" w:firstLine="0"/>
        <w:rPr>
          <w:rFonts w:ascii="Times New Roman" w:hAnsi="Times New Roman"/>
          <w:color w:val="000000"/>
        </w:rPr>
      </w:pPr>
    </w:p>
    <w:p w14:paraId="0B4B2868" w14:textId="77777777" w:rsidR="00D903EF" w:rsidRPr="005A1F30" w:rsidRDefault="00D903EF" w:rsidP="00D903EF">
      <w:pPr>
        <w:pStyle w:val="ColorfulList-Accent11"/>
        <w:ind w:firstLineChars="0" w:firstLine="0"/>
        <w:rPr>
          <w:rFonts w:ascii="Times New Roman" w:hAnsi="Times New Roman"/>
          <w:color w:val="000000"/>
        </w:rPr>
      </w:pPr>
    </w:p>
    <w:p w14:paraId="5D59CA37" w14:textId="77777777" w:rsidR="00D903EF" w:rsidRPr="005A1F30" w:rsidRDefault="00D903EF" w:rsidP="00D903EF">
      <w:pPr>
        <w:pStyle w:val="ColorfulList-Accent11"/>
        <w:ind w:firstLineChars="0" w:firstLine="0"/>
        <w:rPr>
          <w:rFonts w:ascii="Times New Roman" w:hAnsi="Times New Roman"/>
          <w:color w:val="000000"/>
        </w:rPr>
      </w:pPr>
    </w:p>
    <w:p w14:paraId="58AF7A4E" w14:textId="3DCCC9E6" w:rsidR="00D903EF" w:rsidRPr="005A1F30" w:rsidRDefault="006043CA" w:rsidP="00D903EF">
      <w:pPr>
        <w:pStyle w:val="ColorfulList-Accent11"/>
        <w:ind w:firstLineChars="0" w:firstLine="0"/>
        <w:rPr>
          <w:rFonts w:ascii="Times New Roman" w:hAnsi="Times New Roman"/>
          <w:color w:val="000000"/>
        </w:rPr>
      </w:pPr>
      <w:r w:rsidRPr="005A1F30">
        <w:rPr>
          <w:rFonts w:ascii="Times New Roman" w:hAnsi="Times New Roman"/>
          <w:noProof/>
          <w:color w:val="000000"/>
        </w:rPr>
        <w:lastRenderedPageBreak/>
        <w:drawing>
          <wp:anchor distT="0" distB="0" distL="114300" distR="114300" simplePos="0" relativeHeight="251651072" behindDoc="1" locked="0" layoutInCell="1" allowOverlap="1" wp14:anchorId="6CC91C0E" wp14:editId="631F2A01">
            <wp:simplePos x="0" y="0"/>
            <wp:positionH relativeFrom="column">
              <wp:posOffset>15875</wp:posOffset>
            </wp:positionH>
            <wp:positionV relativeFrom="paragraph">
              <wp:posOffset>346710</wp:posOffset>
            </wp:positionV>
            <wp:extent cx="5943600" cy="3250565"/>
            <wp:effectExtent l="0" t="0" r="0" b="6985"/>
            <wp:wrapSquare wrapText="bothSides"/>
            <wp:docPr id="7172" name="Picture 2" descr="Text&#10;&#10;Description automatically generated with medium confidence">
              <a:extLst xmlns:a="http://schemas.openxmlformats.org/drawingml/2006/main">
                <a:ext uri="{FF2B5EF4-FFF2-40B4-BE49-F238E27FC236}">
                  <a16:creationId xmlns:a16="http://schemas.microsoft.com/office/drawing/2014/main" id="{E6AC38E0-D077-F31A-3385-4C79D2F69B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Text&#10;&#10;Description automatically generated with medium confidence">
                      <a:extLst>
                        <a:ext uri="{FF2B5EF4-FFF2-40B4-BE49-F238E27FC236}">
                          <a16:creationId xmlns:a16="http://schemas.microsoft.com/office/drawing/2014/main" id="{E6AC38E0-D077-F31A-3385-4C79D2F69B17}"/>
                        </a:ext>
                      </a:extLst>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250565"/>
                    </a:xfrm>
                    <a:prstGeom prst="rect">
                      <a:avLst/>
                    </a:prstGeom>
                    <a:noFill/>
                    <a:ln>
                      <a:noFill/>
                    </a:ln>
                    <a:effectLst/>
                  </pic:spPr>
                </pic:pic>
              </a:graphicData>
            </a:graphic>
          </wp:anchor>
        </w:drawing>
      </w:r>
      <w:r w:rsidR="00D903EF" w:rsidRPr="005A1F30">
        <w:rPr>
          <w:rFonts w:ascii="Times New Roman" w:hAnsi="Times New Roman"/>
          <w:color w:val="000000"/>
        </w:rPr>
        <w:t>7. The vgx900ic window will pop up.</w:t>
      </w:r>
    </w:p>
    <w:p w14:paraId="248DBE68" w14:textId="6EE755B9" w:rsidR="00D903EF" w:rsidRPr="005A1F30" w:rsidRDefault="00D903EF" w:rsidP="00D903EF">
      <w:pPr>
        <w:pStyle w:val="ColorfulList-Accent11"/>
        <w:ind w:firstLineChars="0" w:firstLine="0"/>
        <w:rPr>
          <w:rFonts w:ascii="Times New Roman" w:hAnsi="Times New Roman"/>
          <w:color w:val="000000"/>
        </w:rPr>
      </w:pPr>
    </w:p>
    <w:p w14:paraId="23AA0899" w14:textId="26E1C199" w:rsidR="00276E74" w:rsidRDefault="00F52AD3" w:rsidP="00276E74">
      <w:pPr>
        <w:autoSpaceDN w:val="0"/>
        <w:rPr>
          <w:color w:val="000000"/>
        </w:rPr>
      </w:pPr>
      <w:r>
        <w:rPr>
          <w:bCs/>
          <w:iCs/>
          <w:color w:val="000000"/>
        </w:rPr>
        <w:t xml:space="preserve">8. </w:t>
      </w:r>
      <w:r w:rsidR="00A863E0">
        <w:rPr>
          <w:bCs/>
          <w:iCs/>
          <w:color w:val="000000"/>
        </w:rPr>
        <w:t xml:space="preserve">Turn on the XPS controller as follows: </w:t>
      </w:r>
      <w:r w:rsidR="00276E74" w:rsidRPr="005A1F30">
        <w:rPr>
          <w:color w:val="000000"/>
        </w:rPr>
        <w:t>1) Spectrometer Control Unit (SCU 362),</w:t>
      </w:r>
      <w:r w:rsidR="00276E74">
        <w:rPr>
          <w:color w:val="000000"/>
        </w:rPr>
        <w:t xml:space="preserve"> </w:t>
      </w:r>
      <w:r w:rsidR="00276E74" w:rsidRPr="005A1F30">
        <w:rPr>
          <w:color w:val="000000"/>
        </w:rPr>
        <w:t>2) Digital Multimeter displays voltages (DVM 8006),</w:t>
      </w:r>
      <w:r w:rsidR="00276E74">
        <w:rPr>
          <w:color w:val="000000"/>
        </w:rPr>
        <w:t xml:space="preserve"> </w:t>
      </w:r>
      <w:r w:rsidR="00276E74" w:rsidRPr="005A1F30">
        <w:rPr>
          <w:color w:val="000000"/>
        </w:rPr>
        <w:t>3) Ratemeter and Multiplier Supply (434),</w:t>
      </w:r>
      <w:r w:rsidR="00276E74">
        <w:rPr>
          <w:color w:val="000000"/>
        </w:rPr>
        <w:t xml:space="preserve"> </w:t>
      </w:r>
      <w:r w:rsidR="00276E74" w:rsidRPr="005A1F30">
        <w:rPr>
          <w:color w:val="000000"/>
        </w:rPr>
        <w:t>4) Lens power supply (8508)</w:t>
      </w:r>
    </w:p>
    <w:p w14:paraId="7F0583C9" w14:textId="7AB44406" w:rsidR="005C4181" w:rsidRDefault="00F52AD3" w:rsidP="0037239F">
      <w:pPr>
        <w:autoSpaceDN w:val="0"/>
        <w:rPr>
          <w:color w:val="000000"/>
        </w:rPr>
      </w:pPr>
      <w:r>
        <w:rPr>
          <w:color w:val="000000"/>
        </w:rPr>
        <w:t>9. Wait for 1 hour to warm up</w:t>
      </w:r>
      <w:r w:rsidR="00DD1254">
        <w:rPr>
          <w:color w:val="000000"/>
        </w:rPr>
        <w:t xml:space="preserve"> and after that </w:t>
      </w:r>
      <w:r w:rsidR="003832F9">
        <w:rPr>
          <w:color w:val="000000"/>
        </w:rPr>
        <w:t xml:space="preserve">set all </w:t>
      </w:r>
      <w:r w:rsidR="00A233A1">
        <w:rPr>
          <w:color w:val="000000"/>
        </w:rPr>
        <w:t xml:space="preserve">parameters in the </w:t>
      </w:r>
      <w:r w:rsidR="0037239F" w:rsidRPr="005A1F30">
        <w:rPr>
          <w:color w:val="000000"/>
        </w:rPr>
        <w:t>“Glassman”</w:t>
      </w:r>
      <w:r w:rsidR="0037239F">
        <w:rPr>
          <w:color w:val="000000"/>
        </w:rPr>
        <w:t xml:space="preserve"> controller as follows:</w:t>
      </w:r>
    </w:p>
    <w:p w14:paraId="4FB4FFBF" w14:textId="77777777" w:rsidR="0037239F" w:rsidRDefault="0037239F" w:rsidP="0037239F">
      <w:pPr>
        <w:autoSpaceDN w:val="0"/>
        <w:rPr>
          <w:bCs/>
          <w:iCs/>
          <w:color w:val="000000"/>
        </w:rPr>
      </w:pPr>
    </w:p>
    <w:p w14:paraId="6054C59B" w14:textId="0471DE1A" w:rsidR="00CD127C" w:rsidRPr="005A1F30" w:rsidRDefault="00595454" w:rsidP="00595454">
      <w:pPr>
        <w:pStyle w:val="berschrift3"/>
      </w:pPr>
      <w:bookmarkStart w:id="74" w:name="_Toc112745757"/>
      <w:r>
        <w:t xml:space="preserve">ii. </w:t>
      </w:r>
      <w:r w:rsidR="00CD127C" w:rsidRPr="00CD127C">
        <w:t>Turning on X-ray gun</w:t>
      </w:r>
      <w:r w:rsidR="00CD127C">
        <w:t>:</w:t>
      </w:r>
      <w:bookmarkEnd w:id="74"/>
    </w:p>
    <w:p w14:paraId="119DB5C7"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1) Turn on the cooling water line and leave the water running for 20 mins.</w:t>
      </w:r>
    </w:p>
    <w:p w14:paraId="6A533B3A" w14:textId="6F42BD7B"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2) Align the sample in right place. (Height and angle, current position: Height =2.</w:t>
      </w:r>
      <w:r w:rsidR="00ED11C7" w:rsidRPr="005A1F30">
        <w:rPr>
          <w:rFonts w:ascii="Times New Roman" w:hAnsi="Times New Roman"/>
          <w:color w:val="000000"/>
        </w:rPr>
        <w:t>1</w:t>
      </w:r>
      <w:r w:rsidRPr="005A1F30">
        <w:rPr>
          <w:rFonts w:ascii="Times New Roman" w:hAnsi="Times New Roman"/>
          <w:color w:val="000000"/>
        </w:rPr>
        <w:t>’ and angel=</w:t>
      </w:r>
      <w:r w:rsidR="00B73C09" w:rsidRPr="005A1F30">
        <w:rPr>
          <w:rFonts w:ascii="Times New Roman" w:hAnsi="Times New Roman"/>
          <w:color w:val="000000"/>
        </w:rPr>
        <w:t>170</w:t>
      </w:r>
      <w:r w:rsidR="00ED11C7" w:rsidRPr="005A1F30">
        <w:rPr>
          <w:rFonts w:ascii="Times New Roman" w:hAnsi="Times New Roman"/>
          <w:color w:val="000000"/>
        </w:rPr>
        <w:t xml:space="preserve"> </w:t>
      </w:r>
      <w:r w:rsidRPr="005A1F30">
        <w:rPr>
          <w:rFonts w:ascii="Times New Roman" w:hAnsi="Times New Roman"/>
          <w:color w:val="000000"/>
        </w:rPr>
        <w:t>º)</w:t>
      </w:r>
    </w:p>
    <w:p w14:paraId="16141928"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3) For the current sample mounting, move the x-ray gun all the way in. </w:t>
      </w:r>
    </w:p>
    <w:p w14:paraId="34C5528B" w14:textId="2C7F661E" w:rsidR="007F7756"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4) Turn on the power of “Glassman” but do not press the “High Voltage” button.   </w:t>
      </w:r>
    </w:p>
    <w:p w14:paraId="0D8E463A" w14:textId="77777777" w:rsidR="005C4181" w:rsidRPr="005A1F30" w:rsidRDefault="005C4181" w:rsidP="005C4181">
      <w:pPr>
        <w:pStyle w:val="ColorfulList-Accent11"/>
        <w:ind w:firstLineChars="0" w:firstLine="0"/>
        <w:rPr>
          <w:rFonts w:ascii="Times New Roman" w:hAnsi="Times New Roman"/>
          <w:color w:val="000000" w:themeColor="text1"/>
        </w:rPr>
      </w:pPr>
      <w:r w:rsidRPr="005A1F30">
        <w:rPr>
          <w:rFonts w:ascii="Times New Roman" w:hAnsi="Times New Roman"/>
          <w:color w:val="000000" w:themeColor="text1"/>
        </w:rPr>
        <w:t>5) On the filament control, select the right anode ~A (Al) or B (Mg)</w:t>
      </w:r>
      <w:r w:rsidR="007E6E5B" w:rsidRPr="005A1F30">
        <w:rPr>
          <w:rFonts w:ascii="Times New Roman" w:hAnsi="Times New Roman"/>
          <w:color w:val="000000" w:themeColor="text1"/>
        </w:rPr>
        <w:t xml:space="preserve"> (As of Aug 2018, only Mg can be used)</w:t>
      </w:r>
      <w:r w:rsidRPr="005A1F30">
        <w:rPr>
          <w:rFonts w:ascii="Times New Roman" w:hAnsi="Times New Roman"/>
          <w:color w:val="000000" w:themeColor="text1"/>
        </w:rPr>
        <w:t xml:space="preserve">. If the red light indicates that this subsystem is on does not come on, then it is possible that the total water flow rate is too low. </w:t>
      </w:r>
    </w:p>
    <w:p w14:paraId="2628C9B5"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6) Press the white button next to the two toggle switches. The meter on the </w:t>
      </w:r>
      <w:proofErr w:type="gramStart"/>
      <w:r w:rsidRPr="005A1F30">
        <w:rPr>
          <w:rFonts w:ascii="Times New Roman" w:hAnsi="Times New Roman"/>
          <w:color w:val="000000"/>
        </w:rPr>
        <w:t>left hand</w:t>
      </w:r>
      <w:proofErr w:type="gramEnd"/>
      <w:r w:rsidRPr="005A1F30">
        <w:rPr>
          <w:rFonts w:ascii="Times New Roman" w:hAnsi="Times New Roman"/>
          <w:color w:val="000000"/>
        </w:rPr>
        <w:t xml:space="preserve"> side will display the maximum current that will reach the filament. The maximum should be ~ 4.7 A, if this is not the case then adjust it through the knob labeled “Current Limit”.</w:t>
      </w:r>
    </w:p>
    <w:p w14:paraId="05CEE5CC"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7) Using the “Reference Atten” knob, dial in 4.5 A. Do this slowly and pay attention to the pressure in the chamber.      </w:t>
      </w:r>
    </w:p>
    <w:p w14:paraId="6D5269B2" w14:textId="33C3EACB"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8) On the “Glassman” press the green button above the power switch to turn on the high voltage mode. Slowly dial in either 12 kV (for Al) or 10</w:t>
      </w:r>
      <w:r w:rsidR="00ED11C7" w:rsidRPr="005A1F30">
        <w:rPr>
          <w:rFonts w:ascii="Times New Roman" w:hAnsi="Times New Roman"/>
          <w:color w:val="000000"/>
        </w:rPr>
        <w:t>.5</w:t>
      </w:r>
      <w:r w:rsidRPr="005A1F30">
        <w:rPr>
          <w:rFonts w:ascii="Times New Roman" w:hAnsi="Times New Roman"/>
          <w:color w:val="000000"/>
        </w:rPr>
        <w:t xml:space="preserve"> kV (for Mg), monitoring the right</w:t>
      </w:r>
      <w:r w:rsidR="00CB46EB">
        <w:rPr>
          <w:rFonts w:ascii="Times New Roman" w:hAnsi="Times New Roman"/>
          <w:color w:val="000000"/>
        </w:rPr>
        <w:t>-</w:t>
      </w:r>
      <w:r w:rsidRPr="005A1F30">
        <w:rPr>
          <w:rFonts w:ascii="Times New Roman" w:hAnsi="Times New Roman"/>
          <w:color w:val="000000"/>
        </w:rPr>
        <w:t xml:space="preserve">hand side meter. The emission current will increase as well. As this </w:t>
      </w:r>
      <w:r w:rsidR="00E57076" w:rsidRPr="005A1F30">
        <w:rPr>
          <w:rFonts w:ascii="Times New Roman" w:hAnsi="Times New Roman"/>
          <w:color w:val="000000"/>
        </w:rPr>
        <w:t xml:space="preserve">is </w:t>
      </w:r>
      <w:r w:rsidRPr="005A1F30">
        <w:rPr>
          <w:rFonts w:ascii="Times New Roman" w:hAnsi="Times New Roman"/>
          <w:color w:val="000000"/>
        </w:rPr>
        <w:t xml:space="preserve">being performed, there will be a </w:t>
      </w:r>
      <w:r w:rsidRPr="005A1F30">
        <w:rPr>
          <w:rFonts w:ascii="Times New Roman" w:hAnsi="Times New Roman"/>
          <w:color w:val="000000"/>
        </w:rPr>
        <w:lastRenderedPageBreak/>
        <w:t xml:space="preserve">decrease in filament current. Monitor the pressure of the chamber and adjust the speed with this in mind.      </w:t>
      </w:r>
    </w:p>
    <w:p w14:paraId="0DADC069"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9) Go back to the filament control system and slowly adjust the current using the “Reference Atten” dial until a reading of 10 mA of emission current is read off on the “Glassman” control. This corresponds to a source power of 120 Watts for Al and 100 Watts for Mg anode.</w:t>
      </w:r>
    </w:p>
    <w:p w14:paraId="5DBB419A"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10) Check if voltage on hemisphere is zero. Set DVM to E, choose Mg or Al KE, display must show zero. Switch to Al or Mg KE or BE, depending on what kind of a spectrum you want to take.  </w:t>
      </w:r>
    </w:p>
    <w:p w14:paraId="2499997A" w14:textId="7E1335AC" w:rsidR="005C4181" w:rsidRPr="005A1F30" w:rsidRDefault="005C4181" w:rsidP="005C4181">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12) Turn </w:t>
      </w:r>
      <w:r w:rsidR="00CB46EB">
        <w:rPr>
          <w:rFonts w:ascii="Times New Roman" w:hAnsi="Times New Roman"/>
          <w:color w:val="000000"/>
        </w:rPr>
        <w:t xml:space="preserve">the </w:t>
      </w:r>
      <w:r w:rsidRPr="005A1F30">
        <w:rPr>
          <w:rFonts w:ascii="Times New Roman" w:hAnsi="Times New Roman"/>
          <w:color w:val="000000"/>
        </w:rPr>
        <w:t xml:space="preserve">toggle for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on and increase to 2.</w:t>
      </w:r>
      <w:r w:rsidR="00E57076" w:rsidRPr="005A1F30">
        <w:rPr>
          <w:rFonts w:ascii="Times New Roman" w:hAnsi="Times New Roman"/>
          <w:color w:val="000000"/>
        </w:rPr>
        <w:t>9</w:t>
      </w:r>
      <w:r w:rsidRPr="005A1F30">
        <w:rPr>
          <w:rFonts w:ascii="Times New Roman" w:hAnsi="Times New Roman"/>
          <w:color w:val="000000"/>
        </w:rPr>
        <w:t xml:space="preserve">0 (depending on the status of the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w:t>
      </w:r>
    </w:p>
    <w:p w14:paraId="24AC7337" w14:textId="523935E8" w:rsidR="005D0E1D" w:rsidRDefault="005D0E1D" w:rsidP="002A3D5B">
      <w:pPr>
        <w:pStyle w:val="ColorfulList-Accent11"/>
        <w:ind w:firstLineChars="0" w:firstLine="0"/>
        <w:rPr>
          <w:rFonts w:ascii="Times New Roman" w:hAnsi="Times New Roman"/>
          <w:color w:val="000000"/>
        </w:rPr>
      </w:pPr>
    </w:p>
    <w:p w14:paraId="77D5F8E4" w14:textId="1BA7C42C" w:rsidR="005D0E1D" w:rsidRDefault="003F14CE" w:rsidP="003F14CE">
      <w:pPr>
        <w:pStyle w:val="berschrift3"/>
      </w:pPr>
      <w:bookmarkStart w:id="75" w:name="_Toc112745758"/>
      <w:r>
        <w:t xml:space="preserve">iii. Data </w:t>
      </w:r>
      <w:r w:rsidR="007E7856" w:rsidRPr="005A1F30">
        <w:rPr>
          <w:color w:val="000000"/>
        </w:rPr>
        <w:t>acquisition</w:t>
      </w:r>
      <w:bookmarkEnd w:id="75"/>
    </w:p>
    <w:p w14:paraId="28AC5E3B"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727872" behindDoc="1" locked="0" layoutInCell="1" allowOverlap="1" wp14:anchorId="7B4DBC00" wp14:editId="70323B1E">
            <wp:simplePos x="0" y="0"/>
            <wp:positionH relativeFrom="column">
              <wp:posOffset>-75304</wp:posOffset>
            </wp:positionH>
            <wp:positionV relativeFrom="paragraph">
              <wp:posOffset>307190</wp:posOffset>
            </wp:positionV>
            <wp:extent cx="5943600" cy="3250565"/>
            <wp:effectExtent l="0" t="0" r="0" b="6985"/>
            <wp:wrapTight wrapText="bothSides">
              <wp:wrapPolygon edited="0">
                <wp:start x="0" y="0"/>
                <wp:lineTo x="0" y="21520"/>
                <wp:lineTo x="21531" y="21520"/>
                <wp:lineTo x="21531" y="0"/>
                <wp:lineTo x="0" y="0"/>
              </wp:wrapPolygon>
            </wp:wrapTight>
            <wp:docPr id="7173" name="Picture 3" descr="Table&#10;&#10;Description automatically generated with low confidence">
              <a:extLst xmlns:a="http://schemas.openxmlformats.org/drawingml/2006/main">
                <a:ext uri="{FF2B5EF4-FFF2-40B4-BE49-F238E27FC236}">
                  <a16:creationId xmlns:a16="http://schemas.microsoft.com/office/drawing/2014/main" id="{09622A9B-DC29-F2FE-D5C9-09E1DE742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descr="Table&#10;&#10;Description automatically generated with low confidence">
                      <a:extLst>
                        <a:ext uri="{FF2B5EF4-FFF2-40B4-BE49-F238E27FC236}">
                          <a16:creationId xmlns:a16="http://schemas.microsoft.com/office/drawing/2014/main" id="{09622A9B-DC29-F2FE-D5C9-09E1DE74265A}"/>
                        </a:ext>
                      </a:extLs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250565"/>
                    </a:xfrm>
                    <a:prstGeom prst="rect">
                      <a:avLst/>
                    </a:prstGeom>
                    <a:noFill/>
                    <a:ln>
                      <a:noFill/>
                    </a:ln>
                    <a:effectLst/>
                  </pic:spPr>
                </pic:pic>
              </a:graphicData>
            </a:graphic>
          </wp:anchor>
        </w:drawing>
      </w:r>
      <w:r w:rsidRPr="005A1F30">
        <w:rPr>
          <w:rFonts w:ascii="Times New Roman" w:hAnsi="Times New Roman"/>
          <w:color w:val="000000"/>
        </w:rPr>
        <w:t>7. Press the Home key and the REGION INFORMATION WINDOW will pop up.</w:t>
      </w:r>
    </w:p>
    <w:p w14:paraId="45CF14AC"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8. </w:t>
      </w:r>
      <w:proofErr w:type="spellStart"/>
      <w:r w:rsidRPr="005A1F30">
        <w:rPr>
          <w:rFonts w:ascii="Times New Roman" w:hAnsi="Times New Roman"/>
          <w:color w:val="000000"/>
        </w:rPr>
        <w:t>Sroll</w:t>
      </w:r>
      <w:proofErr w:type="spellEnd"/>
      <w:r w:rsidRPr="005A1F30">
        <w:rPr>
          <w:rFonts w:ascii="Times New Roman" w:hAnsi="Times New Roman"/>
          <w:color w:val="000000"/>
        </w:rPr>
        <w:t xml:space="preserve"> down to Load new region data and all </w:t>
      </w:r>
      <w:proofErr w:type="spellStart"/>
      <w:r w:rsidRPr="005A1F30">
        <w:rPr>
          <w:rFonts w:ascii="Times New Roman" w:hAnsi="Times New Roman"/>
          <w:color w:val="000000"/>
        </w:rPr>
        <w:t>tamplate</w:t>
      </w:r>
      <w:proofErr w:type="spellEnd"/>
      <w:r w:rsidRPr="005A1F30">
        <w:rPr>
          <w:rFonts w:ascii="Times New Roman" w:hAnsi="Times New Roman"/>
          <w:color w:val="000000"/>
        </w:rPr>
        <w:t xml:space="preserve"> can be found here. Here are the examples of scan parameters:  Survey   1100 – 0 eV, Step -1eV, Scans 5, Dwell 0.05s, Pass energy 50 eV:      O1s    540 – 520 eV, Step -0.1eV, Scans 15, Dwell 0.1s, Pass energy 50 eV. For saving new </w:t>
      </w:r>
      <w:proofErr w:type="spellStart"/>
      <w:r w:rsidRPr="005A1F30">
        <w:rPr>
          <w:rFonts w:ascii="Times New Roman" w:hAnsi="Times New Roman"/>
          <w:color w:val="000000"/>
        </w:rPr>
        <w:t>tamplate</w:t>
      </w:r>
      <w:proofErr w:type="spellEnd"/>
      <w:r w:rsidRPr="005A1F30">
        <w:rPr>
          <w:rFonts w:ascii="Times New Roman" w:hAnsi="Times New Roman"/>
          <w:color w:val="000000"/>
        </w:rPr>
        <w:t xml:space="preserve"> name the file and end of the file </w:t>
      </w:r>
      <w:proofErr w:type="gramStart"/>
      <w:r w:rsidRPr="005A1F30">
        <w:rPr>
          <w:rFonts w:ascii="Times New Roman" w:hAnsi="Times New Roman"/>
          <w:color w:val="000000"/>
        </w:rPr>
        <w:t xml:space="preserve">type  </w:t>
      </w:r>
      <w:r w:rsidRPr="005A1F30">
        <w:rPr>
          <w:rFonts w:ascii="Times New Roman" w:hAnsi="Times New Roman"/>
          <w:b/>
          <w:bCs/>
          <w:color w:val="000000"/>
        </w:rPr>
        <w:t>.</w:t>
      </w:r>
      <w:proofErr w:type="gramEnd"/>
      <w:r w:rsidRPr="005A1F30">
        <w:rPr>
          <w:rFonts w:ascii="Times New Roman" w:hAnsi="Times New Roman"/>
          <w:b/>
          <w:bCs/>
          <w:color w:val="000000"/>
        </w:rPr>
        <w:t xml:space="preserve">reg </w:t>
      </w:r>
      <w:r w:rsidRPr="005A1F30">
        <w:rPr>
          <w:rFonts w:ascii="Times New Roman" w:hAnsi="Times New Roman"/>
          <w:color w:val="000000"/>
        </w:rPr>
        <w:t xml:space="preserve">to save the </w:t>
      </w:r>
      <w:proofErr w:type="spellStart"/>
      <w:r w:rsidRPr="005A1F30">
        <w:rPr>
          <w:rFonts w:ascii="Times New Roman" w:hAnsi="Times New Roman"/>
          <w:color w:val="000000"/>
        </w:rPr>
        <w:t>tamplate</w:t>
      </w:r>
      <w:proofErr w:type="spellEnd"/>
      <w:r w:rsidRPr="005A1F30">
        <w:rPr>
          <w:rFonts w:ascii="Times New Roman" w:hAnsi="Times New Roman"/>
          <w:color w:val="000000"/>
        </w:rPr>
        <w:t>.</w:t>
      </w:r>
    </w:p>
    <w:p w14:paraId="3458D3D7"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9.  Make sure the </w:t>
      </w:r>
      <w:proofErr w:type="spellStart"/>
      <w:r w:rsidRPr="005A1F30">
        <w:rPr>
          <w:rFonts w:ascii="Times New Roman" w:hAnsi="Times New Roman"/>
          <w:color w:val="000000"/>
        </w:rPr>
        <w:t>Xmax</w:t>
      </w:r>
      <w:proofErr w:type="spellEnd"/>
      <w:r w:rsidRPr="005A1F30">
        <w:rPr>
          <w:rFonts w:ascii="Times New Roman" w:hAnsi="Times New Roman"/>
          <w:color w:val="000000"/>
        </w:rPr>
        <w:t xml:space="preserve"> value is set to 3276.8 eV in the program. Also, check that the axis is either BE or KE in accordance </w:t>
      </w:r>
      <w:proofErr w:type="gramStart"/>
      <w:r w:rsidRPr="005A1F30">
        <w:rPr>
          <w:rFonts w:ascii="Times New Roman" w:hAnsi="Times New Roman"/>
          <w:color w:val="000000"/>
        </w:rPr>
        <w:t>to</w:t>
      </w:r>
      <w:proofErr w:type="gramEnd"/>
      <w:r w:rsidRPr="005A1F30">
        <w:rPr>
          <w:rFonts w:ascii="Times New Roman" w:hAnsi="Times New Roman"/>
          <w:color w:val="000000"/>
        </w:rPr>
        <w:t xml:space="preserve"> the spectrum you want to obtain (both in a box at the right-hand lower corner). </w:t>
      </w:r>
    </w:p>
    <w:p w14:paraId="449B1919"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1. Press F7 to name the file. Press Enter and it will prompt to Experiment where the experimental note can be written. </w:t>
      </w:r>
    </w:p>
    <w:p w14:paraId="0D1E9C9E"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2. Press F6 to start data acquisition </w:t>
      </w:r>
    </w:p>
    <w:p w14:paraId="6A6B0647"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13. After completion of data acquisition, press F8 to save the file.</w:t>
      </w:r>
    </w:p>
    <w:p w14:paraId="26DCCA6E"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4. If the experiment needs to be paused, press F9 to pause then press F10 to </w:t>
      </w:r>
      <w:proofErr w:type="gramStart"/>
      <w:r w:rsidRPr="005A1F30">
        <w:rPr>
          <w:rFonts w:ascii="Times New Roman" w:hAnsi="Times New Roman"/>
          <w:color w:val="000000"/>
        </w:rPr>
        <w:t>stop..</w:t>
      </w:r>
      <w:proofErr w:type="gramEnd"/>
      <w:r w:rsidRPr="005A1F30">
        <w:rPr>
          <w:rFonts w:ascii="Times New Roman" w:hAnsi="Times New Roman"/>
          <w:color w:val="000000"/>
        </w:rPr>
        <w:t xml:space="preserve">  </w:t>
      </w:r>
    </w:p>
    <w:p w14:paraId="7F4EA25E" w14:textId="77777777" w:rsidR="005D0E1D" w:rsidRPr="005A1F30" w:rsidRDefault="005D0E1D" w:rsidP="005D0E1D">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lastRenderedPageBreak/>
        <w:t xml:space="preserve">15. Turn </w:t>
      </w:r>
      <w:proofErr w:type="spellStart"/>
      <w:r w:rsidRPr="005A1F30">
        <w:rPr>
          <w:rFonts w:ascii="Times New Roman" w:hAnsi="Times New Roman"/>
          <w:color w:val="000000"/>
        </w:rPr>
        <w:t>channeltron</w:t>
      </w:r>
      <w:proofErr w:type="spellEnd"/>
      <w:r w:rsidRPr="005A1F30">
        <w:rPr>
          <w:rFonts w:ascii="Times New Roman" w:hAnsi="Times New Roman"/>
          <w:color w:val="000000"/>
        </w:rPr>
        <w:t xml:space="preserve"> and X-ray gun off during gas admissions </w:t>
      </w:r>
      <w:proofErr w:type="gramStart"/>
      <w:r w:rsidRPr="005A1F30">
        <w:rPr>
          <w:rFonts w:ascii="Times New Roman" w:hAnsi="Times New Roman"/>
          <w:color w:val="000000"/>
        </w:rPr>
        <w:t>and also</w:t>
      </w:r>
      <w:proofErr w:type="gramEnd"/>
      <w:r w:rsidRPr="005A1F30">
        <w:rPr>
          <w:rFonts w:ascii="Times New Roman" w:hAnsi="Times New Roman"/>
          <w:color w:val="000000"/>
        </w:rPr>
        <w:t xml:space="preserve"> when you take a break in your experiment.</w:t>
      </w:r>
    </w:p>
    <w:p w14:paraId="06B7EA23"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16. To exit press Ctrl+F10</w:t>
      </w:r>
    </w:p>
    <w:p w14:paraId="589DE91A" w14:textId="0A9699F6" w:rsidR="005D0E1D"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7. For transfer data, insert </w:t>
      </w:r>
      <w:r w:rsidR="000463A5">
        <w:rPr>
          <w:rFonts w:ascii="Times New Roman" w:hAnsi="Times New Roman"/>
          <w:color w:val="000000"/>
        </w:rPr>
        <w:t xml:space="preserve">a </w:t>
      </w:r>
      <w:r w:rsidRPr="005A1F30">
        <w:rPr>
          <w:rFonts w:ascii="Times New Roman" w:hAnsi="Times New Roman"/>
          <w:color w:val="000000"/>
        </w:rPr>
        <w:t xml:space="preserve">floppy and go to vg folder and transfer it. </w:t>
      </w:r>
    </w:p>
    <w:p w14:paraId="204DEA8D" w14:textId="77777777" w:rsidR="005D0E1D" w:rsidRPr="005A1F30" w:rsidRDefault="005D0E1D" w:rsidP="005D0E1D">
      <w:pPr>
        <w:pStyle w:val="ColorfulList-Accent11"/>
        <w:ind w:firstLineChars="0" w:firstLine="0"/>
        <w:rPr>
          <w:rFonts w:ascii="Times New Roman" w:hAnsi="Times New Roman"/>
          <w:color w:val="000000"/>
        </w:rPr>
      </w:pPr>
    </w:p>
    <w:p w14:paraId="25F2ED76" w14:textId="2A3DF619" w:rsidR="005D0E1D" w:rsidRDefault="00BD0639" w:rsidP="00BD0639">
      <w:pPr>
        <w:pStyle w:val="berschrift3"/>
      </w:pPr>
      <w:bookmarkStart w:id="76" w:name="_Toc112745759"/>
      <w:r>
        <w:t>iv.</w:t>
      </w:r>
      <w:r w:rsidR="00143547">
        <w:t xml:space="preserve"> </w:t>
      </w:r>
      <w:r>
        <w:t>Tu</w:t>
      </w:r>
      <w:r w:rsidR="00143547">
        <w:t>r</w:t>
      </w:r>
      <w:r>
        <w:t xml:space="preserve">ning </w:t>
      </w:r>
      <w:proofErr w:type="gramStart"/>
      <w:r>
        <w:t>off</w:t>
      </w:r>
      <w:bookmarkEnd w:id="76"/>
      <w:proofErr w:type="gramEnd"/>
      <w:r>
        <w:t xml:space="preserve"> </w:t>
      </w:r>
    </w:p>
    <w:p w14:paraId="7025D656" w14:textId="77777777" w:rsidR="008A5BE9" w:rsidRDefault="00143547" w:rsidP="002A3D5B">
      <w:pPr>
        <w:pStyle w:val="ColorfulList-Accent11"/>
        <w:ind w:firstLineChars="0" w:firstLine="0"/>
        <w:rPr>
          <w:rFonts w:ascii="Times New Roman" w:hAnsi="Times New Roman"/>
          <w:color w:val="000000"/>
        </w:rPr>
      </w:pPr>
      <w:r>
        <w:rPr>
          <w:rFonts w:ascii="Times New Roman" w:hAnsi="Times New Roman"/>
          <w:color w:val="000000"/>
        </w:rPr>
        <w:t>1.</w:t>
      </w:r>
      <w:r w:rsidR="005C4181" w:rsidRPr="005A1F30">
        <w:rPr>
          <w:rFonts w:ascii="Times New Roman" w:hAnsi="Times New Roman"/>
          <w:color w:val="000000"/>
        </w:rPr>
        <w:t xml:space="preserve"> </w:t>
      </w:r>
      <w:r w:rsidR="002A3D5B" w:rsidRPr="005A1F30">
        <w:rPr>
          <w:rFonts w:ascii="Times New Roman" w:hAnsi="Times New Roman"/>
          <w:color w:val="000000"/>
        </w:rPr>
        <w:t xml:space="preserve">Turn </w:t>
      </w:r>
      <w:proofErr w:type="spellStart"/>
      <w:r w:rsidR="002A3D5B" w:rsidRPr="005A1F30">
        <w:rPr>
          <w:rFonts w:ascii="Times New Roman" w:hAnsi="Times New Roman"/>
          <w:color w:val="000000"/>
        </w:rPr>
        <w:t>channeltron</w:t>
      </w:r>
      <w:proofErr w:type="spellEnd"/>
      <w:r w:rsidR="002A3D5B" w:rsidRPr="005A1F30">
        <w:rPr>
          <w:rFonts w:ascii="Times New Roman" w:hAnsi="Times New Roman"/>
          <w:color w:val="000000"/>
        </w:rPr>
        <w:t xml:space="preserve"> voltage down and switch it off. </w:t>
      </w:r>
    </w:p>
    <w:p w14:paraId="691BCF42" w14:textId="3779E280" w:rsidR="002B716E" w:rsidRDefault="008A5BE9" w:rsidP="002A3D5B">
      <w:pPr>
        <w:pStyle w:val="ColorfulList-Accent11"/>
        <w:ind w:firstLineChars="0" w:firstLine="0"/>
        <w:rPr>
          <w:rFonts w:ascii="Times New Roman" w:hAnsi="Times New Roman"/>
          <w:color w:val="000000"/>
        </w:rPr>
      </w:pPr>
      <w:r>
        <w:rPr>
          <w:rFonts w:ascii="Times New Roman" w:hAnsi="Times New Roman"/>
          <w:color w:val="000000"/>
        </w:rPr>
        <w:t xml:space="preserve">2. </w:t>
      </w:r>
      <w:r w:rsidR="002A3D5B" w:rsidRPr="005A1F30">
        <w:rPr>
          <w:rFonts w:ascii="Times New Roman" w:hAnsi="Times New Roman"/>
          <w:color w:val="000000"/>
        </w:rPr>
        <w:t>Turn off all the units in the spectrometer</w:t>
      </w:r>
      <w:r>
        <w:rPr>
          <w:rFonts w:ascii="Times New Roman" w:hAnsi="Times New Roman"/>
          <w:color w:val="000000"/>
        </w:rPr>
        <w:t xml:space="preserve"> in re</w:t>
      </w:r>
      <w:r w:rsidR="008F301D">
        <w:rPr>
          <w:rFonts w:ascii="Times New Roman" w:hAnsi="Times New Roman"/>
          <w:color w:val="000000"/>
        </w:rPr>
        <w:t>verse</w:t>
      </w:r>
      <w:r>
        <w:rPr>
          <w:rFonts w:ascii="Times New Roman" w:hAnsi="Times New Roman"/>
          <w:color w:val="000000"/>
        </w:rPr>
        <w:t xml:space="preserve"> order</w:t>
      </w:r>
      <w:r w:rsidR="002A3D5B" w:rsidRPr="005A1F30">
        <w:rPr>
          <w:rFonts w:ascii="Times New Roman" w:hAnsi="Times New Roman"/>
          <w:color w:val="000000"/>
        </w:rPr>
        <w:t xml:space="preserve">. </w:t>
      </w:r>
    </w:p>
    <w:p w14:paraId="59F32A21" w14:textId="67B4A83C" w:rsidR="00DB6CAB" w:rsidRDefault="00526502" w:rsidP="002A3D5B">
      <w:pPr>
        <w:pStyle w:val="ColorfulList-Accent11"/>
        <w:ind w:firstLineChars="0" w:firstLine="0"/>
        <w:rPr>
          <w:rFonts w:ascii="Times New Roman" w:hAnsi="Times New Roman"/>
          <w:color w:val="000000"/>
        </w:rPr>
      </w:pPr>
      <w:r>
        <w:rPr>
          <w:rFonts w:ascii="Times New Roman" w:hAnsi="Times New Roman"/>
          <w:color w:val="000000"/>
        </w:rPr>
        <w:t xml:space="preserve">3. </w:t>
      </w:r>
      <w:r w:rsidR="009E7337" w:rsidRPr="005A1F30">
        <w:rPr>
          <w:rFonts w:ascii="Times New Roman" w:hAnsi="Times New Roman"/>
          <w:color w:val="000000"/>
        </w:rPr>
        <w:t>Decrease the emission current and filament current to zero</w:t>
      </w:r>
      <w:r w:rsidR="0049490D">
        <w:rPr>
          <w:rFonts w:ascii="Times New Roman" w:hAnsi="Times New Roman"/>
          <w:color w:val="000000"/>
        </w:rPr>
        <w:t xml:space="preserve"> </w:t>
      </w:r>
    </w:p>
    <w:p w14:paraId="2E73646A" w14:textId="0F2E5564" w:rsidR="002B716E" w:rsidRDefault="002B716E" w:rsidP="002A3D5B">
      <w:pPr>
        <w:pStyle w:val="ColorfulList-Accent11"/>
        <w:ind w:firstLineChars="0" w:firstLine="0"/>
        <w:rPr>
          <w:rFonts w:ascii="Times New Roman" w:hAnsi="Times New Roman"/>
          <w:color w:val="000000"/>
        </w:rPr>
      </w:pPr>
      <w:r>
        <w:rPr>
          <w:rFonts w:ascii="Times New Roman" w:hAnsi="Times New Roman"/>
          <w:color w:val="000000"/>
        </w:rPr>
        <w:t xml:space="preserve">3. </w:t>
      </w:r>
      <w:r w:rsidR="0049490D">
        <w:rPr>
          <w:rFonts w:ascii="Times New Roman" w:hAnsi="Times New Roman"/>
          <w:color w:val="000000"/>
        </w:rPr>
        <w:t>R</w:t>
      </w:r>
      <w:r w:rsidR="0049490D" w:rsidRPr="005A1F30">
        <w:rPr>
          <w:rFonts w:ascii="Times New Roman" w:hAnsi="Times New Roman"/>
          <w:color w:val="000000"/>
        </w:rPr>
        <w:t>educe the HV to zero</w:t>
      </w:r>
    </w:p>
    <w:p w14:paraId="4ABA6B30" w14:textId="2942C554" w:rsidR="00EE2593" w:rsidRDefault="00EE2593" w:rsidP="002A3D5B">
      <w:pPr>
        <w:pStyle w:val="ColorfulList-Accent11"/>
        <w:ind w:firstLineChars="0" w:firstLine="0"/>
        <w:rPr>
          <w:rFonts w:ascii="Times New Roman" w:hAnsi="Times New Roman"/>
          <w:color w:val="000000"/>
        </w:rPr>
      </w:pPr>
      <w:r>
        <w:rPr>
          <w:rFonts w:ascii="Times New Roman" w:hAnsi="Times New Roman"/>
          <w:color w:val="000000"/>
        </w:rPr>
        <w:t xml:space="preserve">4. </w:t>
      </w:r>
      <w:r w:rsidR="00A76E77" w:rsidRPr="005A1F30">
        <w:rPr>
          <w:rFonts w:ascii="Times New Roman" w:hAnsi="Times New Roman"/>
          <w:color w:val="000000"/>
        </w:rPr>
        <w:t xml:space="preserve">Turn </w:t>
      </w:r>
      <w:r w:rsidR="00A37EFC">
        <w:rPr>
          <w:rFonts w:ascii="Times New Roman" w:hAnsi="Times New Roman"/>
          <w:color w:val="000000"/>
        </w:rPr>
        <w:t xml:space="preserve">the </w:t>
      </w:r>
      <w:r w:rsidR="00A76E77" w:rsidRPr="005A1F30">
        <w:rPr>
          <w:rFonts w:ascii="Times New Roman" w:hAnsi="Times New Roman"/>
          <w:color w:val="000000"/>
        </w:rPr>
        <w:t>“Glassma</w:t>
      </w:r>
      <w:r w:rsidR="00A37EFC">
        <w:rPr>
          <w:rFonts w:ascii="Times New Roman" w:hAnsi="Times New Roman"/>
          <w:color w:val="000000"/>
        </w:rPr>
        <w:t>n</w:t>
      </w:r>
      <w:r w:rsidR="00A76E77" w:rsidRPr="005A1F30">
        <w:rPr>
          <w:rFonts w:ascii="Times New Roman" w:hAnsi="Times New Roman"/>
          <w:color w:val="000000"/>
        </w:rPr>
        <w:t xml:space="preserve">” </w:t>
      </w:r>
      <w:r w:rsidR="00F87C42">
        <w:rPr>
          <w:rFonts w:ascii="Times New Roman" w:hAnsi="Times New Roman"/>
          <w:color w:val="000000"/>
        </w:rPr>
        <w:t xml:space="preserve">high voltage power supply </w:t>
      </w:r>
      <w:r w:rsidR="00A76E77" w:rsidRPr="005A1F30">
        <w:rPr>
          <w:rFonts w:ascii="Times New Roman" w:hAnsi="Times New Roman"/>
          <w:color w:val="000000"/>
        </w:rPr>
        <w:t>off</w:t>
      </w:r>
    </w:p>
    <w:p w14:paraId="582E1CC3" w14:textId="77777777" w:rsidR="0073220A" w:rsidRDefault="00A76E77" w:rsidP="002A3D5B">
      <w:pPr>
        <w:pStyle w:val="ColorfulList-Accent11"/>
        <w:ind w:firstLineChars="0" w:firstLine="0"/>
        <w:rPr>
          <w:rFonts w:ascii="Times New Roman" w:hAnsi="Times New Roman"/>
          <w:color w:val="000000"/>
        </w:rPr>
      </w:pPr>
      <w:r>
        <w:rPr>
          <w:rFonts w:ascii="Times New Roman" w:hAnsi="Times New Roman"/>
          <w:color w:val="000000"/>
        </w:rPr>
        <w:t xml:space="preserve">5. </w:t>
      </w:r>
      <w:r w:rsidR="002A3D5B" w:rsidRPr="005A1F30">
        <w:rPr>
          <w:rFonts w:ascii="Times New Roman" w:hAnsi="Times New Roman"/>
          <w:color w:val="000000"/>
        </w:rPr>
        <w:t xml:space="preserve">Turn off the power supply for filament current control. </w:t>
      </w:r>
    </w:p>
    <w:p w14:paraId="2794E69F" w14:textId="2B271113" w:rsidR="00F87C42" w:rsidRDefault="002E136A" w:rsidP="00F87C42">
      <w:pPr>
        <w:pStyle w:val="ColorfulList-Accent11"/>
        <w:overflowPunct/>
        <w:autoSpaceDE/>
        <w:adjustRightInd/>
        <w:spacing w:line="240" w:lineRule="auto"/>
        <w:ind w:firstLineChars="0" w:firstLine="0"/>
        <w:jc w:val="left"/>
        <w:textAlignment w:val="auto"/>
        <w:rPr>
          <w:rFonts w:ascii="Times New Roman" w:hAnsi="Times New Roman"/>
          <w:color w:val="000000"/>
        </w:rPr>
      </w:pPr>
      <w:r>
        <w:rPr>
          <w:rFonts w:ascii="Times New Roman" w:hAnsi="Times New Roman"/>
          <w:color w:val="000000"/>
        </w:rPr>
        <w:t>6.</w:t>
      </w:r>
      <w:r w:rsidR="005C4181" w:rsidRPr="005A1F30">
        <w:rPr>
          <w:rFonts w:ascii="Times New Roman" w:hAnsi="Times New Roman"/>
          <w:color w:val="000000"/>
        </w:rPr>
        <w:t xml:space="preserve"> </w:t>
      </w:r>
      <w:r w:rsidR="00F87C42" w:rsidRPr="005A1F30">
        <w:rPr>
          <w:rFonts w:ascii="Times New Roman" w:hAnsi="Times New Roman"/>
          <w:color w:val="000000"/>
        </w:rPr>
        <w:t xml:space="preserve">Let the cooling water flow for a while (10-20 min) </w:t>
      </w:r>
      <w:r w:rsidR="00F87C42">
        <w:rPr>
          <w:rFonts w:ascii="Times New Roman" w:hAnsi="Times New Roman"/>
          <w:color w:val="000000"/>
        </w:rPr>
        <w:t>to</w:t>
      </w:r>
      <w:r w:rsidR="00F87C42" w:rsidRPr="005A1F30">
        <w:rPr>
          <w:rFonts w:ascii="Times New Roman" w:hAnsi="Times New Roman"/>
          <w:color w:val="000000"/>
        </w:rPr>
        <w:t xml:space="preserve"> thoroughly cool the X-ray gun before turn</w:t>
      </w:r>
      <w:r w:rsidR="00F87C42">
        <w:rPr>
          <w:rFonts w:ascii="Times New Roman" w:hAnsi="Times New Roman"/>
          <w:color w:val="000000"/>
        </w:rPr>
        <w:t>ing</w:t>
      </w:r>
      <w:r w:rsidR="00F87C42" w:rsidRPr="005A1F30">
        <w:rPr>
          <w:rFonts w:ascii="Times New Roman" w:hAnsi="Times New Roman"/>
          <w:color w:val="000000"/>
        </w:rPr>
        <w:t xml:space="preserve"> it off.</w:t>
      </w:r>
    </w:p>
    <w:p w14:paraId="587BF0EF" w14:textId="5A60CB80" w:rsidR="005C4181" w:rsidRDefault="001024AD" w:rsidP="002E136A">
      <w:pPr>
        <w:pStyle w:val="ColorfulList-Accent11"/>
        <w:ind w:firstLineChars="0" w:firstLine="0"/>
        <w:rPr>
          <w:rFonts w:ascii="Times New Roman" w:hAnsi="Times New Roman"/>
          <w:color w:val="000000"/>
        </w:rPr>
      </w:pPr>
      <w:r>
        <w:rPr>
          <w:rFonts w:ascii="Times New Roman" w:hAnsi="Times New Roman"/>
          <w:color w:val="000000"/>
        </w:rPr>
        <w:t xml:space="preserve">7. </w:t>
      </w:r>
      <w:r w:rsidR="005C4181" w:rsidRPr="005A1F30">
        <w:rPr>
          <w:rFonts w:ascii="Times New Roman" w:hAnsi="Times New Roman"/>
          <w:color w:val="000000"/>
        </w:rPr>
        <w:t>Retreat the X-ra</w:t>
      </w:r>
      <w:r w:rsidR="00B94C05">
        <w:rPr>
          <w:rFonts w:ascii="Times New Roman" w:hAnsi="Times New Roman"/>
          <w:color w:val="000000"/>
        </w:rPr>
        <w:t>y gun</w:t>
      </w:r>
      <w:r w:rsidR="005C4181" w:rsidRPr="005A1F30">
        <w:rPr>
          <w:rFonts w:ascii="Times New Roman" w:hAnsi="Times New Roman"/>
          <w:color w:val="000000"/>
        </w:rPr>
        <w:t xml:space="preserve"> back from the all-the-way in position. If not, </w:t>
      </w:r>
      <w:r w:rsidR="00E942E8" w:rsidRPr="005A1F30">
        <w:rPr>
          <w:rFonts w:ascii="Times New Roman" w:hAnsi="Times New Roman"/>
          <w:color w:val="000000"/>
        </w:rPr>
        <w:t xml:space="preserve">the </w:t>
      </w:r>
      <w:r w:rsidR="005C4181" w:rsidRPr="005A1F30">
        <w:rPr>
          <w:rFonts w:ascii="Times New Roman" w:hAnsi="Times New Roman"/>
          <w:color w:val="000000"/>
        </w:rPr>
        <w:t xml:space="preserve">sample will collide with the end of the X-ray anode when is moved. </w:t>
      </w:r>
    </w:p>
    <w:p w14:paraId="2E806112" w14:textId="0BC25578" w:rsidR="00A573BE" w:rsidRPr="005A1F30" w:rsidRDefault="00A573BE" w:rsidP="002A3D5B">
      <w:pPr>
        <w:pStyle w:val="ColorfulList-Accent11"/>
        <w:ind w:firstLineChars="0" w:firstLine="0"/>
        <w:rPr>
          <w:rFonts w:ascii="Times New Roman" w:hAnsi="Times New Roman"/>
          <w:color w:val="000000"/>
        </w:rPr>
      </w:pPr>
    </w:p>
    <w:p w14:paraId="39B00BB5" w14:textId="77777777" w:rsidR="00A5325B" w:rsidRPr="002E335E" w:rsidRDefault="00A5325B" w:rsidP="0037128E">
      <w:pPr>
        <w:pStyle w:val="ColorfulList-Accent11"/>
        <w:numPr>
          <w:ilvl w:val="0"/>
          <w:numId w:val="17"/>
        </w:numPr>
        <w:overflowPunct/>
        <w:autoSpaceDE/>
        <w:adjustRightInd/>
        <w:spacing w:line="240" w:lineRule="auto"/>
        <w:ind w:left="1440" w:firstLineChars="0" w:hanging="360"/>
        <w:jc w:val="left"/>
        <w:textAlignment w:val="auto"/>
        <w:rPr>
          <w:rFonts w:ascii="Times New Roman" w:hAnsi="Times New Roman"/>
          <w:b/>
          <w:i/>
          <w:color w:val="000000"/>
        </w:rPr>
      </w:pPr>
      <w:r w:rsidRPr="002E335E">
        <w:rPr>
          <w:rFonts w:ascii="Times New Roman" w:hAnsi="Times New Roman"/>
          <w:b/>
          <w:i/>
          <w:color w:val="000000"/>
        </w:rPr>
        <w:t>Data processing</w:t>
      </w:r>
      <w:r w:rsidR="002A3D5B" w:rsidRPr="002E335E">
        <w:rPr>
          <w:rFonts w:ascii="Times New Roman" w:hAnsi="Times New Roman"/>
          <w:b/>
          <w:i/>
          <w:color w:val="000000"/>
        </w:rPr>
        <w:t xml:space="preserve"> and editing</w:t>
      </w:r>
    </w:p>
    <w:p w14:paraId="31BDEABB" w14:textId="77777777" w:rsidR="002A3D5B" w:rsidRPr="002E335E" w:rsidRDefault="002A3D5B" w:rsidP="002A3D5B">
      <w:pPr>
        <w:pStyle w:val="ColorfulList-Accent11"/>
        <w:overflowPunct/>
        <w:autoSpaceDE/>
        <w:adjustRightInd/>
        <w:spacing w:line="240" w:lineRule="auto"/>
        <w:ind w:left="1440" w:firstLineChars="0" w:firstLine="0"/>
        <w:jc w:val="left"/>
        <w:textAlignment w:val="auto"/>
        <w:rPr>
          <w:rFonts w:ascii="Times New Roman" w:hAnsi="Times New Roman"/>
          <w:color w:val="000000"/>
        </w:rPr>
      </w:pPr>
    </w:p>
    <w:p w14:paraId="407353C5" w14:textId="3BB7D3BC" w:rsidR="008B0745" w:rsidRPr="005A1F30" w:rsidRDefault="002A3D5B" w:rsidP="002A3D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E335E">
        <w:rPr>
          <w:rFonts w:ascii="Times New Roman" w:hAnsi="Times New Roman"/>
          <w:color w:val="000000"/>
        </w:rPr>
        <w:t>The</w:t>
      </w:r>
      <w:r w:rsidR="00740CDC" w:rsidRPr="002E335E">
        <w:rPr>
          <w:rFonts w:ascii="Times New Roman" w:hAnsi="Times New Roman"/>
          <w:color w:val="000000"/>
        </w:rPr>
        <w:t xml:space="preserve"> data</w:t>
      </w:r>
      <w:r w:rsidRPr="002E335E">
        <w:rPr>
          <w:rFonts w:ascii="Times New Roman" w:hAnsi="Times New Roman"/>
          <w:color w:val="000000"/>
        </w:rPr>
        <w:t xml:space="preserve"> collected with the VG software</w:t>
      </w:r>
      <w:r w:rsidR="008A62BB" w:rsidRPr="002E335E">
        <w:rPr>
          <w:rFonts w:ascii="Times New Roman" w:hAnsi="Times New Roman"/>
          <w:color w:val="000000"/>
        </w:rPr>
        <w:t xml:space="preserve"> generate</w:t>
      </w:r>
      <w:r w:rsidR="00E94AC3" w:rsidRPr="002E335E">
        <w:rPr>
          <w:rFonts w:ascii="Times New Roman" w:hAnsi="Times New Roman"/>
          <w:color w:val="000000"/>
        </w:rPr>
        <w:t>s</w:t>
      </w:r>
      <w:r w:rsidR="008A62BB" w:rsidRPr="002E335E">
        <w:rPr>
          <w:rFonts w:ascii="Times New Roman" w:hAnsi="Times New Roman"/>
          <w:color w:val="000000"/>
        </w:rPr>
        <w:t xml:space="preserve"> </w:t>
      </w:r>
      <w:r w:rsidR="00B41E88" w:rsidRPr="002E335E">
        <w:rPr>
          <w:rFonts w:ascii="Times New Roman" w:hAnsi="Times New Roman"/>
          <w:color w:val="000000"/>
        </w:rPr>
        <w:t xml:space="preserve">a </w:t>
      </w:r>
      <w:proofErr w:type="spellStart"/>
      <w:r w:rsidR="00B41E88" w:rsidRPr="002E335E">
        <w:rPr>
          <w:rFonts w:ascii="Times New Roman" w:hAnsi="Times New Roman"/>
          <w:color w:val="000000"/>
        </w:rPr>
        <w:t>W</w:t>
      </w:r>
      <w:r w:rsidR="00E94AC3" w:rsidRPr="002E335E">
        <w:rPr>
          <w:rFonts w:ascii="Times New Roman" w:hAnsi="Times New Roman"/>
          <w:color w:val="000000"/>
        </w:rPr>
        <w:t>ord</w:t>
      </w:r>
      <w:r w:rsidR="008A62BB" w:rsidRPr="002E335E">
        <w:rPr>
          <w:rFonts w:ascii="Times New Roman" w:hAnsi="Times New Roman"/>
          <w:color w:val="000000"/>
        </w:rPr>
        <w:t>pad</w:t>
      </w:r>
      <w:proofErr w:type="spellEnd"/>
      <w:r w:rsidR="008A62BB" w:rsidRPr="002E335E">
        <w:rPr>
          <w:rFonts w:ascii="Times New Roman" w:hAnsi="Times New Roman"/>
          <w:color w:val="000000"/>
        </w:rPr>
        <w:t xml:space="preserve"> </w:t>
      </w:r>
      <w:r w:rsidR="00E94AC3" w:rsidRPr="002E335E">
        <w:rPr>
          <w:rFonts w:ascii="Times New Roman" w:hAnsi="Times New Roman"/>
          <w:color w:val="000000"/>
        </w:rPr>
        <w:t>file</w:t>
      </w:r>
      <w:r w:rsidR="006D031B" w:rsidRPr="002E335E">
        <w:rPr>
          <w:rFonts w:ascii="Times New Roman" w:hAnsi="Times New Roman"/>
          <w:color w:val="000000"/>
        </w:rPr>
        <w:t xml:space="preserve">. </w:t>
      </w:r>
      <w:r w:rsidR="00B2012C" w:rsidRPr="002E335E">
        <w:rPr>
          <w:rFonts w:ascii="Times New Roman" w:hAnsi="Times New Roman"/>
          <w:color w:val="000000"/>
        </w:rPr>
        <w:t xml:space="preserve"> The colum</w:t>
      </w:r>
      <w:r w:rsidR="00B41E88" w:rsidRPr="002E335E">
        <w:rPr>
          <w:rFonts w:ascii="Times New Roman" w:hAnsi="Times New Roman"/>
          <w:color w:val="000000"/>
        </w:rPr>
        <w:t>n o</w:t>
      </w:r>
      <w:r w:rsidR="00D9639F" w:rsidRPr="002E335E">
        <w:rPr>
          <w:rFonts w:ascii="Times New Roman" w:hAnsi="Times New Roman"/>
          <w:color w:val="000000"/>
        </w:rPr>
        <w:t>n</w:t>
      </w:r>
      <w:r w:rsidR="00B2012C" w:rsidRPr="002E335E">
        <w:rPr>
          <w:rFonts w:ascii="Times New Roman" w:hAnsi="Times New Roman"/>
          <w:color w:val="000000"/>
        </w:rPr>
        <w:t xml:space="preserve"> </w:t>
      </w:r>
      <w:r w:rsidR="00E827EC" w:rsidRPr="002E335E">
        <w:rPr>
          <w:rFonts w:ascii="Times New Roman" w:hAnsi="Times New Roman"/>
          <w:color w:val="000000"/>
        </w:rPr>
        <w:t xml:space="preserve">the </w:t>
      </w:r>
      <w:proofErr w:type="spellStart"/>
      <w:r w:rsidR="00B41E88" w:rsidRPr="002E335E">
        <w:rPr>
          <w:rFonts w:ascii="Times New Roman" w:hAnsi="Times New Roman"/>
          <w:color w:val="000000"/>
        </w:rPr>
        <w:t>Wordpad</w:t>
      </w:r>
      <w:proofErr w:type="spellEnd"/>
      <w:r w:rsidR="00B41E88" w:rsidRPr="002E335E">
        <w:rPr>
          <w:rFonts w:ascii="Times New Roman" w:hAnsi="Times New Roman"/>
          <w:color w:val="000000"/>
        </w:rPr>
        <w:t xml:space="preserve"> </w:t>
      </w:r>
      <w:r w:rsidR="00D9639F" w:rsidRPr="002E335E">
        <w:rPr>
          <w:rFonts w:ascii="Times New Roman" w:hAnsi="Times New Roman"/>
          <w:color w:val="000000"/>
        </w:rPr>
        <w:t xml:space="preserve">file </w:t>
      </w:r>
      <w:r w:rsidR="00E827EC" w:rsidRPr="002E335E">
        <w:rPr>
          <w:rFonts w:ascii="Times New Roman" w:hAnsi="Times New Roman"/>
          <w:color w:val="000000"/>
        </w:rPr>
        <w:t xml:space="preserve">represents the intensity of </w:t>
      </w:r>
      <w:r w:rsidR="00702979" w:rsidRPr="002E335E">
        <w:rPr>
          <w:rFonts w:ascii="Times New Roman" w:hAnsi="Times New Roman"/>
          <w:color w:val="000000"/>
        </w:rPr>
        <w:t xml:space="preserve">the recorded element. </w:t>
      </w:r>
      <w:r w:rsidR="00BF3EF5" w:rsidRPr="002E335E">
        <w:rPr>
          <w:rFonts w:ascii="Times New Roman" w:hAnsi="Times New Roman"/>
          <w:color w:val="000000"/>
        </w:rPr>
        <w:t xml:space="preserve">The </w:t>
      </w:r>
      <w:r w:rsidR="00C70339" w:rsidRPr="002E335E">
        <w:rPr>
          <w:rFonts w:ascii="Times New Roman" w:hAnsi="Times New Roman"/>
          <w:color w:val="000000"/>
        </w:rPr>
        <w:t xml:space="preserve">column </w:t>
      </w:r>
      <w:r w:rsidR="00D9639F" w:rsidRPr="002E335E">
        <w:rPr>
          <w:rFonts w:ascii="Times New Roman" w:hAnsi="Times New Roman"/>
          <w:color w:val="000000"/>
        </w:rPr>
        <w:t xml:space="preserve">can </w:t>
      </w:r>
      <w:r w:rsidR="003B5309" w:rsidRPr="002E335E">
        <w:rPr>
          <w:rFonts w:ascii="Times New Roman" w:hAnsi="Times New Roman"/>
          <w:color w:val="000000"/>
        </w:rPr>
        <w:t xml:space="preserve">be copied and pasted on the </w:t>
      </w:r>
      <w:r w:rsidR="0000592C" w:rsidRPr="002E335E">
        <w:rPr>
          <w:rFonts w:ascii="Times New Roman" w:hAnsi="Times New Roman"/>
          <w:color w:val="000000"/>
        </w:rPr>
        <w:t>xl</w:t>
      </w:r>
      <w:r w:rsidR="003B5309" w:rsidRPr="002E335E">
        <w:rPr>
          <w:rFonts w:ascii="Times New Roman" w:hAnsi="Times New Roman"/>
          <w:color w:val="000000"/>
        </w:rPr>
        <w:t xml:space="preserve"> file</w:t>
      </w:r>
      <w:r w:rsidR="00C70339" w:rsidRPr="002E335E">
        <w:rPr>
          <w:rFonts w:ascii="Times New Roman" w:hAnsi="Times New Roman"/>
          <w:color w:val="000000"/>
        </w:rPr>
        <w:t xml:space="preserve"> and </w:t>
      </w:r>
      <w:r w:rsidR="002F1A2A" w:rsidRPr="002E335E">
        <w:rPr>
          <w:rFonts w:ascii="Times New Roman" w:hAnsi="Times New Roman"/>
          <w:color w:val="000000"/>
        </w:rPr>
        <w:t xml:space="preserve">the </w:t>
      </w:r>
      <w:r w:rsidR="00F25274" w:rsidRPr="002E335E">
        <w:rPr>
          <w:rFonts w:ascii="Times New Roman" w:hAnsi="Times New Roman"/>
          <w:color w:val="000000"/>
        </w:rPr>
        <w:t xml:space="preserve">binding energy can be </w:t>
      </w:r>
      <w:r w:rsidR="00354E0D" w:rsidRPr="002E335E">
        <w:rPr>
          <w:rFonts w:ascii="Times New Roman" w:hAnsi="Times New Roman"/>
          <w:color w:val="000000"/>
        </w:rPr>
        <w:t xml:space="preserve">adjusted based on step value. </w:t>
      </w:r>
      <w:r w:rsidR="006D031B" w:rsidRPr="002E335E">
        <w:rPr>
          <w:rFonts w:ascii="Times New Roman" w:hAnsi="Times New Roman"/>
          <w:color w:val="000000"/>
        </w:rPr>
        <w:t xml:space="preserve">The </w:t>
      </w:r>
      <w:proofErr w:type="spellStart"/>
      <w:r w:rsidR="00B41E88" w:rsidRPr="002E335E">
        <w:rPr>
          <w:rFonts w:ascii="Times New Roman" w:hAnsi="Times New Roman"/>
          <w:color w:val="000000"/>
        </w:rPr>
        <w:t>W</w:t>
      </w:r>
      <w:r w:rsidR="006D031B" w:rsidRPr="002E335E">
        <w:rPr>
          <w:rFonts w:ascii="Times New Roman" w:hAnsi="Times New Roman"/>
          <w:color w:val="000000"/>
        </w:rPr>
        <w:t>ordpad</w:t>
      </w:r>
      <w:proofErr w:type="spellEnd"/>
      <w:r w:rsidR="006D031B" w:rsidRPr="002E335E">
        <w:rPr>
          <w:rFonts w:ascii="Times New Roman" w:hAnsi="Times New Roman"/>
          <w:color w:val="000000"/>
        </w:rPr>
        <w:t xml:space="preserve"> file </w:t>
      </w:r>
      <w:r w:rsidRPr="002E335E">
        <w:rPr>
          <w:rFonts w:ascii="Times New Roman" w:hAnsi="Times New Roman"/>
          <w:color w:val="000000"/>
        </w:rPr>
        <w:t xml:space="preserve">can </w:t>
      </w:r>
      <w:r w:rsidR="00354E0D" w:rsidRPr="002E335E">
        <w:rPr>
          <w:rFonts w:ascii="Times New Roman" w:hAnsi="Times New Roman"/>
          <w:color w:val="000000"/>
        </w:rPr>
        <w:t xml:space="preserve">also </w:t>
      </w:r>
      <w:r w:rsidRPr="002E335E">
        <w:rPr>
          <w:rFonts w:ascii="Times New Roman" w:hAnsi="Times New Roman"/>
          <w:color w:val="000000"/>
        </w:rPr>
        <w:t xml:space="preserve">be converted to the data file using the </w:t>
      </w:r>
      <w:proofErr w:type="spellStart"/>
      <w:r w:rsidR="00F049CD" w:rsidRPr="002E335E">
        <w:rPr>
          <w:rFonts w:ascii="Times New Roman" w:hAnsi="Times New Roman"/>
          <w:color w:val="000000"/>
        </w:rPr>
        <w:t>CasaXPS</w:t>
      </w:r>
      <w:proofErr w:type="spellEnd"/>
      <w:r w:rsidR="00E45591" w:rsidRPr="002E335E">
        <w:rPr>
          <w:rFonts w:ascii="Times New Roman" w:hAnsi="Times New Roman"/>
          <w:color w:val="000000"/>
        </w:rPr>
        <w:t xml:space="preserve"> software</w:t>
      </w:r>
      <w:r w:rsidRPr="002E335E">
        <w:rPr>
          <w:rFonts w:ascii="Times New Roman" w:hAnsi="Times New Roman"/>
          <w:color w:val="000000"/>
        </w:rPr>
        <w:t>.</w:t>
      </w:r>
    </w:p>
    <w:p w14:paraId="6E48E2A4" w14:textId="77777777" w:rsidR="008B0745" w:rsidRPr="005A1F30" w:rsidRDefault="008B0745" w:rsidP="002A3D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650A6E71" w14:textId="77777777" w:rsidR="002A3D5B" w:rsidRPr="005A1F30" w:rsidRDefault="002A3D5B" w:rsidP="002A3D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5C3BE10E" w14:textId="0D1D763C" w:rsidR="00645A1A" w:rsidRPr="00282BFD" w:rsidRDefault="003166B2" w:rsidP="003166B2">
      <w:pPr>
        <w:pStyle w:val="berschrift1"/>
      </w:pPr>
      <w:bookmarkStart w:id="77" w:name="_Toc112745760"/>
      <w:r w:rsidRPr="00282BFD">
        <w:t xml:space="preserve">8. </w:t>
      </w:r>
      <w:r w:rsidR="00645A1A" w:rsidRPr="00282BFD">
        <w:t>Ion Gun</w:t>
      </w:r>
      <w:bookmarkEnd w:id="77"/>
    </w:p>
    <w:p w14:paraId="0035C788" w14:textId="77777777" w:rsidR="00112FF0" w:rsidRPr="00282BFD" w:rsidRDefault="00112FF0" w:rsidP="00112FF0">
      <w:pPr>
        <w:ind w:left="720"/>
        <w:jc w:val="both"/>
        <w:rPr>
          <w:b/>
          <w:color w:val="000000"/>
          <w:sz w:val="28"/>
          <w:szCs w:val="28"/>
        </w:rPr>
      </w:pPr>
    </w:p>
    <w:p w14:paraId="2A346009" w14:textId="1D116095" w:rsidR="00645A1A" w:rsidRPr="00282BFD" w:rsidRDefault="00F24A6C" w:rsidP="00F24A6C">
      <w:pPr>
        <w:pStyle w:val="berschrift2"/>
      </w:pPr>
      <w:bookmarkStart w:id="78" w:name="_Toc112745761"/>
      <w:r w:rsidRPr="00282BFD">
        <w:t xml:space="preserve">a. </w:t>
      </w:r>
      <w:r w:rsidR="00645A1A" w:rsidRPr="00282BFD">
        <w:t>General considerations</w:t>
      </w:r>
      <w:bookmarkEnd w:id="78"/>
    </w:p>
    <w:p w14:paraId="3654F284" w14:textId="77777777" w:rsidR="00645A1A" w:rsidRPr="00282BFD" w:rsidRDefault="00645A1A" w:rsidP="00645A1A">
      <w:pPr>
        <w:rPr>
          <w:bCs/>
          <w:color w:val="000000"/>
        </w:rPr>
      </w:pPr>
    </w:p>
    <w:p w14:paraId="73E8917C" w14:textId="758E1E64" w:rsidR="00645A1A" w:rsidRPr="00282BFD" w:rsidRDefault="00FB6A3F" w:rsidP="00645A1A">
      <w:pPr>
        <w:jc w:val="both"/>
        <w:rPr>
          <w:bCs/>
          <w:color w:val="000000"/>
        </w:rPr>
      </w:pPr>
      <w:r w:rsidRPr="00282BFD">
        <w:rPr>
          <w:bCs/>
          <w:noProof/>
          <w:color w:val="000000"/>
        </w:rPr>
        <w:drawing>
          <wp:anchor distT="0" distB="0" distL="114300" distR="114300" simplePos="0" relativeHeight="251671552" behindDoc="1" locked="0" layoutInCell="1" allowOverlap="1" wp14:anchorId="76ECB23F" wp14:editId="3E91B646">
            <wp:simplePos x="0" y="0"/>
            <wp:positionH relativeFrom="column">
              <wp:posOffset>4389755</wp:posOffset>
            </wp:positionH>
            <wp:positionV relativeFrom="paragraph">
              <wp:posOffset>16510</wp:posOffset>
            </wp:positionV>
            <wp:extent cx="1534795" cy="1572260"/>
            <wp:effectExtent l="0" t="0" r="0" b="0"/>
            <wp:wrapTight wrapText="bothSides">
              <wp:wrapPolygon edited="0">
                <wp:start x="0" y="0"/>
                <wp:lineTo x="0" y="21460"/>
                <wp:lineTo x="21448" y="21460"/>
                <wp:lineTo x="21448" y="0"/>
                <wp:lineTo x="0" y="0"/>
              </wp:wrapPolygon>
            </wp:wrapTight>
            <wp:docPr id="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4795" cy="1572260"/>
                    </a:xfrm>
                    <a:prstGeom prst="rect">
                      <a:avLst/>
                    </a:prstGeom>
                    <a:noFill/>
                    <a:ln>
                      <a:noFill/>
                    </a:ln>
                  </pic:spPr>
                </pic:pic>
              </a:graphicData>
            </a:graphic>
            <wp14:sizeRelH relativeFrom="page">
              <wp14:pctWidth>0</wp14:pctWidth>
            </wp14:sizeRelH>
            <wp14:sizeRelV relativeFrom="page">
              <wp14:pctHeight>0</wp14:pctHeight>
            </wp14:sizeRelV>
          </wp:anchor>
        </w:drawing>
      </w:r>
      <w:r w:rsidR="00645A1A" w:rsidRPr="00282BFD">
        <w:rPr>
          <w:bCs/>
          <w:color w:val="000000"/>
        </w:rPr>
        <w:t xml:space="preserve">Michelle system is equipped with a </w:t>
      </w:r>
      <w:proofErr w:type="spellStart"/>
      <w:r w:rsidR="00645A1A" w:rsidRPr="00282BFD">
        <w:rPr>
          <w:bCs/>
          <w:color w:val="000000"/>
        </w:rPr>
        <w:t>Kratos</w:t>
      </w:r>
      <w:proofErr w:type="spellEnd"/>
      <w:r w:rsidR="00645A1A" w:rsidRPr="00282BFD">
        <w:rPr>
          <w:bCs/>
          <w:color w:val="000000"/>
        </w:rPr>
        <w:t xml:space="preserve"> </w:t>
      </w:r>
      <w:proofErr w:type="spellStart"/>
      <w:r w:rsidR="00645A1A" w:rsidRPr="00282BFD">
        <w:rPr>
          <w:bCs/>
          <w:color w:val="000000"/>
        </w:rPr>
        <w:t>MiniBeam</w:t>
      </w:r>
      <w:proofErr w:type="spellEnd"/>
      <w:r w:rsidR="00645A1A" w:rsidRPr="00282BFD">
        <w:rPr>
          <w:bCs/>
          <w:color w:val="000000"/>
        </w:rPr>
        <w:t xml:space="preserve"> ion gun system. It can provide a high current density, variable diameter, sca</w:t>
      </w:r>
      <w:r w:rsidR="005D7DCD" w:rsidRPr="00282BFD">
        <w:rPr>
          <w:bCs/>
          <w:color w:val="000000"/>
        </w:rPr>
        <w:t>n</w:t>
      </w:r>
      <w:r w:rsidR="00645A1A" w:rsidRPr="00282BFD">
        <w:rPr>
          <w:bCs/>
          <w:color w:val="000000"/>
        </w:rPr>
        <w:t xml:space="preserve">nable ion beam for precision ion beam studies and application. The ion gun is an UHV device which contains an ion source, an ion extractor section, and electrostatic section for beam focusing, and deflection plates to control the ion beam. The gun is mounted on a </w:t>
      </w:r>
      <w:proofErr w:type="gramStart"/>
      <w:r w:rsidR="00645A1A" w:rsidRPr="00282BFD">
        <w:rPr>
          <w:bCs/>
          <w:color w:val="000000"/>
        </w:rPr>
        <w:t>2.75 inch</w:t>
      </w:r>
      <w:proofErr w:type="gramEnd"/>
      <w:r w:rsidR="00645A1A" w:rsidRPr="00282BFD">
        <w:rPr>
          <w:bCs/>
          <w:color w:val="000000"/>
        </w:rPr>
        <w:t xml:space="preserve"> CF flange. </w:t>
      </w:r>
    </w:p>
    <w:p w14:paraId="3C223297" w14:textId="77777777" w:rsidR="00645A1A" w:rsidRPr="00282BFD" w:rsidRDefault="00645A1A" w:rsidP="00645A1A">
      <w:pPr>
        <w:jc w:val="both"/>
        <w:rPr>
          <w:bCs/>
          <w:color w:val="000000"/>
        </w:rPr>
      </w:pPr>
    </w:p>
    <w:p w14:paraId="514AF583" w14:textId="77777777" w:rsidR="00282BFD" w:rsidRPr="00282BFD" w:rsidRDefault="00645A1A" w:rsidP="00645A1A">
      <w:pPr>
        <w:jc w:val="both"/>
        <w:rPr>
          <w:bCs/>
          <w:color w:val="000000"/>
        </w:rPr>
      </w:pPr>
      <w:r w:rsidRPr="00282BFD">
        <w:rPr>
          <w:bCs/>
          <w:color w:val="000000"/>
        </w:rPr>
        <w:t xml:space="preserve">The ion gun system is used to clean the sample. The sample Ni (110) should be cleaned in the UHV environment by a combination of 2 keV </w:t>
      </w:r>
      <w:proofErr w:type="spellStart"/>
      <w:r w:rsidRPr="00282BFD">
        <w:rPr>
          <w:bCs/>
          <w:color w:val="000000"/>
        </w:rPr>
        <w:t>Ar</w:t>
      </w:r>
      <w:proofErr w:type="spellEnd"/>
      <w:r w:rsidRPr="00282BFD">
        <w:rPr>
          <w:bCs/>
          <w:color w:val="000000"/>
          <w:vertAlign w:val="superscript"/>
        </w:rPr>
        <w:t>+</w:t>
      </w:r>
      <w:r w:rsidRPr="00282BFD">
        <w:rPr>
          <w:bCs/>
          <w:color w:val="000000"/>
        </w:rPr>
        <w:t xml:space="preserve"> sputter followed by 800 K annealing. Sputtering is normally done with argon. The argon line is shared with UC system and can be pumped with a mechanical pump connected to the gas manifold.</w:t>
      </w:r>
    </w:p>
    <w:p w14:paraId="06FB9E1B" w14:textId="1AB29D58" w:rsidR="00645A1A" w:rsidRPr="00282BFD" w:rsidRDefault="00645A1A" w:rsidP="00645A1A">
      <w:pPr>
        <w:jc w:val="both"/>
        <w:rPr>
          <w:bCs/>
          <w:color w:val="000000"/>
        </w:rPr>
      </w:pPr>
      <w:r w:rsidRPr="00282BFD">
        <w:rPr>
          <w:bCs/>
          <w:color w:val="000000"/>
        </w:rPr>
        <w:t xml:space="preserve"> </w:t>
      </w:r>
    </w:p>
    <w:p w14:paraId="7DED1DB7" w14:textId="77777777" w:rsidR="00645A1A" w:rsidRPr="00282BFD" w:rsidRDefault="00645A1A" w:rsidP="00645A1A">
      <w:pPr>
        <w:pStyle w:val="ColorfulList-Accent11"/>
        <w:overflowPunct/>
        <w:autoSpaceDE/>
        <w:adjustRightInd/>
        <w:spacing w:line="240" w:lineRule="auto"/>
        <w:ind w:firstLineChars="0"/>
        <w:jc w:val="left"/>
        <w:textAlignment w:val="auto"/>
        <w:rPr>
          <w:rFonts w:ascii="Times New Roman" w:hAnsi="Times New Roman"/>
          <w:color w:val="000000"/>
        </w:rPr>
      </w:pPr>
    </w:p>
    <w:p w14:paraId="0C99E042" w14:textId="26FF268B" w:rsidR="00645A1A" w:rsidRPr="00282BFD" w:rsidRDefault="00F24A6C" w:rsidP="00F24A6C">
      <w:pPr>
        <w:pStyle w:val="berschrift2"/>
      </w:pPr>
      <w:bookmarkStart w:id="79" w:name="_Toc112745762"/>
      <w:r w:rsidRPr="00282BFD">
        <w:lastRenderedPageBreak/>
        <w:t xml:space="preserve">b. </w:t>
      </w:r>
      <w:r w:rsidR="00645A1A" w:rsidRPr="00282BFD">
        <w:t>Typical operation</w:t>
      </w:r>
      <w:bookmarkEnd w:id="79"/>
    </w:p>
    <w:p w14:paraId="063CF150" w14:textId="77777777" w:rsidR="00645A1A" w:rsidRPr="00282BFD" w:rsidRDefault="00645A1A" w:rsidP="00645A1A">
      <w:pPr>
        <w:pStyle w:val="ColorfulList-Accent11"/>
        <w:overflowPunct/>
        <w:autoSpaceDE/>
        <w:adjustRightInd/>
        <w:spacing w:line="240" w:lineRule="auto"/>
        <w:ind w:firstLineChars="0"/>
        <w:jc w:val="left"/>
        <w:textAlignment w:val="auto"/>
        <w:rPr>
          <w:rFonts w:ascii="Times New Roman" w:hAnsi="Times New Roman"/>
          <w:color w:val="000000"/>
        </w:rPr>
      </w:pPr>
    </w:p>
    <w:p w14:paraId="6B02396A" w14:textId="77777777" w:rsidR="00645A1A" w:rsidRPr="00282BFD" w:rsidRDefault="00645A1A" w:rsidP="00645A1A">
      <w:pPr>
        <w:rPr>
          <w:color w:val="000000"/>
        </w:rPr>
      </w:pPr>
      <w:r w:rsidRPr="00282BFD">
        <w:rPr>
          <w:color w:val="000000"/>
        </w:rPr>
        <w:t xml:space="preserve">To clean the surface: </w:t>
      </w:r>
    </w:p>
    <w:p w14:paraId="4F618FEB" w14:textId="77777777" w:rsidR="00645A1A" w:rsidRPr="00282BFD" w:rsidRDefault="00645A1A" w:rsidP="00645A1A">
      <w:pPr>
        <w:rPr>
          <w:bCs/>
          <w:color w:val="000000"/>
        </w:rPr>
      </w:pPr>
      <w:r w:rsidRPr="00282BFD">
        <w:rPr>
          <w:color w:val="000000"/>
        </w:rPr>
        <w:t>1) Move the surface to right position. (Z posit</w:t>
      </w:r>
      <w:r w:rsidR="00E92B9A" w:rsidRPr="00282BFD">
        <w:rPr>
          <w:color w:val="000000"/>
        </w:rPr>
        <w:t>i</w:t>
      </w:r>
      <w:r w:rsidRPr="00282BFD">
        <w:rPr>
          <w:color w:val="000000"/>
        </w:rPr>
        <w:t>on: 25.5”, angle at 60º)</w:t>
      </w:r>
    </w:p>
    <w:p w14:paraId="6CDB0050" w14:textId="77777777" w:rsidR="00645A1A" w:rsidRPr="00282BFD" w:rsidRDefault="00645A1A" w:rsidP="00645A1A">
      <w:pPr>
        <w:rPr>
          <w:color w:val="000000"/>
        </w:rPr>
      </w:pPr>
      <w:r w:rsidRPr="00282BFD">
        <w:rPr>
          <w:color w:val="000000"/>
        </w:rPr>
        <w:t xml:space="preserve"> </w:t>
      </w:r>
      <w:r w:rsidR="00FB6A3F" w:rsidRPr="00282BFD">
        <w:rPr>
          <w:noProof/>
          <w:color w:val="000000"/>
        </w:rPr>
        <w:drawing>
          <wp:anchor distT="0" distB="0" distL="114300" distR="114300" simplePos="0" relativeHeight="251667456" behindDoc="0" locked="0" layoutInCell="1" allowOverlap="1" wp14:anchorId="3025E262" wp14:editId="21C9320C">
            <wp:simplePos x="0" y="0"/>
            <wp:positionH relativeFrom="column">
              <wp:posOffset>3615055</wp:posOffset>
            </wp:positionH>
            <wp:positionV relativeFrom="paragraph">
              <wp:posOffset>102235</wp:posOffset>
            </wp:positionV>
            <wp:extent cx="2279650" cy="1097280"/>
            <wp:effectExtent l="0" t="0" r="0" b="0"/>
            <wp:wrapSquare wrapText="bothSides"/>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7965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2BFD">
        <w:rPr>
          <w:color w:val="000000"/>
        </w:rPr>
        <w:t>2) Leak the argon into the chamber to a pressure of ~ 1.0</w:t>
      </w:r>
      <w:r w:rsidRPr="00282BFD">
        <w:rPr>
          <w:color w:val="000000"/>
        </w:rPr>
        <w:sym w:font="Symbol" w:char="F0B4"/>
      </w:r>
      <w:r w:rsidRPr="00282BFD">
        <w:rPr>
          <w:color w:val="000000"/>
        </w:rPr>
        <w:t>10</w:t>
      </w:r>
      <w:r w:rsidRPr="00282BFD">
        <w:rPr>
          <w:color w:val="000000"/>
          <w:vertAlign w:val="superscript"/>
        </w:rPr>
        <w:t>-7</w:t>
      </w:r>
      <w:r w:rsidRPr="00282BFD">
        <w:rPr>
          <w:color w:val="000000"/>
        </w:rPr>
        <w:t xml:space="preserve"> Torr.</w:t>
      </w:r>
    </w:p>
    <w:p w14:paraId="28A7E404" w14:textId="77777777" w:rsidR="00645A1A" w:rsidRPr="00282BFD" w:rsidRDefault="00645A1A" w:rsidP="00645A1A">
      <w:pPr>
        <w:rPr>
          <w:color w:val="000000"/>
        </w:rPr>
      </w:pPr>
      <w:r w:rsidRPr="00282BFD">
        <w:rPr>
          <w:color w:val="000000"/>
        </w:rPr>
        <w:t xml:space="preserve">3) Check for beam voltage and emission are set fully </w:t>
      </w:r>
      <w:proofErr w:type="gramStart"/>
      <w:r w:rsidRPr="00282BFD">
        <w:rPr>
          <w:color w:val="000000"/>
        </w:rPr>
        <w:t>counter-clockwise</w:t>
      </w:r>
      <w:proofErr w:type="gramEnd"/>
      <w:r w:rsidRPr="00282BFD">
        <w:rPr>
          <w:color w:val="000000"/>
        </w:rPr>
        <w:t>.</w:t>
      </w:r>
    </w:p>
    <w:p w14:paraId="4BE3371B" w14:textId="77777777" w:rsidR="00645A1A" w:rsidRPr="00282BFD" w:rsidRDefault="00645A1A" w:rsidP="00645A1A">
      <w:pPr>
        <w:rPr>
          <w:color w:val="000000"/>
        </w:rPr>
      </w:pPr>
      <w:r w:rsidRPr="00282BFD">
        <w:rPr>
          <w:color w:val="000000"/>
        </w:rPr>
        <w:t>4) Turn on power. Slowly turn filament current on. There may be a delay in display. Dial until 15 mA emission is obtained.</w:t>
      </w:r>
    </w:p>
    <w:p w14:paraId="66C5F5DA" w14:textId="77777777" w:rsidR="00645A1A" w:rsidRPr="00282BFD" w:rsidRDefault="00645A1A" w:rsidP="00645A1A">
      <w:pPr>
        <w:rPr>
          <w:color w:val="000000"/>
        </w:rPr>
      </w:pPr>
      <w:r w:rsidRPr="00282BFD">
        <w:rPr>
          <w:color w:val="000000"/>
        </w:rPr>
        <w:t>5) Turn voltage switch on, set to 2.0 keV.</w:t>
      </w:r>
      <w:r w:rsidRPr="00282BFD">
        <w:rPr>
          <w:noProof/>
          <w:color w:val="000000"/>
          <w:lang w:eastAsia="zh-CN"/>
        </w:rPr>
        <w:t xml:space="preserve"> </w:t>
      </w:r>
    </w:p>
    <w:p w14:paraId="53758D60" w14:textId="77777777" w:rsidR="00645A1A" w:rsidRPr="00282BFD" w:rsidRDefault="00645A1A" w:rsidP="00645A1A">
      <w:pPr>
        <w:rPr>
          <w:color w:val="000000"/>
        </w:rPr>
      </w:pPr>
      <w:r w:rsidRPr="00282BFD">
        <w:rPr>
          <w:color w:val="000000"/>
        </w:rPr>
        <w:t xml:space="preserve">6) Measure the sample current using a multi-meter connected to the sample. The sample is grounded through the multi-meter via thermocouple. The current should be around 2.0 </w:t>
      </w:r>
      <w:r w:rsidRPr="00282BFD">
        <w:rPr>
          <w:color w:val="000000"/>
        </w:rPr>
        <w:sym w:font="Symbol" w:char="F06D"/>
      </w:r>
      <w:r w:rsidRPr="00282BFD">
        <w:rPr>
          <w:color w:val="000000"/>
        </w:rPr>
        <w:t xml:space="preserve">A. Adjustment for the raster size are normally not </w:t>
      </w:r>
      <w:proofErr w:type="gramStart"/>
      <w:r w:rsidRPr="00282BFD">
        <w:rPr>
          <w:color w:val="000000"/>
        </w:rPr>
        <w:t>necessary, but</w:t>
      </w:r>
      <w:proofErr w:type="gramEnd"/>
      <w:r w:rsidRPr="00282BFD">
        <w:rPr>
          <w:color w:val="000000"/>
        </w:rPr>
        <w:t xml:space="preserve"> try initially. The “Raster” keeps on during sputtering. </w:t>
      </w:r>
      <w:r w:rsidR="00C1372F" w:rsidRPr="00282BFD">
        <w:rPr>
          <w:color w:val="000000"/>
        </w:rPr>
        <w:t xml:space="preserve">Gate size set at maximum for both X and Y. Beam position is set at 5.70(X) and 6.00 (Y). Use large beam size.  </w:t>
      </w:r>
      <w:r w:rsidRPr="00282BFD">
        <w:rPr>
          <w:color w:val="000000"/>
        </w:rPr>
        <w:t>Check argon pressure occasionally.</w:t>
      </w:r>
    </w:p>
    <w:p w14:paraId="5FBD8C44" w14:textId="77777777" w:rsidR="00645A1A" w:rsidRPr="00282BFD" w:rsidRDefault="00645A1A" w:rsidP="00645A1A">
      <w:pPr>
        <w:rPr>
          <w:color w:val="000000"/>
        </w:rPr>
      </w:pPr>
    </w:p>
    <w:p w14:paraId="05BAF83B" w14:textId="77777777" w:rsidR="00645A1A" w:rsidRPr="00282BFD" w:rsidRDefault="00645A1A" w:rsidP="00645A1A">
      <w:pPr>
        <w:rPr>
          <w:color w:val="000000"/>
        </w:rPr>
      </w:pPr>
      <w:r w:rsidRPr="00282BFD">
        <w:rPr>
          <w:color w:val="000000"/>
        </w:rPr>
        <w:t xml:space="preserve">To end sputtering:  </w:t>
      </w:r>
    </w:p>
    <w:p w14:paraId="70D195A5" w14:textId="77777777" w:rsidR="00645A1A" w:rsidRPr="00282BFD" w:rsidRDefault="00645A1A" w:rsidP="00645A1A">
      <w:pPr>
        <w:rPr>
          <w:color w:val="000000"/>
        </w:rPr>
      </w:pPr>
      <w:r w:rsidRPr="00282BFD">
        <w:rPr>
          <w:color w:val="000000"/>
        </w:rPr>
        <w:t>1) Close the valve for argon.</w:t>
      </w:r>
    </w:p>
    <w:p w14:paraId="3366CD35" w14:textId="77777777" w:rsidR="00645A1A" w:rsidRPr="00282BFD" w:rsidRDefault="00645A1A" w:rsidP="00645A1A">
      <w:pPr>
        <w:rPr>
          <w:color w:val="000000"/>
        </w:rPr>
      </w:pPr>
      <w:r w:rsidRPr="00282BFD">
        <w:rPr>
          <w:color w:val="000000"/>
        </w:rPr>
        <w:t xml:space="preserve">2) Turn off the voltage and filament current. Turn off power. </w:t>
      </w:r>
    </w:p>
    <w:p w14:paraId="09DB443F" w14:textId="3A1A3DBF" w:rsidR="00645A1A" w:rsidRPr="00282BFD" w:rsidRDefault="00645A1A" w:rsidP="00645A1A">
      <w:pPr>
        <w:rPr>
          <w:color w:val="000000"/>
        </w:rPr>
      </w:pPr>
      <w:r w:rsidRPr="00282BFD">
        <w:rPr>
          <w:color w:val="000000"/>
        </w:rPr>
        <w:t>3) The pressure in the chamber will reduce to ~1</w:t>
      </w:r>
      <w:r w:rsidRPr="00282BFD">
        <w:rPr>
          <w:color w:val="000000"/>
        </w:rPr>
        <w:sym w:font="Symbol" w:char="F0B4"/>
      </w:r>
      <w:r w:rsidRPr="00282BFD">
        <w:rPr>
          <w:color w:val="000000"/>
        </w:rPr>
        <w:t>10</w:t>
      </w:r>
      <w:r w:rsidRPr="00282BFD">
        <w:rPr>
          <w:color w:val="000000"/>
          <w:vertAlign w:val="superscript"/>
        </w:rPr>
        <w:t>-9</w:t>
      </w:r>
      <w:r w:rsidRPr="00282BFD">
        <w:rPr>
          <w:color w:val="000000"/>
        </w:rPr>
        <w:t xml:space="preserve"> Torr in about 5 mins. </w:t>
      </w:r>
    </w:p>
    <w:p w14:paraId="1BBFAB5F" w14:textId="77777777" w:rsidR="005B08D0" w:rsidRPr="00282BFD" w:rsidRDefault="005B08D0" w:rsidP="00645A1A">
      <w:pPr>
        <w:rPr>
          <w:color w:val="000000"/>
        </w:rPr>
      </w:pPr>
    </w:p>
    <w:p w14:paraId="3BD5DE22" w14:textId="77777777" w:rsidR="00645A1A" w:rsidRPr="00282BFD" w:rsidRDefault="00645A1A" w:rsidP="00645A1A">
      <w:pPr>
        <w:pStyle w:val="ColorfulList-Accent11"/>
        <w:overflowPunct/>
        <w:autoSpaceDE/>
        <w:adjustRightInd/>
        <w:spacing w:line="240" w:lineRule="auto"/>
        <w:ind w:firstLineChars="0"/>
        <w:jc w:val="left"/>
        <w:textAlignment w:val="auto"/>
        <w:rPr>
          <w:rFonts w:ascii="Times New Roman" w:hAnsi="Times New Roman"/>
          <w:color w:val="000000"/>
        </w:rPr>
      </w:pPr>
    </w:p>
    <w:p w14:paraId="16B78F80" w14:textId="6D255E3F" w:rsidR="00645A1A" w:rsidRPr="00282BFD" w:rsidRDefault="00E41A14" w:rsidP="00962BF4">
      <w:pPr>
        <w:pStyle w:val="berschrift2"/>
      </w:pPr>
      <w:bookmarkStart w:id="80" w:name="_Toc112745763"/>
      <w:r w:rsidRPr="00282BFD">
        <w:t xml:space="preserve">c. </w:t>
      </w:r>
      <w:r w:rsidR="00645A1A" w:rsidRPr="00282BFD">
        <w:t>Alignment and calibration</w:t>
      </w:r>
      <w:bookmarkEnd w:id="80"/>
    </w:p>
    <w:p w14:paraId="1B08F07A" w14:textId="77777777" w:rsidR="00112FF0" w:rsidRPr="00282BFD" w:rsidRDefault="00112FF0" w:rsidP="00F75163"/>
    <w:p w14:paraId="40FE3D08" w14:textId="042ACD81" w:rsidR="00645A1A" w:rsidRPr="00282BFD" w:rsidRDefault="00E41A14" w:rsidP="00E41A14">
      <w:pPr>
        <w:pStyle w:val="berschrift3"/>
      </w:pPr>
      <w:bookmarkStart w:id="81" w:name="_Toc112745764"/>
      <w:proofErr w:type="spellStart"/>
      <w:r w:rsidRPr="00282BFD">
        <w:t>i</w:t>
      </w:r>
      <w:proofErr w:type="spellEnd"/>
      <w:r w:rsidRPr="00282BFD">
        <w:t xml:space="preserve">. </w:t>
      </w:r>
      <w:r w:rsidR="00645A1A" w:rsidRPr="00282BFD">
        <w:t>Central spot position</w:t>
      </w:r>
      <w:bookmarkEnd w:id="81"/>
    </w:p>
    <w:p w14:paraId="74782509" w14:textId="77777777"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82BFD">
        <w:rPr>
          <w:rFonts w:ascii="Times New Roman" w:hAnsi="Times New Roman"/>
          <w:color w:val="000000"/>
        </w:rPr>
        <w:t xml:space="preserve">Currently, the central position is at Z position: 25.5”, angle 60º. </w:t>
      </w:r>
    </w:p>
    <w:p w14:paraId="4031AEE6" w14:textId="77777777" w:rsidR="00112FF0" w:rsidRPr="00282BFD" w:rsidRDefault="00112FF0"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4D0F854C" w14:textId="0F9CCF13" w:rsidR="00645A1A" w:rsidRPr="00282BFD" w:rsidRDefault="00E41A14" w:rsidP="00E41A14">
      <w:pPr>
        <w:pStyle w:val="berschrift3"/>
      </w:pPr>
      <w:bookmarkStart w:id="82" w:name="_Toc112745765"/>
      <w:r w:rsidRPr="00282BFD">
        <w:t xml:space="preserve">ii. </w:t>
      </w:r>
      <w:proofErr w:type="spellStart"/>
      <w:r w:rsidR="00645A1A" w:rsidRPr="00282BFD">
        <w:t>Rastering</w:t>
      </w:r>
      <w:bookmarkEnd w:id="82"/>
      <w:proofErr w:type="spellEnd"/>
    </w:p>
    <w:p w14:paraId="677982FB" w14:textId="77777777"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82BFD">
        <w:rPr>
          <w:rFonts w:ascii="Times New Roman" w:hAnsi="Times New Roman"/>
          <w:color w:val="000000"/>
        </w:rPr>
        <w:t xml:space="preserve">Currently, the setting for the </w:t>
      </w:r>
      <w:proofErr w:type="spellStart"/>
      <w:r w:rsidRPr="00282BFD">
        <w:rPr>
          <w:rFonts w:ascii="Times New Roman" w:hAnsi="Times New Roman"/>
          <w:color w:val="000000"/>
        </w:rPr>
        <w:t>rastering</w:t>
      </w:r>
      <w:proofErr w:type="spellEnd"/>
      <w:r w:rsidRPr="00282BFD">
        <w:rPr>
          <w:rFonts w:ascii="Times New Roman" w:hAnsi="Times New Roman"/>
          <w:color w:val="000000"/>
        </w:rPr>
        <w:t xml:space="preserve"> is 5 for X-direction knob and 4 for Y-direction knob. </w:t>
      </w:r>
    </w:p>
    <w:p w14:paraId="3BA2D73D" w14:textId="77777777" w:rsidR="00E92B9A" w:rsidRPr="00282BFD" w:rsidRDefault="00E92B9A" w:rsidP="00E92B9A">
      <w:pPr>
        <w:pStyle w:val="ColorfulList-Accent11"/>
        <w:overflowPunct/>
        <w:autoSpaceDE/>
        <w:adjustRightInd/>
        <w:spacing w:line="240" w:lineRule="auto"/>
        <w:ind w:left="2160" w:firstLineChars="0" w:firstLine="0"/>
        <w:jc w:val="left"/>
        <w:textAlignment w:val="auto"/>
        <w:rPr>
          <w:rFonts w:ascii="Times New Roman" w:hAnsi="Times New Roman"/>
          <w:color w:val="000000"/>
        </w:rPr>
      </w:pPr>
    </w:p>
    <w:p w14:paraId="712802E5" w14:textId="58914C5F" w:rsidR="00645A1A" w:rsidRPr="00282BFD" w:rsidRDefault="00F528CE" w:rsidP="00F528CE">
      <w:pPr>
        <w:pStyle w:val="berschrift2"/>
      </w:pPr>
      <w:bookmarkStart w:id="83" w:name="_Toc112745766"/>
      <w:r w:rsidRPr="00282BFD">
        <w:t>d.</w:t>
      </w:r>
      <w:r w:rsidR="00224FE1" w:rsidRPr="00282BFD">
        <w:t xml:space="preserve"> </w:t>
      </w:r>
      <w:r w:rsidR="00645A1A" w:rsidRPr="00282BFD">
        <w:t>Sample cleaning</w:t>
      </w:r>
      <w:bookmarkEnd w:id="83"/>
    </w:p>
    <w:p w14:paraId="2703ECD3" w14:textId="77777777" w:rsidR="00112FF0" w:rsidRPr="00282BFD" w:rsidRDefault="00112FF0" w:rsidP="00112FF0">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5CA12834" w14:textId="7614CBF0"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82BFD">
        <w:rPr>
          <w:rFonts w:ascii="Times New Roman" w:hAnsi="Times New Roman"/>
          <w:color w:val="000000"/>
        </w:rPr>
        <w:t xml:space="preserve">To clean a sample, cycles of sputtering/annealing may be needed. For Ni, sometimes it is necessary to sputtering the sample while holding the sample at about 500 ºC. </w:t>
      </w:r>
    </w:p>
    <w:p w14:paraId="2D902CA8" w14:textId="4E18A9FA"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233DC519" w14:textId="0B71B19B" w:rsidR="00861AE2" w:rsidRPr="00282BFD" w:rsidRDefault="00861AE2" w:rsidP="00E92B9A">
      <w:pPr>
        <w:pStyle w:val="ColorfulList-Accent11"/>
        <w:overflowPunct/>
        <w:autoSpaceDE/>
        <w:adjustRightInd/>
        <w:spacing w:line="240" w:lineRule="auto"/>
        <w:ind w:firstLineChars="0" w:firstLine="0"/>
        <w:jc w:val="left"/>
        <w:textAlignment w:val="auto"/>
        <w:rPr>
          <w:color w:val="000000"/>
        </w:rPr>
      </w:pPr>
      <w:r w:rsidRPr="00282BFD">
        <w:rPr>
          <w:color w:val="000000"/>
        </w:rPr>
        <w:t>For cleaning Ta substrate, sputtering the Ta substrate using 2 KeV ion energy in 2 x 10</w:t>
      </w:r>
      <w:r w:rsidRPr="00282BFD">
        <w:rPr>
          <w:color w:val="000000"/>
          <w:vertAlign w:val="superscript"/>
        </w:rPr>
        <w:t>-7</w:t>
      </w:r>
      <w:r w:rsidRPr="00282BFD">
        <w:rPr>
          <w:color w:val="000000"/>
        </w:rPr>
        <w:t xml:space="preserve"> torr </w:t>
      </w:r>
      <w:proofErr w:type="spellStart"/>
      <w:r w:rsidRPr="00282BFD">
        <w:rPr>
          <w:color w:val="000000"/>
        </w:rPr>
        <w:t>Ar</w:t>
      </w:r>
      <w:proofErr w:type="spellEnd"/>
      <w:r w:rsidRPr="00282BFD">
        <w:rPr>
          <w:color w:val="000000"/>
        </w:rPr>
        <w:t xml:space="preserve"> for 30 minutes followed by oxidation under 2 x 10</w:t>
      </w:r>
      <w:r w:rsidRPr="00282BFD">
        <w:rPr>
          <w:color w:val="000000"/>
          <w:vertAlign w:val="superscript"/>
        </w:rPr>
        <w:t>-5</w:t>
      </w:r>
      <w:r w:rsidRPr="00282BFD">
        <w:rPr>
          <w:color w:val="000000"/>
        </w:rPr>
        <w:t xml:space="preserve"> torr of O</w:t>
      </w:r>
      <w:r w:rsidRPr="00282BFD">
        <w:rPr>
          <w:color w:val="000000"/>
          <w:vertAlign w:val="subscript"/>
        </w:rPr>
        <w:t>2</w:t>
      </w:r>
      <w:r w:rsidRPr="00282BFD">
        <w:rPr>
          <w:color w:val="000000"/>
        </w:rPr>
        <w:t xml:space="preserve"> at 600 C for 5 minutes and annealing at 600 C for 5 minutes in UHV.</w:t>
      </w:r>
    </w:p>
    <w:p w14:paraId="23B730E5" w14:textId="6BBBF7DB"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252080D9" w14:textId="6AFBDB12"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5B10445D" w14:textId="1A1B8352"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2C89AAF8" w14:textId="77777777"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03A6FF2A" w14:textId="77777777" w:rsidR="00861AE2" w:rsidRPr="00282BFD" w:rsidRDefault="00861AE2"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F0DF3BD" w14:textId="4EFD5F8F" w:rsidR="00645A1A" w:rsidRPr="00282BFD" w:rsidRDefault="00F528CE" w:rsidP="00F528CE">
      <w:pPr>
        <w:pStyle w:val="berschrift1"/>
      </w:pPr>
      <w:bookmarkStart w:id="84" w:name="_Toc112745767"/>
      <w:r w:rsidRPr="00282BFD">
        <w:lastRenderedPageBreak/>
        <w:t xml:space="preserve">8. </w:t>
      </w:r>
      <w:r w:rsidR="00645A1A" w:rsidRPr="00282BFD">
        <w:t>Low Energy Scattering data acquisition</w:t>
      </w:r>
      <w:bookmarkEnd w:id="84"/>
    </w:p>
    <w:p w14:paraId="254C50CF" w14:textId="77777777" w:rsidR="00112FF0" w:rsidRPr="00282BFD" w:rsidRDefault="00112FF0" w:rsidP="00112FF0">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7BC4E30C" w14:textId="05C261BE" w:rsidR="00645A1A" w:rsidRPr="00282BFD" w:rsidRDefault="00F528CE" w:rsidP="00F528CE">
      <w:pPr>
        <w:pStyle w:val="berschrift2"/>
      </w:pPr>
      <w:bookmarkStart w:id="85" w:name="_Toc112745768"/>
      <w:r w:rsidRPr="00282BFD">
        <w:t xml:space="preserve">a. </w:t>
      </w:r>
      <w:r w:rsidR="00CF2829" w:rsidRPr="00282BFD">
        <w:t>Overview</w:t>
      </w:r>
      <w:bookmarkEnd w:id="85"/>
    </w:p>
    <w:p w14:paraId="4B4738FF" w14:textId="77777777" w:rsidR="002F5BBE" w:rsidRPr="00282BFD" w:rsidRDefault="002F5BBE" w:rsidP="002F5BBE">
      <w:pPr>
        <w:pStyle w:val="ColorfulList-Accent11"/>
        <w:overflowPunct/>
        <w:autoSpaceDE/>
        <w:adjustRightInd/>
        <w:spacing w:line="240" w:lineRule="auto"/>
        <w:ind w:left="2520" w:firstLineChars="0" w:firstLine="0"/>
        <w:jc w:val="left"/>
        <w:textAlignment w:val="auto"/>
        <w:rPr>
          <w:rFonts w:ascii="Times New Roman" w:hAnsi="Times New Roman"/>
          <w:color w:val="000000"/>
        </w:rPr>
      </w:pPr>
    </w:p>
    <w:p w14:paraId="06626F5F" w14:textId="77777777" w:rsidR="00CF2829" w:rsidRPr="00282BFD" w:rsidRDefault="002F5BBE" w:rsidP="002F5BBE">
      <w:pPr>
        <w:rPr>
          <w:color w:val="000000"/>
        </w:rPr>
      </w:pPr>
      <w:r w:rsidRPr="00282BFD">
        <w:rPr>
          <w:color w:val="000000"/>
        </w:rPr>
        <w:t xml:space="preserve">Low energy ion scattering spectroscopy </w:t>
      </w:r>
      <w:r w:rsidR="00CF2829" w:rsidRPr="00282BFD">
        <w:rPr>
          <w:color w:val="000000"/>
        </w:rPr>
        <w:t>is a technique with the special feature to solely detect the composition of the topmost surface layer. In most cases, helium and neon gases are used to generate the incident ions. Helium is superior in achieving better peak resolution and intensity, while neon should be used in the case of detecting some heavier atoms, such as iodine. One universal formula (binary collision model) can be used to calculate the energy distribution of the reflected ions. The energy of the scattered ions is determined by both the masses of both incident ions and the surface atoms, and the scattering angles specifically in the chamber.</w:t>
      </w:r>
      <w:r w:rsidRPr="00282BFD">
        <w:rPr>
          <w:color w:val="000000"/>
        </w:rPr>
        <w:t xml:space="preserve"> For the Michelle system, the scattering angle is about </w:t>
      </w:r>
      <w:proofErr w:type="gramStart"/>
      <w:r w:rsidRPr="00282BFD">
        <w:rPr>
          <w:color w:val="000000"/>
        </w:rPr>
        <w:t>225º</w:t>
      </w:r>
      <w:proofErr w:type="gramEnd"/>
    </w:p>
    <w:p w14:paraId="09575619" w14:textId="77777777" w:rsidR="00CF2829" w:rsidRPr="00282BFD" w:rsidRDefault="00CF2829" w:rsidP="00CF2829">
      <w:pPr>
        <w:pStyle w:val="ColorfulList-Accent11"/>
        <w:overflowPunct/>
        <w:autoSpaceDE/>
        <w:adjustRightInd/>
        <w:spacing w:line="240" w:lineRule="auto"/>
        <w:ind w:firstLineChars="0"/>
        <w:jc w:val="left"/>
        <w:textAlignment w:val="auto"/>
        <w:rPr>
          <w:rFonts w:ascii="Times New Roman" w:hAnsi="Times New Roman"/>
          <w:color w:val="000000"/>
        </w:rPr>
      </w:pPr>
    </w:p>
    <w:p w14:paraId="768EB49A" w14:textId="5615C347" w:rsidR="00645A1A" w:rsidRPr="00282BFD" w:rsidRDefault="00F528CE" w:rsidP="00F528CE">
      <w:pPr>
        <w:pStyle w:val="berschrift2"/>
      </w:pPr>
      <w:bookmarkStart w:id="86" w:name="_Toc112745769"/>
      <w:r w:rsidRPr="00282BFD">
        <w:t xml:space="preserve">b. </w:t>
      </w:r>
      <w:r w:rsidR="00645A1A" w:rsidRPr="00282BFD">
        <w:t>Preparation</w:t>
      </w:r>
      <w:bookmarkEnd w:id="86"/>
    </w:p>
    <w:p w14:paraId="5BB368A3" w14:textId="77777777" w:rsidR="002F5BBE" w:rsidRPr="00282BFD" w:rsidRDefault="002F5BBE" w:rsidP="002F5BBE">
      <w:pPr>
        <w:pStyle w:val="ColorfulList-Accent11"/>
        <w:overflowPunct/>
        <w:autoSpaceDE/>
        <w:adjustRightInd/>
        <w:spacing w:line="240" w:lineRule="auto"/>
        <w:ind w:firstLineChars="0"/>
        <w:jc w:val="left"/>
        <w:textAlignment w:val="auto"/>
        <w:rPr>
          <w:rFonts w:ascii="Times New Roman" w:hAnsi="Times New Roman"/>
          <w:color w:val="000000"/>
        </w:rPr>
      </w:pPr>
    </w:p>
    <w:p w14:paraId="0CC21640" w14:textId="77777777" w:rsidR="002F5BBE" w:rsidRPr="00282BFD" w:rsidRDefault="002F5BBE" w:rsidP="002F5BBE">
      <w:pPr>
        <w:jc w:val="both"/>
        <w:rPr>
          <w:color w:val="000000"/>
        </w:rPr>
      </w:pPr>
      <w:r w:rsidRPr="00282BFD">
        <w:rPr>
          <w:color w:val="000000"/>
        </w:rPr>
        <w:t xml:space="preserve">Make sure the </w:t>
      </w:r>
      <w:r w:rsidRPr="00282BFD">
        <w:rPr>
          <w:bCs/>
          <w:color w:val="000000"/>
        </w:rPr>
        <w:t>slave unit</w:t>
      </w:r>
      <w:r w:rsidRPr="00282BFD">
        <w:rPr>
          <w:color w:val="000000"/>
        </w:rPr>
        <w:t xml:space="preserve"> is correctly connected to the </w:t>
      </w:r>
      <w:r w:rsidR="009E1934" w:rsidRPr="00282BFD">
        <w:rPr>
          <w:color w:val="000000"/>
        </w:rPr>
        <w:t>energy</w:t>
      </w:r>
      <w:r w:rsidRPr="00282BFD">
        <w:rPr>
          <w:color w:val="000000"/>
        </w:rPr>
        <w:t xml:space="preserve"> analyzer. Two additional lines </w:t>
      </w:r>
      <w:proofErr w:type="gramStart"/>
      <w:r w:rsidRPr="00282BFD">
        <w:rPr>
          <w:color w:val="000000"/>
        </w:rPr>
        <w:t>should to</w:t>
      </w:r>
      <w:proofErr w:type="gramEnd"/>
      <w:r w:rsidRPr="00282BFD">
        <w:rPr>
          <w:color w:val="000000"/>
        </w:rPr>
        <w:t xml:space="preserve"> be added to switch from XPS to ISS mode.  </w:t>
      </w:r>
      <w:r w:rsidR="009E1934" w:rsidRPr="00282BFD">
        <w:rPr>
          <w:color w:val="000000"/>
        </w:rPr>
        <w:t>Please r</w:t>
      </w:r>
      <w:r w:rsidRPr="00282BFD">
        <w:rPr>
          <w:color w:val="000000"/>
        </w:rPr>
        <w:t>efer to VG manual for the details.</w:t>
      </w:r>
      <w:r w:rsidR="009E1934" w:rsidRPr="00282BFD">
        <w:rPr>
          <w:color w:val="000000"/>
        </w:rPr>
        <w:t xml:space="preserve"> Here is the short description on how to connect the cables. </w:t>
      </w:r>
    </w:p>
    <w:p w14:paraId="0CDC5159" w14:textId="77777777" w:rsidR="002F5BBE" w:rsidRPr="00282BFD" w:rsidRDefault="002F5BBE" w:rsidP="002F5BBE">
      <w:pPr>
        <w:rPr>
          <w:color w:val="000000"/>
        </w:rPr>
      </w:pPr>
      <w:r w:rsidRPr="00282BFD">
        <w:rPr>
          <w:color w:val="000000"/>
        </w:rPr>
        <w:t xml:space="preserve">                    </w:t>
      </w:r>
    </w:p>
    <w:p w14:paraId="7B296A5E" w14:textId="77777777" w:rsidR="002F5BBE" w:rsidRPr="00282BFD" w:rsidRDefault="00FB6A3F" w:rsidP="002F5BBE">
      <w:pPr>
        <w:rPr>
          <w:color w:val="000000"/>
        </w:rPr>
      </w:pPr>
      <w:r w:rsidRPr="00282BFD">
        <w:rPr>
          <w:noProof/>
          <w:color w:val="000000"/>
        </w:rPr>
        <w:drawing>
          <wp:anchor distT="0" distB="0" distL="114300" distR="114300" simplePos="0" relativeHeight="251679744" behindDoc="1" locked="0" layoutInCell="1" allowOverlap="1" wp14:anchorId="6B8914B0" wp14:editId="66E88DBF">
            <wp:simplePos x="0" y="0"/>
            <wp:positionH relativeFrom="column">
              <wp:posOffset>2880360</wp:posOffset>
            </wp:positionH>
            <wp:positionV relativeFrom="paragraph">
              <wp:posOffset>101600</wp:posOffset>
            </wp:positionV>
            <wp:extent cx="1974850" cy="1521460"/>
            <wp:effectExtent l="0" t="0" r="0" b="0"/>
            <wp:wrapTight wrapText="bothSides">
              <wp:wrapPolygon edited="0">
                <wp:start x="0" y="0"/>
                <wp:lineTo x="0" y="21366"/>
                <wp:lineTo x="21461" y="21366"/>
                <wp:lineTo x="21461"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74850" cy="1521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2BFD">
        <w:rPr>
          <w:noProof/>
          <w:color w:val="000000"/>
        </w:rPr>
        <w:drawing>
          <wp:anchor distT="0" distB="0" distL="114300" distR="114300" simplePos="0" relativeHeight="251675648" behindDoc="1" locked="0" layoutInCell="1" allowOverlap="1" wp14:anchorId="5F4F8776" wp14:editId="770A72F1">
            <wp:simplePos x="0" y="0"/>
            <wp:positionH relativeFrom="column">
              <wp:posOffset>628650</wp:posOffset>
            </wp:positionH>
            <wp:positionV relativeFrom="paragraph">
              <wp:posOffset>86995</wp:posOffset>
            </wp:positionV>
            <wp:extent cx="1718945" cy="1536065"/>
            <wp:effectExtent l="0" t="0" r="0" b="0"/>
            <wp:wrapTight wrapText="bothSides">
              <wp:wrapPolygon edited="0">
                <wp:start x="0" y="0"/>
                <wp:lineTo x="0" y="21430"/>
                <wp:lineTo x="21305" y="21430"/>
                <wp:lineTo x="21305"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18945" cy="1536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E28A56" w14:textId="77777777" w:rsidR="002F5BBE" w:rsidRPr="00282BFD" w:rsidRDefault="002F5BBE" w:rsidP="002F5BBE">
      <w:pPr>
        <w:rPr>
          <w:color w:val="000000"/>
        </w:rPr>
      </w:pPr>
    </w:p>
    <w:p w14:paraId="53E1FE8D" w14:textId="77777777" w:rsidR="002F5BBE" w:rsidRPr="00282BFD" w:rsidRDefault="002F5BBE" w:rsidP="002F5BBE">
      <w:pPr>
        <w:rPr>
          <w:color w:val="000000"/>
        </w:rPr>
      </w:pPr>
    </w:p>
    <w:p w14:paraId="1FEF4410" w14:textId="77777777" w:rsidR="002F5BBE" w:rsidRPr="00282BFD" w:rsidRDefault="002F5BBE" w:rsidP="002F5BBE">
      <w:pPr>
        <w:rPr>
          <w:color w:val="000000"/>
        </w:rPr>
      </w:pPr>
    </w:p>
    <w:p w14:paraId="3912CF50" w14:textId="77777777" w:rsidR="002F5BBE" w:rsidRPr="00282BFD" w:rsidRDefault="002F5BBE" w:rsidP="002F5BBE">
      <w:pPr>
        <w:rPr>
          <w:color w:val="000000"/>
        </w:rPr>
      </w:pPr>
    </w:p>
    <w:p w14:paraId="21A7FE11" w14:textId="77777777" w:rsidR="002F5BBE" w:rsidRPr="00282BFD" w:rsidRDefault="002F5BBE" w:rsidP="002F5BBE">
      <w:pPr>
        <w:rPr>
          <w:color w:val="000000"/>
        </w:rPr>
      </w:pPr>
    </w:p>
    <w:p w14:paraId="44CA8906" w14:textId="77777777" w:rsidR="002F5BBE" w:rsidRPr="00282BFD" w:rsidRDefault="002F5BBE" w:rsidP="002F5BBE">
      <w:pPr>
        <w:rPr>
          <w:color w:val="000000"/>
        </w:rPr>
      </w:pPr>
    </w:p>
    <w:p w14:paraId="28F78386" w14:textId="77777777" w:rsidR="002F5BBE" w:rsidRPr="00282BFD" w:rsidRDefault="002F5BBE" w:rsidP="002F5BBE">
      <w:pPr>
        <w:rPr>
          <w:color w:val="000000"/>
        </w:rPr>
      </w:pPr>
    </w:p>
    <w:p w14:paraId="3A7D6513" w14:textId="77777777" w:rsidR="002F5BBE" w:rsidRPr="00282BFD" w:rsidRDefault="002F5BBE" w:rsidP="002F5BBE">
      <w:pPr>
        <w:rPr>
          <w:color w:val="000000"/>
        </w:rPr>
      </w:pPr>
    </w:p>
    <w:p w14:paraId="779B68FC" w14:textId="77777777" w:rsidR="002F5BBE" w:rsidRPr="00282BFD" w:rsidRDefault="002F5BBE" w:rsidP="002F5BBE">
      <w:pPr>
        <w:rPr>
          <w:color w:val="000000"/>
        </w:rPr>
      </w:pPr>
    </w:p>
    <w:p w14:paraId="201778A5" w14:textId="77777777" w:rsidR="009E1934" w:rsidRPr="00282BFD" w:rsidRDefault="009E1934" w:rsidP="002F5BBE">
      <w:pPr>
        <w:jc w:val="both"/>
        <w:rPr>
          <w:color w:val="000000"/>
        </w:rPr>
      </w:pPr>
      <w:r w:rsidRPr="00282BFD">
        <w:rPr>
          <w:color w:val="000000"/>
        </w:rPr>
        <w:t xml:space="preserve">The unit must be turned off before switching from XPS to ISS mode. Open the shelf-door on the backside to locate the control units. </w:t>
      </w:r>
    </w:p>
    <w:p w14:paraId="3F7C1766" w14:textId="77777777" w:rsidR="009E1934" w:rsidRPr="00282BFD" w:rsidRDefault="009E1934" w:rsidP="002F5BBE">
      <w:pPr>
        <w:jc w:val="both"/>
        <w:rPr>
          <w:color w:val="000000"/>
        </w:rPr>
      </w:pPr>
      <w:r w:rsidRPr="00282BFD">
        <w:rPr>
          <w:color w:val="000000"/>
        </w:rPr>
        <w:t>1) Find the BNC cable that is not in use and connect one side to Unit 362, Chan Prog. Connect the other side to Unit 356, 362.</w:t>
      </w:r>
    </w:p>
    <w:p w14:paraId="169A8C82" w14:textId="77777777" w:rsidR="009E1934" w:rsidRPr="00282BFD" w:rsidRDefault="009E1934" w:rsidP="002F5BBE">
      <w:pPr>
        <w:jc w:val="both"/>
        <w:rPr>
          <w:color w:val="000000"/>
        </w:rPr>
      </w:pPr>
      <w:r w:rsidRPr="00282BFD">
        <w:rPr>
          <w:color w:val="000000"/>
        </w:rPr>
        <w:t xml:space="preserve">2) Disconnect one side of the cable that is connected to Unit 362, CHAN. And connect it to the TEE at Unit 356, O/P. </w:t>
      </w:r>
    </w:p>
    <w:p w14:paraId="420D12A5" w14:textId="77777777" w:rsidR="009E1934" w:rsidRPr="00282BFD" w:rsidRDefault="009E1934" w:rsidP="002F5BBE">
      <w:pPr>
        <w:jc w:val="both"/>
        <w:rPr>
          <w:color w:val="000000"/>
        </w:rPr>
      </w:pPr>
      <w:r w:rsidRPr="00282BFD">
        <w:rPr>
          <w:color w:val="000000"/>
        </w:rPr>
        <w:t xml:space="preserve">3) Disconnect one side of the cable that is connected to </w:t>
      </w:r>
      <w:r w:rsidR="006B1E75" w:rsidRPr="00282BFD">
        <w:rPr>
          <w:color w:val="000000"/>
        </w:rPr>
        <w:t xml:space="preserve">Unit 362, </w:t>
      </w:r>
      <w:proofErr w:type="spellStart"/>
      <w:r w:rsidR="006B1E75" w:rsidRPr="00282BFD">
        <w:rPr>
          <w:color w:val="000000"/>
        </w:rPr>
        <w:t>Mult</w:t>
      </w:r>
      <w:proofErr w:type="spellEnd"/>
      <w:r w:rsidR="006B1E75" w:rsidRPr="00282BFD">
        <w:rPr>
          <w:color w:val="000000"/>
        </w:rPr>
        <w:t xml:space="preserve"> Prog. And connect it to the TEE at Unit 356, O/P.</w:t>
      </w:r>
    </w:p>
    <w:p w14:paraId="0A911F5C" w14:textId="77777777" w:rsidR="006B1E75" w:rsidRPr="00282BFD" w:rsidRDefault="006B1E75" w:rsidP="002F5BBE">
      <w:pPr>
        <w:jc w:val="both"/>
        <w:rPr>
          <w:color w:val="000000"/>
        </w:rPr>
      </w:pPr>
    </w:p>
    <w:p w14:paraId="7C6CB09C" w14:textId="77777777" w:rsidR="002F5BBE" w:rsidRPr="00282BFD" w:rsidRDefault="002F5BBE" w:rsidP="002F5BBE">
      <w:pPr>
        <w:jc w:val="both"/>
        <w:rPr>
          <w:color w:val="000000"/>
        </w:rPr>
      </w:pPr>
      <w:r w:rsidRPr="00282BFD">
        <w:rPr>
          <w:color w:val="000000"/>
        </w:rPr>
        <w:t xml:space="preserve">Make sure that the function has been switched from </w:t>
      </w:r>
      <w:r w:rsidRPr="00282BFD">
        <w:rPr>
          <w:bCs/>
          <w:color w:val="000000"/>
        </w:rPr>
        <w:t>XPS</w:t>
      </w:r>
      <w:r w:rsidRPr="00282BFD">
        <w:rPr>
          <w:color w:val="000000"/>
        </w:rPr>
        <w:t xml:space="preserve"> to </w:t>
      </w:r>
      <w:r w:rsidRPr="00282BFD">
        <w:rPr>
          <w:bCs/>
          <w:color w:val="000000"/>
        </w:rPr>
        <w:t>ISS</w:t>
      </w:r>
      <w:r w:rsidRPr="00282BFD">
        <w:rPr>
          <w:color w:val="000000"/>
        </w:rPr>
        <w:t xml:space="preserve"> mode in the controller. Note that in most XPS studies, the pass energy is set as </w:t>
      </w:r>
      <w:r w:rsidRPr="00282BFD">
        <w:rPr>
          <w:bCs/>
          <w:color w:val="000000"/>
        </w:rPr>
        <w:t>50 eV</w:t>
      </w:r>
      <w:r w:rsidRPr="00282BFD">
        <w:rPr>
          <w:color w:val="000000"/>
        </w:rPr>
        <w:t xml:space="preserve">, while </w:t>
      </w:r>
      <w:r w:rsidRPr="00282BFD">
        <w:rPr>
          <w:bCs/>
          <w:color w:val="000000"/>
        </w:rPr>
        <w:t>120 eV</w:t>
      </w:r>
      <w:r w:rsidRPr="00282BFD">
        <w:rPr>
          <w:color w:val="000000"/>
        </w:rPr>
        <w:t xml:space="preserve"> pass energy should be used for ISS experiments.</w:t>
      </w:r>
    </w:p>
    <w:p w14:paraId="70C0469B" w14:textId="77777777" w:rsidR="002F5BBE" w:rsidRPr="00282BFD" w:rsidRDefault="002F5BBE" w:rsidP="002F5BBE">
      <w:pPr>
        <w:jc w:val="both"/>
        <w:rPr>
          <w:color w:val="000000"/>
        </w:rPr>
      </w:pPr>
    </w:p>
    <w:p w14:paraId="1B61A4EB" w14:textId="77777777" w:rsidR="002F5BBE" w:rsidRPr="005A1F30" w:rsidRDefault="002F5BBE" w:rsidP="002F5BBE">
      <w:pPr>
        <w:jc w:val="both"/>
        <w:rPr>
          <w:color w:val="000000"/>
        </w:rPr>
      </w:pPr>
      <w:r w:rsidRPr="00282BFD">
        <w:rPr>
          <w:color w:val="000000"/>
        </w:rPr>
        <w:t xml:space="preserve">Make sure that the ion gun, </w:t>
      </w:r>
      <w:proofErr w:type="gramStart"/>
      <w:r w:rsidRPr="00282BFD">
        <w:rPr>
          <w:color w:val="000000"/>
        </w:rPr>
        <w:t>sample</w:t>
      </w:r>
      <w:proofErr w:type="gramEnd"/>
      <w:r w:rsidRPr="00282BFD">
        <w:rPr>
          <w:color w:val="000000"/>
        </w:rPr>
        <w:t xml:space="preserve"> and electron analyzer are all installed in the right position. The geometry of these three components proves to be important to give a reasonable yield of ISS signal.</w:t>
      </w:r>
      <w:r w:rsidR="00C1372F" w:rsidRPr="00282BFD">
        <w:rPr>
          <w:color w:val="000000"/>
        </w:rPr>
        <w:t xml:space="preserve"> If needed, slightly move the sample up and down or rotate the sample to maximize the signal. </w:t>
      </w:r>
      <w:r w:rsidR="00C1372F" w:rsidRPr="00282BFD">
        <w:rPr>
          <w:color w:val="000000"/>
        </w:rPr>
        <w:lastRenderedPageBreak/>
        <w:t>During operation of ISS, the raster must be in off position (middle). The gate size is set at minimum. Try to use the small or medium beam size.</w:t>
      </w:r>
      <w:r w:rsidR="00C1372F" w:rsidRPr="005A1F30">
        <w:rPr>
          <w:color w:val="000000"/>
        </w:rPr>
        <w:t xml:space="preserve"> </w:t>
      </w:r>
    </w:p>
    <w:p w14:paraId="0C00818C" w14:textId="77777777" w:rsidR="002F5BBE" w:rsidRPr="005A1F30" w:rsidRDefault="002F5BBE" w:rsidP="002F5BBE">
      <w:pPr>
        <w:pStyle w:val="ColorfulList-Accent11"/>
        <w:overflowPunct/>
        <w:autoSpaceDE/>
        <w:adjustRightInd/>
        <w:spacing w:line="240" w:lineRule="auto"/>
        <w:ind w:firstLineChars="0"/>
        <w:jc w:val="left"/>
        <w:textAlignment w:val="auto"/>
        <w:rPr>
          <w:rFonts w:ascii="Times New Roman" w:hAnsi="Times New Roman"/>
          <w:color w:val="000000"/>
        </w:rPr>
      </w:pPr>
    </w:p>
    <w:p w14:paraId="0A7697DA" w14:textId="061415E3" w:rsidR="00645A1A" w:rsidRPr="005A1F30" w:rsidRDefault="00F528CE" w:rsidP="00F528CE">
      <w:pPr>
        <w:pStyle w:val="berschrift3"/>
      </w:pPr>
      <w:bookmarkStart w:id="87" w:name="_Toc112745770"/>
      <w:proofErr w:type="spellStart"/>
      <w:r>
        <w:t>i</w:t>
      </w:r>
      <w:proofErr w:type="spellEnd"/>
      <w:r>
        <w:t>. The s</w:t>
      </w:r>
      <w:r w:rsidR="00645A1A" w:rsidRPr="005A1F30">
        <w:t>tandard data acquisition procedure</w:t>
      </w:r>
      <w:bookmarkEnd w:id="87"/>
    </w:p>
    <w:p w14:paraId="02AC3E52" w14:textId="77777777" w:rsidR="00645A1A" w:rsidRPr="005A1F30" w:rsidRDefault="00645A1A" w:rsidP="00C73FF8">
      <w:pPr>
        <w:pStyle w:val="ColorfulList-Accent11"/>
        <w:ind w:firstLine="480"/>
        <w:rPr>
          <w:rFonts w:ascii="Times New Roman" w:hAnsi="Times New Roman"/>
          <w:color w:val="000000"/>
        </w:rPr>
      </w:pPr>
    </w:p>
    <w:p w14:paraId="24DF8524" w14:textId="77777777" w:rsidR="002F5BBE" w:rsidRPr="005A1F30" w:rsidRDefault="002F5BBE" w:rsidP="002F5BBE">
      <w:pPr>
        <w:jc w:val="both"/>
        <w:rPr>
          <w:bCs/>
          <w:iCs/>
          <w:color w:val="000000"/>
        </w:rPr>
      </w:pPr>
      <w:r w:rsidRPr="005A1F30">
        <w:rPr>
          <w:bCs/>
          <w:iCs/>
          <w:color w:val="000000"/>
        </w:rPr>
        <w:t xml:space="preserve">1) Turn on the ion gun power. The ion beam raster should be set as zero in both x and y directions. </w:t>
      </w:r>
    </w:p>
    <w:p w14:paraId="2E037625" w14:textId="77777777" w:rsidR="002F5BBE" w:rsidRPr="005A1F30" w:rsidRDefault="002F5BBE" w:rsidP="002F5BBE">
      <w:pPr>
        <w:jc w:val="both"/>
        <w:rPr>
          <w:bCs/>
          <w:iCs/>
          <w:color w:val="000000"/>
        </w:rPr>
      </w:pPr>
      <w:r w:rsidRPr="005A1F30">
        <w:rPr>
          <w:bCs/>
          <w:iCs/>
          <w:color w:val="000000"/>
        </w:rPr>
        <w:t xml:space="preserve">2) Tune the filament current to ~15 mA and the ionization voltage to 500 V, respectively. Note: The ionization energy of ion gun is not necessarily set as 500 V for all the experiments. It is depending on the gas chosen and your need. </w:t>
      </w:r>
    </w:p>
    <w:p w14:paraId="55D83F88" w14:textId="77777777" w:rsidR="002F5BBE" w:rsidRPr="005A1F30" w:rsidRDefault="002F5BBE" w:rsidP="002F5BBE">
      <w:pPr>
        <w:jc w:val="both"/>
        <w:rPr>
          <w:bCs/>
          <w:iCs/>
          <w:color w:val="000000"/>
        </w:rPr>
      </w:pPr>
      <w:r w:rsidRPr="005A1F30">
        <w:rPr>
          <w:bCs/>
          <w:iCs/>
          <w:color w:val="000000"/>
        </w:rPr>
        <w:t xml:space="preserve">3) In the spectrometer controller, set the kinetic energy to the estimated peak position using the binary collision model. Then gradually introduce the helium/neon gas into the chamber until the sample current reading reach above 50 </w:t>
      </w:r>
      <w:proofErr w:type="spellStart"/>
      <w:r w:rsidRPr="005A1F30">
        <w:rPr>
          <w:bCs/>
          <w:iCs/>
          <w:color w:val="000000"/>
        </w:rPr>
        <w:t>nA.</w:t>
      </w:r>
      <w:proofErr w:type="spellEnd"/>
      <w:r w:rsidRPr="005A1F30">
        <w:rPr>
          <w:bCs/>
          <w:iCs/>
          <w:color w:val="000000"/>
        </w:rPr>
        <w:t xml:space="preserve"> It is recommended that without perishing your ISS signal too much, a lower gas pressure should be used (usually 10-8 even 10-9 torr is fine, but we never try higher than 2.0x10</w:t>
      </w:r>
      <w:r w:rsidRPr="005A1F30">
        <w:rPr>
          <w:bCs/>
          <w:iCs/>
          <w:color w:val="000000"/>
          <w:vertAlign w:val="superscript"/>
        </w:rPr>
        <w:t>-7</w:t>
      </w:r>
      <w:r w:rsidRPr="005A1F30">
        <w:rPr>
          <w:bCs/>
          <w:iCs/>
          <w:color w:val="000000"/>
        </w:rPr>
        <w:t xml:space="preserve"> torr).</w:t>
      </w:r>
    </w:p>
    <w:p w14:paraId="640A394B" w14:textId="77777777" w:rsidR="002F5BBE" w:rsidRPr="005A1F30" w:rsidRDefault="002F5BBE" w:rsidP="002F5BBE">
      <w:pPr>
        <w:jc w:val="both"/>
        <w:rPr>
          <w:bCs/>
          <w:iCs/>
          <w:color w:val="000000"/>
        </w:rPr>
      </w:pPr>
      <w:r w:rsidRPr="005A1F30">
        <w:rPr>
          <w:bCs/>
          <w:iCs/>
          <w:color w:val="000000"/>
        </w:rPr>
        <w:t xml:space="preserve">4) Now you should be able to detect some counts from the ratemeter. If not, try to move and rotate the sample to optimize the ISS signal (check, if the </w:t>
      </w:r>
      <w:proofErr w:type="spellStart"/>
      <w:r w:rsidRPr="005A1F30">
        <w:rPr>
          <w:bCs/>
          <w:iCs/>
          <w:color w:val="000000"/>
        </w:rPr>
        <w:t>channeltron</w:t>
      </w:r>
      <w:proofErr w:type="spellEnd"/>
      <w:r w:rsidRPr="005A1F30">
        <w:rPr>
          <w:bCs/>
          <w:iCs/>
          <w:color w:val="000000"/>
        </w:rPr>
        <w:t xml:space="preserve"> multiplier voltage is on, if all the connections are right set, if there is enough sample current seen from the pico-ammeter).</w:t>
      </w:r>
    </w:p>
    <w:p w14:paraId="7744D9DE" w14:textId="77777777" w:rsidR="002F5BBE" w:rsidRPr="005A1F30" w:rsidRDefault="002F5BBE" w:rsidP="002F5BBE">
      <w:pPr>
        <w:jc w:val="both"/>
        <w:rPr>
          <w:bCs/>
          <w:iCs/>
          <w:color w:val="000000"/>
        </w:rPr>
      </w:pPr>
      <w:r w:rsidRPr="005A1F30">
        <w:rPr>
          <w:bCs/>
          <w:iCs/>
          <w:color w:val="000000"/>
        </w:rPr>
        <w:t>5) Then take the ISS spectrum by scanning the kinetic energy within the selected range. Use the same software as XPS.</w:t>
      </w:r>
    </w:p>
    <w:p w14:paraId="276721DF" w14:textId="77777777" w:rsidR="0080383A" w:rsidRPr="005A1F30" w:rsidRDefault="0080383A" w:rsidP="002F5BBE">
      <w:pPr>
        <w:jc w:val="both"/>
        <w:rPr>
          <w:bCs/>
          <w:iCs/>
          <w:color w:val="000000"/>
        </w:rPr>
      </w:pPr>
      <w:r w:rsidRPr="005A1F30">
        <w:rPr>
          <w:bCs/>
          <w:iCs/>
          <w:color w:val="000000"/>
        </w:rPr>
        <w:t xml:space="preserve"> Note: Previous experiments show that the ISS experiment seems to cause some damage to the </w:t>
      </w:r>
      <w:proofErr w:type="spellStart"/>
      <w:r w:rsidRPr="005A1F30">
        <w:rPr>
          <w:bCs/>
          <w:iCs/>
          <w:color w:val="000000"/>
        </w:rPr>
        <w:t>channeltron</w:t>
      </w:r>
      <w:proofErr w:type="spellEnd"/>
      <w:r w:rsidRPr="005A1F30">
        <w:rPr>
          <w:bCs/>
          <w:iCs/>
          <w:color w:val="000000"/>
        </w:rPr>
        <w:t xml:space="preserve">. As the XPS signal intensity drops about 10-20% after ISS experiments are done. </w:t>
      </w:r>
    </w:p>
    <w:p w14:paraId="3A8B242E" w14:textId="77777777" w:rsidR="002F5BBE" w:rsidRPr="005A1F30" w:rsidRDefault="002F5BBE" w:rsidP="00CF2829">
      <w:pPr>
        <w:rPr>
          <w:bCs/>
          <w:iCs/>
          <w:color w:val="000000"/>
        </w:rPr>
      </w:pPr>
    </w:p>
    <w:p w14:paraId="06F7CD16" w14:textId="5511DCA6" w:rsidR="00A44678" w:rsidRPr="005A1F30" w:rsidRDefault="00AE4977" w:rsidP="00AE4977">
      <w:pPr>
        <w:pStyle w:val="berschrift1"/>
      </w:pPr>
      <w:bookmarkStart w:id="88" w:name="_Toc112745771"/>
      <w:r>
        <w:t xml:space="preserve">9. </w:t>
      </w:r>
      <w:r w:rsidR="00A44678" w:rsidRPr="005A1F30">
        <w:t>Reflection-absorption IR Spectroscopy (RAIRS)</w:t>
      </w:r>
      <w:bookmarkEnd w:id="88"/>
    </w:p>
    <w:p w14:paraId="6B836655" w14:textId="77777777" w:rsidR="00112FF0" w:rsidRPr="00236446" w:rsidRDefault="00112FF0" w:rsidP="00236446"/>
    <w:p w14:paraId="2AF9C490" w14:textId="68B1878C" w:rsidR="00A44678" w:rsidRPr="005A1F30" w:rsidRDefault="00AE4977" w:rsidP="00AE4977">
      <w:pPr>
        <w:pStyle w:val="berschrift2"/>
      </w:pPr>
      <w:bookmarkStart w:id="89" w:name="_Toc112745772"/>
      <w:r>
        <w:t xml:space="preserve">a. </w:t>
      </w:r>
      <w:r w:rsidR="00A44678" w:rsidRPr="005A1F30">
        <w:t>General considerations</w:t>
      </w:r>
      <w:bookmarkEnd w:id="89"/>
    </w:p>
    <w:p w14:paraId="4AF6A18D" w14:textId="77777777" w:rsidR="002F424A" w:rsidRPr="005A1F30" w:rsidRDefault="002F424A" w:rsidP="002F424A">
      <w:pPr>
        <w:jc w:val="both"/>
        <w:rPr>
          <w:color w:val="000000"/>
        </w:rPr>
      </w:pPr>
    </w:p>
    <w:p w14:paraId="72A084DF" w14:textId="77777777" w:rsidR="002F424A" w:rsidRPr="005A1F30" w:rsidRDefault="002F424A" w:rsidP="002F424A">
      <w:pPr>
        <w:jc w:val="both"/>
        <w:rPr>
          <w:color w:val="000000"/>
        </w:rPr>
      </w:pPr>
      <w:r w:rsidRPr="005A1F30">
        <w:rPr>
          <w:color w:val="000000"/>
        </w:rPr>
        <w:t xml:space="preserve">In the RAIRS experiments, the IR beam is taken out of the spectrometer, passed through a polarizer, focused through a sodium chloride window onto the sample in the UHV-chamber at grazing incidence, passed out of the chamber through a second sodium chloride window and refocused onto the MCT (mercury-cadmium-telluride) detector (ivory cylinder in the purged area). </w:t>
      </w:r>
    </w:p>
    <w:p w14:paraId="1316595F" w14:textId="77777777" w:rsidR="002F424A" w:rsidRPr="00236446" w:rsidRDefault="002F424A" w:rsidP="00236446"/>
    <w:p w14:paraId="5B6F5CD0" w14:textId="5A32288C" w:rsidR="00A44678" w:rsidRPr="005A1F30" w:rsidRDefault="00AE4977" w:rsidP="00AE4977">
      <w:pPr>
        <w:pStyle w:val="berschrift2"/>
      </w:pPr>
      <w:bookmarkStart w:id="90" w:name="_Toc112745773"/>
      <w:r>
        <w:t xml:space="preserve">b. </w:t>
      </w:r>
      <w:r w:rsidR="00A44678" w:rsidRPr="005A1F30">
        <w:t>RAIRS setup (drawing, mirror specs, detector)</w:t>
      </w:r>
      <w:bookmarkEnd w:id="90"/>
    </w:p>
    <w:p w14:paraId="5A488675" w14:textId="77777777" w:rsidR="002F424A" w:rsidRPr="005A1F30" w:rsidRDefault="002F424A" w:rsidP="002F424A">
      <w:pPr>
        <w:jc w:val="both"/>
        <w:rPr>
          <w:color w:val="000000"/>
        </w:rPr>
      </w:pPr>
    </w:p>
    <w:p w14:paraId="2B5B09C0" w14:textId="77777777" w:rsidR="002F424A" w:rsidRPr="005A1F30" w:rsidRDefault="002F424A" w:rsidP="002F424A">
      <w:pPr>
        <w:rPr>
          <w:color w:val="000000"/>
        </w:rPr>
      </w:pPr>
      <w:r w:rsidRPr="005A1F30">
        <w:rPr>
          <w:color w:val="000000"/>
        </w:rPr>
        <w:t>Recently, the Michelle chamber has been upgraded with an installation of a new IR cell. In our setup, the IR beam is taken from a BRUKER TENSOR 27 IR spectrometer and passed through a polarizer and focused through a NaCl window onto the sample surface at grazing incidence (~85</w:t>
      </w:r>
      <w:r w:rsidRPr="005A1F30">
        <w:rPr>
          <w:color w:val="000000"/>
          <w:vertAlign w:val="superscript"/>
        </w:rPr>
        <w:t>o</w:t>
      </w:r>
      <w:r w:rsidRPr="005A1F30">
        <w:rPr>
          <w:color w:val="000000"/>
        </w:rPr>
        <w:t>). The surface acts as a mirror. The reflected beam is then passed through a second NaCl window and focused onto a mercury-cadmium-telluride (MCT) detector. The entire beam path is enclosed in a sealed cover purged with dry air, purified using a scrubber for CO</w:t>
      </w:r>
      <w:r w:rsidRPr="005A1F30">
        <w:rPr>
          <w:color w:val="000000"/>
          <w:vertAlign w:val="subscript"/>
        </w:rPr>
        <w:t>2</w:t>
      </w:r>
      <w:r w:rsidRPr="005A1F30">
        <w:rPr>
          <w:color w:val="000000"/>
        </w:rPr>
        <w:t xml:space="preserve"> and water removal to minimize interference from gas phase absorption bands associated with atmospheric H</w:t>
      </w:r>
      <w:r w:rsidRPr="005A1F30">
        <w:rPr>
          <w:color w:val="000000"/>
          <w:vertAlign w:val="subscript"/>
        </w:rPr>
        <w:t>2</w:t>
      </w:r>
      <w:r w:rsidRPr="005A1F30">
        <w:rPr>
          <w:color w:val="000000"/>
        </w:rPr>
        <w:t>O and CO</w:t>
      </w:r>
      <w:r w:rsidRPr="005A1F30">
        <w:rPr>
          <w:color w:val="000000"/>
          <w:vertAlign w:val="subscript"/>
        </w:rPr>
        <w:t>2</w:t>
      </w:r>
      <w:r w:rsidRPr="005A1F30">
        <w:rPr>
          <w:color w:val="000000"/>
        </w:rPr>
        <w:t>.</w:t>
      </w:r>
    </w:p>
    <w:p w14:paraId="5E91DD05" w14:textId="77777777" w:rsidR="002F424A" w:rsidRPr="005A1F30" w:rsidRDefault="00FB6A3F" w:rsidP="002F424A">
      <w:pPr>
        <w:jc w:val="both"/>
        <w:rPr>
          <w:color w:val="000000"/>
        </w:rPr>
      </w:pPr>
      <w:r w:rsidRPr="005A1F30">
        <w:rPr>
          <w:noProof/>
          <w:color w:val="000000"/>
        </w:rPr>
        <w:lastRenderedPageBreak/>
        <w:drawing>
          <wp:anchor distT="0" distB="0" distL="114300" distR="114300" simplePos="0" relativeHeight="251682816" behindDoc="1" locked="0" layoutInCell="1" allowOverlap="1" wp14:anchorId="44B61F77" wp14:editId="0292BE85">
            <wp:simplePos x="0" y="0"/>
            <wp:positionH relativeFrom="column">
              <wp:posOffset>675640</wp:posOffset>
            </wp:positionH>
            <wp:positionV relativeFrom="paragraph">
              <wp:posOffset>167005</wp:posOffset>
            </wp:positionV>
            <wp:extent cx="4217035" cy="2199640"/>
            <wp:effectExtent l="0" t="0" r="0" b="0"/>
            <wp:wrapTight wrapText="bothSides">
              <wp:wrapPolygon edited="0">
                <wp:start x="0" y="0"/>
                <wp:lineTo x="0" y="21326"/>
                <wp:lineTo x="21467" y="21326"/>
                <wp:lineTo x="21467" y="0"/>
                <wp:lineTo x="0" y="0"/>
              </wp:wrapPolygon>
            </wp:wrapTight>
            <wp:docPr id="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217035" cy="2199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D8F397" w14:textId="77777777" w:rsidR="002F424A" w:rsidRPr="005A1F30" w:rsidRDefault="002F424A" w:rsidP="002F424A">
      <w:pPr>
        <w:jc w:val="both"/>
        <w:rPr>
          <w:color w:val="000000"/>
        </w:rPr>
      </w:pPr>
    </w:p>
    <w:p w14:paraId="4A05BB7A" w14:textId="77777777" w:rsidR="00112FF0" w:rsidRPr="005A1F30" w:rsidRDefault="00112FF0" w:rsidP="002F424A">
      <w:pPr>
        <w:jc w:val="both"/>
        <w:rPr>
          <w:color w:val="000000"/>
        </w:rPr>
      </w:pPr>
    </w:p>
    <w:p w14:paraId="58F60612" w14:textId="77777777" w:rsidR="00112FF0" w:rsidRPr="005A1F30" w:rsidRDefault="00112FF0" w:rsidP="002F424A">
      <w:pPr>
        <w:jc w:val="both"/>
        <w:rPr>
          <w:color w:val="000000"/>
        </w:rPr>
      </w:pPr>
    </w:p>
    <w:p w14:paraId="7153B6B4" w14:textId="77777777" w:rsidR="00112FF0" w:rsidRPr="005A1F30" w:rsidRDefault="00112FF0" w:rsidP="002F424A">
      <w:pPr>
        <w:jc w:val="both"/>
        <w:rPr>
          <w:color w:val="000000"/>
        </w:rPr>
      </w:pPr>
    </w:p>
    <w:p w14:paraId="33951340" w14:textId="77777777" w:rsidR="00112FF0" w:rsidRPr="005A1F30" w:rsidRDefault="00112FF0" w:rsidP="002F424A">
      <w:pPr>
        <w:jc w:val="both"/>
        <w:rPr>
          <w:color w:val="000000"/>
        </w:rPr>
      </w:pPr>
    </w:p>
    <w:p w14:paraId="79103B77" w14:textId="77777777" w:rsidR="00112FF0" w:rsidRPr="005A1F30" w:rsidRDefault="00112FF0" w:rsidP="002F424A">
      <w:pPr>
        <w:jc w:val="both"/>
        <w:rPr>
          <w:color w:val="000000"/>
        </w:rPr>
      </w:pPr>
    </w:p>
    <w:p w14:paraId="7EC62D6D" w14:textId="77777777" w:rsidR="00112FF0" w:rsidRPr="005A1F30" w:rsidRDefault="00112FF0" w:rsidP="002F424A">
      <w:pPr>
        <w:jc w:val="both"/>
        <w:rPr>
          <w:color w:val="000000"/>
        </w:rPr>
      </w:pPr>
    </w:p>
    <w:p w14:paraId="13C9AFB4" w14:textId="77777777" w:rsidR="00112FF0" w:rsidRPr="005A1F30" w:rsidRDefault="00112FF0" w:rsidP="002F424A">
      <w:pPr>
        <w:jc w:val="both"/>
        <w:rPr>
          <w:color w:val="000000"/>
        </w:rPr>
      </w:pPr>
    </w:p>
    <w:p w14:paraId="3B663EAB" w14:textId="77777777" w:rsidR="00112FF0" w:rsidRPr="005A1F30" w:rsidRDefault="00112FF0" w:rsidP="002F424A">
      <w:pPr>
        <w:jc w:val="both"/>
        <w:rPr>
          <w:color w:val="000000"/>
        </w:rPr>
      </w:pPr>
    </w:p>
    <w:p w14:paraId="5C7EFB63" w14:textId="77777777" w:rsidR="002F424A" w:rsidRPr="005A1F30" w:rsidRDefault="002F424A" w:rsidP="002F424A">
      <w:pPr>
        <w:jc w:val="both"/>
        <w:rPr>
          <w:color w:val="000000"/>
        </w:rPr>
      </w:pPr>
    </w:p>
    <w:p w14:paraId="0E7EF9EE" w14:textId="77777777" w:rsidR="002F424A" w:rsidRPr="005A1F30" w:rsidRDefault="002F424A" w:rsidP="002F424A">
      <w:pPr>
        <w:jc w:val="both"/>
        <w:rPr>
          <w:color w:val="000000"/>
        </w:rPr>
      </w:pPr>
    </w:p>
    <w:p w14:paraId="3846E7B1" w14:textId="77777777" w:rsidR="002F424A" w:rsidRPr="005A1F30" w:rsidRDefault="002F424A" w:rsidP="002F424A">
      <w:pPr>
        <w:jc w:val="both"/>
        <w:rPr>
          <w:color w:val="000000"/>
        </w:rPr>
      </w:pPr>
    </w:p>
    <w:p w14:paraId="13334F0A" w14:textId="4848EABE" w:rsidR="002F424A" w:rsidRPr="005A1F30" w:rsidRDefault="002F424A" w:rsidP="002F424A">
      <w:pPr>
        <w:jc w:val="both"/>
        <w:rPr>
          <w:color w:val="000000"/>
        </w:rPr>
      </w:pPr>
    </w:p>
    <w:p w14:paraId="30626067" w14:textId="4919200A" w:rsidR="00B67031" w:rsidRPr="005A1F30" w:rsidRDefault="00B67031" w:rsidP="002F424A">
      <w:pPr>
        <w:jc w:val="both"/>
        <w:rPr>
          <w:color w:val="000000"/>
        </w:rPr>
      </w:pPr>
    </w:p>
    <w:p w14:paraId="63EF0A8E" w14:textId="6474CB24" w:rsidR="00B67031" w:rsidRPr="005A1F30" w:rsidRDefault="00B67031" w:rsidP="002F424A">
      <w:pPr>
        <w:jc w:val="both"/>
        <w:rPr>
          <w:color w:val="000000"/>
        </w:rPr>
      </w:pPr>
    </w:p>
    <w:p w14:paraId="6FA210F2" w14:textId="37711132" w:rsidR="00B67031" w:rsidRPr="005A1F30" w:rsidRDefault="00B67031" w:rsidP="002F424A">
      <w:pPr>
        <w:jc w:val="both"/>
        <w:rPr>
          <w:color w:val="000000"/>
        </w:rPr>
      </w:pPr>
    </w:p>
    <w:p w14:paraId="07AD799E" w14:textId="6841A5E7" w:rsidR="00B67031" w:rsidRPr="005A1F30" w:rsidRDefault="00244DAB" w:rsidP="002F424A">
      <w:pPr>
        <w:jc w:val="both"/>
        <w:rPr>
          <w:color w:val="000000"/>
        </w:rPr>
      </w:pPr>
      <w:r w:rsidRPr="005A1F30">
        <w:rPr>
          <w:noProof/>
        </w:rPr>
        <w:drawing>
          <wp:inline distT="0" distB="0" distL="0" distR="0" wp14:anchorId="1A20A228" wp14:editId="70F99153">
            <wp:extent cx="5505450" cy="3162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05450" cy="3162300"/>
                    </a:xfrm>
                    <a:prstGeom prst="rect">
                      <a:avLst/>
                    </a:prstGeom>
                  </pic:spPr>
                </pic:pic>
              </a:graphicData>
            </a:graphic>
          </wp:inline>
        </w:drawing>
      </w:r>
    </w:p>
    <w:p w14:paraId="39868F6C" w14:textId="786B3919" w:rsidR="00244DAB" w:rsidRPr="005A1F30" w:rsidRDefault="00581D4E" w:rsidP="002F424A">
      <w:pPr>
        <w:jc w:val="both"/>
        <w:rPr>
          <w:color w:val="000000"/>
        </w:rPr>
      </w:pPr>
      <w:r w:rsidRPr="005A1F30">
        <w:rPr>
          <w:noProof/>
        </w:rPr>
        <w:lastRenderedPageBreak/>
        <w:drawing>
          <wp:inline distT="0" distB="0" distL="0" distR="0" wp14:anchorId="5B4F1E2D" wp14:editId="05459844">
            <wp:extent cx="5572125" cy="35909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2125" cy="3590925"/>
                    </a:xfrm>
                    <a:prstGeom prst="rect">
                      <a:avLst/>
                    </a:prstGeom>
                  </pic:spPr>
                </pic:pic>
              </a:graphicData>
            </a:graphic>
          </wp:inline>
        </w:drawing>
      </w:r>
    </w:p>
    <w:p w14:paraId="447A684C" w14:textId="26FFFAF6" w:rsidR="00581D4E" w:rsidRPr="005A1F30" w:rsidRDefault="00581D4E" w:rsidP="002F424A">
      <w:pPr>
        <w:jc w:val="both"/>
        <w:rPr>
          <w:color w:val="000000"/>
        </w:rPr>
      </w:pPr>
    </w:p>
    <w:p w14:paraId="454B708E" w14:textId="7A29D279" w:rsidR="00581D4E" w:rsidRPr="005A1F30" w:rsidRDefault="00581D4E" w:rsidP="002F424A">
      <w:pPr>
        <w:jc w:val="both"/>
        <w:rPr>
          <w:color w:val="000000"/>
        </w:rPr>
      </w:pPr>
    </w:p>
    <w:p w14:paraId="317C5276" w14:textId="09743EEE" w:rsidR="00581D4E" w:rsidRPr="005A1F30" w:rsidRDefault="00581D4E" w:rsidP="002F424A">
      <w:pPr>
        <w:jc w:val="both"/>
        <w:rPr>
          <w:color w:val="000000"/>
        </w:rPr>
      </w:pPr>
    </w:p>
    <w:p w14:paraId="326BEF07" w14:textId="77777777" w:rsidR="002F424A" w:rsidRPr="005A1F30" w:rsidRDefault="002F424A" w:rsidP="002F424A">
      <w:pPr>
        <w:jc w:val="both"/>
        <w:rPr>
          <w:color w:val="000000"/>
        </w:rPr>
      </w:pPr>
    </w:p>
    <w:p w14:paraId="71BDA274" w14:textId="358E8B6F" w:rsidR="00A44678" w:rsidRPr="005A1F30" w:rsidRDefault="00236446" w:rsidP="00236446">
      <w:pPr>
        <w:pStyle w:val="berschrift2"/>
      </w:pPr>
      <w:bookmarkStart w:id="91" w:name="_Toc112745774"/>
      <w:r>
        <w:t xml:space="preserve">c. </w:t>
      </w:r>
      <w:r w:rsidR="00A44678" w:rsidRPr="005A1F30">
        <w:t>Sample setup</w:t>
      </w:r>
      <w:bookmarkEnd w:id="91"/>
    </w:p>
    <w:p w14:paraId="130E1DDA" w14:textId="77777777" w:rsidR="00112FF0" w:rsidRPr="004B4FB5" w:rsidRDefault="00112FF0" w:rsidP="004B4FB5"/>
    <w:p w14:paraId="1F9BE247" w14:textId="207F385D" w:rsidR="00A44678" w:rsidRPr="005A1F30" w:rsidRDefault="00236446" w:rsidP="00236446">
      <w:pPr>
        <w:pStyle w:val="berschrift3"/>
      </w:pPr>
      <w:bookmarkStart w:id="92" w:name="_Toc112745775"/>
      <w:proofErr w:type="spellStart"/>
      <w:r>
        <w:t>i</w:t>
      </w:r>
      <w:proofErr w:type="spellEnd"/>
      <w:r>
        <w:t xml:space="preserve">. </w:t>
      </w:r>
      <w:r w:rsidR="00A44678" w:rsidRPr="005A1F30">
        <w:t>General preparation</w:t>
      </w:r>
      <w:bookmarkEnd w:id="92"/>
    </w:p>
    <w:p w14:paraId="3A448C78" w14:textId="77777777" w:rsidR="002F424A" w:rsidRPr="005A1F30" w:rsidRDefault="002F424A" w:rsidP="002F424A">
      <w:pPr>
        <w:jc w:val="both"/>
        <w:rPr>
          <w:color w:val="000000"/>
        </w:rPr>
      </w:pPr>
    </w:p>
    <w:p w14:paraId="72CDA6CA" w14:textId="77777777" w:rsidR="0078791F" w:rsidRPr="005A1F30" w:rsidRDefault="0078791F" w:rsidP="002F424A">
      <w:pPr>
        <w:jc w:val="both"/>
        <w:rPr>
          <w:color w:val="000000"/>
        </w:rPr>
      </w:pPr>
      <w:r w:rsidRPr="005A1F30">
        <w:rPr>
          <w:color w:val="000000"/>
        </w:rPr>
        <w:t>The dry air should be flowing. The parker FTIR purging system should be on all the time. The flow meter that monitors the gas flow into the IR beam path should read approximately 100 SCFH. If not, adjust it. This should be checked periodically, even if the IR spectrometer is not used.</w:t>
      </w:r>
      <w:r w:rsidR="002F424A" w:rsidRPr="005A1F30">
        <w:rPr>
          <w:color w:val="000000"/>
        </w:rPr>
        <w:t xml:space="preserve">    </w:t>
      </w:r>
    </w:p>
    <w:p w14:paraId="5684935C" w14:textId="77777777" w:rsidR="0078791F" w:rsidRPr="005A1F30" w:rsidRDefault="0078791F" w:rsidP="002F424A">
      <w:pPr>
        <w:jc w:val="both"/>
        <w:rPr>
          <w:color w:val="000000"/>
        </w:rPr>
      </w:pPr>
    </w:p>
    <w:p w14:paraId="3716138E" w14:textId="77777777" w:rsidR="002F424A" w:rsidRPr="005A1F30" w:rsidRDefault="002F424A" w:rsidP="002F424A">
      <w:pPr>
        <w:jc w:val="both"/>
        <w:rPr>
          <w:color w:val="000000"/>
        </w:rPr>
      </w:pPr>
      <w:r w:rsidRPr="005A1F30">
        <w:rPr>
          <w:color w:val="000000"/>
        </w:rPr>
        <w:t xml:space="preserve">Before a RAIRS spectrum can be taken, the detector </w:t>
      </w:r>
      <w:proofErr w:type="gramStart"/>
      <w:r w:rsidRPr="005A1F30">
        <w:rPr>
          <w:color w:val="000000"/>
        </w:rPr>
        <w:t>has to</w:t>
      </w:r>
      <w:proofErr w:type="gramEnd"/>
      <w:r w:rsidRPr="005A1F30">
        <w:rPr>
          <w:color w:val="000000"/>
        </w:rPr>
        <w:t xml:space="preserve"> be cooled down to liquid nitrogen temperature:</w:t>
      </w:r>
    </w:p>
    <w:p w14:paraId="64F8EDF9" w14:textId="77777777" w:rsidR="002F424A" w:rsidRPr="005A1F30" w:rsidRDefault="00FB6A3F" w:rsidP="002F424A">
      <w:pPr>
        <w:jc w:val="both"/>
        <w:rPr>
          <w:color w:val="000000"/>
        </w:rPr>
      </w:pPr>
      <w:r w:rsidRPr="005A1F30">
        <w:rPr>
          <w:noProof/>
          <w:color w:val="000000"/>
        </w:rPr>
        <w:drawing>
          <wp:anchor distT="0" distB="0" distL="114300" distR="114300" simplePos="0" relativeHeight="251685888" behindDoc="1" locked="0" layoutInCell="1" allowOverlap="1" wp14:anchorId="0D88FD46" wp14:editId="52A39788">
            <wp:simplePos x="0" y="0"/>
            <wp:positionH relativeFrom="column">
              <wp:posOffset>4528185</wp:posOffset>
            </wp:positionH>
            <wp:positionV relativeFrom="paragraph">
              <wp:posOffset>128905</wp:posOffset>
            </wp:positionV>
            <wp:extent cx="1536700" cy="950595"/>
            <wp:effectExtent l="0" t="0" r="0" b="0"/>
            <wp:wrapTight wrapText="bothSides">
              <wp:wrapPolygon edited="0">
                <wp:start x="0" y="0"/>
                <wp:lineTo x="0" y="21210"/>
                <wp:lineTo x="21421" y="21210"/>
                <wp:lineTo x="21421" y="0"/>
                <wp:lineTo x="0" y="0"/>
              </wp:wrapPolygon>
            </wp:wrapTight>
            <wp:docPr id="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36700" cy="950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CE5CEC" w14:textId="77777777" w:rsidR="002F424A" w:rsidRPr="005A1F30" w:rsidRDefault="00FB6A3F" w:rsidP="002F424A">
      <w:pPr>
        <w:jc w:val="both"/>
        <w:rPr>
          <w:color w:val="000000"/>
        </w:rPr>
      </w:pPr>
      <w:r w:rsidRPr="005A1F30">
        <w:rPr>
          <w:noProof/>
          <w:color w:val="000000"/>
        </w:rPr>
        <mc:AlternateContent>
          <mc:Choice Requires="wps">
            <w:drawing>
              <wp:anchor distT="0" distB="0" distL="114300" distR="114300" simplePos="0" relativeHeight="251692032" behindDoc="0" locked="0" layoutInCell="1" allowOverlap="1" wp14:anchorId="69981083" wp14:editId="38F97EFE">
                <wp:simplePos x="0" y="0"/>
                <wp:positionH relativeFrom="column">
                  <wp:posOffset>4528185</wp:posOffset>
                </wp:positionH>
                <wp:positionV relativeFrom="paragraph">
                  <wp:posOffset>637540</wp:posOffset>
                </wp:positionV>
                <wp:extent cx="1652270" cy="2667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2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F116F" w14:textId="77777777" w:rsidR="00BD57C3" w:rsidRPr="00912256" w:rsidRDefault="00BD57C3" w:rsidP="00912256">
                            <w:pPr>
                              <w:rPr>
                                <w:color w:val="FF0000"/>
                              </w:rPr>
                            </w:pPr>
                            <w:r w:rsidRPr="00912256">
                              <w:rPr>
                                <w:color w:val="FF0000"/>
                              </w:rPr>
                              <w:t>Liquid nitrogen funne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9981083" id="_x0000_s1068" type="#_x0000_t202" style="position:absolute;left:0;text-align:left;margin-left:356.55pt;margin-top:50.2pt;width:130.1pt;height:21pt;z-index:251692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" filled="f" stroked="f">
                <v:textbox style="mso-fit-shape-to-text:t">
                  <w:txbxContent>
                    <w:p w14:paraId="1A5F116F" w14:textId="77777777" w:rsidR="00BD57C3" w:rsidRPr="00912256" w:rsidRDefault="00BD57C3" w:rsidP="00912256">
                      <w:pPr>
                        <w:rPr>
                          <w:color w:val="FF0000"/>
                        </w:rPr>
                      </w:pPr>
                      <w:r w:rsidRPr="00912256">
                        <w:rPr>
                          <w:color w:val="FF0000"/>
                        </w:rPr>
                        <w:t>Liquid nitrogen funnel</w:t>
                      </w:r>
                    </w:p>
                  </w:txbxContent>
                </v:textbox>
              </v:shape>
            </w:pict>
          </mc:Fallback>
        </mc:AlternateContent>
      </w:r>
      <w:r w:rsidR="0078791F" w:rsidRPr="005A1F30">
        <w:rPr>
          <w:color w:val="000000"/>
        </w:rPr>
        <w:t xml:space="preserve">1) </w:t>
      </w:r>
      <w:r w:rsidR="002F424A" w:rsidRPr="005A1F30">
        <w:rPr>
          <w:color w:val="000000"/>
        </w:rPr>
        <w:t>Pour in the liquid nitrogen</w:t>
      </w:r>
      <w:r w:rsidR="0078791F" w:rsidRPr="005A1F30">
        <w:rPr>
          <w:color w:val="000000"/>
        </w:rPr>
        <w:t xml:space="preserve"> into the funnel that </w:t>
      </w:r>
      <w:r w:rsidR="00A67E9E" w:rsidRPr="005A1F30">
        <w:rPr>
          <w:color w:val="000000"/>
        </w:rPr>
        <w:t>goes</w:t>
      </w:r>
      <w:r w:rsidR="0078791F" w:rsidRPr="005A1F30">
        <w:rPr>
          <w:color w:val="000000"/>
        </w:rPr>
        <w:t xml:space="preserve"> to the MCT detector. </w:t>
      </w:r>
      <w:r w:rsidR="002F424A" w:rsidRPr="005A1F30">
        <w:rPr>
          <w:color w:val="000000"/>
        </w:rPr>
        <w:t xml:space="preserve"> At first the nitrogen will boil out of the detector.  Keep pouring, a little at a time, until the boiling stops and the detector is filled.  When the detector is full, the liquid nitrogen will just run off the top of the detector. If the detector has been filled according to the procedure above, it should remain cold for 10–12 hrs. The detector can be r</w:t>
      </w:r>
      <w:r w:rsidR="0078791F" w:rsidRPr="005A1F30">
        <w:rPr>
          <w:color w:val="000000"/>
        </w:rPr>
        <w:t>efilled while doing experiments.</w:t>
      </w:r>
      <w:r w:rsidR="002F424A" w:rsidRPr="005A1F30">
        <w:rPr>
          <w:color w:val="000000"/>
        </w:rPr>
        <w:t xml:space="preserve"> </w:t>
      </w:r>
    </w:p>
    <w:p w14:paraId="4C2C8BF1" w14:textId="77777777" w:rsidR="0078791F" w:rsidRPr="005A1F30" w:rsidRDefault="0078791F" w:rsidP="002F424A">
      <w:pPr>
        <w:jc w:val="both"/>
        <w:rPr>
          <w:color w:val="000000"/>
        </w:rPr>
      </w:pPr>
    </w:p>
    <w:p w14:paraId="6401745D" w14:textId="77777777" w:rsidR="002F424A" w:rsidRPr="005A1F30" w:rsidRDefault="0078791F" w:rsidP="002F424A">
      <w:pPr>
        <w:jc w:val="both"/>
        <w:rPr>
          <w:color w:val="000000"/>
        </w:rPr>
      </w:pPr>
      <w:r w:rsidRPr="005A1F30">
        <w:rPr>
          <w:color w:val="000000"/>
        </w:rPr>
        <w:t xml:space="preserve">2) </w:t>
      </w:r>
      <w:r w:rsidR="002F424A" w:rsidRPr="005A1F30">
        <w:rPr>
          <w:color w:val="000000"/>
        </w:rPr>
        <w:t>The spectrometer should be in the stand-by mode before experiments are started:</w:t>
      </w:r>
    </w:p>
    <w:p w14:paraId="26DA0F7E" w14:textId="77777777" w:rsidR="002F424A" w:rsidRPr="005A1F30" w:rsidRDefault="0078791F" w:rsidP="002F424A">
      <w:pPr>
        <w:jc w:val="both"/>
        <w:rPr>
          <w:color w:val="000000"/>
        </w:rPr>
      </w:pPr>
      <w:r w:rsidRPr="005A1F30">
        <w:rPr>
          <w:color w:val="000000"/>
        </w:rPr>
        <w:t>Th</w:t>
      </w:r>
      <w:r w:rsidR="002F424A" w:rsidRPr="005A1F30">
        <w:rPr>
          <w:color w:val="000000"/>
        </w:rPr>
        <w:t>e interferometer is running, indicated by the flashing "SCAN" light.</w:t>
      </w:r>
      <w:r w:rsidRPr="005A1F30">
        <w:rPr>
          <w:color w:val="000000"/>
        </w:rPr>
        <w:t xml:space="preserve"> And th</w:t>
      </w:r>
      <w:r w:rsidR="002F424A" w:rsidRPr="005A1F30">
        <w:rPr>
          <w:color w:val="000000"/>
        </w:rPr>
        <w:t>e display on the bottom line of the OPUS window will read "No Active Task".</w:t>
      </w:r>
    </w:p>
    <w:p w14:paraId="16912A58" w14:textId="77777777" w:rsidR="002F424A" w:rsidRPr="004B4FB5" w:rsidRDefault="002F424A" w:rsidP="004B4FB5"/>
    <w:p w14:paraId="5A123614" w14:textId="4DCBEF3E" w:rsidR="00A44678" w:rsidRPr="005A1F30" w:rsidRDefault="00236446" w:rsidP="00236446">
      <w:pPr>
        <w:pStyle w:val="berschrift3"/>
      </w:pPr>
      <w:bookmarkStart w:id="93" w:name="_Toc112745776"/>
      <w:r>
        <w:t xml:space="preserve">ii. </w:t>
      </w:r>
      <w:r w:rsidR="00A44678" w:rsidRPr="005A1F30">
        <w:t>Sample positioning</w:t>
      </w:r>
      <w:bookmarkEnd w:id="93"/>
    </w:p>
    <w:p w14:paraId="07B17B61" w14:textId="77777777" w:rsidR="00794F2C" w:rsidRPr="005A1F30" w:rsidRDefault="00794F2C" w:rsidP="00794F2C">
      <w:pPr>
        <w:ind w:left="1440"/>
        <w:jc w:val="both"/>
        <w:rPr>
          <w:color w:val="000000"/>
        </w:rPr>
      </w:pPr>
    </w:p>
    <w:p w14:paraId="3ED6F11C" w14:textId="77777777" w:rsidR="0078791F" w:rsidRPr="005A1F30" w:rsidRDefault="0078791F" w:rsidP="0078791F">
      <w:pPr>
        <w:jc w:val="both"/>
        <w:rPr>
          <w:color w:val="000000"/>
        </w:rPr>
      </w:pPr>
      <w:r w:rsidRPr="005A1F30">
        <w:rPr>
          <w:color w:val="000000"/>
        </w:rPr>
        <w:t xml:space="preserve">For current setting, the sample is at the following position for IR measurement. </w:t>
      </w:r>
      <w:r w:rsidR="00794F2C" w:rsidRPr="005A1F30">
        <w:rPr>
          <w:color w:val="000000"/>
        </w:rPr>
        <w:t xml:space="preserve">Z: 1.65 inch; Angle: 240º. The angle is critical. Since the control of the rotation is precise, for every IR measurement, the angel should be slightly justified to maximize the amplitude. </w:t>
      </w:r>
    </w:p>
    <w:p w14:paraId="56EC93D7" w14:textId="77777777" w:rsidR="0078791F" w:rsidRPr="004B4FB5" w:rsidRDefault="0078791F" w:rsidP="004B4FB5"/>
    <w:p w14:paraId="4CF082AF" w14:textId="13195A70" w:rsidR="00A44678" w:rsidRPr="005A1F30" w:rsidRDefault="00236446" w:rsidP="00236446">
      <w:pPr>
        <w:pStyle w:val="berschrift3"/>
      </w:pPr>
      <w:bookmarkStart w:id="94" w:name="_Toc112745777"/>
      <w:r>
        <w:t xml:space="preserve">iii. </w:t>
      </w:r>
      <w:r w:rsidR="00A44678" w:rsidRPr="005A1F30">
        <w:t>Calibration</w:t>
      </w:r>
      <w:bookmarkEnd w:id="94"/>
    </w:p>
    <w:p w14:paraId="41D25CC6" w14:textId="77777777" w:rsidR="009F6152" w:rsidRPr="005A1F30" w:rsidRDefault="009F6152" w:rsidP="009F6152">
      <w:pPr>
        <w:ind w:left="1440"/>
        <w:jc w:val="both"/>
        <w:rPr>
          <w:color w:val="000000"/>
        </w:rPr>
      </w:pPr>
    </w:p>
    <w:p w14:paraId="3E3DF2AB" w14:textId="77777777" w:rsidR="00794F2C" w:rsidRPr="005A1F30" w:rsidRDefault="00794F2C" w:rsidP="00794F2C">
      <w:pPr>
        <w:jc w:val="both"/>
        <w:rPr>
          <w:color w:val="000000"/>
        </w:rPr>
      </w:pPr>
      <w:r w:rsidRPr="005A1F30">
        <w:rPr>
          <w:color w:val="000000"/>
        </w:rPr>
        <w:t xml:space="preserve">To check/calibration IR peak position, CO gas can be used. It is well known of the peak position of CO adsorption on metal </w:t>
      </w:r>
      <w:r w:rsidR="009F6152" w:rsidRPr="005A1F30">
        <w:rPr>
          <w:color w:val="000000"/>
        </w:rPr>
        <w:t xml:space="preserve">single crystals at room temperature. </w:t>
      </w:r>
    </w:p>
    <w:p w14:paraId="699362AF" w14:textId="77777777" w:rsidR="00794F2C" w:rsidRPr="005A1F30" w:rsidRDefault="00794F2C" w:rsidP="00794F2C">
      <w:pPr>
        <w:jc w:val="both"/>
        <w:rPr>
          <w:color w:val="000000"/>
        </w:rPr>
      </w:pPr>
    </w:p>
    <w:p w14:paraId="563DC83D" w14:textId="5B942884" w:rsidR="00A44678" w:rsidRPr="005A1F30" w:rsidRDefault="00BC404C" w:rsidP="00236446">
      <w:pPr>
        <w:pStyle w:val="berschrift3"/>
      </w:pPr>
      <w:bookmarkStart w:id="95" w:name="_Toc112745778"/>
      <w:r>
        <w:t xml:space="preserve">iii. </w:t>
      </w:r>
      <w:r w:rsidR="00A44678" w:rsidRPr="005A1F30">
        <w:t>Signal optimization</w:t>
      </w:r>
      <w:bookmarkEnd w:id="95"/>
    </w:p>
    <w:p w14:paraId="1B379EE2" w14:textId="77777777" w:rsidR="009F6152" w:rsidRPr="005A1F30" w:rsidRDefault="009F6152" w:rsidP="009F6152">
      <w:pPr>
        <w:ind w:left="1440"/>
        <w:jc w:val="both"/>
        <w:rPr>
          <w:color w:val="000000"/>
        </w:rPr>
      </w:pPr>
    </w:p>
    <w:p w14:paraId="3FD70BF5" w14:textId="77777777" w:rsidR="009F6152" w:rsidRPr="005A1F30" w:rsidRDefault="009F6152" w:rsidP="009F6152">
      <w:pPr>
        <w:jc w:val="both"/>
        <w:rPr>
          <w:color w:val="000000"/>
        </w:rPr>
      </w:pPr>
      <w:r w:rsidRPr="005A1F30">
        <w:rPr>
          <w:color w:val="000000"/>
        </w:rPr>
        <w:t xml:space="preserve">To optimize the signal, it is essential to get a high amplitude first. The angle is the key factor to play with. </w:t>
      </w:r>
      <w:r w:rsidR="00EC269F" w:rsidRPr="005A1F30">
        <w:rPr>
          <w:color w:val="000000"/>
        </w:rPr>
        <w:t xml:space="preserve">The signal to noise ratio can be optimized by changing the flow rate in the purging gas. </w:t>
      </w:r>
    </w:p>
    <w:p w14:paraId="37F29743" w14:textId="77777777" w:rsidR="00112FF0" w:rsidRPr="005A1F30" w:rsidRDefault="00112FF0" w:rsidP="009F6152">
      <w:pPr>
        <w:jc w:val="both"/>
        <w:rPr>
          <w:color w:val="000000"/>
        </w:rPr>
      </w:pPr>
    </w:p>
    <w:p w14:paraId="70A1B656" w14:textId="4ECC4BBB" w:rsidR="00A44678" w:rsidRPr="005A1F30" w:rsidRDefault="00BC404C" w:rsidP="00BC404C">
      <w:pPr>
        <w:pStyle w:val="berschrift2"/>
      </w:pPr>
      <w:bookmarkStart w:id="96" w:name="_Toc112745779"/>
      <w:r>
        <w:t xml:space="preserve">d. </w:t>
      </w:r>
      <w:r w:rsidR="00A44678" w:rsidRPr="005A1F30">
        <w:t>Typical FTIR parameters (scanning speed, #scans, iris setting, resolution, acquisition time)</w:t>
      </w:r>
      <w:bookmarkEnd w:id="96"/>
    </w:p>
    <w:p w14:paraId="06DCE8A6" w14:textId="77777777" w:rsidR="00EC269F" w:rsidRPr="005A1F30" w:rsidRDefault="00EC269F" w:rsidP="00EC269F">
      <w:pPr>
        <w:jc w:val="both"/>
        <w:rPr>
          <w:color w:val="000000"/>
        </w:rPr>
      </w:pPr>
    </w:p>
    <w:p w14:paraId="63D5CEE4" w14:textId="77777777" w:rsidR="00EC269F" w:rsidRPr="005A1F30" w:rsidRDefault="00EC269F" w:rsidP="00EC269F">
      <w:pPr>
        <w:jc w:val="both"/>
        <w:rPr>
          <w:color w:val="000000"/>
        </w:rPr>
      </w:pPr>
      <w:r w:rsidRPr="005A1F30">
        <w:rPr>
          <w:color w:val="000000"/>
        </w:rPr>
        <w:t xml:space="preserve">Here is the list of typical FTIR parameter in the measurement. </w:t>
      </w:r>
    </w:p>
    <w:p w14:paraId="1C6EEF93" w14:textId="77777777" w:rsidR="00EC269F" w:rsidRPr="005A1F30" w:rsidRDefault="00EC269F" w:rsidP="00EC269F">
      <w:pPr>
        <w:jc w:val="both"/>
        <w:rPr>
          <w:color w:val="000000"/>
        </w:rPr>
      </w:pPr>
      <w:r w:rsidRPr="005A1F30">
        <w:rPr>
          <w:color w:val="000000"/>
        </w:rPr>
        <w:t>Scann</w:t>
      </w:r>
      <w:r w:rsidR="00454524" w:rsidRPr="005A1F30">
        <w:rPr>
          <w:color w:val="000000"/>
        </w:rPr>
        <w:t>er Velocity</w:t>
      </w:r>
      <w:r w:rsidRPr="005A1F30">
        <w:rPr>
          <w:color w:val="000000"/>
        </w:rPr>
        <w:t>:</w:t>
      </w:r>
      <w:r w:rsidR="00454524" w:rsidRPr="005A1F30">
        <w:rPr>
          <w:color w:val="000000"/>
        </w:rPr>
        <w:t xml:space="preserve"> </w:t>
      </w:r>
      <w:r w:rsidR="00A67E9E" w:rsidRPr="005A1F30">
        <w:rPr>
          <w:color w:val="000000"/>
        </w:rPr>
        <w:t xml:space="preserve">20 </w:t>
      </w:r>
      <w:proofErr w:type="spellStart"/>
      <w:r w:rsidR="00A67E9E" w:rsidRPr="005A1F30">
        <w:rPr>
          <w:color w:val="000000"/>
        </w:rPr>
        <w:t>KHz</w:t>
      </w:r>
      <w:proofErr w:type="spellEnd"/>
    </w:p>
    <w:p w14:paraId="66E99FB5" w14:textId="77777777" w:rsidR="00EC269F" w:rsidRPr="005A1F30" w:rsidRDefault="00EC269F" w:rsidP="00EC269F">
      <w:pPr>
        <w:jc w:val="both"/>
        <w:rPr>
          <w:color w:val="000000"/>
        </w:rPr>
      </w:pPr>
      <w:r w:rsidRPr="005A1F30">
        <w:rPr>
          <w:color w:val="000000"/>
        </w:rPr>
        <w:t>Number of scans: 512</w:t>
      </w:r>
    </w:p>
    <w:p w14:paraId="2BA0E3A2" w14:textId="77777777" w:rsidR="00EC269F" w:rsidRPr="005A1F30" w:rsidRDefault="00454524" w:rsidP="00EC269F">
      <w:pPr>
        <w:jc w:val="both"/>
        <w:rPr>
          <w:color w:val="000000"/>
        </w:rPr>
      </w:pPr>
      <w:r w:rsidRPr="005A1F30">
        <w:rPr>
          <w:color w:val="000000"/>
        </w:rPr>
        <w:t>Aperture</w:t>
      </w:r>
      <w:r w:rsidR="00EC269F" w:rsidRPr="005A1F30">
        <w:rPr>
          <w:color w:val="000000"/>
        </w:rPr>
        <w:t xml:space="preserve"> setting:</w:t>
      </w:r>
      <w:r w:rsidRPr="005A1F30">
        <w:rPr>
          <w:color w:val="000000"/>
        </w:rPr>
        <w:t xml:space="preserve"> 5mm</w:t>
      </w:r>
    </w:p>
    <w:p w14:paraId="56498183" w14:textId="77777777" w:rsidR="00EC269F" w:rsidRPr="005A1F30" w:rsidRDefault="00EC269F" w:rsidP="00EC269F">
      <w:pPr>
        <w:jc w:val="both"/>
        <w:rPr>
          <w:color w:val="000000"/>
        </w:rPr>
      </w:pPr>
      <w:r w:rsidRPr="005A1F30">
        <w:rPr>
          <w:color w:val="000000"/>
        </w:rPr>
        <w:t xml:space="preserve">Resolution: 4 </w:t>
      </w:r>
      <w:proofErr w:type="gramStart"/>
      <w:r w:rsidRPr="005A1F30">
        <w:rPr>
          <w:color w:val="000000"/>
        </w:rPr>
        <w:t>cm</w:t>
      </w:r>
      <w:r w:rsidRPr="005A1F30">
        <w:rPr>
          <w:color w:val="000000"/>
          <w:vertAlign w:val="superscript"/>
        </w:rPr>
        <w:t>-1</w:t>
      </w:r>
      <w:proofErr w:type="gramEnd"/>
    </w:p>
    <w:p w14:paraId="5CFA5940" w14:textId="77777777" w:rsidR="00EC269F" w:rsidRPr="005A1F30" w:rsidRDefault="00EC269F" w:rsidP="00EC269F">
      <w:pPr>
        <w:jc w:val="both"/>
        <w:rPr>
          <w:color w:val="000000"/>
        </w:rPr>
      </w:pPr>
      <w:r w:rsidRPr="005A1F30">
        <w:rPr>
          <w:color w:val="000000"/>
        </w:rPr>
        <w:t>Acquisition time: ~ 4-5 min</w:t>
      </w:r>
    </w:p>
    <w:p w14:paraId="0B3EE437" w14:textId="77777777" w:rsidR="00EC269F" w:rsidRPr="005A1F30" w:rsidRDefault="00EC269F" w:rsidP="00EC269F">
      <w:pPr>
        <w:jc w:val="both"/>
        <w:rPr>
          <w:color w:val="000000"/>
        </w:rPr>
      </w:pPr>
    </w:p>
    <w:p w14:paraId="06C5BE0B" w14:textId="53360325" w:rsidR="00A44678" w:rsidRPr="005A1F30" w:rsidRDefault="004B4FB5" w:rsidP="00BC404C">
      <w:pPr>
        <w:pStyle w:val="berschrift2"/>
      </w:pPr>
      <w:bookmarkStart w:id="97" w:name="_Toc112745780"/>
      <w:r>
        <w:t>e</w:t>
      </w:r>
      <w:r w:rsidR="00BC404C">
        <w:t xml:space="preserve">. </w:t>
      </w:r>
      <w:r w:rsidR="00454524" w:rsidRPr="005A1F30">
        <w:t xml:space="preserve">Acquiring background </w:t>
      </w:r>
      <w:proofErr w:type="gramStart"/>
      <w:r w:rsidR="00454524" w:rsidRPr="005A1F30">
        <w:t>spectra</w:t>
      </w:r>
      <w:bookmarkEnd w:id="97"/>
      <w:proofErr w:type="gramEnd"/>
    </w:p>
    <w:p w14:paraId="6B1857FA" w14:textId="77777777" w:rsidR="00454524" w:rsidRPr="005A1F30" w:rsidRDefault="00454524" w:rsidP="00454524">
      <w:pPr>
        <w:ind w:left="1800"/>
        <w:jc w:val="both"/>
        <w:rPr>
          <w:color w:val="000000"/>
        </w:rPr>
      </w:pPr>
    </w:p>
    <w:p w14:paraId="1FF40390" w14:textId="77777777" w:rsidR="00454524" w:rsidRPr="005A1F30" w:rsidRDefault="00454524" w:rsidP="00454524">
      <w:pPr>
        <w:jc w:val="both"/>
        <w:rPr>
          <w:color w:val="000000"/>
        </w:rPr>
      </w:pPr>
      <w:r w:rsidRPr="005A1F30">
        <w:rPr>
          <w:color w:val="000000"/>
        </w:rPr>
        <w:t>To generate an absorbance spectrum of a surface species, both a background spectrum, which is taken with the clean surface, and a sample spectrum, which is taken after adsorption (and sometimes reaction) of the molecules on the surface are needed. These background and sample scans are taken separately. The RAIRS data are collected on the PC using the Bruker software called OPUS.</w:t>
      </w:r>
    </w:p>
    <w:p w14:paraId="6F397AF5" w14:textId="77777777" w:rsidR="00A454E1" w:rsidRPr="005A1F30" w:rsidRDefault="00A454E1" w:rsidP="00454524">
      <w:pPr>
        <w:jc w:val="both"/>
        <w:rPr>
          <w:color w:val="000000"/>
        </w:rPr>
      </w:pPr>
    </w:p>
    <w:p w14:paraId="0B2F0C6F" w14:textId="77777777" w:rsidR="00454524" w:rsidRPr="005A1F30" w:rsidRDefault="00454524" w:rsidP="00454524">
      <w:pPr>
        <w:jc w:val="both"/>
        <w:rPr>
          <w:color w:val="000000"/>
        </w:rPr>
      </w:pPr>
      <w:r w:rsidRPr="005A1F30">
        <w:rPr>
          <w:color w:val="000000"/>
        </w:rPr>
        <w:t>Start the OPUS program; click the short-cut icon of the OPUS program on desktop. Then OPUS the login window appears on the screen. Type "OPUS" in the password line for default operator. For details on the program, consult the manual.</w:t>
      </w:r>
    </w:p>
    <w:p w14:paraId="26FCA284" w14:textId="77777777" w:rsidR="00454524" w:rsidRPr="005A1F30" w:rsidRDefault="00454524" w:rsidP="00454524">
      <w:pPr>
        <w:jc w:val="both"/>
        <w:rPr>
          <w:color w:val="000000"/>
        </w:rPr>
      </w:pPr>
    </w:p>
    <w:p w14:paraId="44F37187" w14:textId="77777777" w:rsidR="00454524" w:rsidRPr="005A1F30" w:rsidRDefault="00454524" w:rsidP="00454524">
      <w:pPr>
        <w:jc w:val="both"/>
        <w:rPr>
          <w:color w:val="000000"/>
        </w:rPr>
      </w:pPr>
      <w:r w:rsidRPr="005A1F30">
        <w:rPr>
          <w:color w:val="000000"/>
        </w:rPr>
        <w:t xml:space="preserve">Select "Measure" and then "Measurement". After a few seconds the measurement set-up windows appear on the screen. </w:t>
      </w:r>
      <w:r w:rsidR="00A454E1" w:rsidRPr="005A1F30">
        <w:rPr>
          <w:color w:val="000000"/>
        </w:rPr>
        <w:t xml:space="preserve">Load the experiment parameter file. </w:t>
      </w:r>
      <w:r w:rsidRPr="005A1F30">
        <w:rPr>
          <w:color w:val="000000"/>
        </w:rPr>
        <w:t>Check the experimental parameters under "Advanced", "Optics", "Acquisition", "FT" and "Display".</w:t>
      </w:r>
    </w:p>
    <w:p w14:paraId="4A571E23" w14:textId="77777777" w:rsidR="00454524" w:rsidRPr="005A1F30" w:rsidRDefault="00454524" w:rsidP="00454524">
      <w:pPr>
        <w:jc w:val="both"/>
        <w:rPr>
          <w:color w:val="000000"/>
        </w:rPr>
      </w:pPr>
    </w:p>
    <w:p w14:paraId="0B2BF33E" w14:textId="77777777" w:rsidR="00A454E1" w:rsidRPr="005A1F30" w:rsidRDefault="00A454E1" w:rsidP="00A454E1">
      <w:pPr>
        <w:jc w:val="both"/>
        <w:rPr>
          <w:color w:val="000000"/>
        </w:rPr>
      </w:pPr>
      <w:r w:rsidRPr="005A1F30">
        <w:rPr>
          <w:color w:val="000000"/>
        </w:rPr>
        <w:t>When the sample is clean, take a background spectrum by selecting "Measurement", "Basic", and "Collect Background". The program displays a message in the bottom line high-lighted by a green color indicating that the data are being taken.</w:t>
      </w:r>
    </w:p>
    <w:p w14:paraId="301F52CA" w14:textId="77777777" w:rsidR="00A454E1" w:rsidRPr="005A1F30" w:rsidRDefault="00A454E1" w:rsidP="00A454E1">
      <w:pPr>
        <w:jc w:val="both"/>
        <w:rPr>
          <w:color w:val="000000"/>
        </w:rPr>
      </w:pPr>
    </w:p>
    <w:p w14:paraId="3CB7CAE0" w14:textId="77777777" w:rsidR="00454524" w:rsidRPr="005A1F30" w:rsidRDefault="00A454E1" w:rsidP="00A454E1">
      <w:pPr>
        <w:jc w:val="both"/>
        <w:rPr>
          <w:color w:val="000000"/>
        </w:rPr>
      </w:pPr>
      <w:r w:rsidRPr="005A1F30">
        <w:rPr>
          <w:color w:val="000000"/>
        </w:rPr>
        <w:t xml:space="preserve">When the message disappears, the measurement is done; and from this point on you can proceed with the experiments. During the data acquisition the </w:t>
      </w:r>
      <w:proofErr w:type="spellStart"/>
      <w:r w:rsidRPr="005A1F30">
        <w:rPr>
          <w:color w:val="000000"/>
        </w:rPr>
        <w:t>interferrogram</w:t>
      </w:r>
      <w:proofErr w:type="spellEnd"/>
      <w:r w:rsidRPr="005A1F30">
        <w:rPr>
          <w:color w:val="000000"/>
        </w:rPr>
        <w:t xml:space="preserve"> cannot be seen on the check signal menu. After background scans are finished, the "Measurement" window remains on the screen. Go to background, click save background. "Save File As", then check the file name and path to be saved. If you want an ASCII file, in the "Mode" option on the Save Spectrum window, select "Data Point Table" before clicking the "Save" button.</w:t>
      </w:r>
    </w:p>
    <w:p w14:paraId="71EED5C1" w14:textId="77777777" w:rsidR="00454524" w:rsidRPr="005A1F30" w:rsidRDefault="00454524" w:rsidP="00454524">
      <w:pPr>
        <w:jc w:val="both"/>
        <w:rPr>
          <w:color w:val="000000"/>
        </w:rPr>
      </w:pPr>
    </w:p>
    <w:p w14:paraId="728B39E8" w14:textId="46C436C8" w:rsidR="00454524" w:rsidRPr="005A1F30" w:rsidRDefault="004B4FB5" w:rsidP="004B4FB5">
      <w:pPr>
        <w:pStyle w:val="berschrift2"/>
      </w:pPr>
      <w:bookmarkStart w:id="98" w:name="_Toc112745781"/>
      <w:r>
        <w:t xml:space="preserve">f. </w:t>
      </w:r>
      <w:r w:rsidR="00454524" w:rsidRPr="005A1F30">
        <w:t xml:space="preserve">Acquiring sample </w:t>
      </w:r>
      <w:proofErr w:type="gramStart"/>
      <w:r w:rsidR="00454524" w:rsidRPr="005A1F30">
        <w:t>spectra</w:t>
      </w:r>
      <w:bookmarkEnd w:id="98"/>
      <w:proofErr w:type="gramEnd"/>
    </w:p>
    <w:p w14:paraId="62396F97" w14:textId="77777777" w:rsidR="00143C56" w:rsidRPr="005A1F30" w:rsidRDefault="00143C56" w:rsidP="00143C56">
      <w:pPr>
        <w:jc w:val="both"/>
        <w:rPr>
          <w:color w:val="000000"/>
        </w:rPr>
      </w:pPr>
    </w:p>
    <w:p w14:paraId="507AECDD" w14:textId="77777777" w:rsidR="00143C56" w:rsidRPr="005A1F30" w:rsidRDefault="00143C56" w:rsidP="00143C56">
      <w:pPr>
        <w:jc w:val="both"/>
        <w:rPr>
          <w:color w:val="000000"/>
        </w:rPr>
      </w:pPr>
      <w:r w:rsidRPr="005A1F30">
        <w:rPr>
          <w:color w:val="000000"/>
        </w:rPr>
        <w:t>1) Prepare the adsorbate on the surface and cool down to the same temperature at which the background was measured.</w:t>
      </w:r>
    </w:p>
    <w:p w14:paraId="16DDC18A" w14:textId="77777777" w:rsidR="00143C56" w:rsidRPr="005A1F30" w:rsidRDefault="00143C56" w:rsidP="00143C56">
      <w:pPr>
        <w:jc w:val="both"/>
        <w:rPr>
          <w:color w:val="000000"/>
        </w:rPr>
      </w:pPr>
      <w:r w:rsidRPr="005A1F30">
        <w:rPr>
          <w:color w:val="000000"/>
        </w:rPr>
        <w:t>2) Take the sample data by selecting "Collect Sample</w:t>
      </w:r>
      <w:proofErr w:type="gramStart"/>
      <w:r w:rsidRPr="005A1F30">
        <w:rPr>
          <w:color w:val="000000"/>
        </w:rPr>
        <w:t>", and</w:t>
      </w:r>
      <w:proofErr w:type="gramEnd"/>
      <w:r w:rsidRPr="005A1F30">
        <w:rPr>
          <w:color w:val="000000"/>
        </w:rPr>
        <w:t xml:space="preserve"> wait until the highlighted message disappears (see also previous paragraph). Data will be automatically saved.</w:t>
      </w:r>
    </w:p>
    <w:p w14:paraId="54568A26" w14:textId="77777777" w:rsidR="00143C56" w:rsidRPr="005A1F30" w:rsidRDefault="00143C56" w:rsidP="00143C56">
      <w:pPr>
        <w:jc w:val="both"/>
        <w:rPr>
          <w:color w:val="000000"/>
        </w:rPr>
      </w:pPr>
    </w:p>
    <w:p w14:paraId="16FEA46E" w14:textId="77777777" w:rsidR="00143C56" w:rsidRPr="00282BFD" w:rsidRDefault="00143C56" w:rsidP="00143C56">
      <w:pPr>
        <w:jc w:val="both"/>
      </w:pPr>
      <w:r w:rsidRPr="005A1F30">
        <w:rPr>
          <w:color w:val="000000"/>
        </w:rPr>
        <w:t xml:space="preserve">NOTE 1: Make sure that the sample position in the sample scan is </w:t>
      </w:r>
      <w:proofErr w:type="gramStart"/>
      <w:r w:rsidRPr="005A1F30">
        <w:rPr>
          <w:color w:val="000000"/>
        </w:rPr>
        <w:t>exactly the same</w:t>
      </w:r>
      <w:proofErr w:type="gramEnd"/>
      <w:r w:rsidRPr="005A1F30">
        <w:rPr>
          <w:color w:val="000000"/>
        </w:rPr>
        <w:t xml:space="preserve"> as in the background scan: DO NOT TRY TO OPTIMIZE THE SAMPLE POSITION BETWEEN A BACKGROUND AND SAMPLE SCAN, even if the signal intensity is lower than it was in the background </w:t>
      </w:r>
      <w:r w:rsidRPr="00282BFD">
        <w:t xml:space="preserve">scan!  Also, make sure that the temperature at which the sample is taken is the same as that at which the background was taken, so that the contraction of the manipulator is the same in both cases. Do not change any parameter between the background and sample scans. </w:t>
      </w:r>
    </w:p>
    <w:p w14:paraId="41F6D485" w14:textId="77777777" w:rsidR="00143C56" w:rsidRPr="00282BFD" w:rsidRDefault="00143C56" w:rsidP="00143C56">
      <w:pPr>
        <w:jc w:val="both"/>
      </w:pPr>
    </w:p>
    <w:p w14:paraId="3543D3E0" w14:textId="77777777" w:rsidR="00A454E1" w:rsidRPr="005A1F30" w:rsidRDefault="00143C56" w:rsidP="00143C56">
      <w:pPr>
        <w:jc w:val="both"/>
        <w:rPr>
          <w:color w:val="000000"/>
        </w:rPr>
      </w:pPr>
      <w:r w:rsidRPr="005A1F30">
        <w:rPr>
          <w:color w:val="000000"/>
        </w:rPr>
        <w:t>NOTE 2: In the IR measurement of multiple ALD cycles, it is suggested to save all the data as background. Then do the process manually later.</w:t>
      </w:r>
    </w:p>
    <w:p w14:paraId="0623FEE3" w14:textId="77777777" w:rsidR="00A454E1" w:rsidRPr="005A1F30" w:rsidRDefault="00A454E1" w:rsidP="00A454E1">
      <w:pPr>
        <w:jc w:val="both"/>
        <w:rPr>
          <w:color w:val="000000"/>
        </w:rPr>
      </w:pPr>
    </w:p>
    <w:p w14:paraId="2DF5FB05" w14:textId="4E1E9143" w:rsidR="00A44678" w:rsidRPr="005A1F30" w:rsidRDefault="00880F61" w:rsidP="00880F61">
      <w:pPr>
        <w:pStyle w:val="berschrift2"/>
      </w:pPr>
      <w:bookmarkStart w:id="99" w:name="_Toc112745782"/>
      <w:r>
        <w:t xml:space="preserve">g. </w:t>
      </w:r>
      <w:r w:rsidR="00A44678" w:rsidRPr="005A1F30">
        <w:t>Operation of polarizer</w:t>
      </w:r>
      <w:bookmarkEnd w:id="99"/>
    </w:p>
    <w:p w14:paraId="50ABBD44" w14:textId="77777777" w:rsidR="00143C56" w:rsidRPr="005A1F30" w:rsidRDefault="00143C56" w:rsidP="00143C56">
      <w:pPr>
        <w:jc w:val="both"/>
        <w:rPr>
          <w:color w:val="000000"/>
        </w:rPr>
      </w:pPr>
    </w:p>
    <w:p w14:paraId="6788BA5C" w14:textId="77777777" w:rsidR="00143C56" w:rsidRPr="00282BFD" w:rsidRDefault="00143C56" w:rsidP="00143C56">
      <w:pPr>
        <w:jc w:val="both"/>
      </w:pPr>
      <w:r w:rsidRPr="005A1F30">
        <w:rPr>
          <w:color w:val="000000"/>
        </w:rPr>
        <w:t xml:space="preserve">A polarizer is installed right next to the BRUKER TENSOR 27 IR </w:t>
      </w:r>
      <w:proofErr w:type="gramStart"/>
      <w:r w:rsidRPr="005A1F30">
        <w:rPr>
          <w:color w:val="000000"/>
        </w:rPr>
        <w:t>spectrometer</w:t>
      </w:r>
      <w:proofErr w:type="gramEnd"/>
      <w:r w:rsidRPr="005A1F30">
        <w:rPr>
          <w:color w:val="000000"/>
        </w:rPr>
        <w:t xml:space="preserve"> and it is in the purging box all the time. The polarizer is mounted on a stage which can be rotated 90º. A controller box is located next to the front side of the </w:t>
      </w:r>
      <w:r w:rsidRPr="00282BFD">
        <w:t xml:space="preserve">spectrometer.  P is the component that </w:t>
      </w:r>
      <w:r w:rsidR="00C61790" w:rsidRPr="00282BFD">
        <w:t>is perpendicular to the surface, which is IR sensitive.</w:t>
      </w:r>
      <w:r w:rsidRPr="00282BFD">
        <w:t xml:space="preserve"> S is the component that is the parallel to the surface. </w:t>
      </w:r>
      <w:r w:rsidR="00C61790" w:rsidRPr="00282BFD">
        <w:t xml:space="preserve">Using the ratio of P/S to compare the data can significantly increase single intensity. </w:t>
      </w:r>
    </w:p>
    <w:p w14:paraId="03624167" w14:textId="77777777" w:rsidR="00143C56" w:rsidRPr="00282BFD" w:rsidRDefault="00143C56" w:rsidP="00143C56">
      <w:pPr>
        <w:jc w:val="both"/>
      </w:pPr>
    </w:p>
    <w:p w14:paraId="6B73C80F" w14:textId="2AB48C34" w:rsidR="00A44678" w:rsidRPr="005A1F30" w:rsidRDefault="00880F61" w:rsidP="00880F61">
      <w:pPr>
        <w:pStyle w:val="berschrift2"/>
      </w:pPr>
      <w:bookmarkStart w:id="100" w:name="_Toc112745783"/>
      <w:r>
        <w:t xml:space="preserve">h. </w:t>
      </w:r>
      <w:r w:rsidR="00A44678" w:rsidRPr="005A1F30">
        <w:t xml:space="preserve">How to obtain RAIRS under high </w:t>
      </w:r>
      <w:proofErr w:type="gramStart"/>
      <w:r w:rsidR="00A44678" w:rsidRPr="005A1F30">
        <w:t>pressure</w:t>
      </w:r>
      <w:bookmarkEnd w:id="100"/>
      <w:proofErr w:type="gramEnd"/>
    </w:p>
    <w:p w14:paraId="53CED7C4" w14:textId="77777777" w:rsidR="00C61790" w:rsidRPr="005A1F30" w:rsidRDefault="00C61790" w:rsidP="00C61790">
      <w:pPr>
        <w:jc w:val="both"/>
        <w:rPr>
          <w:color w:val="000000"/>
        </w:rPr>
      </w:pPr>
    </w:p>
    <w:p w14:paraId="41385ED5" w14:textId="77777777" w:rsidR="00C61790" w:rsidRPr="005A1F30" w:rsidRDefault="00C61790" w:rsidP="00C61790">
      <w:pPr>
        <w:jc w:val="both"/>
        <w:rPr>
          <w:color w:val="000000"/>
        </w:rPr>
      </w:pPr>
      <w:r w:rsidRPr="005A1F30">
        <w:rPr>
          <w:color w:val="000000"/>
        </w:rPr>
        <w:t xml:space="preserve">The IR cell is designed to have the ability run experiment at high pressure. However, the </w:t>
      </w:r>
      <w:proofErr w:type="spellStart"/>
      <w:r w:rsidRPr="005A1F30">
        <w:rPr>
          <w:color w:val="000000"/>
        </w:rPr>
        <w:t>setpup</w:t>
      </w:r>
      <w:proofErr w:type="spellEnd"/>
      <w:r w:rsidRPr="005A1F30">
        <w:rPr>
          <w:color w:val="000000"/>
        </w:rPr>
        <w:t xml:space="preserve"> is still not finished for this purpose. No experiment has been tried at high pressure yet.</w:t>
      </w:r>
    </w:p>
    <w:p w14:paraId="2A9AE90C" w14:textId="77777777" w:rsidR="00C61790" w:rsidRPr="00403314" w:rsidRDefault="00C61790" w:rsidP="00403314"/>
    <w:p w14:paraId="13EB38C5" w14:textId="77393284" w:rsidR="00A44678" w:rsidRPr="005A1F30" w:rsidRDefault="00880F61" w:rsidP="00880F61">
      <w:pPr>
        <w:pStyle w:val="berschrift2"/>
      </w:pPr>
      <w:bookmarkStart w:id="101" w:name="_Toc112745784"/>
      <w:proofErr w:type="spellStart"/>
      <w:r>
        <w:t>i</w:t>
      </w:r>
      <w:proofErr w:type="spellEnd"/>
      <w:r>
        <w:t xml:space="preserve">. </w:t>
      </w:r>
      <w:r w:rsidR="00A44678" w:rsidRPr="005A1F30">
        <w:t>FTIR maintenance</w:t>
      </w:r>
      <w:bookmarkEnd w:id="101"/>
    </w:p>
    <w:p w14:paraId="41ED9503" w14:textId="77777777" w:rsidR="00112FF0" w:rsidRPr="00403314" w:rsidRDefault="00112FF0" w:rsidP="00403314"/>
    <w:p w14:paraId="527A7DD0" w14:textId="2A9A0C97" w:rsidR="00A44678" w:rsidRPr="005A1F30" w:rsidRDefault="00880F61" w:rsidP="00880F61">
      <w:pPr>
        <w:pStyle w:val="berschrift3"/>
      </w:pPr>
      <w:bookmarkStart w:id="102" w:name="_Toc112745785"/>
      <w:proofErr w:type="spellStart"/>
      <w:r>
        <w:t>i</w:t>
      </w:r>
      <w:proofErr w:type="spellEnd"/>
      <w:r>
        <w:t xml:space="preserve">. </w:t>
      </w:r>
      <w:r w:rsidR="00A44678" w:rsidRPr="005A1F30">
        <w:t>IR lamp</w:t>
      </w:r>
      <w:bookmarkEnd w:id="102"/>
    </w:p>
    <w:p w14:paraId="403979B7" w14:textId="77777777" w:rsidR="00112FF0" w:rsidRPr="005A1F30" w:rsidRDefault="00112FF0" w:rsidP="00112FF0">
      <w:pPr>
        <w:ind w:left="2160"/>
        <w:jc w:val="both"/>
        <w:rPr>
          <w:b/>
          <w:i/>
          <w:color w:val="000000"/>
        </w:rPr>
      </w:pPr>
    </w:p>
    <w:p w14:paraId="77FF438F" w14:textId="77777777" w:rsidR="007806AA" w:rsidRPr="005A1F30" w:rsidRDefault="007806AA" w:rsidP="007806AA">
      <w:pPr>
        <w:jc w:val="both"/>
        <w:rPr>
          <w:color w:val="000000"/>
        </w:rPr>
      </w:pPr>
      <w:r w:rsidRPr="005A1F30">
        <w:rPr>
          <w:color w:val="000000"/>
        </w:rPr>
        <w:t xml:space="preserve">The IR source lamp </w:t>
      </w:r>
      <w:proofErr w:type="gramStart"/>
      <w:r w:rsidRPr="005A1F30">
        <w:rPr>
          <w:color w:val="000000"/>
        </w:rPr>
        <w:t>are</w:t>
      </w:r>
      <w:proofErr w:type="gramEnd"/>
      <w:r w:rsidRPr="005A1F30">
        <w:rPr>
          <w:color w:val="000000"/>
        </w:rPr>
        <w:t xml:space="preserve"> pre-aligned and electrically coded.  It can be replaced by user when it fails. To change the IR source:</w:t>
      </w:r>
    </w:p>
    <w:p w14:paraId="16CFBC3D" w14:textId="77777777" w:rsidR="007806AA" w:rsidRPr="005A1F30" w:rsidRDefault="007806AA" w:rsidP="007806AA">
      <w:pPr>
        <w:jc w:val="both"/>
        <w:rPr>
          <w:color w:val="000000"/>
        </w:rPr>
      </w:pPr>
    </w:p>
    <w:p w14:paraId="3A752A3B" w14:textId="77777777" w:rsidR="007806AA" w:rsidRPr="005A1F30" w:rsidRDefault="007806AA" w:rsidP="007806AA">
      <w:pPr>
        <w:jc w:val="both"/>
        <w:rPr>
          <w:color w:val="000000"/>
        </w:rPr>
      </w:pPr>
      <w:r w:rsidRPr="005A1F30">
        <w:rPr>
          <w:color w:val="000000"/>
        </w:rPr>
        <w:t>1) Turn off the instrument before removing the source.</w:t>
      </w:r>
    </w:p>
    <w:p w14:paraId="3BE1EA82" w14:textId="77777777" w:rsidR="007806AA" w:rsidRPr="005A1F30" w:rsidRDefault="007806AA" w:rsidP="007806AA">
      <w:pPr>
        <w:jc w:val="both"/>
        <w:rPr>
          <w:color w:val="000000"/>
        </w:rPr>
      </w:pPr>
      <w:r w:rsidRPr="005A1F30">
        <w:rPr>
          <w:color w:val="000000"/>
        </w:rPr>
        <w:lastRenderedPageBreak/>
        <w:t>2) Open the source compartment.</w:t>
      </w:r>
    </w:p>
    <w:p w14:paraId="64EE453B" w14:textId="77777777" w:rsidR="007806AA" w:rsidRPr="005A1F30" w:rsidRDefault="007806AA" w:rsidP="007806AA">
      <w:pPr>
        <w:jc w:val="both"/>
        <w:rPr>
          <w:color w:val="000000"/>
        </w:rPr>
      </w:pPr>
      <w:r w:rsidRPr="005A1F30">
        <w:rPr>
          <w:color w:val="000000"/>
        </w:rPr>
        <w:t xml:space="preserve">3) Loosen the thumb screw of the source holder by about one turn. </w:t>
      </w:r>
    </w:p>
    <w:p w14:paraId="23E2D7A1" w14:textId="77777777" w:rsidR="007806AA" w:rsidRPr="005A1F30" w:rsidRDefault="007806AA" w:rsidP="007806AA">
      <w:pPr>
        <w:jc w:val="both"/>
        <w:rPr>
          <w:color w:val="000000"/>
        </w:rPr>
      </w:pPr>
      <w:r w:rsidRPr="005A1F30">
        <w:rPr>
          <w:color w:val="000000"/>
        </w:rPr>
        <w:t>4) Gently press the source downwards while turning the lever.</w:t>
      </w:r>
    </w:p>
    <w:p w14:paraId="5077043E" w14:textId="77777777" w:rsidR="00360E28" w:rsidRPr="005A1F30" w:rsidRDefault="007806AA" w:rsidP="007806AA">
      <w:pPr>
        <w:jc w:val="both"/>
        <w:rPr>
          <w:color w:val="000000"/>
        </w:rPr>
      </w:pPr>
      <w:r w:rsidRPr="005A1F30">
        <w:rPr>
          <w:color w:val="000000"/>
        </w:rPr>
        <w:t>5) Holding the source handle, lift the s</w:t>
      </w:r>
      <w:r w:rsidR="00360E28" w:rsidRPr="005A1F30">
        <w:rPr>
          <w:color w:val="000000"/>
        </w:rPr>
        <w:t xml:space="preserve">ource out its position. </w:t>
      </w:r>
    </w:p>
    <w:p w14:paraId="00EAA6AE" w14:textId="77777777" w:rsidR="007806AA" w:rsidRPr="005A1F30" w:rsidRDefault="00360E28" w:rsidP="007806AA">
      <w:pPr>
        <w:jc w:val="both"/>
        <w:rPr>
          <w:color w:val="000000"/>
        </w:rPr>
      </w:pPr>
      <w:r w:rsidRPr="005A1F30">
        <w:rPr>
          <w:color w:val="000000"/>
        </w:rPr>
        <w:t>6) Replace with a new source following the above steps in reverse order.</w:t>
      </w:r>
    </w:p>
    <w:p w14:paraId="450900C1" w14:textId="77777777" w:rsidR="00360E28" w:rsidRPr="005A1F30" w:rsidRDefault="00360E28" w:rsidP="007806AA">
      <w:pPr>
        <w:jc w:val="both"/>
        <w:rPr>
          <w:color w:val="000000"/>
        </w:rPr>
      </w:pPr>
      <w:r w:rsidRPr="005A1F30">
        <w:rPr>
          <w:color w:val="000000"/>
        </w:rPr>
        <w:t xml:space="preserve">7) Close the source compartment lid and turn on the instrument. </w:t>
      </w:r>
    </w:p>
    <w:p w14:paraId="056ED804" w14:textId="77777777" w:rsidR="007806AA" w:rsidRPr="005A1F30" w:rsidRDefault="00360E28" w:rsidP="007806AA">
      <w:pPr>
        <w:jc w:val="both"/>
        <w:rPr>
          <w:color w:val="000000"/>
        </w:rPr>
      </w:pPr>
      <w:r w:rsidRPr="005A1F30">
        <w:rPr>
          <w:color w:val="000000"/>
        </w:rPr>
        <w:t>8) Run OPUS and test.</w:t>
      </w:r>
    </w:p>
    <w:p w14:paraId="0861BF9D" w14:textId="77777777" w:rsidR="00360E28" w:rsidRPr="005A1F30" w:rsidRDefault="00360E28" w:rsidP="007806AA">
      <w:pPr>
        <w:jc w:val="both"/>
        <w:rPr>
          <w:color w:val="000000"/>
        </w:rPr>
      </w:pPr>
    </w:p>
    <w:p w14:paraId="29009951" w14:textId="11EEDD28" w:rsidR="00A44678" w:rsidRPr="005A1F30" w:rsidRDefault="00880F61" w:rsidP="00880F61">
      <w:pPr>
        <w:pStyle w:val="berschrift3"/>
      </w:pPr>
      <w:bookmarkStart w:id="103" w:name="_Toc112745786"/>
      <w:r>
        <w:t xml:space="preserve">ii. </w:t>
      </w:r>
      <w:proofErr w:type="spellStart"/>
      <w:r w:rsidR="00A44678" w:rsidRPr="005A1F30">
        <w:t>HeNe</w:t>
      </w:r>
      <w:proofErr w:type="spellEnd"/>
      <w:r w:rsidR="00A44678" w:rsidRPr="005A1F30">
        <w:t xml:space="preserve"> Laser</w:t>
      </w:r>
      <w:bookmarkEnd w:id="103"/>
    </w:p>
    <w:p w14:paraId="17068382" w14:textId="77777777" w:rsidR="00360E28" w:rsidRPr="005A1F30" w:rsidRDefault="00360E28" w:rsidP="00360E28">
      <w:pPr>
        <w:jc w:val="both"/>
        <w:rPr>
          <w:color w:val="000000"/>
        </w:rPr>
      </w:pPr>
    </w:p>
    <w:p w14:paraId="6FEFC5D9" w14:textId="77777777" w:rsidR="00360E28" w:rsidRPr="005A1F30" w:rsidRDefault="00360E28" w:rsidP="00360E28">
      <w:pPr>
        <w:jc w:val="both"/>
        <w:rPr>
          <w:color w:val="000000"/>
        </w:rPr>
      </w:pPr>
      <w:r w:rsidRPr="005A1F30">
        <w:rPr>
          <w:color w:val="000000"/>
        </w:rPr>
        <w:t xml:space="preserve">The </w:t>
      </w:r>
      <w:proofErr w:type="spellStart"/>
      <w:r w:rsidRPr="005A1F30">
        <w:rPr>
          <w:color w:val="000000"/>
        </w:rPr>
        <w:t>HeNe</w:t>
      </w:r>
      <w:proofErr w:type="spellEnd"/>
      <w:r w:rsidRPr="005A1F30">
        <w:rPr>
          <w:color w:val="000000"/>
        </w:rPr>
        <w:t xml:space="preserve"> laser has a </w:t>
      </w:r>
      <w:proofErr w:type="gramStart"/>
      <w:r w:rsidRPr="005A1F30">
        <w:rPr>
          <w:color w:val="000000"/>
        </w:rPr>
        <w:t>life time</w:t>
      </w:r>
      <w:proofErr w:type="gramEnd"/>
      <w:r w:rsidRPr="005A1F30">
        <w:rPr>
          <w:color w:val="000000"/>
        </w:rPr>
        <w:t xml:space="preserve"> and it will need to be replaced when it fails. The laser is in the source/electronics compartment. </w:t>
      </w:r>
    </w:p>
    <w:p w14:paraId="5C861BCD" w14:textId="77777777" w:rsidR="00360E28" w:rsidRPr="005A1F30" w:rsidRDefault="00360E28" w:rsidP="00360E28">
      <w:pPr>
        <w:jc w:val="both"/>
        <w:rPr>
          <w:color w:val="000000"/>
        </w:rPr>
      </w:pPr>
      <w:r w:rsidRPr="005A1F30">
        <w:rPr>
          <w:color w:val="000000"/>
        </w:rPr>
        <w:t xml:space="preserve">To replace the </w:t>
      </w:r>
      <w:proofErr w:type="spellStart"/>
      <w:r w:rsidRPr="005A1F30">
        <w:rPr>
          <w:color w:val="000000"/>
        </w:rPr>
        <w:t>HeNe</w:t>
      </w:r>
      <w:proofErr w:type="spellEnd"/>
      <w:r w:rsidRPr="005A1F30">
        <w:rPr>
          <w:color w:val="000000"/>
        </w:rPr>
        <w:t xml:space="preserve"> laser:</w:t>
      </w:r>
    </w:p>
    <w:p w14:paraId="1FE57EFC" w14:textId="77777777" w:rsidR="00360E28" w:rsidRPr="005A1F30" w:rsidRDefault="00360E28" w:rsidP="00360E28">
      <w:pPr>
        <w:jc w:val="both"/>
        <w:rPr>
          <w:color w:val="000000"/>
        </w:rPr>
      </w:pPr>
      <w:r w:rsidRPr="005A1F30">
        <w:rPr>
          <w:color w:val="000000"/>
        </w:rPr>
        <w:t>1) Turn off the spectrometer.</w:t>
      </w:r>
    </w:p>
    <w:p w14:paraId="42455885" w14:textId="77777777" w:rsidR="00360E28" w:rsidRPr="005A1F30" w:rsidRDefault="00360E28" w:rsidP="00360E28">
      <w:pPr>
        <w:jc w:val="both"/>
        <w:rPr>
          <w:color w:val="000000"/>
        </w:rPr>
      </w:pPr>
      <w:r w:rsidRPr="005A1F30">
        <w:rPr>
          <w:color w:val="000000"/>
        </w:rPr>
        <w:t xml:space="preserve">2) Open the source/electronics compartment. Unscrew the Philips screws by two turns and move the securing bracket aside. </w:t>
      </w:r>
    </w:p>
    <w:p w14:paraId="7961D163" w14:textId="77777777" w:rsidR="00360E28" w:rsidRPr="005A1F30" w:rsidRDefault="00360E28" w:rsidP="00360E28">
      <w:pPr>
        <w:jc w:val="both"/>
        <w:rPr>
          <w:color w:val="000000"/>
        </w:rPr>
      </w:pPr>
      <w:r w:rsidRPr="005A1F30">
        <w:rPr>
          <w:color w:val="000000"/>
        </w:rPr>
        <w:t>3) Lift the laser unit by 3cm and tilt it slightly clockwise and upwards to remove it from the compartment. Remove the power plug.</w:t>
      </w:r>
    </w:p>
    <w:p w14:paraId="7A1CEA31" w14:textId="4D86EEE4" w:rsidR="00B842C0" w:rsidRPr="005A1F30" w:rsidRDefault="00360E28" w:rsidP="00360E28">
      <w:pPr>
        <w:jc w:val="both"/>
        <w:rPr>
          <w:color w:val="000000"/>
        </w:rPr>
      </w:pPr>
      <w:r w:rsidRPr="005A1F30">
        <w:rPr>
          <w:color w:val="000000"/>
        </w:rPr>
        <w:t xml:space="preserve">4) Replace the laser unit with a new one. And put in the reverse order. </w:t>
      </w:r>
    </w:p>
    <w:p w14:paraId="25B54DD3" w14:textId="2669B2BF" w:rsidR="00B842C0" w:rsidRPr="005A1F30" w:rsidRDefault="00360E28" w:rsidP="00360E28">
      <w:pPr>
        <w:jc w:val="both"/>
        <w:rPr>
          <w:color w:val="000000"/>
        </w:rPr>
      </w:pPr>
      <w:r w:rsidRPr="005A1F30">
        <w:rPr>
          <w:color w:val="000000"/>
        </w:rPr>
        <w:t xml:space="preserve">5) Close the compartment and test. </w:t>
      </w:r>
    </w:p>
    <w:p w14:paraId="4ABD4B04" w14:textId="77777777" w:rsidR="00360E28" w:rsidRPr="005A1F30" w:rsidRDefault="00360E28" w:rsidP="00360E28">
      <w:pPr>
        <w:jc w:val="both"/>
        <w:rPr>
          <w:color w:val="000000"/>
        </w:rPr>
      </w:pPr>
    </w:p>
    <w:p w14:paraId="5AF3C639" w14:textId="64469946" w:rsidR="00A44678" w:rsidRPr="005A1F30" w:rsidRDefault="00403314" w:rsidP="00880F61">
      <w:pPr>
        <w:pStyle w:val="berschrift3"/>
      </w:pPr>
      <w:bookmarkStart w:id="104" w:name="_Toc112745787"/>
      <w:r>
        <w:t xml:space="preserve">iii. </w:t>
      </w:r>
      <w:r w:rsidR="00A44678" w:rsidRPr="005A1F30">
        <w:t>Alignment</w:t>
      </w:r>
      <w:bookmarkEnd w:id="104"/>
    </w:p>
    <w:p w14:paraId="55085684" w14:textId="77777777" w:rsidR="004D35B1" w:rsidRPr="005A1F30" w:rsidRDefault="004D35B1" w:rsidP="004D35B1">
      <w:pPr>
        <w:jc w:val="both"/>
        <w:rPr>
          <w:color w:val="000000"/>
        </w:rPr>
      </w:pPr>
    </w:p>
    <w:p w14:paraId="3BEBEFAD" w14:textId="77777777" w:rsidR="004D35B1" w:rsidRPr="005A1F30" w:rsidRDefault="004D35B1" w:rsidP="004D35B1">
      <w:pPr>
        <w:jc w:val="both"/>
        <w:rPr>
          <w:color w:val="000000"/>
        </w:rPr>
      </w:pPr>
      <w:r w:rsidRPr="005A1F30">
        <w:rPr>
          <w:color w:val="000000"/>
        </w:rPr>
        <w:t xml:space="preserve">The alignment of the sample is critical in the IR measurement. </w:t>
      </w:r>
      <w:r w:rsidR="00360E28" w:rsidRPr="005A1F30">
        <w:rPr>
          <w:color w:val="000000"/>
        </w:rPr>
        <w:t xml:space="preserve">Due to the </w:t>
      </w:r>
      <w:r w:rsidR="004624D8" w:rsidRPr="005A1F30">
        <w:rPr>
          <w:color w:val="000000"/>
        </w:rPr>
        <w:t xml:space="preserve">nature of the chamber, one </w:t>
      </w:r>
      <w:proofErr w:type="gramStart"/>
      <w:r w:rsidR="004624D8" w:rsidRPr="005A1F30">
        <w:rPr>
          <w:color w:val="000000"/>
        </w:rPr>
        <w:t>has to</w:t>
      </w:r>
      <w:proofErr w:type="gramEnd"/>
      <w:r w:rsidR="004624D8" w:rsidRPr="005A1F30">
        <w:rPr>
          <w:color w:val="000000"/>
        </w:rPr>
        <w:t xml:space="preserve"> work under the chamber in order to access all the mirrors. And there is only limited access there. </w:t>
      </w:r>
    </w:p>
    <w:p w14:paraId="6556A500" w14:textId="77777777" w:rsidR="004624D8" w:rsidRPr="005A1F30" w:rsidRDefault="004624D8" w:rsidP="004D35B1">
      <w:pPr>
        <w:jc w:val="both"/>
        <w:rPr>
          <w:color w:val="000000"/>
        </w:rPr>
      </w:pPr>
      <w:r w:rsidRPr="005A1F30">
        <w:rPr>
          <w:color w:val="000000"/>
        </w:rPr>
        <w:t xml:space="preserve">The spectrometer is sitting on top of the wooden stage, and any movement of the spectrometer/stage will cause the signal significant drop or disappear. Do not try to </w:t>
      </w:r>
      <w:proofErr w:type="gramStart"/>
      <w:r w:rsidRPr="005A1F30">
        <w:rPr>
          <w:color w:val="000000"/>
        </w:rPr>
        <w:t>bump, or</w:t>
      </w:r>
      <w:proofErr w:type="gramEnd"/>
      <w:r w:rsidRPr="005A1F30">
        <w:rPr>
          <w:color w:val="000000"/>
        </w:rPr>
        <w:t xml:space="preserve"> move the stage. </w:t>
      </w:r>
    </w:p>
    <w:p w14:paraId="4804D315" w14:textId="77777777" w:rsidR="004624D8" w:rsidRPr="005A1F30" w:rsidRDefault="004624D8" w:rsidP="004D35B1">
      <w:pPr>
        <w:jc w:val="both"/>
        <w:rPr>
          <w:color w:val="000000"/>
        </w:rPr>
      </w:pPr>
      <w:r w:rsidRPr="005A1F30">
        <w:rPr>
          <w:color w:val="000000"/>
        </w:rPr>
        <w:t xml:space="preserve">The mounting of the sample is very critical too. Since the manipulator does not have the ability to move in X and Y direction. Once the sample is mounted, we can only rely on changing the settings on the mirror to do the alignment. </w:t>
      </w:r>
    </w:p>
    <w:p w14:paraId="7C229D8C" w14:textId="77777777" w:rsidR="004624D8" w:rsidRPr="005A1F30" w:rsidRDefault="004624D8" w:rsidP="004D35B1">
      <w:pPr>
        <w:jc w:val="both"/>
        <w:rPr>
          <w:color w:val="000000"/>
        </w:rPr>
      </w:pPr>
      <w:r w:rsidRPr="005A1F30">
        <w:rPr>
          <w:color w:val="000000"/>
        </w:rPr>
        <w:t xml:space="preserve">When do the alignment, one should make sure the signal is from sample, not the direct beam. </w:t>
      </w:r>
    </w:p>
    <w:p w14:paraId="57030AA7" w14:textId="77777777" w:rsidR="00360E28" w:rsidRPr="005A1F30" w:rsidRDefault="00360E28" w:rsidP="004D35B1">
      <w:pPr>
        <w:jc w:val="both"/>
        <w:rPr>
          <w:color w:val="000000"/>
        </w:rPr>
      </w:pPr>
    </w:p>
    <w:p w14:paraId="2ABCA02E" w14:textId="34C1EFD2" w:rsidR="00A44678" w:rsidRPr="005A1F30" w:rsidRDefault="00403314" w:rsidP="00403314">
      <w:pPr>
        <w:pStyle w:val="berschrift3"/>
      </w:pPr>
      <w:bookmarkStart w:id="105" w:name="_Toc112745788"/>
      <w:r>
        <w:t xml:space="preserve">iv. </w:t>
      </w:r>
      <w:r w:rsidR="00A44678" w:rsidRPr="005A1F30">
        <w:t>Mirrors (cleaning, etc.)</w:t>
      </w:r>
      <w:bookmarkEnd w:id="105"/>
    </w:p>
    <w:p w14:paraId="2159D3B0" w14:textId="77777777" w:rsidR="005852D4" w:rsidRPr="005A1F30" w:rsidRDefault="005852D4" w:rsidP="005852D4">
      <w:pPr>
        <w:jc w:val="both"/>
        <w:rPr>
          <w:color w:val="000000"/>
        </w:rPr>
      </w:pPr>
    </w:p>
    <w:p w14:paraId="0E1ACBA6" w14:textId="77777777" w:rsidR="005852D4" w:rsidRPr="005A1F30" w:rsidRDefault="005852D4" w:rsidP="005852D4">
      <w:pPr>
        <w:jc w:val="both"/>
        <w:rPr>
          <w:color w:val="000000"/>
        </w:rPr>
      </w:pPr>
      <w:r w:rsidRPr="005A1F30">
        <w:rPr>
          <w:color w:val="000000"/>
        </w:rPr>
        <w:t>Great care should be taken when handling infrared optics. Please note the following precautions:</w:t>
      </w:r>
    </w:p>
    <w:p w14:paraId="35036870" w14:textId="77777777" w:rsidR="005852D4" w:rsidRPr="005A1F30" w:rsidRDefault="005852D4" w:rsidP="005852D4">
      <w:pPr>
        <w:jc w:val="both"/>
        <w:rPr>
          <w:color w:val="000000"/>
        </w:rPr>
      </w:pPr>
    </w:p>
    <w:p w14:paraId="5ECA4EF4" w14:textId="77777777" w:rsidR="005852D4" w:rsidRPr="005A1F30" w:rsidRDefault="005852D4" w:rsidP="005852D4">
      <w:pPr>
        <w:jc w:val="both"/>
        <w:rPr>
          <w:color w:val="000000"/>
        </w:rPr>
      </w:pPr>
      <w:r w:rsidRPr="005A1F30">
        <w:rPr>
          <w:color w:val="000000"/>
        </w:rPr>
        <w:t>1) Always wear powder-free finger cots or rubber/latex gloves when handling optics. Dirt and oil from the skin can severely contaminate optics, causing a major degradation in performance.</w:t>
      </w:r>
    </w:p>
    <w:p w14:paraId="1243BE4F" w14:textId="77777777" w:rsidR="005852D4" w:rsidRPr="005A1F30" w:rsidRDefault="005852D4" w:rsidP="005852D4">
      <w:pPr>
        <w:jc w:val="both"/>
        <w:rPr>
          <w:color w:val="000000"/>
        </w:rPr>
      </w:pPr>
      <w:r w:rsidRPr="005A1F30">
        <w:rPr>
          <w:color w:val="000000"/>
        </w:rPr>
        <w:t>2) Do not use any tools to manipulate optics -- this includes tweezers or picks.</w:t>
      </w:r>
    </w:p>
    <w:p w14:paraId="4BE8A41B" w14:textId="77777777" w:rsidR="005852D4" w:rsidRPr="005A1F30" w:rsidRDefault="005852D4" w:rsidP="005852D4">
      <w:pPr>
        <w:jc w:val="both"/>
        <w:rPr>
          <w:color w:val="000000"/>
        </w:rPr>
      </w:pPr>
      <w:r w:rsidRPr="005A1F30">
        <w:rPr>
          <w:color w:val="000000"/>
        </w:rPr>
        <w:t>3) Never place optics on a hard or rough surface. Infrared optics can be easily scratched.</w:t>
      </w:r>
    </w:p>
    <w:p w14:paraId="36EC7D9F" w14:textId="77777777" w:rsidR="004624D8" w:rsidRPr="005A1F30" w:rsidRDefault="005852D4" w:rsidP="005852D4">
      <w:pPr>
        <w:jc w:val="both"/>
        <w:rPr>
          <w:color w:val="000000"/>
        </w:rPr>
      </w:pPr>
      <w:r w:rsidRPr="005A1F30">
        <w:rPr>
          <w:color w:val="000000"/>
        </w:rPr>
        <w:t xml:space="preserve">4) All materials used for infrared optics are fragile, whether single crystal or polycrystalline, </w:t>
      </w:r>
      <w:proofErr w:type="gramStart"/>
      <w:r w:rsidRPr="005A1F30">
        <w:rPr>
          <w:color w:val="000000"/>
        </w:rPr>
        <w:t>large</w:t>
      </w:r>
      <w:proofErr w:type="gramEnd"/>
      <w:r w:rsidRPr="005A1F30">
        <w:rPr>
          <w:color w:val="000000"/>
        </w:rPr>
        <w:t xml:space="preserve"> or fine grained. They are not as strong as glass and will not withstand procedures normally used on glass optics.</w:t>
      </w:r>
    </w:p>
    <w:p w14:paraId="299C0020" w14:textId="77777777" w:rsidR="005852D4" w:rsidRPr="005A1F30" w:rsidRDefault="005852D4" w:rsidP="005852D4">
      <w:pPr>
        <w:jc w:val="both"/>
        <w:rPr>
          <w:color w:val="000000"/>
        </w:rPr>
      </w:pPr>
      <w:r w:rsidRPr="005A1F30">
        <w:rPr>
          <w:color w:val="000000"/>
        </w:rPr>
        <w:t>Use an air bulb to blow off any loose contaminants from the optic surface.</w:t>
      </w:r>
    </w:p>
    <w:p w14:paraId="60BD8A6A" w14:textId="77777777" w:rsidR="005852D4" w:rsidRPr="005A1F30" w:rsidRDefault="005852D4" w:rsidP="005852D4">
      <w:pPr>
        <w:jc w:val="both"/>
        <w:rPr>
          <w:color w:val="000000"/>
        </w:rPr>
      </w:pPr>
    </w:p>
    <w:p w14:paraId="6273E696" w14:textId="77777777" w:rsidR="004624D8" w:rsidRPr="005A1F30" w:rsidRDefault="005852D4" w:rsidP="005852D4">
      <w:pPr>
        <w:jc w:val="both"/>
        <w:rPr>
          <w:color w:val="000000"/>
        </w:rPr>
      </w:pPr>
      <w:r w:rsidRPr="005A1F30">
        <w:rPr>
          <w:color w:val="000000"/>
        </w:rPr>
        <w:t>Note: Avoid using lab air lines because they usually contain some amount of oil and water. These contaminants can form detrimental absorbing films on optical surfaces.</w:t>
      </w:r>
    </w:p>
    <w:p w14:paraId="1361FFC8" w14:textId="77777777" w:rsidR="004624D8" w:rsidRPr="00403314" w:rsidRDefault="004624D8" w:rsidP="00403314"/>
    <w:p w14:paraId="319E55BA" w14:textId="423FCCC5" w:rsidR="00A44678" w:rsidRPr="005A1F30" w:rsidRDefault="00403314" w:rsidP="00403314">
      <w:pPr>
        <w:pStyle w:val="berschrift3"/>
      </w:pPr>
      <w:bookmarkStart w:id="106" w:name="_Toc112745789"/>
      <w:r>
        <w:t xml:space="preserve">v. </w:t>
      </w:r>
      <w:r w:rsidR="00A44678" w:rsidRPr="005A1F30">
        <w:t>Dry air purging system and box</w:t>
      </w:r>
      <w:bookmarkEnd w:id="106"/>
    </w:p>
    <w:p w14:paraId="224B91A5" w14:textId="77777777" w:rsidR="0030567B" w:rsidRPr="005A1F30" w:rsidRDefault="0030567B" w:rsidP="0030567B">
      <w:pPr>
        <w:jc w:val="both"/>
        <w:rPr>
          <w:color w:val="000000"/>
        </w:rPr>
      </w:pPr>
    </w:p>
    <w:p w14:paraId="481F2EF3" w14:textId="77777777" w:rsidR="0030567B" w:rsidRPr="005A1F30" w:rsidRDefault="0030567B" w:rsidP="0030567B">
      <w:pPr>
        <w:jc w:val="both"/>
        <w:rPr>
          <w:color w:val="000000"/>
        </w:rPr>
      </w:pPr>
      <w:r w:rsidRPr="005A1F30">
        <w:rPr>
          <w:color w:val="000000"/>
        </w:rPr>
        <w:t>The Michelle system has its own FTIR purging gas system. It is located on the south side of the room. The system is made by Parker-</w:t>
      </w:r>
      <w:proofErr w:type="spellStart"/>
      <w:r w:rsidRPr="005A1F30">
        <w:rPr>
          <w:color w:val="000000"/>
        </w:rPr>
        <w:t>Balston</w:t>
      </w:r>
      <w:proofErr w:type="spellEnd"/>
      <w:r w:rsidRPr="005A1F30">
        <w:rPr>
          <w:color w:val="000000"/>
        </w:rPr>
        <w:t xml:space="preserve"> with a model # 75-62. The inlet gas line pressure is regulated. And the maximum </w:t>
      </w:r>
      <w:r w:rsidR="00A86F20" w:rsidRPr="005A1F30">
        <w:rPr>
          <w:color w:val="000000"/>
        </w:rPr>
        <w:t xml:space="preserve">inlet pressure </w:t>
      </w:r>
      <w:r w:rsidRPr="005A1F30">
        <w:rPr>
          <w:color w:val="000000"/>
        </w:rPr>
        <w:t xml:space="preserve">allowed is 120 psi. A </w:t>
      </w:r>
      <w:r w:rsidR="00A86F20" w:rsidRPr="005A1F30">
        <w:rPr>
          <w:color w:val="000000"/>
        </w:rPr>
        <w:t xml:space="preserve">moisture indicator must be in </w:t>
      </w:r>
      <w:r w:rsidR="00C53D81" w:rsidRPr="005A1F30">
        <w:rPr>
          <w:noProof/>
          <w:color w:val="000000"/>
        </w:rPr>
        <w:drawing>
          <wp:anchor distT="0" distB="0" distL="114300" distR="114300" simplePos="0" relativeHeight="251688960" behindDoc="1" locked="0" layoutInCell="1" allowOverlap="1" wp14:anchorId="67DE8469" wp14:editId="68F9247B">
            <wp:simplePos x="0" y="0"/>
            <wp:positionH relativeFrom="column">
              <wp:posOffset>4594860</wp:posOffset>
            </wp:positionH>
            <wp:positionV relativeFrom="paragraph">
              <wp:posOffset>68580</wp:posOffset>
            </wp:positionV>
            <wp:extent cx="1205230" cy="1574800"/>
            <wp:effectExtent l="0" t="0" r="0" b="6350"/>
            <wp:wrapTight wrapText="bothSides">
              <wp:wrapPolygon edited="0">
                <wp:start x="0" y="0"/>
                <wp:lineTo x="0" y="21426"/>
                <wp:lineTo x="21168" y="21426"/>
                <wp:lineTo x="21168" y="0"/>
                <wp:lineTo x="0" y="0"/>
              </wp:wrapPolygon>
            </wp:wrapTight>
            <wp:docPr id="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05230" cy="157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A86F20" w:rsidRPr="005A1F30">
        <w:rPr>
          <w:color w:val="000000"/>
        </w:rPr>
        <w:t xml:space="preserve">green under normal operation. It will change to yellow when excess moisture is present in the purge gas. </w:t>
      </w:r>
      <w:r w:rsidR="00912256" w:rsidRPr="005A1F30">
        <w:rPr>
          <w:color w:val="000000"/>
        </w:rPr>
        <w:t xml:space="preserve">The only maintenance activity required by the Parker </w:t>
      </w:r>
      <w:proofErr w:type="spellStart"/>
      <w:r w:rsidR="00912256" w:rsidRPr="005A1F30">
        <w:rPr>
          <w:color w:val="000000"/>
        </w:rPr>
        <w:t>Balston</w:t>
      </w:r>
      <w:proofErr w:type="spellEnd"/>
      <w:r w:rsidR="00912256" w:rsidRPr="005A1F30">
        <w:rPr>
          <w:color w:val="000000"/>
        </w:rPr>
        <w:t xml:space="preserve"> FRIR purge gas generator is the annual replacement fo</w:t>
      </w:r>
      <w:r w:rsidR="00C20910" w:rsidRPr="005A1F30">
        <w:rPr>
          <w:color w:val="000000"/>
        </w:rPr>
        <w:t>r</w:t>
      </w:r>
      <w:r w:rsidR="00912256" w:rsidRPr="005A1F30">
        <w:rPr>
          <w:color w:val="000000"/>
        </w:rPr>
        <w:t xml:space="preserve"> the coalescing prefilter cartridge, and occasional replacement of the moisture indicator cartridge. </w:t>
      </w:r>
    </w:p>
    <w:p w14:paraId="6F58E91B" w14:textId="77777777" w:rsidR="00912256" w:rsidRPr="005A1F30" w:rsidRDefault="00912256" w:rsidP="0030567B">
      <w:pPr>
        <w:jc w:val="both"/>
        <w:rPr>
          <w:color w:val="000000"/>
        </w:rPr>
      </w:pPr>
    </w:p>
    <w:p w14:paraId="40F39FED" w14:textId="77777777" w:rsidR="00912256" w:rsidRPr="005A1F30" w:rsidRDefault="00912256" w:rsidP="0030567B">
      <w:pPr>
        <w:jc w:val="both"/>
        <w:rPr>
          <w:color w:val="000000"/>
        </w:rPr>
      </w:pPr>
      <w:r w:rsidRPr="005A1F30">
        <w:rPr>
          <w:color w:val="000000"/>
        </w:rPr>
        <w:t xml:space="preserve">To remove the filter cartridge, simple unscrew the filter bowl for the head, low the bowl, and remove the element retainer disc at the base of the cartridge. Replace the spent cartridge and reassemble. </w:t>
      </w:r>
    </w:p>
    <w:p w14:paraId="5D4B2F52" w14:textId="77777777" w:rsidR="00912256" w:rsidRPr="005A1F30" w:rsidRDefault="00912256" w:rsidP="0030567B">
      <w:pPr>
        <w:jc w:val="both"/>
        <w:rPr>
          <w:color w:val="000000"/>
        </w:rPr>
      </w:pPr>
    </w:p>
    <w:p w14:paraId="28635008" w14:textId="77777777" w:rsidR="00912256" w:rsidRPr="005A1F30" w:rsidRDefault="00912256" w:rsidP="0030567B">
      <w:pPr>
        <w:jc w:val="both"/>
        <w:rPr>
          <w:color w:val="000000"/>
        </w:rPr>
      </w:pPr>
    </w:p>
    <w:p w14:paraId="05020453" w14:textId="77777777" w:rsidR="0030567B" w:rsidRPr="005A1F30" w:rsidRDefault="00A86F20" w:rsidP="0030567B">
      <w:pPr>
        <w:jc w:val="both"/>
        <w:rPr>
          <w:color w:val="000000"/>
        </w:rPr>
      </w:pPr>
      <w:bookmarkStart w:id="107" w:name="_Hlk521413897"/>
      <w:r w:rsidRPr="005A1F30">
        <w:rPr>
          <w:color w:val="000000"/>
        </w:rPr>
        <w:t xml:space="preserve">Initially, a box was installed for all the optical </w:t>
      </w:r>
      <w:proofErr w:type="gramStart"/>
      <w:r w:rsidRPr="005A1F30">
        <w:rPr>
          <w:color w:val="000000"/>
        </w:rPr>
        <w:t>path</w:t>
      </w:r>
      <w:proofErr w:type="gramEnd"/>
      <w:r w:rsidRPr="005A1F30">
        <w:rPr>
          <w:color w:val="000000"/>
        </w:rPr>
        <w:t xml:space="preserve">. However, the sealing is not good due to the difficult access to certain area. Then the whole optical path, including all the mirrors, polarizer, and detector are covered with plastic wraps and sealed with tapes. </w:t>
      </w:r>
      <w:r w:rsidR="0015556E" w:rsidRPr="005A1F30">
        <w:rPr>
          <w:color w:val="000000"/>
        </w:rPr>
        <w:t xml:space="preserve">The purging gas was delivered inside the wraps using a couple of tubes with a flow rate higher than 100 SCFH. </w:t>
      </w:r>
      <w:r w:rsidR="00912256" w:rsidRPr="005A1F30">
        <w:rPr>
          <w:color w:val="000000"/>
        </w:rPr>
        <w:t xml:space="preserve">It is necessary to check the seal from time to time. One indication is that the water peak IR measurement increases. </w:t>
      </w:r>
    </w:p>
    <w:bookmarkEnd w:id="107"/>
    <w:p w14:paraId="510F1796" w14:textId="19D6B6CB" w:rsidR="007B2DF3" w:rsidRDefault="007B2DF3" w:rsidP="002F424A">
      <w:pPr>
        <w:ind w:left="2160"/>
        <w:jc w:val="both"/>
        <w:rPr>
          <w:color w:val="000000"/>
        </w:rPr>
      </w:pPr>
    </w:p>
    <w:p w14:paraId="5F0D2D43" w14:textId="77777777" w:rsidR="007B2DF3" w:rsidRPr="005A1F30" w:rsidRDefault="007B2DF3" w:rsidP="002F424A">
      <w:pPr>
        <w:ind w:left="2160"/>
        <w:jc w:val="both"/>
        <w:rPr>
          <w:color w:val="000000"/>
        </w:rPr>
      </w:pPr>
    </w:p>
    <w:p w14:paraId="5DF91BEB" w14:textId="074FC610" w:rsidR="008909DF" w:rsidRPr="00AD3C91" w:rsidRDefault="007B2DF3" w:rsidP="008909DF">
      <w:pPr>
        <w:pStyle w:val="berschrift1"/>
      </w:pPr>
      <w:bookmarkStart w:id="108" w:name="_Toc112745790"/>
      <w:r>
        <w:t xml:space="preserve">10. </w:t>
      </w:r>
      <w:r w:rsidR="008909DF">
        <w:t>Deposition of SiO</w:t>
      </w:r>
      <w:r w:rsidR="008909DF" w:rsidRPr="008909DF">
        <w:rPr>
          <w:vertAlign w:val="subscript"/>
        </w:rPr>
        <w:t>2</w:t>
      </w:r>
      <w:r w:rsidR="008909DF">
        <w:t xml:space="preserve"> and Al</w:t>
      </w:r>
      <w:r w:rsidR="008909DF" w:rsidRPr="000D7278">
        <w:rPr>
          <w:vertAlign w:val="subscript"/>
        </w:rPr>
        <w:t>2</w:t>
      </w:r>
      <w:r w:rsidR="008909DF">
        <w:t>O</w:t>
      </w:r>
      <w:r w:rsidR="008909DF" w:rsidRPr="000D7278">
        <w:rPr>
          <w:vertAlign w:val="subscript"/>
        </w:rPr>
        <w:t>3</w:t>
      </w:r>
      <w:r w:rsidR="00717C66">
        <w:t>,</w:t>
      </w:r>
      <w:r w:rsidR="0039747B">
        <w:t xml:space="preserve"> H-atom</w:t>
      </w:r>
      <w:r w:rsidR="00717C66">
        <w:t xml:space="preserve"> and precursor</w:t>
      </w:r>
      <w:bookmarkEnd w:id="108"/>
    </w:p>
    <w:p w14:paraId="3C8AC57A" w14:textId="77777777" w:rsidR="00B039AB" w:rsidRPr="00B039AB" w:rsidRDefault="00B039AB" w:rsidP="00B039AB"/>
    <w:p w14:paraId="6405A254" w14:textId="47CB7AE8" w:rsidR="00CA5C8C" w:rsidRPr="005A1F30" w:rsidRDefault="00CA5C8C" w:rsidP="00CA5C8C">
      <w:pPr>
        <w:jc w:val="both"/>
        <w:rPr>
          <w:color w:val="000000"/>
        </w:rPr>
      </w:pPr>
      <w:r w:rsidRPr="005A1F30">
        <w:rPr>
          <w:color w:val="000000"/>
        </w:rPr>
        <w:t>Two hot filament-based sources are installed in the chamber. One is used to grow SiO</w:t>
      </w:r>
      <w:r w:rsidRPr="005A1F30">
        <w:rPr>
          <w:color w:val="000000"/>
          <w:vertAlign w:val="subscript"/>
        </w:rPr>
        <w:t>2</w:t>
      </w:r>
      <w:r w:rsidRPr="005A1F30">
        <w:rPr>
          <w:color w:val="000000"/>
        </w:rPr>
        <w:t xml:space="preserve"> on top of the sample, the other one is used to produce hot H-atom when heated. In the Si source, a silicon piece is wrapped 0.5</w:t>
      </w:r>
      <w:r w:rsidR="0042421A">
        <w:rPr>
          <w:color w:val="000000"/>
        </w:rPr>
        <w:t xml:space="preserve"> </w:t>
      </w:r>
      <w:r w:rsidRPr="005A1F30">
        <w:rPr>
          <w:color w:val="000000"/>
        </w:rPr>
        <w:t xml:space="preserve">mm </w:t>
      </w:r>
      <w:r w:rsidR="0042421A">
        <w:rPr>
          <w:color w:val="000000"/>
        </w:rPr>
        <w:t>tantalum</w:t>
      </w:r>
      <w:r w:rsidRPr="005A1F30">
        <w:rPr>
          <w:color w:val="000000"/>
        </w:rPr>
        <w:t xml:space="preserve"> wire and mounted on feedthrough. In the H-atom source, a 0.5mm tungsten wire is used as </w:t>
      </w:r>
      <w:r w:rsidR="0039747B">
        <w:rPr>
          <w:color w:val="000000"/>
        </w:rPr>
        <w:t xml:space="preserve">a </w:t>
      </w:r>
      <w:r w:rsidRPr="005A1F30">
        <w:rPr>
          <w:color w:val="000000"/>
        </w:rPr>
        <w:t xml:space="preserve">hot source. </w:t>
      </w:r>
    </w:p>
    <w:p w14:paraId="4731548B" w14:textId="77777777" w:rsidR="00CA5C8C" w:rsidRPr="005A1F30" w:rsidRDefault="00CA5C8C" w:rsidP="00CA5C8C">
      <w:pPr>
        <w:jc w:val="both"/>
        <w:rPr>
          <w:b/>
          <w:color w:val="000000"/>
          <w:sz w:val="28"/>
          <w:szCs w:val="28"/>
        </w:rPr>
      </w:pPr>
      <w:r w:rsidRPr="005A1F30">
        <w:rPr>
          <w:noProof/>
        </w:rPr>
        <mc:AlternateContent>
          <mc:Choice Requires="wpg">
            <w:drawing>
              <wp:anchor distT="0" distB="0" distL="114300" distR="114300" simplePos="0" relativeHeight="251707392" behindDoc="0" locked="0" layoutInCell="1" allowOverlap="1" wp14:anchorId="073213D0" wp14:editId="3CFD3E06">
                <wp:simplePos x="0" y="0"/>
                <wp:positionH relativeFrom="column">
                  <wp:posOffset>3558540</wp:posOffset>
                </wp:positionH>
                <wp:positionV relativeFrom="paragraph">
                  <wp:posOffset>85725</wp:posOffset>
                </wp:positionV>
                <wp:extent cx="2065020" cy="2354580"/>
                <wp:effectExtent l="0" t="0" r="0" b="7620"/>
                <wp:wrapNone/>
                <wp:docPr id="53" name="Group 53"/>
                <wp:cNvGraphicFramePr/>
                <a:graphic xmlns:a="http://schemas.openxmlformats.org/drawingml/2006/main">
                  <a:graphicData uri="http://schemas.microsoft.com/office/word/2010/wordprocessingGroup">
                    <wpg:wgp>
                      <wpg:cNvGrpSpPr/>
                      <wpg:grpSpPr>
                        <a:xfrm>
                          <a:off x="0" y="0"/>
                          <a:ext cx="2065020" cy="2354580"/>
                          <a:chOff x="0" y="0"/>
                          <a:chExt cx="1983105" cy="2255520"/>
                        </a:xfrm>
                      </wpg:grpSpPr>
                      <pic:pic xmlns:pic="http://schemas.openxmlformats.org/drawingml/2006/picture">
                        <pic:nvPicPr>
                          <pic:cNvPr id="51" name="Picture 51"/>
                          <pic:cNvPicPr>
                            <a:picLocks noChangeAspect="1"/>
                          </pic:cNvPicPr>
                        </pic:nvPicPr>
                        <pic:blipFill rotWithShape="1">
                          <a:blip r:embed="rId84"/>
                          <a:srcRect l="1410" t="10473" r="5128" b="9880"/>
                          <a:stretch/>
                        </pic:blipFill>
                        <pic:spPr bwMode="auto">
                          <a:xfrm>
                            <a:off x="0" y="0"/>
                            <a:ext cx="1983105" cy="2255520"/>
                          </a:xfrm>
                          <a:prstGeom prst="rect">
                            <a:avLst/>
                          </a:prstGeom>
                          <a:ln>
                            <a:noFill/>
                          </a:ln>
                          <a:extLst>
                            <a:ext uri="{53640926-AAD7-44D8-BBD7-CCE9431645EC}">
                              <a14:shadowObscured xmlns:a14="http://schemas.microsoft.com/office/drawing/2010/main"/>
                            </a:ext>
                          </a:extLst>
                        </pic:spPr>
                      </pic:pic>
                      <wps:wsp>
                        <wps:cNvPr id="52" name="Text Box 52"/>
                        <wps:cNvSpPr txBox="1">
                          <a:spLocks noChangeArrowheads="1"/>
                        </wps:cNvSpPr>
                        <wps:spPr bwMode="auto">
                          <a:xfrm>
                            <a:off x="449580" y="60960"/>
                            <a:ext cx="8686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662F5" w14:textId="77777777" w:rsidR="00BD57C3" w:rsidRPr="00912256" w:rsidRDefault="00BD57C3" w:rsidP="00CA5C8C">
                              <w:pPr>
                                <w:rPr>
                                  <w:color w:val="FF0000"/>
                                </w:rPr>
                              </w:pPr>
                              <w:r>
                                <w:rPr>
                                  <w:color w:val="FF0000"/>
                                </w:rPr>
                                <w:t>Si Sourc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73213D0" id="Group 53" o:spid="_x0000_s1069" style="position:absolute;left:0;text-align:left;margin-left:280.2pt;margin-top:6.75pt;width:162.6pt;height:185.4pt;z-index:251707392;mso-width-relative:margin;mso-height-relative:margin" coordsize="19831,2255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">
                <v:shape id="Picture 51" o:spid="_x0000_s1070" type="#_x0000_t75" style="position:absolute;width:19831;height:225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">
                  <v:imagedata r:id="rId85" o:title="" croptop="6864f" cropbottom="6475f" cropleft="924f" cropright="3361f"/>
                </v:shape>
                <v:shape id="Text Box 52" o:spid="_x0000_s1071" type="#_x0000_t202" style="position:absolute;left:4495;top:609;width:8687;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" filled="f" stroked="f">
                  <v:textbox>
                    <w:txbxContent>
                      <w:p w14:paraId="09C662F5" w14:textId="77777777" w:rsidR="00BD57C3" w:rsidRPr="00912256" w:rsidRDefault="00BD57C3" w:rsidP="00CA5C8C">
                        <w:pPr>
                          <w:rPr>
                            <w:color w:val="FF0000"/>
                          </w:rPr>
                        </w:pPr>
                        <w:r>
                          <w:rPr>
                            <w:color w:val="FF0000"/>
                          </w:rPr>
                          <w:t>Si Source</w:t>
                        </w:r>
                      </w:p>
                    </w:txbxContent>
                  </v:textbox>
                </v:shape>
              </v:group>
            </w:pict>
          </mc:Fallback>
        </mc:AlternateContent>
      </w:r>
      <w:r w:rsidRPr="005A1F30">
        <w:rPr>
          <w:noProof/>
        </w:rPr>
        <w:drawing>
          <wp:anchor distT="0" distB="0" distL="114300" distR="114300" simplePos="0" relativeHeight="251704320" behindDoc="0" locked="0" layoutInCell="1" allowOverlap="1" wp14:anchorId="188FEA9D" wp14:editId="44E5BFD6">
            <wp:simplePos x="0" y="0"/>
            <wp:positionH relativeFrom="column">
              <wp:posOffset>678180</wp:posOffset>
            </wp:positionH>
            <wp:positionV relativeFrom="paragraph">
              <wp:posOffset>161925</wp:posOffset>
            </wp:positionV>
            <wp:extent cx="2226945" cy="1074420"/>
            <wp:effectExtent l="0" t="0" r="1905" b="0"/>
            <wp:wrapTight wrapText="bothSides">
              <wp:wrapPolygon edited="0">
                <wp:start x="0" y="0"/>
                <wp:lineTo x="0" y="21064"/>
                <wp:lineTo x="21434" y="21064"/>
                <wp:lineTo x="2143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770" t="16416" r="2949" b="20661"/>
                    <a:stretch/>
                  </pic:blipFill>
                  <pic:spPr bwMode="auto">
                    <a:xfrm>
                      <a:off x="0" y="0"/>
                      <a:ext cx="2226945" cy="107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CF0A2D" w14:textId="77777777" w:rsidR="00CA5C8C" w:rsidRPr="005A1F30" w:rsidRDefault="00CA5C8C" w:rsidP="00CA5C8C">
      <w:pPr>
        <w:jc w:val="both"/>
        <w:rPr>
          <w:b/>
          <w:color w:val="000000"/>
          <w:sz w:val="28"/>
          <w:szCs w:val="28"/>
        </w:rPr>
      </w:pPr>
    </w:p>
    <w:p w14:paraId="13C62A88" w14:textId="77777777" w:rsidR="00CA5C8C" w:rsidRPr="005A1F30" w:rsidRDefault="00CA5C8C" w:rsidP="00CA5C8C">
      <w:pPr>
        <w:jc w:val="both"/>
        <w:rPr>
          <w:b/>
          <w:color w:val="000000"/>
          <w:sz w:val="28"/>
          <w:szCs w:val="28"/>
        </w:rPr>
      </w:pPr>
    </w:p>
    <w:p w14:paraId="345A5024" w14:textId="77777777" w:rsidR="00CA5C8C" w:rsidRPr="005A1F30" w:rsidRDefault="00CA5C8C" w:rsidP="00CA5C8C">
      <w:pPr>
        <w:jc w:val="both"/>
        <w:rPr>
          <w:b/>
          <w:color w:val="000000"/>
          <w:sz w:val="28"/>
          <w:szCs w:val="28"/>
        </w:rPr>
      </w:pPr>
    </w:p>
    <w:p w14:paraId="07C1396B" w14:textId="77777777" w:rsidR="00CA5C8C" w:rsidRPr="005A1F30" w:rsidRDefault="00CA5C8C" w:rsidP="00CA5C8C">
      <w:pPr>
        <w:jc w:val="both"/>
        <w:rPr>
          <w:b/>
          <w:color w:val="000000"/>
          <w:sz w:val="28"/>
          <w:szCs w:val="28"/>
        </w:rPr>
      </w:pPr>
    </w:p>
    <w:p w14:paraId="1AC46429" w14:textId="77777777" w:rsidR="00CA5C8C" w:rsidRPr="005A1F30" w:rsidRDefault="00CA5C8C" w:rsidP="00CA5C8C">
      <w:pPr>
        <w:jc w:val="both"/>
        <w:rPr>
          <w:b/>
          <w:color w:val="000000"/>
          <w:sz w:val="28"/>
          <w:szCs w:val="28"/>
        </w:rPr>
      </w:pPr>
    </w:p>
    <w:p w14:paraId="7B434BC3" w14:textId="77777777" w:rsidR="00CA5C8C" w:rsidRPr="005A1F30" w:rsidRDefault="00CA5C8C" w:rsidP="00CA5C8C">
      <w:pPr>
        <w:jc w:val="both"/>
        <w:rPr>
          <w:b/>
          <w:color w:val="000000"/>
          <w:sz w:val="28"/>
          <w:szCs w:val="28"/>
        </w:rPr>
      </w:pPr>
    </w:p>
    <w:p w14:paraId="5FBE73FF" w14:textId="77777777" w:rsidR="00CA5C8C" w:rsidRPr="005A1F30" w:rsidRDefault="00CA5C8C" w:rsidP="00CA5C8C">
      <w:pPr>
        <w:jc w:val="both"/>
        <w:rPr>
          <w:b/>
          <w:color w:val="000000"/>
          <w:sz w:val="28"/>
          <w:szCs w:val="28"/>
        </w:rPr>
      </w:pPr>
    </w:p>
    <w:p w14:paraId="2874D6BA" w14:textId="77777777" w:rsidR="00CA5C8C" w:rsidRPr="005A1F30" w:rsidRDefault="007E07A7" w:rsidP="00CA5C8C">
      <w:pPr>
        <w:jc w:val="both"/>
        <w:rPr>
          <w:b/>
          <w:color w:val="000000"/>
          <w:sz w:val="28"/>
          <w:szCs w:val="28"/>
        </w:rPr>
      </w:pPr>
      <w:r w:rsidRPr="005A1F30">
        <w:rPr>
          <w:noProof/>
        </w:rPr>
        <w:lastRenderedPageBreak/>
        <w:drawing>
          <wp:anchor distT="0" distB="0" distL="114300" distR="114300" simplePos="0" relativeHeight="251710464" behindDoc="0" locked="0" layoutInCell="1" allowOverlap="1" wp14:anchorId="4357C5A7" wp14:editId="5A413861">
            <wp:simplePos x="0" y="0"/>
            <wp:positionH relativeFrom="column">
              <wp:posOffset>760095</wp:posOffset>
            </wp:positionH>
            <wp:positionV relativeFrom="paragraph">
              <wp:posOffset>-375920</wp:posOffset>
            </wp:positionV>
            <wp:extent cx="1584960" cy="1496060"/>
            <wp:effectExtent l="0" t="0" r="0" b="8890"/>
            <wp:wrapTight wrapText="bothSides">
              <wp:wrapPolygon edited="0">
                <wp:start x="0" y="0"/>
                <wp:lineTo x="0" y="21453"/>
                <wp:lineTo x="21288" y="21453"/>
                <wp:lineTo x="21288"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7686" r="12821" b="30633"/>
                    <a:stretch/>
                  </pic:blipFill>
                  <pic:spPr bwMode="auto">
                    <a:xfrm>
                      <a:off x="0" y="0"/>
                      <a:ext cx="1584960" cy="1496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5E764A" w14:textId="77777777" w:rsidR="00CA5C8C" w:rsidRPr="005A1F30" w:rsidRDefault="00CA5C8C" w:rsidP="00CA5C8C">
      <w:pPr>
        <w:jc w:val="both"/>
        <w:rPr>
          <w:b/>
          <w:color w:val="000000"/>
          <w:sz w:val="28"/>
          <w:szCs w:val="28"/>
        </w:rPr>
      </w:pPr>
    </w:p>
    <w:p w14:paraId="33ECAAC2" w14:textId="77777777" w:rsidR="00CA5C8C" w:rsidRPr="005A1F30" w:rsidRDefault="00CA5C8C" w:rsidP="00CA5C8C">
      <w:pPr>
        <w:jc w:val="both"/>
        <w:rPr>
          <w:b/>
          <w:color w:val="000000"/>
          <w:sz w:val="28"/>
          <w:szCs w:val="28"/>
        </w:rPr>
      </w:pPr>
    </w:p>
    <w:p w14:paraId="195F9EF5" w14:textId="77777777" w:rsidR="00CA5C8C" w:rsidRPr="005A1F30" w:rsidRDefault="00CA5C8C" w:rsidP="00CA5C8C">
      <w:pPr>
        <w:jc w:val="both"/>
        <w:rPr>
          <w:b/>
          <w:color w:val="000000"/>
          <w:sz w:val="28"/>
          <w:szCs w:val="28"/>
        </w:rPr>
      </w:pPr>
    </w:p>
    <w:p w14:paraId="0461E59D" w14:textId="77777777" w:rsidR="00CA5C8C" w:rsidRPr="005A1F30" w:rsidRDefault="00CA5C8C" w:rsidP="00CA5C8C">
      <w:pPr>
        <w:jc w:val="both"/>
        <w:rPr>
          <w:b/>
          <w:color w:val="000000"/>
          <w:sz w:val="28"/>
          <w:szCs w:val="28"/>
        </w:rPr>
      </w:pPr>
    </w:p>
    <w:p w14:paraId="3AB26BE3" w14:textId="77777777" w:rsidR="00CA5C8C" w:rsidRPr="005A1F30" w:rsidRDefault="00CA5C8C" w:rsidP="00CA5C8C">
      <w:pPr>
        <w:jc w:val="both"/>
        <w:rPr>
          <w:b/>
          <w:color w:val="000000"/>
          <w:sz w:val="28"/>
          <w:szCs w:val="28"/>
        </w:rPr>
      </w:pPr>
    </w:p>
    <w:p w14:paraId="69E1B19D" w14:textId="77777777" w:rsidR="00CA5C8C" w:rsidRPr="005A1F30" w:rsidRDefault="00CA5C8C" w:rsidP="00CA5C8C">
      <w:pPr>
        <w:jc w:val="both"/>
        <w:rPr>
          <w:b/>
          <w:color w:val="000000"/>
          <w:sz w:val="28"/>
          <w:szCs w:val="28"/>
        </w:rPr>
      </w:pPr>
    </w:p>
    <w:p w14:paraId="1267BF30" w14:textId="2A704297" w:rsidR="00CA5C8C" w:rsidRDefault="00CA5C8C" w:rsidP="00CA5C8C">
      <w:pPr>
        <w:jc w:val="both"/>
        <w:rPr>
          <w:b/>
          <w:color w:val="000000"/>
          <w:sz w:val="28"/>
          <w:szCs w:val="28"/>
        </w:rPr>
      </w:pPr>
    </w:p>
    <w:p w14:paraId="2FB760EA" w14:textId="11465ABF" w:rsidR="00271D33" w:rsidRDefault="00C81257" w:rsidP="00C81257">
      <w:pPr>
        <w:pStyle w:val="berschrift2"/>
        <w:rPr>
          <w:vertAlign w:val="subscript"/>
        </w:rPr>
      </w:pPr>
      <w:bookmarkStart w:id="109" w:name="_Toc112745791"/>
      <w:r>
        <w:t>a. Deposition of SiO</w:t>
      </w:r>
      <w:r w:rsidRPr="00C81257">
        <w:rPr>
          <w:vertAlign w:val="subscript"/>
        </w:rPr>
        <w:t>2</w:t>
      </w:r>
      <w:bookmarkEnd w:id="109"/>
    </w:p>
    <w:p w14:paraId="6D91ACB6" w14:textId="6436ECF9" w:rsidR="00D2783E" w:rsidRPr="00DD260F" w:rsidRDefault="00D2783E" w:rsidP="00D2783E">
      <w:pPr>
        <w:jc w:val="both"/>
        <w:rPr>
          <w:color w:val="000000"/>
        </w:rPr>
      </w:pPr>
      <w:r w:rsidRPr="00DD260F">
        <w:rPr>
          <w:color w:val="000000"/>
        </w:rPr>
        <w:t xml:space="preserve">1) Borrow the power supply from </w:t>
      </w:r>
      <w:r w:rsidR="0039747B" w:rsidRPr="00DD260F">
        <w:rPr>
          <w:color w:val="000000"/>
        </w:rPr>
        <w:t xml:space="preserve">the </w:t>
      </w:r>
      <w:r w:rsidRPr="00DD260F">
        <w:rPr>
          <w:color w:val="000000"/>
        </w:rPr>
        <w:t xml:space="preserve">Victor system. </w:t>
      </w:r>
    </w:p>
    <w:p w14:paraId="70AE9B45" w14:textId="083F3B14" w:rsidR="002D65E4" w:rsidRPr="00DD260F" w:rsidRDefault="002D65E4" w:rsidP="00D2783E">
      <w:pPr>
        <w:jc w:val="both"/>
        <w:rPr>
          <w:color w:val="000000"/>
        </w:rPr>
      </w:pPr>
      <w:r w:rsidRPr="00DD260F">
        <w:rPr>
          <w:noProof/>
          <w:sz w:val="22"/>
          <w:szCs w:val="22"/>
        </w:rPr>
        <w:drawing>
          <wp:anchor distT="0" distB="0" distL="114300" distR="114300" simplePos="0" relativeHeight="251714560" behindDoc="0" locked="0" layoutInCell="1" allowOverlap="1" wp14:anchorId="6D942E50" wp14:editId="40F3D193">
            <wp:simplePos x="0" y="0"/>
            <wp:positionH relativeFrom="column">
              <wp:posOffset>759681</wp:posOffset>
            </wp:positionH>
            <wp:positionV relativeFrom="paragraph">
              <wp:posOffset>132633</wp:posOffset>
            </wp:positionV>
            <wp:extent cx="2202180" cy="834390"/>
            <wp:effectExtent l="0" t="0" r="7620" b="3810"/>
            <wp:wrapTight wrapText="bothSides">
              <wp:wrapPolygon edited="0">
                <wp:start x="0" y="0"/>
                <wp:lineTo x="0" y="21205"/>
                <wp:lineTo x="21488" y="21205"/>
                <wp:lineTo x="2148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2564" t="24965" r="4744" b="28184"/>
                    <a:stretch/>
                  </pic:blipFill>
                  <pic:spPr bwMode="auto">
                    <a:xfrm>
                      <a:off x="0" y="0"/>
                      <a:ext cx="2202180" cy="834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B505D0" w14:textId="260CE711" w:rsidR="002D65E4" w:rsidRPr="00DD260F" w:rsidRDefault="002D65E4" w:rsidP="00D2783E">
      <w:pPr>
        <w:jc w:val="both"/>
        <w:rPr>
          <w:color w:val="000000"/>
        </w:rPr>
      </w:pPr>
    </w:p>
    <w:p w14:paraId="524D5543" w14:textId="4A70B59A" w:rsidR="002D65E4" w:rsidRPr="00DD260F" w:rsidRDefault="002D65E4" w:rsidP="00D2783E">
      <w:pPr>
        <w:jc w:val="both"/>
        <w:rPr>
          <w:color w:val="000000"/>
        </w:rPr>
      </w:pPr>
    </w:p>
    <w:p w14:paraId="60F3AEA2" w14:textId="7F7F66F2" w:rsidR="002D65E4" w:rsidRPr="00DD260F" w:rsidRDefault="002D65E4" w:rsidP="00D2783E">
      <w:pPr>
        <w:jc w:val="both"/>
        <w:rPr>
          <w:color w:val="000000"/>
        </w:rPr>
      </w:pPr>
    </w:p>
    <w:p w14:paraId="559D59E8" w14:textId="77777777" w:rsidR="002D65E4" w:rsidRPr="00DD260F" w:rsidRDefault="002D65E4" w:rsidP="00D2783E">
      <w:pPr>
        <w:jc w:val="both"/>
        <w:rPr>
          <w:color w:val="000000"/>
        </w:rPr>
      </w:pPr>
    </w:p>
    <w:p w14:paraId="7BCECF32" w14:textId="77777777" w:rsidR="002D65E4" w:rsidRPr="00DD260F" w:rsidRDefault="002D65E4" w:rsidP="00D2783E">
      <w:pPr>
        <w:jc w:val="both"/>
        <w:rPr>
          <w:color w:val="000000"/>
        </w:rPr>
      </w:pPr>
    </w:p>
    <w:p w14:paraId="089BB091" w14:textId="7CCA251C" w:rsidR="00D2783E" w:rsidRPr="00DD260F" w:rsidRDefault="00D2783E" w:rsidP="00D2783E">
      <w:pPr>
        <w:jc w:val="both"/>
        <w:rPr>
          <w:color w:val="000000"/>
        </w:rPr>
      </w:pPr>
      <w:r w:rsidRPr="00DD260F">
        <w:rPr>
          <w:color w:val="000000"/>
        </w:rPr>
        <w:t>2) Connect the two heating cables to the feedthrough on the SiO</w:t>
      </w:r>
      <w:r w:rsidRPr="00DD260F">
        <w:rPr>
          <w:color w:val="000000"/>
          <w:vertAlign w:val="subscript"/>
        </w:rPr>
        <w:t>2</w:t>
      </w:r>
      <w:r w:rsidRPr="00DD260F">
        <w:rPr>
          <w:color w:val="000000"/>
        </w:rPr>
        <w:t xml:space="preserve"> source. Make sure the connections are good and the wire </w:t>
      </w:r>
      <w:proofErr w:type="gramStart"/>
      <w:r w:rsidRPr="00DD260F">
        <w:rPr>
          <w:color w:val="000000"/>
        </w:rPr>
        <w:t>is</w:t>
      </w:r>
      <w:proofErr w:type="gramEnd"/>
      <w:r w:rsidRPr="00DD260F">
        <w:rPr>
          <w:color w:val="000000"/>
        </w:rPr>
        <w:t xml:space="preserve"> not touched each other.  </w:t>
      </w:r>
    </w:p>
    <w:p w14:paraId="2B5AB49E" w14:textId="77777777" w:rsidR="002C4570" w:rsidRPr="00DD260F" w:rsidRDefault="00D2783E" w:rsidP="00D2783E">
      <w:pPr>
        <w:jc w:val="both"/>
        <w:rPr>
          <w:color w:val="000000"/>
        </w:rPr>
      </w:pPr>
      <w:r w:rsidRPr="00DD260F">
        <w:rPr>
          <w:color w:val="000000"/>
        </w:rPr>
        <w:t xml:space="preserve">3) Move </w:t>
      </w:r>
      <w:r w:rsidR="002C4570" w:rsidRPr="00DD260F">
        <w:rPr>
          <w:color w:val="000000"/>
        </w:rPr>
        <w:t xml:space="preserve">the </w:t>
      </w:r>
      <w:r w:rsidRPr="00DD260F">
        <w:rPr>
          <w:color w:val="000000"/>
        </w:rPr>
        <w:t>sample right in front of the SiO</w:t>
      </w:r>
      <w:r w:rsidRPr="00DD260F">
        <w:rPr>
          <w:color w:val="000000"/>
          <w:vertAlign w:val="subscript"/>
        </w:rPr>
        <w:t>2</w:t>
      </w:r>
      <w:r w:rsidRPr="00DD260F">
        <w:rPr>
          <w:color w:val="000000"/>
        </w:rPr>
        <w:t xml:space="preserve"> source. </w:t>
      </w:r>
    </w:p>
    <w:p w14:paraId="57D15443" w14:textId="12D18387" w:rsidR="00D2783E" w:rsidRPr="00DD260F" w:rsidRDefault="002C4570" w:rsidP="00D2783E">
      <w:pPr>
        <w:jc w:val="both"/>
        <w:rPr>
          <w:color w:val="000000"/>
        </w:rPr>
      </w:pPr>
      <w:r w:rsidRPr="00DD260F">
        <w:rPr>
          <w:color w:val="000000"/>
        </w:rPr>
        <w:t>4. L</w:t>
      </w:r>
      <w:r w:rsidR="00D2783E" w:rsidRPr="00DD260F">
        <w:rPr>
          <w:color w:val="000000"/>
        </w:rPr>
        <w:t xml:space="preserve">eak </w:t>
      </w:r>
      <w:r w:rsidR="00575231">
        <w:rPr>
          <w:color w:val="000000"/>
        </w:rPr>
        <w:t>6</w:t>
      </w:r>
      <w:r w:rsidR="00926FA9" w:rsidRPr="00DD260F">
        <w:rPr>
          <w:color w:val="000000"/>
        </w:rPr>
        <w:t xml:space="preserve"> </w:t>
      </w:r>
      <w:r w:rsidR="00D2783E" w:rsidRPr="00DD260F">
        <w:rPr>
          <w:color w:val="000000"/>
        </w:rPr>
        <w:t>x</w:t>
      </w:r>
      <w:r w:rsidR="00926FA9" w:rsidRPr="00DD260F">
        <w:rPr>
          <w:color w:val="000000"/>
        </w:rPr>
        <w:t xml:space="preserve"> </w:t>
      </w:r>
      <w:r w:rsidR="00D2783E" w:rsidRPr="00DD260F">
        <w:rPr>
          <w:color w:val="000000"/>
        </w:rPr>
        <w:t>10</w:t>
      </w:r>
      <w:r w:rsidR="00D2783E" w:rsidRPr="00DD260F">
        <w:rPr>
          <w:color w:val="000000"/>
          <w:vertAlign w:val="superscript"/>
        </w:rPr>
        <w:t>-</w:t>
      </w:r>
      <w:r w:rsidRPr="00DD260F">
        <w:rPr>
          <w:color w:val="000000"/>
          <w:vertAlign w:val="superscript"/>
        </w:rPr>
        <w:t>6</w:t>
      </w:r>
      <w:r w:rsidR="00D2783E" w:rsidRPr="00DD260F">
        <w:rPr>
          <w:color w:val="000000"/>
        </w:rPr>
        <w:t xml:space="preserve"> torr oxygen inside. </w:t>
      </w:r>
    </w:p>
    <w:p w14:paraId="149A60EA" w14:textId="243CE963" w:rsidR="00D2783E" w:rsidRPr="00DD260F" w:rsidRDefault="00D2783E" w:rsidP="00D2783E">
      <w:pPr>
        <w:jc w:val="both"/>
        <w:rPr>
          <w:color w:val="000000"/>
        </w:rPr>
      </w:pPr>
      <w:r w:rsidRPr="00DD260F">
        <w:rPr>
          <w:color w:val="000000"/>
        </w:rPr>
        <w:t xml:space="preserve">4) Turn the current and voltage knobs on the power supply to </w:t>
      </w:r>
      <w:r w:rsidR="002C4570" w:rsidRPr="00DD260F">
        <w:rPr>
          <w:color w:val="000000"/>
        </w:rPr>
        <w:t xml:space="preserve">the </w:t>
      </w:r>
      <w:r w:rsidRPr="00DD260F">
        <w:rPr>
          <w:color w:val="000000"/>
        </w:rPr>
        <w:t xml:space="preserve">minimum. (counterclockwise). </w:t>
      </w:r>
    </w:p>
    <w:p w14:paraId="0184AAEE" w14:textId="599A58D0" w:rsidR="00D2783E" w:rsidRPr="00DD260F" w:rsidRDefault="00D2783E" w:rsidP="00D2783E">
      <w:pPr>
        <w:jc w:val="both"/>
        <w:rPr>
          <w:color w:val="000000"/>
        </w:rPr>
      </w:pPr>
      <w:r w:rsidRPr="00DD260F">
        <w:rPr>
          <w:color w:val="000000"/>
        </w:rPr>
        <w:t>5) Tune on the power for the HP power supply. Slowly increase the voltage by increas</w:t>
      </w:r>
      <w:r w:rsidR="002C4570" w:rsidRPr="00DD260F">
        <w:rPr>
          <w:color w:val="000000"/>
        </w:rPr>
        <w:t>ing</w:t>
      </w:r>
      <w:r w:rsidRPr="00DD260F">
        <w:rPr>
          <w:color w:val="000000"/>
        </w:rPr>
        <w:t xml:space="preserve"> the coarse settings. Monitor the chamber pressure. Tune both voltage and current knobs to reach 1</w:t>
      </w:r>
      <w:r w:rsidR="00575231">
        <w:rPr>
          <w:color w:val="000000"/>
        </w:rPr>
        <w:t>2</w:t>
      </w:r>
      <w:r w:rsidRPr="00DD260F">
        <w:rPr>
          <w:color w:val="000000"/>
        </w:rPr>
        <w:t xml:space="preserve">V, </w:t>
      </w:r>
      <w:r w:rsidR="00575231">
        <w:rPr>
          <w:color w:val="000000"/>
        </w:rPr>
        <w:t>10</w:t>
      </w:r>
      <w:r w:rsidRPr="00DD260F">
        <w:rPr>
          <w:color w:val="000000"/>
        </w:rPr>
        <w:t xml:space="preserve"> A. The filament inside the cham</w:t>
      </w:r>
      <w:r w:rsidR="00C1372F" w:rsidRPr="00DD260F">
        <w:rPr>
          <w:color w:val="000000"/>
        </w:rPr>
        <w:t xml:space="preserve">ber will become red and the temperature of the sample will slowly increase. </w:t>
      </w:r>
    </w:p>
    <w:p w14:paraId="599E2F98" w14:textId="0CC5A210" w:rsidR="00C1372F" w:rsidRPr="00DD260F" w:rsidRDefault="00C1372F" w:rsidP="00D2783E">
      <w:pPr>
        <w:jc w:val="both"/>
        <w:rPr>
          <w:color w:val="000000"/>
        </w:rPr>
      </w:pPr>
      <w:r w:rsidRPr="00DD260F">
        <w:rPr>
          <w:color w:val="000000"/>
        </w:rPr>
        <w:t xml:space="preserve">6) After the experiment, reduce both current and voltage back to 0. Remove the heating cable from the feedthrough. </w:t>
      </w:r>
    </w:p>
    <w:p w14:paraId="14E6EF18" w14:textId="743DF6DF" w:rsidR="00636523" w:rsidRPr="00DD260F" w:rsidRDefault="00622273" w:rsidP="00D2783E">
      <w:pPr>
        <w:jc w:val="both"/>
        <w:rPr>
          <w:color w:val="000000"/>
        </w:rPr>
      </w:pPr>
      <w:r w:rsidRPr="00DD260F">
        <w:rPr>
          <w:color w:val="000000"/>
        </w:rPr>
        <w:t xml:space="preserve">7. Oxidized the deposited </w:t>
      </w:r>
      <w:proofErr w:type="spellStart"/>
      <w:r w:rsidRPr="00DD260F">
        <w:rPr>
          <w:color w:val="000000"/>
        </w:rPr>
        <w:t>SiOx</w:t>
      </w:r>
      <w:proofErr w:type="spellEnd"/>
      <w:r w:rsidRPr="00DD260F">
        <w:rPr>
          <w:color w:val="000000"/>
        </w:rPr>
        <w:t xml:space="preserve"> film at 600 C under 2 x 10</w:t>
      </w:r>
      <w:r w:rsidRPr="00DD260F">
        <w:rPr>
          <w:color w:val="000000"/>
          <w:vertAlign w:val="superscript"/>
        </w:rPr>
        <w:t>-5</w:t>
      </w:r>
      <w:r w:rsidRPr="00DD260F">
        <w:rPr>
          <w:color w:val="000000"/>
        </w:rPr>
        <w:t xml:space="preserve"> O</w:t>
      </w:r>
      <w:r w:rsidRPr="00DD260F">
        <w:rPr>
          <w:color w:val="000000"/>
          <w:vertAlign w:val="subscript"/>
        </w:rPr>
        <w:t>2</w:t>
      </w:r>
      <w:r w:rsidRPr="00DD260F">
        <w:rPr>
          <w:color w:val="000000"/>
        </w:rPr>
        <w:t xml:space="preserve"> for 5 minutes.</w:t>
      </w:r>
    </w:p>
    <w:p w14:paraId="2226B1F7" w14:textId="0D9BEE7A" w:rsidR="00622273" w:rsidRPr="00DD260F" w:rsidRDefault="00622273" w:rsidP="00D2783E">
      <w:pPr>
        <w:jc w:val="both"/>
        <w:rPr>
          <w:color w:val="000000"/>
        </w:rPr>
      </w:pPr>
      <w:r w:rsidRPr="00DD260F">
        <w:rPr>
          <w:color w:val="000000"/>
        </w:rPr>
        <w:t>8. Check the quality of the film using XPS</w:t>
      </w:r>
    </w:p>
    <w:p w14:paraId="2494D0D5" w14:textId="38B0DDF7" w:rsidR="00C1372F" w:rsidRDefault="00C1372F" w:rsidP="00D2783E">
      <w:pPr>
        <w:jc w:val="both"/>
        <w:rPr>
          <w:color w:val="000000"/>
        </w:rPr>
      </w:pPr>
      <w:r w:rsidRPr="00DD260F">
        <w:rPr>
          <w:color w:val="000000"/>
        </w:rPr>
        <w:t>Note: If these sources ha</w:t>
      </w:r>
      <w:r w:rsidR="001E1D39" w:rsidRPr="00DD260F">
        <w:rPr>
          <w:color w:val="000000"/>
        </w:rPr>
        <w:t>ve</w:t>
      </w:r>
      <w:r w:rsidRPr="00DD260F">
        <w:rPr>
          <w:color w:val="000000"/>
        </w:rPr>
        <w:t xml:space="preserve"> not been used for a while, it is suggested to degas the filament at lower power first before any scheduled experiment.</w:t>
      </w:r>
    </w:p>
    <w:p w14:paraId="77303366" w14:textId="77777777" w:rsidR="00575231" w:rsidRDefault="00575231" w:rsidP="00D2783E">
      <w:pPr>
        <w:jc w:val="both"/>
        <w:rPr>
          <w:color w:val="000000"/>
        </w:rPr>
      </w:pPr>
    </w:p>
    <w:p w14:paraId="49077E09" w14:textId="5C8D51DF" w:rsidR="00575231" w:rsidRDefault="00575231" w:rsidP="00D2783E">
      <w:pPr>
        <w:jc w:val="both"/>
        <w:rPr>
          <w:color w:val="000000"/>
        </w:rPr>
      </w:pPr>
      <w:r>
        <w:rPr>
          <w:color w:val="000000"/>
        </w:rPr>
        <w:t xml:space="preserve">After a </w:t>
      </w:r>
      <w:r w:rsidR="000530E1">
        <w:rPr>
          <w:color w:val="000000"/>
        </w:rPr>
        <w:t>l</w:t>
      </w:r>
      <w:r>
        <w:rPr>
          <w:color w:val="000000"/>
        </w:rPr>
        <w:t xml:space="preserve">ong use, the Si source </w:t>
      </w:r>
      <w:proofErr w:type="spellStart"/>
      <w:r>
        <w:rPr>
          <w:color w:val="000000"/>
        </w:rPr>
        <w:t>can not</w:t>
      </w:r>
      <w:proofErr w:type="spellEnd"/>
      <w:r>
        <w:rPr>
          <w:color w:val="000000"/>
        </w:rPr>
        <w:t xml:space="preserve"> provide enough Si. If no increase is observed anymore, the source might have to be changed. It is simply a tungsten </w:t>
      </w:r>
      <w:proofErr w:type="spellStart"/>
      <w:r>
        <w:rPr>
          <w:color w:val="000000"/>
        </w:rPr>
        <w:t>wie</w:t>
      </w:r>
      <w:proofErr w:type="spellEnd"/>
      <w:r>
        <w:rPr>
          <w:color w:val="000000"/>
        </w:rPr>
        <w:t xml:space="preserve"> around a Si weaver.</w:t>
      </w:r>
      <w:r w:rsidR="000530E1">
        <w:rPr>
          <w:color w:val="000000"/>
        </w:rPr>
        <w:t xml:space="preserve"> A picture of the working Si source and a broken (burned) source are seen below. </w:t>
      </w:r>
    </w:p>
    <w:p w14:paraId="1446FCDA" w14:textId="071C6558" w:rsidR="0079795A" w:rsidRPr="000530E1" w:rsidRDefault="00575231" w:rsidP="000530E1">
      <w:pPr>
        <w:jc w:val="both"/>
        <w:rPr>
          <w:color w:val="000000"/>
        </w:rPr>
      </w:pPr>
      <w:r>
        <w:rPr>
          <w:color w:val="000000"/>
        </w:rPr>
        <w:t xml:space="preserve">Depending on Si source and its age, the settings for the growth of SiO2 </w:t>
      </w:r>
      <w:proofErr w:type="gramStart"/>
      <w:r>
        <w:rPr>
          <w:color w:val="000000"/>
        </w:rPr>
        <w:t>have to</w:t>
      </w:r>
      <w:proofErr w:type="gramEnd"/>
      <w:r>
        <w:rPr>
          <w:color w:val="000000"/>
        </w:rPr>
        <w:t xml:space="preserve"> be optimized at the power supply. The filament should be really bright and have a white glow, so you </w:t>
      </w:r>
      <w:proofErr w:type="spellStart"/>
      <w:proofErr w:type="gramStart"/>
      <w:r>
        <w:rPr>
          <w:color w:val="000000"/>
        </w:rPr>
        <w:t>cant</w:t>
      </w:r>
      <w:proofErr w:type="spellEnd"/>
      <w:proofErr w:type="gramEnd"/>
      <w:r>
        <w:rPr>
          <w:color w:val="000000"/>
        </w:rPr>
        <w:t xml:space="preserve"> look inside the camber anymore.</w:t>
      </w:r>
    </w:p>
    <w:p w14:paraId="0EC12D43" w14:textId="67688A8D" w:rsidR="0079795A" w:rsidRPr="004627D1" w:rsidRDefault="0079795A" w:rsidP="0079795A">
      <w:r w:rsidRPr="004627D1">
        <w:t>According to the literatures, the typical way to cleaning a Si wafer is to heat the sample to 1200K. It is known that SiO</w:t>
      </w:r>
      <w:r w:rsidRPr="004627D1">
        <w:rPr>
          <w:vertAlign w:val="subscript"/>
        </w:rPr>
        <w:t>2</w:t>
      </w:r>
      <w:r w:rsidRPr="004627D1">
        <w:t xml:space="preserve"> layer is desorbed as </w:t>
      </w:r>
      <w:proofErr w:type="spellStart"/>
      <w:r w:rsidRPr="004627D1">
        <w:t>SiO</w:t>
      </w:r>
      <w:proofErr w:type="spellEnd"/>
      <w:r w:rsidRPr="004627D1">
        <w:t xml:space="preserve"> radicals. One interesting thing is that </w:t>
      </w:r>
      <w:proofErr w:type="spellStart"/>
      <w:r w:rsidRPr="004627D1">
        <w:t>SiO</w:t>
      </w:r>
      <w:proofErr w:type="spellEnd"/>
      <w:r w:rsidRPr="004627D1">
        <w:t xml:space="preserve"> desorption takes place at the interface between Si and SiO</w:t>
      </w:r>
      <w:r w:rsidRPr="004627D1">
        <w:rPr>
          <w:vertAlign w:val="subscript"/>
        </w:rPr>
        <w:t>2</w:t>
      </w:r>
      <w:r w:rsidRPr="004627D1">
        <w:t xml:space="preserve"> layer. The following XPS spectrum showed that O1s is getting smaller as the sample temperature increases and that the oxygen intensity is very small after heating to 1140K. I </w:t>
      </w:r>
    </w:p>
    <w:p w14:paraId="23F22C06" w14:textId="77777777" w:rsidR="0079795A" w:rsidRDefault="0079795A" w:rsidP="0079795A">
      <w:pPr>
        <w:ind w:left="680"/>
        <w:rPr>
          <w:rFonts w:eastAsia="Malgun Gothic"/>
          <w:lang w:eastAsia="ko-KR"/>
        </w:rPr>
      </w:pPr>
    </w:p>
    <w:p w14:paraId="5B48AAD0" w14:textId="77777777" w:rsidR="000530E1" w:rsidRDefault="000530E1" w:rsidP="0079795A">
      <w:pPr>
        <w:ind w:left="680"/>
        <w:rPr>
          <w:rFonts w:eastAsia="Malgun Gothic"/>
          <w:lang w:eastAsia="ko-KR"/>
        </w:rPr>
      </w:pPr>
    </w:p>
    <w:p w14:paraId="2CC05110" w14:textId="77777777" w:rsidR="000530E1" w:rsidRPr="004627D1" w:rsidRDefault="000530E1" w:rsidP="0079795A">
      <w:pPr>
        <w:ind w:left="680"/>
        <w:rPr>
          <w:rFonts w:eastAsia="Malgun Gothic"/>
          <w:lang w:eastAsia="ko-KR"/>
        </w:rPr>
      </w:pPr>
    </w:p>
    <w:p w14:paraId="1C8F9D00" w14:textId="77777777" w:rsidR="0079795A" w:rsidRPr="004627D1" w:rsidRDefault="0079795A" w:rsidP="0079795A">
      <w:pPr>
        <w:ind w:left="680"/>
        <w:rPr>
          <w:rFonts w:eastAsia="Malgun Gothic"/>
          <w:lang w:eastAsia="ko-KR"/>
        </w:rPr>
      </w:pPr>
      <w:r w:rsidRPr="004627D1">
        <w:rPr>
          <w:rFonts w:eastAsia="Malgun Gothic"/>
          <w:noProof/>
          <w:lang w:val="en-GB" w:eastAsia="zh-CN"/>
        </w:rPr>
        <w:drawing>
          <wp:anchor distT="0" distB="0" distL="114300" distR="114300" simplePos="0" relativeHeight="251734016" behindDoc="0" locked="0" layoutInCell="1" allowOverlap="1" wp14:anchorId="19AF143F" wp14:editId="6CA86596">
            <wp:simplePos x="0" y="0"/>
            <wp:positionH relativeFrom="column">
              <wp:posOffset>1686560</wp:posOffset>
            </wp:positionH>
            <wp:positionV relativeFrom="paragraph">
              <wp:posOffset>64770</wp:posOffset>
            </wp:positionV>
            <wp:extent cx="2809240" cy="2143125"/>
            <wp:effectExtent l="19050" t="0" r="0" b="0"/>
            <wp:wrapNone/>
            <wp:docPr id="1158481332" name="Grafik 1158481332" descr="Ein Bild, das Text, Diagramm,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81332" name="Grafik 1158481332" descr="Ein Bild, das Text, Diagramm, Reihe, Schrift enthält.&#10;&#10;Automatisch generierte Beschreibung"/>
                    <pic:cNvPicPr>
                      <a:picLocks noChangeAspect="1" noChangeArrowheads="1"/>
                    </pic:cNvPicPr>
                  </pic:nvPicPr>
                  <pic:blipFill>
                    <a:blip r:embed="rId89" cstate="print"/>
                    <a:srcRect/>
                    <a:stretch>
                      <a:fillRect/>
                    </a:stretch>
                  </pic:blipFill>
                  <pic:spPr bwMode="auto">
                    <a:xfrm>
                      <a:off x="0" y="0"/>
                      <a:ext cx="2809240" cy="2143125"/>
                    </a:xfrm>
                    <a:prstGeom prst="rect">
                      <a:avLst/>
                    </a:prstGeom>
                    <a:noFill/>
                    <a:ln w="9525">
                      <a:noFill/>
                      <a:miter lim="800000"/>
                      <a:headEnd/>
                      <a:tailEnd/>
                    </a:ln>
                  </pic:spPr>
                </pic:pic>
              </a:graphicData>
            </a:graphic>
          </wp:anchor>
        </w:drawing>
      </w:r>
    </w:p>
    <w:p w14:paraId="4C86D307" w14:textId="77777777" w:rsidR="0079795A" w:rsidRPr="004627D1" w:rsidRDefault="0079795A" w:rsidP="0079795A">
      <w:pPr>
        <w:ind w:left="680"/>
        <w:rPr>
          <w:rFonts w:eastAsia="Malgun Gothic"/>
          <w:lang w:eastAsia="ko-KR"/>
        </w:rPr>
      </w:pPr>
    </w:p>
    <w:p w14:paraId="6B5A9F10" w14:textId="77777777" w:rsidR="0079795A" w:rsidRPr="004627D1" w:rsidRDefault="0079795A" w:rsidP="0079795A">
      <w:pPr>
        <w:ind w:left="680"/>
        <w:rPr>
          <w:rFonts w:eastAsia="Malgun Gothic"/>
          <w:lang w:eastAsia="ko-KR"/>
        </w:rPr>
      </w:pPr>
    </w:p>
    <w:p w14:paraId="0E951BC1" w14:textId="77777777" w:rsidR="0079795A" w:rsidRPr="004627D1" w:rsidRDefault="0079795A" w:rsidP="0079795A">
      <w:pPr>
        <w:ind w:left="680"/>
        <w:rPr>
          <w:rFonts w:eastAsia="Malgun Gothic"/>
          <w:lang w:eastAsia="ko-KR"/>
        </w:rPr>
      </w:pPr>
    </w:p>
    <w:p w14:paraId="0956872B" w14:textId="77777777" w:rsidR="0079795A" w:rsidRPr="004627D1" w:rsidRDefault="0079795A" w:rsidP="0079795A">
      <w:pPr>
        <w:ind w:left="680"/>
        <w:rPr>
          <w:rFonts w:eastAsia="Malgun Gothic"/>
          <w:lang w:eastAsia="ko-KR"/>
        </w:rPr>
      </w:pPr>
    </w:p>
    <w:p w14:paraId="578C3E1B" w14:textId="77777777" w:rsidR="0079795A" w:rsidRPr="004627D1" w:rsidRDefault="0079795A" w:rsidP="0079795A">
      <w:pPr>
        <w:ind w:left="680"/>
        <w:rPr>
          <w:rFonts w:eastAsia="Malgun Gothic"/>
          <w:lang w:eastAsia="ko-KR"/>
        </w:rPr>
      </w:pPr>
    </w:p>
    <w:p w14:paraId="3A378892" w14:textId="77777777" w:rsidR="0079795A" w:rsidRPr="004627D1" w:rsidRDefault="0079795A" w:rsidP="0079795A">
      <w:pPr>
        <w:ind w:left="680"/>
        <w:rPr>
          <w:rFonts w:eastAsia="Malgun Gothic"/>
          <w:lang w:eastAsia="ko-KR"/>
        </w:rPr>
      </w:pPr>
    </w:p>
    <w:p w14:paraId="7F7F1F0E" w14:textId="77777777" w:rsidR="0079795A" w:rsidRPr="004627D1" w:rsidRDefault="0079795A" w:rsidP="0079795A">
      <w:pPr>
        <w:ind w:left="680"/>
        <w:rPr>
          <w:rFonts w:eastAsia="Malgun Gothic"/>
          <w:lang w:eastAsia="ko-KR"/>
        </w:rPr>
      </w:pPr>
    </w:p>
    <w:p w14:paraId="4AD74A01" w14:textId="77777777" w:rsidR="0079795A" w:rsidRPr="004627D1" w:rsidRDefault="0079795A" w:rsidP="0079795A">
      <w:pPr>
        <w:ind w:left="680"/>
        <w:rPr>
          <w:rFonts w:eastAsia="Malgun Gothic"/>
          <w:lang w:eastAsia="ko-KR"/>
        </w:rPr>
      </w:pPr>
    </w:p>
    <w:p w14:paraId="403EF42F" w14:textId="77777777" w:rsidR="0079795A" w:rsidRPr="004627D1" w:rsidRDefault="0079795A" w:rsidP="0079795A">
      <w:pPr>
        <w:ind w:left="680"/>
        <w:rPr>
          <w:rFonts w:eastAsia="Malgun Gothic"/>
          <w:lang w:eastAsia="ko-KR"/>
        </w:rPr>
      </w:pPr>
    </w:p>
    <w:p w14:paraId="4A2A9786" w14:textId="77777777" w:rsidR="0079795A" w:rsidRPr="004627D1" w:rsidRDefault="0079795A" w:rsidP="0079795A">
      <w:pPr>
        <w:ind w:left="680"/>
      </w:pPr>
    </w:p>
    <w:p w14:paraId="5F03D176" w14:textId="77777777" w:rsidR="0079795A" w:rsidRPr="004627D1" w:rsidRDefault="0079795A" w:rsidP="0079795A">
      <w:pPr>
        <w:ind w:left="680"/>
      </w:pPr>
    </w:p>
    <w:p w14:paraId="30877748" w14:textId="77777777" w:rsidR="0079795A" w:rsidRPr="004627D1" w:rsidRDefault="0079795A" w:rsidP="0079795A">
      <w:pPr>
        <w:ind w:left="680"/>
      </w:pPr>
    </w:p>
    <w:p w14:paraId="373A4AD9" w14:textId="77777777" w:rsidR="0079795A" w:rsidRPr="004627D1" w:rsidRDefault="0079795A" w:rsidP="0079795A">
      <w:pPr>
        <w:spacing w:line="360" w:lineRule="auto"/>
        <w:rPr>
          <w:noProof/>
          <w:lang w:eastAsia="zh-CN"/>
        </w:rPr>
      </w:pPr>
    </w:p>
    <w:p w14:paraId="40681828" w14:textId="35C243E1" w:rsidR="0079795A" w:rsidRPr="004627D1" w:rsidRDefault="00135DE6" w:rsidP="00EA1E38">
      <w:pPr>
        <w:spacing w:line="360" w:lineRule="auto"/>
        <w:rPr>
          <w:noProof/>
          <w:lang w:eastAsia="zh-CN"/>
        </w:rPr>
      </w:pPr>
      <w:r>
        <w:rPr>
          <w:noProof/>
        </w:rPr>
        <w:drawing>
          <wp:inline distT="0" distB="0" distL="0" distR="0" wp14:anchorId="26590D09" wp14:editId="1D0EA0DB">
            <wp:extent cx="2401200" cy="1800000"/>
            <wp:effectExtent l="0" t="4127" r="0" b="0"/>
            <wp:docPr id="2003073457" name="Grafik 4" descr="Ein Bild, das Screenshot, Waffe, Mus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73457" name="Grafik 4" descr="Ein Bild, das Screenshot, Waffe, Musik enthält.&#10;&#10;Automatisch generierte Beschreibung"/>
                    <pic:cNvPicPr/>
                  </pic:nvPicPr>
                  <pic:blipFill>
                    <a:blip r:embed="rId90" cstate="print">
                      <a:extLst>
                        <a:ext uri="{28A0092B-C50C-407E-A947-70E740481C1C}">
                          <a14:useLocalDpi xmlns:a14="http://schemas.microsoft.com/office/drawing/2010/main" val="0"/>
                        </a:ext>
                      </a:extLst>
                    </a:blip>
                    <a:stretch>
                      <a:fillRect/>
                    </a:stretch>
                  </pic:blipFill>
                  <pic:spPr>
                    <a:xfrm rot="5400000">
                      <a:off x="0" y="0"/>
                      <a:ext cx="2401200" cy="1800000"/>
                    </a:xfrm>
                    <a:prstGeom prst="rect">
                      <a:avLst/>
                    </a:prstGeom>
                  </pic:spPr>
                </pic:pic>
              </a:graphicData>
            </a:graphic>
          </wp:inline>
        </w:drawing>
      </w:r>
      <w:r>
        <w:rPr>
          <w:noProof/>
        </w:rPr>
        <w:drawing>
          <wp:inline distT="0" distB="0" distL="0" distR="0" wp14:anchorId="563555F5" wp14:editId="67DCCF6E">
            <wp:extent cx="2401200" cy="1800000"/>
            <wp:effectExtent l="0" t="4127" r="0" b="0"/>
            <wp:docPr id="892722273" name="Grafik 7" descr="Ein Bild, das Bernstein, Wärme, Lens Flare, Leuchtsigna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22273" name="Grafik 7" descr="Ein Bild, das Bernstein, Wärme, Lens Flare, Leuchtsignal enthält.&#10;&#10;Automatisch generierte Beschreibung"/>
                    <pic:cNvPicPr/>
                  </pic:nvPicPr>
                  <pic:blipFill>
                    <a:blip r:embed="rId91" cstate="print">
                      <a:extLst>
                        <a:ext uri="{28A0092B-C50C-407E-A947-70E740481C1C}">
                          <a14:useLocalDpi xmlns:a14="http://schemas.microsoft.com/office/drawing/2010/main" val="0"/>
                        </a:ext>
                      </a:extLst>
                    </a:blip>
                    <a:stretch>
                      <a:fillRect/>
                    </a:stretch>
                  </pic:blipFill>
                  <pic:spPr>
                    <a:xfrm rot="5400000">
                      <a:off x="0" y="0"/>
                      <a:ext cx="2401200" cy="1800000"/>
                    </a:xfrm>
                    <a:prstGeom prst="rect">
                      <a:avLst/>
                    </a:prstGeom>
                  </pic:spPr>
                </pic:pic>
              </a:graphicData>
            </a:graphic>
          </wp:inline>
        </w:drawing>
      </w:r>
      <w:r w:rsidR="00EA1E38">
        <w:rPr>
          <w:noProof/>
          <w:lang w:eastAsia="zh-CN"/>
        </w:rPr>
        <w:drawing>
          <wp:inline distT="0" distB="0" distL="0" distR="0" wp14:anchorId="78B2D4B8" wp14:editId="120C1045">
            <wp:extent cx="2401200" cy="1800000"/>
            <wp:effectExtent l="0" t="4127" r="0" b="0"/>
            <wp:docPr id="1080431277" name="Grafik 1" descr="Ein Bild, das Im Haus, Schwarzweiß, Kunst enthält.&#10;&#10;Automatisch generierte Beschreibung mit mittlerer Zuverlässigke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31277" name="Grafik 1" descr="Ein Bild, das Im Haus, Schwarzweiß, Kunst enthält.&#10;&#10;Automatisch generierte Beschreibung mit mittlerer Zuverlässigkeit"/>
                    <pic:cNvPicPr/>
                  </pic:nvPicPr>
                  <pic:blipFill>
                    <a:blip r:embed="rId92" cstate="print">
                      <a:extLst>
                        <a:ext uri="{28A0092B-C50C-407E-A947-70E740481C1C}">
                          <a14:useLocalDpi xmlns:a14="http://schemas.microsoft.com/office/drawing/2010/main" val="0"/>
                        </a:ext>
                      </a:extLst>
                    </a:blip>
                    <a:stretch>
                      <a:fillRect/>
                    </a:stretch>
                  </pic:blipFill>
                  <pic:spPr>
                    <a:xfrm rot="5400000">
                      <a:off x="0" y="0"/>
                      <a:ext cx="2401200" cy="1800000"/>
                    </a:xfrm>
                    <a:prstGeom prst="rect">
                      <a:avLst/>
                    </a:prstGeom>
                  </pic:spPr>
                </pic:pic>
              </a:graphicData>
            </a:graphic>
          </wp:inline>
        </w:drawing>
      </w:r>
    </w:p>
    <w:p w14:paraId="74739457" w14:textId="77777777" w:rsidR="0079795A" w:rsidRPr="004627D1" w:rsidRDefault="0079795A" w:rsidP="0079795A">
      <w:pPr>
        <w:spacing w:line="310" w:lineRule="atLeast"/>
        <w:ind w:leftChars="283" w:left="679" w:firstLineChars="1000" w:firstLine="2400"/>
      </w:pPr>
    </w:p>
    <w:p w14:paraId="110EB755" w14:textId="60F0D444" w:rsidR="0079795A" w:rsidRPr="004627D1" w:rsidRDefault="0079795A" w:rsidP="0079795A">
      <w:pPr>
        <w:pStyle w:val="Listenabsatz"/>
        <w:numPr>
          <w:ilvl w:val="2"/>
          <w:numId w:val="31"/>
        </w:numPr>
        <w:overflowPunct w:val="0"/>
        <w:autoSpaceDE w:val="0"/>
        <w:autoSpaceDN w:val="0"/>
        <w:adjustRightInd w:val="0"/>
        <w:spacing w:line="310" w:lineRule="atLeast"/>
        <w:contextualSpacing w:val="0"/>
        <w:jc w:val="both"/>
        <w:textAlignment w:val="baseline"/>
      </w:pPr>
      <w:r w:rsidRPr="004627D1">
        <w:t>Si-doer is made of a Si-wafer piece wrapped by a W-wir</w:t>
      </w:r>
      <w:r w:rsidR="000530E1">
        <w:t>e (Ta wire also works, but with different settings for the current then).</w:t>
      </w:r>
      <w:r w:rsidRPr="004627D1">
        <w:t xml:space="preserve"> The Si wafer piece is heated by passing current</w:t>
      </w:r>
      <w:r w:rsidRPr="004627D1">
        <w:t>（</w:t>
      </w:r>
      <w:r w:rsidRPr="004627D1">
        <w:t xml:space="preserve">10 </w:t>
      </w:r>
      <w:proofErr w:type="spellStart"/>
      <w:r w:rsidRPr="004627D1">
        <w:t>A</w:t>
      </w:r>
      <w:r w:rsidRPr="004627D1">
        <w:t>）</w:t>
      </w:r>
      <w:r w:rsidRPr="004627D1">
        <w:t>through</w:t>
      </w:r>
      <w:proofErr w:type="spellEnd"/>
      <w:r w:rsidRPr="004627D1">
        <w:t xml:space="preserve"> the W-filament. The current can be measured by a multimeter during deposition of SiO2. The actual current depends on the size of </w:t>
      </w:r>
      <w:proofErr w:type="gramStart"/>
      <w:r w:rsidRPr="004627D1">
        <w:t>the  filament</w:t>
      </w:r>
      <w:proofErr w:type="gramEnd"/>
      <w:r w:rsidRPr="004627D1">
        <w:t>, the O2 partial pressure,  and the  desired flux of SiO2 deposition. The higher O2 partial pressure, the higher flux of SiO2 deposition.</w:t>
      </w:r>
    </w:p>
    <w:p w14:paraId="7C9BF6BE" w14:textId="77777777" w:rsidR="0079795A" w:rsidRPr="004627D1" w:rsidRDefault="0079795A" w:rsidP="0079795A">
      <w:pPr>
        <w:spacing w:line="310" w:lineRule="atLeast"/>
        <w:ind w:leftChars="283" w:left="679" w:firstLineChars="150" w:firstLine="360"/>
      </w:pPr>
    </w:p>
    <w:p w14:paraId="0655C014" w14:textId="77777777" w:rsidR="0079795A" w:rsidRPr="004627D1" w:rsidRDefault="0079795A" w:rsidP="0079795A">
      <w:pPr>
        <w:pStyle w:val="Listenabsatz"/>
        <w:numPr>
          <w:ilvl w:val="2"/>
          <w:numId w:val="31"/>
        </w:numPr>
        <w:overflowPunct w:val="0"/>
        <w:autoSpaceDE w:val="0"/>
        <w:autoSpaceDN w:val="0"/>
        <w:adjustRightInd w:val="0"/>
        <w:spacing w:line="310" w:lineRule="atLeast"/>
        <w:contextualSpacing w:val="0"/>
        <w:jc w:val="both"/>
        <w:textAlignment w:val="baseline"/>
      </w:pPr>
      <w:r w:rsidRPr="004627D1">
        <w:t xml:space="preserve">Usually 10 nm SiO2  thin films can be prepared by depositing SiO2 from Si-doer in about 1x10-5 torr O2 for 60 min with a current about 10 A passing through the filament at the substrate of 300K and subsequent annealing in O2 at 1000 K for 10 min. Note: the Si-doer flux should be compatible with the O2 pressure, otherwise partially oxidized </w:t>
      </w:r>
      <w:proofErr w:type="spellStart"/>
      <w:r w:rsidRPr="004627D1">
        <w:t>SiOx</w:t>
      </w:r>
      <w:proofErr w:type="spellEnd"/>
      <w:r w:rsidRPr="004627D1">
        <w:t xml:space="preserve"> samples can be prepared evidenced by the appearance of Si 2p XPS peaks between 99 and 103 eV.</w:t>
      </w:r>
    </w:p>
    <w:p w14:paraId="22B665DB" w14:textId="77777777" w:rsidR="0079795A" w:rsidRPr="004627D1" w:rsidRDefault="0079795A" w:rsidP="0079795A">
      <w:pPr>
        <w:spacing w:line="310" w:lineRule="atLeast"/>
        <w:ind w:leftChars="283" w:left="679" w:firstLineChars="150" w:firstLine="360"/>
      </w:pPr>
    </w:p>
    <w:p w14:paraId="4A6E4AF0" w14:textId="77777777" w:rsidR="0079795A" w:rsidRPr="004627D1" w:rsidRDefault="0079795A" w:rsidP="0079795A">
      <w:pPr>
        <w:pStyle w:val="Listenabsatz"/>
        <w:numPr>
          <w:ilvl w:val="2"/>
          <w:numId w:val="31"/>
        </w:numPr>
        <w:overflowPunct w:val="0"/>
        <w:autoSpaceDE w:val="0"/>
        <w:autoSpaceDN w:val="0"/>
        <w:adjustRightInd w:val="0"/>
        <w:spacing w:line="310" w:lineRule="atLeast"/>
        <w:contextualSpacing w:val="0"/>
        <w:jc w:val="both"/>
        <w:textAlignment w:val="baseline"/>
      </w:pPr>
      <w:r w:rsidRPr="004627D1">
        <w:lastRenderedPageBreak/>
        <w:t xml:space="preserve">SiO2 thin films on </w:t>
      </w:r>
      <w:proofErr w:type="gramStart"/>
      <w:r w:rsidRPr="004627D1">
        <w:t>Si(</w:t>
      </w:r>
      <w:proofErr w:type="gramEnd"/>
      <w:r w:rsidRPr="004627D1">
        <w:t>100) and Ta plate: XPS spectra</w:t>
      </w:r>
    </w:p>
    <w:p w14:paraId="4F3C860E" w14:textId="77777777" w:rsidR="0079795A" w:rsidRPr="004627D1" w:rsidRDefault="0079795A" w:rsidP="001D35C5">
      <w:pPr>
        <w:spacing w:line="310" w:lineRule="atLeast"/>
      </w:pPr>
    </w:p>
    <w:p w14:paraId="5FEF9DA0" w14:textId="77777777" w:rsidR="0079795A" w:rsidRPr="004627D1" w:rsidRDefault="0079795A" w:rsidP="0079795A">
      <w:pPr>
        <w:pStyle w:val="Listenabsatz"/>
        <w:spacing w:line="360" w:lineRule="auto"/>
        <w:ind w:left="357"/>
        <w:rPr>
          <w:noProof/>
        </w:rPr>
      </w:pPr>
    </w:p>
    <w:p w14:paraId="067EFB77" w14:textId="77777777" w:rsidR="0079795A" w:rsidRPr="004627D1" w:rsidRDefault="0079795A" w:rsidP="0079795A">
      <w:pPr>
        <w:pStyle w:val="Listenabsatz"/>
        <w:spacing w:line="360" w:lineRule="auto"/>
        <w:ind w:left="360"/>
        <w:jc w:val="center"/>
        <w:rPr>
          <w:b/>
          <w:noProof/>
        </w:rPr>
      </w:pPr>
      <w:r w:rsidRPr="004627D1">
        <w:rPr>
          <w:b/>
          <w:noProof/>
        </w:rPr>
        <w:t>SiO</w:t>
      </w:r>
      <w:r w:rsidRPr="004627D1">
        <w:rPr>
          <w:b/>
          <w:noProof/>
          <w:vertAlign w:val="subscript"/>
        </w:rPr>
        <w:t>2</w:t>
      </w:r>
      <w:r w:rsidRPr="004627D1">
        <w:rPr>
          <w:b/>
          <w:noProof/>
        </w:rPr>
        <w:t xml:space="preserve"> thin film grown on Si(100) walfare</w:t>
      </w:r>
    </w:p>
    <w:p w14:paraId="5081ACC4" w14:textId="77777777" w:rsidR="0079795A" w:rsidRPr="004627D1" w:rsidRDefault="0079795A" w:rsidP="0079795A">
      <w:pPr>
        <w:pStyle w:val="Listenabsatz"/>
        <w:spacing w:line="360" w:lineRule="auto"/>
        <w:ind w:left="360"/>
        <w:jc w:val="center"/>
        <w:rPr>
          <w:b/>
          <w:noProof/>
        </w:rPr>
      </w:pPr>
      <w:r w:rsidRPr="004627D1">
        <w:rPr>
          <w:b/>
          <w:noProof/>
          <w:lang w:val="en-GB" w:eastAsia="zh-CN"/>
        </w:rPr>
        <w:drawing>
          <wp:anchor distT="0" distB="0" distL="114300" distR="114300" simplePos="0" relativeHeight="251735040" behindDoc="1" locked="0" layoutInCell="1" allowOverlap="1" wp14:anchorId="6DA235C8" wp14:editId="02F636DE">
            <wp:simplePos x="0" y="0"/>
            <wp:positionH relativeFrom="column">
              <wp:posOffset>3183255</wp:posOffset>
            </wp:positionH>
            <wp:positionV relativeFrom="paragraph">
              <wp:posOffset>184785</wp:posOffset>
            </wp:positionV>
            <wp:extent cx="2214880" cy="2877820"/>
            <wp:effectExtent l="19050" t="0" r="0" b="0"/>
            <wp:wrapTight wrapText="bothSides">
              <wp:wrapPolygon edited="0">
                <wp:start x="-186" y="0"/>
                <wp:lineTo x="-186" y="21447"/>
                <wp:lineTo x="21550" y="21447"/>
                <wp:lineTo x="21550" y="0"/>
                <wp:lineTo x="-186" y="0"/>
              </wp:wrapPolygon>
            </wp:wrapTight>
            <wp:docPr id="1430132562" name="Grafik 1430132562" descr="E:\ALD-Silica-Cu\Data-Si\monthly report\2013-Nov\Grap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ALD-Silica-Cu\Data-Si\monthly report\2013-Nov\Graph2.jpg"/>
                    <pic:cNvPicPr>
                      <a:picLocks noChangeAspect="1" noChangeArrowheads="1"/>
                    </pic:cNvPicPr>
                  </pic:nvPicPr>
                  <pic:blipFill>
                    <a:blip r:embed="rId93" cstate="print"/>
                    <a:srcRect/>
                    <a:stretch>
                      <a:fillRect/>
                    </a:stretch>
                  </pic:blipFill>
                  <pic:spPr bwMode="auto">
                    <a:xfrm>
                      <a:off x="0" y="0"/>
                      <a:ext cx="2214880" cy="2877820"/>
                    </a:xfrm>
                    <a:prstGeom prst="rect">
                      <a:avLst/>
                    </a:prstGeom>
                    <a:noFill/>
                    <a:ln w="9525">
                      <a:noFill/>
                      <a:miter lim="800000"/>
                      <a:headEnd/>
                      <a:tailEnd/>
                    </a:ln>
                  </pic:spPr>
                </pic:pic>
              </a:graphicData>
            </a:graphic>
          </wp:anchor>
        </w:drawing>
      </w:r>
      <w:r w:rsidRPr="004627D1">
        <w:rPr>
          <w:b/>
          <w:noProof/>
          <w:lang w:val="en-GB" w:eastAsia="zh-CN"/>
        </w:rPr>
        <w:drawing>
          <wp:anchor distT="0" distB="0" distL="114300" distR="114300" simplePos="0" relativeHeight="251736064" behindDoc="1" locked="0" layoutInCell="1" allowOverlap="1" wp14:anchorId="3AA383D8" wp14:editId="2E05BADB">
            <wp:simplePos x="0" y="0"/>
            <wp:positionH relativeFrom="column">
              <wp:posOffset>885190</wp:posOffset>
            </wp:positionH>
            <wp:positionV relativeFrom="paragraph">
              <wp:posOffset>184785</wp:posOffset>
            </wp:positionV>
            <wp:extent cx="2143125" cy="2877820"/>
            <wp:effectExtent l="19050" t="0" r="9525" b="0"/>
            <wp:wrapTight wrapText="bothSides">
              <wp:wrapPolygon edited="0">
                <wp:start x="-192" y="0"/>
                <wp:lineTo x="-192" y="21447"/>
                <wp:lineTo x="21696" y="21447"/>
                <wp:lineTo x="21696" y="0"/>
                <wp:lineTo x="-192" y="0"/>
              </wp:wrapPolygon>
            </wp:wrapTight>
            <wp:docPr id="1639538751" name="Grafik 1639538751" descr="E:\ALD-Silica-Cu\Data-Si\monthly report\2013-Nov\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ALD-Silica-Cu\Data-Si\monthly report\2013-Nov\Graph1.jpg"/>
                    <pic:cNvPicPr>
                      <a:picLocks noChangeAspect="1" noChangeArrowheads="1"/>
                    </pic:cNvPicPr>
                  </pic:nvPicPr>
                  <pic:blipFill>
                    <a:blip r:embed="rId94" cstate="print"/>
                    <a:srcRect/>
                    <a:stretch>
                      <a:fillRect/>
                    </a:stretch>
                  </pic:blipFill>
                  <pic:spPr bwMode="auto">
                    <a:xfrm>
                      <a:off x="0" y="0"/>
                      <a:ext cx="2143125" cy="2877820"/>
                    </a:xfrm>
                    <a:prstGeom prst="rect">
                      <a:avLst/>
                    </a:prstGeom>
                    <a:noFill/>
                    <a:ln w="9525">
                      <a:noFill/>
                      <a:miter lim="800000"/>
                      <a:headEnd/>
                      <a:tailEnd/>
                    </a:ln>
                  </pic:spPr>
                </pic:pic>
              </a:graphicData>
            </a:graphic>
          </wp:anchor>
        </w:drawing>
      </w:r>
    </w:p>
    <w:p w14:paraId="19CDBF4F" w14:textId="77777777" w:rsidR="0079795A" w:rsidRPr="004627D1" w:rsidRDefault="0079795A" w:rsidP="0079795A">
      <w:pPr>
        <w:pStyle w:val="Listenabsatz"/>
        <w:spacing w:line="360" w:lineRule="auto"/>
        <w:ind w:left="360"/>
        <w:rPr>
          <w:noProof/>
        </w:rPr>
      </w:pPr>
    </w:p>
    <w:p w14:paraId="053106F4" w14:textId="77777777" w:rsidR="0079795A" w:rsidRPr="004627D1" w:rsidRDefault="0079795A" w:rsidP="0079795A">
      <w:pPr>
        <w:pStyle w:val="Listenabsatz"/>
        <w:spacing w:line="360" w:lineRule="auto"/>
        <w:ind w:left="360"/>
        <w:rPr>
          <w:noProof/>
        </w:rPr>
      </w:pPr>
    </w:p>
    <w:p w14:paraId="44E47C88" w14:textId="77777777" w:rsidR="0079795A" w:rsidRPr="004627D1" w:rsidRDefault="0079795A" w:rsidP="0079795A">
      <w:pPr>
        <w:pStyle w:val="Listenabsatz"/>
        <w:spacing w:line="360" w:lineRule="auto"/>
        <w:ind w:left="360"/>
        <w:rPr>
          <w:noProof/>
        </w:rPr>
      </w:pPr>
    </w:p>
    <w:p w14:paraId="0C8A4899" w14:textId="77777777" w:rsidR="0079795A" w:rsidRPr="004627D1" w:rsidRDefault="0079795A" w:rsidP="0079795A">
      <w:pPr>
        <w:pStyle w:val="Listenabsatz"/>
        <w:spacing w:line="360" w:lineRule="auto"/>
        <w:ind w:left="360"/>
        <w:rPr>
          <w:noProof/>
        </w:rPr>
      </w:pPr>
      <w:r w:rsidRPr="004627D1">
        <w:rPr>
          <w:rFonts w:eastAsia="Times New Roman"/>
          <w:snapToGrid w:val="0"/>
          <w:color w:val="000000"/>
          <w:w w:val="0"/>
          <w:sz w:val="0"/>
          <w:szCs w:val="0"/>
          <w:u w:color="000000"/>
          <w:bdr w:val="none" w:sz="0" w:space="0" w:color="000000"/>
          <w:shd w:val="clear" w:color="000000" w:fill="000000"/>
        </w:rPr>
        <w:t xml:space="preserve"> </w:t>
      </w:r>
    </w:p>
    <w:p w14:paraId="300FCB3B" w14:textId="77777777" w:rsidR="0079795A" w:rsidRPr="004627D1" w:rsidRDefault="0079795A" w:rsidP="0079795A">
      <w:pPr>
        <w:pStyle w:val="Listenabsatz"/>
        <w:spacing w:line="360" w:lineRule="auto"/>
        <w:ind w:left="360"/>
        <w:rPr>
          <w:noProof/>
        </w:rPr>
      </w:pPr>
    </w:p>
    <w:p w14:paraId="68F4725E" w14:textId="77777777" w:rsidR="0079795A" w:rsidRPr="004627D1" w:rsidRDefault="0079795A" w:rsidP="0079795A">
      <w:pPr>
        <w:pStyle w:val="Listenabsatz"/>
        <w:spacing w:line="360" w:lineRule="auto"/>
        <w:ind w:left="360"/>
        <w:rPr>
          <w:noProof/>
        </w:rPr>
      </w:pPr>
    </w:p>
    <w:p w14:paraId="04D47B7C" w14:textId="77777777" w:rsidR="0079795A" w:rsidRPr="004627D1" w:rsidRDefault="0079795A" w:rsidP="0079795A">
      <w:pPr>
        <w:pStyle w:val="Listenabsatz"/>
        <w:spacing w:line="360" w:lineRule="auto"/>
        <w:ind w:left="360"/>
        <w:rPr>
          <w:noProof/>
        </w:rPr>
      </w:pPr>
    </w:p>
    <w:p w14:paraId="6691F6C5" w14:textId="77777777" w:rsidR="0079795A" w:rsidRPr="004627D1" w:rsidRDefault="0079795A" w:rsidP="0079795A">
      <w:pPr>
        <w:pStyle w:val="Listenabsatz"/>
        <w:spacing w:line="360" w:lineRule="auto"/>
        <w:ind w:left="360"/>
        <w:rPr>
          <w:noProof/>
        </w:rPr>
      </w:pPr>
    </w:p>
    <w:p w14:paraId="08B4E2A6" w14:textId="77777777" w:rsidR="0079795A" w:rsidRPr="004627D1" w:rsidRDefault="0079795A" w:rsidP="0079795A">
      <w:pPr>
        <w:pStyle w:val="Listenabsatz"/>
        <w:spacing w:line="360" w:lineRule="auto"/>
        <w:ind w:left="360"/>
        <w:rPr>
          <w:noProof/>
        </w:rPr>
      </w:pPr>
    </w:p>
    <w:p w14:paraId="1E67B02E" w14:textId="77777777" w:rsidR="0079795A" w:rsidRPr="004627D1" w:rsidRDefault="0079795A" w:rsidP="0079795A">
      <w:pPr>
        <w:pStyle w:val="Listenabsatz"/>
        <w:spacing w:line="360" w:lineRule="auto"/>
        <w:ind w:left="360"/>
        <w:rPr>
          <w:noProof/>
        </w:rPr>
      </w:pPr>
    </w:p>
    <w:p w14:paraId="0ADE9F31" w14:textId="77777777" w:rsidR="0079795A" w:rsidRPr="004627D1" w:rsidRDefault="0079795A" w:rsidP="0079795A">
      <w:r w:rsidRPr="004627D1">
        <w:t>Si 2p and O1s XPS spectra of SiO</w:t>
      </w:r>
      <w:r w:rsidRPr="004627D1">
        <w:rPr>
          <w:vertAlign w:val="subscript"/>
        </w:rPr>
        <w:t>2</w:t>
      </w:r>
      <w:r w:rsidRPr="004627D1">
        <w:t>/</w:t>
      </w:r>
      <w:proofErr w:type="gramStart"/>
      <w:r w:rsidRPr="004627D1">
        <w:t>Si(</w:t>
      </w:r>
      <w:proofErr w:type="gramEnd"/>
      <w:r w:rsidRPr="004627D1">
        <w:t>100) prepared by depositing SiO</w:t>
      </w:r>
      <w:r w:rsidRPr="004627D1">
        <w:rPr>
          <w:vertAlign w:val="subscript"/>
        </w:rPr>
        <w:t>2</w:t>
      </w:r>
      <w:r w:rsidRPr="004627D1">
        <w:t xml:space="preserve"> from a Si-doer in 1x10</w:t>
      </w:r>
      <w:r w:rsidRPr="004627D1">
        <w:rPr>
          <w:vertAlign w:val="superscript"/>
        </w:rPr>
        <w:t>-5</w:t>
      </w:r>
      <w:r w:rsidRPr="004627D1">
        <w:rPr>
          <w:vertAlign w:val="subscript"/>
        </w:rPr>
        <w:t xml:space="preserve"> </w:t>
      </w:r>
      <w:r w:rsidRPr="004627D1">
        <w:t>torr O</w:t>
      </w:r>
      <w:r w:rsidRPr="004627D1">
        <w:rPr>
          <w:vertAlign w:val="subscript"/>
        </w:rPr>
        <w:t>2</w:t>
      </w:r>
      <w:r w:rsidRPr="004627D1">
        <w:t xml:space="preserve"> for different times, followed by annealing to 1100 K in 1x10</w:t>
      </w:r>
      <w:r w:rsidRPr="004627D1">
        <w:rPr>
          <w:vertAlign w:val="superscript"/>
        </w:rPr>
        <w:t>-5</w:t>
      </w:r>
      <w:r w:rsidRPr="004627D1">
        <w:rPr>
          <w:vertAlign w:val="subscript"/>
        </w:rPr>
        <w:t xml:space="preserve"> </w:t>
      </w:r>
      <w:r w:rsidRPr="004627D1">
        <w:t>torr O</w:t>
      </w:r>
      <w:r w:rsidRPr="004627D1">
        <w:rPr>
          <w:vertAlign w:val="subscript"/>
        </w:rPr>
        <w:t>2</w:t>
      </w:r>
      <w:r w:rsidRPr="004627D1">
        <w:t xml:space="preserve"> for 10 min. The thickness of SiO</w:t>
      </w:r>
      <w:r w:rsidRPr="004627D1">
        <w:rPr>
          <w:vertAlign w:val="subscript"/>
        </w:rPr>
        <w:t>2</w:t>
      </w:r>
      <w:r w:rsidRPr="004627D1">
        <w:t xml:space="preserve"> was estimated by the ratio of Si</w:t>
      </w:r>
      <w:r w:rsidRPr="004627D1">
        <w:rPr>
          <w:vertAlign w:val="superscript"/>
        </w:rPr>
        <w:t>4+</w:t>
      </w:r>
      <w:r w:rsidRPr="004627D1">
        <w:t>/Si</w:t>
      </w:r>
      <w:proofErr w:type="gramStart"/>
      <w:r w:rsidRPr="004627D1">
        <w:rPr>
          <w:vertAlign w:val="superscript"/>
        </w:rPr>
        <w:t>0</w:t>
      </w:r>
      <w:r w:rsidRPr="004627D1">
        <w:rPr>
          <w:vertAlign w:val="subscript"/>
        </w:rPr>
        <w:t xml:space="preserve">  </w:t>
      </w:r>
      <w:r w:rsidRPr="004627D1">
        <w:t>combined</w:t>
      </w:r>
      <w:proofErr w:type="gramEnd"/>
      <w:r w:rsidRPr="004627D1">
        <w:t xml:space="preserve"> with the electron inelastic mean free path in SiO</w:t>
      </w:r>
      <w:r w:rsidRPr="004627D1">
        <w:rPr>
          <w:vertAlign w:val="subscript"/>
        </w:rPr>
        <w:t>2</w:t>
      </w:r>
      <w:r w:rsidRPr="004627D1">
        <w:t xml:space="preserve"> (λ=3.2 nm used in this case.)</w:t>
      </w:r>
    </w:p>
    <w:p w14:paraId="198DE369" w14:textId="77777777" w:rsidR="0079795A" w:rsidRPr="004627D1" w:rsidRDefault="0079795A" w:rsidP="0079795A"/>
    <w:p w14:paraId="7359E6FE" w14:textId="77777777" w:rsidR="0079795A" w:rsidRPr="004627D1" w:rsidRDefault="0079795A" w:rsidP="0079795A">
      <w:pPr>
        <w:pStyle w:val="Listenabsatz"/>
        <w:spacing w:line="360" w:lineRule="auto"/>
        <w:ind w:leftChars="150" w:left="360" w:firstLineChars="1050" w:firstLine="2520"/>
        <w:rPr>
          <w:b/>
          <w:noProof/>
        </w:rPr>
      </w:pPr>
      <w:r w:rsidRPr="004627D1">
        <w:rPr>
          <w:noProof/>
          <w:lang w:val="en-GB" w:eastAsia="zh-CN"/>
        </w:rPr>
        <w:drawing>
          <wp:anchor distT="0" distB="0" distL="114300" distR="114300" simplePos="0" relativeHeight="251737088" behindDoc="1" locked="0" layoutInCell="1" allowOverlap="1" wp14:anchorId="2CDE35AE" wp14:editId="63BE310C">
            <wp:simplePos x="0" y="0"/>
            <wp:positionH relativeFrom="column">
              <wp:posOffset>-116205</wp:posOffset>
            </wp:positionH>
            <wp:positionV relativeFrom="paragraph">
              <wp:posOffset>318770</wp:posOffset>
            </wp:positionV>
            <wp:extent cx="5944235" cy="2440940"/>
            <wp:effectExtent l="19050" t="0" r="0" b="0"/>
            <wp:wrapTight wrapText="bothSides">
              <wp:wrapPolygon edited="0">
                <wp:start x="-69" y="0"/>
                <wp:lineTo x="-69" y="21409"/>
                <wp:lineTo x="21598" y="21409"/>
                <wp:lineTo x="21598" y="0"/>
                <wp:lineTo x="-69" y="0"/>
              </wp:wrapPolygon>
            </wp:wrapTight>
            <wp:docPr id="2103880233" name="Grafik 2103880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cstate="print"/>
                    <a:srcRect/>
                    <a:stretch>
                      <a:fillRect/>
                    </a:stretch>
                  </pic:blipFill>
                  <pic:spPr bwMode="auto">
                    <a:xfrm>
                      <a:off x="0" y="0"/>
                      <a:ext cx="5944235" cy="2440940"/>
                    </a:xfrm>
                    <a:prstGeom prst="rect">
                      <a:avLst/>
                    </a:prstGeom>
                    <a:noFill/>
                    <a:ln w="9525">
                      <a:noFill/>
                      <a:miter lim="800000"/>
                      <a:headEnd/>
                      <a:tailEnd/>
                    </a:ln>
                  </pic:spPr>
                </pic:pic>
              </a:graphicData>
            </a:graphic>
          </wp:anchor>
        </w:drawing>
      </w:r>
      <w:r w:rsidRPr="004627D1">
        <w:rPr>
          <w:b/>
          <w:noProof/>
        </w:rPr>
        <w:t>SiO</w:t>
      </w:r>
      <w:r w:rsidRPr="004627D1">
        <w:rPr>
          <w:b/>
          <w:noProof/>
          <w:vertAlign w:val="subscript"/>
        </w:rPr>
        <w:t>2</w:t>
      </w:r>
      <w:r w:rsidRPr="004627D1">
        <w:rPr>
          <w:b/>
          <w:noProof/>
        </w:rPr>
        <w:t xml:space="preserve"> thin film grown on Ta plate</w:t>
      </w:r>
    </w:p>
    <w:p w14:paraId="5AFF92C9" w14:textId="77777777" w:rsidR="0079795A" w:rsidRPr="004627D1" w:rsidRDefault="0079795A" w:rsidP="0079795A">
      <w:r w:rsidRPr="004627D1">
        <w:t>Ta 4f, O 1s and Si 2p XPS of 10 nm SiO</w:t>
      </w:r>
      <w:r w:rsidRPr="004627D1">
        <w:rPr>
          <w:vertAlign w:val="subscript"/>
        </w:rPr>
        <w:t>2</w:t>
      </w:r>
      <w:r w:rsidRPr="004627D1">
        <w:t>/Ta. SiO</w:t>
      </w:r>
      <w:r w:rsidRPr="004627D1">
        <w:rPr>
          <w:vertAlign w:val="subscript"/>
        </w:rPr>
        <w:t>2</w:t>
      </w:r>
      <w:r w:rsidRPr="004627D1">
        <w:t>/Ta was prepared by depositing SiO</w:t>
      </w:r>
      <w:r w:rsidRPr="004627D1">
        <w:rPr>
          <w:vertAlign w:val="subscript"/>
        </w:rPr>
        <w:t>2</w:t>
      </w:r>
      <w:r w:rsidRPr="004627D1">
        <w:t xml:space="preserve"> in 1x10</w:t>
      </w:r>
      <w:r w:rsidRPr="004627D1">
        <w:rPr>
          <w:vertAlign w:val="superscript"/>
        </w:rPr>
        <w:t>-5</w:t>
      </w:r>
      <w:r w:rsidRPr="004627D1">
        <w:t xml:space="preserve"> torr O2 at room temperature and subsequently annealed at 1100 K. (sample left in the chamber)</w:t>
      </w:r>
    </w:p>
    <w:p w14:paraId="324DBF1E" w14:textId="77777777" w:rsidR="0079795A" w:rsidRDefault="0079795A" w:rsidP="00D2783E">
      <w:pPr>
        <w:jc w:val="both"/>
        <w:rPr>
          <w:color w:val="000000"/>
          <w:sz w:val="28"/>
          <w:szCs w:val="28"/>
        </w:rPr>
      </w:pPr>
    </w:p>
    <w:p w14:paraId="74400D2A" w14:textId="58460C8D" w:rsidR="008909DF" w:rsidRDefault="008909DF" w:rsidP="00D2783E">
      <w:pPr>
        <w:jc w:val="both"/>
        <w:rPr>
          <w:color w:val="000000"/>
          <w:sz w:val="28"/>
          <w:szCs w:val="28"/>
        </w:rPr>
      </w:pPr>
    </w:p>
    <w:p w14:paraId="3533A768" w14:textId="36C5E166" w:rsidR="00AA5E1F" w:rsidRDefault="001D35C5" w:rsidP="00AA5E1F">
      <w:r>
        <w:t>An easy check for the SiO2 deposition is to look at the sample</w:t>
      </w:r>
      <w:r w:rsidR="00135DE6">
        <w:t xml:space="preserve">. Clean Ta look silver, in the middle, yellowish is a very thin film of SiO2 and a thick SiO2 film look purple. </w:t>
      </w:r>
    </w:p>
    <w:p w14:paraId="496B888D" w14:textId="108684A7" w:rsidR="001D35C5" w:rsidRDefault="001D35C5" w:rsidP="00AA5E1F">
      <w:r>
        <w:rPr>
          <w:noProof/>
        </w:rPr>
        <w:drawing>
          <wp:inline distT="0" distB="0" distL="0" distR="0" wp14:anchorId="0A7D2082" wp14:editId="3A2D769A">
            <wp:extent cx="2401200" cy="1800000"/>
            <wp:effectExtent l="0" t="4127" r="0" b="0"/>
            <wp:docPr id="163046588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65888" name="Grafik 1630465888"/>
                    <pic:cNvPicPr/>
                  </pic:nvPicPr>
                  <pic:blipFill>
                    <a:blip r:embed="rId96" cstate="print">
                      <a:extLst>
                        <a:ext uri="{28A0092B-C50C-407E-A947-70E740481C1C}">
                          <a14:useLocalDpi xmlns:a14="http://schemas.microsoft.com/office/drawing/2010/main" val="0"/>
                        </a:ext>
                      </a:extLst>
                    </a:blip>
                    <a:stretch>
                      <a:fillRect/>
                    </a:stretch>
                  </pic:blipFill>
                  <pic:spPr>
                    <a:xfrm rot="5400000">
                      <a:off x="0" y="0"/>
                      <a:ext cx="2401200" cy="1800000"/>
                    </a:xfrm>
                    <a:prstGeom prst="rect">
                      <a:avLst/>
                    </a:prstGeom>
                  </pic:spPr>
                </pic:pic>
              </a:graphicData>
            </a:graphic>
          </wp:inline>
        </w:drawing>
      </w:r>
      <w:r>
        <w:rPr>
          <w:noProof/>
        </w:rPr>
        <w:drawing>
          <wp:inline distT="0" distB="0" distL="0" distR="0" wp14:anchorId="5B704DC2" wp14:editId="4B1A1403">
            <wp:extent cx="2397600" cy="1800000"/>
            <wp:effectExtent l="0" t="6032" r="0" b="0"/>
            <wp:docPr id="1658049212"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49212" name="Grafik 1658049212"/>
                    <pic:cNvPicPr/>
                  </pic:nvPicPr>
                  <pic:blipFill>
                    <a:blip r:embed="rId97" cstate="print">
                      <a:extLst>
                        <a:ext uri="{28A0092B-C50C-407E-A947-70E740481C1C}">
                          <a14:useLocalDpi xmlns:a14="http://schemas.microsoft.com/office/drawing/2010/main" val="0"/>
                        </a:ext>
                      </a:extLst>
                    </a:blip>
                    <a:stretch>
                      <a:fillRect/>
                    </a:stretch>
                  </pic:blipFill>
                  <pic:spPr>
                    <a:xfrm rot="5400000">
                      <a:off x="0" y="0"/>
                      <a:ext cx="2397600" cy="1800000"/>
                    </a:xfrm>
                    <a:prstGeom prst="rect">
                      <a:avLst/>
                    </a:prstGeom>
                  </pic:spPr>
                </pic:pic>
              </a:graphicData>
            </a:graphic>
          </wp:inline>
        </w:drawing>
      </w:r>
      <w:r w:rsidR="00300EFA">
        <w:rPr>
          <w:noProof/>
        </w:rPr>
        <w:drawing>
          <wp:inline distT="0" distB="0" distL="0" distR="0" wp14:anchorId="6D6F1032" wp14:editId="0BA4C4AF">
            <wp:extent cx="2397600" cy="1800000"/>
            <wp:effectExtent l="0" t="6032" r="0" b="0"/>
            <wp:docPr id="278247915"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47915" name="Grafik 278247915"/>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2397600" cy="1800000"/>
                    </a:xfrm>
                    <a:prstGeom prst="rect">
                      <a:avLst/>
                    </a:prstGeom>
                  </pic:spPr>
                </pic:pic>
              </a:graphicData>
            </a:graphic>
          </wp:inline>
        </w:drawing>
      </w:r>
    </w:p>
    <w:p w14:paraId="709E6479" w14:textId="79DB58A9" w:rsidR="00AA5E1F" w:rsidRDefault="00AA5E1F" w:rsidP="00AA5E1F"/>
    <w:p w14:paraId="6EE542FA" w14:textId="77777777" w:rsidR="00AA5E1F" w:rsidRPr="00AA5E1F" w:rsidRDefault="00AA5E1F" w:rsidP="00AA5E1F"/>
    <w:p w14:paraId="0379DDC3" w14:textId="09DFFA9F" w:rsidR="00C1372F" w:rsidRPr="005A1F30" w:rsidRDefault="00554D25" w:rsidP="00554D25">
      <w:pPr>
        <w:pStyle w:val="berschrift2"/>
      </w:pPr>
      <w:bookmarkStart w:id="110" w:name="_Toc112745792"/>
      <w:r>
        <w:t>b</w:t>
      </w:r>
      <w:r w:rsidR="00C1372F" w:rsidRPr="005A1F30">
        <w:t>. Grow Al</w:t>
      </w:r>
      <w:r w:rsidR="00C1372F" w:rsidRPr="005A1F30">
        <w:rPr>
          <w:vertAlign w:val="subscript"/>
        </w:rPr>
        <w:t>2</w:t>
      </w:r>
      <w:r w:rsidR="00C1372F" w:rsidRPr="005A1F30">
        <w:t>O</w:t>
      </w:r>
      <w:r w:rsidR="00C1372F" w:rsidRPr="005A1F30">
        <w:rPr>
          <w:vertAlign w:val="subscript"/>
        </w:rPr>
        <w:t>3</w:t>
      </w:r>
      <w:r w:rsidR="00C1372F" w:rsidRPr="005A1F30">
        <w:t xml:space="preserve"> film on Ta </w:t>
      </w:r>
      <w:proofErr w:type="gramStart"/>
      <w:r w:rsidR="00C1372F" w:rsidRPr="005A1F30">
        <w:t>substrate</w:t>
      </w:r>
      <w:bookmarkEnd w:id="110"/>
      <w:proofErr w:type="gramEnd"/>
      <w:r w:rsidR="00C1372F" w:rsidRPr="005A1F30">
        <w:t xml:space="preserve"> </w:t>
      </w:r>
    </w:p>
    <w:p w14:paraId="753D335D" w14:textId="77777777" w:rsidR="00C1372F" w:rsidRPr="005A1F30" w:rsidRDefault="00C1372F" w:rsidP="00D2783E">
      <w:pPr>
        <w:jc w:val="both"/>
        <w:rPr>
          <w:color w:val="000000"/>
          <w:sz w:val="28"/>
          <w:szCs w:val="28"/>
        </w:rPr>
      </w:pPr>
    </w:p>
    <w:p w14:paraId="294D2AE0" w14:textId="0BBE9792" w:rsidR="003B7D7F" w:rsidRPr="00DD260F" w:rsidRDefault="00C1372F" w:rsidP="00D2783E">
      <w:pPr>
        <w:jc w:val="both"/>
        <w:rPr>
          <w:color w:val="000000"/>
        </w:rPr>
      </w:pPr>
      <w:r w:rsidRPr="00DD260F">
        <w:rPr>
          <w:color w:val="000000"/>
        </w:rPr>
        <w:t>Al</w:t>
      </w:r>
      <w:r w:rsidRPr="00DD260F">
        <w:rPr>
          <w:color w:val="000000"/>
          <w:vertAlign w:val="subscript"/>
        </w:rPr>
        <w:t>2</w:t>
      </w:r>
      <w:r w:rsidRPr="00DD260F">
        <w:rPr>
          <w:color w:val="000000"/>
        </w:rPr>
        <w:t>O</w:t>
      </w:r>
      <w:r w:rsidRPr="00DD260F">
        <w:rPr>
          <w:color w:val="000000"/>
          <w:vertAlign w:val="subscript"/>
        </w:rPr>
        <w:t>3</w:t>
      </w:r>
      <w:r w:rsidRPr="00DD260F">
        <w:rPr>
          <w:color w:val="000000"/>
        </w:rPr>
        <w:t xml:space="preserve"> film was grown</w:t>
      </w:r>
      <w:r w:rsidR="00A07694" w:rsidRPr="00DD260F">
        <w:rPr>
          <w:color w:val="000000"/>
        </w:rPr>
        <w:t xml:space="preserve"> on</w:t>
      </w:r>
      <w:r w:rsidRPr="00DD260F">
        <w:rPr>
          <w:color w:val="000000"/>
        </w:rPr>
        <w:t xml:space="preserve"> the Ta substrate </w:t>
      </w:r>
      <w:r w:rsidR="00A07694" w:rsidRPr="00DD260F">
        <w:rPr>
          <w:color w:val="000000"/>
        </w:rPr>
        <w:t xml:space="preserve">by CVD of </w:t>
      </w:r>
      <w:r w:rsidR="00130A78" w:rsidRPr="00DD260F">
        <w:rPr>
          <w:color w:val="000000"/>
        </w:rPr>
        <w:t>trimethyl aluminum and water. The procedure as follow:</w:t>
      </w:r>
    </w:p>
    <w:p w14:paraId="085B8218" w14:textId="24E3C9D3" w:rsidR="006B2128" w:rsidRPr="00DD260F" w:rsidRDefault="00C1372F" w:rsidP="00D2783E">
      <w:pPr>
        <w:jc w:val="both"/>
        <w:rPr>
          <w:color w:val="000000"/>
        </w:rPr>
      </w:pPr>
      <w:r w:rsidRPr="00DD260F">
        <w:rPr>
          <w:color w:val="000000"/>
        </w:rPr>
        <w:t xml:space="preserve">1) Rotate and move the sample to face the leak valve. Heat the clean Ta substrate to </w:t>
      </w:r>
      <w:r w:rsidR="007E07A7" w:rsidRPr="00DD260F">
        <w:rPr>
          <w:color w:val="000000"/>
        </w:rPr>
        <w:t>2</w:t>
      </w:r>
      <w:r w:rsidRPr="00DD260F">
        <w:rPr>
          <w:color w:val="000000"/>
        </w:rPr>
        <w:t xml:space="preserve">50 °C. </w:t>
      </w:r>
    </w:p>
    <w:p w14:paraId="5A0968E9" w14:textId="399A7ABB" w:rsidR="00C1372F" w:rsidRPr="00DD260F" w:rsidRDefault="00C1372F" w:rsidP="00D2783E">
      <w:pPr>
        <w:jc w:val="both"/>
        <w:rPr>
          <w:color w:val="000000"/>
        </w:rPr>
      </w:pPr>
      <w:r w:rsidRPr="00DD260F">
        <w:rPr>
          <w:noProof/>
          <w:color w:val="000000"/>
        </w:rPr>
        <mc:AlternateContent>
          <mc:Choice Requires="wpg">
            <w:drawing>
              <wp:anchor distT="0" distB="0" distL="114300" distR="114300" simplePos="0" relativeHeight="251718656" behindDoc="0" locked="0" layoutInCell="1" allowOverlap="1" wp14:anchorId="64DE6283" wp14:editId="32057CCC">
                <wp:simplePos x="0" y="0"/>
                <wp:positionH relativeFrom="column">
                  <wp:posOffset>784860</wp:posOffset>
                </wp:positionH>
                <wp:positionV relativeFrom="paragraph">
                  <wp:posOffset>187960</wp:posOffset>
                </wp:positionV>
                <wp:extent cx="3649980" cy="2750820"/>
                <wp:effectExtent l="0" t="0" r="7620" b="0"/>
                <wp:wrapNone/>
                <wp:docPr id="69" name="Group 69"/>
                <wp:cNvGraphicFramePr/>
                <a:graphic xmlns:a="http://schemas.openxmlformats.org/drawingml/2006/main">
                  <a:graphicData uri="http://schemas.microsoft.com/office/word/2010/wordprocessingGroup">
                    <wpg:wgp>
                      <wpg:cNvGrpSpPr/>
                      <wpg:grpSpPr>
                        <a:xfrm>
                          <a:off x="0" y="0"/>
                          <a:ext cx="3649980" cy="2750820"/>
                          <a:chOff x="0" y="0"/>
                          <a:chExt cx="3764280" cy="2821940"/>
                        </a:xfrm>
                      </wpg:grpSpPr>
                      <pic:pic xmlns:pic="http://schemas.openxmlformats.org/drawingml/2006/picture">
                        <pic:nvPicPr>
                          <pic:cNvPr id="63" name="Picture 63"/>
                          <pic:cNvPicPr>
                            <a:picLocks noChangeAspect="1"/>
                          </pic:cNvPicPr>
                        </pic:nvPicPr>
                        <pic:blipFill>
                          <a:blip r:embed="rId99"/>
                          <a:stretch>
                            <a:fillRect/>
                          </a:stretch>
                        </pic:blipFill>
                        <pic:spPr>
                          <a:xfrm>
                            <a:off x="0" y="0"/>
                            <a:ext cx="3764280" cy="2821940"/>
                          </a:xfrm>
                          <a:prstGeom prst="rect">
                            <a:avLst/>
                          </a:prstGeom>
                        </pic:spPr>
                      </pic:pic>
                      <wps:wsp>
                        <wps:cNvPr id="64" name="Text Box 64"/>
                        <wps:cNvSpPr txBox="1">
                          <a:spLocks noChangeArrowheads="1"/>
                        </wps:cNvSpPr>
                        <wps:spPr bwMode="auto">
                          <a:xfrm>
                            <a:off x="2781300" y="2057400"/>
                            <a:ext cx="79248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88924" w14:textId="77777777" w:rsidR="00BD57C3" w:rsidRPr="00C1372F" w:rsidRDefault="00BD57C3" w:rsidP="00C1372F">
                              <w:pPr>
                                <w:rPr>
                                  <w:b/>
                                  <w:color w:val="FF0000"/>
                                </w:rPr>
                              </w:pPr>
                              <w:r>
                                <w:rPr>
                                  <w:b/>
                                  <w:color w:val="FF0000"/>
                                </w:rPr>
                                <w:t>Valve A</w:t>
                              </w:r>
                            </w:p>
                          </w:txbxContent>
                        </wps:txbx>
                        <wps:bodyPr rot="0" vert="horz" wrap="square" lIns="91440" tIns="45720" rIns="91440" bIns="45720" anchor="t" anchorCtr="0" upright="1">
                          <a:noAutofit/>
                        </wps:bodyPr>
                      </wps:wsp>
                      <wps:wsp>
                        <wps:cNvPr id="65" name="Text Box 65"/>
                        <wps:cNvSpPr txBox="1">
                          <a:spLocks noChangeArrowheads="1"/>
                        </wps:cNvSpPr>
                        <wps:spPr bwMode="auto">
                          <a:xfrm>
                            <a:off x="1173480" y="1767840"/>
                            <a:ext cx="79248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1B0DD" w14:textId="77777777" w:rsidR="00BD57C3" w:rsidRPr="00C1372F" w:rsidRDefault="00BD57C3" w:rsidP="00C1372F">
                              <w:pPr>
                                <w:rPr>
                                  <w:b/>
                                  <w:color w:val="FF0000"/>
                                </w:rPr>
                              </w:pPr>
                              <w:r>
                                <w:rPr>
                                  <w:b/>
                                  <w:color w:val="FF0000"/>
                                </w:rPr>
                                <w:t>Valve B</w:t>
                              </w:r>
                            </w:p>
                          </w:txbxContent>
                        </wps:txbx>
                        <wps:bodyPr rot="0" vert="horz" wrap="square" lIns="91440" tIns="45720" rIns="91440" bIns="45720" anchor="t" anchorCtr="0" upright="1">
                          <a:noAutofit/>
                        </wps:bodyPr>
                      </wps:wsp>
                      <wps:wsp>
                        <wps:cNvPr id="66" name="Text Box 66"/>
                        <wps:cNvSpPr txBox="1">
                          <a:spLocks noChangeArrowheads="1"/>
                        </wps:cNvSpPr>
                        <wps:spPr bwMode="auto">
                          <a:xfrm>
                            <a:off x="1752600" y="1859280"/>
                            <a:ext cx="79248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59843" w14:textId="77777777" w:rsidR="00BD57C3" w:rsidRPr="00C1372F" w:rsidRDefault="00BD57C3" w:rsidP="00C1372F">
                              <w:pPr>
                                <w:rPr>
                                  <w:b/>
                                  <w:color w:val="FF0000"/>
                                </w:rPr>
                              </w:pPr>
                              <w:r>
                                <w:rPr>
                                  <w:b/>
                                  <w:color w:val="FF0000"/>
                                </w:rPr>
                                <w:t>Valve C</w:t>
                              </w:r>
                            </w:p>
                          </w:txbxContent>
                        </wps:txbx>
                        <wps:bodyPr rot="0" vert="horz" wrap="square" lIns="91440" tIns="45720" rIns="91440" bIns="45720" anchor="t" anchorCtr="0" upright="1">
                          <a:noAutofit/>
                        </wps:bodyPr>
                      </wps:wsp>
                      <wps:wsp>
                        <wps:cNvPr id="67" name="Text Box 67"/>
                        <wps:cNvSpPr txBox="1">
                          <a:spLocks noChangeArrowheads="1"/>
                        </wps:cNvSpPr>
                        <wps:spPr bwMode="auto">
                          <a:xfrm>
                            <a:off x="304800" y="1226820"/>
                            <a:ext cx="914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719D1" w14:textId="77777777" w:rsidR="00BD57C3" w:rsidRPr="00C1372F" w:rsidRDefault="00BD57C3" w:rsidP="00C1372F">
                              <w:pPr>
                                <w:rPr>
                                  <w:b/>
                                  <w:color w:val="FF0000"/>
                                </w:rPr>
                              </w:pPr>
                              <w:r>
                                <w:rPr>
                                  <w:b/>
                                  <w:color w:val="FF0000"/>
                                </w:rPr>
                                <w:t>Needle Valve</w:t>
                              </w:r>
                            </w:p>
                          </w:txbxContent>
                        </wps:txbx>
                        <wps:bodyPr rot="0" vert="horz" wrap="square" lIns="91440" tIns="45720" rIns="91440" bIns="45720" anchor="t" anchorCtr="0" upright="1">
                          <a:noAutofit/>
                        </wps:bodyPr>
                      </wps:wsp>
                      <wps:wsp>
                        <wps:cNvPr id="68" name="Text Box 68"/>
                        <wps:cNvSpPr txBox="1">
                          <a:spLocks noChangeArrowheads="1"/>
                        </wps:cNvSpPr>
                        <wps:spPr bwMode="auto">
                          <a:xfrm>
                            <a:off x="1965960" y="1173480"/>
                            <a:ext cx="96012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63801" w14:textId="77777777" w:rsidR="00BD57C3" w:rsidRPr="00C1372F" w:rsidRDefault="00BD57C3" w:rsidP="00C1372F">
                              <w:pPr>
                                <w:rPr>
                                  <w:b/>
                                  <w:color w:val="FF0000"/>
                                </w:rPr>
                              </w:pPr>
                              <w:r>
                                <w:rPr>
                                  <w:b/>
                                  <w:color w:val="FF0000"/>
                                </w:rPr>
                                <w:t>Leak Valv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4DE6283" id="Group 69" o:spid="_x0000_s1072" style="position:absolute;left:0;text-align:left;margin-left:61.8pt;margin-top:14.8pt;width:287.4pt;height:216.6pt;z-index:251718656;mso-width-relative:margin;mso-height-relative:margin" coordsize="37642,282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">
                <v:shape id="Picture 63" o:spid="_x0000_s1073" type="#_x0000_t75" style="position:absolute;width:37642;height:282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">
                  <v:imagedata r:id="rId100" o:title=""/>
                </v:shape>
                <v:shape id="Text Box 64" o:spid="_x0000_s1074" type="#_x0000_t202" style="position:absolute;left:27813;top:20574;width:7924;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" filled="f" stroked="f">
                  <v:textbox>
                    <w:txbxContent>
                      <w:p w14:paraId="19188924" w14:textId="77777777" w:rsidR="00BD57C3" w:rsidRPr="00C1372F" w:rsidRDefault="00BD57C3" w:rsidP="00C1372F">
                        <w:pPr>
                          <w:rPr>
                            <w:b/>
                            <w:color w:val="FF0000"/>
                          </w:rPr>
                        </w:pPr>
                        <w:r>
                          <w:rPr>
                            <w:b/>
                            <w:color w:val="FF0000"/>
                          </w:rPr>
                          <w:t>Valve A</w:t>
                        </w:r>
                      </w:p>
                    </w:txbxContent>
                  </v:textbox>
                </v:shape>
                <v:shape id="Text Box 65" o:spid="_x0000_s1075" type="#_x0000_t202" style="position:absolute;left:11734;top:17678;width:7925;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" filled="f" stroked="f">
                  <v:textbox>
                    <w:txbxContent>
                      <w:p w14:paraId="7091B0DD" w14:textId="77777777" w:rsidR="00BD57C3" w:rsidRPr="00C1372F" w:rsidRDefault="00BD57C3" w:rsidP="00C1372F">
                        <w:pPr>
                          <w:rPr>
                            <w:b/>
                            <w:color w:val="FF0000"/>
                          </w:rPr>
                        </w:pPr>
                        <w:r>
                          <w:rPr>
                            <w:b/>
                            <w:color w:val="FF0000"/>
                          </w:rPr>
                          <w:t>Valve B</w:t>
                        </w:r>
                      </w:p>
                    </w:txbxContent>
                  </v:textbox>
                </v:shape>
                <v:shape id="Text Box 66" o:spid="_x0000_s1076" type="#_x0000_t202" style="position:absolute;left:17526;top:18592;width:7924;height:23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" filled="f" stroked="f">
                  <v:textbox>
                    <w:txbxContent>
                      <w:p w14:paraId="1FF59843" w14:textId="77777777" w:rsidR="00BD57C3" w:rsidRPr="00C1372F" w:rsidRDefault="00BD57C3" w:rsidP="00C1372F">
                        <w:pPr>
                          <w:rPr>
                            <w:b/>
                            <w:color w:val="FF0000"/>
                          </w:rPr>
                        </w:pPr>
                        <w:r>
                          <w:rPr>
                            <w:b/>
                            <w:color w:val="FF0000"/>
                          </w:rPr>
                          <w:t>Valve C</w:t>
                        </w:r>
                      </w:p>
                    </w:txbxContent>
                  </v:textbox>
                </v:shape>
                <v:shape id="Text Box 67" o:spid="_x0000_s1077" type="#_x0000_t202" style="position:absolute;left:3048;top:12268;width:914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" filled="f" stroked="f">
                  <v:textbox>
                    <w:txbxContent>
                      <w:p w14:paraId="2C2719D1" w14:textId="77777777" w:rsidR="00BD57C3" w:rsidRPr="00C1372F" w:rsidRDefault="00BD57C3" w:rsidP="00C1372F">
                        <w:pPr>
                          <w:rPr>
                            <w:b/>
                            <w:color w:val="FF0000"/>
                          </w:rPr>
                        </w:pPr>
                        <w:r>
                          <w:rPr>
                            <w:b/>
                            <w:color w:val="FF0000"/>
                          </w:rPr>
                          <w:t>Needle Valve</w:t>
                        </w:r>
                      </w:p>
                    </w:txbxContent>
                  </v:textbox>
                </v:shape>
                <v:shape id="Text Box 68" o:spid="_x0000_s1078" type="#_x0000_t202" style="position:absolute;left:19659;top:11734;width:9601;height:33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" filled="f" stroked="f">
                  <v:textbox>
                    <w:txbxContent>
                      <w:p w14:paraId="01F63801" w14:textId="77777777" w:rsidR="00BD57C3" w:rsidRPr="00C1372F" w:rsidRDefault="00BD57C3" w:rsidP="00C1372F">
                        <w:pPr>
                          <w:rPr>
                            <w:b/>
                            <w:color w:val="FF0000"/>
                          </w:rPr>
                        </w:pPr>
                        <w:r>
                          <w:rPr>
                            <w:b/>
                            <w:color w:val="FF0000"/>
                          </w:rPr>
                          <w:t>Leak Valve</w:t>
                        </w:r>
                      </w:p>
                    </w:txbxContent>
                  </v:textbox>
                </v:shape>
              </v:group>
            </w:pict>
          </mc:Fallback>
        </mc:AlternateContent>
      </w:r>
    </w:p>
    <w:p w14:paraId="5DCF3582" w14:textId="77777777" w:rsidR="00C1372F" w:rsidRPr="00DD260F" w:rsidRDefault="00C1372F" w:rsidP="00D2783E">
      <w:pPr>
        <w:jc w:val="both"/>
        <w:rPr>
          <w:color w:val="000000"/>
        </w:rPr>
      </w:pPr>
    </w:p>
    <w:p w14:paraId="7144B071" w14:textId="77777777" w:rsidR="00D2783E" w:rsidRPr="00DD260F" w:rsidRDefault="00D2783E" w:rsidP="00D2783E">
      <w:pPr>
        <w:jc w:val="both"/>
        <w:rPr>
          <w:color w:val="000000"/>
        </w:rPr>
      </w:pPr>
    </w:p>
    <w:p w14:paraId="7331C553" w14:textId="77777777" w:rsidR="00CA5C8C" w:rsidRPr="00DD260F" w:rsidRDefault="00CA5C8C" w:rsidP="00CA5C8C">
      <w:pPr>
        <w:ind w:left="1080"/>
        <w:jc w:val="both"/>
        <w:rPr>
          <w:b/>
          <w:color w:val="000000"/>
        </w:rPr>
      </w:pPr>
    </w:p>
    <w:p w14:paraId="576BFF1B" w14:textId="77777777" w:rsidR="00CA5C8C" w:rsidRPr="00DD260F" w:rsidRDefault="00CA5C8C" w:rsidP="00CA5C8C">
      <w:pPr>
        <w:ind w:left="1080"/>
        <w:jc w:val="both"/>
        <w:rPr>
          <w:b/>
          <w:color w:val="000000"/>
        </w:rPr>
      </w:pPr>
    </w:p>
    <w:p w14:paraId="652695AF" w14:textId="77777777" w:rsidR="00CA5C8C" w:rsidRPr="00DD260F" w:rsidRDefault="00CA5C8C" w:rsidP="00CA5C8C">
      <w:pPr>
        <w:ind w:left="1080"/>
        <w:jc w:val="both"/>
        <w:rPr>
          <w:b/>
          <w:color w:val="000000"/>
        </w:rPr>
      </w:pPr>
    </w:p>
    <w:p w14:paraId="24189887" w14:textId="77777777" w:rsidR="00C1372F" w:rsidRPr="00DD260F" w:rsidRDefault="00C1372F" w:rsidP="006B2128">
      <w:pPr>
        <w:jc w:val="both"/>
        <w:rPr>
          <w:b/>
          <w:color w:val="000000"/>
        </w:rPr>
      </w:pPr>
    </w:p>
    <w:p w14:paraId="5EA047DC" w14:textId="56738ADC" w:rsidR="00C1372F" w:rsidRPr="00DD260F" w:rsidRDefault="00C1372F" w:rsidP="00CA5C8C">
      <w:pPr>
        <w:ind w:left="1080"/>
        <w:jc w:val="both"/>
        <w:rPr>
          <w:b/>
          <w:color w:val="000000"/>
        </w:rPr>
      </w:pPr>
    </w:p>
    <w:p w14:paraId="29A2FB8E" w14:textId="6C99440F" w:rsidR="006B2128" w:rsidRPr="00DD260F" w:rsidRDefault="006B2128" w:rsidP="00CA5C8C">
      <w:pPr>
        <w:ind w:left="1080"/>
        <w:jc w:val="both"/>
        <w:rPr>
          <w:b/>
          <w:color w:val="000000"/>
        </w:rPr>
      </w:pPr>
    </w:p>
    <w:p w14:paraId="4ED4EC9C" w14:textId="5985EB92" w:rsidR="006B2128" w:rsidRPr="00DD260F" w:rsidRDefault="006B2128" w:rsidP="00CA5C8C">
      <w:pPr>
        <w:ind w:left="1080"/>
        <w:jc w:val="both"/>
        <w:rPr>
          <w:b/>
          <w:color w:val="000000"/>
        </w:rPr>
      </w:pPr>
    </w:p>
    <w:p w14:paraId="01AB2426" w14:textId="1D966CB2" w:rsidR="006B2128" w:rsidRPr="00DD260F" w:rsidRDefault="006B2128" w:rsidP="00CA5C8C">
      <w:pPr>
        <w:ind w:left="1080"/>
        <w:jc w:val="both"/>
        <w:rPr>
          <w:b/>
          <w:color w:val="000000"/>
        </w:rPr>
      </w:pPr>
    </w:p>
    <w:p w14:paraId="2ED4A68F" w14:textId="2F0687C7" w:rsidR="006B2128" w:rsidRPr="00DD260F" w:rsidRDefault="006B2128" w:rsidP="00CA5C8C">
      <w:pPr>
        <w:ind w:left="1080"/>
        <w:jc w:val="both"/>
        <w:rPr>
          <w:b/>
          <w:color w:val="000000"/>
        </w:rPr>
      </w:pPr>
    </w:p>
    <w:p w14:paraId="2893B03E" w14:textId="44DCF0EC" w:rsidR="006B2128" w:rsidRPr="00DD260F" w:rsidRDefault="006B2128" w:rsidP="00CA5C8C">
      <w:pPr>
        <w:ind w:left="1080"/>
        <w:jc w:val="both"/>
        <w:rPr>
          <w:b/>
          <w:color w:val="000000"/>
        </w:rPr>
      </w:pPr>
    </w:p>
    <w:p w14:paraId="6B1362A0" w14:textId="1DCFA1EB" w:rsidR="006B2128" w:rsidRDefault="006B2128" w:rsidP="00CA5C8C">
      <w:pPr>
        <w:ind w:left="1080"/>
        <w:jc w:val="both"/>
        <w:rPr>
          <w:b/>
          <w:color w:val="000000"/>
        </w:rPr>
      </w:pPr>
    </w:p>
    <w:p w14:paraId="418366A6" w14:textId="6905C392" w:rsidR="00DD260F" w:rsidRDefault="00DD260F" w:rsidP="00CA5C8C">
      <w:pPr>
        <w:ind w:left="1080"/>
        <w:jc w:val="both"/>
        <w:rPr>
          <w:b/>
          <w:color w:val="000000"/>
        </w:rPr>
      </w:pPr>
    </w:p>
    <w:p w14:paraId="1D2CAD01" w14:textId="77777777" w:rsidR="00DD260F" w:rsidRPr="00DD260F" w:rsidRDefault="00DD260F" w:rsidP="00CA5C8C">
      <w:pPr>
        <w:ind w:left="1080"/>
        <w:jc w:val="both"/>
        <w:rPr>
          <w:b/>
          <w:color w:val="000000"/>
        </w:rPr>
      </w:pPr>
    </w:p>
    <w:p w14:paraId="730E1981" w14:textId="77777777" w:rsidR="006B2128" w:rsidRPr="00DD260F" w:rsidRDefault="006B2128" w:rsidP="00CA5C8C">
      <w:pPr>
        <w:ind w:left="1080"/>
        <w:jc w:val="both"/>
        <w:rPr>
          <w:b/>
          <w:color w:val="000000"/>
        </w:rPr>
      </w:pPr>
    </w:p>
    <w:p w14:paraId="45F1B470" w14:textId="77777777" w:rsidR="00C1372F" w:rsidRPr="00DD260F" w:rsidRDefault="00C1372F" w:rsidP="00C1372F">
      <w:pPr>
        <w:jc w:val="both"/>
        <w:rPr>
          <w:color w:val="000000"/>
        </w:rPr>
      </w:pPr>
      <w:r w:rsidRPr="00DD260F">
        <w:rPr>
          <w:color w:val="000000"/>
        </w:rPr>
        <w:t xml:space="preserve">2) Make sure valve A and B are closed all the time. The trimethyl aluminum (TMA) bottle valve (yellow, not shown in picture) is closed. Open valve C and need valve to pump the line. Close valve C. Close the needle valve. Open the yellow valve of TMA then open the needle valve. Close the yellow valve and open Valve C to pump away the gas from the line. Repeat one more time. </w:t>
      </w:r>
    </w:p>
    <w:p w14:paraId="64A40DA5" w14:textId="2125E25A" w:rsidR="00C1372F" w:rsidRPr="00DD260F" w:rsidRDefault="00C1372F" w:rsidP="00C1372F">
      <w:pPr>
        <w:jc w:val="both"/>
        <w:rPr>
          <w:color w:val="000000"/>
        </w:rPr>
      </w:pPr>
      <w:r w:rsidRPr="00DD260F">
        <w:rPr>
          <w:color w:val="000000"/>
        </w:rPr>
        <w:lastRenderedPageBreak/>
        <w:t xml:space="preserve">3) Close valve C and open </w:t>
      </w:r>
      <w:r w:rsidR="006A00DD" w:rsidRPr="00DD260F">
        <w:rPr>
          <w:color w:val="000000"/>
        </w:rPr>
        <w:t xml:space="preserve">the </w:t>
      </w:r>
      <w:r w:rsidRPr="00DD260F">
        <w:rPr>
          <w:color w:val="000000"/>
        </w:rPr>
        <w:t xml:space="preserve">yellow valve. Open </w:t>
      </w:r>
      <w:r w:rsidR="006A00DD" w:rsidRPr="00DD260F">
        <w:rPr>
          <w:color w:val="000000"/>
        </w:rPr>
        <w:t xml:space="preserve">the </w:t>
      </w:r>
      <w:r w:rsidRPr="00DD260F">
        <w:rPr>
          <w:color w:val="000000"/>
        </w:rPr>
        <w:t>needle valve to 0.2 marker</w:t>
      </w:r>
      <w:r w:rsidR="006A00DD" w:rsidRPr="00DD260F">
        <w:rPr>
          <w:color w:val="000000"/>
        </w:rPr>
        <w:t>s</w:t>
      </w:r>
      <w:r w:rsidRPr="00DD260F">
        <w:rPr>
          <w:color w:val="000000"/>
        </w:rPr>
        <w:t>. Slowly open the leak valve to reach 2</w:t>
      </w:r>
      <w:r w:rsidR="006A00DD" w:rsidRPr="00DD260F">
        <w:rPr>
          <w:color w:val="000000"/>
        </w:rPr>
        <w:t xml:space="preserve"> </w:t>
      </w:r>
      <w:r w:rsidRPr="00DD260F">
        <w:rPr>
          <w:color w:val="000000"/>
        </w:rPr>
        <w:t>x</w:t>
      </w:r>
      <w:r w:rsidR="006A00DD" w:rsidRPr="00DD260F">
        <w:rPr>
          <w:color w:val="000000"/>
        </w:rPr>
        <w:t xml:space="preserve"> </w:t>
      </w:r>
      <w:r w:rsidRPr="00DD260F">
        <w:rPr>
          <w:color w:val="000000"/>
        </w:rPr>
        <w:t>10</w:t>
      </w:r>
      <w:r w:rsidRPr="00DD260F">
        <w:rPr>
          <w:color w:val="000000"/>
          <w:vertAlign w:val="superscript"/>
        </w:rPr>
        <w:t>-5</w:t>
      </w:r>
      <w:r w:rsidRPr="00DD260F">
        <w:rPr>
          <w:color w:val="000000"/>
        </w:rPr>
        <w:t xml:space="preserve"> torr. </w:t>
      </w:r>
    </w:p>
    <w:p w14:paraId="04AC4E6F" w14:textId="78705731" w:rsidR="00C1372F" w:rsidRPr="00DD260F" w:rsidRDefault="00C1372F" w:rsidP="00C1372F">
      <w:pPr>
        <w:jc w:val="both"/>
        <w:rPr>
          <w:color w:val="000000"/>
        </w:rPr>
      </w:pPr>
      <w:r w:rsidRPr="00DD260F">
        <w:rPr>
          <w:color w:val="000000"/>
        </w:rPr>
        <w:t>4) On the other side of the chamber, there is a leak valve that controls the H</w:t>
      </w:r>
      <w:r w:rsidRPr="00DD260F">
        <w:rPr>
          <w:color w:val="000000"/>
          <w:vertAlign w:val="subscript"/>
        </w:rPr>
        <w:t>2</w:t>
      </w:r>
      <w:r w:rsidRPr="00DD260F">
        <w:rPr>
          <w:color w:val="000000"/>
        </w:rPr>
        <w:t>O pressure. Open that leak valve to reach 4</w:t>
      </w:r>
      <w:r w:rsidR="00861FF9" w:rsidRPr="00DD260F">
        <w:rPr>
          <w:color w:val="000000"/>
        </w:rPr>
        <w:t xml:space="preserve"> </w:t>
      </w:r>
      <w:r w:rsidRPr="00DD260F">
        <w:rPr>
          <w:color w:val="000000"/>
        </w:rPr>
        <w:t>x</w:t>
      </w:r>
      <w:r w:rsidR="00861FF9" w:rsidRPr="00DD260F">
        <w:rPr>
          <w:color w:val="000000"/>
        </w:rPr>
        <w:t xml:space="preserve"> </w:t>
      </w:r>
      <w:r w:rsidRPr="00DD260F">
        <w:rPr>
          <w:color w:val="000000"/>
        </w:rPr>
        <w:t>10</w:t>
      </w:r>
      <w:r w:rsidRPr="00DD260F">
        <w:rPr>
          <w:color w:val="000000"/>
          <w:vertAlign w:val="superscript"/>
        </w:rPr>
        <w:t>–5</w:t>
      </w:r>
      <w:r w:rsidRPr="00DD260F">
        <w:rPr>
          <w:color w:val="000000"/>
        </w:rPr>
        <w:t xml:space="preserve"> torr total. Leave for 15 mins. This will grow about 7 nm Al</w:t>
      </w:r>
      <w:r w:rsidRPr="00DD260F">
        <w:rPr>
          <w:color w:val="000000"/>
          <w:vertAlign w:val="subscript"/>
        </w:rPr>
        <w:t>2</w:t>
      </w:r>
      <w:r w:rsidRPr="00DD260F">
        <w:rPr>
          <w:color w:val="000000"/>
        </w:rPr>
        <w:t>O</w:t>
      </w:r>
      <w:r w:rsidRPr="00DD260F">
        <w:rPr>
          <w:color w:val="000000"/>
          <w:vertAlign w:val="subscript"/>
        </w:rPr>
        <w:t>3</w:t>
      </w:r>
      <w:r w:rsidRPr="00DD260F">
        <w:rPr>
          <w:color w:val="000000"/>
        </w:rPr>
        <w:t xml:space="preserve"> on the substrate. </w:t>
      </w:r>
    </w:p>
    <w:p w14:paraId="6149A37B" w14:textId="77777777" w:rsidR="00C1372F" w:rsidRPr="00DD260F" w:rsidRDefault="00C1372F" w:rsidP="00C1372F">
      <w:pPr>
        <w:jc w:val="both"/>
        <w:rPr>
          <w:color w:val="000000"/>
        </w:rPr>
      </w:pPr>
      <w:r w:rsidRPr="00DD260F">
        <w:rPr>
          <w:color w:val="000000"/>
        </w:rPr>
        <w:t xml:space="preserve">5) Close all leak valves and TMA valve. Open Valve C to pump down the line. </w:t>
      </w:r>
    </w:p>
    <w:p w14:paraId="6111977F" w14:textId="5ACDF127" w:rsidR="00C1372F" w:rsidRPr="00DD260F" w:rsidRDefault="00C1372F" w:rsidP="00C1372F">
      <w:pPr>
        <w:jc w:val="both"/>
        <w:rPr>
          <w:color w:val="000000"/>
        </w:rPr>
      </w:pPr>
      <w:r w:rsidRPr="00DD260F">
        <w:rPr>
          <w:color w:val="000000"/>
        </w:rPr>
        <w:t>6) The pressure in the main chamber will slowly reduce. It is suggested to leave overnight to reach a good base pressure.</w:t>
      </w:r>
    </w:p>
    <w:p w14:paraId="29A9544A" w14:textId="6C476D20" w:rsidR="00AF3A67" w:rsidRDefault="00AF3A67" w:rsidP="00C1372F">
      <w:pPr>
        <w:jc w:val="both"/>
        <w:rPr>
          <w:color w:val="000000"/>
        </w:rPr>
      </w:pPr>
    </w:p>
    <w:p w14:paraId="32F2B292" w14:textId="77777777" w:rsidR="00DA7D54" w:rsidRDefault="00DA7D54" w:rsidP="00DA7D54"/>
    <w:p w14:paraId="6B3F9A06" w14:textId="111A2463" w:rsidR="009C192D" w:rsidRPr="005A1F30" w:rsidRDefault="00F32A38" w:rsidP="00DA7D54">
      <w:pPr>
        <w:pStyle w:val="berschrift2"/>
      </w:pPr>
      <w:bookmarkStart w:id="111" w:name="_Toc112745793"/>
      <w:r>
        <w:t>c</w:t>
      </w:r>
      <w:r w:rsidR="009C192D" w:rsidRPr="005A1F30">
        <w:t xml:space="preserve">. </w:t>
      </w:r>
      <w:r>
        <w:t xml:space="preserve">Dosing of </w:t>
      </w:r>
      <w:r w:rsidR="009C192D" w:rsidRPr="005A1F30">
        <w:t>Precursor</w:t>
      </w:r>
      <w:bookmarkEnd w:id="111"/>
      <w:r w:rsidR="009C192D" w:rsidRPr="005A1F30">
        <w:t xml:space="preserve"> </w:t>
      </w:r>
    </w:p>
    <w:p w14:paraId="0204C80D" w14:textId="326CF55D" w:rsidR="009C192D" w:rsidRPr="00AA5E1F" w:rsidRDefault="009C192D" w:rsidP="009C192D">
      <w:pPr>
        <w:jc w:val="both"/>
        <w:rPr>
          <w:color w:val="000000"/>
        </w:rPr>
      </w:pPr>
      <w:r w:rsidRPr="00AA5E1F">
        <w:rPr>
          <w:color w:val="000000"/>
        </w:rPr>
        <w:t>1. Ni precursor bis(2,2,6,6-tetramethyl-3,5-</w:t>
      </w:r>
      <w:proofErr w:type="gramStart"/>
      <w:r w:rsidRPr="00AA5E1F">
        <w:rPr>
          <w:color w:val="000000"/>
        </w:rPr>
        <w:t>heptanedionato)nickel</w:t>
      </w:r>
      <w:proofErr w:type="gramEnd"/>
      <w:r w:rsidRPr="00AA5E1F">
        <w:rPr>
          <w:color w:val="000000"/>
        </w:rPr>
        <w:t>(II) is purple color power. It is air sensitive</w:t>
      </w:r>
      <w:r w:rsidR="00C31507" w:rsidRPr="00AA5E1F">
        <w:rPr>
          <w:color w:val="000000"/>
        </w:rPr>
        <w:t xml:space="preserve">. </w:t>
      </w:r>
      <w:r w:rsidRPr="00AA5E1F">
        <w:rPr>
          <w:color w:val="000000"/>
        </w:rPr>
        <w:t>Transfer the solid into the glass-metal container with a Swagelok valve</w:t>
      </w:r>
      <w:r w:rsidR="00C31507" w:rsidRPr="00AA5E1F">
        <w:rPr>
          <w:color w:val="000000"/>
        </w:rPr>
        <w:t xml:space="preserve"> in </w:t>
      </w:r>
      <w:r w:rsidR="003B70AC" w:rsidRPr="00AA5E1F">
        <w:rPr>
          <w:color w:val="000000"/>
        </w:rPr>
        <w:t xml:space="preserve">the </w:t>
      </w:r>
      <w:proofErr w:type="spellStart"/>
      <w:r w:rsidR="00C31507" w:rsidRPr="00AA5E1F">
        <w:rPr>
          <w:color w:val="000000"/>
        </w:rPr>
        <w:t>go</w:t>
      </w:r>
      <w:r w:rsidR="005F2948" w:rsidRPr="00AA5E1F">
        <w:rPr>
          <w:color w:val="000000"/>
        </w:rPr>
        <w:t>lve</w:t>
      </w:r>
      <w:proofErr w:type="spellEnd"/>
      <w:r w:rsidR="00DA7D54">
        <w:rPr>
          <w:color w:val="000000"/>
        </w:rPr>
        <w:t xml:space="preserve"> </w:t>
      </w:r>
      <w:r w:rsidR="005F2948" w:rsidRPr="00AA5E1F">
        <w:rPr>
          <w:color w:val="000000"/>
        </w:rPr>
        <w:t>box</w:t>
      </w:r>
      <w:r w:rsidRPr="00AA5E1F">
        <w:rPr>
          <w:color w:val="000000"/>
        </w:rPr>
        <w:t xml:space="preserve"> and connect the valve to the system. </w:t>
      </w:r>
    </w:p>
    <w:p w14:paraId="0C7B558B" w14:textId="77777777" w:rsidR="009C192D" w:rsidRPr="00AA5E1F" w:rsidRDefault="009C192D" w:rsidP="009C192D">
      <w:pPr>
        <w:jc w:val="both"/>
        <w:rPr>
          <w:color w:val="000000"/>
        </w:rPr>
      </w:pPr>
      <w:r w:rsidRPr="00AA5E1F">
        <w:rPr>
          <w:noProof/>
          <w:color w:val="000000"/>
        </w:rPr>
        <mc:AlternateContent>
          <mc:Choice Requires="wpg">
            <w:drawing>
              <wp:anchor distT="0" distB="0" distL="114300" distR="114300" simplePos="0" relativeHeight="251731968" behindDoc="0" locked="0" layoutInCell="1" allowOverlap="1" wp14:anchorId="3B7A3E96" wp14:editId="5BDC6DCB">
                <wp:simplePos x="0" y="0"/>
                <wp:positionH relativeFrom="column">
                  <wp:posOffset>1065475</wp:posOffset>
                </wp:positionH>
                <wp:positionV relativeFrom="paragraph">
                  <wp:posOffset>176199</wp:posOffset>
                </wp:positionV>
                <wp:extent cx="3486647" cy="2072640"/>
                <wp:effectExtent l="0" t="0" r="0" b="3810"/>
                <wp:wrapNone/>
                <wp:docPr id="61" name="Group 61"/>
                <wp:cNvGraphicFramePr/>
                <a:graphic xmlns:a="http://schemas.openxmlformats.org/drawingml/2006/main">
                  <a:graphicData uri="http://schemas.microsoft.com/office/word/2010/wordprocessingGroup">
                    <wpg:wgp>
                      <wpg:cNvGrpSpPr/>
                      <wpg:grpSpPr>
                        <a:xfrm>
                          <a:off x="0" y="0"/>
                          <a:ext cx="3486647" cy="2072640"/>
                          <a:chOff x="0" y="0"/>
                          <a:chExt cx="3486647" cy="2072640"/>
                        </a:xfrm>
                      </wpg:grpSpPr>
                      <pic:pic xmlns:pic="http://schemas.openxmlformats.org/drawingml/2006/picture">
                        <pic:nvPicPr>
                          <pic:cNvPr id="56" name="Picture 56"/>
                          <pic:cNvPicPr>
                            <a:picLocks noChangeAspect="1"/>
                          </pic:cNvPicPr>
                        </pic:nvPicPr>
                        <pic:blipFill>
                          <a:blip r:embed="rId101"/>
                          <a:stretch>
                            <a:fillRect/>
                          </a:stretch>
                        </pic:blipFill>
                        <pic:spPr>
                          <a:xfrm>
                            <a:off x="0" y="0"/>
                            <a:ext cx="2764155" cy="2072640"/>
                          </a:xfrm>
                          <a:prstGeom prst="rect">
                            <a:avLst/>
                          </a:prstGeom>
                        </pic:spPr>
                      </pic:pic>
                      <wps:wsp>
                        <wps:cNvPr id="57" name="Text Box 57"/>
                        <wps:cNvSpPr txBox="1">
                          <a:spLocks noChangeArrowheads="1"/>
                        </wps:cNvSpPr>
                        <wps:spPr bwMode="auto">
                          <a:xfrm>
                            <a:off x="1805940" y="1181100"/>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FD5C0" w14:textId="77777777" w:rsidR="009C192D" w:rsidRPr="00C1372F" w:rsidRDefault="009C192D" w:rsidP="009C192D">
                              <w:pPr>
                                <w:rPr>
                                  <w:b/>
                                  <w:color w:val="FF0000"/>
                                </w:rPr>
                              </w:pPr>
                              <w:r w:rsidRPr="00C1372F">
                                <w:rPr>
                                  <w:b/>
                                  <w:color w:val="FF0000"/>
                                </w:rPr>
                                <w:t>Ru Precursor</w:t>
                              </w:r>
                            </w:p>
                          </w:txbxContent>
                        </wps:txbx>
                        <wps:bodyPr rot="0" vert="horz" wrap="square" lIns="91440" tIns="45720" rIns="91440" bIns="45720" anchor="t" anchorCtr="0" upright="1">
                          <a:noAutofit/>
                        </wps:bodyPr>
                      </wps:wsp>
                      <wps:wsp>
                        <wps:cNvPr id="58" name="Text Box 58"/>
                        <wps:cNvSpPr txBox="1">
                          <a:spLocks noChangeArrowheads="1"/>
                        </wps:cNvSpPr>
                        <wps:spPr bwMode="auto">
                          <a:xfrm>
                            <a:off x="1805940" y="1501140"/>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15DE" w14:textId="77777777" w:rsidR="009C192D" w:rsidRPr="00C1372F" w:rsidRDefault="009C192D" w:rsidP="009C192D">
                              <w:pPr>
                                <w:rPr>
                                  <w:b/>
                                  <w:color w:val="FF0000"/>
                                </w:rPr>
                              </w:pPr>
                              <w:r w:rsidRPr="00C1372F">
                                <w:rPr>
                                  <w:b/>
                                  <w:color w:val="FF0000"/>
                                </w:rPr>
                                <w:t>Si Oil bath</w:t>
                              </w:r>
                            </w:p>
                          </w:txbxContent>
                        </wps:txbx>
                        <wps:bodyPr rot="0" vert="horz" wrap="square" lIns="91440" tIns="45720" rIns="91440" bIns="45720" anchor="t" anchorCtr="0" upright="1">
                          <a:noAutofit/>
                        </wps:bodyPr>
                      </wps:wsp>
                      <wps:wsp>
                        <wps:cNvPr id="59" name="Text Box 59"/>
                        <wps:cNvSpPr txBox="1">
                          <a:spLocks noChangeArrowheads="1"/>
                        </wps:cNvSpPr>
                        <wps:spPr bwMode="auto">
                          <a:xfrm>
                            <a:off x="2191247" y="682156"/>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BCDDF" w14:textId="77777777" w:rsidR="009C192D" w:rsidRPr="00C1372F" w:rsidRDefault="009C192D" w:rsidP="009C192D">
                              <w:pPr>
                                <w:rPr>
                                  <w:b/>
                                  <w:color w:val="FF0000"/>
                                </w:rPr>
                              </w:pPr>
                              <w:r w:rsidRPr="00C1372F">
                                <w:rPr>
                                  <w:b/>
                                  <w:color w:val="FF0000"/>
                                </w:rPr>
                                <w:t>Leak Valve</w:t>
                              </w:r>
                            </w:p>
                          </w:txbxContent>
                        </wps:txbx>
                        <wps:bodyPr rot="0" vert="horz" wrap="square" lIns="91440" tIns="45720" rIns="91440" bIns="45720" anchor="t" anchorCtr="0" upright="1">
                          <a:noAutofit/>
                        </wps:bodyPr>
                      </wps:wsp>
                      <wps:wsp>
                        <wps:cNvPr id="60" name="Text Box 60"/>
                        <wps:cNvSpPr txBox="1">
                          <a:spLocks noChangeArrowheads="1"/>
                        </wps:cNvSpPr>
                        <wps:spPr bwMode="auto">
                          <a:xfrm>
                            <a:off x="762000" y="0"/>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5D740" w14:textId="77777777" w:rsidR="009C192D" w:rsidRPr="00C1372F" w:rsidRDefault="009C192D" w:rsidP="009C192D">
                              <w:pPr>
                                <w:rPr>
                                  <w:b/>
                                  <w:color w:val="FF0000"/>
                                </w:rPr>
                              </w:pPr>
                              <w:r w:rsidRPr="00C1372F">
                                <w:rPr>
                                  <w:b/>
                                  <w:color w:val="FF0000"/>
                                </w:rPr>
                                <w:t>Roughing Valve</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B7A3E96" id="Group 61" o:spid="_x0000_s1079" style="position:absolute;left:0;text-align:left;margin-left:83.9pt;margin-top:13.85pt;width:274.55pt;height:163.2pt;z-index:251731968;mso-width-relative:margin" coordsize="34866,207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">
                <v:shape id="Picture 56" o:spid="_x0000_s1080" type="#_x0000_t75" style="position:absolute;width:27641;height:207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">
                  <v:imagedata r:id="rId102" o:title=""/>
                </v:shape>
                <v:shape id="Text Box 57" o:spid="_x0000_s1081" type="#_x0000_t202" style="position:absolute;left:18059;top:11811;width:12954;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" filled="f" stroked="f">
                  <v:textbox>
                    <w:txbxContent>
                      <w:p w14:paraId="739FD5C0" w14:textId="77777777" w:rsidR="009C192D" w:rsidRPr="00C1372F" w:rsidRDefault="009C192D" w:rsidP="009C192D">
                        <w:pPr>
                          <w:rPr>
                            <w:b/>
                            <w:color w:val="FF0000"/>
                          </w:rPr>
                        </w:pPr>
                        <w:r w:rsidRPr="00C1372F">
                          <w:rPr>
                            <w:b/>
                            <w:color w:val="FF0000"/>
                          </w:rPr>
                          <w:t>Ru Precursor</w:t>
                        </w:r>
                      </w:p>
                    </w:txbxContent>
                  </v:textbox>
                </v:shape>
                <v:shape id="Text Box 58" o:spid="_x0000_s1082" type="#_x0000_t202" style="position:absolute;left:18059;top:15011;width:12954;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" filled="f" stroked="f">
                  <v:textbox>
                    <w:txbxContent>
                      <w:p w14:paraId="55D815DE" w14:textId="77777777" w:rsidR="009C192D" w:rsidRPr="00C1372F" w:rsidRDefault="009C192D" w:rsidP="009C192D">
                        <w:pPr>
                          <w:rPr>
                            <w:b/>
                            <w:color w:val="FF0000"/>
                          </w:rPr>
                        </w:pPr>
                        <w:r w:rsidRPr="00C1372F">
                          <w:rPr>
                            <w:b/>
                            <w:color w:val="FF0000"/>
                          </w:rPr>
                          <w:t>Si Oil bath</w:t>
                        </w:r>
                      </w:p>
                    </w:txbxContent>
                  </v:textbox>
                </v:shape>
                <v:shape id="Text Box 59" o:spid="_x0000_s1083" type="#_x0000_t202" style="position:absolute;left:21912;top:6821;width:12954;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" filled="f" stroked="f">
                  <v:textbox>
                    <w:txbxContent>
                      <w:p w14:paraId="5DCBCDDF" w14:textId="77777777" w:rsidR="009C192D" w:rsidRPr="00C1372F" w:rsidRDefault="009C192D" w:rsidP="009C192D">
                        <w:pPr>
                          <w:rPr>
                            <w:b/>
                            <w:color w:val="FF0000"/>
                          </w:rPr>
                        </w:pPr>
                        <w:r w:rsidRPr="00C1372F">
                          <w:rPr>
                            <w:b/>
                            <w:color w:val="FF0000"/>
                          </w:rPr>
                          <w:t>Leak Valve</w:t>
                        </w:r>
                      </w:p>
                    </w:txbxContent>
                  </v:textbox>
                </v:shape>
                <v:shape id="Text Box 60" o:spid="_x0000_s1084" type="#_x0000_t202" style="position:absolute;left:7620;width:12954;height:2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" filled="f" stroked="f">
                  <v:textbox>
                    <w:txbxContent>
                      <w:p w14:paraId="6EA5D740" w14:textId="77777777" w:rsidR="009C192D" w:rsidRPr="00C1372F" w:rsidRDefault="009C192D" w:rsidP="009C192D">
                        <w:pPr>
                          <w:rPr>
                            <w:b/>
                            <w:color w:val="FF0000"/>
                          </w:rPr>
                        </w:pPr>
                        <w:r w:rsidRPr="00C1372F">
                          <w:rPr>
                            <w:b/>
                            <w:color w:val="FF0000"/>
                          </w:rPr>
                          <w:t>Roughing Valve</w:t>
                        </w:r>
                      </w:p>
                    </w:txbxContent>
                  </v:textbox>
                </v:shape>
              </v:group>
            </w:pict>
          </mc:Fallback>
        </mc:AlternateContent>
      </w:r>
    </w:p>
    <w:p w14:paraId="728D7F86" w14:textId="77777777" w:rsidR="009C192D" w:rsidRPr="00AA5E1F" w:rsidRDefault="009C192D" w:rsidP="009C192D">
      <w:pPr>
        <w:jc w:val="both"/>
        <w:rPr>
          <w:color w:val="000000"/>
        </w:rPr>
      </w:pPr>
    </w:p>
    <w:p w14:paraId="39623A32" w14:textId="77777777" w:rsidR="009C192D" w:rsidRPr="00AA5E1F" w:rsidRDefault="009C192D" w:rsidP="009C192D">
      <w:pPr>
        <w:jc w:val="both"/>
        <w:rPr>
          <w:color w:val="000000"/>
        </w:rPr>
      </w:pPr>
    </w:p>
    <w:p w14:paraId="085F6AE8" w14:textId="77777777" w:rsidR="009C192D" w:rsidRPr="00AA5E1F" w:rsidRDefault="009C192D" w:rsidP="009C192D">
      <w:pPr>
        <w:jc w:val="both"/>
        <w:rPr>
          <w:color w:val="000000"/>
        </w:rPr>
      </w:pPr>
    </w:p>
    <w:p w14:paraId="4F94F87C" w14:textId="77777777" w:rsidR="009C192D" w:rsidRPr="00AA5E1F" w:rsidRDefault="009C192D" w:rsidP="009C192D">
      <w:pPr>
        <w:jc w:val="both"/>
        <w:rPr>
          <w:color w:val="000000"/>
        </w:rPr>
      </w:pPr>
    </w:p>
    <w:p w14:paraId="210D7B59" w14:textId="77777777" w:rsidR="009C192D" w:rsidRPr="00AA5E1F" w:rsidRDefault="009C192D" w:rsidP="009C192D">
      <w:pPr>
        <w:jc w:val="both"/>
        <w:rPr>
          <w:color w:val="000000"/>
        </w:rPr>
      </w:pPr>
    </w:p>
    <w:p w14:paraId="1D41D80E" w14:textId="77777777" w:rsidR="009C192D" w:rsidRPr="00AA5E1F" w:rsidRDefault="009C192D" w:rsidP="009C192D">
      <w:pPr>
        <w:jc w:val="both"/>
        <w:rPr>
          <w:color w:val="000000"/>
        </w:rPr>
      </w:pPr>
    </w:p>
    <w:p w14:paraId="020A58F2" w14:textId="77777777" w:rsidR="009C192D" w:rsidRPr="00AA5E1F" w:rsidRDefault="009C192D" w:rsidP="009C192D">
      <w:pPr>
        <w:jc w:val="both"/>
        <w:rPr>
          <w:color w:val="000000"/>
        </w:rPr>
      </w:pPr>
    </w:p>
    <w:p w14:paraId="6202F6CE" w14:textId="77777777" w:rsidR="009C192D" w:rsidRPr="00AA5E1F" w:rsidRDefault="009C192D" w:rsidP="009C192D">
      <w:pPr>
        <w:jc w:val="both"/>
        <w:rPr>
          <w:color w:val="000000"/>
        </w:rPr>
      </w:pPr>
    </w:p>
    <w:p w14:paraId="26C33433" w14:textId="77777777" w:rsidR="009C192D" w:rsidRPr="00AA5E1F" w:rsidRDefault="009C192D" w:rsidP="009C192D">
      <w:pPr>
        <w:jc w:val="both"/>
        <w:rPr>
          <w:color w:val="000000"/>
        </w:rPr>
      </w:pPr>
    </w:p>
    <w:p w14:paraId="29B66092" w14:textId="77777777" w:rsidR="009C192D" w:rsidRPr="00AA5E1F" w:rsidRDefault="009C192D" w:rsidP="009C192D">
      <w:pPr>
        <w:jc w:val="both"/>
        <w:rPr>
          <w:color w:val="000000"/>
        </w:rPr>
      </w:pPr>
    </w:p>
    <w:p w14:paraId="54A384EC" w14:textId="77777777" w:rsidR="009C192D" w:rsidRPr="00AA5E1F" w:rsidRDefault="009C192D" w:rsidP="009C192D">
      <w:pPr>
        <w:jc w:val="both"/>
        <w:rPr>
          <w:color w:val="000000"/>
        </w:rPr>
      </w:pPr>
    </w:p>
    <w:p w14:paraId="202F414E" w14:textId="77777777" w:rsidR="009C192D" w:rsidRPr="00AA5E1F" w:rsidRDefault="009C192D" w:rsidP="009C192D">
      <w:pPr>
        <w:jc w:val="both"/>
        <w:rPr>
          <w:color w:val="000000"/>
        </w:rPr>
      </w:pPr>
    </w:p>
    <w:p w14:paraId="4FE91292" w14:textId="7A744D7F" w:rsidR="009C192D" w:rsidRPr="00AA5E1F" w:rsidRDefault="00AF3A67" w:rsidP="009C192D">
      <w:pPr>
        <w:jc w:val="both"/>
        <w:rPr>
          <w:color w:val="000000"/>
        </w:rPr>
      </w:pPr>
      <w:r w:rsidRPr="00AA5E1F">
        <w:rPr>
          <w:color w:val="000000"/>
        </w:rPr>
        <w:t xml:space="preserve">2. </w:t>
      </w:r>
      <w:r w:rsidR="009C192D" w:rsidRPr="00AA5E1F">
        <w:rPr>
          <w:color w:val="000000"/>
        </w:rPr>
        <w:t xml:space="preserve"> Open the Swagelok valve and the roughing valve to pump away the air and heat the precursor in the silicon oil bath to 140 °C and leave for 1 hour. Close the Swagelok valve for pumping the precursor line and introduce it into the chamber at the desired pressure. </w:t>
      </w:r>
    </w:p>
    <w:p w14:paraId="164F19DC" w14:textId="77777777" w:rsidR="009C192D" w:rsidRPr="005A1F30" w:rsidRDefault="009C192D" w:rsidP="00C1372F">
      <w:pPr>
        <w:jc w:val="both"/>
        <w:rPr>
          <w:color w:val="000000"/>
          <w:sz w:val="28"/>
          <w:szCs w:val="28"/>
        </w:rPr>
      </w:pPr>
    </w:p>
    <w:p w14:paraId="7AEDDFF7" w14:textId="77777777" w:rsidR="00C1372F" w:rsidRPr="005A1F30" w:rsidRDefault="00C1372F" w:rsidP="00CA5C8C">
      <w:pPr>
        <w:ind w:left="1080"/>
        <w:jc w:val="both"/>
        <w:rPr>
          <w:b/>
          <w:color w:val="000000"/>
          <w:sz w:val="28"/>
          <w:szCs w:val="28"/>
        </w:rPr>
      </w:pPr>
    </w:p>
    <w:p w14:paraId="12B5F81A" w14:textId="77777777" w:rsidR="00CA5C8C" w:rsidRPr="005A1F30" w:rsidRDefault="00CA5C8C" w:rsidP="00CA5C8C">
      <w:pPr>
        <w:ind w:left="1080"/>
        <w:jc w:val="both"/>
        <w:rPr>
          <w:b/>
          <w:color w:val="000000"/>
          <w:sz w:val="28"/>
          <w:szCs w:val="28"/>
        </w:rPr>
      </w:pPr>
    </w:p>
    <w:p w14:paraId="69FBAA2D" w14:textId="76AC9BA9" w:rsidR="00A44678" w:rsidRPr="005A1F30" w:rsidRDefault="00AF3A67" w:rsidP="00AF3A67">
      <w:pPr>
        <w:pStyle w:val="berschrift1"/>
      </w:pPr>
      <w:bookmarkStart w:id="112" w:name="_Toc112745794"/>
      <w:r>
        <w:t xml:space="preserve">11. </w:t>
      </w:r>
      <w:r w:rsidR="00A44678" w:rsidRPr="005A1F30">
        <w:t>Potential hazards and safety procedures</w:t>
      </w:r>
      <w:bookmarkEnd w:id="112"/>
    </w:p>
    <w:p w14:paraId="76BC6B0B" w14:textId="77777777" w:rsidR="000E5C7F" w:rsidRPr="005A1F30" w:rsidRDefault="000E5C7F" w:rsidP="000E5C7F">
      <w:pPr>
        <w:ind w:left="1080"/>
        <w:jc w:val="both"/>
        <w:rPr>
          <w:color w:val="000000"/>
        </w:rPr>
      </w:pPr>
    </w:p>
    <w:p w14:paraId="35637803" w14:textId="77777777" w:rsidR="000E5C7F" w:rsidRPr="005A1F30" w:rsidRDefault="000E5C7F" w:rsidP="000E5C7F">
      <w:pPr>
        <w:jc w:val="both"/>
        <w:rPr>
          <w:bCs/>
          <w:iCs/>
          <w:color w:val="000000"/>
        </w:rPr>
      </w:pPr>
      <w:r w:rsidRPr="005A1F30">
        <w:rPr>
          <w:bCs/>
          <w:iCs/>
          <w:color w:val="000000"/>
        </w:rPr>
        <w:t xml:space="preserve">All users must learn the UCR Dept. of Chem. Laboratory Safety Manual and pass all exams prior to getting trained on the Michelle UHV system. Users must get familiar with Injury and Prevention Program (IIPP) and Chemical Hygiene Plans (CHP).  </w:t>
      </w:r>
    </w:p>
    <w:p w14:paraId="43FFDE09" w14:textId="77777777" w:rsidR="000E5C7F" w:rsidRPr="005A1F30" w:rsidRDefault="000E5C7F" w:rsidP="000E5C7F">
      <w:pPr>
        <w:jc w:val="both"/>
        <w:rPr>
          <w:bCs/>
          <w:iCs/>
          <w:color w:val="000000"/>
        </w:rPr>
      </w:pPr>
    </w:p>
    <w:p w14:paraId="49F5DC08" w14:textId="77777777" w:rsidR="000E5C7F" w:rsidRPr="005A1F30" w:rsidRDefault="000E5C7F" w:rsidP="000E5C7F">
      <w:pPr>
        <w:jc w:val="both"/>
        <w:rPr>
          <w:bCs/>
          <w:iCs/>
          <w:color w:val="000000"/>
        </w:rPr>
      </w:pPr>
      <w:r w:rsidRPr="005A1F30">
        <w:rPr>
          <w:bCs/>
          <w:iCs/>
          <w:color w:val="000000"/>
        </w:rPr>
        <w:t xml:space="preserve">Here are the highlights of the responsibility of the user who want to operate the Michelle UHV system. </w:t>
      </w:r>
    </w:p>
    <w:p w14:paraId="7806F3CC" w14:textId="77777777" w:rsidR="000E5C7F" w:rsidRPr="005A1F30" w:rsidRDefault="000E5C7F" w:rsidP="000E5C7F">
      <w:pPr>
        <w:jc w:val="both"/>
        <w:rPr>
          <w:bCs/>
          <w:iCs/>
          <w:color w:val="000000"/>
        </w:rPr>
      </w:pPr>
      <w:r w:rsidRPr="005A1F30">
        <w:rPr>
          <w:bCs/>
          <w:iCs/>
          <w:color w:val="000000"/>
        </w:rPr>
        <w:t xml:space="preserve">1) Annual Review of the CHP as well as review of the appropriate Safety Manuals and Policies </w:t>
      </w:r>
    </w:p>
    <w:p w14:paraId="3DC3D198" w14:textId="77777777" w:rsidR="000E5C7F" w:rsidRPr="005A1F30" w:rsidRDefault="000E5C7F" w:rsidP="000E5C7F">
      <w:pPr>
        <w:jc w:val="both"/>
        <w:rPr>
          <w:bCs/>
          <w:iCs/>
          <w:color w:val="000000"/>
        </w:rPr>
      </w:pPr>
      <w:r w:rsidRPr="005A1F30">
        <w:rPr>
          <w:bCs/>
          <w:iCs/>
          <w:color w:val="000000"/>
        </w:rPr>
        <w:t xml:space="preserve">Following all verbal and written laboratory safety rules, regulations, and standard operating procedures required for the tasks </w:t>
      </w:r>
      <w:proofErr w:type="gramStart"/>
      <w:r w:rsidRPr="005A1F30">
        <w:rPr>
          <w:bCs/>
          <w:iCs/>
          <w:color w:val="000000"/>
        </w:rPr>
        <w:t>assigned</w:t>
      </w:r>
      <w:proofErr w:type="gramEnd"/>
    </w:p>
    <w:p w14:paraId="1C4C910F" w14:textId="77777777" w:rsidR="000E5C7F" w:rsidRPr="005A1F30" w:rsidRDefault="000E5C7F" w:rsidP="000E5C7F">
      <w:pPr>
        <w:jc w:val="both"/>
        <w:rPr>
          <w:bCs/>
          <w:iCs/>
          <w:color w:val="000000"/>
        </w:rPr>
      </w:pPr>
      <w:r w:rsidRPr="005A1F30">
        <w:rPr>
          <w:bCs/>
          <w:iCs/>
          <w:color w:val="000000"/>
        </w:rPr>
        <w:lastRenderedPageBreak/>
        <w:t xml:space="preserve">2) Developing good personal chemical hygiene habits, including but not limited to, keeping the work areas safe and </w:t>
      </w:r>
      <w:proofErr w:type="gramStart"/>
      <w:r w:rsidRPr="005A1F30">
        <w:rPr>
          <w:bCs/>
          <w:iCs/>
          <w:color w:val="000000"/>
        </w:rPr>
        <w:t>uncluttered;</w:t>
      </w:r>
      <w:proofErr w:type="gramEnd"/>
      <w:r w:rsidRPr="005A1F30">
        <w:rPr>
          <w:bCs/>
          <w:iCs/>
          <w:color w:val="000000"/>
        </w:rPr>
        <w:t xml:space="preserve"> </w:t>
      </w:r>
    </w:p>
    <w:p w14:paraId="4065A1F3" w14:textId="77777777" w:rsidR="000E5C7F" w:rsidRPr="005A1F30" w:rsidRDefault="000E5C7F" w:rsidP="000E5C7F">
      <w:pPr>
        <w:jc w:val="both"/>
        <w:rPr>
          <w:bCs/>
          <w:iCs/>
          <w:color w:val="000000"/>
        </w:rPr>
      </w:pPr>
      <w:r w:rsidRPr="005A1F30">
        <w:rPr>
          <w:bCs/>
          <w:iCs/>
          <w:color w:val="000000"/>
        </w:rPr>
        <w:t xml:space="preserve">3) Planning, reviewing and understanding the hazards of materials and processes in the laboratory research or other work procedures prior to conducting </w:t>
      </w:r>
      <w:proofErr w:type="gramStart"/>
      <w:r w:rsidRPr="005A1F30">
        <w:rPr>
          <w:bCs/>
          <w:iCs/>
          <w:color w:val="000000"/>
        </w:rPr>
        <w:t>work;</w:t>
      </w:r>
      <w:proofErr w:type="gramEnd"/>
    </w:p>
    <w:p w14:paraId="1602B548" w14:textId="77777777" w:rsidR="000E5C7F" w:rsidRPr="005A1F30" w:rsidRDefault="000E5C7F" w:rsidP="000E5C7F">
      <w:pPr>
        <w:jc w:val="both"/>
        <w:rPr>
          <w:bCs/>
          <w:iCs/>
          <w:color w:val="000000"/>
        </w:rPr>
      </w:pPr>
      <w:r w:rsidRPr="005A1F30">
        <w:rPr>
          <w:bCs/>
          <w:iCs/>
          <w:color w:val="000000"/>
        </w:rPr>
        <w:t xml:space="preserve">4) Utilizing appropriate measures to control identified hazards, including consistent and proper use of engineering controls, personal protective equipment (PPE), and administrative </w:t>
      </w:r>
      <w:proofErr w:type="gramStart"/>
      <w:r w:rsidRPr="005A1F30">
        <w:rPr>
          <w:bCs/>
          <w:iCs/>
          <w:color w:val="000000"/>
        </w:rPr>
        <w:t>controls;</w:t>
      </w:r>
      <w:proofErr w:type="gramEnd"/>
    </w:p>
    <w:p w14:paraId="00F14202" w14:textId="77777777" w:rsidR="000E5C7F" w:rsidRPr="005A1F30" w:rsidRDefault="000E5C7F" w:rsidP="000E5C7F">
      <w:pPr>
        <w:jc w:val="both"/>
        <w:rPr>
          <w:bCs/>
          <w:iCs/>
          <w:color w:val="000000"/>
        </w:rPr>
      </w:pPr>
      <w:r w:rsidRPr="005A1F30">
        <w:rPr>
          <w:bCs/>
          <w:iCs/>
          <w:color w:val="000000"/>
        </w:rPr>
        <w:t xml:space="preserve">Understanding the capabilities and limitations of PPE issued to </w:t>
      </w:r>
      <w:proofErr w:type="gramStart"/>
      <w:r w:rsidRPr="005A1F30">
        <w:rPr>
          <w:bCs/>
          <w:iCs/>
          <w:color w:val="000000"/>
        </w:rPr>
        <w:t>them;</w:t>
      </w:r>
      <w:proofErr w:type="gramEnd"/>
    </w:p>
    <w:p w14:paraId="427DF8B4" w14:textId="77777777" w:rsidR="000E5C7F" w:rsidRPr="005A1F30" w:rsidRDefault="000E5C7F" w:rsidP="000E5C7F">
      <w:pPr>
        <w:jc w:val="both"/>
        <w:rPr>
          <w:bCs/>
          <w:iCs/>
          <w:color w:val="000000"/>
        </w:rPr>
      </w:pPr>
      <w:r w:rsidRPr="005A1F30">
        <w:rPr>
          <w:bCs/>
          <w:iCs/>
          <w:color w:val="000000"/>
        </w:rPr>
        <w:t xml:space="preserve">5) Gaining prior approval from the Prof. </w:t>
      </w:r>
      <w:proofErr w:type="spellStart"/>
      <w:r w:rsidRPr="005A1F30">
        <w:rPr>
          <w:bCs/>
          <w:iCs/>
          <w:color w:val="000000"/>
        </w:rPr>
        <w:t>Zaera</w:t>
      </w:r>
      <w:proofErr w:type="spellEnd"/>
      <w:r w:rsidRPr="005A1F30">
        <w:rPr>
          <w:bCs/>
          <w:iCs/>
          <w:color w:val="000000"/>
        </w:rPr>
        <w:t xml:space="preserve"> for the use of restricted chemicals and instruments; Consulting with Prof. </w:t>
      </w:r>
      <w:proofErr w:type="spellStart"/>
      <w:r w:rsidRPr="005A1F30">
        <w:rPr>
          <w:bCs/>
          <w:iCs/>
          <w:color w:val="000000"/>
        </w:rPr>
        <w:t>Zaera</w:t>
      </w:r>
      <w:proofErr w:type="spellEnd"/>
      <w:r w:rsidRPr="005A1F30">
        <w:rPr>
          <w:bCs/>
          <w:iCs/>
          <w:color w:val="000000"/>
        </w:rPr>
        <w:t xml:space="preserve"> before using these particularly hazardous substances (PHS), explosives and other highly hazardous materials or conducting certain higher risk experimental procedures; Immediately reporting all accidents and unsafe conditions to Prof. </w:t>
      </w:r>
      <w:proofErr w:type="spellStart"/>
      <w:r w:rsidRPr="005A1F30">
        <w:rPr>
          <w:bCs/>
          <w:iCs/>
          <w:color w:val="000000"/>
        </w:rPr>
        <w:t>Zaera</w:t>
      </w:r>
      <w:proofErr w:type="spellEnd"/>
      <w:r w:rsidRPr="005A1F30">
        <w:rPr>
          <w:bCs/>
          <w:iCs/>
          <w:color w:val="000000"/>
        </w:rPr>
        <w:t xml:space="preserve">; Completing all required health, safety and environmental training and providing written documentation to Prof. </w:t>
      </w:r>
      <w:proofErr w:type="spellStart"/>
      <w:r w:rsidRPr="005A1F30">
        <w:rPr>
          <w:bCs/>
          <w:iCs/>
          <w:color w:val="000000"/>
        </w:rPr>
        <w:t>Zaera</w:t>
      </w:r>
      <w:proofErr w:type="spellEnd"/>
      <w:r w:rsidRPr="005A1F30">
        <w:rPr>
          <w:bCs/>
          <w:iCs/>
          <w:color w:val="000000"/>
        </w:rPr>
        <w:t xml:space="preserve">; Reviewing the plan or scope of work for their proposed research with Prof. </w:t>
      </w:r>
      <w:proofErr w:type="spellStart"/>
      <w:r w:rsidRPr="005A1F30">
        <w:rPr>
          <w:bCs/>
          <w:iCs/>
          <w:color w:val="000000"/>
        </w:rPr>
        <w:t>Zaera</w:t>
      </w:r>
      <w:proofErr w:type="spellEnd"/>
      <w:r w:rsidRPr="005A1F30">
        <w:rPr>
          <w:bCs/>
          <w:iCs/>
          <w:color w:val="000000"/>
        </w:rPr>
        <w:t xml:space="preserve"> Notifying in writing and consulting with Prof. </w:t>
      </w:r>
      <w:proofErr w:type="spellStart"/>
      <w:r w:rsidRPr="005A1F30">
        <w:rPr>
          <w:bCs/>
          <w:iCs/>
          <w:color w:val="000000"/>
        </w:rPr>
        <w:t>Zaera</w:t>
      </w:r>
      <w:proofErr w:type="spellEnd"/>
      <w:r w:rsidRPr="005A1F30">
        <w:rPr>
          <w:bCs/>
          <w:iCs/>
          <w:color w:val="000000"/>
        </w:rPr>
        <w:t>, in advance, if the user intends to significantly deviate from previously reviewed procedures</w:t>
      </w:r>
    </w:p>
    <w:p w14:paraId="75BAF126" w14:textId="77777777" w:rsidR="000E5C7F" w:rsidRPr="005A1F30" w:rsidRDefault="000E5C7F" w:rsidP="000E5C7F">
      <w:pPr>
        <w:rPr>
          <w:bCs/>
          <w:iCs/>
          <w:color w:val="000000"/>
        </w:rPr>
      </w:pPr>
      <w:r w:rsidRPr="005A1F30">
        <w:rPr>
          <w:bCs/>
          <w:iCs/>
          <w:color w:val="000000"/>
        </w:rPr>
        <w:t xml:space="preserve">6) Preparing SOPs and performing literature searches relevant to safety and health that are appropriate for the </w:t>
      </w:r>
      <w:proofErr w:type="gramStart"/>
      <w:r w:rsidRPr="005A1F30">
        <w:rPr>
          <w:bCs/>
          <w:iCs/>
          <w:color w:val="000000"/>
        </w:rPr>
        <w:t>work;</w:t>
      </w:r>
      <w:proofErr w:type="gramEnd"/>
      <w:r w:rsidRPr="005A1F30">
        <w:rPr>
          <w:bCs/>
          <w:iCs/>
          <w:color w:val="000000"/>
        </w:rPr>
        <w:t xml:space="preserve"> </w:t>
      </w:r>
    </w:p>
    <w:p w14:paraId="1FC2295B" w14:textId="77777777" w:rsidR="000E5C7F" w:rsidRPr="005A1F30" w:rsidRDefault="000E5C7F" w:rsidP="000E5C7F">
      <w:pPr>
        <w:rPr>
          <w:bCs/>
          <w:iCs/>
          <w:color w:val="000000"/>
        </w:rPr>
      </w:pPr>
    </w:p>
    <w:p w14:paraId="76B946EC" w14:textId="77777777" w:rsidR="000E5C7F" w:rsidRPr="005A1F30" w:rsidRDefault="000E5C7F" w:rsidP="000E5C7F">
      <w:pPr>
        <w:jc w:val="both"/>
        <w:rPr>
          <w:bCs/>
          <w:iCs/>
          <w:color w:val="000000"/>
        </w:rPr>
      </w:pPr>
      <w:r w:rsidRPr="005A1F30">
        <w:rPr>
          <w:bCs/>
          <w:iCs/>
          <w:color w:val="000000"/>
        </w:rPr>
        <w:t>A user must be familiar with the location of fire extinguishers, safety showers, and other safety equipment before he begins work in the Michelle UHV system.</w:t>
      </w:r>
    </w:p>
    <w:p w14:paraId="3CE2B4C9" w14:textId="77777777" w:rsidR="000E5C7F" w:rsidRPr="005A1F30" w:rsidRDefault="000E5C7F" w:rsidP="000E5C7F">
      <w:pPr>
        <w:jc w:val="both"/>
        <w:rPr>
          <w:bCs/>
          <w:iCs/>
          <w:color w:val="000000"/>
        </w:rPr>
      </w:pPr>
      <w:r w:rsidRPr="005A1F30">
        <w:rPr>
          <w:bCs/>
          <w:iCs/>
          <w:color w:val="000000"/>
        </w:rPr>
        <w:t xml:space="preserve">Fire Extinguishers:  Located next to front door of RM 143.  </w:t>
      </w:r>
    </w:p>
    <w:p w14:paraId="603E4FF8" w14:textId="77777777" w:rsidR="000E5C7F" w:rsidRPr="005A1F30" w:rsidRDefault="000E5C7F" w:rsidP="000E5C7F">
      <w:pPr>
        <w:jc w:val="both"/>
        <w:rPr>
          <w:bCs/>
          <w:iCs/>
          <w:color w:val="000000"/>
        </w:rPr>
      </w:pPr>
      <w:r w:rsidRPr="005A1F30">
        <w:rPr>
          <w:bCs/>
          <w:iCs/>
          <w:color w:val="000000"/>
        </w:rPr>
        <w:t xml:space="preserve">Safety Showers and Eyewash Station: Located next to the front door of RM 143. </w:t>
      </w:r>
    </w:p>
    <w:p w14:paraId="518ECBD6" w14:textId="77777777" w:rsidR="000E5C7F" w:rsidRPr="005A1F30" w:rsidRDefault="000E5C7F" w:rsidP="000E5C7F">
      <w:pPr>
        <w:jc w:val="both"/>
        <w:rPr>
          <w:bCs/>
          <w:iCs/>
          <w:color w:val="000000"/>
        </w:rPr>
      </w:pPr>
      <w:r w:rsidRPr="005A1F30">
        <w:rPr>
          <w:bCs/>
          <w:iCs/>
          <w:color w:val="000000"/>
        </w:rPr>
        <w:t>Fire Exit: two doors in RM 143</w:t>
      </w:r>
    </w:p>
    <w:p w14:paraId="6E2EBC69" w14:textId="77777777" w:rsidR="000E5C7F" w:rsidRPr="005A1F30" w:rsidRDefault="000E5C7F" w:rsidP="000E5C7F">
      <w:pPr>
        <w:jc w:val="both"/>
        <w:rPr>
          <w:bCs/>
          <w:iCs/>
          <w:color w:val="000000"/>
        </w:rPr>
      </w:pPr>
      <w:r w:rsidRPr="005A1F30">
        <w:rPr>
          <w:bCs/>
          <w:iCs/>
          <w:color w:val="000000"/>
        </w:rPr>
        <w:t xml:space="preserve">First Aid Kits: Located next to front door of RM 143.  </w:t>
      </w:r>
    </w:p>
    <w:p w14:paraId="11FF0906" w14:textId="77777777" w:rsidR="000E5C7F" w:rsidRPr="005A1F30" w:rsidRDefault="000E5C7F" w:rsidP="000E5C7F">
      <w:pPr>
        <w:jc w:val="both"/>
        <w:rPr>
          <w:bCs/>
          <w:iCs/>
          <w:color w:val="000000"/>
        </w:rPr>
      </w:pPr>
    </w:p>
    <w:p w14:paraId="0009EED8" w14:textId="77777777" w:rsidR="000E5C7F" w:rsidRPr="005A1F30" w:rsidRDefault="000E5C7F" w:rsidP="000E5C7F">
      <w:pPr>
        <w:jc w:val="both"/>
        <w:rPr>
          <w:bCs/>
          <w:iCs/>
          <w:color w:val="000000"/>
        </w:rPr>
      </w:pPr>
      <w:r w:rsidRPr="005A1F30">
        <w:rPr>
          <w:bCs/>
          <w:iCs/>
          <w:color w:val="000000"/>
        </w:rPr>
        <w:t xml:space="preserve">It is important for a user to have good work habits when working on the Michelle UHV system. Some of the key elements are listed below: </w:t>
      </w:r>
    </w:p>
    <w:p w14:paraId="181C88C5" w14:textId="77777777" w:rsidR="000E5C7F" w:rsidRPr="005A1F30" w:rsidRDefault="000E5C7F" w:rsidP="000E5C7F">
      <w:pPr>
        <w:jc w:val="both"/>
        <w:rPr>
          <w:bCs/>
          <w:iCs/>
          <w:color w:val="000000"/>
        </w:rPr>
      </w:pPr>
      <w:r w:rsidRPr="005A1F30">
        <w:rPr>
          <w:bCs/>
          <w:iCs/>
          <w:color w:val="000000"/>
        </w:rPr>
        <w:t xml:space="preserve">Personal Protective Equipment: Wear closed-toe shoes and </w:t>
      </w:r>
      <w:proofErr w:type="gramStart"/>
      <w:r w:rsidRPr="005A1F30">
        <w:rPr>
          <w:bCs/>
          <w:iCs/>
          <w:color w:val="000000"/>
        </w:rPr>
        <w:t>full length</w:t>
      </w:r>
      <w:proofErr w:type="gramEnd"/>
      <w:r w:rsidRPr="005A1F30">
        <w:rPr>
          <w:bCs/>
          <w:iCs/>
          <w:color w:val="000000"/>
        </w:rPr>
        <w:t xml:space="preserve"> pants, or equivalent, at all times when in the laboratory. Utilize appropriate PPE while in the laboratory and while performing procedures that involve the use of hazardous chemicals or materials. </w:t>
      </w:r>
    </w:p>
    <w:p w14:paraId="19B7BF2B" w14:textId="77777777" w:rsidR="000E5C7F" w:rsidRPr="005A1F30" w:rsidRDefault="000E5C7F" w:rsidP="000E5C7F">
      <w:pPr>
        <w:jc w:val="both"/>
        <w:rPr>
          <w:bCs/>
          <w:iCs/>
          <w:color w:val="000000"/>
        </w:rPr>
      </w:pPr>
      <w:r w:rsidRPr="005A1F30">
        <w:rPr>
          <w:bCs/>
          <w:iCs/>
          <w:color w:val="000000"/>
        </w:rPr>
        <w:t xml:space="preserve">Laboratory Operation: Keep the work area clean and </w:t>
      </w:r>
      <w:proofErr w:type="gramStart"/>
      <w:r w:rsidRPr="005A1F30">
        <w:rPr>
          <w:bCs/>
          <w:iCs/>
          <w:color w:val="000000"/>
        </w:rPr>
        <w:t>uncluttered</w:t>
      </w:r>
      <w:proofErr w:type="gramEnd"/>
      <w:r w:rsidRPr="005A1F30">
        <w:rPr>
          <w:bCs/>
          <w:iCs/>
          <w:color w:val="000000"/>
        </w:rPr>
        <w:t xml:space="preserve"> </w:t>
      </w:r>
    </w:p>
    <w:p w14:paraId="392D8E56" w14:textId="77777777" w:rsidR="000E5C7F" w:rsidRPr="005A1F30" w:rsidRDefault="000E5C7F" w:rsidP="000E5C7F">
      <w:pPr>
        <w:jc w:val="both"/>
        <w:rPr>
          <w:bCs/>
          <w:iCs/>
          <w:color w:val="000000"/>
        </w:rPr>
      </w:pPr>
      <w:r w:rsidRPr="005A1F30">
        <w:rPr>
          <w:bCs/>
          <w:iCs/>
          <w:color w:val="000000"/>
        </w:rPr>
        <w:t>Compressed Gas Cylinders: Compressed gas cylinders are located on the south side of the Michelle UHV system against the wall. They must be chained or strapped to the wall. The cylinders must be always restrained by two chains.</w:t>
      </w:r>
    </w:p>
    <w:p w14:paraId="23BA45FD" w14:textId="77777777" w:rsidR="002F5BBE" w:rsidRPr="005A1F30" w:rsidRDefault="000E5C7F" w:rsidP="000E5C7F">
      <w:pPr>
        <w:jc w:val="both"/>
        <w:rPr>
          <w:bCs/>
          <w:iCs/>
          <w:color w:val="000000"/>
        </w:rPr>
      </w:pPr>
      <w:r w:rsidRPr="005A1F30">
        <w:rPr>
          <w:bCs/>
          <w:iCs/>
          <w:color w:val="000000"/>
        </w:rPr>
        <w:t>Liquid Nitrogen: Always use appropriate thermally insulated gloves when handling liquid nitrogen.</w:t>
      </w:r>
    </w:p>
    <w:p w14:paraId="541EE91A" w14:textId="77777777" w:rsidR="002F5BBE" w:rsidRPr="005A1F30" w:rsidRDefault="002F5BBE" w:rsidP="00CF2829">
      <w:pPr>
        <w:rPr>
          <w:bCs/>
          <w:iCs/>
          <w:color w:val="000000"/>
        </w:rPr>
      </w:pPr>
    </w:p>
    <w:sectPr w:rsidR="002F5BBE" w:rsidRPr="005A1F30" w:rsidSect="00290B91">
      <w:headerReference w:type="even" r:id="rId103"/>
      <w:headerReference w:type="default" r:id="rId104"/>
      <w:footerReference w:type="default" r:id="rId1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C8D53" w14:textId="77777777" w:rsidR="008F12CC" w:rsidRDefault="008F12CC">
      <w:r>
        <w:separator/>
      </w:r>
    </w:p>
  </w:endnote>
  <w:endnote w:type="continuationSeparator" w:id="0">
    <w:p w14:paraId="2DE2F14D" w14:textId="77777777" w:rsidR="008F12CC" w:rsidRDefault="008F1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5882" w14:textId="77777777" w:rsidR="00BD57C3" w:rsidRDefault="00BD57C3">
    <w:pPr>
      <w:pStyle w:val="Fuzeile"/>
      <w:jc w:val="right"/>
    </w:pPr>
    <w:r>
      <w:fldChar w:fldCharType="begin"/>
    </w:r>
    <w:r>
      <w:instrText xml:space="preserve"> PAGE   \* MERGEFORMAT </w:instrText>
    </w:r>
    <w:r>
      <w:fldChar w:fldCharType="separate"/>
    </w:r>
    <w:r>
      <w:rPr>
        <w:noProof/>
      </w:rPr>
      <w:t>14</w:t>
    </w:r>
    <w:r>
      <w:rPr>
        <w:noProof/>
      </w:rPr>
      <w:fldChar w:fldCharType="end"/>
    </w:r>
  </w:p>
  <w:p w14:paraId="6CF04C04" w14:textId="77777777" w:rsidR="00BD57C3" w:rsidRDefault="00BD57C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3057B" w14:textId="77777777" w:rsidR="008F12CC" w:rsidRDefault="008F12CC">
      <w:r>
        <w:separator/>
      </w:r>
    </w:p>
  </w:footnote>
  <w:footnote w:type="continuationSeparator" w:id="0">
    <w:p w14:paraId="5E871131" w14:textId="77777777" w:rsidR="008F12CC" w:rsidRDefault="008F1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E9B5" w14:textId="77777777" w:rsidR="00BD57C3" w:rsidRDefault="00BD57C3">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1BEB7995" w14:textId="77777777" w:rsidR="00BD57C3" w:rsidRDefault="00BD57C3">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1F43B" w14:textId="77777777" w:rsidR="00BD57C3" w:rsidRDefault="00BD57C3">
    <w:pPr>
      <w:pStyle w:val="Kopfzeile"/>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35E3C44"/>
    <w:lvl w:ilvl="0">
      <w:numFmt w:val="bullet"/>
      <w:lvlText w:val="*"/>
      <w:lvlJc w:val="left"/>
    </w:lvl>
  </w:abstractNum>
  <w:abstractNum w:abstractNumId="1" w15:restartNumberingAfterBreak="0">
    <w:nsid w:val="047E017A"/>
    <w:multiLevelType w:val="hybridMultilevel"/>
    <w:tmpl w:val="C82E0316"/>
    <w:lvl w:ilvl="0" w:tplc="E98A0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60455"/>
    <w:multiLevelType w:val="hybridMultilevel"/>
    <w:tmpl w:val="D4EE6FA6"/>
    <w:lvl w:ilvl="0" w:tplc="E98A0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90E2F"/>
    <w:multiLevelType w:val="hybridMultilevel"/>
    <w:tmpl w:val="02EA148E"/>
    <w:lvl w:ilvl="0" w:tplc="68DAD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C1D3B"/>
    <w:multiLevelType w:val="hybridMultilevel"/>
    <w:tmpl w:val="1964986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1CEC466F"/>
    <w:multiLevelType w:val="hybridMultilevel"/>
    <w:tmpl w:val="0BCE4A62"/>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9C318C"/>
    <w:multiLevelType w:val="hybridMultilevel"/>
    <w:tmpl w:val="4EEAF5B0"/>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B155C"/>
    <w:multiLevelType w:val="hybridMultilevel"/>
    <w:tmpl w:val="85CAFB48"/>
    <w:lvl w:ilvl="0" w:tplc="0409000F">
      <w:start w:val="1"/>
      <w:numFmt w:val="decimal"/>
      <w:lvlText w:val="%1."/>
      <w:lvlJc w:val="left"/>
      <w:pPr>
        <w:ind w:left="720" w:hanging="360"/>
      </w:pPr>
      <w:rPr>
        <w:rFonts w:hint="default"/>
      </w:rPr>
    </w:lvl>
    <w:lvl w:ilvl="1" w:tplc="E98A06D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A97EF1F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CB0671"/>
    <w:multiLevelType w:val="hybridMultilevel"/>
    <w:tmpl w:val="544652C0"/>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254960"/>
    <w:multiLevelType w:val="hybridMultilevel"/>
    <w:tmpl w:val="70FA89DC"/>
    <w:lvl w:ilvl="0" w:tplc="37D69AEA">
      <w:start w:val="4"/>
      <w:numFmt w:val="lowerLetter"/>
      <w:lvlText w:val="%1."/>
      <w:lvlJc w:val="left"/>
      <w:pPr>
        <w:ind w:left="1080" w:hanging="360"/>
      </w:pPr>
      <w:rPr>
        <w:rFonts w:hint="default"/>
        <w:b/>
      </w:rPr>
    </w:lvl>
    <w:lvl w:ilvl="1" w:tplc="04090019">
      <w:start w:val="1"/>
      <w:numFmt w:val="lowerLetter"/>
      <w:lvlText w:val="%2)"/>
      <w:lvlJc w:val="left"/>
      <w:pPr>
        <w:ind w:left="1560" w:hanging="420"/>
      </w:pPr>
    </w:lvl>
    <w:lvl w:ilvl="2" w:tplc="0409001B">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28F04100"/>
    <w:multiLevelType w:val="hybridMultilevel"/>
    <w:tmpl w:val="428C6134"/>
    <w:lvl w:ilvl="0" w:tplc="0409000F">
      <w:start w:val="1"/>
      <w:numFmt w:val="decimal"/>
      <w:lvlText w:val="%1."/>
      <w:lvlJc w:val="left"/>
      <w:pPr>
        <w:ind w:left="720" w:hanging="360"/>
      </w:pPr>
    </w:lvl>
    <w:lvl w:ilvl="1" w:tplc="3EE66460">
      <w:start w:val="1"/>
      <w:numFmt w:val="lowerRoman"/>
      <w:lvlText w:val="%2."/>
      <w:lvlJc w:val="left"/>
      <w:pPr>
        <w:ind w:left="1800" w:hanging="720"/>
      </w:pPr>
      <w:rPr>
        <w:rFonts w:hint="default"/>
      </w:rPr>
    </w:lvl>
    <w:lvl w:ilvl="2" w:tplc="9B4E730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C2290A"/>
    <w:multiLevelType w:val="hybridMultilevel"/>
    <w:tmpl w:val="4EEAF5B0"/>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D34B3"/>
    <w:multiLevelType w:val="hybridMultilevel"/>
    <w:tmpl w:val="BDF6FB9C"/>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E57170"/>
    <w:multiLevelType w:val="hybridMultilevel"/>
    <w:tmpl w:val="02EA1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505929"/>
    <w:multiLevelType w:val="hybridMultilevel"/>
    <w:tmpl w:val="2DC4FFBA"/>
    <w:lvl w:ilvl="0" w:tplc="0409001B">
      <w:start w:val="1"/>
      <w:numFmt w:val="lowerRoman"/>
      <w:lvlText w:val="%1."/>
      <w:lvlJc w:val="righ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6A33C6"/>
    <w:multiLevelType w:val="hybridMultilevel"/>
    <w:tmpl w:val="DA9E6CA6"/>
    <w:lvl w:ilvl="0" w:tplc="03181CB6">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AF34FC"/>
    <w:multiLevelType w:val="hybridMultilevel"/>
    <w:tmpl w:val="6A166848"/>
    <w:lvl w:ilvl="0" w:tplc="0409000F">
      <w:start w:val="1"/>
      <w:numFmt w:val="decimal"/>
      <w:lvlText w:val="%1."/>
      <w:lvlJc w:val="left"/>
      <w:pPr>
        <w:ind w:left="720" w:hanging="360"/>
      </w:pPr>
      <w:rPr>
        <w:rFonts w:hint="default"/>
      </w:rPr>
    </w:lvl>
    <w:lvl w:ilvl="1" w:tplc="E98A06D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06513C"/>
    <w:multiLevelType w:val="hybridMultilevel"/>
    <w:tmpl w:val="6590C45E"/>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CE446D"/>
    <w:multiLevelType w:val="hybridMultilevel"/>
    <w:tmpl w:val="93803242"/>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651A6"/>
    <w:multiLevelType w:val="hybridMultilevel"/>
    <w:tmpl w:val="056698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80F6C"/>
    <w:multiLevelType w:val="hybridMultilevel"/>
    <w:tmpl w:val="83FE3F72"/>
    <w:lvl w:ilvl="0" w:tplc="7256AE0C">
      <w:start w:val="3"/>
      <w:numFmt w:val="decimal"/>
      <w:lvlText w:val="%1."/>
      <w:lvlJc w:val="left"/>
      <w:pPr>
        <w:ind w:left="600" w:hanging="360"/>
      </w:pPr>
      <w:rPr>
        <w:rFonts w:hint="default"/>
        <w:b w:val="0"/>
      </w:rPr>
    </w:lvl>
    <w:lvl w:ilvl="1" w:tplc="04090019">
      <w:start w:val="1"/>
      <w:numFmt w:val="lowerLetter"/>
      <w:lvlText w:val="%2)"/>
      <w:lvlJc w:val="left"/>
      <w:pPr>
        <w:ind w:left="840" w:hanging="420"/>
      </w:pPr>
    </w:lvl>
    <w:lvl w:ilvl="2" w:tplc="4DF644F2">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E9123CC"/>
    <w:multiLevelType w:val="hybridMultilevel"/>
    <w:tmpl w:val="A4C0FB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67021488"/>
    <w:multiLevelType w:val="hybridMultilevel"/>
    <w:tmpl w:val="AA40DC5A"/>
    <w:lvl w:ilvl="0" w:tplc="E98A0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F7F59"/>
    <w:multiLevelType w:val="hybridMultilevel"/>
    <w:tmpl w:val="544652C0"/>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642DDD"/>
    <w:multiLevelType w:val="hybridMultilevel"/>
    <w:tmpl w:val="544652C0"/>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B83B81"/>
    <w:multiLevelType w:val="hybridMultilevel"/>
    <w:tmpl w:val="C82E0316"/>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CE105F"/>
    <w:multiLevelType w:val="hybridMultilevel"/>
    <w:tmpl w:val="C2D4ED44"/>
    <w:lvl w:ilvl="0" w:tplc="0409001B">
      <w:start w:val="1"/>
      <w:numFmt w:val="lowerRoman"/>
      <w:lvlText w:val="%1."/>
      <w:lvlJc w:val="righ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6C3903A0"/>
    <w:multiLevelType w:val="hybridMultilevel"/>
    <w:tmpl w:val="93803242"/>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F64680"/>
    <w:multiLevelType w:val="hybridMultilevel"/>
    <w:tmpl w:val="9F76E9CE"/>
    <w:lvl w:ilvl="0" w:tplc="0409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B64CF"/>
    <w:multiLevelType w:val="hybridMultilevel"/>
    <w:tmpl w:val="F9A24978"/>
    <w:lvl w:ilvl="0" w:tplc="3EE66460">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D44B8C"/>
    <w:multiLevelType w:val="hybridMultilevel"/>
    <w:tmpl w:val="04E2B4FE"/>
    <w:lvl w:ilvl="0" w:tplc="66B22C3C">
      <w:start w:val="1"/>
      <w:numFmt w:val="lowerLetter"/>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995203"/>
    <w:multiLevelType w:val="hybridMultilevel"/>
    <w:tmpl w:val="B28AE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6324003">
    <w:abstractNumId w:val="23"/>
  </w:num>
  <w:num w:numId="2" w16cid:durableId="382087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8701036">
    <w:abstractNumId w:val="16"/>
  </w:num>
  <w:num w:numId="4" w16cid:durableId="977416262">
    <w:abstractNumId w:val="7"/>
  </w:num>
  <w:num w:numId="5" w16cid:durableId="1766268663">
    <w:abstractNumId w:val="11"/>
  </w:num>
  <w:num w:numId="6" w16cid:durableId="1967008539">
    <w:abstractNumId w:val="18"/>
  </w:num>
  <w:num w:numId="7" w16cid:durableId="1501197475">
    <w:abstractNumId w:val="14"/>
  </w:num>
  <w:num w:numId="8" w16cid:durableId="1296957541">
    <w:abstractNumId w:val="26"/>
  </w:num>
  <w:num w:numId="9" w16cid:durableId="1425762940">
    <w:abstractNumId w:val="5"/>
  </w:num>
  <w:num w:numId="10" w16cid:durableId="1607299914">
    <w:abstractNumId w:val="29"/>
  </w:num>
  <w:num w:numId="11" w16cid:durableId="605043660">
    <w:abstractNumId w:val="24"/>
  </w:num>
  <w:num w:numId="12" w16cid:durableId="1905487635">
    <w:abstractNumId w:val="8"/>
  </w:num>
  <w:num w:numId="13" w16cid:durableId="54740658">
    <w:abstractNumId w:val="1"/>
  </w:num>
  <w:num w:numId="14" w16cid:durableId="325792094">
    <w:abstractNumId w:val="2"/>
  </w:num>
  <w:num w:numId="15" w16cid:durableId="712271294">
    <w:abstractNumId w:val="12"/>
  </w:num>
  <w:num w:numId="16" w16cid:durableId="686715292">
    <w:abstractNumId w:val="6"/>
  </w:num>
  <w:num w:numId="17" w16cid:durableId="190386987">
    <w:abstractNumId w:val="27"/>
  </w:num>
  <w:num w:numId="18" w16cid:durableId="1218469983">
    <w:abstractNumId w:val="22"/>
  </w:num>
  <w:num w:numId="19" w16cid:durableId="797987151">
    <w:abstractNumId w:val="28"/>
  </w:num>
  <w:num w:numId="20" w16cid:durableId="275256406">
    <w:abstractNumId w:val="21"/>
  </w:num>
  <w:num w:numId="21" w16cid:durableId="231670243">
    <w:abstractNumId w:val="30"/>
  </w:num>
  <w:num w:numId="22" w16cid:durableId="906652088">
    <w:abstractNumId w:val="17"/>
  </w:num>
  <w:num w:numId="23" w16cid:durableId="2065830323">
    <w:abstractNumId w:val="3"/>
  </w:num>
  <w:num w:numId="24" w16cid:durableId="1613055379">
    <w:abstractNumId w:val="0"/>
    <w:lvlOverride w:ilvl="0">
      <w:lvl w:ilvl="0">
        <w:numFmt w:val="bullet"/>
        <w:lvlText w:val=""/>
        <w:legacy w:legacy="1" w:legacySpace="0" w:legacyIndent="0"/>
        <w:lvlJc w:val="left"/>
        <w:rPr>
          <w:rFonts w:ascii="Symbol" w:hAnsi="Symbol" w:hint="default"/>
        </w:rPr>
      </w:lvl>
    </w:lvlOverride>
  </w:num>
  <w:num w:numId="25" w16cid:durableId="912471225">
    <w:abstractNumId w:val="19"/>
  </w:num>
  <w:num w:numId="26" w16cid:durableId="1816676136">
    <w:abstractNumId w:val="31"/>
  </w:num>
  <w:num w:numId="27" w16cid:durableId="1330324349">
    <w:abstractNumId w:val="4"/>
  </w:num>
  <w:num w:numId="28" w16cid:durableId="537620890">
    <w:abstractNumId w:val="15"/>
  </w:num>
  <w:num w:numId="29" w16cid:durableId="752967388">
    <w:abstractNumId w:val="13"/>
  </w:num>
  <w:num w:numId="30" w16cid:durableId="600649184">
    <w:abstractNumId w:val="9"/>
  </w:num>
  <w:num w:numId="31" w16cid:durableId="331841008">
    <w:abstractNumId w:val="20"/>
  </w:num>
  <w:num w:numId="32" w16cid:durableId="173422252">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bY0sDQxMzc3NjFT0lEKTi0uzszPAykwNKsFAG/TbiktAAAA"/>
  </w:docVars>
  <w:rsids>
    <w:rsidRoot w:val="009D05AF"/>
    <w:rsid w:val="00000393"/>
    <w:rsid w:val="00003369"/>
    <w:rsid w:val="0000592C"/>
    <w:rsid w:val="0000668D"/>
    <w:rsid w:val="0000704B"/>
    <w:rsid w:val="0001056C"/>
    <w:rsid w:val="000109EB"/>
    <w:rsid w:val="00015399"/>
    <w:rsid w:val="0001566D"/>
    <w:rsid w:val="00022E90"/>
    <w:rsid w:val="00022EA6"/>
    <w:rsid w:val="000232B5"/>
    <w:rsid w:val="00023C37"/>
    <w:rsid w:val="00024862"/>
    <w:rsid w:val="0002489E"/>
    <w:rsid w:val="00024F60"/>
    <w:rsid w:val="000313C5"/>
    <w:rsid w:val="00031DC3"/>
    <w:rsid w:val="0003265F"/>
    <w:rsid w:val="00037264"/>
    <w:rsid w:val="00037650"/>
    <w:rsid w:val="000378DB"/>
    <w:rsid w:val="00040720"/>
    <w:rsid w:val="000441D3"/>
    <w:rsid w:val="00044FB6"/>
    <w:rsid w:val="000463A5"/>
    <w:rsid w:val="000508AF"/>
    <w:rsid w:val="00050F77"/>
    <w:rsid w:val="00052C96"/>
    <w:rsid w:val="000530E1"/>
    <w:rsid w:val="00053A21"/>
    <w:rsid w:val="00053F72"/>
    <w:rsid w:val="000541F2"/>
    <w:rsid w:val="00060813"/>
    <w:rsid w:val="00060E84"/>
    <w:rsid w:val="0006221B"/>
    <w:rsid w:val="0006303B"/>
    <w:rsid w:val="00063410"/>
    <w:rsid w:val="00066AF6"/>
    <w:rsid w:val="0007056B"/>
    <w:rsid w:val="00072CAA"/>
    <w:rsid w:val="000746E8"/>
    <w:rsid w:val="00076284"/>
    <w:rsid w:val="000822AF"/>
    <w:rsid w:val="00084494"/>
    <w:rsid w:val="00084AFA"/>
    <w:rsid w:val="00086AE5"/>
    <w:rsid w:val="00086D49"/>
    <w:rsid w:val="00087BF1"/>
    <w:rsid w:val="0009004C"/>
    <w:rsid w:val="00093DBF"/>
    <w:rsid w:val="000A0AD9"/>
    <w:rsid w:val="000A5DFE"/>
    <w:rsid w:val="000A61BF"/>
    <w:rsid w:val="000A674E"/>
    <w:rsid w:val="000A6FED"/>
    <w:rsid w:val="000B1ACE"/>
    <w:rsid w:val="000B6214"/>
    <w:rsid w:val="000C0FE2"/>
    <w:rsid w:val="000C5143"/>
    <w:rsid w:val="000C7265"/>
    <w:rsid w:val="000D1929"/>
    <w:rsid w:val="000D35FE"/>
    <w:rsid w:val="000D4294"/>
    <w:rsid w:val="000D4A2A"/>
    <w:rsid w:val="000D5C47"/>
    <w:rsid w:val="000D6067"/>
    <w:rsid w:val="000D7278"/>
    <w:rsid w:val="000D72CD"/>
    <w:rsid w:val="000E5BAD"/>
    <w:rsid w:val="000E5C7F"/>
    <w:rsid w:val="000E7A83"/>
    <w:rsid w:val="000F2EBD"/>
    <w:rsid w:val="000F3DAA"/>
    <w:rsid w:val="000F645F"/>
    <w:rsid w:val="00100E91"/>
    <w:rsid w:val="001018C2"/>
    <w:rsid w:val="001024AD"/>
    <w:rsid w:val="00103156"/>
    <w:rsid w:val="00103918"/>
    <w:rsid w:val="00104D38"/>
    <w:rsid w:val="00112FF0"/>
    <w:rsid w:val="0011385D"/>
    <w:rsid w:val="001149D1"/>
    <w:rsid w:val="0011788D"/>
    <w:rsid w:val="001258CA"/>
    <w:rsid w:val="001267F5"/>
    <w:rsid w:val="00126F77"/>
    <w:rsid w:val="0013035C"/>
    <w:rsid w:val="00130A78"/>
    <w:rsid w:val="00134D87"/>
    <w:rsid w:val="00135DE6"/>
    <w:rsid w:val="00143547"/>
    <w:rsid w:val="00143C56"/>
    <w:rsid w:val="0014584E"/>
    <w:rsid w:val="00147A77"/>
    <w:rsid w:val="0015024A"/>
    <w:rsid w:val="0015463E"/>
    <w:rsid w:val="0015556E"/>
    <w:rsid w:val="001562F2"/>
    <w:rsid w:val="001571D2"/>
    <w:rsid w:val="00157AAE"/>
    <w:rsid w:val="00161B45"/>
    <w:rsid w:val="00162C62"/>
    <w:rsid w:val="00163A65"/>
    <w:rsid w:val="001641C7"/>
    <w:rsid w:val="0016579C"/>
    <w:rsid w:val="001660ED"/>
    <w:rsid w:val="00170C76"/>
    <w:rsid w:val="001748D3"/>
    <w:rsid w:val="00176A12"/>
    <w:rsid w:val="001778FF"/>
    <w:rsid w:val="00180691"/>
    <w:rsid w:val="0018270E"/>
    <w:rsid w:val="0018314E"/>
    <w:rsid w:val="001847D7"/>
    <w:rsid w:val="0018545F"/>
    <w:rsid w:val="00185761"/>
    <w:rsid w:val="00185CB5"/>
    <w:rsid w:val="00195251"/>
    <w:rsid w:val="00196385"/>
    <w:rsid w:val="001A0BD8"/>
    <w:rsid w:val="001A39A5"/>
    <w:rsid w:val="001A6C2A"/>
    <w:rsid w:val="001A707C"/>
    <w:rsid w:val="001A747D"/>
    <w:rsid w:val="001B11D0"/>
    <w:rsid w:val="001B1A76"/>
    <w:rsid w:val="001B6A32"/>
    <w:rsid w:val="001B79D6"/>
    <w:rsid w:val="001C036D"/>
    <w:rsid w:val="001C0E6A"/>
    <w:rsid w:val="001C164B"/>
    <w:rsid w:val="001C167B"/>
    <w:rsid w:val="001C296D"/>
    <w:rsid w:val="001C45B7"/>
    <w:rsid w:val="001C5C49"/>
    <w:rsid w:val="001C6082"/>
    <w:rsid w:val="001D35C5"/>
    <w:rsid w:val="001D4201"/>
    <w:rsid w:val="001D6A4E"/>
    <w:rsid w:val="001E1D39"/>
    <w:rsid w:val="001E65DD"/>
    <w:rsid w:val="001F083D"/>
    <w:rsid w:val="001F195F"/>
    <w:rsid w:val="001F48E3"/>
    <w:rsid w:val="001F4FCC"/>
    <w:rsid w:val="001F5548"/>
    <w:rsid w:val="001F6205"/>
    <w:rsid w:val="001F7CFE"/>
    <w:rsid w:val="001F7DCB"/>
    <w:rsid w:val="00201B0E"/>
    <w:rsid w:val="00201B5A"/>
    <w:rsid w:val="00203174"/>
    <w:rsid w:val="002069FA"/>
    <w:rsid w:val="002103F5"/>
    <w:rsid w:val="00214C5E"/>
    <w:rsid w:val="00217859"/>
    <w:rsid w:val="00220E3F"/>
    <w:rsid w:val="00223973"/>
    <w:rsid w:val="00224FE1"/>
    <w:rsid w:val="00230EE1"/>
    <w:rsid w:val="00232B1B"/>
    <w:rsid w:val="00236446"/>
    <w:rsid w:val="0023739F"/>
    <w:rsid w:val="00240953"/>
    <w:rsid w:val="00244DAB"/>
    <w:rsid w:val="00245BE9"/>
    <w:rsid w:val="00251E47"/>
    <w:rsid w:val="00257ECE"/>
    <w:rsid w:val="002605AC"/>
    <w:rsid w:val="00260B27"/>
    <w:rsid w:val="0026227D"/>
    <w:rsid w:val="0026327C"/>
    <w:rsid w:val="0026700A"/>
    <w:rsid w:val="0026735E"/>
    <w:rsid w:val="00270288"/>
    <w:rsid w:val="00270629"/>
    <w:rsid w:val="00271D33"/>
    <w:rsid w:val="00273202"/>
    <w:rsid w:val="00276E74"/>
    <w:rsid w:val="002773BE"/>
    <w:rsid w:val="002820C8"/>
    <w:rsid w:val="0028262E"/>
    <w:rsid w:val="00282BFD"/>
    <w:rsid w:val="0028663B"/>
    <w:rsid w:val="00290B91"/>
    <w:rsid w:val="002916D7"/>
    <w:rsid w:val="00291CE6"/>
    <w:rsid w:val="00294225"/>
    <w:rsid w:val="00294794"/>
    <w:rsid w:val="00295361"/>
    <w:rsid w:val="0029609F"/>
    <w:rsid w:val="00296D7D"/>
    <w:rsid w:val="00297473"/>
    <w:rsid w:val="00297788"/>
    <w:rsid w:val="002A154B"/>
    <w:rsid w:val="002A1DBC"/>
    <w:rsid w:val="002A3D5B"/>
    <w:rsid w:val="002A4D48"/>
    <w:rsid w:val="002A7745"/>
    <w:rsid w:val="002A7BFF"/>
    <w:rsid w:val="002B0A42"/>
    <w:rsid w:val="002B2452"/>
    <w:rsid w:val="002B3605"/>
    <w:rsid w:val="002B5106"/>
    <w:rsid w:val="002B716E"/>
    <w:rsid w:val="002B7BE8"/>
    <w:rsid w:val="002C0145"/>
    <w:rsid w:val="002C292B"/>
    <w:rsid w:val="002C3C38"/>
    <w:rsid w:val="002C4570"/>
    <w:rsid w:val="002C6C24"/>
    <w:rsid w:val="002C7795"/>
    <w:rsid w:val="002C7A44"/>
    <w:rsid w:val="002C7B3E"/>
    <w:rsid w:val="002D0E66"/>
    <w:rsid w:val="002D65E4"/>
    <w:rsid w:val="002D7344"/>
    <w:rsid w:val="002D7DDB"/>
    <w:rsid w:val="002E136A"/>
    <w:rsid w:val="002E20F1"/>
    <w:rsid w:val="002E335E"/>
    <w:rsid w:val="002E384F"/>
    <w:rsid w:val="002E54E5"/>
    <w:rsid w:val="002E7692"/>
    <w:rsid w:val="002F05FD"/>
    <w:rsid w:val="002F1A2A"/>
    <w:rsid w:val="002F424A"/>
    <w:rsid w:val="002F4A53"/>
    <w:rsid w:val="002F4A97"/>
    <w:rsid w:val="002F5BBE"/>
    <w:rsid w:val="002F6C5C"/>
    <w:rsid w:val="00300EFA"/>
    <w:rsid w:val="00300F2F"/>
    <w:rsid w:val="00301ABB"/>
    <w:rsid w:val="0030216F"/>
    <w:rsid w:val="00302844"/>
    <w:rsid w:val="0030355C"/>
    <w:rsid w:val="0030567B"/>
    <w:rsid w:val="00306BDF"/>
    <w:rsid w:val="003105AE"/>
    <w:rsid w:val="00311229"/>
    <w:rsid w:val="00311B67"/>
    <w:rsid w:val="003134B8"/>
    <w:rsid w:val="00314EAC"/>
    <w:rsid w:val="003166B2"/>
    <w:rsid w:val="003166D1"/>
    <w:rsid w:val="00320BC4"/>
    <w:rsid w:val="0032151C"/>
    <w:rsid w:val="00322195"/>
    <w:rsid w:val="00326A70"/>
    <w:rsid w:val="00327259"/>
    <w:rsid w:val="0033216A"/>
    <w:rsid w:val="0033368A"/>
    <w:rsid w:val="00333856"/>
    <w:rsid w:val="00333BA1"/>
    <w:rsid w:val="003350E4"/>
    <w:rsid w:val="00335764"/>
    <w:rsid w:val="0033605B"/>
    <w:rsid w:val="00336D3C"/>
    <w:rsid w:val="00336E8B"/>
    <w:rsid w:val="0034117D"/>
    <w:rsid w:val="003423F3"/>
    <w:rsid w:val="003450ED"/>
    <w:rsid w:val="003516B6"/>
    <w:rsid w:val="00351E23"/>
    <w:rsid w:val="0035451A"/>
    <w:rsid w:val="00354E0D"/>
    <w:rsid w:val="00355DDB"/>
    <w:rsid w:val="00356F7D"/>
    <w:rsid w:val="00357D38"/>
    <w:rsid w:val="00357D72"/>
    <w:rsid w:val="00360E28"/>
    <w:rsid w:val="00362AD9"/>
    <w:rsid w:val="003675D2"/>
    <w:rsid w:val="0037128E"/>
    <w:rsid w:val="00371368"/>
    <w:rsid w:val="0037239F"/>
    <w:rsid w:val="00374E69"/>
    <w:rsid w:val="00375137"/>
    <w:rsid w:val="003832F9"/>
    <w:rsid w:val="00384E4D"/>
    <w:rsid w:val="0038508E"/>
    <w:rsid w:val="00390BCB"/>
    <w:rsid w:val="00390C33"/>
    <w:rsid w:val="00391CC1"/>
    <w:rsid w:val="0039266E"/>
    <w:rsid w:val="003936DA"/>
    <w:rsid w:val="003972F8"/>
    <w:rsid w:val="0039747B"/>
    <w:rsid w:val="003A2FF4"/>
    <w:rsid w:val="003A4FC8"/>
    <w:rsid w:val="003A5652"/>
    <w:rsid w:val="003A6B88"/>
    <w:rsid w:val="003A6CDC"/>
    <w:rsid w:val="003B2823"/>
    <w:rsid w:val="003B3F18"/>
    <w:rsid w:val="003B5309"/>
    <w:rsid w:val="003B70AC"/>
    <w:rsid w:val="003B7D7F"/>
    <w:rsid w:val="003C4320"/>
    <w:rsid w:val="003D117F"/>
    <w:rsid w:val="003D13EC"/>
    <w:rsid w:val="003D7357"/>
    <w:rsid w:val="003E43F5"/>
    <w:rsid w:val="003E4E64"/>
    <w:rsid w:val="003E4F59"/>
    <w:rsid w:val="003F03B5"/>
    <w:rsid w:val="003F14CE"/>
    <w:rsid w:val="003F2AA3"/>
    <w:rsid w:val="003F2FE0"/>
    <w:rsid w:val="003F356E"/>
    <w:rsid w:val="003F3718"/>
    <w:rsid w:val="0040070B"/>
    <w:rsid w:val="00403225"/>
    <w:rsid w:val="00403314"/>
    <w:rsid w:val="00403C18"/>
    <w:rsid w:val="00421C5B"/>
    <w:rsid w:val="004220E6"/>
    <w:rsid w:val="0042421A"/>
    <w:rsid w:val="004243AE"/>
    <w:rsid w:val="004246E3"/>
    <w:rsid w:val="00424DD3"/>
    <w:rsid w:val="00426CC6"/>
    <w:rsid w:val="0043338C"/>
    <w:rsid w:val="004337EB"/>
    <w:rsid w:val="00441B19"/>
    <w:rsid w:val="00443B1D"/>
    <w:rsid w:val="00444332"/>
    <w:rsid w:val="00444A58"/>
    <w:rsid w:val="00447D01"/>
    <w:rsid w:val="00451AAE"/>
    <w:rsid w:val="0045211B"/>
    <w:rsid w:val="004522C5"/>
    <w:rsid w:val="00454524"/>
    <w:rsid w:val="00454E4A"/>
    <w:rsid w:val="00455CF2"/>
    <w:rsid w:val="00461E83"/>
    <w:rsid w:val="004624D8"/>
    <w:rsid w:val="00467470"/>
    <w:rsid w:val="00471EE8"/>
    <w:rsid w:val="00473399"/>
    <w:rsid w:val="00474CAC"/>
    <w:rsid w:val="00486962"/>
    <w:rsid w:val="0048704E"/>
    <w:rsid w:val="0049169F"/>
    <w:rsid w:val="004928B2"/>
    <w:rsid w:val="00493214"/>
    <w:rsid w:val="0049490D"/>
    <w:rsid w:val="004968B2"/>
    <w:rsid w:val="00497CDA"/>
    <w:rsid w:val="004A1C14"/>
    <w:rsid w:val="004A440C"/>
    <w:rsid w:val="004A4C49"/>
    <w:rsid w:val="004A5779"/>
    <w:rsid w:val="004A5FEB"/>
    <w:rsid w:val="004B1252"/>
    <w:rsid w:val="004B16CC"/>
    <w:rsid w:val="004B205F"/>
    <w:rsid w:val="004B4319"/>
    <w:rsid w:val="004B4FB5"/>
    <w:rsid w:val="004B5CC9"/>
    <w:rsid w:val="004B7221"/>
    <w:rsid w:val="004B74BE"/>
    <w:rsid w:val="004B79B4"/>
    <w:rsid w:val="004C0525"/>
    <w:rsid w:val="004C06AD"/>
    <w:rsid w:val="004C2B85"/>
    <w:rsid w:val="004C5A4C"/>
    <w:rsid w:val="004C738B"/>
    <w:rsid w:val="004D35B1"/>
    <w:rsid w:val="004D6298"/>
    <w:rsid w:val="004D6479"/>
    <w:rsid w:val="004D7E0F"/>
    <w:rsid w:val="004E2C2B"/>
    <w:rsid w:val="004E33AA"/>
    <w:rsid w:val="004E3FF5"/>
    <w:rsid w:val="004E4485"/>
    <w:rsid w:val="004E6838"/>
    <w:rsid w:val="004F1DAF"/>
    <w:rsid w:val="004F3961"/>
    <w:rsid w:val="004F5DD5"/>
    <w:rsid w:val="004F5EC8"/>
    <w:rsid w:val="0050355E"/>
    <w:rsid w:val="0050537C"/>
    <w:rsid w:val="00506854"/>
    <w:rsid w:val="0051295D"/>
    <w:rsid w:val="00512B36"/>
    <w:rsid w:val="0051554B"/>
    <w:rsid w:val="0051744C"/>
    <w:rsid w:val="00517B69"/>
    <w:rsid w:val="00520865"/>
    <w:rsid w:val="0052185F"/>
    <w:rsid w:val="00522063"/>
    <w:rsid w:val="00523257"/>
    <w:rsid w:val="00525E1E"/>
    <w:rsid w:val="00526502"/>
    <w:rsid w:val="00530D98"/>
    <w:rsid w:val="00541140"/>
    <w:rsid w:val="00541910"/>
    <w:rsid w:val="005438F1"/>
    <w:rsid w:val="0054495D"/>
    <w:rsid w:val="00545B72"/>
    <w:rsid w:val="00545F03"/>
    <w:rsid w:val="00546EE9"/>
    <w:rsid w:val="005536D6"/>
    <w:rsid w:val="00554D25"/>
    <w:rsid w:val="00560872"/>
    <w:rsid w:val="00561DF1"/>
    <w:rsid w:val="00564B5F"/>
    <w:rsid w:val="00564DB2"/>
    <w:rsid w:val="00565DEF"/>
    <w:rsid w:val="00570BB5"/>
    <w:rsid w:val="00570C61"/>
    <w:rsid w:val="00572736"/>
    <w:rsid w:val="00574337"/>
    <w:rsid w:val="005751EF"/>
    <w:rsid w:val="00575231"/>
    <w:rsid w:val="00575714"/>
    <w:rsid w:val="00575A25"/>
    <w:rsid w:val="0057771E"/>
    <w:rsid w:val="00581D4E"/>
    <w:rsid w:val="00582785"/>
    <w:rsid w:val="005852D4"/>
    <w:rsid w:val="0058608B"/>
    <w:rsid w:val="005864B0"/>
    <w:rsid w:val="00587A3F"/>
    <w:rsid w:val="00592E4B"/>
    <w:rsid w:val="00594E4F"/>
    <w:rsid w:val="00595454"/>
    <w:rsid w:val="00596612"/>
    <w:rsid w:val="005A0B9B"/>
    <w:rsid w:val="005A1F30"/>
    <w:rsid w:val="005A26FE"/>
    <w:rsid w:val="005A6FEF"/>
    <w:rsid w:val="005A7044"/>
    <w:rsid w:val="005B08D0"/>
    <w:rsid w:val="005B1778"/>
    <w:rsid w:val="005B4FCB"/>
    <w:rsid w:val="005C2456"/>
    <w:rsid w:val="005C4181"/>
    <w:rsid w:val="005C54DE"/>
    <w:rsid w:val="005C5B34"/>
    <w:rsid w:val="005C5D75"/>
    <w:rsid w:val="005D0E1D"/>
    <w:rsid w:val="005D0F14"/>
    <w:rsid w:val="005D2467"/>
    <w:rsid w:val="005D5A9B"/>
    <w:rsid w:val="005D63B4"/>
    <w:rsid w:val="005D6FF9"/>
    <w:rsid w:val="005D7212"/>
    <w:rsid w:val="005D7DCD"/>
    <w:rsid w:val="005E0CCE"/>
    <w:rsid w:val="005E3E8B"/>
    <w:rsid w:val="005E7DCF"/>
    <w:rsid w:val="005F236B"/>
    <w:rsid w:val="005F2948"/>
    <w:rsid w:val="005F76F2"/>
    <w:rsid w:val="005F7D7D"/>
    <w:rsid w:val="006043CA"/>
    <w:rsid w:val="00605A09"/>
    <w:rsid w:val="0060631A"/>
    <w:rsid w:val="00607AD3"/>
    <w:rsid w:val="006107B4"/>
    <w:rsid w:val="00613266"/>
    <w:rsid w:val="00613618"/>
    <w:rsid w:val="00614167"/>
    <w:rsid w:val="0061689A"/>
    <w:rsid w:val="00616E71"/>
    <w:rsid w:val="00621BBD"/>
    <w:rsid w:val="00622273"/>
    <w:rsid w:val="00622892"/>
    <w:rsid w:val="00627E0A"/>
    <w:rsid w:val="00630467"/>
    <w:rsid w:val="00636273"/>
    <w:rsid w:val="00636523"/>
    <w:rsid w:val="0064115C"/>
    <w:rsid w:val="00643F5B"/>
    <w:rsid w:val="00644B3C"/>
    <w:rsid w:val="00645A1A"/>
    <w:rsid w:val="00647765"/>
    <w:rsid w:val="00651C41"/>
    <w:rsid w:val="00657783"/>
    <w:rsid w:val="00662968"/>
    <w:rsid w:val="006705D1"/>
    <w:rsid w:val="00674901"/>
    <w:rsid w:val="00674EE4"/>
    <w:rsid w:val="006814F3"/>
    <w:rsid w:val="006826BC"/>
    <w:rsid w:val="00690463"/>
    <w:rsid w:val="0069159B"/>
    <w:rsid w:val="00691E91"/>
    <w:rsid w:val="00697536"/>
    <w:rsid w:val="006A00DD"/>
    <w:rsid w:val="006A0E1C"/>
    <w:rsid w:val="006A1538"/>
    <w:rsid w:val="006A1AB6"/>
    <w:rsid w:val="006A2402"/>
    <w:rsid w:val="006A2C83"/>
    <w:rsid w:val="006A4FAC"/>
    <w:rsid w:val="006A531D"/>
    <w:rsid w:val="006A5E67"/>
    <w:rsid w:val="006B13F1"/>
    <w:rsid w:val="006B1E75"/>
    <w:rsid w:val="006B2128"/>
    <w:rsid w:val="006B4324"/>
    <w:rsid w:val="006B4796"/>
    <w:rsid w:val="006B5E52"/>
    <w:rsid w:val="006C22FB"/>
    <w:rsid w:val="006C7B30"/>
    <w:rsid w:val="006D031B"/>
    <w:rsid w:val="006D0480"/>
    <w:rsid w:val="006D285E"/>
    <w:rsid w:val="006D2909"/>
    <w:rsid w:val="006D379E"/>
    <w:rsid w:val="006E2C29"/>
    <w:rsid w:val="006E3059"/>
    <w:rsid w:val="006E45D4"/>
    <w:rsid w:val="006E46EC"/>
    <w:rsid w:val="006E5872"/>
    <w:rsid w:val="006F2F33"/>
    <w:rsid w:val="006F398C"/>
    <w:rsid w:val="006F3BAD"/>
    <w:rsid w:val="006F40A5"/>
    <w:rsid w:val="006F4EFD"/>
    <w:rsid w:val="006F521D"/>
    <w:rsid w:val="006F5A39"/>
    <w:rsid w:val="006F7225"/>
    <w:rsid w:val="00702979"/>
    <w:rsid w:val="007066A1"/>
    <w:rsid w:val="007079BE"/>
    <w:rsid w:val="007111EE"/>
    <w:rsid w:val="00717A6B"/>
    <w:rsid w:val="00717C66"/>
    <w:rsid w:val="00721048"/>
    <w:rsid w:val="007210E3"/>
    <w:rsid w:val="00723351"/>
    <w:rsid w:val="007250E3"/>
    <w:rsid w:val="007267FB"/>
    <w:rsid w:val="0072688C"/>
    <w:rsid w:val="00726A2F"/>
    <w:rsid w:val="0073220A"/>
    <w:rsid w:val="007345B6"/>
    <w:rsid w:val="00735035"/>
    <w:rsid w:val="0073540E"/>
    <w:rsid w:val="00740CDC"/>
    <w:rsid w:val="00741C26"/>
    <w:rsid w:val="00741F57"/>
    <w:rsid w:val="00742604"/>
    <w:rsid w:val="00742C09"/>
    <w:rsid w:val="007463E6"/>
    <w:rsid w:val="00747D1C"/>
    <w:rsid w:val="00750F59"/>
    <w:rsid w:val="0075580D"/>
    <w:rsid w:val="00757995"/>
    <w:rsid w:val="00763C4A"/>
    <w:rsid w:val="00764005"/>
    <w:rsid w:val="00764972"/>
    <w:rsid w:val="00765A04"/>
    <w:rsid w:val="00766E20"/>
    <w:rsid w:val="007673E3"/>
    <w:rsid w:val="00774274"/>
    <w:rsid w:val="007806AA"/>
    <w:rsid w:val="0078791F"/>
    <w:rsid w:val="00791289"/>
    <w:rsid w:val="007921A1"/>
    <w:rsid w:val="0079256B"/>
    <w:rsid w:val="00794665"/>
    <w:rsid w:val="00794F2C"/>
    <w:rsid w:val="00796096"/>
    <w:rsid w:val="0079795A"/>
    <w:rsid w:val="007A215B"/>
    <w:rsid w:val="007A3409"/>
    <w:rsid w:val="007A543C"/>
    <w:rsid w:val="007B2DF3"/>
    <w:rsid w:val="007B5284"/>
    <w:rsid w:val="007B7EF0"/>
    <w:rsid w:val="007C20AE"/>
    <w:rsid w:val="007C3229"/>
    <w:rsid w:val="007C4518"/>
    <w:rsid w:val="007C4E69"/>
    <w:rsid w:val="007C50EF"/>
    <w:rsid w:val="007C5130"/>
    <w:rsid w:val="007C6D05"/>
    <w:rsid w:val="007C71D2"/>
    <w:rsid w:val="007C765E"/>
    <w:rsid w:val="007C7D46"/>
    <w:rsid w:val="007D26D8"/>
    <w:rsid w:val="007D29BA"/>
    <w:rsid w:val="007D4EBB"/>
    <w:rsid w:val="007D58A4"/>
    <w:rsid w:val="007D6556"/>
    <w:rsid w:val="007E07A7"/>
    <w:rsid w:val="007E6560"/>
    <w:rsid w:val="007E6976"/>
    <w:rsid w:val="007E6E5B"/>
    <w:rsid w:val="007E6FC2"/>
    <w:rsid w:val="007E7856"/>
    <w:rsid w:val="007F575C"/>
    <w:rsid w:val="007F7756"/>
    <w:rsid w:val="008001E0"/>
    <w:rsid w:val="008017A5"/>
    <w:rsid w:val="0080317B"/>
    <w:rsid w:val="00803450"/>
    <w:rsid w:val="0080383A"/>
    <w:rsid w:val="00813892"/>
    <w:rsid w:val="00814CA8"/>
    <w:rsid w:val="008166AE"/>
    <w:rsid w:val="008215E1"/>
    <w:rsid w:val="0082452F"/>
    <w:rsid w:val="00825EBC"/>
    <w:rsid w:val="00827ADC"/>
    <w:rsid w:val="008331DF"/>
    <w:rsid w:val="008338A1"/>
    <w:rsid w:val="0083489D"/>
    <w:rsid w:val="00846995"/>
    <w:rsid w:val="00846A08"/>
    <w:rsid w:val="00846D61"/>
    <w:rsid w:val="00846F02"/>
    <w:rsid w:val="00850102"/>
    <w:rsid w:val="00850F67"/>
    <w:rsid w:val="00851B04"/>
    <w:rsid w:val="00853D35"/>
    <w:rsid w:val="00854E27"/>
    <w:rsid w:val="00855179"/>
    <w:rsid w:val="00856072"/>
    <w:rsid w:val="00860888"/>
    <w:rsid w:val="00861AE2"/>
    <w:rsid w:val="00861FF9"/>
    <w:rsid w:val="0086263E"/>
    <w:rsid w:val="00862C91"/>
    <w:rsid w:val="0087570D"/>
    <w:rsid w:val="00880F61"/>
    <w:rsid w:val="008812CE"/>
    <w:rsid w:val="008827B5"/>
    <w:rsid w:val="00882A5C"/>
    <w:rsid w:val="00884D98"/>
    <w:rsid w:val="00885068"/>
    <w:rsid w:val="00887A93"/>
    <w:rsid w:val="0089095F"/>
    <w:rsid w:val="008909DF"/>
    <w:rsid w:val="00892C32"/>
    <w:rsid w:val="0089664E"/>
    <w:rsid w:val="00897337"/>
    <w:rsid w:val="008A0649"/>
    <w:rsid w:val="008A15E5"/>
    <w:rsid w:val="008A1C31"/>
    <w:rsid w:val="008A3E99"/>
    <w:rsid w:val="008A4402"/>
    <w:rsid w:val="008A5BE9"/>
    <w:rsid w:val="008A62BB"/>
    <w:rsid w:val="008B0745"/>
    <w:rsid w:val="008B0D8A"/>
    <w:rsid w:val="008B166F"/>
    <w:rsid w:val="008B28ED"/>
    <w:rsid w:val="008B6954"/>
    <w:rsid w:val="008C1095"/>
    <w:rsid w:val="008C136A"/>
    <w:rsid w:val="008C201C"/>
    <w:rsid w:val="008C2712"/>
    <w:rsid w:val="008C2951"/>
    <w:rsid w:val="008C7F4F"/>
    <w:rsid w:val="008D198E"/>
    <w:rsid w:val="008D1D2F"/>
    <w:rsid w:val="008D22A8"/>
    <w:rsid w:val="008D7769"/>
    <w:rsid w:val="008E38CD"/>
    <w:rsid w:val="008E48FF"/>
    <w:rsid w:val="008E7879"/>
    <w:rsid w:val="008E79A0"/>
    <w:rsid w:val="008F12CC"/>
    <w:rsid w:val="008F1426"/>
    <w:rsid w:val="008F301D"/>
    <w:rsid w:val="008F3DD7"/>
    <w:rsid w:val="008F493B"/>
    <w:rsid w:val="008F528F"/>
    <w:rsid w:val="008F6F48"/>
    <w:rsid w:val="008F738A"/>
    <w:rsid w:val="008F7BB2"/>
    <w:rsid w:val="00901B20"/>
    <w:rsid w:val="0090461A"/>
    <w:rsid w:val="009072C7"/>
    <w:rsid w:val="009075E6"/>
    <w:rsid w:val="00907DB1"/>
    <w:rsid w:val="00912256"/>
    <w:rsid w:val="0091395E"/>
    <w:rsid w:val="00915120"/>
    <w:rsid w:val="009156DD"/>
    <w:rsid w:val="00916A0A"/>
    <w:rsid w:val="00926FA9"/>
    <w:rsid w:val="00936A41"/>
    <w:rsid w:val="00936BDD"/>
    <w:rsid w:val="0094280B"/>
    <w:rsid w:val="0094352A"/>
    <w:rsid w:val="00945675"/>
    <w:rsid w:val="009562C4"/>
    <w:rsid w:val="0096100C"/>
    <w:rsid w:val="00962BF4"/>
    <w:rsid w:val="00962FF8"/>
    <w:rsid w:val="00964717"/>
    <w:rsid w:val="00965B65"/>
    <w:rsid w:val="00967BEA"/>
    <w:rsid w:val="009704E4"/>
    <w:rsid w:val="00972301"/>
    <w:rsid w:val="00977453"/>
    <w:rsid w:val="00977AF6"/>
    <w:rsid w:val="00982C91"/>
    <w:rsid w:val="00984635"/>
    <w:rsid w:val="00985698"/>
    <w:rsid w:val="00985B9B"/>
    <w:rsid w:val="00987B40"/>
    <w:rsid w:val="00990547"/>
    <w:rsid w:val="0099637D"/>
    <w:rsid w:val="00996D50"/>
    <w:rsid w:val="009A1EA2"/>
    <w:rsid w:val="009A4552"/>
    <w:rsid w:val="009A494C"/>
    <w:rsid w:val="009B0515"/>
    <w:rsid w:val="009B0F89"/>
    <w:rsid w:val="009B236B"/>
    <w:rsid w:val="009B2843"/>
    <w:rsid w:val="009B3B04"/>
    <w:rsid w:val="009B4551"/>
    <w:rsid w:val="009B6A5A"/>
    <w:rsid w:val="009C0C2C"/>
    <w:rsid w:val="009C192D"/>
    <w:rsid w:val="009C26D3"/>
    <w:rsid w:val="009C3465"/>
    <w:rsid w:val="009C4097"/>
    <w:rsid w:val="009C6B4A"/>
    <w:rsid w:val="009C7E34"/>
    <w:rsid w:val="009D05AF"/>
    <w:rsid w:val="009D0E79"/>
    <w:rsid w:val="009D3656"/>
    <w:rsid w:val="009E0C2D"/>
    <w:rsid w:val="009E0EBB"/>
    <w:rsid w:val="009E1934"/>
    <w:rsid w:val="009E4444"/>
    <w:rsid w:val="009E5D9F"/>
    <w:rsid w:val="009E63F2"/>
    <w:rsid w:val="009E66EC"/>
    <w:rsid w:val="009E6D4A"/>
    <w:rsid w:val="009E7337"/>
    <w:rsid w:val="009F1162"/>
    <w:rsid w:val="009F117F"/>
    <w:rsid w:val="009F4086"/>
    <w:rsid w:val="009F40C7"/>
    <w:rsid w:val="009F6152"/>
    <w:rsid w:val="009F7067"/>
    <w:rsid w:val="009F70AF"/>
    <w:rsid w:val="009F7E47"/>
    <w:rsid w:val="009F7E98"/>
    <w:rsid w:val="00A00265"/>
    <w:rsid w:val="00A00F5A"/>
    <w:rsid w:val="00A03AE5"/>
    <w:rsid w:val="00A040E9"/>
    <w:rsid w:val="00A07694"/>
    <w:rsid w:val="00A1060E"/>
    <w:rsid w:val="00A1144F"/>
    <w:rsid w:val="00A11C91"/>
    <w:rsid w:val="00A13714"/>
    <w:rsid w:val="00A137B3"/>
    <w:rsid w:val="00A15C4F"/>
    <w:rsid w:val="00A200A3"/>
    <w:rsid w:val="00A2123E"/>
    <w:rsid w:val="00A22A9A"/>
    <w:rsid w:val="00A233A1"/>
    <w:rsid w:val="00A242F6"/>
    <w:rsid w:val="00A27B35"/>
    <w:rsid w:val="00A30BB9"/>
    <w:rsid w:val="00A32BB5"/>
    <w:rsid w:val="00A37227"/>
    <w:rsid w:val="00A37EFC"/>
    <w:rsid w:val="00A41089"/>
    <w:rsid w:val="00A41B64"/>
    <w:rsid w:val="00A44678"/>
    <w:rsid w:val="00A454E1"/>
    <w:rsid w:val="00A4672D"/>
    <w:rsid w:val="00A5325B"/>
    <w:rsid w:val="00A555E0"/>
    <w:rsid w:val="00A55855"/>
    <w:rsid w:val="00A573BE"/>
    <w:rsid w:val="00A60114"/>
    <w:rsid w:val="00A60F57"/>
    <w:rsid w:val="00A613AF"/>
    <w:rsid w:val="00A64ECD"/>
    <w:rsid w:val="00A67E9E"/>
    <w:rsid w:val="00A7081D"/>
    <w:rsid w:val="00A71104"/>
    <w:rsid w:val="00A71D28"/>
    <w:rsid w:val="00A75E29"/>
    <w:rsid w:val="00A765A1"/>
    <w:rsid w:val="00A76E77"/>
    <w:rsid w:val="00A77AC6"/>
    <w:rsid w:val="00A81C01"/>
    <w:rsid w:val="00A81D35"/>
    <w:rsid w:val="00A82CAE"/>
    <w:rsid w:val="00A842DF"/>
    <w:rsid w:val="00A863E0"/>
    <w:rsid w:val="00A86F20"/>
    <w:rsid w:val="00A9096C"/>
    <w:rsid w:val="00A92904"/>
    <w:rsid w:val="00A92ACF"/>
    <w:rsid w:val="00A9453A"/>
    <w:rsid w:val="00A959D6"/>
    <w:rsid w:val="00A97BEE"/>
    <w:rsid w:val="00AA246C"/>
    <w:rsid w:val="00AA4B8D"/>
    <w:rsid w:val="00AA5E1F"/>
    <w:rsid w:val="00AA69AC"/>
    <w:rsid w:val="00AA6AFC"/>
    <w:rsid w:val="00AA6B46"/>
    <w:rsid w:val="00AA6BFF"/>
    <w:rsid w:val="00AA6E62"/>
    <w:rsid w:val="00AB0955"/>
    <w:rsid w:val="00AB0F82"/>
    <w:rsid w:val="00AB3514"/>
    <w:rsid w:val="00AB54A4"/>
    <w:rsid w:val="00AB5C6E"/>
    <w:rsid w:val="00AB5DC7"/>
    <w:rsid w:val="00AC485A"/>
    <w:rsid w:val="00AC4A23"/>
    <w:rsid w:val="00AC60C6"/>
    <w:rsid w:val="00AC706F"/>
    <w:rsid w:val="00AD3B17"/>
    <w:rsid w:val="00AD3C91"/>
    <w:rsid w:val="00AE1068"/>
    <w:rsid w:val="00AE3D7C"/>
    <w:rsid w:val="00AE4977"/>
    <w:rsid w:val="00AE6B34"/>
    <w:rsid w:val="00AE7FE6"/>
    <w:rsid w:val="00AF2AA2"/>
    <w:rsid w:val="00AF323F"/>
    <w:rsid w:val="00AF3A67"/>
    <w:rsid w:val="00AF3F85"/>
    <w:rsid w:val="00AF5745"/>
    <w:rsid w:val="00B039AB"/>
    <w:rsid w:val="00B06523"/>
    <w:rsid w:val="00B076F6"/>
    <w:rsid w:val="00B117AA"/>
    <w:rsid w:val="00B159D3"/>
    <w:rsid w:val="00B16914"/>
    <w:rsid w:val="00B17F3A"/>
    <w:rsid w:val="00B2012C"/>
    <w:rsid w:val="00B2070D"/>
    <w:rsid w:val="00B248E5"/>
    <w:rsid w:val="00B256D4"/>
    <w:rsid w:val="00B258E1"/>
    <w:rsid w:val="00B25C14"/>
    <w:rsid w:val="00B277D1"/>
    <w:rsid w:val="00B30CB2"/>
    <w:rsid w:val="00B34CDC"/>
    <w:rsid w:val="00B360A2"/>
    <w:rsid w:val="00B4168C"/>
    <w:rsid w:val="00B41E88"/>
    <w:rsid w:val="00B56F78"/>
    <w:rsid w:val="00B57490"/>
    <w:rsid w:val="00B6007B"/>
    <w:rsid w:val="00B61AED"/>
    <w:rsid w:val="00B61CC1"/>
    <w:rsid w:val="00B627A7"/>
    <w:rsid w:val="00B67031"/>
    <w:rsid w:val="00B6774B"/>
    <w:rsid w:val="00B70839"/>
    <w:rsid w:val="00B710F4"/>
    <w:rsid w:val="00B7170F"/>
    <w:rsid w:val="00B71AB4"/>
    <w:rsid w:val="00B73C09"/>
    <w:rsid w:val="00B76927"/>
    <w:rsid w:val="00B815D3"/>
    <w:rsid w:val="00B842C0"/>
    <w:rsid w:val="00B9065C"/>
    <w:rsid w:val="00B90A88"/>
    <w:rsid w:val="00B92680"/>
    <w:rsid w:val="00B9401E"/>
    <w:rsid w:val="00B94C05"/>
    <w:rsid w:val="00B94D51"/>
    <w:rsid w:val="00B978C2"/>
    <w:rsid w:val="00BA11EC"/>
    <w:rsid w:val="00BA1F34"/>
    <w:rsid w:val="00BA39C2"/>
    <w:rsid w:val="00BA5C48"/>
    <w:rsid w:val="00BB1446"/>
    <w:rsid w:val="00BB3A60"/>
    <w:rsid w:val="00BB7D65"/>
    <w:rsid w:val="00BC13E5"/>
    <w:rsid w:val="00BC398A"/>
    <w:rsid w:val="00BC404C"/>
    <w:rsid w:val="00BC7BAD"/>
    <w:rsid w:val="00BD0639"/>
    <w:rsid w:val="00BD0AF2"/>
    <w:rsid w:val="00BD57C3"/>
    <w:rsid w:val="00BD7E1E"/>
    <w:rsid w:val="00BE0E99"/>
    <w:rsid w:val="00BE2138"/>
    <w:rsid w:val="00BE2C88"/>
    <w:rsid w:val="00BE45FB"/>
    <w:rsid w:val="00BE46C0"/>
    <w:rsid w:val="00BE6877"/>
    <w:rsid w:val="00BF11F5"/>
    <w:rsid w:val="00BF3EF5"/>
    <w:rsid w:val="00BF53C1"/>
    <w:rsid w:val="00C011C1"/>
    <w:rsid w:val="00C03EA3"/>
    <w:rsid w:val="00C04766"/>
    <w:rsid w:val="00C10586"/>
    <w:rsid w:val="00C10E15"/>
    <w:rsid w:val="00C1372F"/>
    <w:rsid w:val="00C14DCE"/>
    <w:rsid w:val="00C172A5"/>
    <w:rsid w:val="00C17DC1"/>
    <w:rsid w:val="00C20910"/>
    <w:rsid w:val="00C21615"/>
    <w:rsid w:val="00C21AC3"/>
    <w:rsid w:val="00C25AB3"/>
    <w:rsid w:val="00C262D4"/>
    <w:rsid w:val="00C265EF"/>
    <w:rsid w:val="00C31015"/>
    <w:rsid w:val="00C310F3"/>
    <w:rsid w:val="00C31507"/>
    <w:rsid w:val="00C32DF0"/>
    <w:rsid w:val="00C34B41"/>
    <w:rsid w:val="00C427A6"/>
    <w:rsid w:val="00C43D82"/>
    <w:rsid w:val="00C51CE5"/>
    <w:rsid w:val="00C53D81"/>
    <w:rsid w:val="00C5439E"/>
    <w:rsid w:val="00C54FFE"/>
    <w:rsid w:val="00C6093A"/>
    <w:rsid w:val="00C61790"/>
    <w:rsid w:val="00C6270D"/>
    <w:rsid w:val="00C64AFA"/>
    <w:rsid w:val="00C70339"/>
    <w:rsid w:val="00C73FF8"/>
    <w:rsid w:val="00C81257"/>
    <w:rsid w:val="00C82D75"/>
    <w:rsid w:val="00C84FBA"/>
    <w:rsid w:val="00C85CFE"/>
    <w:rsid w:val="00C902D6"/>
    <w:rsid w:val="00C90C33"/>
    <w:rsid w:val="00C91D95"/>
    <w:rsid w:val="00C93271"/>
    <w:rsid w:val="00C9394E"/>
    <w:rsid w:val="00C95189"/>
    <w:rsid w:val="00C95C9C"/>
    <w:rsid w:val="00C97B00"/>
    <w:rsid w:val="00C97DB0"/>
    <w:rsid w:val="00CA2D82"/>
    <w:rsid w:val="00CA5902"/>
    <w:rsid w:val="00CA5C8C"/>
    <w:rsid w:val="00CA5FA5"/>
    <w:rsid w:val="00CB2BF6"/>
    <w:rsid w:val="00CB46EB"/>
    <w:rsid w:val="00CB74E4"/>
    <w:rsid w:val="00CC064C"/>
    <w:rsid w:val="00CC17FB"/>
    <w:rsid w:val="00CD127C"/>
    <w:rsid w:val="00CD2685"/>
    <w:rsid w:val="00CD29AF"/>
    <w:rsid w:val="00CD311B"/>
    <w:rsid w:val="00CD3D6D"/>
    <w:rsid w:val="00CD5BD7"/>
    <w:rsid w:val="00CD6D92"/>
    <w:rsid w:val="00CD712A"/>
    <w:rsid w:val="00CD7EF4"/>
    <w:rsid w:val="00CE0F16"/>
    <w:rsid w:val="00CE308D"/>
    <w:rsid w:val="00CE5970"/>
    <w:rsid w:val="00CE6B97"/>
    <w:rsid w:val="00CE78B5"/>
    <w:rsid w:val="00CF1C8F"/>
    <w:rsid w:val="00CF2326"/>
    <w:rsid w:val="00CF2829"/>
    <w:rsid w:val="00CF2982"/>
    <w:rsid w:val="00CF2A2D"/>
    <w:rsid w:val="00CF3508"/>
    <w:rsid w:val="00CF423D"/>
    <w:rsid w:val="00CF50AE"/>
    <w:rsid w:val="00CF69F9"/>
    <w:rsid w:val="00D008DB"/>
    <w:rsid w:val="00D00E79"/>
    <w:rsid w:val="00D05808"/>
    <w:rsid w:val="00D0672F"/>
    <w:rsid w:val="00D10960"/>
    <w:rsid w:val="00D120AB"/>
    <w:rsid w:val="00D138B3"/>
    <w:rsid w:val="00D14E20"/>
    <w:rsid w:val="00D15FFE"/>
    <w:rsid w:val="00D211EA"/>
    <w:rsid w:val="00D21C09"/>
    <w:rsid w:val="00D23C58"/>
    <w:rsid w:val="00D240EF"/>
    <w:rsid w:val="00D26FDC"/>
    <w:rsid w:val="00D2783E"/>
    <w:rsid w:val="00D3024B"/>
    <w:rsid w:val="00D30F90"/>
    <w:rsid w:val="00D31495"/>
    <w:rsid w:val="00D32E36"/>
    <w:rsid w:val="00D34335"/>
    <w:rsid w:val="00D35DA0"/>
    <w:rsid w:val="00D40EA6"/>
    <w:rsid w:val="00D43424"/>
    <w:rsid w:val="00D43C38"/>
    <w:rsid w:val="00D471C9"/>
    <w:rsid w:val="00D473CC"/>
    <w:rsid w:val="00D50C47"/>
    <w:rsid w:val="00D52EC1"/>
    <w:rsid w:val="00D5314D"/>
    <w:rsid w:val="00D55AD5"/>
    <w:rsid w:val="00D62A3E"/>
    <w:rsid w:val="00D64A8D"/>
    <w:rsid w:val="00D64C3D"/>
    <w:rsid w:val="00D70630"/>
    <w:rsid w:val="00D715DA"/>
    <w:rsid w:val="00D72589"/>
    <w:rsid w:val="00D75204"/>
    <w:rsid w:val="00D84339"/>
    <w:rsid w:val="00D8779E"/>
    <w:rsid w:val="00D903EF"/>
    <w:rsid w:val="00D921CD"/>
    <w:rsid w:val="00D93313"/>
    <w:rsid w:val="00D951B3"/>
    <w:rsid w:val="00D9639F"/>
    <w:rsid w:val="00DA06BF"/>
    <w:rsid w:val="00DA25C8"/>
    <w:rsid w:val="00DA29C7"/>
    <w:rsid w:val="00DA4154"/>
    <w:rsid w:val="00DA7D54"/>
    <w:rsid w:val="00DB3676"/>
    <w:rsid w:val="00DB40E3"/>
    <w:rsid w:val="00DB6CAB"/>
    <w:rsid w:val="00DB742C"/>
    <w:rsid w:val="00DB7918"/>
    <w:rsid w:val="00DC01FC"/>
    <w:rsid w:val="00DC2039"/>
    <w:rsid w:val="00DC30C5"/>
    <w:rsid w:val="00DC3CE2"/>
    <w:rsid w:val="00DC4F67"/>
    <w:rsid w:val="00DD040A"/>
    <w:rsid w:val="00DD0B73"/>
    <w:rsid w:val="00DD1254"/>
    <w:rsid w:val="00DD16D1"/>
    <w:rsid w:val="00DD260F"/>
    <w:rsid w:val="00DD5D24"/>
    <w:rsid w:val="00DE15DA"/>
    <w:rsid w:val="00DE16D5"/>
    <w:rsid w:val="00DE277A"/>
    <w:rsid w:val="00DE4089"/>
    <w:rsid w:val="00DE7533"/>
    <w:rsid w:val="00DF428F"/>
    <w:rsid w:val="00DF4593"/>
    <w:rsid w:val="00DF49A9"/>
    <w:rsid w:val="00E077B4"/>
    <w:rsid w:val="00E1401E"/>
    <w:rsid w:val="00E20739"/>
    <w:rsid w:val="00E228C3"/>
    <w:rsid w:val="00E24305"/>
    <w:rsid w:val="00E24F51"/>
    <w:rsid w:val="00E25B3F"/>
    <w:rsid w:val="00E26159"/>
    <w:rsid w:val="00E300F5"/>
    <w:rsid w:val="00E31B1E"/>
    <w:rsid w:val="00E33DB5"/>
    <w:rsid w:val="00E34972"/>
    <w:rsid w:val="00E41A14"/>
    <w:rsid w:val="00E426E6"/>
    <w:rsid w:val="00E45591"/>
    <w:rsid w:val="00E45816"/>
    <w:rsid w:val="00E45C4A"/>
    <w:rsid w:val="00E462D9"/>
    <w:rsid w:val="00E4660A"/>
    <w:rsid w:val="00E50542"/>
    <w:rsid w:val="00E520E2"/>
    <w:rsid w:val="00E52DFE"/>
    <w:rsid w:val="00E55586"/>
    <w:rsid w:val="00E55ECA"/>
    <w:rsid w:val="00E5664A"/>
    <w:rsid w:val="00E57076"/>
    <w:rsid w:val="00E62E1C"/>
    <w:rsid w:val="00E6483F"/>
    <w:rsid w:val="00E66592"/>
    <w:rsid w:val="00E66E10"/>
    <w:rsid w:val="00E67F68"/>
    <w:rsid w:val="00E71B09"/>
    <w:rsid w:val="00E720BD"/>
    <w:rsid w:val="00E81C84"/>
    <w:rsid w:val="00E81DC9"/>
    <w:rsid w:val="00E8231E"/>
    <w:rsid w:val="00E827EC"/>
    <w:rsid w:val="00E839BB"/>
    <w:rsid w:val="00E84B1C"/>
    <w:rsid w:val="00E851EE"/>
    <w:rsid w:val="00E86CC1"/>
    <w:rsid w:val="00E877A5"/>
    <w:rsid w:val="00E92B9A"/>
    <w:rsid w:val="00E92D9A"/>
    <w:rsid w:val="00E942E8"/>
    <w:rsid w:val="00E94AC3"/>
    <w:rsid w:val="00E971BA"/>
    <w:rsid w:val="00EA1581"/>
    <w:rsid w:val="00EA1E38"/>
    <w:rsid w:val="00EA59D2"/>
    <w:rsid w:val="00EB102E"/>
    <w:rsid w:val="00EB2DCB"/>
    <w:rsid w:val="00EB5401"/>
    <w:rsid w:val="00EB693D"/>
    <w:rsid w:val="00EB6F42"/>
    <w:rsid w:val="00EC1545"/>
    <w:rsid w:val="00EC269F"/>
    <w:rsid w:val="00EC2C9F"/>
    <w:rsid w:val="00EC3CB6"/>
    <w:rsid w:val="00EC7A0C"/>
    <w:rsid w:val="00ED11C7"/>
    <w:rsid w:val="00ED2606"/>
    <w:rsid w:val="00ED6026"/>
    <w:rsid w:val="00EE048E"/>
    <w:rsid w:val="00EE2593"/>
    <w:rsid w:val="00EE2B46"/>
    <w:rsid w:val="00EE4B9D"/>
    <w:rsid w:val="00EF0A54"/>
    <w:rsid w:val="00EF4246"/>
    <w:rsid w:val="00EF7A23"/>
    <w:rsid w:val="00F00D10"/>
    <w:rsid w:val="00F01B2E"/>
    <w:rsid w:val="00F01F53"/>
    <w:rsid w:val="00F04247"/>
    <w:rsid w:val="00F048E5"/>
    <w:rsid w:val="00F049CD"/>
    <w:rsid w:val="00F10659"/>
    <w:rsid w:val="00F10A65"/>
    <w:rsid w:val="00F12013"/>
    <w:rsid w:val="00F14C7F"/>
    <w:rsid w:val="00F15692"/>
    <w:rsid w:val="00F2119A"/>
    <w:rsid w:val="00F21887"/>
    <w:rsid w:val="00F23D1D"/>
    <w:rsid w:val="00F24A6C"/>
    <w:rsid w:val="00F25274"/>
    <w:rsid w:val="00F25755"/>
    <w:rsid w:val="00F25C14"/>
    <w:rsid w:val="00F261F3"/>
    <w:rsid w:val="00F303A7"/>
    <w:rsid w:val="00F30906"/>
    <w:rsid w:val="00F32A38"/>
    <w:rsid w:val="00F3567C"/>
    <w:rsid w:val="00F46729"/>
    <w:rsid w:val="00F46988"/>
    <w:rsid w:val="00F47B36"/>
    <w:rsid w:val="00F5065B"/>
    <w:rsid w:val="00F528CE"/>
    <w:rsid w:val="00F52AD3"/>
    <w:rsid w:val="00F602E2"/>
    <w:rsid w:val="00F65A39"/>
    <w:rsid w:val="00F66907"/>
    <w:rsid w:val="00F70B3B"/>
    <w:rsid w:val="00F73D3C"/>
    <w:rsid w:val="00F741BB"/>
    <w:rsid w:val="00F75163"/>
    <w:rsid w:val="00F77C13"/>
    <w:rsid w:val="00F81871"/>
    <w:rsid w:val="00F86676"/>
    <w:rsid w:val="00F87534"/>
    <w:rsid w:val="00F87C42"/>
    <w:rsid w:val="00F9070F"/>
    <w:rsid w:val="00F90E0B"/>
    <w:rsid w:val="00F95B64"/>
    <w:rsid w:val="00F95CCA"/>
    <w:rsid w:val="00F97232"/>
    <w:rsid w:val="00F97ABE"/>
    <w:rsid w:val="00FA0B4E"/>
    <w:rsid w:val="00FA12D4"/>
    <w:rsid w:val="00FA6DA9"/>
    <w:rsid w:val="00FB014D"/>
    <w:rsid w:val="00FB037B"/>
    <w:rsid w:val="00FB0FD4"/>
    <w:rsid w:val="00FB6A3F"/>
    <w:rsid w:val="00FD19D1"/>
    <w:rsid w:val="00FD20F5"/>
    <w:rsid w:val="00FD300C"/>
    <w:rsid w:val="00FD64AB"/>
    <w:rsid w:val="00FD72E2"/>
    <w:rsid w:val="00FD7CBF"/>
    <w:rsid w:val="00FE17F2"/>
    <w:rsid w:val="00FF1205"/>
    <w:rsid w:val="00FF2B25"/>
    <w:rsid w:val="00FF3036"/>
    <w:rsid w:val="00FF32AE"/>
    <w:rsid w:val="00FF365C"/>
    <w:rsid w:val="00FF3F1B"/>
    <w:rsid w:val="00FF595F"/>
    <w:rsid w:val="00FF5D78"/>
    <w:rsid w:val="00FF61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A5931"/>
  <w15:docId w15:val="{98DD91EE-B23A-4343-B1FB-5FAF72B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5CF2"/>
    <w:rPr>
      <w:sz w:val="24"/>
      <w:szCs w:val="24"/>
      <w:lang w:eastAsia="en-US"/>
    </w:rPr>
  </w:style>
  <w:style w:type="paragraph" w:styleId="berschrift1">
    <w:name w:val="heading 1"/>
    <w:basedOn w:val="Standard"/>
    <w:next w:val="Standard"/>
    <w:link w:val="berschrift1Zchn"/>
    <w:qFormat/>
    <w:rsid w:val="00223973"/>
    <w:pPr>
      <w:keepNext/>
      <w:outlineLvl w:val="0"/>
    </w:pPr>
    <w:rPr>
      <w:b/>
      <w:sz w:val="36"/>
    </w:rPr>
  </w:style>
  <w:style w:type="paragraph" w:styleId="berschrift2">
    <w:name w:val="heading 2"/>
    <w:basedOn w:val="Standard"/>
    <w:next w:val="Standard"/>
    <w:link w:val="berschrift2Zchn"/>
    <w:qFormat/>
    <w:rsid w:val="00201B5A"/>
    <w:pPr>
      <w:keepNext/>
      <w:ind w:left="2160" w:hanging="1440"/>
      <w:outlineLvl w:val="1"/>
    </w:pPr>
    <w:rPr>
      <w:b/>
      <w:sz w:val="28"/>
    </w:rPr>
  </w:style>
  <w:style w:type="paragraph" w:styleId="berschrift3">
    <w:name w:val="heading 3"/>
    <w:basedOn w:val="Standard"/>
    <w:next w:val="Standard"/>
    <w:qFormat/>
    <w:rsid w:val="009B6A5A"/>
    <w:pPr>
      <w:keepNext/>
      <w:ind w:left="1440"/>
      <w:outlineLvl w:val="2"/>
    </w:pPr>
    <w:rPr>
      <w:b/>
      <w:bCs/>
      <w:i/>
    </w:rPr>
  </w:style>
  <w:style w:type="paragraph" w:styleId="berschrift4">
    <w:name w:val="heading 4"/>
    <w:basedOn w:val="Standard"/>
    <w:next w:val="Standard"/>
    <w:qFormat/>
    <w:rsid w:val="00BA39C2"/>
    <w:pPr>
      <w:keepNext/>
      <w:ind w:left="360" w:hanging="360"/>
      <w:outlineLvl w:val="3"/>
    </w:pPr>
    <w:rPr>
      <w:b/>
      <w:bCs/>
      <w:i/>
    </w:rPr>
  </w:style>
  <w:style w:type="paragraph" w:styleId="berschrift5">
    <w:name w:val="heading 5"/>
    <w:basedOn w:val="Standard"/>
    <w:next w:val="Standard"/>
    <w:qFormat/>
    <w:pPr>
      <w:keepNext/>
      <w:outlineLvl w:val="4"/>
    </w:pPr>
    <w:rPr>
      <w:rFonts w:ascii="Arial" w:hAnsi="Arial" w:cs="Arial"/>
      <w:b/>
      <w:bCs/>
      <w:sz w:val="36"/>
    </w:rPr>
  </w:style>
  <w:style w:type="paragraph" w:styleId="berschrift6">
    <w:name w:val="heading 6"/>
    <w:basedOn w:val="Standard"/>
    <w:next w:val="Standard"/>
    <w:qFormat/>
    <w:pPr>
      <w:keepNext/>
      <w:jc w:val="both"/>
      <w:outlineLvl w:val="5"/>
    </w:pPr>
    <w:rPr>
      <w:b/>
      <w:bCs/>
    </w:rPr>
  </w:style>
  <w:style w:type="paragraph" w:styleId="berschrift7">
    <w:name w:val="heading 7"/>
    <w:basedOn w:val="Standard"/>
    <w:next w:val="Standard"/>
    <w:qFormat/>
    <w:pPr>
      <w:keepNext/>
      <w:jc w:val="both"/>
      <w:outlineLvl w:val="6"/>
    </w:pPr>
    <w:rPr>
      <w:u w:val="singl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lorfulList-Accent11">
    <w:name w:val="Colorful List - Accent 11"/>
    <w:basedOn w:val="Standard"/>
    <w:uiPriority w:val="34"/>
    <w:qFormat/>
    <w:rsid w:val="00C54FFE"/>
    <w:pPr>
      <w:overflowPunct w:val="0"/>
      <w:autoSpaceDE w:val="0"/>
      <w:autoSpaceDN w:val="0"/>
      <w:adjustRightInd w:val="0"/>
      <w:spacing w:line="310" w:lineRule="exact"/>
      <w:ind w:firstLineChars="200" w:firstLine="420"/>
      <w:jc w:val="both"/>
      <w:textAlignment w:val="baseline"/>
    </w:pPr>
    <w:rPr>
      <w:rFonts w:ascii="Times" w:hAnsi="Times"/>
      <w:szCs w:val="20"/>
    </w:rPr>
  </w:style>
  <w:style w:type="paragraph" w:styleId="Kopfzeile">
    <w:name w:val="header"/>
    <w:basedOn w:val="Standard"/>
    <w:pPr>
      <w:tabs>
        <w:tab w:val="center" w:pos="4320"/>
        <w:tab w:val="right" w:pos="8640"/>
      </w:tabs>
    </w:pPr>
  </w:style>
  <w:style w:type="character" w:styleId="Seitenzahl">
    <w:name w:val="page number"/>
    <w:basedOn w:val="Absatz-Standardschriftart"/>
  </w:style>
  <w:style w:type="paragraph" w:styleId="Fuzeile">
    <w:name w:val="footer"/>
    <w:basedOn w:val="Standard"/>
    <w:link w:val="FuzeileZchn"/>
    <w:uiPriority w:val="99"/>
    <w:unhideWhenUsed/>
    <w:rsid w:val="002D0E66"/>
    <w:pPr>
      <w:tabs>
        <w:tab w:val="center" w:pos="4680"/>
        <w:tab w:val="right" w:pos="9360"/>
      </w:tabs>
    </w:pPr>
  </w:style>
  <w:style w:type="character" w:customStyle="1" w:styleId="FuzeileZchn">
    <w:name w:val="Fußzeile Zchn"/>
    <w:link w:val="Fuzeile"/>
    <w:uiPriority w:val="99"/>
    <w:rsid w:val="002D0E66"/>
    <w:rPr>
      <w:sz w:val="24"/>
      <w:szCs w:val="24"/>
      <w:lang w:eastAsia="en-US"/>
    </w:rPr>
  </w:style>
  <w:style w:type="paragraph" w:styleId="Sprechblasentext">
    <w:name w:val="Balloon Text"/>
    <w:basedOn w:val="Standard"/>
    <w:link w:val="SprechblasentextZchn"/>
    <w:uiPriority w:val="99"/>
    <w:semiHidden/>
    <w:unhideWhenUsed/>
    <w:rsid w:val="00DC4F67"/>
    <w:rPr>
      <w:rFonts w:ascii="Tahoma" w:hAnsi="Tahoma" w:cs="Tahoma"/>
      <w:sz w:val="16"/>
      <w:szCs w:val="16"/>
    </w:rPr>
  </w:style>
  <w:style w:type="character" w:customStyle="1" w:styleId="SprechblasentextZchn">
    <w:name w:val="Sprechblasentext Zchn"/>
    <w:link w:val="Sprechblasentext"/>
    <w:uiPriority w:val="99"/>
    <w:semiHidden/>
    <w:rsid w:val="00DC4F67"/>
    <w:rPr>
      <w:rFonts w:ascii="Tahoma" w:hAnsi="Tahoma" w:cs="Tahoma"/>
      <w:sz w:val="16"/>
      <w:szCs w:val="16"/>
      <w:lang w:eastAsia="en-US"/>
    </w:rPr>
  </w:style>
  <w:style w:type="paragraph" w:styleId="Listenabsatz">
    <w:name w:val="List Paragraph"/>
    <w:basedOn w:val="Standard"/>
    <w:uiPriority w:val="34"/>
    <w:qFormat/>
    <w:rsid w:val="00CA5C8C"/>
    <w:pPr>
      <w:ind w:left="720"/>
      <w:contextualSpacing/>
    </w:pPr>
  </w:style>
  <w:style w:type="paragraph" w:styleId="KeinLeerraum">
    <w:name w:val="No Spacing"/>
    <w:uiPriority w:val="1"/>
    <w:qFormat/>
    <w:rsid w:val="008017A5"/>
    <w:rPr>
      <w:rFonts w:eastAsiaTheme="minorEastAsia" w:cstheme="minorBidi"/>
      <w:sz w:val="24"/>
      <w:szCs w:val="22"/>
      <w:lang w:eastAsia="ko-KR"/>
    </w:rPr>
  </w:style>
  <w:style w:type="character" w:customStyle="1" w:styleId="berschrift1Zchn">
    <w:name w:val="Überschrift 1 Zchn"/>
    <w:basedOn w:val="Absatz-Standardschriftart"/>
    <w:link w:val="berschrift1"/>
    <w:rsid w:val="00223973"/>
    <w:rPr>
      <w:b/>
      <w:sz w:val="36"/>
      <w:szCs w:val="24"/>
      <w:lang w:eastAsia="en-US"/>
    </w:rPr>
  </w:style>
  <w:style w:type="character" w:customStyle="1" w:styleId="berschrift2Zchn">
    <w:name w:val="Überschrift 2 Zchn"/>
    <w:basedOn w:val="Absatz-Standardschriftart"/>
    <w:link w:val="berschrift2"/>
    <w:rsid w:val="00201B5A"/>
    <w:rPr>
      <w:b/>
      <w:sz w:val="28"/>
      <w:szCs w:val="24"/>
      <w:lang w:eastAsia="en-US"/>
    </w:rPr>
  </w:style>
  <w:style w:type="paragraph" w:styleId="Inhaltsverzeichnisberschrift">
    <w:name w:val="TOC Heading"/>
    <w:basedOn w:val="berschrift1"/>
    <w:next w:val="Standard"/>
    <w:uiPriority w:val="39"/>
    <w:unhideWhenUsed/>
    <w:qFormat/>
    <w:rsid w:val="002E384F"/>
    <w:pPr>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paragraph" w:styleId="Verzeichnis1">
    <w:name w:val="toc 1"/>
    <w:basedOn w:val="Standard"/>
    <w:next w:val="Standard"/>
    <w:autoRedefine/>
    <w:uiPriority w:val="39"/>
    <w:unhideWhenUsed/>
    <w:rsid w:val="002E384F"/>
    <w:pPr>
      <w:spacing w:after="100"/>
    </w:pPr>
  </w:style>
  <w:style w:type="paragraph" w:styleId="Verzeichnis2">
    <w:name w:val="toc 2"/>
    <w:basedOn w:val="Standard"/>
    <w:next w:val="Standard"/>
    <w:autoRedefine/>
    <w:uiPriority w:val="39"/>
    <w:unhideWhenUsed/>
    <w:rsid w:val="002E384F"/>
    <w:pPr>
      <w:spacing w:after="100"/>
      <w:ind w:left="240"/>
    </w:pPr>
  </w:style>
  <w:style w:type="paragraph" w:styleId="Verzeichnis3">
    <w:name w:val="toc 3"/>
    <w:basedOn w:val="Standard"/>
    <w:next w:val="Standard"/>
    <w:autoRedefine/>
    <w:uiPriority w:val="39"/>
    <w:unhideWhenUsed/>
    <w:rsid w:val="002E384F"/>
    <w:pPr>
      <w:spacing w:after="100"/>
      <w:ind w:left="480"/>
    </w:pPr>
  </w:style>
  <w:style w:type="character" w:styleId="Hyperlink">
    <w:name w:val="Hyperlink"/>
    <w:basedOn w:val="Absatz-Standardschriftart"/>
    <w:uiPriority w:val="99"/>
    <w:unhideWhenUsed/>
    <w:rsid w:val="002E384F"/>
    <w:rPr>
      <w:color w:val="0563C1" w:themeColor="hyperlink"/>
      <w:u w:val="single"/>
    </w:rPr>
  </w:style>
  <w:style w:type="paragraph" w:styleId="Verzeichnis4">
    <w:name w:val="toc 4"/>
    <w:basedOn w:val="Standard"/>
    <w:next w:val="Standard"/>
    <w:autoRedefine/>
    <w:uiPriority w:val="39"/>
    <w:unhideWhenUsed/>
    <w:rsid w:val="00AF3A67"/>
    <w:pPr>
      <w:spacing w:after="100" w:line="259" w:lineRule="auto"/>
      <w:ind w:left="660"/>
    </w:pPr>
    <w:rPr>
      <w:rFonts w:asciiTheme="minorHAnsi" w:eastAsiaTheme="minorEastAsia" w:hAnsiTheme="minorHAnsi" w:cstheme="minorBidi"/>
      <w:sz w:val="22"/>
      <w:szCs w:val="22"/>
    </w:rPr>
  </w:style>
  <w:style w:type="paragraph" w:styleId="Verzeichnis5">
    <w:name w:val="toc 5"/>
    <w:basedOn w:val="Standard"/>
    <w:next w:val="Standard"/>
    <w:autoRedefine/>
    <w:uiPriority w:val="39"/>
    <w:unhideWhenUsed/>
    <w:rsid w:val="00AF3A67"/>
    <w:pPr>
      <w:spacing w:after="100" w:line="259" w:lineRule="auto"/>
      <w:ind w:left="880"/>
    </w:pPr>
    <w:rPr>
      <w:rFonts w:asciiTheme="minorHAnsi" w:eastAsiaTheme="minorEastAsia" w:hAnsiTheme="minorHAnsi" w:cstheme="minorBidi"/>
      <w:sz w:val="22"/>
      <w:szCs w:val="22"/>
    </w:rPr>
  </w:style>
  <w:style w:type="paragraph" w:styleId="Verzeichnis6">
    <w:name w:val="toc 6"/>
    <w:basedOn w:val="Standard"/>
    <w:next w:val="Standard"/>
    <w:autoRedefine/>
    <w:uiPriority w:val="39"/>
    <w:unhideWhenUsed/>
    <w:rsid w:val="00AF3A67"/>
    <w:pPr>
      <w:spacing w:after="100" w:line="259" w:lineRule="auto"/>
      <w:ind w:left="1100"/>
    </w:pPr>
    <w:rPr>
      <w:rFonts w:asciiTheme="minorHAnsi" w:eastAsiaTheme="minorEastAsia" w:hAnsiTheme="minorHAnsi" w:cstheme="minorBidi"/>
      <w:sz w:val="22"/>
      <w:szCs w:val="22"/>
    </w:rPr>
  </w:style>
  <w:style w:type="paragraph" w:styleId="Verzeichnis7">
    <w:name w:val="toc 7"/>
    <w:basedOn w:val="Standard"/>
    <w:next w:val="Standard"/>
    <w:autoRedefine/>
    <w:uiPriority w:val="39"/>
    <w:unhideWhenUsed/>
    <w:rsid w:val="00AF3A67"/>
    <w:pPr>
      <w:spacing w:after="100" w:line="259" w:lineRule="auto"/>
      <w:ind w:left="1320"/>
    </w:pPr>
    <w:rPr>
      <w:rFonts w:asciiTheme="minorHAnsi" w:eastAsiaTheme="minorEastAsia" w:hAnsiTheme="minorHAnsi" w:cstheme="minorBidi"/>
      <w:sz w:val="22"/>
      <w:szCs w:val="22"/>
    </w:rPr>
  </w:style>
  <w:style w:type="paragraph" w:styleId="Verzeichnis8">
    <w:name w:val="toc 8"/>
    <w:basedOn w:val="Standard"/>
    <w:next w:val="Standard"/>
    <w:autoRedefine/>
    <w:uiPriority w:val="39"/>
    <w:unhideWhenUsed/>
    <w:rsid w:val="00AF3A67"/>
    <w:pPr>
      <w:spacing w:after="100" w:line="259" w:lineRule="auto"/>
      <w:ind w:left="1540"/>
    </w:pPr>
    <w:rPr>
      <w:rFonts w:asciiTheme="minorHAnsi" w:eastAsiaTheme="minorEastAsia" w:hAnsiTheme="minorHAnsi" w:cstheme="minorBidi"/>
      <w:sz w:val="22"/>
      <w:szCs w:val="22"/>
    </w:rPr>
  </w:style>
  <w:style w:type="paragraph" w:styleId="Verzeichnis9">
    <w:name w:val="toc 9"/>
    <w:basedOn w:val="Standard"/>
    <w:next w:val="Standard"/>
    <w:autoRedefine/>
    <w:uiPriority w:val="39"/>
    <w:unhideWhenUsed/>
    <w:rsid w:val="00AF3A67"/>
    <w:pPr>
      <w:spacing w:after="100" w:line="259" w:lineRule="auto"/>
      <w:ind w:left="1760"/>
    </w:pPr>
    <w:rPr>
      <w:rFonts w:asciiTheme="minorHAnsi" w:eastAsiaTheme="minorEastAsia" w:hAnsiTheme="minorHAnsi" w:cstheme="minorBidi"/>
      <w:sz w:val="22"/>
      <w:szCs w:val="22"/>
    </w:rPr>
  </w:style>
  <w:style w:type="character" w:styleId="NichtaufgelsteErwhnung">
    <w:name w:val="Unresolved Mention"/>
    <w:basedOn w:val="Absatz-Standardschriftart"/>
    <w:uiPriority w:val="99"/>
    <w:semiHidden/>
    <w:unhideWhenUsed/>
    <w:rsid w:val="00AF3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2546">
      <w:bodyDiv w:val="1"/>
      <w:marLeft w:val="0"/>
      <w:marRight w:val="0"/>
      <w:marTop w:val="0"/>
      <w:marBottom w:val="0"/>
      <w:divBdr>
        <w:top w:val="none" w:sz="0" w:space="0" w:color="auto"/>
        <w:left w:val="none" w:sz="0" w:space="0" w:color="auto"/>
        <w:bottom w:val="none" w:sz="0" w:space="0" w:color="auto"/>
        <w:right w:val="none" w:sz="0" w:space="0" w:color="auto"/>
      </w:divBdr>
    </w:div>
    <w:div w:id="375739064">
      <w:bodyDiv w:val="1"/>
      <w:marLeft w:val="0"/>
      <w:marRight w:val="0"/>
      <w:marTop w:val="0"/>
      <w:marBottom w:val="0"/>
      <w:divBdr>
        <w:top w:val="none" w:sz="0" w:space="0" w:color="auto"/>
        <w:left w:val="none" w:sz="0" w:space="0" w:color="auto"/>
        <w:bottom w:val="none" w:sz="0" w:space="0" w:color="auto"/>
        <w:right w:val="none" w:sz="0" w:space="0" w:color="auto"/>
      </w:divBdr>
    </w:div>
    <w:div w:id="437256271">
      <w:bodyDiv w:val="1"/>
      <w:marLeft w:val="0"/>
      <w:marRight w:val="0"/>
      <w:marTop w:val="0"/>
      <w:marBottom w:val="0"/>
      <w:divBdr>
        <w:top w:val="none" w:sz="0" w:space="0" w:color="auto"/>
        <w:left w:val="none" w:sz="0" w:space="0" w:color="auto"/>
        <w:bottom w:val="none" w:sz="0" w:space="0" w:color="auto"/>
        <w:right w:val="none" w:sz="0" w:space="0" w:color="auto"/>
      </w:divBdr>
      <w:divsChild>
        <w:div w:id="75592382">
          <w:marLeft w:val="0"/>
          <w:marRight w:val="0"/>
          <w:marTop w:val="0"/>
          <w:marBottom w:val="0"/>
          <w:divBdr>
            <w:top w:val="none" w:sz="0" w:space="0" w:color="auto"/>
            <w:left w:val="none" w:sz="0" w:space="0" w:color="auto"/>
            <w:bottom w:val="none" w:sz="0" w:space="0" w:color="auto"/>
            <w:right w:val="none" w:sz="0" w:space="0" w:color="auto"/>
          </w:divBdr>
          <w:divsChild>
            <w:div w:id="270671362">
              <w:marLeft w:val="0"/>
              <w:marRight w:val="0"/>
              <w:marTop w:val="0"/>
              <w:marBottom w:val="0"/>
              <w:divBdr>
                <w:top w:val="none" w:sz="0" w:space="0" w:color="auto"/>
                <w:left w:val="none" w:sz="0" w:space="0" w:color="auto"/>
                <w:bottom w:val="none" w:sz="0" w:space="0" w:color="auto"/>
                <w:right w:val="none" w:sz="0" w:space="0" w:color="auto"/>
              </w:divBdr>
            </w:div>
            <w:div w:id="1031609049">
              <w:marLeft w:val="0"/>
              <w:marRight w:val="0"/>
              <w:marTop w:val="0"/>
              <w:marBottom w:val="0"/>
              <w:divBdr>
                <w:top w:val="none" w:sz="0" w:space="0" w:color="auto"/>
                <w:left w:val="none" w:sz="0" w:space="0" w:color="auto"/>
                <w:bottom w:val="none" w:sz="0" w:space="0" w:color="auto"/>
                <w:right w:val="none" w:sz="0" w:space="0" w:color="auto"/>
              </w:divBdr>
              <w:divsChild>
                <w:div w:id="133835877">
                  <w:marLeft w:val="0"/>
                  <w:marRight w:val="0"/>
                  <w:marTop w:val="0"/>
                  <w:marBottom w:val="0"/>
                  <w:divBdr>
                    <w:top w:val="none" w:sz="0" w:space="0" w:color="auto"/>
                    <w:left w:val="none" w:sz="0" w:space="0" w:color="auto"/>
                    <w:bottom w:val="none" w:sz="0" w:space="0" w:color="auto"/>
                    <w:right w:val="none" w:sz="0" w:space="0" w:color="auto"/>
                  </w:divBdr>
                  <w:divsChild>
                    <w:div w:id="1377855201">
                      <w:marLeft w:val="0"/>
                      <w:marRight w:val="0"/>
                      <w:marTop w:val="0"/>
                      <w:marBottom w:val="0"/>
                      <w:divBdr>
                        <w:top w:val="none" w:sz="0" w:space="0" w:color="auto"/>
                        <w:left w:val="none" w:sz="0" w:space="0" w:color="auto"/>
                        <w:bottom w:val="none" w:sz="0" w:space="0" w:color="auto"/>
                        <w:right w:val="none" w:sz="0" w:space="0" w:color="auto"/>
                      </w:divBdr>
                    </w:div>
                    <w:div w:id="195613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651138">
      <w:bodyDiv w:val="1"/>
      <w:marLeft w:val="0"/>
      <w:marRight w:val="0"/>
      <w:marTop w:val="0"/>
      <w:marBottom w:val="0"/>
      <w:divBdr>
        <w:top w:val="none" w:sz="0" w:space="0" w:color="auto"/>
        <w:left w:val="none" w:sz="0" w:space="0" w:color="auto"/>
        <w:bottom w:val="none" w:sz="0" w:space="0" w:color="auto"/>
        <w:right w:val="none" w:sz="0" w:space="0" w:color="auto"/>
      </w:divBdr>
    </w:div>
    <w:div w:id="875313934">
      <w:bodyDiv w:val="1"/>
      <w:marLeft w:val="0"/>
      <w:marRight w:val="0"/>
      <w:marTop w:val="0"/>
      <w:marBottom w:val="0"/>
      <w:divBdr>
        <w:top w:val="none" w:sz="0" w:space="0" w:color="auto"/>
        <w:left w:val="none" w:sz="0" w:space="0" w:color="auto"/>
        <w:bottom w:val="none" w:sz="0" w:space="0" w:color="auto"/>
        <w:right w:val="none" w:sz="0" w:space="0" w:color="auto"/>
      </w:divBdr>
    </w:div>
    <w:div w:id="942883906">
      <w:bodyDiv w:val="1"/>
      <w:marLeft w:val="0"/>
      <w:marRight w:val="0"/>
      <w:marTop w:val="0"/>
      <w:marBottom w:val="0"/>
      <w:divBdr>
        <w:top w:val="none" w:sz="0" w:space="0" w:color="auto"/>
        <w:left w:val="none" w:sz="0" w:space="0" w:color="auto"/>
        <w:bottom w:val="none" w:sz="0" w:space="0" w:color="auto"/>
        <w:right w:val="none" w:sz="0" w:space="0" w:color="auto"/>
      </w:divBdr>
    </w:div>
    <w:div w:id="1188907437">
      <w:bodyDiv w:val="1"/>
      <w:marLeft w:val="0"/>
      <w:marRight w:val="0"/>
      <w:marTop w:val="0"/>
      <w:marBottom w:val="0"/>
      <w:divBdr>
        <w:top w:val="none" w:sz="0" w:space="0" w:color="auto"/>
        <w:left w:val="none" w:sz="0" w:space="0" w:color="auto"/>
        <w:bottom w:val="none" w:sz="0" w:space="0" w:color="auto"/>
        <w:right w:val="none" w:sz="0" w:space="0" w:color="auto"/>
      </w:divBdr>
    </w:div>
    <w:div w:id="1190602412">
      <w:bodyDiv w:val="1"/>
      <w:marLeft w:val="0"/>
      <w:marRight w:val="0"/>
      <w:marTop w:val="0"/>
      <w:marBottom w:val="0"/>
      <w:divBdr>
        <w:top w:val="none" w:sz="0" w:space="0" w:color="auto"/>
        <w:left w:val="none" w:sz="0" w:space="0" w:color="auto"/>
        <w:bottom w:val="none" w:sz="0" w:space="0" w:color="auto"/>
        <w:right w:val="none" w:sz="0" w:space="0" w:color="auto"/>
      </w:divBdr>
    </w:div>
    <w:div w:id="1205364339">
      <w:bodyDiv w:val="1"/>
      <w:marLeft w:val="0"/>
      <w:marRight w:val="0"/>
      <w:marTop w:val="0"/>
      <w:marBottom w:val="0"/>
      <w:divBdr>
        <w:top w:val="none" w:sz="0" w:space="0" w:color="auto"/>
        <w:left w:val="none" w:sz="0" w:space="0" w:color="auto"/>
        <w:bottom w:val="none" w:sz="0" w:space="0" w:color="auto"/>
        <w:right w:val="none" w:sz="0" w:space="0" w:color="auto"/>
      </w:divBdr>
    </w:div>
    <w:div w:id="1505054256">
      <w:bodyDiv w:val="1"/>
      <w:marLeft w:val="0"/>
      <w:marRight w:val="0"/>
      <w:marTop w:val="0"/>
      <w:marBottom w:val="0"/>
      <w:divBdr>
        <w:top w:val="none" w:sz="0" w:space="0" w:color="auto"/>
        <w:left w:val="none" w:sz="0" w:space="0" w:color="auto"/>
        <w:bottom w:val="none" w:sz="0" w:space="0" w:color="auto"/>
        <w:right w:val="none" w:sz="0" w:space="0" w:color="auto"/>
      </w:divBdr>
    </w:div>
    <w:div w:id="1629774341">
      <w:bodyDiv w:val="1"/>
      <w:marLeft w:val="0"/>
      <w:marRight w:val="0"/>
      <w:marTop w:val="0"/>
      <w:marBottom w:val="0"/>
      <w:divBdr>
        <w:top w:val="none" w:sz="0" w:space="0" w:color="auto"/>
        <w:left w:val="none" w:sz="0" w:space="0" w:color="auto"/>
        <w:bottom w:val="none" w:sz="0" w:space="0" w:color="auto"/>
        <w:right w:val="none" w:sz="0" w:space="0" w:color="auto"/>
      </w:divBdr>
      <w:divsChild>
        <w:div w:id="118110591">
          <w:marLeft w:val="0"/>
          <w:marRight w:val="0"/>
          <w:marTop w:val="0"/>
          <w:marBottom w:val="0"/>
          <w:divBdr>
            <w:top w:val="none" w:sz="0" w:space="0" w:color="auto"/>
            <w:left w:val="none" w:sz="0" w:space="0" w:color="auto"/>
            <w:bottom w:val="none" w:sz="0" w:space="0" w:color="auto"/>
            <w:right w:val="none" w:sz="0" w:space="0" w:color="auto"/>
          </w:divBdr>
          <w:divsChild>
            <w:div w:id="1848253716">
              <w:marLeft w:val="0"/>
              <w:marRight w:val="0"/>
              <w:marTop w:val="0"/>
              <w:marBottom w:val="0"/>
              <w:divBdr>
                <w:top w:val="none" w:sz="0" w:space="0" w:color="auto"/>
                <w:left w:val="none" w:sz="0" w:space="0" w:color="auto"/>
                <w:bottom w:val="none" w:sz="0" w:space="0" w:color="auto"/>
                <w:right w:val="none" w:sz="0" w:space="0" w:color="auto"/>
              </w:divBdr>
            </w:div>
            <w:div w:id="1730179781">
              <w:marLeft w:val="0"/>
              <w:marRight w:val="0"/>
              <w:marTop w:val="0"/>
              <w:marBottom w:val="0"/>
              <w:divBdr>
                <w:top w:val="none" w:sz="0" w:space="0" w:color="auto"/>
                <w:left w:val="none" w:sz="0" w:space="0" w:color="auto"/>
                <w:bottom w:val="none" w:sz="0" w:space="0" w:color="auto"/>
                <w:right w:val="none" w:sz="0" w:space="0" w:color="auto"/>
              </w:divBdr>
              <w:divsChild>
                <w:div w:id="838547693">
                  <w:marLeft w:val="0"/>
                  <w:marRight w:val="0"/>
                  <w:marTop w:val="0"/>
                  <w:marBottom w:val="0"/>
                  <w:divBdr>
                    <w:top w:val="none" w:sz="0" w:space="0" w:color="auto"/>
                    <w:left w:val="none" w:sz="0" w:space="0" w:color="auto"/>
                    <w:bottom w:val="none" w:sz="0" w:space="0" w:color="auto"/>
                    <w:right w:val="none" w:sz="0" w:space="0" w:color="auto"/>
                  </w:divBdr>
                  <w:divsChild>
                    <w:div w:id="421267304">
                      <w:marLeft w:val="0"/>
                      <w:marRight w:val="0"/>
                      <w:marTop w:val="0"/>
                      <w:marBottom w:val="0"/>
                      <w:divBdr>
                        <w:top w:val="none" w:sz="0" w:space="0" w:color="auto"/>
                        <w:left w:val="none" w:sz="0" w:space="0" w:color="auto"/>
                        <w:bottom w:val="none" w:sz="0" w:space="0" w:color="auto"/>
                        <w:right w:val="none" w:sz="0" w:space="0" w:color="auto"/>
                      </w:divBdr>
                    </w:div>
                    <w:div w:id="65996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jpeg"/><Relationship Id="rId68" Type="http://schemas.openxmlformats.org/officeDocument/2006/relationships/image" Target="media/image56.jpeg"/><Relationship Id="rId84" Type="http://schemas.openxmlformats.org/officeDocument/2006/relationships/image" Target="media/image72.png"/><Relationship Id="rId89" Type="http://schemas.openxmlformats.org/officeDocument/2006/relationships/image" Target="media/image76.png"/><Relationship Id="rId16" Type="http://schemas.openxmlformats.org/officeDocument/2006/relationships/image" Target="media/image9.jpe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5.jpe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0.png"/><Relationship Id="rId5" Type="http://schemas.openxmlformats.org/officeDocument/2006/relationships/webSettings" Target="webSettings.xml"/><Relationship Id="rId90" Type="http://schemas.openxmlformats.org/officeDocument/2006/relationships/image" Target="media/image77.jpeg"/><Relationship Id="rId95" Type="http://schemas.openxmlformats.org/officeDocument/2006/relationships/image" Target="media/image82.emf"/><Relationship Id="rId22" Type="http://schemas.openxmlformats.org/officeDocument/2006/relationships/image" Target="media/image15.jpeg"/><Relationship Id="rId27" Type="http://schemas.openxmlformats.org/officeDocument/2006/relationships/image" Target="media/image17.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jpeg"/><Relationship Id="rId69" Type="http://schemas.openxmlformats.org/officeDocument/2006/relationships/image" Target="media/image57.jpeg"/><Relationship Id="rId80" Type="http://schemas.openxmlformats.org/officeDocument/2006/relationships/image" Target="media/image68.png"/><Relationship Id="rId85" Type="http://schemas.openxmlformats.org/officeDocument/2006/relationships/image" Target="media/image680.png"/><Relationship Id="rId12" Type="http://schemas.openxmlformats.org/officeDocument/2006/relationships/image" Target="media/image5.png"/><Relationship Id="rId17" Type="http://schemas.openxmlformats.org/officeDocument/2006/relationships/image" Target="media/image8.jpeg"/><Relationship Id="rId33" Type="http://schemas.openxmlformats.org/officeDocument/2006/relationships/image" Target="media/image22.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eader" Target="header1.xml"/><Relationship Id="rId20" Type="http://schemas.openxmlformats.org/officeDocument/2006/relationships/image" Target="media/image10.jpeg"/><Relationship Id="rId41" Type="http://schemas.openxmlformats.org/officeDocument/2006/relationships/image" Target="media/image29.emf"/><Relationship Id="rId54" Type="http://schemas.openxmlformats.org/officeDocument/2006/relationships/image" Target="media/image42.pn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5.png"/><Relationship Id="rId91" Type="http://schemas.openxmlformats.org/officeDocument/2006/relationships/image" Target="media/image78.jpeg"/><Relationship Id="rId96" Type="http://schemas.openxmlformats.org/officeDocument/2006/relationships/image" Target="media/image8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6.png"/><Relationship Id="rId28" Type="http://schemas.openxmlformats.org/officeDocument/2006/relationships/image" Target="media/image18.png"/><Relationship Id="rId36" Type="http://schemas.microsoft.com/office/2007/relationships/hdphoto" Target="media/hdphoto2.wdp"/><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jpe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3.png"/><Relationship Id="rId94" Type="http://schemas.openxmlformats.org/officeDocument/2006/relationships/image" Target="media/image81.jpeg"/><Relationship Id="rId99" Type="http://schemas.openxmlformats.org/officeDocument/2006/relationships/image" Target="media/image86.png"/><Relationship Id="rId101"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emf"/><Relationship Id="rId39" Type="http://schemas.openxmlformats.org/officeDocument/2006/relationships/image" Target="media/image27.png"/><Relationship Id="rId34" Type="http://schemas.microsoft.com/office/2007/relationships/hdphoto" Target="media/hdphoto1.wdp"/><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jpeg"/><Relationship Id="rId10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3.emf"/><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jpeg"/><Relationship Id="rId87" Type="http://schemas.openxmlformats.org/officeDocument/2006/relationships/image" Target="media/image74.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2.emf"/><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jpeg"/><Relationship Id="rId100" Type="http://schemas.openxmlformats.org/officeDocument/2006/relationships/image" Target="media/image78.png"/><Relationship Id="rId105"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0.jpeg"/><Relationship Id="rId98" Type="http://schemas.openxmlformats.org/officeDocument/2006/relationships/image" Target="media/image85.jpeg"/><Relationship Id="rId3" Type="http://schemas.openxmlformats.org/officeDocument/2006/relationships/styles" Target="styles.xml"/><Relationship Id="rId25" Type="http://schemas.openxmlformats.org/officeDocument/2006/relationships/image" Target="media/image14.jpeg"/><Relationship Id="rId46" Type="http://schemas.openxmlformats.org/officeDocument/2006/relationships/image" Target="media/image34.png"/><Relationship Id="rId67" Type="http://schemas.openxmlformats.org/officeDocument/2006/relationships/image" Target="media/image5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FC1BB-0E38-4567-9D8A-BE2F51192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6703</Words>
  <Characters>105232</Characters>
  <Application>Microsoft Office Word</Application>
  <DocSecurity>0</DocSecurity>
  <Lines>876</Lines>
  <Paragraphs>2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troduction</vt:lpstr>
      <vt:lpstr>Introduction</vt:lpstr>
    </vt:vector>
  </TitlesOfParts>
  <Company>ucr</Company>
  <LinksUpToDate>false</LinksUpToDate>
  <CharactersWithSpaces>12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Xiangdong Qin</dc:creator>
  <cp:keywords/>
  <cp:lastModifiedBy>Alexander Dimcevski</cp:lastModifiedBy>
  <cp:revision>11</cp:revision>
  <cp:lastPrinted>2023-09-25T18:28:00Z</cp:lastPrinted>
  <dcterms:created xsi:type="dcterms:W3CDTF">2023-07-07T21:27:00Z</dcterms:created>
  <dcterms:modified xsi:type="dcterms:W3CDTF">2023-09-26T18:20:00Z</dcterms:modified>
</cp:coreProperties>
</file>